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41387" w14:textId="76223A74" w:rsidR="00CE1F80" w:rsidRPr="005769CD" w:rsidRDefault="00CE1F80" w:rsidP="005769CD">
      <w:pPr>
        <w:pStyle w:val="Heading1"/>
      </w:pPr>
      <w:r w:rsidRPr="005769CD">
        <w:t xml:space="preserve">Safety Management Plan </w:t>
      </w:r>
    </w:p>
    <w:p w14:paraId="1FDA7E2F" w14:textId="7C6CFC6D" w:rsidR="009F064A" w:rsidRPr="005C0DD1" w:rsidRDefault="009F064A" w:rsidP="005769CD">
      <w:pPr>
        <w:autoSpaceDE w:val="0"/>
        <w:autoSpaceDN w:val="0"/>
        <w:adjustRightInd w:val="0"/>
        <w:rPr>
          <w:rFonts w:cs="Arial"/>
        </w:rPr>
      </w:pPr>
      <w:r w:rsidRPr="005C0DD1">
        <w:rPr>
          <w:rFonts w:cs="Arial"/>
        </w:rPr>
        <w:t>T</w:t>
      </w:r>
      <w:r w:rsidR="00E10EF6" w:rsidRPr="005C0DD1">
        <w:rPr>
          <w:rFonts w:cs="Arial"/>
        </w:rPr>
        <w:t xml:space="preserve">he </w:t>
      </w:r>
      <w:hyperlink r:id="rId11" w:anchor="statusinformation">
        <w:r w:rsidR="00E10EF6" w:rsidRPr="005C0DD1">
          <w:rPr>
            <w:rStyle w:val="Hyperlink"/>
            <w:rFonts w:cs="Arial"/>
            <w:i/>
            <w:iCs/>
          </w:rPr>
          <w:t>Music Festivals Act 2019</w:t>
        </w:r>
      </w:hyperlink>
      <w:r w:rsidR="00E10EF6" w:rsidRPr="005C0DD1">
        <w:rPr>
          <w:rStyle w:val="Hyperlink"/>
          <w:rFonts w:cs="Arial"/>
          <w:color w:val="auto"/>
          <w:u w:val="none"/>
        </w:rPr>
        <w:t xml:space="preserve"> (the Act)</w:t>
      </w:r>
      <w:r w:rsidRPr="005C0DD1">
        <w:rPr>
          <w:rFonts w:cs="Arial"/>
        </w:rPr>
        <w:t xml:space="preserve"> promotes a safer environment at music festivals by requiring </w:t>
      </w:r>
      <w:r w:rsidR="00205BAB" w:rsidRPr="005C0DD1">
        <w:rPr>
          <w:rFonts w:cs="Arial"/>
        </w:rPr>
        <w:t>organisers of certain festivals to develop and comply with an approved safety management plan (SMP).</w:t>
      </w:r>
    </w:p>
    <w:p w14:paraId="5C1DB9D6" w14:textId="051E5F0C" w:rsidR="00C27751" w:rsidRPr="005C0DD1" w:rsidRDefault="00C27751" w:rsidP="007E1C7D">
      <w:pPr>
        <w:autoSpaceDE w:val="0"/>
        <w:autoSpaceDN w:val="0"/>
        <w:adjustRightInd w:val="0"/>
        <w:jc w:val="both"/>
        <w:rPr>
          <w:rFonts w:cs="Arial"/>
        </w:rPr>
      </w:pPr>
      <w:r w:rsidRPr="005C0DD1">
        <w:rPr>
          <w:rFonts w:cs="Arial"/>
        </w:rPr>
        <w:t xml:space="preserve">The </w:t>
      </w:r>
      <w:r w:rsidR="00205BAB" w:rsidRPr="005C0DD1">
        <w:rPr>
          <w:rFonts w:cs="Arial"/>
        </w:rPr>
        <w:t>SMP</w:t>
      </w:r>
      <w:r w:rsidR="46309239" w:rsidRPr="005C0DD1">
        <w:rPr>
          <w:rFonts w:cs="Arial"/>
        </w:rPr>
        <w:t xml:space="preserve"> </w:t>
      </w:r>
      <w:r w:rsidRPr="005C0DD1">
        <w:rPr>
          <w:rFonts w:cs="Arial"/>
        </w:rPr>
        <w:t xml:space="preserve">for a </w:t>
      </w:r>
      <w:r w:rsidR="00205BAB" w:rsidRPr="005C0DD1">
        <w:rPr>
          <w:rFonts w:cs="Arial"/>
        </w:rPr>
        <w:t>subject</w:t>
      </w:r>
      <w:r w:rsidRPr="005C0DD1">
        <w:rPr>
          <w:rFonts w:cs="Arial"/>
        </w:rPr>
        <w:t xml:space="preserve"> festival must include the contents outlined in Part 2, Section 6 of the Act. </w:t>
      </w:r>
    </w:p>
    <w:p w14:paraId="2E3F3551" w14:textId="134913C3" w:rsidR="004D7136" w:rsidRPr="005C0DD1" w:rsidRDefault="00C27751" w:rsidP="007E1C7D">
      <w:pPr>
        <w:autoSpaceDE w:val="0"/>
        <w:autoSpaceDN w:val="0"/>
        <w:adjustRightInd w:val="0"/>
        <w:jc w:val="both"/>
        <w:rPr>
          <w:rFonts w:cs="Arial"/>
        </w:rPr>
      </w:pPr>
      <w:r w:rsidRPr="005C0DD1">
        <w:rPr>
          <w:rFonts w:cs="Arial"/>
        </w:rPr>
        <w:t xml:space="preserve">The purpose of this </w:t>
      </w:r>
      <w:r w:rsidR="00205BAB" w:rsidRPr="005C0DD1">
        <w:rPr>
          <w:rFonts w:cs="Arial"/>
        </w:rPr>
        <w:t>SMP</w:t>
      </w:r>
      <w:r w:rsidRPr="005C0DD1">
        <w:rPr>
          <w:rFonts w:cs="Arial"/>
        </w:rPr>
        <w:t xml:space="preserve"> template is to support music festival organisers and other relevant stakeholders to understand and provide the information required under the Act. </w:t>
      </w:r>
      <w:r w:rsidR="002B7E6B">
        <w:rPr>
          <w:rFonts w:cs="Arial"/>
        </w:rPr>
        <w:t xml:space="preserve">It is not compulsory to use this template when submitting an SMP, but it is highly recommended and may expedite review and approval. </w:t>
      </w:r>
      <w:r w:rsidR="00333125">
        <w:rPr>
          <w:rFonts w:cs="Arial"/>
        </w:rPr>
        <w:t>Applications</w:t>
      </w:r>
      <w:r w:rsidR="305C7F19" w:rsidRPr="00333125">
        <w:rPr>
          <w:rFonts w:cs="Arial"/>
        </w:rPr>
        <w:t xml:space="preserve"> for approval of </w:t>
      </w:r>
      <w:r w:rsidR="7148E9D4" w:rsidRPr="00333125">
        <w:rPr>
          <w:rFonts w:cs="Arial"/>
        </w:rPr>
        <w:t>SMP</w:t>
      </w:r>
      <w:r w:rsidR="00333125">
        <w:rPr>
          <w:rFonts w:cs="Arial"/>
        </w:rPr>
        <w:t>s</w:t>
      </w:r>
      <w:r w:rsidR="00256E05" w:rsidRPr="00333125">
        <w:rPr>
          <w:rFonts w:cs="Arial"/>
        </w:rPr>
        <w:t xml:space="preserve"> must be </w:t>
      </w:r>
      <w:r w:rsidR="7F59BCBF" w:rsidRPr="00333125">
        <w:rPr>
          <w:rFonts w:cs="Arial"/>
        </w:rPr>
        <w:t xml:space="preserve">submitted </w:t>
      </w:r>
      <w:r w:rsidR="00273D97">
        <w:rPr>
          <w:rFonts w:cs="Arial"/>
        </w:rPr>
        <w:t xml:space="preserve">by </w:t>
      </w:r>
      <w:r w:rsidR="001B4C66" w:rsidRPr="00333125">
        <w:rPr>
          <w:rFonts w:cs="Arial"/>
        </w:rPr>
        <w:t xml:space="preserve">the </w:t>
      </w:r>
      <w:r w:rsidR="792A5862" w:rsidRPr="00333125">
        <w:rPr>
          <w:rFonts w:cs="Arial"/>
        </w:rPr>
        <w:t>m</w:t>
      </w:r>
      <w:r w:rsidR="00F92E5E" w:rsidRPr="00333125">
        <w:rPr>
          <w:rFonts w:cs="Arial"/>
        </w:rPr>
        <w:t xml:space="preserve">usic </w:t>
      </w:r>
      <w:r w:rsidR="6DC3EDF5" w:rsidRPr="00333125">
        <w:rPr>
          <w:rFonts w:cs="Arial"/>
        </w:rPr>
        <w:t>f</w:t>
      </w:r>
      <w:r w:rsidR="00F92E5E" w:rsidRPr="00333125">
        <w:rPr>
          <w:rFonts w:cs="Arial"/>
        </w:rPr>
        <w:t xml:space="preserve">estival </w:t>
      </w:r>
      <w:r w:rsidR="70731C1D" w:rsidRPr="00333125">
        <w:rPr>
          <w:rFonts w:cs="Arial"/>
        </w:rPr>
        <w:t>o</w:t>
      </w:r>
      <w:r w:rsidR="00F92E5E" w:rsidRPr="00333125">
        <w:rPr>
          <w:rFonts w:cs="Arial"/>
        </w:rPr>
        <w:t>rganiser</w:t>
      </w:r>
      <w:r w:rsidR="00333125">
        <w:rPr>
          <w:rFonts w:cs="Arial"/>
        </w:rPr>
        <w:t>s</w:t>
      </w:r>
      <w:r w:rsidR="00F92E5E" w:rsidRPr="00333125">
        <w:rPr>
          <w:rFonts w:cs="Arial"/>
        </w:rPr>
        <w:t>.</w:t>
      </w:r>
      <w:r w:rsidR="00F92E5E" w:rsidRPr="005C0DD1">
        <w:rPr>
          <w:rFonts w:cs="Arial"/>
        </w:rPr>
        <w:t xml:space="preserve"> </w:t>
      </w:r>
    </w:p>
    <w:p w14:paraId="5742D544" w14:textId="6E7BADF7" w:rsidR="00835906" w:rsidRPr="002369C6" w:rsidRDefault="00835906" w:rsidP="002369C6">
      <w:pPr>
        <w:rPr>
          <w:b/>
          <w:bCs/>
        </w:rPr>
      </w:pPr>
      <w:r w:rsidRPr="002369C6">
        <w:rPr>
          <w:b/>
          <w:bCs/>
        </w:rPr>
        <w:t>Instructions</w:t>
      </w:r>
    </w:p>
    <w:p w14:paraId="0679D2FE" w14:textId="1FEC8EA7" w:rsidR="00835906" w:rsidRDefault="00835906" w:rsidP="00A16AAA">
      <w:pPr>
        <w:jc w:val="both"/>
        <w:rPr>
          <w:rFonts w:cs="Arial"/>
        </w:rPr>
      </w:pPr>
      <w:r w:rsidRPr="005C0DD1">
        <w:rPr>
          <w:rFonts w:cs="Arial"/>
        </w:rPr>
        <w:t xml:space="preserve">The information within this SMP must be provided by the event organisers in consultation with NSW Health, NSW Ambulance, NSW Police, Liquor </w:t>
      </w:r>
      <w:r w:rsidR="015203C2" w:rsidRPr="005C0DD1">
        <w:rPr>
          <w:rFonts w:cs="Arial"/>
        </w:rPr>
        <w:t xml:space="preserve">&amp; </w:t>
      </w:r>
      <w:r w:rsidRPr="005C0DD1">
        <w:rPr>
          <w:rFonts w:cs="Arial"/>
        </w:rPr>
        <w:t xml:space="preserve">Gaming NSW and any other relevant stakeholder. There are four parts that must be completed to form the finalised SMP. </w:t>
      </w:r>
    </w:p>
    <w:p w14:paraId="36930F13" w14:textId="77777777" w:rsidR="00835906" w:rsidRPr="002369C6" w:rsidRDefault="00835906" w:rsidP="002369C6">
      <w:pPr>
        <w:rPr>
          <w:b/>
          <w:bCs/>
          <w:color w:val="0070C0"/>
        </w:rPr>
      </w:pPr>
      <w:r w:rsidRPr="002369C6">
        <w:rPr>
          <w:b/>
          <w:bCs/>
        </w:rPr>
        <w:t>The four parts are:</w:t>
      </w:r>
    </w:p>
    <w:p w14:paraId="42B61089" w14:textId="77777777" w:rsidR="00835906" w:rsidRPr="005C0DD1" w:rsidRDefault="00835906" w:rsidP="009947F2">
      <w:pPr>
        <w:pStyle w:val="NoSpacing"/>
        <w:numPr>
          <w:ilvl w:val="0"/>
          <w:numId w:val="6"/>
        </w:numPr>
        <w:jc w:val="both"/>
        <w:rPr>
          <w:rFonts w:ascii="Arial" w:hAnsi="Arial" w:cs="Arial"/>
          <w:bCs/>
        </w:rPr>
      </w:pPr>
      <w:r w:rsidRPr="00BF0B01">
        <w:rPr>
          <w:rFonts w:ascii="Arial" w:hAnsi="Arial" w:cs="Arial"/>
          <w:b/>
          <w:color w:val="D7153A"/>
        </w:rPr>
        <w:t>PART A:</w:t>
      </w:r>
      <w:r w:rsidRPr="00BF0B01">
        <w:rPr>
          <w:rFonts w:ascii="Arial" w:hAnsi="Arial" w:cs="Arial"/>
          <w:bCs/>
          <w:color w:val="D7153A"/>
        </w:rPr>
        <w:t xml:space="preserve"> </w:t>
      </w:r>
      <w:r w:rsidRPr="005C0DD1">
        <w:rPr>
          <w:rFonts w:ascii="Arial" w:hAnsi="Arial" w:cs="Arial"/>
          <w:bCs/>
        </w:rPr>
        <w:t>Event Overview</w:t>
      </w:r>
    </w:p>
    <w:p w14:paraId="5DA5404B" w14:textId="77777777" w:rsidR="00835906" w:rsidRPr="005C0DD1" w:rsidRDefault="00835906" w:rsidP="009947F2">
      <w:pPr>
        <w:pStyle w:val="NoSpacing"/>
        <w:numPr>
          <w:ilvl w:val="0"/>
          <w:numId w:val="6"/>
        </w:numPr>
        <w:jc w:val="both"/>
        <w:rPr>
          <w:rFonts w:ascii="Arial" w:hAnsi="Arial" w:cs="Arial"/>
          <w:bCs/>
        </w:rPr>
      </w:pPr>
      <w:r w:rsidRPr="00BF0B01">
        <w:rPr>
          <w:rFonts w:ascii="Arial" w:hAnsi="Arial" w:cs="Arial"/>
          <w:b/>
          <w:color w:val="D7153A"/>
        </w:rPr>
        <w:t xml:space="preserve">PART B: </w:t>
      </w:r>
      <w:r w:rsidRPr="005C0DD1">
        <w:rPr>
          <w:rFonts w:ascii="Arial" w:hAnsi="Arial" w:cs="Arial"/>
          <w:bCs/>
        </w:rPr>
        <w:t>Medical Plan</w:t>
      </w:r>
    </w:p>
    <w:p w14:paraId="27A065FF" w14:textId="77777777" w:rsidR="00835906" w:rsidRPr="005C0DD1" w:rsidRDefault="00835906" w:rsidP="009947F2">
      <w:pPr>
        <w:pStyle w:val="NoSpacing"/>
        <w:numPr>
          <w:ilvl w:val="0"/>
          <w:numId w:val="6"/>
        </w:numPr>
        <w:jc w:val="both"/>
        <w:rPr>
          <w:rFonts w:ascii="Arial" w:hAnsi="Arial" w:cs="Arial"/>
          <w:bCs/>
        </w:rPr>
      </w:pPr>
      <w:r w:rsidRPr="00BF0B01">
        <w:rPr>
          <w:rFonts w:ascii="Arial" w:hAnsi="Arial" w:cs="Arial"/>
          <w:b/>
          <w:color w:val="D7153A"/>
        </w:rPr>
        <w:t>PART C:</w:t>
      </w:r>
      <w:r w:rsidRPr="00BF0B01">
        <w:rPr>
          <w:rFonts w:ascii="Arial" w:hAnsi="Arial" w:cs="Arial"/>
          <w:bCs/>
          <w:color w:val="D7153A"/>
        </w:rPr>
        <w:t xml:space="preserve"> </w:t>
      </w:r>
      <w:r w:rsidRPr="005C0DD1">
        <w:rPr>
          <w:rFonts w:ascii="Arial" w:hAnsi="Arial" w:cs="Arial"/>
          <w:bCs/>
        </w:rPr>
        <w:t xml:space="preserve">Harm Reduction Plan </w:t>
      </w:r>
    </w:p>
    <w:p w14:paraId="4F75BEED" w14:textId="77777777" w:rsidR="00835906" w:rsidRPr="005C0DD1" w:rsidRDefault="00835906" w:rsidP="009947F2">
      <w:pPr>
        <w:pStyle w:val="NoSpacing"/>
        <w:numPr>
          <w:ilvl w:val="0"/>
          <w:numId w:val="6"/>
        </w:numPr>
        <w:jc w:val="both"/>
        <w:rPr>
          <w:rFonts w:ascii="Arial" w:hAnsi="Arial" w:cs="Arial"/>
          <w:bCs/>
        </w:rPr>
      </w:pPr>
      <w:r w:rsidRPr="00BF0B01">
        <w:rPr>
          <w:rFonts w:ascii="Arial" w:hAnsi="Arial" w:cs="Arial"/>
          <w:b/>
          <w:color w:val="D7153A"/>
        </w:rPr>
        <w:t>PART D:</w:t>
      </w:r>
      <w:r w:rsidRPr="00BF0B01">
        <w:rPr>
          <w:rFonts w:ascii="Arial" w:hAnsi="Arial" w:cs="Arial"/>
          <w:bCs/>
          <w:color w:val="D7153A"/>
        </w:rPr>
        <w:t xml:space="preserve"> </w:t>
      </w:r>
      <w:r w:rsidRPr="005C0DD1">
        <w:rPr>
          <w:rFonts w:ascii="Arial" w:hAnsi="Arial" w:cs="Arial"/>
          <w:bCs/>
        </w:rPr>
        <w:t>Crime Scene Preservation and additional information.</w:t>
      </w:r>
    </w:p>
    <w:p w14:paraId="3FCC7761" w14:textId="28A02984" w:rsidR="00835906" w:rsidRPr="005C0DD1" w:rsidRDefault="00835906" w:rsidP="00A16AAA">
      <w:pPr>
        <w:jc w:val="both"/>
        <w:rPr>
          <w:rFonts w:cs="Arial"/>
        </w:rPr>
      </w:pPr>
      <w:r w:rsidRPr="005C0DD1">
        <w:rPr>
          <w:rFonts w:cs="Arial"/>
        </w:rPr>
        <w:t>If more than one provider is completing different parts of this document</w:t>
      </w:r>
      <w:r w:rsidRPr="005C0DD1">
        <w:rPr>
          <w:rFonts w:cs="Arial"/>
          <w:bCs/>
        </w:rPr>
        <w:t>,</w:t>
      </w:r>
      <w:r w:rsidRPr="005C0DD1">
        <w:rPr>
          <w:rFonts w:cs="Arial"/>
        </w:rPr>
        <w:t xml:space="preserve"> we strongly recommend use of a document sharing platform such as Google Docs, Microsoft </w:t>
      </w:r>
      <w:r w:rsidRPr="005C0DD1">
        <w:rPr>
          <w:rFonts w:cs="Arial"/>
          <w:bCs/>
        </w:rPr>
        <w:t>SharePoint/OneDrive</w:t>
      </w:r>
      <w:r w:rsidRPr="005C0DD1">
        <w:rPr>
          <w:rFonts w:cs="Arial"/>
        </w:rPr>
        <w:t xml:space="preserve"> or similar, to allow different parties to work on the document at once. This will maintain version control.</w:t>
      </w:r>
    </w:p>
    <w:p w14:paraId="5B359E9F" w14:textId="17167262" w:rsidR="00835906" w:rsidRDefault="00835906" w:rsidP="00EE3096">
      <w:pPr>
        <w:jc w:val="both"/>
        <w:rPr>
          <w:rFonts w:cs="Arial"/>
        </w:rPr>
      </w:pPr>
      <w:r w:rsidRPr="005C0DD1">
        <w:rPr>
          <w:rFonts w:cs="Arial"/>
        </w:rPr>
        <w:t xml:space="preserve">We ask that you submit the SMP as </w:t>
      </w:r>
      <w:r w:rsidRPr="005C0DD1">
        <w:rPr>
          <w:rFonts w:cs="Arial"/>
          <w:b/>
        </w:rPr>
        <w:t>one document</w:t>
      </w:r>
      <w:r w:rsidRPr="005C0DD1">
        <w:rPr>
          <w:rFonts w:cs="Arial"/>
        </w:rPr>
        <w:t xml:space="preserve"> with all parts completed.</w:t>
      </w:r>
    </w:p>
    <w:p w14:paraId="532ECB81" w14:textId="05A4B099" w:rsidR="002369C6" w:rsidRPr="002369C6" w:rsidRDefault="002369C6" w:rsidP="007C435C">
      <w:pPr>
        <w:pStyle w:val="Heading4"/>
        <w:ind w:right="11"/>
      </w:pPr>
      <w:r w:rsidRPr="002369C6">
        <w:t>Version control and approvals</w:t>
      </w:r>
    </w:p>
    <w:tbl>
      <w:tblPr>
        <w:tblStyle w:val="TableGrid"/>
        <w:tblW w:w="10485" w:type="dxa"/>
        <w:tblCellMar>
          <w:top w:w="57" w:type="dxa"/>
          <w:bottom w:w="57" w:type="dxa"/>
        </w:tblCellMar>
        <w:tblLook w:val="04A0" w:firstRow="1" w:lastRow="0" w:firstColumn="1" w:lastColumn="0" w:noHBand="0" w:noVBand="1"/>
      </w:tblPr>
      <w:tblGrid>
        <w:gridCol w:w="1053"/>
        <w:gridCol w:w="786"/>
        <w:gridCol w:w="1558"/>
        <w:gridCol w:w="3401"/>
        <w:gridCol w:w="3687"/>
      </w:tblGrid>
      <w:tr w:rsidR="00A16AAA" w:rsidRPr="005C0DD1" w14:paraId="591333A1" w14:textId="77777777" w:rsidTr="00AB26C1">
        <w:trPr>
          <w:tblHeader/>
        </w:trPr>
        <w:tc>
          <w:tcPr>
            <w:tcW w:w="502" w:type="pct"/>
            <w:shd w:val="clear" w:color="auto" w:fill="CBEDFD"/>
          </w:tcPr>
          <w:p w14:paraId="7B4B2270" w14:textId="77777777" w:rsidR="00A16AAA" w:rsidRPr="00866B63" w:rsidRDefault="00A16AAA" w:rsidP="002369C6">
            <w:pPr>
              <w:spacing w:before="0" w:after="0"/>
              <w:rPr>
                <w:rFonts w:cs="Arial"/>
                <w:b/>
                <w:color w:val="002664"/>
                <w:sz w:val="20"/>
                <w:szCs w:val="20"/>
              </w:rPr>
            </w:pPr>
            <w:bookmarkStart w:id="0" w:name="ColumnTitle_1"/>
            <w:r w:rsidRPr="00866B63">
              <w:rPr>
                <w:rFonts w:cs="Arial"/>
                <w:b/>
                <w:color w:val="002664"/>
                <w:sz w:val="20"/>
                <w:szCs w:val="20"/>
              </w:rPr>
              <w:t>Version Number</w:t>
            </w:r>
          </w:p>
        </w:tc>
        <w:tc>
          <w:tcPr>
            <w:tcW w:w="375" w:type="pct"/>
            <w:shd w:val="clear" w:color="auto" w:fill="CBEDFD"/>
          </w:tcPr>
          <w:p w14:paraId="0C750AFE" w14:textId="77777777" w:rsidR="00A16AAA" w:rsidRPr="00866B63" w:rsidRDefault="00A16AAA" w:rsidP="002369C6">
            <w:pPr>
              <w:spacing w:before="0" w:after="0"/>
              <w:rPr>
                <w:rFonts w:cs="Arial"/>
                <w:b/>
                <w:color w:val="002664"/>
                <w:sz w:val="20"/>
                <w:szCs w:val="20"/>
              </w:rPr>
            </w:pPr>
            <w:r w:rsidRPr="00866B63">
              <w:rPr>
                <w:rFonts w:cs="Arial"/>
                <w:b/>
                <w:color w:val="002664"/>
                <w:sz w:val="20"/>
                <w:szCs w:val="20"/>
              </w:rPr>
              <w:t>Date</w:t>
            </w:r>
          </w:p>
        </w:tc>
        <w:tc>
          <w:tcPr>
            <w:tcW w:w="743" w:type="pct"/>
            <w:shd w:val="clear" w:color="auto" w:fill="CBEDFD"/>
          </w:tcPr>
          <w:p w14:paraId="01335FC2" w14:textId="77777777" w:rsidR="00A16AAA" w:rsidRPr="00866B63" w:rsidRDefault="00A16AAA" w:rsidP="002369C6">
            <w:pPr>
              <w:spacing w:before="0" w:after="0"/>
              <w:rPr>
                <w:rFonts w:cs="Arial"/>
                <w:b/>
                <w:color w:val="002664"/>
                <w:sz w:val="20"/>
                <w:szCs w:val="20"/>
              </w:rPr>
            </w:pPr>
            <w:r w:rsidRPr="00866B63">
              <w:rPr>
                <w:rFonts w:cs="Arial"/>
                <w:b/>
                <w:color w:val="002664"/>
                <w:sz w:val="20"/>
                <w:szCs w:val="20"/>
              </w:rPr>
              <w:t>Author</w:t>
            </w:r>
          </w:p>
        </w:tc>
        <w:tc>
          <w:tcPr>
            <w:tcW w:w="1622" w:type="pct"/>
            <w:shd w:val="clear" w:color="auto" w:fill="CBEDFD"/>
          </w:tcPr>
          <w:p w14:paraId="2AED52C5" w14:textId="77777777" w:rsidR="00A16AAA" w:rsidRPr="00866B63" w:rsidRDefault="00A16AAA" w:rsidP="002369C6">
            <w:pPr>
              <w:spacing w:before="0" w:after="0"/>
              <w:rPr>
                <w:rFonts w:cs="Arial"/>
                <w:b/>
                <w:color w:val="002664"/>
                <w:sz w:val="20"/>
                <w:szCs w:val="20"/>
              </w:rPr>
            </w:pPr>
            <w:r w:rsidRPr="00866B63">
              <w:rPr>
                <w:rFonts w:cs="Arial"/>
                <w:b/>
                <w:color w:val="002664"/>
                <w:sz w:val="20"/>
                <w:szCs w:val="20"/>
              </w:rPr>
              <w:t>Comments and Key Changes</w:t>
            </w:r>
          </w:p>
        </w:tc>
        <w:tc>
          <w:tcPr>
            <w:tcW w:w="1758" w:type="pct"/>
            <w:shd w:val="clear" w:color="auto" w:fill="CBEDFD"/>
          </w:tcPr>
          <w:p w14:paraId="6D8D195F" w14:textId="77777777" w:rsidR="00A16AAA" w:rsidRPr="00866B63" w:rsidRDefault="00A16AAA" w:rsidP="002369C6">
            <w:pPr>
              <w:spacing w:before="0" w:after="0"/>
              <w:rPr>
                <w:rFonts w:cs="Arial"/>
                <w:b/>
                <w:color w:val="002664"/>
                <w:sz w:val="20"/>
                <w:szCs w:val="20"/>
              </w:rPr>
            </w:pPr>
            <w:r w:rsidRPr="00866B63">
              <w:rPr>
                <w:rFonts w:cs="Arial"/>
                <w:b/>
                <w:color w:val="002664"/>
                <w:sz w:val="20"/>
                <w:szCs w:val="20"/>
              </w:rPr>
              <w:t>Approved by Stakeholders</w:t>
            </w:r>
          </w:p>
        </w:tc>
      </w:tr>
      <w:bookmarkEnd w:id="0"/>
      <w:tr w:rsidR="00A16AAA" w:rsidRPr="005C0DD1" w14:paraId="7455768D" w14:textId="77777777" w:rsidTr="002369C6">
        <w:trPr>
          <w:trHeight w:val="227"/>
        </w:trPr>
        <w:tc>
          <w:tcPr>
            <w:tcW w:w="502" w:type="pct"/>
          </w:tcPr>
          <w:p w14:paraId="50B08F1D" w14:textId="77777777" w:rsidR="00A16AAA" w:rsidRPr="005C0DD1" w:rsidRDefault="00A16AAA" w:rsidP="002369C6">
            <w:pPr>
              <w:spacing w:before="0" w:after="0"/>
              <w:rPr>
                <w:rFonts w:cs="Arial"/>
                <w:b/>
                <w:sz w:val="20"/>
                <w:szCs w:val="20"/>
              </w:rPr>
            </w:pPr>
            <w:permStart w:id="1492599520" w:edGrp="everyone" w:colFirst="0" w:colLast="0"/>
            <w:permStart w:id="2006533387" w:edGrp="everyone" w:colFirst="1" w:colLast="1"/>
            <w:permStart w:id="1925282730" w:edGrp="everyone" w:colFirst="2" w:colLast="2"/>
            <w:permStart w:id="910760542" w:edGrp="everyone" w:colFirst="3" w:colLast="3"/>
            <w:permStart w:id="1465276370" w:edGrp="everyone" w:colFirst="4" w:colLast="4"/>
          </w:p>
        </w:tc>
        <w:tc>
          <w:tcPr>
            <w:tcW w:w="375" w:type="pct"/>
          </w:tcPr>
          <w:p w14:paraId="206F2D65" w14:textId="77777777" w:rsidR="00A16AAA" w:rsidRPr="005C0DD1" w:rsidRDefault="00A16AAA" w:rsidP="002369C6">
            <w:pPr>
              <w:spacing w:before="0" w:after="0"/>
              <w:rPr>
                <w:rFonts w:cs="Arial"/>
                <w:b/>
                <w:sz w:val="20"/>
                <w:szCs w:val="20"/>
              </w:rPr>
            </w:pPr>
          </w:p>
        </w:tc>
        <w:tc>
          <w:tcPr>
            <w:tcW w:w="743" w:type="pct"/>
          </w:tcPr>
          <w:p w14:paraId="642D37B5" w14:textId="77777777" w:rsidR="00A16AAA" w:rsidRPr="005C0DD1" w:rsidRDefault="00A16AAA" w:rsidP="002369C6">
            <w:pPr>
              <w:spacing w:before="0" w:after="0"/>
              <w:rPr>
                <w:rFonts w:cs="Arial"/>
                <w:b/>
                <w:sz w:val="20"/>
                <w:szCs w:val="20"/>
              </w:rPr>
            </w:pPr>
          </w:p>
        </w:tc>
        <w:tc>
          <w:tcPr>
            <w:tcW w:w="1622" w:type="pct"/>
          </w:tcPr>
          <w:p w14:paraId="35BF078D" w14:textId="3667E60E" w:rsidR="00A16AAA" w:rsidRPr="005C0DD1" w:rsidRDefault="00A16AAA" w:rsidP="002369C6">
            <w:pPr>
              <w:spacing w:before="0" w:after="0"/>
              <w:rPr>
                <w:rFonts w:cs="Arial"/>
                <w:b/>
                <w:sz w:val="20"/>
                <w:szCs w:val="20"/>
              </w:rPr>
            </w:pPr>
          </w:p>
        </w:tc>
        <w:tc>
          <w:tcPr>
            <w:tcW w:w="1758" w:type="pct"/>
          </w:tcPr>
          <w:p w14:paraId="7C917C2B" w14:textId="23693F96" w:rsidR="00A16AAA" w:rsidRPr="005C0DD1" w:rsidRDefault="00A16AAA" w:rsidP="002369C6">
            <w:pPr>
              <w:spacing w:before="0" w:after="0"/>
              <w:rPr>
                <w:rFonts w:cs="Arial"/>
                <w:b/>
                <w:sz w:val="20"/>
                <w:szCs w:val="20"/>
              </w:rPr>
            </w:pPr>
            <w:r w:rsidRPr="005C0DD1">
              <w:rPr>
                <w:rFonts w:cs="Arial"/>
                <w:bCs/>
                <w:i/>
                <w:iCs/>
                <w:color w:val="7F7F7F" w:themeColor="text1" w:themeTint="80"/>
                <w:sz w:val="20"/>
                <w:szCs w:val="20"/>
              </w:rPr>
              <w:t>[add name of approver]</w:t>
            </w:r>
          </w:p>
        </w:tc>
      </w:tr>
      <w:tr w:rsidR="00A16AAA" w:rsidRPr="005C0DD1" w14:paraId="77508C29" w14:textId="77777777" w:rsidTr="002369C6">
        <w:trPr>
          <w:trHeight w:val="227"/>
        </w:trPr>
        <w:tc>
          <w:tcPr>
            <w:tcW w:w="502" w:type="pct"/>
          </w:tcPr>
          <w:p w14:paraId="0DB20606" w14:textId="77777777" w:rsidR="00A16AAA" w:rsidRPr="005C0DD1" w:rsidRDefault="00A16AAA" w:rsidP="002369C6">
            <w:pPr>
              <w:spacing w:before="0" w:after="0"/>
              <w:rPr>
                <w:rFonts w:cs="Arial"/>
                <w:b/>
                <w:sz w:val="20"/>
                <w:szCs w:val="20"/>
              </w:rPr>
            </w:pPr>
            <w:permStart w:id="129256809" w:edGrp="everyone" w:colFirst="0" w:colLast="0"/>
            <w:permStart w:id="154289720" w:edGrp="everyone" w:colFirst="1" w:colLast="1"/>
            <w:permStart w:id="1642031363" w:edGrp="everyone" w:colFirst="2" w:colLast="2"/>
            <w:permStart w:id="474512382" w:edGrp="everyone" w:colFirst="3" w:colLast="3"/>
            <w:permStart w:id="1581063985" w:edGrp="everyone" w:colFirst="4" w:colLast="4"/>
            <w:permEnd w:id="1492599520"/>
            <w:permEnd w:id="2006533387"/>
            <w:permEnd w:id="1925282730"/>
            <w:permEnd w:id="910760542"/>
            <w:permEnd w:id="1465276370"/>
          </w:p>
        </w:tc>
        <w:tc>
          <w:tcPr>
            <w:tcW w:w="375" w:type="pct"/>
          </w:tcPr>
          <w:p w14:paraId="019DBEF8" w14:textId="77777777" w:rsidR="00A16AAA" w:rsidRPr="005C0DD1" w:rsidRDefault="00A16AAA" w:rsidP="002369C6">
            <w:pPr>
              <w:spacing w:before="0" w:after="0"/>
              <w:rPr>
                <w:rFonts w:cs="Arial"/>
                <w:b/>
                <w:sz w:val="20"/>
                <w:szCs w:val="20"/>
              </w:rPr>
            </w:pPr>
          </w:p>
        </w:tc>
        <w:tc>
          <w:tcPr>
            <w:tcW w:w="743" w:type="pct"/>
          </w:tcPr>
          <w:p w14:paraId="1BB3D8B5" w14:textId="77777777" w:rsidR="00A16AAA" w:rsidRPr="005C0DD1" w:rsidRDefault="00A16AAA" w:rsidP="002369C6">
            <w:pPr>
              <w:spacing w:before="0" w:after="0"/>
              <w:rPr>
                <w:rFonts w:cs="Arial"/>
                <w:b/>
                <w:sz w:val="20"/>
                <w:szCs w:val="20"/>
              </w:rPr>
            </w:pPr>
          </w:p>
        </w:tc>
        <w:tc>
          <w:tcPr>
            <w:tcW w:w="1622" w:type="pct"/>
          </w:tcPr>
          <w:p w14:paraId="5D8D5C76" w14:textId="77777777" w:rsidR="00A16AAA" w:rsidRPr="005C0DD1" w:rsidRDefault="00A16AAA" w:rsidP="002369C6">
            <w:pPr>
              <w:spacing w:before="0" w:after="0"/>
              <w:rPr>
                <w:rFonts w:cs="Arial"/>
                <w:b/>
                <w:sz w:val="20"/>
                <w:szCs w:val="20"/>
              </w:rPr>
            </w:pPr>
          </w:p>
        </w:tc>
        <w:tc>
          <w:tcPr>
            <w:tcW w:w="1758" w:type="pct"/>
          </w:tcPr>
          <w:p w14:paraId="132115DD" w14:textId="6B36CBFB" w:rsidR="00A16AAA" w:rsidRPr="005C0DD1" w:rsidRDefault="00A16AAA" w:rsidP="002369C6">
            <w:pPr>
              <w:spacing w:before="0" w:after="0"/>
              <w:rPr>
                <w:rFonts w:cs="Arial"/>
                <w:b/>
                <w:sz w:val="20"/>
                <w:szCs w:val="20"/>
              </w:rPr>
            </w:pPr>
          </w:p>
        </w:tc>
      </w:tr>
      <w:tr w:rsidR="00A16AAA" w:rsidRPr="005C0DD1" w14:paraId="3656F905" w14:textId="77777777" w:rsidTr="002369C6">
        <w:trPr>
          <w:trHeight w:val="227"/>
        </w:trPr>
        <w:tc>
          <w:tcPr>
            <w:tcW w:w="502" w:type="pct"/>
          </w:tcPr>
          <w:p w14:paraId="681DE8AB" w14:textId="77777777" w:rsidR="00A16AAA" w:rsidRPr="005C0DD1" w:rsidRDefault="00A16AAA" w:rsidP="002369C6">
            <w:pPr>
              <w:spacing w:before="0" w:after="0"/>
              <w:rPr>
                <w:rFonts w:cs="Arial"/>
                <w:b/>
                <w:sz w:val="20"/>
                <w:szCs w:val="20"/>
              </w:rPr>
            </w:pPr>
            <w:permStart w:id="1831413674" w:edGrp="everyone" w:colFirst="0" w:colLast="0"/>
            <w:permStart w:id="1714035142" w:edGrp="everyone" w:colFirst="1" w:colLast="1"/>
            <w:permStart w:id="635182098" w:edGrp="everyone" w:colFirst="2" w:colLast="2"/>
            <w:permStart w:id="394596609" w:edGrp="everyone" w:colFirst="3" w:colLast="3"/>
            <w:permStart w:id="112618683" w:edGrp="everyone" w:colFirst="4" w:colLast="4"/>
            <w:permEnd w:id="129256809"/>
            <w:permEnd w:id="154289720"/>
            <w:permEnd w:id="1642031363"/>
            <w:permEnd w:id="474512382"/>
            <w:permEnd w:id="1581063985"/>
          </w:p>
        </w:tc>
        <w:tc>
          <w:tcPr>
            <w:tcW w:w="375" w:type="pct"/>
          </w:tcPr>
          <w:p w14:paraId="5E73D7FD" w14:textId="77777777" w:rsidR="00A16AAA" w:rsidRPr="005C0DD1" w:rsidRDefault="00A16AAA" w:rsidP="002369C6">
            <w:pPr>
              <w:spacing w:before="0" w:after="0"/>
              <w:rPr>
                <w:rFonts w:cs="Arial"/>
                <w:b/>
                <w:sz w:val="20"/>
                <w:szCs w:val="20"/>
              </w:rPr>
            </w:pPr>
          </w:p>
        </w:tc>
        <w:tc>
          <w:tcPr>
            <w:tcW w:w="743" w:type="pct"/>
          </w:tcPr>
          <w:p w14:paraId="1D31E605" w14:textId="77777777" w:rsidR="00A16AAA" w:rsidRPr="005C0DD1" w:rsidRDefault="00A16AAA" w:rsidP="002369C6">
            <w:pPr>
              <w:spacing w:before="0" w:after="0"/>
              <w:rPr>
                <w:rFonts w:cs="Arial"/>
                <w:b/>
                <w:sz w:val="20"/>
                <w:szCs w:val="20"/>
              </w:rPr>
            </w:pPr>
          </w:p>
        </w:tc>
        <w:tc>
          <w:tcPr>
            <w:tcW w:w="1622" w:type="pct"/>
          </w:tcPr>
          <w:p w14:paraId="1E5210E1" w14:textId="77777777" w:rsidR="00A16AAA" w:rsidRPr="005C0DD1" w:rsidRDefault="00A16AAA" w:rsidP="002369C6">
            <w:pPr>
              <w:spacing w:before="0" w:after="0"/>
              <w:rPr>
                <w:rFonts w:cs="Arial"/>
                <w:b/>
                <w:sz w:val="20"/>
                <w:szCs w:val="20"/>
              </w:rPr>
            </w:pPr>
          </w:p>
        </w:tc>
        <w:tc>
          <w:tcPr>
            <w:tcW w:w="1758" w:type="pct"/>
          </w:tcPr>
          <w:p w14:paraId="4D5E5105" w14:textId="77777777" w:rsidR="00A16AAA" w:rsidRPr="005C0DD1" w:rsidRDefault="00A16AAA" w:rsidP="002369C6">
            <w:pPr>
              <w:spacing w:before="0" w:after="0"/>
              <w:rPr>
                <w:rFonts w:cs="Arial"/>
                <w:b/>
                <w:sz w:val="20"/>
                <w:szCs w:val="20"/>
              </w:rPr>
            </w:pPr>
          </w:p>
        </w:tc>
      </w:tr>
      <w:tr w:rsidR="004A3930" w:rsidRPr="005C0DD1" w14:paraId="747D0BBE" w14:textId="77777777" w:rsidTr="002369C6">
        <w:trPr>
          <w:trHeight w:val="227"/>
        </w:trPr>
        <w:tc>
          <w:tcPr>
            <w:tcW w:w="502" w:type="pct"/>
          </w:tcPr>
          <w:p w14:paraId="1E27F527" w14:textId="77777777" w:rsidR="004A3930" w:rsidRPr="005C0DD1" w:rsidRDefault="004A3930" w:rsidP="002369C6">
            <w:pPr>
              <w:spacing w:before="0" w:after="0"/>
              <w:rPr>
                <w:rFonts w:cs="Arial"/>
                <w:b/>
                <w:sz w:val="20"/>
                <w:szCs w:val="20"/>
              </w:rPr>
            </w:pPr>
            <w:permStart w:id="105587333" w:edGrp="everyone" w:colFirst="0" w:colLast="0"/>
            <w:permStart w:id="1299713633" w:edGrp="everyone" w:colFirst="1" w:colLast="1"/>
            <w:permStart w:id="227032154" w:edGrp="everyone" w:colFirst="2" w:colLast="2"/>
            <w:permStart w:id="681597575" w:edGrp="everyone" w:colFirst="3" w:colLast="3"/>
            <w:permStart w:id="215625364" w:edGrp="everyone" w:colFirst="4" w:colLast="4"/>
            <w:permEnd w:id="1831413674"/>
            <w:permEnd w:id="1714035142"/>
            <w:permEnd w:id="635182098"/>
            <w:permEnd w:id="394596609"/>
            <w:permEnd w:id="112618683"/>
          </w:p>
        </w:tc>
        <w:tc>
          <w:tcPr>
            <w:tcW w:w="375" w:type="pct"/>
          </w:tcPr>
          <w:p w14:paraId="7DF4A478" w14:textId="77777777" w:rsidR="004A3930" w:rsidRPr="005C0DD1" w:rsidRDefault="004A3930" w:rsidP="002369C6">
            <w:pPr>
              <w:spacing w:before="0" w:after="0"/>
              <w:rPr>
                <w:rFonts w:cs="Arial"/>
                <w:b/>
                <w:sz w:val="20"/>
                <w:szCs w:val="20"/>
              </w:rPr>
            </w:pPr>
          </w:p>
        </w:tc>
        <w:tc>
          <w:tcPr>
            <w:tcW w:w="743" w:type="pct"/>
          </w:tcPr>
          <w:p w14:paraId="2D567E7D" w14:textId="77777777" w:rsidR="004A3930" w:rsidRPr="005C0DD1" w:rsidRDefault="004A3930" w:rsidP="002369C6">
            <w:pPr>
              <w:spacing w:before="0" w:after="0"/>
              <w:rPr>
                <w:rFonts w:cs="Arial"/>
                <w:b/>
                <w:sz w:val="20"/>
                <w:szCs w:val="20"/>
              </w:rPr>
            </w:pPr>
          </w:p>
        </w:tc>
        <w:tc>
          <w:tcPr>
            <w:tcW w:w="1622" w:type="pct"/>
          </w:tcPr>
          <w:p w14:paraId="6A3F54A7" w14:textId="77777777" w:rsidR="004A3930" w:rsidRPr="005C0DD1" w:rsidRDefault="004A3930" w:rsidP="002369C6">
            <w:pPr>
              <w:spacing w:before="0" w:after="0"/>
              <w:rPr>
                <w:rFonts w:cs="Arial"/>
                <w:b/>
                <w:sz w:val="20"/>
                <w:szCs w:val="20"/>
              </w:rPr>
            </w:pPr>
          </w:p>
        </w:tc>
        <w:tc>
          <w:tcPr>
            <w:tcW w:w="1758" w:type="pct"/>
          </w:tcPr>
          <w:p w14:paraId="1A9F834E" w14:textId="77777777" w:rsidR="004A3930" w:rsidRPr="005C0DD1" w:rsidRDefault="004A3930" w:rsidP="002369C6">
            <w:pPr>
              <w:spacing w:before="0" w:after="0"/>
              <w:rPr>
                <w:rFonts w:cs="Arial"/>
                <w:b/>
                <w:sz w:val="20"/>
                <w:szCs w:val="20"/>
              </w:rPr>
            </w:pPr>
          </w:p>
        </w:tc>
      </w:tr>
    </w:tbl>
    <w:permEnd w:id="105587333"/>
    <w:permEnd w:id="1299713633"/>
    <w:permEnd w:id="227032154"/>
    <w:permEnd w:id="681597575"/>
    <w:permEnd w:id="215625364"/>
    <w:p w14:paraId="2EC21B54" w14:textId="4F13B550" w:rsidR="00CE1F80" w:rsidRPr="0088680E" w:rsidRDefault="002369C6" w:rsidP="0088680E">
      <w:pPr>
        <w:pStyle w:val="Heading4"/>
      </w:pPr>
      <w:r w:rsidRPr="0088680E">
        <w:t>Organiser contact detail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185"/>
        <w:gridCol w:w="8271"/>
      </w:tblGrid>
      <w:tr w:rsidR="0003402D" w:rsidRPr="005C0DD1" w14:paraId="27263719" w14:textId="77777777" w:rsidTr="00566E4B">
        <w:trPr>
          <w:trHeight w:val="584"/>
        </w:trPr>
        <w:tc>
          <w:tcPr>
            <w:tcW w:w="2185" w:type="dxa"/>
            <w:shd w:val="clear" w:color="auto" w:fill="CBEDFD"/>
          </w:tcPr>
          <w:p w14:paraId="184B928D" w14:textId="4EE4E258" w:rsidR="0003402D" w:rsidRPr="00095101" w:rsidRDefault="0003402D" w:rsidP="002369C6">
            <w:pPr>
              <w:spacing w:before="0" w:after="0"/>
              <w:rPr>
                <w:rFonts w:cs="Arial"/>
                <w:b/>
                <w:bCs/>
                <w:color w:val="002664"/>
                <w:sz w:val="20"/>
                <w:szCs w:val="20"/>
              </w:rPr>
            </w:pPr>
            <w:bookmarkStart w:id="1" w:name="RowTitle_2" w:colFirst="0" w:colLast="0"/>
            <w:permStart w:id="1361916529" w:edGrp="everyone" w:colFirst="1" w:colLast="1"/>
            <w:r w:rsidRPr="00095101">
              <w:rPr>
                <w:rFonts w:cs="Arial"/>
                <w:b/>
                <w:bCs/>
                <w:color w:val="002664"/>
                <w:sz w:val="20"/>
                <w:szCs w:val="20"/>
              </w:rPr>
              <w:t>Organisation</w:t>
            </w:r>
          </w:p>
        </w:tc>
        <w:tc>
          <w:tcPr>
            <w:tcW w:w="8271" w:type="dxa"/>
          </w:tcPr>
          <w:p w14:paraId="4A39D17B" w14:textId="35D1B8BC" w:rsidR="0003402D" w:rsidRPr="005C0DD1" w:rsidRDefault="0003402D" w:rsidP="002369C6">
            <w:pPr>
              <w:spacing w:before="0" w:after="0"/>
              <w:rPr>
                <w:rFonts w:cs="Arial"/>
                <w:sz w:val="20"/>
                <w:szCs w:val="20"/>
              </w:rPr>
            </w:pPr>
          </w:p>
        </w:tc>
      </w:tr>
      <w:tr w:rsidR="0003402D" w:rsidRPr="005C0DD1" w14:paraId="0500A43C" w14:textId="77777777" w:rsidTr="00D82B06">
        <w:trPr>
          <w:trHeight w:val="227"/>
        </w:trPr>
        <w:tc>
          <w:tcPr>
            <w:tcW w:w="2185" w:type="dxa"/>
            <w:shd w:val="clear" w:color="auto" w:fill="CBEDFD"/>
          </w:tcPr>
          <w:p w14:paraId="001C84A4" w14:textId="0E466073" w:rsidR="0003402D" w:rsidRPr="00095101" w:rsidRDefault="0003402D" w:rsidP="002369C6">
            <w:pPr>
              <w:spacing w:before="0" w:after="0"/>
              <w:rPr>
                <w:rFonts w:cs="Arial"/>
                <w:b/>
                <w:bCs/>
                <w:color w:val="002664"/>
                <w:sz w:val="20"/>
                <w:szCs w:val="20"/>
              </w:rPr>
            </w:pPr>
            <w:permStart w:id="270755369" w:edGrp="everyone" w:colFirst="1" w:colLast="1"/>
            <w:permEnd w:id="1361916529"/>
            <w:r>
              <w:rPr>
                <w:rFonts w:cs="Arial"/>
                <w:b/>
                <w:bCs/>
                <w:color w:val="002664"/>
                <w:sz w:val="20"/>
                <w:szCs w:val="20"/>
              </w:rPr>
              <w:t>ABN</w:t>
            </w:r>
          </w:p>
        </w:tc>
        <w:tc>
          <w:tcPr>
            <w:tcW w:w="8271" w:type="dxa"/>
          </w:tcPr>
          <w:p w14:paraId="1E718B7B" w14:textId="59FF5B71" w:rsidR="0003402D" w:rsidRPr="005C0DD1" w:rsidRDefault="0003402D" w:rsidP="002369C6">
            <w:pPr>
              <w:spacing w:before="0" w:after="0"/>
              <w:rPr>
                <w:rFonts w:cs="Arial"/>
                <w:sz w:val="20"/>
                <w:szCs w:val="20"/>
              </w:rPr>
            </w:pPr>
          </w:p>
        </w:tc>
      </w:tr>
      <w:tr w:rsidR="006E4A0C" w:rsidRPr="005C0DD1" w14:paraId="072D67C2" w14:textId="77777777" w:rsidTr="007B6ACB">
        <w:trPr>
          <w:trHeight w:val="227"/>
        </w:trPr>
        <w:tc>
          <w:tcPr>
            <w:tcW w:w="2185" w:type="dxa"/>
            <w:shd w:val="clear" w:color="auto" w:fill="CBEDFD"/>
          </w:tcPr>
          <w:p w14:paraId="008CDB00" w14:textId="101E7C0B" w:rsidR="00521A6D" w:rsidRPr="00095101" w:rsidRDefault="0003402D" w:rsidP="002369C6">
            <w:pPr>
              <w:spacing w:before="0" w:after="0"/>
              <w:rPr>
                <w:rFonts w:cs="Arial"/>
                <w:b/>
                <w:bCs/>
                <w:color w:val="002664"/>
                <w:sz w:val="20"/>
                <w:szCs w:val="20"/>
              </w:rPr>
            </w:pPr>
            <w:permStart w:id="148457753" w:edGrp="everyone" w:colFirst="1" w:colLast="1"/>
            <w:permEnd w:id="270755369"/>
            <w:r>
              <w:rPr>
                <w:rFonts w:cs="Arial"/>
                <w:b/>
                <w:bCs/>
                <w:color w:val="002664"/>
                <w:sz w:val="20"/>
                <w:szCs w:val="20"/>
              </w:rPr>
              <w:t>ACN</w:t>
            </w:r>
          </w:p>
        </w:tc>
        <w:tc>
          <w:tcPr>
            <w:tcW w:w="8271" w:type="dxa"/>
          </w:tcPr>
          <w:p w14:paraId="23080ED3" w14:textId="77777777" w:rsidR="006E4A0C" w:rsidRPr="005C0DD1" w:rsidRDefault="006E4A0C" w:rsidP="002369C6">
            <w:pPr>
              <w:spacing w:before="0" w:after="0"/>
              <w:rPr>
                <w:rFonts w:cs="Arial"/>
                <w:sz w:val="20"/>
                <w:szCs w:val="20"/>
              </w:rPr>
            </w:pPr>
          </w:p>
        </w:tc>
      </w:tr>
      <w:tr w:rsidR="006E4A0C" w:rsidRPr="005C0DD1" w14:paraId="4CC763CB" w14:textId="77777777" w:rsidTr="007B6ACB">
        <w:trPr>
          <w:trHeight w:val="227"/>
        </w:trPr>
        <w:tc>
          <w:tcPr>
            <w:tcW w:w="2185" w:type="dxa"/>
            <w:shd w:val="clear" w:color="auto" w:fill="CBEDFD"/>
          </w:tcPr>
          <w:p w14:paraId="73F22C4E" w14:textId="03C5AEF1" w:rsidR="006E4A0C" w:rsidRPr="00095101" w:rsidRDefault="0003402D" w:rsidP="002369C6">
            <w:pPr>
              <w:spacing w:before="0" w:after="0"/>
              <w:rPr>
                <w:rFonts w:cs="Arial"/>
                <w:b/>
                <w:bCs/>
                <w:color w:val="002664"/>
                <w:sz w:val="20"/>
                <w:szCs w:val="20"/>
              </w:rPr>
            </w:pPr>
            <w:permStart w:id="2089557023" w:edGrp="everyone" w:colFirst="1" w:colLast="1"/>
            <w:permEnd w:id="148457753"/>
            <w:r w:rsidRPr="00095101">
              <w:rPr>
                <w:rFonts w:cs="Arial"/>
                <w:b/>
                <w:bCs/>
                <w:color w:val="002664"/>
                <w:sz w:val="20"/>
                <w:szCs w:val="20"/>
              </w:rPr>
              <w:t>Contact name</w:t>
            </w:r>
          </w:p>
        </w:tc>
        <w:tc>
          <w:tcPr>
            <w:tcW w:w="8271" w:type="dxa"/>
          </w:tcPr>
          <w:p w14:paraId="421F7B3B" w14:textId="77777777" w:rsidR="006E4A0C" w:rsidRPr="005C0DD1" w:rsidRDefault="006E4A0C" w:rsidP="002369C6">
            <w:pPr>
              <w:spacing w:before="0" w:after="0"/>
              <w:rPr>
                <w:rFonts w:cs="Arial"/>
                <w:sz w:val="20"/>
                <w:szCs w:val="20"/>
              </w:rPr>
            </w:pPr>
          </w:p>
        </w:tc>
      </w:tr>
      <w:tr w:rsidR="0003402D" w:rsidRPr="005C0DD1" w14:paraId="0BC85421" w14:textId="77777777" w:rsidTr="007B6ACB">
        <w:trPr>
          <w:trHeight w:val="227"/>
        </w:trPr>
        <w:tc>
          <w:tcPr>
            <w:tcW w:w="2185" w:type="dxa"/>
            <w:shd w:val="clear" w:color="auto" w:fill="CBEDFD"/>
          </w:tcPr>
          <w:p w14:paraId="3403FB8D" w14:textId="79BE6E84" w:rsidR="0003402D" w:rsidRPr="00095101" w:rsidRDefault="0003402D" w:rsidP="002369C6">
            <w:pPr>
              <w:spacing w:before="0" w:after="0"/>
              <w:rPr>
                <w:rFonts w:cs="Arial"/>
                <w:b/>
                <w:bCs/>
                <w:color w:val="002664"/>
                <w:sz w:val="20"/>
                <w:szCs w:val="20"/>
              </w:rPr>
            </w:pPr>
            <w:permStart w:id="2095403489" w:edGrp="everyone" w:colFirst="1" w:colLast="1"/>
            <w:permEnd w:id="2089557023"/>
            <w:r>
              <w:rPr>
                <w:rFonts w:cs="Arial"/>
                <w:b/>
                <w:bCs/>
                <w:color w:val="002664"/>
                <w:sz w:val="20"/>
                <w:szCs w:val="20"/>
              </w:rPr>
              <w:t>Role</w:t>
            </w:r>
          </w:p>
        </w:tc>
        <w:tc>
          <w:tcPr>
            <w:tcW w:w="8271" w:type="dxa"/>
          </w:tcPr>
          <w:p w14:paraId="17D61AA1" w14:textId="77777777" w:rsidR="0003402D" w:rsidRPr="005C0DD1" w:rsidRDefault="0003402D" w:rsidP="002369C6">
            <w:pPr>
              <w:spacing w:before="0" w:after="0"/>
              <w:rPr>
                <w:rFonts w:cs="Arial"/>
                <w:sz w:val="20"/>
                <w:szCs w:val="20"/>
              </w:rPr>
            </w:pPr>
          </w:p>
        </w:tc>
      </w:tr>
      <w:tr w:rsidR="0003402D" w:rsidRPr="005C0DD1" w14:paraId="118783FE" w14:textId="77777777" w:rsidTr="007B6ACB">
        <w:trPr>
          <w:trHeight w:val="227"/>
        </w:trPr>
        <w:tc>
          <w:tcPr>
            <w:tcW w:w="2185" w:type="dxa"/>
            <w:shd w:val="clear" w:color="auto" w:fill="CBEDFD"/>
          </w:tcPr>
          <w:p w14:paraId="35ABC7C0" w14:textId="7B3D3CF0" w:rsidR="0003402D" w:rsidRPr="00095101" w:rsidRDefault="0003402D" w:rsidP="002369C6">
            <w:pPr>
              <w:spacing w:before="0" w:after="0"/>
              <w:rPr>
                <w:rFonts w:cs="Arial"/>
                <w:b/>
                <w:bCs/>
                <w:color w:val="002664"/>
                <w:sz w:val="20"/>
                <w:szCs w:val="20"/>
              </w:rPr>
            </w:pPr>
            <w:permStart w:id="934290438" w:edGrp="everyone" w:colFirst="1" w:colLast="1"/>
            <w:permEnd w:id="2095403489"/>
            <w:r w:rsidRPr="00095101">
              <w:rPr>
                <w:rFonts w:cs="Arial"/>
                <w:b/>
                <w:bCs/>
                <w:color w:val="002664"/>
                <w:sz w:val="20"/>
                <w:szCs w:val="20"/>
              </w:rPr>
              <w:t>Phone</w:t>
            </w:r>
          </w:p>
        </w:tc>
        <w:tc>
          <w:tcPr>
            <w:tcW w:w="8271" w:type="dxa"/>
          </w:tcPr>
          <w:p w14:paraId="1A1ACF18" w14:textId="77777777" w:rsidR="0003402D" w:rsidRPr="005C0DD1" w:rsidRDefault="0003402D" w:rsidP="002369C6">
            <w:pPr>
              <w:spacing w:before="0" w:after="0"/>
              <w:rPr>
                <w:rFonts w:cs="Arial"/>
                <w:sz w:val="20"/>
                <w:szCs w:val="20"/>
              </w:rPr>
            </w:pPr>
          </w:p>
        </w:tc>
      </w:tr>
      <w:tr w:rsidR="0003402D" w:rsidRPr="005C0DD1" w14:paraId="58C2284E" w14:textId="77777777" w:rsidTr="007B6ACB">
        <w:trPr>
          <w:trHeight w:val="227"/>
        </w:trPr>
        <w:tc>
          <w:tcPr>
            <w:tcW w:w="2185" w:type="dxa"/>
            <w:shd w:val="clear" w:color="auto" w:fill="CBEDFD"/>
          </w:tcPr>
          <w:p w14:paraId="0A7BD48F" w14:textId="41603210" w:rsidR="0003402D" w:rsidRPr="00095101" w:rsidRDefault="0003402D" w:rsidP="002369C6">
            <w:pPr>
              <w:spacing w:before="0" w:after="0"/>
              <w:rPr>
                <w:rFonts w:cs="Arial"/>
                <w:b/>
                <w:bCs/>
                <w:color w:val="002664"/>
                <w:sz w:val="20"/>
                <w:szCs w:val="20"/>
              </w:rPr>
            </w:pPr>
            <w:permStart w:id="935727639" w:edGrp="everyone" w:colFirst="1" w:colLast="1"/>
            <w:permEnd w:id="934290438"/>
            <w:r w:rsidRPr="00095101">
              <w:rPr>
                <w:rFonts w:cs="Arial"/>
                <w:b/>
                <w:bCs/>
                <w:color w:val="002664"/>
                <w:sz w:val="20"/>
                <w:szCs w:val="20"/>
              </w:rPr>
              <w:t>Email</w:t>
            </w:r>
          </w:p>
        </w:tc>
        <w:tc>
          <w:tcPr>
            <w:tcW w:w="8271" w:type="dxa"/>
          </w:tcPr>
          <w:p w14:paraId="4B961C22" w14:textId="77777777" w:rsidR="0003402D" w:rsidRPr="005C0DD1" w:rsidRDefault="0003402D" w:rsidP="002369C6">
            <w:pPr>
              <w:spacing w:before="0" w:after="0"/>
              <w:rPr>
                <w:rFonts w:cs="Arial"/>
                <w:sz w:val="20"/>
                <w:szCs w:val="20"/>
              </w:rPr>
            </w:pPr>
          </w:p>
        </w:tc>
      </w:tr>
    </w:tbl>
    <w:bookmarkEnd w:id="1"/>
    <w:permEnd w:id="935727639"/>
    <w:p w14:paraId="12A42DD4" w14:textId="35429B71" w:rsidR="004D7136" w:rsidRPr="002369C6" w:rsidRDefault="00E76F08" w:rsidP="002369C6">
      <w:pPr>
        <w:pStyle w:val="Heading2"/>
      </w:pPr>
      <w:r w:rsidRPr="002369C6">
        <w:lastRenderedPageBreak/>
        <w:t xml:space="preserve">Part A: </w:t>
      </w:r>
      <w:r w:rsidR="004D7136" w:rsidRPr="002369C6">
        <w:t>Event Overview</w:t>
      </w:r>
    </w:p>
    <w:p w14:paraId="2954E69E" w14:textId="1E7A2CA5" w:rsidR="00F97CEC" w:rsidRPr="005C0DD1" w:rsidRDefault="00F97CEC" w:rsidP="001D400D">
      <w:pPr>
        <w:jc w:val="both"/>
        <w:rPr>
          <w:rFonts w:cs="Arial"/>
          <w:sz w:val="20"/>
          <w:szCs w:val="20"/>
        </w:rPr>
      </w:pPr>
      <w:r w:rsidRPr="005C0DD1">
        <w:rPr>
          <w:rFonts w:cs="Arial"/>
          <w:sz w:val="20"/>
          <w:szCs w:val="20"/>
        </w:rPr>
        <w:t xml:space="preserve">The information below must be provided by the event organisers. There is one section and one appendix that must be completed for this part of the </w:t>
      </w:r>
      <w:r w:rsidR="6A60B542" w:rsidRPr="005C0DD1">
        <w:rPr>
          <w:rFonts w:cs="Arial"/>
          <w:sz w:val="20"/>
          <w:szCs w:val="20"/>
        </w:rPr>
        <w:t>SMP</w:t>
      </w:r>
      <w:r w:rsidRPr="005C0DD1">
        <w:rPr>
          <w:rFonts w:cs="Arial"/>
          <w:sz w:val="20"/>
          <w:szCs w:val="20"/>
        </w:rPr>
        <w:t>.</w:t>
      </w:r>
    </w:p>
    <w:p w14:paraId="1D5A682A" w14:textId="77777777" w:rsidR="00F97CEC" w:rsidRPr="005C0DD1" w:rsidRDefault="00F97CEC" w:rsidP="009947F2">
      <w:pPr>
        <w:pStyle w:val="ListParagraph"/>
        <w:numPr>
          <w:ilvl w:val="0"/>
          <w:numId w:val="6"/>
        </w:numPr>
        <w:jc w:val="both"/>
        <w:rPr>
          <w:rFonts w:cs="Arial"/>
          <w:bCs/>
          <w:sz w:val="20"/>
          <w:szCs w:val="20"/>
        </w:rPr>
      </w:pPr>
      <w:r w:rsidRPr="005C0DD1">
        <w:rPr>
          <w:rFonts w:cs="Arial"/>
          <w:bCs/>
          <w:sz w:val="20"/>
          <w:szCs w:val="20"/>
        </w:rPr>
        <w:t xml:space="preserve">SECTION 1: Event Situation </w:t>
      </w:r>
    </w:p>
    <w:p w14:paraId="60720784" w14:textId="5C115747" w:rsidR="001D400D" w:rsidRPr="0088680E" w:rsidRDefault="00F97CEC" w:rsidP="0088680E">
      <w:pPr>
        <w:pStyle w:val="ListParagraph"/>
        <w:numPr>
          <w:ilvl w:val="0"/>
          <w:numId w:val="6"/>
        </w:numPr>
        <w:jc w:val="both"/>
        <w:rPr>
          <w:rFonts w:cs="Arial"/>
          <w:bCs/>
          <w:sz w:val="20"/>
          <w:szCs w:val="20"/>
        </w:rPr>
      </w:pPr>
      <w:r w:rsidRPr="005C0DD1">
        <w:rPr>
          <w:rFonts w:cs="Arial"/>
          <w:bCs/>
          <w:sz w:val="20"/>
          <w:szCs w:val="20"/>
        </w:rPr>
        <w:t>APPENDIX A: Event site map</w:t>
      </w:r>
    </w:p>
    <w:p w14:paraId="2F941E43" w14:textId="6059BAAB" w:rsidR="005769CD" w:rsidRPr="005C0DD1" w:rsidRDefault="005769CD" w:rsidP="0088680E">
      <w:pPr>
        <w:pStyle w:val="Heading4"/>
        <w:rPr>
          <w:bCs/>
          <w:sz w:val="20"/>
          <w:szCs w:val="20"/>
        </w:rPr>
      </w:pPr>
      <w:r w:rsidRPr="005C0DD1">
        <w:t>1.1 Event contacts and consultation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968"/>
        <w:gridCol w:w="1315"/>
        <w:gridCol w:w="1809"/>
        <w:gridCol w:w="1644"/>
        <w:gridCol w:w="1855"/>
        <w:gridCol w:w="1865"/>
      </w:tblGrid>
      <w:tr w:rsidR="004D7136" w:rsidRPr="005C0DD1" w14:paraId="24744995" w14:textId="77777777" w:rsidTr="00AB26C1">
        <w:trPr>
          <w:trHeight w:val="284"/>
          <w:tblHeader/>
        </w:trPr>
        <w:tc>
          <w:tcPr>
            <w:tcW w:w="941" w:type="pct"/>
            <w:shd w:val="clear" w:color="auto" w:fill="68D6FF"/>
          </w:tcPr>
          <w:p w14:paraId="18482B23" w14:textId="77777777" w:rsidR="004D7136" w:rsidRPr="00095101" w:rsidRDefault="004D7136" w:rsidP="0088680E">
            <w:pPr>
              <w:spacing w:before="0" w:after="0" w:line="276" w:lineRule="auto"/>
              <w:rPr>
                <w:rFonts w:cs="Arial"/>
                <w:b/>
                <w:color w:val="002664"/>
                <w:sz w:val="20"/>
                <w:szCs w:val="20"/>
              </w:rPr>
            </w:pPr>
            <w:bookmarkStart w:id="2" w:name="Title_3" w:colFirst="0" w:colLast="0"/>
            <w:r w:rsidRPr="00095101">
              <w:rPr>
                <w:rFonts w:cs="Arial"/>
                <w:b/>
                <w:color w:val="002664"/>
                <w:sz w:val="20"/>
                <w:szCs w:val="20"/>
              </w:rPr>
              <w:t>Key Contacts</w:t>
            </w:r>
          </w:p>
        </w:tc>
        <w:tc>
          <w:tcPr>
            <w:tcW w:w="629" w:type="pct"/>
            <w:shd w:val="clear" w:color="auto" w:fill="68D6FF"/>
          </w:tcPr>
          <w:p w14:paraId="23AB9AA2" w14:textId="77777777" w:rsidR="004D7136" w:rsidRPr="00095101" w:rsidRDefault="004D7136" w:rsidP="0088680E">
            <w:pPr>
              <w:spacing w:before="0" w:after="0" w:line="276" w:lineRule="auto"/>
              <w:rPr>
                <w:rFonts w:cs="Arial"/>
                <w:b/>
                <w:color w:val="002664"/>
                <w:sz w:val="20"/>
                <w:szCs w:val="20"/>
              </w:rPr>
            </w:pPr>
            <w:r w:rsidRPr="00095101">
              <w:rPr>
                <w:rFonts w:cs="Arial"/>
                <w:b/>
                <w:color w:val="002664"/>
                <w:sz w:val="20"/>
                <w:szCs w:val="20"/>
              </w:rPr>
              <w:t>Name</w:t>
            </w:r>
          </w:p>
        </w:tc>
        <w:tc>
          <w:tcPr>
            <w:tcW w:w="865" w:type="pct"/>
            <w:shd w:val="clear" w:color="auto" w:fill="68D6FF"/>
          </w:tcPr>
          <w:p w14:paraId="0958062E" w14:textId="77777777" w:rsidR="004D7136" w:rsidRPr="00095101" w:rsidRDefault="004D7136" w:rsidP="0088680E">
            <w:pPr>
              <w:spacing w:before="0" w:after="0" w:line="276" w:lineRule="auto"/>
              <w:rPr>
                <w:rFonts w:cs="Arial"/>
                <w:b/>
                <w:color w:val="002664"/>
                <w:sz w:val="20"/>
                <w:szCs w:val="20"/>
              </w:rPr>
            </w:pPr>
            <w:r w:rsidRPr="00095101">
              <w:rPr>
                <w:rFonts w:cs="Arial"/>
                <w:b/>
                <w:color w:val="002664"/>
                <w:sz w:val="20"/>
                <w:szCs w:val="20"/>
              </w:rPr>
              <w:t>Organisation</w:t>
            </w:r>
          </w:p>
        </w:tc>
        <w:tc>
          <w:tcPr>
            <w:tcW w:w="786" w:type="pct"/>
            <w:shd w:val="clear" w:color="auto" w:fill="68D6FF"/>
          </w:tcPr>
          <w:p w14:paraId="10F1D793" w14:textId="77777777" w:rsidR="004D7136" w:rsidRPr="00095101" w:rsidRDefault="004D7136" w:rsidP="0088680E">
            <w:pPr>
              <w:spacing w:before="0" w:after="0" w:line="276" w:lineRule="auto"/>
              <w:rPr>
                <w:rFonts w:cs="Arial"/>
                <w:b/>
                <w:color w:val="002664"/>
                <w:sz w:val="20"/>
                <w:szCs w:val="20"/>
              </w:rPr>
            </w:pPr>
            <w:r w:rsidRPr="00095101">
              <w:rPr>
                <w:rFonts w:cs="Arial"/>
                <w:b/>
                <w:color w:val="002664"/>
                <w:sz w:val="20"/>
                <w:szCs w:val="20"/>
              </w:rPr>
              <w:t>Phone</w:t>
            </w:r>
          </w:p>
        </w:tc>
        <w:tc>
          <w:tcPr>
            <w:tcW w:w="887" w:type="pct"/>
            <w:shd w:val="clear" w:color="auto" w:fill="68D6FF"/>
          </w:tcPr>
          <w:p w14:paraId="28E7D31C" w14:textId="77777777" w:rsidR="004D7136" w:rsidRPr="00095101" w:rsidRDefault="004D7136" w:rsidP="0088680E">
            <w:pPr>
              <w:spacing w:before="0" w:after="0" w:line="276" w:lineRule="auto"/>
              <w:rPr>
                <w:rFonts w:cs="Arial"/>
                <w:b/>
                <w:color w:val="002664"/>
                <w:sz w:val="20"/>
                <w:szCs w:val="20"/>
              </w:rPr>
            </w:pPr>
            <w:r w:rsidRPr="00095101">
              <w:rPr>
                <w:rFonts w:cs="Arial"/>
                <w:b/>
                <w:color w:val="002664"/>
                <w:sz w:val="20"/>
                <w:szCs w:val="20"/>
              </w:rPr>
              <w:t>Email</w:t>
            </w:r>
          </w:p>
        </w:tc>
        <w:tc>
          <w:tcPr>
            <w:tcW w:w="892" w:type="pct"/>
            <w:shd w:val="clear" w:color="auto" w:fill="68D6FF"/>
          </w:tcPr>
          <w:p w14:paraId="609A8F32" w14:textId="77777777" w:rsidR="004D7136" w:rsidRPr="00095101" w:rsidRDefault="004D7136" w:rsidP="0088680E">
            <w:pPr>
              <w:tabs>
                <w:tab w:val="left" w:pos="1250"/>
              </w:tabs>
              <w:spacing w:before="0" w:after="0" w:line="276" w:lineRule="auto"/>
              <w:rPr>
                <w:rFonts w:cs="Arial"/>
                <w:bCs/>
                <w:color w:val="002664"/>
                <w:sz w:val="20"/>
                <w:szCs w:val="20"/>
              </w:rPr>
            </w:pPr>
            <w:r w:rsidRPr="00095101">
              <w:rPr>
                <w:rFonts w:cs="Arial"/>
                <w:b/>
                <w:color w:val="002664"/>
                <w:sz w:val="20"/>
                <w:szCs w:val="20"/>
              </w:rPr>
              <w:t>Date Consulted</w:t>
            </w:r>
          </w:p>
        </w:tc>
      </w:tr>
      <w:bookmarkEnd w:id="2"/>
      <w:permStart w:id="1890268639" w:edGrp="everyone" w:colFirst="1" w:colLast="1"/>
      <w:permStart w:id="1829712324" w:edGrp="everyone" w:colFirst="2" w:colLast="2"/>
      <w:permStart w:id="928323813" w:edGrp="everyone" w:colFirst="3" w:colLast="3"/>
      <w:permStart w:id="1400897544" w:edGrp="everyone" w:colFirst="4" w:colLast="4"/>
      <w:permStart w:id="483597447" w:edGrp="everyone" w:colFirst="5" w:colLast="5"/>
      <w:tr w:rsidR="004D7136" w:rsidRPr="005C0DD1" w14:paraId="51F5CDF3" w14:textId="77777777" w:rsidTr="005769CD">
        <w:trPr>
          <w:trHeight w:val="284"/>
        </w:trPr>
        <w:tc>
          <w:tcPr>
            <w:tcW w:w="941" w:type="pct"/>
            <w:shd w:val="clear" w:color="auto" w:fill="CBEDFD"/>
          </w:tcPr>
          <w:p w14:paraId="1C37997F" w14:textId="47B918F1" w:rsidR="004D7136" w:rsidRPr="001379FC" w:rsidRDefault="00310C39" w:rsidP="0088680E">
            <w:pPr>
              <w:spacing w:before="0" w:after="0" w:line="276" w:lineRule="auto"/>
              <w:rPr>
                <w:rFonts w:cs="Arial"/>
                <w:color w:val="002664"/>
                <w:sz w:val="20"/>
                <w:szCs w:val="20"/>
              </w:rPr>
            </w:pPr>
            <w:r w:rsidRPr="005769CD">
              <w:fldChar w:fldCharType="begin"/>
            </w:r>
            <w:r w:rsidRPr="005769CD">
              <w:rPr>
                <w:color w:val="002060"/>
              </w:rPr>
              <w:instrText xml:space="preserve"> HYPERLINK "https://legislation.nsw.gov.au/view/html/inforce/current/act-2019-017" \l "sec.3" \o "music festival organiser, for a music festival, means the person or other entity noted on the public liability insurance policy provided to—" </w:instrText>
            </w:r>
            <w:r w:rsidRPr="005769CD">
              <w:fldChar w:fldCharType="separate"/>
            </w:r>
            <w:r w:rsidR="004D7136" w:rsidRPr="005769CD">
              <w:rPr>
                <w:rStyle w:val="Hyperlink"/>
                <w:rFonts w:cs="Arial"/>
                <w:color w:val="002060"/>
                <w:sz w:val="20"/>
                <w:szCs w:val="20"/>
                <w:u w:val="none"/>
              </w:rPr>
              <w:t>Event organiser</w:t>
            </w:r>
            <w:r w:rsidRPr="005769CD">
              <w:rPr>
                <w:rStyle w:val="Hyperlink"/>
                <w:rFonts w:cs="Arial"/>
                <w:color w:val="002060"/>
                <w:sz w:val="20"/>
                <w:szCs w:val="20"/>
                <w:u w:val="none"/>
              </w:rPr>
              <w:fldChar w:fldCharType="end"/>
            </w:r>
            <w:r w:rsidR="00F378B0" w:rsidRPr="005769CD">
              <w:rPr>
                <w:rStyle w:val="Hyperlink"/>
                <w:rFonts w:cs="Arial"/>
                <w:color w:val="002060"/>
                <w:sz w:val="20"/>
                <w:szCs w:val="20"/>
                <w:u w:val="none"/>
              </w:rPr>
              <w:t xml:space="preserve"> – key liaison</w:t>
            </w:r>
          </w:p>
        </w:tc>
        <w:tc>
          <w:tcPr>
            <w:tcW w:w="629" w:type="pct"/>
            <w:shd w:val="clear" w:color="auto" w:fill="auto"/>
          </w:tcPr>
          <w:p w14:paraId="1C0851BD" w14:textId="77777777" w:rsidR="004D7136" w:rsidRPr="001379FC" w:rsidRDefault="004D7136" w:rsidP="0088680E">
            <w:pPr>
              <w:spacing w:before="0" w:after="0" w:line="276" w:lineRule="auto"/>
              <w:rPr>
                <w:rFonts w:cs="Arial"/>
                <w:sz w:val="20"/>
                <w:szCs w:val="20"/>
              </w:rPr>
            </w:pPr>
          </w:p>
        </w:tc>
        <w:tc>
          <w:tcPr>
            <w:tcW w:w="865" w:type="pct"/>
            <w:shd w:val="clear" w:color="auto" w:fill="auto"/>
          </w:tcPr>
          <w:p w14:paraId="063486C5" w14:textId="77777777" w:rsidR="004D7136" w:rsidRPr="001379FC" w:rsidRDefault="004D7136" w:rsidP="0088680E">
            <w:pPr>
              <w:spacing w:before="0" w:after="0" w:line="276" w:lineRule="auto"/>
              <w:rPr>
                <w:rFonts w:cs="Arial"/>
                <w:sz w:val="20"/>
                <w:szCs w:val="20"/>
              </w:rPr>
            </w:pPr>
          </w:p>
        </w:tc>
        <w:tc>
          <w:tcPr>
            <w:tcW w:w="786" w:type="pct"/>
          </w:tcPr>
          <w:p w14:paraId="2822F581" w14:textId="77777777" w:rsidR="004D7136" w:rsidRPr="001379FC" w:rsidRDefault="004D7136" w:rsidP="0088680E">
            <w:pPr>
              <w:spacing w:before="0" w:after="0" w:line="276" w:lineRule="auto"/>
              <w:rPr>
                <w:rFonts w:cs="Arial"/>
                <w:sz w:val="20"/>
                <w:szCs w:val="20"/>
              </w:rPr>
            </w:pPr>
          </w:p>
        </w:tc>
        <w:tc>
          <w:tcPr>
            <w:tcW w:w="887" w:type="pct"/>
          </w:tcPr>
          <w:p w14:paraId="603129B5" w14:textId="77777777" w:rsidR="004D7136" w:rsidRPr="001379FC" w:rsidRDefault="004D7136" w:rsidP="0088680E">
            <w:pPr>
              <w:spacing w:before="0" w:after="0" w:line="276" w:lineRule="auto"/>
              <w:rPr>
                <w:rFonts w:cs="Arial"/>
                <w:sz w:val="20"/>
                <w:szCs w:val="20"/>
              </w:rPr>
            </w:pPr>
          </w:p>
        </w:tc>
        <w:tc>
          <w:tcPr>
            <w:tcW w:w="892" w:type="pct"/>
            <w:shd w:val="clear" w:color="auto" w:fill="auto"/>
          </w:tcPr>
          <w:p w14:paraId="5919E868" w14:textId="77777777" w:rsidR="004D7136" w:rsidRPr="001379FC" w:rsidRDefault="004D7136" w:rsidP="0088680E">
            <w:pPr>
              <w:spacing w:before="0" w:after="0" w:line="276" w:lineRule="auto"/>
              <w:rPr>
                <w:rFonts w:cs="Arial"/>
                <w:sz w:val="20"/>
                <w:szCs w:val="20"/>
              </w:rPr>
            </w:pPr>
          </w:p>
        </w:tc>
      </w:tr>
      <w:tr w:rsidR="004D7136" w:rsidRPr="005C0DD1" w14:paraId="0D819989" w14:textId="77777777" w:rsidTr="005769CD">
        <w:trPr>
          <w:trHeight w:val="284"/>
        </w:trPr>
        <w:tc>
          <w:tcPr>
            <w:tcW w:w="941" w:type="pct"/>
            <w:shd w:val="clear" w:color="auto" w:fill="CBEDFD"/>
          </w:tcPr>
          <w:p w14:paraId="5DEAB9E5" w14:textId="77777777" w:rsidR="004D7136" w:rsidRPr="001379FC" w:rsidRDefault="004D7136" w:rsidP="0088680E">
            <w:pPr>
              <w:spacing w:before="0" w:after="0" w:line="276" w:lineRule="auto"/>
              <w:rPr>
                <w:rFonts w:cs="Arial"/>
                <w:color w:val="002664"/>
                <w:sz w:val="20"/>
                <w:szCs w:val="20"/>
              </w:rPr>
            </w:pPr>
            <w:permStart w:id="1274220352" w:edGrp="everyone" w:colFirst="1" w:colLast="1"/>
            <w:permStart w:id="1790602519" w:edGrp="everyone" w:colFirst="2" w:colLast="2"/>
            <w:permStart w:id="1917071982" w:edGrp="everyone" w:colFirst="3" w:colLast="3"/>
            <w:permStart w:id="747855478" w:edGrp="everyone" w:colFirst="4" w:colLast="4"/>
            <w:permStart w:id="946163665" w:edGrp="everyone" w:colFirst="5" w:colLast="5"/>
            <w:permEnd w:id="1890268639"/>
            <w:permEnd w:id="1829712324"/>
            <w:permEnd w:id="928323813"/>
            <w:permEnd w:id="1400897544"/>
            <w:permEnd w:id="483597447"/>
            <w:r w:rsidRPr="001379FC">
              <w:rPr>
                <w:rFonts w:cs="Arial"/>
                <w:color w:val="002664"/>
                <w:sz w:val="20"/>
                <w:szCs w:val="20"/>
              </w:rPr>
              <w:t>Private onsite medical provider</w:t>
            </w:r>
          </w:p>
        </w:tc>
        <w:tc>
          <w:tcPr>
            <w:tcW w:w="629" w:type="pct"/>
            <w:shd w:val="clear" w:color="auto" w:fill="auto"/>
          </w:tcPr>
          <w:p w14:paraId="10EA5F22" w14:textId="77777777" w:rsidR="004D7136" w:rsidRPr="001379FC" w:rsidRDefault="004D7136" w:rsidP="0088680E">
            <w:pPr>
              <w:spacing w:before="0" w:after="0" w:line="276" w:lineRule="auto"/>
              <w:rPr>
                <w:rFonts w:cs="Arial"/>
                <w:sz w:val="20"/>
                <w:szCs w:val="20"/>
              </w:rPr>
            </w:pPr>
          </w:p>
        </w:tc>
        <w:tc>
          <w:tcPr>
            <w:tcW w:w="865" w:type="pct"/>
            <w:shd w:val="clear" w:color="auto" w:fill="auto"/>
          </w:tcPr>
          <w:p w14:paraId="0A506622" w14:textId="77777777" w:rsidR="004D7136" w:rsidRPr="001379FC" w:rsidRDefault="004D7136" w:rsidP="0088680E">
            <w:pPr>
              <w:spacing w:before="0" w:after="0" w:line="276" w:lineRule="auto"/>
              <w:rPr>
                <w:rFonts w:cs="Arial"/>
                <w:sz w:val="20"/>
                <w:szCs w:val="20"/>
              </w:rPr>
            </w:pPr>
          </w:p>
        </w:tc>
        <w:tc>
          <w:tcPr>
            <w:tcW w:w="786" w:type="pct"/>
          </w:tcPr>
          <w:p w14:paraId="496AE478" w14:textId="77777777" w:rsidR="004D7136" w:rsidRPr="001379FC" w:rsidRDefault="004D7136" w:rsidP="0088680E">
            <w:pPr>
              <w:spacing w:before="0" w:after="0" w:line="276" w:lineRule="auto"/>
              <w:rPr>
                <w:rFonts w:cs="Arial"/>
                <w:sz w:val="20"/>
                <w:szCs w:val="20"/>
              </w:rPr>
            </w:pPr>
          </w:p>
        </w:tc>
        <w:tc>
          <w:tcPr>
            <w:tcW w:w="887" w:type="pct"/>
          </w:tcPr>
          <w:p w14:paraId="24CB9953" w14:textId="77777777" w:rsidR="004D7136" w:rsidRPr="001379FC" w:rsidRDefault="004D7136" w:rsidP="0088680E">
            <w:pPr>
              <w:spacing w:before="0" w:after="0" w:line="276" w:lineRule="auto"/>
              <w:rPr>
                <w:rFonts w:cs="Arial"/>
                <w:sz w:val="20"/>
                <w:szCs w:val="20"/>
              </w:rPr>
            </w:pPr>
          </w:p>
        </w:tc>
        <w:tc>
          <w:tcPr>
            <w:tcW w:w="892" w:type="pct"/>
            <w:shd w:val="clear" w:color="auto" w:fill="auto"/>
          </w:tcPr>
          <w:p w14:paraId="31C5D4CD" w14:textId="77777777" w:rsidR="004D7136" w:rsidRPr="001379FC" w:rsidRDefault="004D7136" w:rsidP="0088680E">
            <w:pPr>
              <w:spacing w:before="0" w:after="0" w:line="276" w:lineRule="auto"/>
              <w:rPr>
                <w:rFonts w:cs="Arial"/>
                <w:sz w:val="20"/>
                <w:szCs w:val="20"/>
              </w:rPr>
            </w:pPr>
          </w:p>
        </w:tc>
      </w:tr>
      <w:tr w:rsidR="004D7136" w:rsidRPr="005C0DD1" w14:paraId="06963DAA" w14:textId="77777777" w:rsidTr="005769CD">
        <w:trPr>
          <w:trHeight w:val="284"/>
        </w:trPr>
        <w:tc>
          <w:tcPr>
            <w:tcW w:w="941" w:type="pct"/>
            <w:shd w:val="clear" w:color="auto" w:fill="CBEDFD"/>
          </w:tcPr>
          <w:p w14:paraId="3FEBE72C" w14:textId="77777777" w:rsidR="004D7136" w:rsidRPr="001379FC" w:rsidRDefault="004D7136" w:rsidP="0088680E">
            <w:pPr>
              <w:tabs>
                <w:tab w:val="left" w:pos="1250"/>
              </w:tabs>
              <w:spacing w:before="0" w:after="0" w:line="276" w:lineRule="auto"/>
              <w:rPr>
                <w:rFonts w:cs="Arial"/>
                <w:color w:val="002664"/>
                <w:sz w:val="20"/>
                <w:szCs w:val="20"/>
              </w:rPr>
            </w:pPr>
            <w:permStart w:id="840385834" w:edGrp="everyone" w:colFirst="1" w:colLast="1"/>
            <w:permStart w:id="1913546684" w:edGrp="everyone" w:colFirst="2" w:colLast="2"/>
            <w:permStart w:id="1938641461" w:edGrp="everyone" w:colFirst="3" w:colLast="3"/>
            <w:permStart w:id="208154510" w:edGrp="everyone" w:colFirst="4" w:colLast="4"/>
            <w:permStart w:id="1789471926" w:edGrp="everyone" w:colFirst="5" w:colLast="5"/>
            <w:permEnd w:id="1274220352"/>
            <w:permEnd w:id="1790602519"/>
            <w:permEnd w:id="1917071982"/>
            <w:permEnd w:id="747855478"/>
            <w:permEnd w:id="946163665"/>
            <w:r w:rsidRPr="001379FC">
              <w:rPr>
                <w:rFonts w:cs="Arial"/>
                <w:color w:val="002664"/>
                <w:sz w:val="20"/>
                <w:szCs w:val="20"/>
              </w:rPr>
              <w:t>NSW Ambulance</w:t>
            </w:r>
          </w:p>
        </w:tc>
        <w:tc>
          <w:tcPr>
            <w:tcW w:w="629" w:type="pct"/>
            <w:shd w:val="clear" w:color="auto" w:fill="auto"/>
          </w:tcPr>
          <w:p w14:paraId="58106AFC" w14:textId="77777777" w:rsidR="004D7136" w:rsidRPr="001379FC" w:rsidRDefault="004D7136" w:rsidP="0088680E">
            <w:pPr>
              <w:spacing w:before="0" w:after="0" w:line="276" w:lineRule="auto"/>
              <w:rPr>
                <w:rFonts w:cs="Arial"/>
                <w:sz w:val="20"/>
                <w:szCs w:val="20"/>
              </w:rPr>
            </w:pPr>
          </w:p>
        </w:tc>
        <w:tc>
          <w:tcPr>
            <w:tcW w:w="865" w:type="pct"/>
            <w:shd w:val="clear" w:color="auto" w:fill="auto"/>
          </w:tcPr>
          <w:p w14:paraId="08E523E3" w14:textId="77777777" w:rsidR="004D7136" w:rsidRPr="001379FC" w:rsidRDefault="004D7136" w:rsidP="0088680E">
            <w:pPr>
              <w:spacing w:before="0" w:after="0" w:line="276" w:lineRule="auto"/>
              <w:rPr>
                <w:rFonts w:cs="Arial"/>
                <w:sz w:val="20"/>
                <w:szCs w:val="20"/>
              </w:rPr>
            </w:pPr>
          </w:p>
        </w:tc>
        <w:tc>
          <w:tcPr>
            <w:tcW w:w="786" w:type="pct"/>
          </w:tcPr>
          <w:p w14:paraId="599E62E0" w14:textId="77777777" w:rsidR="004D7136" w:rsidRPr="001379FC" w:rsidRDefault="004D7136" w:rsidP="0088680E">
            <w:pPr>
              <w:spacing w:before="0" w:after="0" w:line="276" w:lineRule="auto"/>
              <w:rPr>
                <w:rFonts w:cs="Arial"/>
                <w:sz w:val="20"/>
                <w:szCs w:val="20"/>
              </w:rPr>
            </w:pPr>
          </w:p>
        </w:tc>
        <w:tc>
          <w:tcPr>
            <w:tcW w:w="887" w:type="pct"/>
          </w:tcPr>
          <w:p w14:paraId="2C441A0C" w14:textId="77777777" w:rsidR="004D7136" w:rsidRPr="001379FC" w:rsidRDefault="004D7136" w:rsidP="0088680E">
            <w:pPr>
              <w:spacing w:before="0" w:after="0" w:line="276" w:lineRule="auto"/>
              <w:rPr>
                <w:rFonts w:cs="Arial"/>
                <w:sz w:val="20"/>
                <w:szCs w:val="20"/>
              </w:rPr>
            </w:pPr>
          </w:p>
        </w:tc>
        <w:tc>
          <w:tcPr>
            <w:tcW w:w="892" w:type="pct"/>
            <w:shd w:val="clear" w:color="auto" w:fill="auto"/>
          </w:tcPr>
          <w:p w14:paraId="4BA7FCB3" w14:textId="77777777" w:rsidR="004D7136" w:rsidRPr="001379FC" w:rsidRDefault="004D7136" w:rsidP="0088680E">
            <w:pPr>
              <w:spacing w:before="0" w:after="0" w:line="276" w:lineRule="auto"/>
              <w:rPr>
                <w:rFonts w:cs="Arial"/>
                <w:sz w:val="20"/>
                <w:szCs w:val="20"/>
              </w:rPr>
            </w:pPr>
          </w:p>
        </w:tc>
      </w:tr>
      <w:tr w:rsidR="004D7136" w:rsidRPr="005C0DD1" w14:paraId="6F03DE74" w14:textId="77777777" w:rsidTr="005769CD">
        <w:trPr>
          <w:trHeight w:val="284"/>
        </w:trPr>
        <w:tc>
          <w:tcPr>
            <w:tcW w:w="941" w:type="pct"/>
            <w:shd w:val="clear" w:color="auto" w:fill="CBEDFD"/>
          </w:tcPr>
          <w:p w14:paraId="4CC8660B" w14:textId="77777777" w:rsidR="004D7136" w:rsidRPr="001379FC" w:rsidRDefault="004D7136" w:rsidP="0088680E">
            <w:pPr>
              <w:spacing w:before="0" w:after="0" w:line="276" w:lineRule="auto"/>
              <w:rPr>
                <w:rFonts w:cs="Arial"/>
                <w:color w:val="002664"/>
                <w:sz w:val="20"/>
                <w:szCs w:val="20"/>
              </w:rPr>
            </w:pPr>
            <w:permStart w:id="730936534" w:edGrp="everyone" w:colFirst="1" w:colLast="1"/>
            <w:permStart w:id="2052463944" w:edGrp="everyone" w:colFirst="2" w:colLast="2"/>
            <w:permStart w:id="953489794" w:edGrp="everyone" w:colFirst="3" w:colLast="3"/>
            <w:permStart w:id="1659073392" w:edGrp="everyone" w:colFirst="4" w:colLast="4"/>
            <w:permStart w:id="633170871" w:edGrp="everyone" w:colFirst="5" w:colLast="5"/>
            <w:permEnd w:id="840385834"/>
            <w:permEnd w:id="1913546684"/>
            <w:permEnd w:id="1938641461"/>
            <w:permEnd w:id="208154510"/>
            <w:permEnd w:id="1789471926"/>
            <w:r w:rsidRPr="001379FC">
              <w:rPr>
                <w:rFonts w:cs="Arial"/>
                <w:color w:val="002664"/>
                <w:sz w:val="20"/>
                <w:szCs w:val="20"/>
              </w:rPr>
              <w:t>Local Health District</w:t>
            </w:r>
          </w:p>
        </w:tc>
        <w:tc>
          <w:tcPr>
            <w:tcW w:w="629" w:type="pct"/>
            <w:shd w:val="clear" w:color="auto" w:fill="auto"/>
          </w:tcPr>
          <w:p w14:paraId="3EFF922E" w14:textId="77777777" w:rsidR="004D7136" w:rsidRPr="001379FC" w:rsidRDefault="004D7136" w:rsidP="0088680E">
            <w:pPr>
              <w:spacing w:before="0" w:after="0" w:line="276" w:lineRule="auto"/>
              <w:rPr>
                <w:rFonts w:cs="Arial"/>
                <w:sz w:val="20"/>
                <w:szCs w:val="20"/>
              </w:rPr>
            </w:pPr>
          </w:p>
        </w:tc>
        <w:tc>
          <w:tcPr>
            <w:tcW w:w="865" w:type="pct"/>
            <w:shd w:val="clear" w:color="auto" w:fill="auto"/>
          </w:tcPr>
          <w:p w14:paraId="6D97D4E9" w14:textId="77777777" w:rsidR="004D7136" w:rsidRPr="001379FC" w:rsidRDefault="004D7136" w:rsidP="0088680E">
            <w:pPr>
              <w:spacing w:before="0" w:after="0" w:line="276" w:lineRule="auto"/>
              <w:rPr>
                <w:rFonts w:cs="Arial"/>
                <w:sz w:val="20"/>
                <w:szCs w:val="20"/>
              </w:rPr>
            </w:pPr>
          </w:p>
        </w:tc>
        <w:tc>
          <w:tcPr>
            <w:tcW w:w="786" w:type="pct"/>
          </w:tcPr>
          <w:p w14:paraId="74CFE58E" w14:textId="77777777" w:rsidR="004D7136" w:rsidRPr="001379FC" w:rsidRDefault="004D7136" w:rsidP="0088680E">
            <w:pPr>
              <w:spacing w:before="0" w:after="0" w:line="276" w:lineRule="auto"/>
              <w:rPr>
                <w:rFonts w:cs="Arial"/>
                <w:sz w:val="20"/>
                <w:szCs w:val="20"/>
              </w:rPr>
            </w:pPr>
          </w:p>
        </w:tc>
        <w:tc>
          <w:tcPr>
            <w:tcW w:w="887" w:type="pct"/>
          </w:tcPr>
          <w:p w14:paraId="66A65C9D" w14:textId="77777777" w:rsidR="004D7136" w:rsidRPr="001379FC" w:rsidRDefault="004D7136" w:rsidP="0088680E">
            <w:pPr>
              <w:spacing w:before="0" w:after="0" w:line="276" w:lineRule="auto"/>
              <w:rPr>
                <w:rFonts w:cs="Arial"/>
                <w:sz w:val="20"/>
                <w:szCs w:val="20"/>
              </w:rPr>
            </w:pPr>
          </w:p>
        </w:tc>
        <w:tc>
          <w:tcPr>
            <w:tcW w:w="892" w:type="pct"/>
            <w:shd w:val="clear" w:color="auto" w:fill="auto"/>
          </w:tcPr>
          <w:p w14:paraId="173BDFC2" w14:textId="77777777" w:rsidR="004D7136" w:rsidRPr="001379FC" w:rsidRDefault="004D7136" w:rsidP="0088680E">
            <w:pPr>
              <w:spacing w:before="0" w:after="0" w:line="276" w:lineRule="auto"/>
              <w:rPr>
                <w:rFonts w:cs="Arial"/>
                <w:sz w:val="20"/>
                <w:szCs w:val="20"/>
              </w:rPr>
            </w:pPr>
          </w:p>
        </w:tc>
      </w:tr>
      <w:tr w:rsidR="004D7136" w:rsidRPr="005C0DD1" w14:paraId="11C04383" w14:textId="77777777" w:rsidTr="005769CD">
        <w:trPr>
          <w:trHeight w:val="284"/>
        </w:trPr>
        <w:tc>
          <w:tcPr>
            <w:tcW w:w="941" w:type="pct"/>
            <w:shd w:val="clear" w:color="auto" w:fill="CBEDFD"/>
          </w:tcPr>
          <w:p w14:paraId="027A0533" w14:textId="77777777" w:rsidR="004D7136" w:rsidRPr="001379FC" w:rsidRDefault="004D7136" w:rsidP="0088680E">
            <w:pPr>
              <w:spacing w:before="0" w:after="0" w:line="276" w:lineRule="auto"/>
              <w:rPr>
                <w:rFonts w:cs="Arial"/>
                <w:color w:val="002664"/>
                <w:sz w:val="20"/>
                <w:szCs w:val="20"/>
              </w:rPr>
            </w:pPr>
            <w:permStart w:id="1339952840" w:edGrp="everyone" w:colFirst="1" w:colLast="1"/>
            <w:permStart w:id="1020277067" w:edGrp="everyone" w:colFirst="2" w:colLast="2"/>
            <w:permStart w:id="915621079" w:edGrp="everyone" w:colFirst="3" w:colLast="3"/>
            <w:permStart w:id="361720796" w:edGrp="everyone" w:colFirst="4" w:colLast="4"/>
            <w:permStart w:id="616910957" w:edGrp="everyone" w:colFirst="5" w:colLast="5"/>
            <w:permEnd w:id="730936534"/>
            <w:permEnd w:id="2052463944"/>
            <w:permEnd w:id="953489794"/>
            <w:permEnd w:id="1659073392"/>
            <w:permEnd w:id="633170871"/>
            <w:r w:rsidRPr="001379FC">
              <w:rPr>
                <w:rFonts w:cs="Arial"/>
                <w:color w:val="002664"/>
                <w:sz w:val="20"/>
                <w:szCs w:val="20"/>
              </w:rPr>
              <w:t>Peer-based harm reduction service</w:t>
            </w:r>
          </w:p>
        </w:tc>
        <w:tc>
          <w:tcPr>
            <w:tcW w:w="629" w:type="pct"/>
            <w:shd w:val="clear" w:color="auto" w:fill="auto"/>
          </w:tcPr>
          <w:p w14:paraId="1E262F26" w14:textId="77777777" w:rsidR="004D7136" w:rsidRPr="001379FC" w:rsidRDefault="004D7136" w:rsidP="0088680E">
            <w:pPr>
              <w:spacing w:before="0" w:after="0" w:line="276" w:lineRule="auto"/>
              <w:rPr>
                <w:rFonts w:cs="Arial"/>
                <w:sz w:val="20"/>
                <w:szCs w:val="20"/>
              </w:rPr>
            </w:pPr>
          </w:p>
        </w:tc>
        <w:tc>
          <w:tcPr>
            <w:tcW w:w="865" w:type="pct"/>
            <w:shd w:val="clear" w:color="auto" w:fill="auto"/>
          </w:tcPr>
          <w:p w14:paraId="39EB926F" w14:textId="77777777" w:rsidR="004D7136" w:rsidRPr="001379FC" w:rsidRDefault="004D7136" w:rsidP="0088680E">
            <w:pPr>
              <w:spacing w:before="0" w:after="0" w:line="276" w:lineRule="auto"/>
              <w:rPr>
                <w:rFonts w:cs="Arial"/>
                <w:sz w:val="20"/>
                <w:szCs w:val="20"/>
              </w:rPr>
            </w:pPr>
          </w:p>
        </w:tc>
        <w:tc>
          <w:tcPr>
            <w:tcW w:w="786" w:type="pct"/>
          </w:tcPr>
          <w:p w14:paraId="1D5D7DB3" w14:textId="77777777" w:rsidR="004D7136" w:rsidRPr="001379FC" w:rsidRDefault="004D7136" w:rsidP="0088680E">
            <w:pPr>
              <w:spacing w:before="0" w:after="0" w:line="276" w:lineRule="auto"/>
              <w:rPr>
                <w:rFonts w:cs="Arial"/>
                <w:sz w:val="20"/>
                <w:szCs w:val="20"/>
              </w:rPr>
            </w:pPr>
          </w:p>
        </w:tc>
        <w:tc>
          <w:tcPr>
            <w:tcW w:w="887" w:type="pct"/>
          </w:tcPr>
          <w:p w14:paraId="26ABF98C" w14:textId="77777777" w:rsidR="004D7136" w:rsidRPr="001379FC" w:rsidRDefault="004D7136" w:rsidP="0088680E">
            <w:pPr>
              <w:spacing w:before="0" w:after="0" w:line="276" w:lineRule="auto"/>
              <w:rPr>
                <w:rFonts w:cs="Arial"/>
                <w:sz w:val="20"/>
                <w:szCs w:val="20"/>
              </w:rPr>
            </w:pPr>
          </w:p>
        </w:tc>
        <w:tc>
          <w:tcPr>
            <w:tcW w:w="892" w:type="pct"/>
          </w:tcPr>
          <w:p w14:paraId="2E912835" w14:textId="77777777" w:rsidR="004D7136" w:rsidRPr="001379FC" w:rsidRDefault="004D7136" w:rsidP="0088680E">
            <w:pPr>
              <w:spacing w:before="0" w:after="0" w:line="276" w:lineRule="auto"/>
              <w:rPr>
                <w:rFonts w:cs="Arial"/>
                <w:sz w:val="20"/>
                <w:szCs w:val="20"/>
              </w:rPr>
            </w:pPr>
          </w:p>
        </w:tc>
      </w:tr>
    </w:tbl>
    <w:permEnd w:id="1339952840"/>
    <w:permEnd w:id="1020277067"/>
    <w:permEnd w:id="915621079"/>
    <w:permEnd w:id="361720796"/>
    <w:permEnd w:id="616910957"/>
    <w:p w14:paraId="6F630152" w14:textId="23268B09" w:rsidR="000C104F" w:rsidRPr="005C0DD1" w:rsidRDefault="005769CD" w:rsidP="0088680E">
      <w:pPr>
        <w:pStyle w:val="Heading4"/>
        <w:rPr>
          <w:color w:val="0070C0"/>
          <w:sz w:val="20"/>
          <w:szCs w:val="20"/>
        </w:rPr>
      </w:pPr>
      <w:r w:rsidRPr="005C0DD1">
        <w:t>1.2 Key information about the even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4762"/>
        <w:gridCol w:w="5694"/>
      </w:tblGrid>
      <w:tr w:rsidR="000C104F" w:rsidRPr="005C0DD1" w14:paraId="490EB369" w14:textId="77777777" w:rsidTr="007B6ACB">
        <w:trPr>
          <w:trHeight w:val="227"/>
        </w:trPr>
        <w:tc>
          <w:tcPr>
            <w:tcW w:w="2277" w:type="pct"/>
            <w:shd w:val="clear" w:color="auto" w:fill="CBEDFD"/>
          </w:tcPr>
          <w:p w14:paraId="154F509B" w14:textId="77777777" w:rsidR="000C104F" w:rsidRPr="00095101" w:rsidRDefault="000C104F" w:rsidP="0088680E">
            <w:pPr>
              <w:spacing w:before="0" w:after="0" w:line="276" w:lineRule="auto"/>
              <w:rPr>
                <w:rFonts w:cs="Arial"/>
                <w:color w:val="002664"/>
                <w:sz w:val="20"/>
                <w:szCs w:val="20"/>
              </w:rPr>
            </w:pPr>
            <w:bookmarkStart w:id="3" w:name="RowTitle_4" w:colFirst="0" w:colLast="0"/>
            <w:permStart w:id="738070939" w:edGrp="everyone" w:colFirst="1" w:colLast="1"/>
            <w:r w:rsidRPr="00095101">
              <w:rPr>
                <w:rFonts w:cs="Arial"/>
                <w:color w:val="002664"/>
                <w:sz w:val="20"/>
                <w:szCs w:val="20"/>
              </w:rPr>
              <w:t>Name of event</w:t>
            </w:r>
          </w:p>
        </w:tc>
        <w:tc>
          <w:tcPr>
            <w:tcW w:w="2723" w:type="pct"/>
          </w:tcPr>
          <w:p w14:paraId="1ED413F7" w14:textId="77777777" w:rsidR="000C104F" w:rsidRPr="005C0DD1" w:rsidRDefault="000C104F" w:rsidP="0088680E">
            <w:pPr>
              <w:spacing w:before="0" w:after="0" w:line="276" w:lineRule="auto"/>
              <w:rPr>
                <w:rFonts w:cs="Arial"/>
                <w:sz w:val="20"/>
                <w:szCs w:val="20"/>
              </w:rPr>
            </w:pPr>
          </w:p>
        </w:tc>
      </w:tr>
      <w:tr w:rsidR="000908F1" w:rsidRPr="005C0DD1" w14:paraId="5ED95F0C" w14:textId="77777777" w:rsidTr="007B6ACB">
        <w:trPr>
          <w:trHeight w:val="227"/>
        </w:trPr>
        <w:tc>
          <w:tcPr>
            <w:tcW w:w="2277" w:type="pct"/>
            <w:shd w:val="clear" w:color="auto" w:fill="CBEDFD"/>
          </w:tcPr>
          <w:p w14:paraId="6AA8D936" w14:textId="1DFCD0B8" w:rsidR="000908F1" w:rsidRPr="00095101" w:rsidRDefault="000908F1" w:rsidP="0088680E">
            <w:pPr>
              <w:spacing w:before="0" w:after="0" w:line="276" w:lineRule="auto"/>
              <w:rPr>
                <w:rFonts w:cs="Arial"/>
                <w:color w:val="002664"/>
                <w:sz w:val="20"/>
                <w:szCs w:val="20"/>
              </w:rPr>
            </w:pPr>
            <w:permStart w:id="32266786" w:edGrp="everyone" w:colFirst="1" w:colLast="1"/>
            <w:permEnd w:id="738070939"/>
            <w:r w:rsidRPr="00095101">
              <w:rPr>
                <w:rFonts w:cs="Arial"/>
                <w:color w:val="002664"/>
                <w:sz w:val="20"/>
                <w:szCs w:val="20"/>
              </w:rPr>
              <w:t>Website</w:t>
            </w:r>
          </w:p>
        </w:tc>
        <w:tc>
          <w:tcPr>
            <w:tcW w:w="2723" w:type="pct"/>
          </w:tcPr>
          <w:p w14:paraId="6AA1DE48" w14:textId="77777777" w:rsidR="000908F1" w:rsidRPr="005C0DD1" w:rsidRDefault="000908F1" w:rsidP="0088680E">
            <w:pPr>
              <w:spacing w:before="0" w:after="0" w:line="276" w:lineRule="auto"/>
              <w:rPr>
                <w:rFonts w:cs="Arial"/>
                <w:sz w:val="20"/>
                <w:szCs w:val="20"/>
              </w:rPr>
            </w:pPr>
          </w:p>
        </w:tc>
      </w:tr>
      <w:tr w:rsidR="000C104F" w:rsidRPr="005C0DD1" w14:paraId="361B6405" w14:textId="77777777" w:rsidTr="007B6ACB">
        <w:trPr>
          <w:trHeight w:val="227"/>
        </w:trPr>
        <w:tc>
          <w:tcPr>
            <w:tcW w:w="2277" w:type="pct"/>
            <w:shd w:val="clear" w:color="auto" w:fill="CBEDFD"/>
          </w:tcPr>
          <w:p w14:paraId="5405A453" w14:textId="43E41E44" w:rsidR="000C104F" w:rsidRPr="00095101" w:rsidRDefault="000C104F" w:rsidP="0088680E">
            <w:pPr>
              <w:spacing w:before="0" w:after="0" w:line="276" w:lineRule="auto"/>
              <w:rPr>
                <w:rFonts w:cs="Arial"/>
                <w:color w:val="002664"/>
                <w:sz w:val="20"/>
                <w:szCs w:val="20"/>
              </w:rPr>
            </w:pPr>
            <w:permStart w:id="751461189" w:edGrp="everyone" w:colFirst="1" w:colLast="1"/>
            <w:permEnd w:id="32266786"/>
            <w:r w:rsidRPr="00095101">
              <w:rPr>
                <w:rFonts w:cs="Arial"/>
                <w:color w:val="002664"/>
                <w:sz w:val="20"/>
                <w:szCs w:val="20"/>
              </w:rPr>
              <w:t>Location</w:t>
            </w:r>
            <w:r w:rsidR="001C5378" w:rsidRPr="00095101">
              <w:rPr>
                <w:rFonts w:cs="Arial"/>
                <w:color w:val="002664"/>
                <w:sz w:val="20"/>
                <w:szCs w:val="20"/>
              </w:rPr>
              <w:t>/Venue</w:t>
            </w:r>
          </w:p>
        </w:tc>
        <w:tc>
          <w:tcPr>
            <w:tcW w:w="2723" w:type="pct"/>
          </w:tcPr>
          <w:p w14:paraId="777DF48B" w14:textId="77777777" w:rsidR="000C104F" w:rsidRPr="005C0DD1" w:rsidRDefault="000C104F" w:rsidP="0088680E">
            <w:pPr>
              <w:spacing w:before="0" w:after="0" w:line="276" w:lineRule="auto"/>
              <w:rPr>
                <w:rFonts w:cs="Arial"/>
                <w:sz w:val="20"/>
                <w:szCs w:val="20"/>
              </w:rPr>
            </w:pPr>
          </w:p>
        </w:tc>
      </w:tr>
      <w:tr w:rsidR="000C104F" w:rsidRPr="005C0DD1" w14:paraId="1A8B6107" w14:textId="77777777" w:rsidTr="007B6ACB">
        <w:trPr>
          <w:trHeight w:val="227"/>
        </w:trPr>
        <w:tc>
          <w:tcPr>
            <w:tcW w:w="2277" w:type="pct"/>
            <w:shd w:val="clear" w:color="auto" w:fill="CBEDFD"/>
          </w:tcPr>
          <w:p w14:paraId="53D8E078" w14:textId="77777777" w:rsidR="000C104F" w:rsidRPr="00095101" w:rsidRDefault="000C104F" w:rsidP="0088680E">
            <w:pPr>
              <w:spacing w:before="0" w:after="0" w:line="276" w:lineRule="auto"/>
              <w:rPr>
                <w:rFonts w:cs="Arial"/>
                <w:color w:val="002664"/>
                <w:sz w:val="20"/>
                <w:szCs w:val="20"/>
              </w:rPr>
            </w:pPr>
            <w:permStart w:id="282267285" w:edGrp="everyone" w:colFirst="1" w:colLast="1"/>
            <w:permEnd w:id="751461189"/>
            <w:r w:rsidRPr="00095101">
              <w:rPr>
                <w:rFonts w:cs="Arial"/>
                <w:color w:val="002664"/>
                <w:sz w:val="20"/>
                <w:szCs w:val="20"/>
              </w:rPr>
              <w:t>Date(s)</w:t>
            </w:r>
          </w:p>
        </w:tc>
        <w:tc>
          <w:tcPr>
            <w:tcW w:w="2723" w:type="pct"/>
          </w:tcPr>
          <w:p w14:paraId="42282E77" w14:textId="77777777" w:rsidR="000C104F" w:rsidRPr="005C0DD1" w:rsidRDefault="000C104F" w:rsidP="0088680E">
            <w:pPr>
              <w:spacing w:before="0" w:after="0" w:line="276" w:lineRule="auto"/>
              <w:rPr>
                <w:rFonts w:cs="Arial"/>
                <w:sz w:val="20"/>
                <w:szCs w:val="20"/>
              </w:rPr>
            </w:pPr>
          </w:p>
        </w:tc>
      </w:tr>
      <w:tr w:rsidR="000C104F" w:rsidRPr="005C0DD1" w14:paraId="35995A14" w14:textId="77777777" w:rsidTr="007B6ACB">
        <w:trPr>
          <w:trHeight w:val="227"/>
        </w:trPr>
        <w:tc>
          <w:tcPr>
            <w:tcW w:w="2277" w:type="pct"/>
            <w:shd w:val="clear" w:color="auto" w:fill="CBEDFD"/>
          </w:tcPr>
          <w:p w14:paraId="7015FC31" w14:textId="77777777" w:rsidR="000C104F" w:rsidRPr="00095101" w:rsidRDefault="000C104F" w:rsidP="0088680E">
            <w:pPr>
              <w:spacing w:before="0" w:after="0" w:line="276" w:lineRule="auto"/>
              <w:rPr>
                <w:rFonts w:cs="Arial"/>
                <w:color w:val="002664"/>
                <w:sz w:val="20"/>
                <w:szCs w:val="20"/>
              </w:rPr>
            </w:pPr>
            <w:permStart w:id="893071484" w:edGrp="everyone" w:colFirst="1" w:colLast="1"/>
            <w:permEnd w:id="282267285"/>
            <w:r w:rsidRPr="00095101">
              <w:rPr>
                <w:rFonts w:cs="Arial"/>
                <w:color w:val="002664"/>
                <w:sz w:val="20"/>
                <w:szCs w:val="20"/>
              </w:rPr>
              <w:t>Start and finish time(s)</w:t>
            </w:r>
          </w:p>
        </w:tc>
        <w:tc>
          <w:tcPr>
            <w:tcW w:w="2723" w:type="pct"/>
          </w:tcPr>
          <w:p w14:paraId="1678DBEA" w14:textId="77777777" w:rsidR="000C104F" w:rsidRPr="005C0DD1" w:rsidRDefault="000C104F" w:rsidP="0088680E">
            <w:pPr>
              <w:spacing w:before="0" w:after="0" w:line="276" w:lineRule="auto"/>
              <w:rPr>
                <w:rFonts w:cs="Arial"/>
                <w:sz w:val="20"/>
                <w:szCs w:val="20"/>
              </w:rPr>
            </w:pPr>
          </w:p>
        </w:tc>
      </w:tr>
      <w:tr w:rsidR="000C104F" w:rsidRPr="005C0DD1" w14:paraId="6CD44EDD" w14:textId="77777777" w:rsidTr="007B6ACB">
        <w:trPr>
          <w:trHeight w:val="227"/>
        </w:trPr>
        <w:tc>
          <w:tcPr>
            <w:tcW w:w="2277" w:type="pct"/>
            <w:shd w:val="clear" w:color="auto" w:fill="CBEDFD"/>
          </w:tcPr>
          <w:p w14:paraId="57218256" w14:textId="501F1CFB" w:rsidR="000C104F" w:rsidRPr="00095101" w:rsidRDefault="000C104F" w:rsidP="0088680E">
            <w:pPr>
              <w:spacing w:before="0" w:after="0" w:line="276" w:lineRule="auto"/>
              <w:rPr>
                <w:rFonts w:cs="Arial"/>
                <w:color w:val="002664"/>
                <w:sz w:val="20"/>
                <w:szCs w:val="20"/>
              </w:rPr>
            </w:pPr>
            <w:permStart w:id="733436184" w:edGrp="everyone" w:colFirst="1" w:colLast="1"/>
            <w:permEnd w:id="893071484"/>
            <w:r w:rsidRPr="00095101">
              <w:rPr>
                <w:rFonts w:cs="Arial"/>
                <w:color w:val="002664"/>
                <w:sz w:val="20"/>
                <w:szCs w:val="20"/>
              </w:rPr>
              <w:t xml:space="preserve">Venue </w:t>
            </w:r>
            <w:r w:rsidR="001B1571" w:rsidRPr="00095101">
              <w:rPr>
                <w:rFonts w:cs="Arial"/>
                <w:color w:val="002664"/>
                <w:sz w:val="20"/>
                <w:szCs w:val="20"/>
              </w:rPr>
              <w:t xml:space="preserve">maximum </w:t>
            </w:r>
            <w:r w:rsidRPr="00095101">
              <w:rPr>
                <w:rFonts w:cs="Arial"/>
                <w:color w:val="002664"/>
                <w:sz w:val="20"/>
                <w:szCs w:val="20"/>
              </w:rPr>
              <w:t>capacity</w:t>
            </w:r>
          </w:p>
        </w:tc>
        <w:tc>
          <w:tcPr>
            <w:tcW w:w="2723" w:type="pct"/>
          </w:tcPr>
          <w:p w14:paraId="3B920B9D" w14:textId="77777777" w:rsidR="000C104F" w:rsidRPr="005C0DD1" w:rsidRDefault="000C104F" w:rsidP="0088680E">
            <w:pPr>
              <w:spacing w:before="0" w:after="0" w:line="276" w:lineRule="auto"/>
              <w:rPr>
                <w:rFonts w:cs="Arial"/>
                <w:sz w:val="20"/>
                <w:szCs w:val="20"/>
              </w:rPr>
            </w:pPr>
          </w:p>
        </w:tc>
      </w:tr>
      <w:tr w:rsidR="000C104F" w:rsidRPr="005C0DD1" w14:paraId="7A31DCD1" w14:textId="77777777" w:rsidTr="007B6ACB">
        <w:trPr>
          <w:trHeight w:val="227"/>
        </w:trPr>
        <w:tc>
          <w:tcPr>
            <w:tcW w:w="2277" w:type="pct"/>
            <w:shd w:val="clear" w:color="auto" w:fill="CBEDFD"/>
          </w:tcPr>
          <w:p w14:paraId="27E26368" w14:textId="50293EF8" w:rsidR="000C104F" w:rsidRPr="00095101" w:rsidRDefault="00F14D87" w:rsidP="0088680E">
            <w:pPr>
              <w:spacing w:before="0" w:after="0" w:line="276" w:lineRule="auto"/>
              <w:rPr>
                <w:rFonts w:cs="Arial"/>
                <w:color w:val="002664"/>
                <w:sz w:val="20"/>
                <w:szCs w:val="20"/>
              </w:rPr>
            </w:pPr>
            <w:permStart w:id="268126553" w:edGrp="everyone" w:colFirst="1" w:colLast="1"/>
            <w:permEnd w:id="733436184"/>
            <w:r>
              <w:rPr>
                <w:rFonts w:cs="Arial"/>
                <w:color w:val="002664"/>
                <w:sz w:val="20"/>
                <w:szCs w:val="20"/>
              </w:rPr>
              <w:t>Maximum</w:t>
            </w:r>
            <w:r w:rsidRPr="00095101">
              <w:rPr>
                <w:rFonts w:cs="Arial"/>
                <w:color w:val="002664"/>
                <w:sz w:val="20"/>
                <w:szCs w:val="20"/>
              </w:rPr>
              <w:t xml:space="preserve"> </w:t>
            </w:r>
            <w:r w:rsidR="000C104F" w:rsidRPr="00095101">
              <w:rPr>
                <w:rFonts w:cs="Arial"/>
                <w:color w:val="002664"/>
                <w:sz w:val="20"/>
                <w:szCs w:val="20"/>
              </w:rPr>
              <w:t>number of patrons</w:t>
            </w:r>
            <w:r w:rsidR="000C104F" w:rsidRPr="00095101">
              <w:rPr>
                <w:rFonts w:cs="Arial"/>
                <w:color w:val="002664"/>
                <w:sz w:val="20"/>
                <w:szCs w:val="20"/>
              </w:rPr>
              <w:tab/>
            </w:r>
          </w:p>
        </w:tc>
        <w:tc>
          <w:tcPr>
            <w:tcW w:w="2723" w:type="pct"/>
          </w:tcPr>
          <w:p w14:paraId="330C4EA5" w14:textId="77777777" w:rsidR="000C104F" w:rsidRPr="005C0DD1" w:rsidRDefault="000C104F" w:rsidP="0088680E">
            <w:pPr>
              <w:spacing w:before="0" w:after="0" w:line="276" w:lineRule="auto"/>
              <w:rPr>
                <w:rFonts w:cs="Arial"/>
                <w:sz w:val="20"/>
                <w:szCs w:val="20"/>
              </w:rPr>
            </w:pPr>
          </w:p>
        </w:tc>
      </w:tr>
      <w:tr w:rsidR="000C104F" w:rsidRPr="005C0DD1" w14:paraId="0D13B94D" w14:textId="77777777" w:rsidTr="007B6ACB">
        <w:trPr>
          <w:trHeight w:val="227"/>
        </w:trPr>
        <w:tc>
          <w:tcPr>
            <w:tcW w:w="2277" w:type="pct"/>
            <w:shd w:val="clear" w:color="auto" w:fill="CBEDFD"/>
          </w:tcPr>
          <w:p w14:paraId="65F125B3" w14:textId="5961A2BC" w:rsidR="000C104F" w:rsidRPr="00095101" w:rsidRDefault="00F14D87" w:rsidP="0088680E">
            <w:pPr>
              <w:spacing w:before="0" w:after="0" w:line="276" w:lineRule="auto"/>
              <w:rPr>
                <w:rFonts w:cs="Arial"/>
                <w:color w:val="002664"/>
                <w:sz w:val="20"/>
                <w:szCs w:val="20"/>
              </w:rPr>
            </w:pPr>
            <w:permStart w:id="2090152335" w:edGrp="everyone" w:colFirst="1" w:colLast="1"/>
            <w:permEnd w:id="268126553"/>
            <w:r>
              <w:rPr>
                <w:rFonts w:cs="Arial"/>
                <w:color w:val="002664"/>
                <w:sz w:val="20"/>
                <w:szCs w:val="20"/>
              </w:rPr>
              <w:t>Maximum</w:t>
            </w:r>
            <w:r w:rsidRPr="00095101">
              <w:rPr>
                <w:rFonts w:cs="Arial"/>
                <w:color w:val="002664"/>
                <w:sz w:val="20"/>
                <w:szCs w:val="20"/>
              </w:rPr>
              <w:t xml:space="preserve"> </w:t>
            </w:r>
            <w:r w:rsidR="003E1CCF" w:rsidRPr="00095101">
              <w:rPr>
                <w:rFonts w:cs="Arial"/>
                <w:color w:val="002664"/>
                <w:sz w:val="20"/>
                <w:szCs w:val="20"/>
              </w:rPr>
              <w:t>number of staff and contractors</w:t>
            </w:r>
          </w:p>
        </w:tc>
        <w:tc>
          <w:tcPr>
            <w:tcW w:w="2723" w:type="pct"/>
          </w:tcPr>
          <w:p w14:paraId="6F4033E5" w14:textId="77777777" w:rsidR="000C104F" w:rsidRPr="005C0DD1" w:rsidRDefault="000C104F" w:rsidP="0088680E">
            <w:pPr>
              <w:spacing w:before="0" w:after="0" w:line="276" w:lineRule="auto"/>
              <w:rPr>
                <w:rFonts w:cs="Arial"/>
                <w:sz w:val="20"/>
                <w:szCs w:val="20"/>
              </w:rPr>
            </w:pPr>
          </w:p>
        </w:tc>
      </w:tr>
      <w:tr w:rsidR="000C104F" w:rsidRPr="005C0DD1" w14:paraId="5728596C" w14:textId="77777777" w:rsidTr="007B6ACB">
        <w:trPr>
          <w:trHeight w:val="227"/>
        </w:trPr>
        <w:tc>
          <w:tcPr>
            <w:tcW w:w="2277" w:type="pct"/>
            <w:shd w:val="clear" w:color="auto" w:fill="CBEDFD"/>
          </w:tcPr>
          <w:p w14:paraId="48B88209" w14:textId="3BE1FF10" w:rsidR="000C104F" w:rsidRPr="00095101" w:rsidRDefault="000C104F" w:rsidP="0088680E">
            <w:pPr>
              <w:spacing w:before="0" w:after="0" w:line="276" w:lineRule="auto"/>
              <w:rPr>
                <w:rFonts w:cs="Arial"/>
                <w:color w:val="002664"/>
                <w:sz w:val="20"/>
                <w:szCs w:val="20"/>
              </w:rPr>
            </w:pPr>
            <w:permStart w:id="23150065" w:edGrp="everyone" w:colFirst="1" w:colLast="1"/>
            <w:permEnd w:id="2090152335"/>
            <w:r w:rsidRPr="00095101">
              <w:rPr>
                <w:rFonts w:cs="Arial"/>
                <w:color w:val="002664"/>
                <w:sz w:val="20"/>
                <w:szCs w:val="20"/>
              </w:rPr>
              <w:t>Expected demographic (age)</w:t>
            </w:r>
          </w:p>
        </w:tc>
        <w:tc>
          <w:tcPr>
            <w:tcW w:w="2723" w:type="pct"/>
          </w:tcPr>
          <w:p w14:paraId="69615C8C" w14:textId="0E67B6F1" w:rsidR="000C104F" w:rsidRPr="005C0DD1" w:rsidRDefault="00786DAA" w:rsidP="0088680E">
            <w:pPr>
              <w:spacing w:before="0" w:after="0" w:line="276" w:lineRule="auto"/>
              <w:rPr>
                <w:rFonts w:cs="Arial"/>
                <w:i/>
                <w:iCs/>
                <w:sz w:val="20"/>
                <w:szCs w:val="20"/>
              </w:rPr>
            </w:pPr>
            <w:r w:rsidRPr="005C0DD1">
              <w:rPr>
                <w:rFonts w:cs="Arial"/>
                <w:i/>
                <w:iCs/>
                <w:color w:val="7F7F7F" w:themeColor="text1" w:themeTint="80"/>
                <w:sz w:val="20"/>
                <w:szCs w:val="20"/>
              </w:rPr>
              <w:t>[</w:t>
            </w:r>
            <w:r w:rsidR="001B1571" w:rsidRPr="00674D10">
              <w:rPr>
                <w:rFonts w:cs="Arial"/>
                <w:i/>
                <w:color w:val="7F7F7F" w:themeColor="text1" w:themeTint="80"/>
                <w:sz w:val="20"/>
              </w:rPr>
              <w:t>Provide a range e.g. 18-24</w:t>
            </w:r>
            <w:r w:rsidRPr="005C0DD1">
              <w:rPr>
                <w:rFonts w:cs="Arial"/>
                <w:i/>
                <w:iCs/>
                <w:color w:val="7F7F7F" w:themeColor="text1" w:themeTint="80"/>
                <w:sz w:val="20"/>
                <w:szCs w:val="20"/>
              </w:rPr>
              <w:t>]</w:t>
            </w:r>
          </w:p>
        </w:tc>
      </w:tr>
      <w:tr w:rsidR="000C104F" w:rsidRPr="005C0DD1" w14:paraId="746ABA02" w14:textId="77777777" w:rsidTr="007B6ACB">
        <w:trPr>
          <w:trHeight w:val="227"/>
        </w:trPr>
        <w:tc>
          <w:tcPr>
            <w:tcW w:w="2277" w:type="pct"/>
            <w:shd w:val="clear" w:color="auto" w:fill="CBEDFD"/>
          </w:tcPr>
          <w:p w14:paraId="41FB7A06" w14:textId="77777777" w:rsidR="000C104F" w:rsidRPr="00095101" w:rsidRDefault="000C104F" w:rsidP="0088680E">
            <w:pPr>
              <w:spacing w:before="0" w:after="0" w:line="276" w:lineRule="auto"/>
              <w:rPr>
                <w:rFonts w:cs="Arial"/>
                <w:color w:val="002664"/>
                <w:sz w:val="20"/>
                <w:szCs w:val="20"/>
              </w:rPr>
            </w:pPr>
            <w:permStart w:id="1074202845" w:edGrp="everyone" w:colFirst="1" w:colLast="1"/>
            <w:permEnd w:id="23150065"/>
            <w:r w:rsidRPr="00095101">
              <w:rPr>
                <w:rFonts w:cs="Arial"/>
                <w:color w:val="002664"/>
                <w:sz w:val="20"/>
                <w:szCs w:val="20"/>
              </w:rPr>
              <w:t>Outline any age restrictions</w:t>
            </w:r>
          </w:p>
        </w:tc>
        <w:tc>
          <w:tcPr>
            <w:tcW w:w="2723" w:type="pct"/>
          </w:tcPr>
          <w:p w14:paraId="67850055" w14:textId="23ED27D1" w:rsidR="000C104F" w:rsidRPr="005C0DD1" w:rsidRDefault="6C48FB62" w:rsidP="0088680E">
            <w:pPr>
              <w:spacing w:before="0" w:after="0" w:line="276" w:lineRule="auto"/>
              <w:rPr>
                <w:rFonts w:cs="Arial"/>
                <w:i/>
                <w:iCs/>
                <w:sz w:val="20"/>
                <w:szCs w:val="20"/>
              </w:rPr>
            </w:pPr>
            <w:r w:rsidRPr="00674D10">
              <w:rPr>
                <w:rFonts w:cs="Arial"/>
                <w:i/>
                <w:color w:val="7F7F7F" w:themeColor="text1" w:themeTint="80"/>
                <w:sz w:val="20"/>
              </w:rPr>
              <w:t xml:space="preserve">[e.g. </w:t>
            </w:r>
            <w:r w:rsidR="00786DAA" w:rsidRPr="005C0DD1">
              <w:rPr>
                <w:rFonts w:cs="Arial"/>
                <w:i/>
                <w:iCs/>
                <w:color w:val="7F7F7F" w:themeColor="text1" w:themeTint="80"/>
                <w:sz w:val="20"/>
                <w:szCs w:val="20"/>
              </w:rPr>
              <w:t>o</w:t>
            </w:r>
            <w:r w:rsidRPr="005C0DD1">
              <w:rPr>
                <w:rFonts w:cs="Arial"/>
                <w:i/>
                <w:iCs/>
                <w:color w:val="7F7F7F" w:themeColor="text1" w:themeTint="80"/>
                <w:sz w:val="20"/>
                <w:szCs w:val="20"/>
              </w:rPr>
              <w:t>ver</w:t>
            </w:r>
            <w:r w:rsidRPr="00674D10">
              <w:rPr>
                <w:rFonts w:cs="Arial"/>
                <w:i/>
                <w:color w:val="7F7F7F" w:themeColor="text1" w:themeTint="80"/>
                <w:sz w:val="20"/>
              </w:rPr>
              <w:t xml:space="preserve"> 18’s only]</w:t>
            </w:r>
          </w:p>
        </w:tc>
      </w:tr>
      <w:tr w:rsidR="000C104F" w:rsidRPr="005C0DD1" w14:paraId="4D145C91" w14:textId="77777777" w:rsidTr="007B6ACB">
        <w:trPr>
          <w:trHeight w:val="227"/>
        </w:trPr>
        <w:tc>
          <w:tcPr>
            <w:tcW w:w="2277" w:type="pct"/>
            <w:shd w:val="clear" w:color="auto" w:fill="CBEDFD"/>
          </w:tcPr>
          <w:p w14:paraId="3D6EC59B" w14:textId="77777777" w:rsidR="000C104F" w:rsidRPr="00095101" w:rsidRDefault="000C104F" w:rsidP="0088680E">
            <w:pPr>
              <w:spacing w:before="0" w:after="0" w:line="276" w:lineRule="auto"/>
              <w:rPr>
                <w:rFonts w:cs="Arial"/>
                <w:color w:val="002664"/>
                <w:sz w:val="20"/>
                <w:szCs w:val="20"/>
              </w:rPr>
            </w:pPr>
            <w:permStart w:id="1842151579" w:edGrp="everyone" w:colFirst="1" w:colLast="1"/>
            <w:permEnd w:id="1074202845"/>
            <w:r w:rsidRPr="00095101">
              <w:rPr>
                <w:rFonts w:cs="Arial"/>
                <w:color w:val="002664"/>
                <w:sz w:val="20"/>
                <w:szCs w:val="20"/>
              </w:rPr>
              <w:t>Music genre</w:t>
            </w:r>
          </w:p>
        </w:tc>
        <w:tc>
          <w:tcPr>
            <w:tcW w:w="2723" w:type="pct"/>
          </w:tcPr>
          <w:p w14:paraId="5D9F8DEB" w14:textId="77777777" w:rsidR="000C104F" w:rsidRPr="005C0DD1" w:rsidRDefault="000C104F" w:rsidP="0088680E">
            <w:pPr>
              <w:spacing w:before="0" w:after="0" w:line="276" w:lineRule="auto"/>
              <w:rPr>
                <w:rFonts w:cs="Arial"/>
                <w:sz w:val="20"/>
                <w:szCs w:val="20"/>
              </w:rPr>
            </w:pPr>
          </w:p>
        </w:tc>
      </w:tr>
      <w:tr w:rsidR="000C104F" w:rsidRPr="005C0DD1" w14:paraId="0C17A056" w14:textId="77777777" w:rsidTr="007B6ACB">
        <w:trPr>
          <w:trHeight w:val="227"/>
        </w:trPr>
        <w:tc>
          <w:tcPr>
            <w:tcW w:w="2277" w:type="pct"/>
            <w:shd w:val="clear" w:color="auto" w:fill="CBEDFD"/>
          </w:tcPr>
          <w:p w14:paraId="6490251C" w14:textId="77777777" w:rsidR="002C2130" w:rsidRPr="00095101" w:rsidRDefault="000C104F" w:rsidP="0088680E">
            <w:pPr>
              <w:spacing w:before="0" w:after="0" w:line="276" w:lineRule="auto"/>
              <w:rPr>
                <w:rFonts w:cs="Arial"/>
                <w:color w:val="002664"/>
                <w:sz w:val="20"/>
                <w:szCs w:val="20"/>
              </w:rPr>
            </w:pPr>
            <w:permStart w:id="1940920507" w:edGrp="everyone" w:colFirst="1" w:colLast="1"/>
            <w:permEnd w:id="1842151579"/>
            <w:r w:rsidRPr="00095101">
              <w:rPr>
                <w:rFonts w:cs="Arial"/>
                <w:color w:val="002664"/>
                <w:sz w:val="20"/>
                <w:szCs w:val="20"/>
              </w:rPr>
              <w:t>Expected weather</w:t>
            </w:r>
            <w:r w:rsidR="002C2130" w:rsidRPr="00095101">
              <w:rPr>
                <w:rFonts w:cs="Arial"/>
                <w:color w:val="002664"/>
                <w:sz w:val="20"/>
                <w:szCs w:val="20"/>
              </w:rPr>
              <w:t xml:space="preserve"> </w:t>
            </w:r>
          </w:p>
          <w:p w14:paraId="21300B9B" w14:textId="256725B0" w:rsidR="000C104F" w:rsidRPr="00095101" w:rsidRDefault="00863FE9" w:rsidP="0088680E">
            <w:pPr>
              <w:spacing w:before="0" w:after="0" w:line="276" w:lineRule="auto"/>
              <w:rPr>
                <w:rFonts w:cs="Arial"/>
                <w:color w:val="002664"/>
                <w:sz w:val="20"/>
                <w:szCs w:val="20"/>
              </w:rPr>
            </w:pPr>
            <w:hyperlink r:id="rId12" w:history="1">
              <w:r w:rsidR="002C2130" w:rsidRPr="00095101">
                <w:rPr>
                  <w:rStyle w:val="Hyperlink"/>
                  <w:rFonts w:cs="Arial"/>
                  <w:color w:val="002664"/>
                  <w:sz w:val="20"/>
                  <w:szCs w:val="20"/>
                </w:rPr>
                <w:t>http://www.bom.gov.au/climate/data/</w:t>
              </w:r>
            </w:hyperlink>
            <w:r w:rsidR="002C2130" w:rsidRPr="00095101">
              <w:rPr>
                <w:rFonts w:cs="Arial"/>
                <w:color w:val="002664"/>
                <w:sz w:val="20"/>
                <w:szCs w:val="20"/>
              </w:rPr>
              <w:t xml:space="preserve"> </w:t>
            </w:r>
          </w:p>
        </w:tc>
        <w:tc>
          <w:tcPr>
            <w:tcW w:w="2723" w:type="pct"/>
          </w:tcPr>
          <w:p w14:paraId="4B3A067C" w14:textId="77777777" w:rsidR="000C104F" w:rsidRPr="005C0DD1" w:rsidRDefault="000C104F" w:rsidP="0088680E">
            <w:pPr>
              <w:spacing w:before="0" w:after="0" w:line="276" w:lineRule="auto"/>
              <w:rPr>
                <w:rFonts w:cs="Arial"/>
                <w:sz w:val="20"/>
                <w:szCs w:val="20"/>
              </w:rPr>
            </w:pPr>
          </w:p>
        </w:tc>
      </w:tr>
      <w:tr w:rsidR="000C104F" w:rsidRPr="005C0DD1" w14:paraId="10040D5E" w14:textId="77777777" w:rsidTr="007B6ACB">
        <w:trPr>
          <w:trHeight w:val="227"/>
        </w:trPr>
        <w:tc>
          <w:tcPr>
            <w:tcW w:w="2277" w:type="pct"/>
            <w:shd w:val="clear" w:color="auto" w:fill="CBEDFD"/>
          </w:tcPr>
          <w:p w14:paraId="016EBC31" w14:textId="77777777" w:rsidR="000C104F" w:rsidRPr="00095101" w:rsidRDefault="000C104F" w:rsidP="0088680E">
            <w:pPr>
              <w:spacing w:before="0" w:after="0" w:line="276" w:lineRule="auto"/>
              <w:rPr>
                <w:rFonts w:cs="Arial"/>
                <w:color w:val="002664"/>
                <w:sz w:val="20"/>
                <w:szCs w:val="20"/>
              </w:rPr>
            </w:pPr>
            <w:permStart w:id="322989276" w:edGrp="everyone" w:colFirst="1" w:colLast="1"/>
            <w:permEnd w:id="1940920507"/>
            <w:r w:rsidRPr="00095101">
              <w:rPr>
                <w:rFonts w:cs="Arial"/>
                <w:color w:val="002664"/>
                <w:sz w:val="20"/>
                <w:szCs w:val="20"/>
              </w:rPr>
              <w:t xml:space="preserve">Overnight camping </w:t>
            </w:r>
          </w:p>
        </w:tc>
        <w:tc>
          <w:tcPr>
            <w:tcW w:w="2723" w:type="pct"/>
          </w:tcPr>
          <w:p w14:paraId="10365914" w14:textId="68EA792A" w:rsidR="000C104F" w:rsidRPr="005C0DD1" w:rsidRDefault="000C104F" w:rsidP="0088680E">
            <w:pPr>
              <w:spacing w:before="0" w:after="0" w:line="276" w:lineRule="auto"/>
              <w:rPr>
                <w:rFonts w:cs="Arial"/>
                <w:i/>
                <w:iCs/>
                <w:sz w:val="20"/>
                <w:szCs w:val="20"/>
              </w:rPr>
            </w:pPr>
            <w:r w:rsidRPr="005C0DD1">
              <w:rPr>
                <w:rFonts w:cs="Arial"/>
                <w:i/>
                <w:iCs/>
                <w:color w:val="7F7F7F" w:themeColor="text1" w:themeTint="80"/>
                <w:sz w:val="20"/>
                <w:szCs w:val="20"/>
              </w:rPr>
              <w:t>[</w:t>
            </w:r>
            <w:r w:rsidR="00556E98" w:rsidRPr="005C0DD1">
              <w:rPr>
                <w:rFonts w:cs="Arial"/>
                <w:i/>
                <w:iCs/>
                <w:color w:val="7F7F7F" w:themeColor="text1" w:themeTint="80"/>
                <w:sz w:val="20"/>
                <w:szCs w:val="20"/>
              </w:rPr>
              <w:t>Briefly o</w:t>
            </w:r>
            <w:r w:rsidRPr="005C0DD1">
              <w:rPr>
                <w:rFonts w:cs="Arial"/>
                <w:i/>
                <w:iCs/>
                <w:color w:val="7F7F7F" w:themeColor="text1" w:themeTint="80"/>
                <w:sz w:val="20"/>
                <w:szCs w:val="20"/>
              </w:rPr>
              <w:t>utline camping site amenities</w:t>
            </w:r>
            <w:r w:rsidR="00556E98" w:rsidRPr="005C0DD1">
              <w:rPr>
                <w:rFonts w:cs="Arial"/>
                <w:i/>
                <w:iCs/>
                <w:color w:val="7F7F7F" w:themeColor="text1" w:themeTint="80"/>
                <w:sz w:val="20"/>
                <w:szCs w:val="20"/>
              </w:rPr>
              <w:t xml:space="preserve"> e.g. number of campers, location of campsite in relation to the event site</w:t>
            </w:r>
            <w:r w:rsidRPr="005C0DD1">
              <w:rPr>
                <w:rFonts w:cs="Arial"/>
                <w:i/>
                <w:iCs/>
                <w:color w:val="7F7F7F" w:themeColor="text1" w:themeTint="80"/>
                <w:sz w:val="20"/>
                <w:szCs w:val="20"/>
              </w:rPr>
              <w:t>]</w:t>
            </w:r>
          </w:p>
        </w:tc>
      </w:tr>
      <w:tr w:rsidR="000C104F" w:rsidRPr="005C0DD1" w14:paraId="2C7BCFBD" w14:textId="77777777" w:rsidTr="007B6ACB">
        <w:trPr>
          <w:trHeight w:val="227"/>
        </w:trPr>
        <w:tc>
          <w:tcPr>
            <w:tcW w:w="2277" w:type="pct"/>
            <w:shd w:val="clear" w:color="auto" w:fill="CBEDFD"/>
          </w:tcPr>
          <w:p w14:paraId="06817780" w14:textId="77777777" w:rsidR="000C104F" w:rsidRPr="00095101" w:rsidRDefault="000C104F" w:rsidP="0088680E">
            <w:pPr>
              <w:spacing w:before="0" w:after="0" w:line="276" w:lineRule="auto"/>
              <w:rPr>
                <w:rFonts w:cs="Arial"/>
                <w:color w:val="002664"/>
                <w:sz w:val="20"/>
                <w:szCs w:val="20"/>
              </w:rPr>
            </w:pPr>
            <w:permStart w:id="1199122282" w:edGrp="everyone" w:colFirst="1" w:colLast="1"/>
            <w:permEnd w:id="322989276"/>
            <w:r w:rsidRPr="00095101">
              <w:rPr>
                <w:rFonts w:cs="Arial"/>
                <w:color w:val="002664"/>
                <w:sz w:val="20"/>
                <w:szCs w:val="20"/>
              </w:rPr>
              <w:t xml:space="preserve">Additional activities available </w:t>
            </w:r>
          </w:p>
        </w:tc>
        <w:tc>
          <w:tcPr>
            <w:tcW w:w="2723" w:type="pct"/>
            <w:shd w:val="clear" w:color="auto" w:fill="auto"/>
          </w:tcPr>
          <w:p w14:paraId="2FD22901" w14:textId="77777777" w:rsidR="000C104F" w:rsidRPr="005C0DD1" w:rsidRDefault="000C104F" w:rsidP="0088680E">
            <w:pPr>
              <w:spacing w:before="0" w:after="0" w:line="276" w:lineRule="auto"/>
              <w:rPr>
                <w:rFonts w:cs="Arial"/>
                <w:i/>
                <w:iCs/>
                <w:sz w:val="20"/>
                <w:szCs w:val="20"/>
              </w:rPr>
            </w:pPr>
            <w:r w:rsidRPr="005C0DD1">
              <w:rPr>
                <w:rFonts w:cs="Arial"/>
                <w:i/>
                <w:iCs/>
                <w:color w:val="7F7F7F" w:themeColor="text1" w:themeTint="80"/>
                <w:sz w:val="20"/>
                <w:szCs w:val="20"/>
              </w:rPr>
              <w:t>[e.g. swimming]</w:t>
            </w:r>
          </w:p>
        </w:tc>
      </w:tr>
      <w:tr w:rsidR="000C104F" w:rsidRPr="005C0DD1" w14:paraId="689D9385" w14:textId="77777777" w:rsidTr="007B6ACB">
        <w:trPr>
          <w:trHeight w:val="227"/>
        </w:trPr>
        <w:tc>
          <w:tcPr>
            <w:tcW w:w="2277" w:type="pct"/>
            <w:shd w:val="clear" w:color="auto" w:fill="CBEDFD"/>
          </w:tcPr>
          <w:p w14:paraId="24DD429E" w14:textId="77777777" w:rsidR="000C104F" w:rsidRPr="00095101" w:rsidRDefault="000C104F" w:rsidP="0088680E">
            <w:pPr>
              <w:spacing w:before="0" w:after="0" w:line="276" w:lineRule="auto"/>
              <w:rPr>
                <w:rFonts w:cs="Arial"/>
                <w:color w:val="002664"/>
                <w:sz w:val="20"/>
                <w:szCs w:val="20"/>
              </w:rPr>
            </w:pPr>
            <w:permStart w:id="68498962" w:edGrp="everyone" w:colFirst="1" w:colLast="1"/>
            <w:permEnd w:id="1199122282"/>
            <w:r w:rsidRPr="00095101">
              <w:rPr>
                <w:rFonts w:cs="Arial"/>
                <w:color w:val="002664"/>
                <w:sz w:val="20"/>
                <w:szCs w:val="20"/>
              </w:rPr>
              <w:t>Indoor or outdoor event</w:t>
            </w:r>
            <w:r w:rsidRPr="00095101">
              <w:rPr>
                <w:rFonts w:cs="Arial"/>
                <w:color w:val="002664"/>
                <w:sz w:val="20"/>
                <w:szCs w:val="20"/>
              </w:rPr>
              <w:tab/>
            </w:r>
          </w:p>
        </w:tc>
        <w:tc>
          <w:tcPr>
            <w:tcW w:w="2723" w:type="pct"/>
          </w:tcPr>
          <w:p w14:paraId="57516507" w14:textId="77777777" w:rsidR="000C104F" w:rsidRPr="005C0DD1" w:rsidRDefault="000C104F" w:rsidP="0088680E">
            <w:pPr>
              <w:spacing w:before="0" w:after="0" w:line="276" w:lineRule="auto"/>
              <w:rPr>
                <w:rFonts w:cs="Arial"/>
                <w:sz w:val="20"/>
                <w:szCs w:val="20"/>
              </w:rPr>
            </w:pPr>
          </w:p>
        </w:tc>
      </w:tr>
      <w:tr w:rsidR="000C104F" w:rsidRPr="005C0DD1" w14:paraId="3C4E6921" w14:textId="77777777" w:rsidTr="007B6ACB">
        <w:trPr>
          <w:trHeight w:val="227"/>
        </w:trPr>
        <w:tc>
          <w:tcPr>
            <w:tcW w:w="2277" w:type="pct"/>
            <w:shd w:val="clear" w:color="auto" w:fill="CBEDFD"/>
          </w:tcPr>
          <w:p w14:paraId="003152E7" w14:textId="3ACC8A95" w:rsidR="000C104F" w:rsidRPr="00095101" w:rsidRDefault="001B1571" w:rsidP="0088680E">
            <w:pPr>
              <w:spacing w:before="0" w:after="0" w:line="276" w:lineRule="auto"/>
              <w:rPr>
                <w:rFonts w:cs="Arial"/>
                <w:color w:val="002664"/>
                <w:sz w:val="20"/>
                <w:szCs w:val="20"/>
              </w:rPr>
            </w:pPr>
            <w:permStart w:id="560021788" w:edGrp="everyone" w:colFirst="1" w:colLast="1"/>
            <w:permEnd w:id="68498962"/>
            <w:r w:rsidRPr="00095101">
              <w:rPr>
                <w:rFonts w:cs="Arial"/>
                <w:color w:val="002664"/>
                <w:sz w:val="20"/>
                <w:szCs w:val="20"/>
              </w:rPr>
              <w:t xml:space="preserve">Primary </w:t>
            </w:r>
            <w:r w:rsidR="000C104F" w:rsidRPr="00095101">
              <w:rPr>
                <w:rFonts w:cs="Arial"/>
                <w:color w:val="002664"/>
                <w:sz w:val="20"/>
                <w:szCs w:val="20"/>
              </w:rPr>
              <w:t>access route(s) into the site</w:t>
            </w:r>
            <w:r w:rsidR="000C104F" w:rsidRPr="00095101">
              <w:rPr>
                <w:rFonts w:cs="Arial"/>
                <w:color w:val="002664"/>
                <w:sz w:val="20"/>
                <w:szCs w:val="20"/>
              </w:rPr>
              <w:tab/>
            </w:r>
          </w:p>
        </w:tc>
        <w:tc>
          <w:tcPr>
            <w:tcW w:w="2723" w:type="pct"/>
          </w:tcPr>
          <w:p w14:paraId="7F460583" w14:textId="500F74F5" w:rsidR="000C104F" w:rsidRPr="005C0DD1" w:rsidRDefault="000C104F" w:rsidP="0088680E">
            <w:pPr>
              <w:spacing w:before="0" w:after="0" w:line="276" w:lineRule="auto"/>
              <w:rPr>
                <w:rFonts w:cs="Arial"/>
                <w:i/>
                <w:iCs/>
                <w:sz w:val="20"/>
                <w:szCs w:val="20"/>
              </w:rPr>
            </w:pPr>
            <w:r w:rsidRPr="005C0DD1">
              <w:rPr>
                <w:rFonts w:cs="Arial"/>
                <w:i/>
                <w:iCs/>
                <w:color w:val="7F7F7F" w:themeColor="text1" w:themeTint="80"/>
                <w:sz w:val="20"/>
                <w:szCs w:val="20"/>
              </w:rPr>
              <w:t xml:space="preserve">[e.g. </w:t>
            </w:r>
            <w:r w:rsidR="59E39FF5" w:rsidRPr="005C0DD1">
              <w:rPr>
                <w:rFonts w:cs="Arial"/>
                <w:i/>
                <w:iCs/>
                <w:color w:val="7F7F7F" w:themeColor="text1" w:themeTint="80"/>
                <w:sz w:val="20"/>
                <w:szCs w:val="20"/>
              </w:rPr>
              <w:t>two</w:t>
            </w:r>
            <w:r w:rsidRPr="005C0DD1">
              <w:rPr>
                <w:rFonts w:cs="Arial"/>
                <w:i/>
                <w:iCs/>
                <w:color w:val="7F7F7F" w:themeColor="text1" w:themeTint="80"/>
                <w:sz w:val="20"/>
                <w:szCs w:val="20"/>
              </w:rPr>
              <w:t xml:space="preserve"> lane bitumen/gravel road/single lane dirt road]</w:t>
            </w:r>
          </w:p>
        </w:tc>
      </w:tr>
      <w:tr w:rsidR="006E7F0E" w:rsidRPr="005C0DD1" w14:paraId="059F02C6" w14:textId="77777777" w:rsidTr="007B6ACB">
        <w:trPr>
          <w:trHeight w:val="227"/>
        </w:trPr>
        <w:tc>
          <w:tcPr>
            <w:tcW w:w="2277" w:type="pct"/>
            <w:shd w:val="clear" w:color="auto" w:fill="CBEDFD"/>
          </w:tcPr>
          <w:p w14:paraId="7706BA58" w14:textId="159728D1" w:rsidR="006E7F0E" w:rsidRPr="00095101" w:rsidRDefault="006E7F0E" w:rsidP="0088680E">
            <w:pPr>
              <w:spacing w:before="0" w:after="0" w:line="276" w:lineRule="auto"/>
              <w:rPr>
                <w:rFonts w:cs="Arial"/>
                <w:color w:val="002664"/>
                <w:sz w:val="20"/>
                <w:szCs w:val="20"/>
              </w:rPr>
            </w:pPr>
            <w:permStart w:id="1840395523" w:edGrp="everyone" w:colFirst="1" w:colLast="1"/>
            <w:permEnd w:id="560021788"/>
            <w:r w:rsidRPr="00095101">
              <w:rPr>
                <w:rFonts w:cs="Arial"/>
                <w:color w:val="002664"/>
                <w:sz w:val="20"/>
                <w:szCs w:val="20"/>
              </w:rPr>
              <w:t xml:space="preserve">Access for emergency services </w:t>
            </w:r>
          </w:p>
        </w:tc>
        <w:tc>
          <w:tcPr>
            <w:tcW w:w="2723" w:type="pct"/>
          </w:tcPr>
          <w:p w14:paraId="5827B030" w14:textId="6533ED8A" w:rsidR="006E7F0E" w:rsidRPr="005C0DD1" w:rsidRDefault="006E7F0E" w:rsidP="0088680E">
            <w:pPr>
              <w:spacing w:before="0" w:after="0" w:line="276" w:lineRule="auto"/>
              <w:rPr>
                <w:rFonts w:cs="Arial"/>
                <w:i/>
                <w:iCs/>
                <w:color w:val="7F7F7F" w:themeColor="text1" w:themeTint="80"/>
                <w:sz w:val="20"/>
                <w:szCs w:val="20"/>
              </w:rPr>
            </w:pPr>
            <w:r w:rsidRPr="005C0DD1">
              <w:rPr>
                <w:rFonts w:cs="Arial"/>
                <w:i/>
                <w:iCs/>
                <w:color w:val="7F7F7F" w:themeColor="text1" w:themeTint="80"/>
                <w:sz w:val="20"/>
                <w:szCs w:val="20"/>
              </w:rPr>
              <w:t>[</w:t>
            </w:r>
            <w:r w:rsidR="00BA60BC" w:rsidRPr="005C0DD1">
              <w:rPr>
                <w:rFonts w:cs="Arial"/>
                <w:i/>
                <w:iCs/>
                <w:color w:val="7F7F7F" w:themeColor="text1" w:themeTint="80"/>
                <w:sz w:val="20"/>
                <w:szCs w:val="20"/>
              </w:rPr>
              <w:t>Briefly o</w:t>
            </w:r>
            <w:r w:rsidRPr="005C0DD1">
              <w:rPr>
                <w:rFonts w:cs="Arial"/>
                <w:i/>
                <w:iCs/>
                <w:color w:val="7F7F7F" w:themeColor="text1" w:themeTint="80"/>
                <w:sz w:val="20"/>
                <w:szCs w:val="20"/>
              </w:rPr>
              <w:t xml:space="preserve">utline access arrangements </w:t>
            </w:r>
            <w:r w:rsidR="00306BA5" w:rsidRPr="005C0DD1">
              <w:rPr>
                <w:rFonts w:cs="Arial"/>
                <w:i/>
                <w:iCs/>
                <w:color w:val="7F7F7F" w:themeColor="text1" w:themeTint="80"/>
                <w:sz w:val="20"/>
                <w:szCs w:val="20"/>
              </w:rPr>
              <w:t xml:space="preserve">including entry and parking </w:t>
            </w:r>
            <w:r w:rsidRPr="005C0DD1">
              <w:rPr>
                <w:rFonts w:cs="Arial"/>
                <w:i/>
                <w:iCs/>
                <w:color w:val="7F7F7F" w:themeColor="text1" w:themeTint="80"/>
                <w:sz w:val="20"/>
                <w:szCs w:val="20"/>
              </w:rPr>
              <w:t>for emergency services</w:t>
            </w:r>
            <w:r w:rsidR="00BA60BC" w:rsidRPr="005C0DD1">
              <w:rPr>
                <w:rFonts w:cs="Arial"/>
                <w:i/>
                <w:iCs/>
                <w:color w:val="7F7F7F" w:themeColor="text1" w:themeTint="80"/>
                <w:sz w:val="20"/>
                <w:szCs w:val="20"/>
              </w:rPr>
              <w:t xml:space="preserve"> e.g. entry via Gate 2, X Street; parking behind onsite medical centre</w:t>
            </w:r>
            <w:r w:rsidR="00306BA5" w:rsidRPr="005C0DD1">
              <w:rPr>
                <w:rFonts w:cs="Arial"/>
                <w:i/>
                <w:iCs/>
                <w:color w:val="7F7F7F" w:themeColor="text1" w:themeTint="80"/>
                <w:sz w:val="20"/>
                <w:szCs w:val="20"/>
              </w:rPr>
              <w:t>]</w:t>
            </w:r>
          </w:p>
        </w:tc>
      </w:tr>
      <w:tr w:rsidR="000C104F" w:rsidRPr="005C0DD1" w14:paraId="7A10126A" w14:textId="77777777" w:rsidTr="007B6ACB">
        <w:trPr>
          <w:trHeight w:val="227"/>
        </w:trPr>
        <w:tc>
          <w:tcPr>
            <w:tcW w:w="2277" w:type="pct"/>
            <w:shd w:val="clear" w:color="auto" w:fill="CBEDFD"/>
          </w:tcPr>
          <w:p w14:paraId="2723E67D" w14:textId="77777777" w:rsidR="000C104F" w:rsidRPr="00095101" w:rsidRDefault="000C104F" w:rsidP="0088680E">
            <w:pPr>
              <w:spacing w:before="0" w:after="0" w:line="276" w:lineRule="auto"/>
              <w:rPr>
                <w:rFonts w:cs="Arial"/>
                <w:color w:val="002664"/>
                <w:sz w:val="20"/>
                <w:szCs w:val="20"/>
              </w:rPr>
            </w:pPr>
            <w:permStart w:id="1948255408" w:edGrp="everyone" w:colFirst="1" w:colLast="1"/>
            <w:permEnd w:id="1840395523"/>
            <w:r w:rsidRPr="00095101">
              <w:rPr>
                <w:rFonts w:cs="Arial"/>
                <w:color w:val="002664"/>
                <w:sz w:val="20"/>
                <w:szCs w:val="20"/>
              </w:rPr>
              <w:lastRenderedPageBreak/>
              <w:t xml:space="preserve">Utilities available onsite </w:t>
            </w:r>
          </w:p>
        </w:tc>
        <w:tc>
          <w:tcPr>
            <w:tcW w:w="2723" w:type="pct"/>
          </w:tcPr>
          <w:p w14:paraId="274E1889" w14:textId="622B5F94" w:rsidR="000C104F" w:rsidRPr="005C0DD1" w:rsidRDefault="000C104F" w:rsidP="0088680E">
            <w:pPr>
              <w:spacing w:before="0" w:after="0" w:line="276" w:lineRule="auto"/>
              <w:rPr>
                <w:rFonts w:cs="Arial"/>
                <w:i/>
                <w:iCs/>
                <w:sz w:val="20"/>
                <w:szCs w:val="20"/>
              </w:rPr>
            </w:pPr>
            <w:r w:rsidRPr="005C0DD1">
              <w:rPr>
                <w:rFonts w:cs="Arial"/>
                <w:i/>
                <w:iCs/>
                <w:color w:val="7F7F7F" w:themeColor="text1" w:themeTint="80"/>
                <w:sz w:val="20"/>
                <w:szCs w:val="20"/>
              </w:rPr>
              <w:t>[</w:t>
            </w:r>
            <w:r w:rsidR="00BA60BC" w:rsidRPr="005C0DD1">
              <w:rPr>
                <w:rFonts w:cs="Arial"/>
                <w:i/>
                <w:iCs/>
                <w:color w:val="7F7F7F" w:themeColor="text1" w:themeTint="80"/>
                <w:sz w:val="20"/>
                <w:szCs w:val="20"/>
              </w:rPr>
              <w:t xml:space="preserve">Briefly outline the utilities available onsite e.g. </w:t>
            </w:r>
            <w:r w:rsidRPr="005C0DD1">
              <w:rPr>
                <w:rFonts w:cs="Arial"/>
                <w:i/>
                <w:iCs/>
                <w:color w:val="7F7F7F" w:themeColor="text1" w:themeTint="80"/>
                <w:sz w:val="20"/>
                <w:szCs w:val="20"/>
              </w:rPr>
              <w:t>power/water/communications]</w:t>
            </w:r>
          </w:p>
        </w:tc>
      </w:tr>
      <w:tr w:rsidR="00782612" w:rsidRPr="005C0DD1" w14:paraId="4DF6EF95" w14:textId="77777777" w:rsidTr="007B6ACB">
        <w:trPr>
          <w:trHeight w:val="227"/>
        </w:trPr>
        <w:tc>
          <w:tcPr>
            <w:tcW w:w="2277" w:type="pct"/>
            <w:shd w:val="clear" w:color="auto" w:fill="CBEDFD"/>
          </w:tcPr>
          <w:p w14:paraId="1859947D" w14:textId="6858DD9D" w:rsidR="00782612" w:rsidRPr="00095101" w:rsidRDefault="00782612" w:rsidP="0088680E">
            <w:pPr>
              <w:spacing w:before="0" w:after="0" w:line="276" w:lineRule="auto"/>
              <w:rPr>
                <w:rFonts w:cs="Arial"/>
                <w:color w:val="002664"/>
                <w:sz w:val="20"/>
                <w:szCs w:val="20"/>
              </w:rPr>
            </w:pPr>
            <w:permStart w:id="1109478282" w:edGrp="everyone" w:colFirst="1" w:colLast="1"/>
            <w:permEnd w:id="1948255408"/>
            <w:r w:rsidRPr="00095101">
              <w:rPr>
                <w:rFonts w:cs="Arial"/>
                <w:color w:val="002664"/>
                <w:sz w:val="20"/>
                <w:szCs w:val="20"/>
              </w:rPr>
              <w:t>Event history</w:t>
            </w:r>
          </w:p>
        </w:tc>
        <w:tc>
          <w:tcPr>
            <w:tcW w:w="2723" w:type="pct"/>
          </w:tcPr>
          <w:p w14:paraId="3FA23C7A" w14:textId="7837C7B9" w:rsidR="00782612" w:rsidRPr="005C0DD1" w:rsidRDefault="00782612" w:rsidP="0088680E">
            <w:pPr>
              <w:spacing w:before="0" w:after="0" w:line="276" w:lineRule="auto"/>
              <w:rPr>
                <w:rFonts w:cs="Arial"/>
                <w:i/>
                <w:iCs/>
                <w:color w:val="7F7F7F" w:themeColor="text1" w:themeTint="80"/>
                <w:sz w:val="20"/>
                <w:szCs w:val="20"/>
              </w:rPr>
            </w:pPr>
            <w:r w:rsidRPr="005C0DD1">
              <w:rPr>
                <w:rFonts w:cs="Arial"/>
                <w:i/>
                <w:iCs/>
                <w:color w:val="7F7F7F" w:themeColor="text1" w:themeTint="80"/>
                <w:sz w:val="20"/>
                <w:szCs w:val="20"/>
              </w:rPr>
              <w:t>[Briefly outline the events history including years of operation, awards or achievements]</w:t>
            </w:r>
          </w:p>
        </w:tc>
      </w:tr>
    </w:tbl>
    <w:bookmarkEnd w:id="3"/>
    <w:permEnd w:id="1109478282"/>
    <w:p w14:paraId="1CA61C15" w14:textId="79D20F7E" w:rsidR="006E7F0E" w:rsidRPr="0088680E" w:rsidRDefault="006E7F0E" w:rsidP="0088680E">
      <w:pPr>
        <w:pStyle w:val="Heading3"/>
      </w:pPr>
      <w:r w:rsidRPr="0088680E">
        <w:t xml:space="preserve">APPENDICES </w:t>
      </w:r>
    </w:p>
    <w:p w14:paraId="7A1FC389" w14:textId="77777777" w:rsidR="006E7F0E" w:rsidRPr="005C0DD1" w:rsidRDefault="006E7F0E" w:rsidP="0088680E">
      <w:pPr>
        <w:pStyle w:val="Heading4"/>
      </w:pPr>
      <w:r w:rsidRPr="005C0DD1">
        <w:t>APPENDIX A: Event site map</w:t>
      </w:r>
    </w:p>
    <w:p w14:paraId="7B2FFD2D" w14:textId="51858E26" w:rsidR="006E7F0E" w:rsidRPr="007B6ACB" w:rsidRDefault="006E7F0E" w:rsidP="00D940EB">
      <w:pPr>
        <w:spacing w:after="40"/>
        <w:rPr>
          <w:rFonts w:cs="Arial"/>
          <w:i/>
          <w:color w:val="495054"/>
          <w:sz w:val="20"/>
          <w:szCs w:val="20"/>
        </w:rPr>
      </w:pPr>
      <w:permStart w:id="847394016" w:edGrp="everyone"/>
      <w:r w:rsidRPr="007B6ACB">
        <w:rPr>
          <w:rFonts w:cs="Arial"/>
          <w:i/>
          <w:color w:val="495054"/>
          <w:sz w:val="20"/>
        </w:rPr>
        <w:t>Please provide a map that includes:</w:t>
      </w:r>
    </w:p>
    <w:p w14:paraId="7B10A719" w14:textId="2A27B581"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467701843"/>
          <w14:checkbox>
            <w14:checked w14:val="0"/>
            <w14:checkedState w14:val="2612" w14:font="MS Gothic"/>
            <w14:uncheckedState w14:val="2610" w14:font="MS Gothic"/>
          </w14:checkbox>
        </w:sdtPr>
        <w:sdtEndPr/>
        <w:sdtContent>
          <w:r w:rsidR="00B16006"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Clearly marked event boundaries</w:t>
      </w:r>
    </w:p>
    <w:p w14:paraId="48E75EBF"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890413944"/>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Stage area(s)</w:t>
      </w:r>
    </w:p>
    <w:p w14:paraId="6F2A982E"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653298653"/>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Alcohol service area(s)</w:t>
      </w:r>
    </w:p>
    <w:p w14:paraId="501D11E6" w14:textId="784B6694"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545142204"/>
          <w14:checkbox>
            <w14:checked w14:val="0"/>
            <w14:checkedState w14:val="2612" w14:font="MS Gothic"/>
            <w14:uncheckedState w14:val="2610" w14:font="MS Gothic"/>
          </w14:checkbox>
        </w:sdtPr>
        <w:sdtEndPr/>
        <w:sdtContent>
          <w:r w:rsidR="00BC6F84">
            <w:rPr>
              <w:rFonts w:ascii="MS Gothic" w:eastAsia="MS Gothic" w:hAnsi="MS Gothic" w:cs="Arial" w:hint="eastAsia"/>
              <w:iCs/>
              <w:color w:val="495054"/>
              <w:sz w:val="20"/>
              <w:szCs w:val="20"/>
            </w:rPr>
            <w:t>☐</w:t>
          </w:r>
        </w:sdtContent>
      </w:sdt>
      <w:r w:rsidR="006E7F0E" w:rsidRPr="007B6ACB">
        <w:rPr>
          <w:rFonts w:cs="Arial"/>
          <w:i/>
          <w:color w:val="495054"/>
          <w:sz w:val="20"/>
          <w:szCs w:val="20"/>
        </w:rPr>
        <w:t xml:space="preserve"> Licenced area(s)</w:t>
      </w:r>
    </w:p>
    <w:p w14:paraId="064481B2" w14:textId="66DF04D4"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428078902"/>
          <w14:checkbox>
            <w14:checked w14:val="0"/>
            <w14:checkedState w14:val="2612" w14:font="MS Gothic"/>
            <w14:uncheckedState w14:val="2610" w14:font="MS Gothic"/>
          </w14:checkbox>
        </w:sdtPr>
        <w:sdtEndPr/>
        <w:sdtContent>
          <w:r w:rsidR="00BC6F84">
            <w:rPr>
              <w:rFonts w:ascii="MS Gothic" w:eastAsia="MS Gothic" w:hAnsi="MS Gothic" w:cs="Arial" w:hint="eastAsia"/>
              <w:iCs/>
              <w:color w:val="495054"/>
              <w:sz w:val="20"/>
              <w:szCs w:val="20"/>
            </w:rPr>
            <w:t>☐</w:t>
          </w:r>
        </w:sdtContent>
      </w:sdt>
      <w:r w:rsidR="006E7F0E" w:rsidRPr="007B6ACB">
        <w:rPr>
          <w:rFonts w:cs="Arial"/>
          <w:i/>
          <w:color w:val="495054"/>
          <w:sz w:val="20"/>
          <w:szCs w:val="20"/>
        </w:rPr>
        <w:t xml:space="preserve"> Medical centre location and any first aid posts</w:t>
      </w:r>
    </w:p>
    <w:p w14:paraId="0D3034AD"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880899383"/>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Evacuation zones and routes and emergency assembly areas</w:t>
      </w:r>
    </w:p>
    <w:p w14:paraId="0D618E5E" w14:textId="3EDF8FCD" w:rsidR="006E7F0E" w:rsidRPr="007B6ACB" w:rsidRDefault="00863FE9" w:rsidP="248FDD88">
      <w:pPr>
        <w:ind w:left="567" w:hanging="283"/>
        <w:contextualSpacing/>
        <w:rPr>
          <w:rFonts w:cs="Arial"/>
          <w:i/>
          <w:iCs/>
          <w:color w:val="495054"/>
          <w:sz w:val="20"/>
          <w:szCs w:val="20"/>
        </w:rPr>
      </w:pPr>
      <w:sdt>
        <w:sdtPr>
          <w:rPr>
            <w:rFonts w:cs="Arial"/>
            <w:color w:val="495054"/>
            <w:sz w:val="20"/>
            <w:szCs w:val="20"/>
          </w:rPr>
          <w:id w:val="-1965946721"/>
          <w:placeholder>
            <w:docPart w:val="DefaultPlaceholder_1081868574"/>
          </w:placeholder>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color w:val="495054"/>
              <w:sz w:val="20"/>
              <w:szCs w:val="20"/>
            </w:rPr>
            <w:t>☐</w:t>
          </w:r>
        </w:sdtContent>
      </w:sdt>
      <w:r w:rsidR="006E7F0E" w:rsidRPr="007B6ACB">
        <w:rPr>
          <w:rFonts w:cs="Arial"/>
          <w:i/>
          <w:iCs/>
          <w:color w:val="495054"/>
          <w:sz w:val="20"/>
          <w:szCs w:val="20"/>
        </w:rPr>
        <w:t xml:space="preserve"> Location of pre-deployed </w:t>
      </w:r>
      <w:r w:rsidR="6D43FB82" w:rsidRPr="007B6ACB">
        <w:rPr>
          <w:rFonts w:cs="Arial"/>
          <w:i/>
          <w:iCs/>
          <w:color w:val="495054"/>
          <w:sz w:val="20"/>
          <w:szCs w:val="20"/>
        </w:rPr>
        <w:t>a</w:t>
      </w:r>
      <w:r w:rsidR="006E7F0E" w:rsidRPr="007B6ACB">
        <w:rPr>
          <w:rFonts w:cs="Arial"/>
          <w:i/>
          <w:iCs/>
          <w:color w:val="495054"/>
          <w:sz w:val="20"/>
          <w:szCs w:val="20"/>
        </w:rPr>
        <w:t>mbulance(s) (if applicable)</w:t>
      </w:r>
    </w:p>
    <w:p w14:paraId="729F647E"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7514552"/>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Emergency vehicle entry and exit points and access corridors</w:t>
      </w:r>
    </w:p>
    <w:p w14:paraId="67DF2663" w14:textId="15F8DE6E" w:rsidR="006E7F0E" w:rsidRPr="007B6ACB" w:rsidRDefault="00863FE9" w:rsidP="248FDD88">
      <w:pPr>
        <w:ind w:left="567" w:hanging="283"/>
        <w:contextualSpacing/>
        <w:rPr>
          <w:rFonts w:cs="Arial"/>
          <w:i/>
          <w:iCs/>
          <w:color w:val="495054"/>
          <w:sz w:val="20"/>
          <w:szCs w:val="20"/>
        </w:rPr>
      </w:pPr>
      <w:sdt>
        <w:sdtPr>
          <w:rPr>
            <w:rFonts w:cs="Arial"/>
            <w:color w:val="495054"/>
            <w:sz w:val="20"/>
            <w:szCs w:val="20"/>
          </w:rPr>
          <w:id w:val="-1051534191"/>
          <w:placeholder>
            <w:docPart w:val="DefaultPlaceholder_1081868574"/>
          </w:placeholder>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color w:val="495054"/>
              <w:sz w:val="20"/>
              <w:szCs w:val="20"/>
            </w:rPr>
            <w:t>☐</w:t>
          </w:r>
        </w:sdtContent>
      </w:sdt>
      <w:r w:rsidR="006E7F0E" w:rsidRPr="007B6ACB">
        <w:rPr>
          <w:rFonts w:cs="Arial"/>
          <w:i/>
          <w:iCs/>
          <w:color w:val="495054"/>
          <w:sz w:val="20"/>
          <w:szCs w:val="20"/>
        </w:rPr>
        <w:t xml:space="preserve"> Designated transport corridors to medical tent for movement of private onsite medical provider vehicles (not </w:t>
      </w:r>
      <w:r w:rsidR="00953CF9" w:rsidRPr="007B6ACB">
        <w:rPr>
          <w:rFonts w:cs="Arial"/>
          <w:i/>
          <w:iCs/>
          <w:color w:val="495054"/>
          <w:sz w:val="20"/>
          <w:szCs w:val="20"/>
        </w:rPr>
        <w:t xml:space="preserve">NSW </w:t>
      </w:r>
      <w:r w:rsidR="006E7F0E" w:rsidRPr="007B6ACB">
        <w:rPr>
          <w:rFonts w:cs="Arial"/>
          <w:i/>
          <w:iCs/>
          <w:color w:val="495054"/>
          <w:sz w:val="20"/>
          <w:szCs w:val="20"/>
        </w:rPr>
        <w:t>Ambulance) (if applicable)</w:t>
      </w:r>
    </w:p>
    <w:p w14:paraId="76D0A477"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841151623"/>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Helicopter landing site (if applicable)</w:t>
      </w:r>
    </w:p>
    <w:p w14:paraId="3D4256C7"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506007640"/>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Peer based harm reduction service supervised care space and any other posts</w:t>
      </w:r>
    </w:p>
    <w:p w14:paraId="3507D959" w14:textId="049BC8C2"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411669549"/>
          <w14:checkbox>
            <w14:checked w14:val="0"/>
            <w14:checkedState w14:val="2612" w14:font="MS Gothic"/>
            <w14:uncheckedState w14:val="2610" w14:font="MS Gothic"/>
          </w14:checkbox>
        </w:sdtPr>
        <w:sdtEndPr/>
        <w:sdtContent>
          <w:r w:rsidR="005769CD">
            <w:rPr>
              <w:rFonts w:ascii="MS Gothic" w:eastAsia="MS Gothic" w:hAnsi="MS Gothic" w:cs="Arial" w:hint="eastAsia"/>
              <w:iCs/>
              <w:color w:val="495054"/>
              <w:sz w:val="20"/>
              <w:szCs w:val="20"/>
            </w:rPr>
            <w:t>☐</w:t>
          </w:r>
        </w:sdtContent>
      </w:sdt>
      <w:r w:rsidR="006E7F0E" w:rsidRPr="007B6ACB">
        <w:rPr>
          <w:rFonts w:cs="Arial"/>
          <w:i/>
          <w:color w:val="495054"/>
          <w:sz w:val="20"/>
          <w:szCs w:val="20"/>
        </w:rPr>
        <w:t xml:space="preserve"> Event control centre</w:t>
      </w:r>
    </w:p>
    <w:p w14:paraId="092A08FF"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80144621"/>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Drinking water outlets</w:t>
      </w:r>
    </w:p>
    <w:p w14:paraId="2CA7D410"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568805702"/>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Toilets</w:t>
      </w:r>
    </w:p>
    <w:p w14:paraId="3D7F30D8"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273223975"/>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Shaded and sheltered areas</w:t>
      </w:r>
    </w:p>
    <w:p w14:paraId="5381AFCD"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912651603"/>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Chill out areas</w:t>
      </w:r>
    </w:p>
    <w:p w14:paraId="31422371" w14:textId="77777777"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2113626852"/>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Camping area (if applicable)</w:t>
      </w:r>
    </w:p>
    <w:bookmarkStart w:id="4" w:name="_Hlk57120584"/>
    <w:p w14:paraId="515662F7" w14:textId="5B44765D" w:rsidR="006E7F0E" w:rsidRPr="007B6ACB" w:rsidRDefault="00863FE9" w:rsidP="006E7F0E">
      <w:pPr>
        <w:ind w:left="567" w:hanging="283"/>
        <w:contextualSpacing/>
        <w:rPr>
          <w:rFonts w:cs="Arial"/>
          <w:i/>
          <w:color w:val="495054"/>
          <w:sz w:val="20"/>
          <w:szCs w:val="20"/>
        </w:rPr>
      </w:pPr>
      <w:sdt>
        <w:sdtPr>
          <w:rPr>
            <w:rFonts w:cs="Arial"/>
            <w:iCs/>
            <w:color w:val="495054"/>
            <w:sz w:val="20"/>
            <w:szCs w:val="20"/>
          </w:rPr>
          <w:id w:val="-1115368937"/>
          <w14:checkbox>
            <w14:checked w14:val="0"/>
            <w14:checkedState w14:val="2612" w14:font="MS Gothic"/>
            <w14:uncheckedState w14:val="2610" w14:font="MS Gothic"/>
          </w14:checkbox>
        </w:sdtPr>
        <w:sdtEndPr/>
        <w:sdtContent>
          <w:r w:rsidR="006E7F0E" w:rsidRPr="007B6ACB">
            <w:rPr>
              <w:rFonts w:ascii="Segoe UI Symbol" w:eastAsia="MS Gothic" w:hAnsi="Segoe UI Symbol" w:cs="Segoe UI Symbol"/>
              <w:iCs/>
              <w:color w:val="495054"/>
              <w:sz w:val="20"/>
              <w:szCs w:val="20"/>
            </w:rPr>
            <w:t>☐</w:t>
          </w:r>
        </w:sdtContent>
      </w:sdt>
      <w:r w:rsidR="006E7F0E" w:rsidRPr="007B6ACB">
        <w:rPr>
          <w:rFonts w:cs="Arial"/>
          <w:i/>
          <w:color w:val="495054"/>
          <w:sz w:val="20"/>
          <w:szCs w:val="20"/>
        </w:rPr>
        <w:t xml:space="preserve"> </w:t>
      </w:r>
      <w:bookmarkEnd w:id="4"/>
      <w:r w:rsidR="006E7F0E" w:rsidRPr="007B6ACB">
        <w:rPr>
          <w:rFonts w:cs="Arial"/>
          <w:i/>
          <w:color w:val="495054"/>
          <w:sz w:val="20"/>
          <w:szCs w:val="20"/>
        </w:rPr>
        <w:t>Patron entry and exit points and patron flow</w:t>
      </w:r>
    </w:p>
    <w:p w14:paraId="6C7DB077" w14:textId="68BCBEDF" w:rsidR="00B16006" w:rsidRPr="007B6ACB" w:rsidRDefault="00863FE9" w:rsidP="006E7F0E">
      <w:pPr>
        <w:ind w:left="567" w:hanging="283"/>
        <w:contextualSpacing/>
        <w:rPr>
          <w:rFonts w:cs="Arial"/>
          <w:i/>
          <w:color w:val="495054"/>
          <w:sz w:val="20"/>
          <w:szCs w:val="20"/>
        </w:rPr>
      </w:pPr>
      <w:sdt>
        <w:sdtPr>
          <w:rPr>
            <w:rFonts w:cs="Arial"/>
            <w:iCs/>
            <w:color w:val="495054"/>
            <w:sz w:val="20"/>
            <w:szCs w:val="20"/>
          </w:rPr>
          <w:id w:val="1506712613"/>
          <w14:checkbox>
            <w14:checked w14:val="0"/>
            <w14:checkedState w14:val="2612" w14:font="MS Gothic"/>
            <w14:uncheckedState w14:val="2610" w14:font="MS Gothic"/>
          </w14:checkbox>
        </w:sdtPr>
        <w:sdtEndPr/>
        <w:sdtContent>
          <w:r w:rsidR="00B16006" w:rsidRPr="007B6ACB">
            <w:rPr>
              <w:rFonts w:ascii="Segoe UI Symbol" w:eastAsia="MS Gothic" w:hAnsi="Segoe UI Symbol" w:cs="Segoe UI Symbol"/>
              <w:iCs/>
              <w:color w:val="495054"/>
              <w:sz w:val="20"/>
              <w:szCs w:val="20"/>
            </w:rPr>
            <w:t>☐</w:t>
          </w:r>
        </w:sdtContent>
      </w:sdt>
      <w:r w:rsidR="00B16006" w:rsidRPr="007B6ACB">
        <w:rPr>
          <w:rFonts w:cs="Arial"/>
          <w:iCs/>
          <w:color w:val="495054"/>
          <w:sz w:val="20"/>
          <w:szCs w:val="20"/>
        </w:rPr>
        <w:t xml:space="preserve"> </w:t>
      </w:r>
      <w:r w:rsidR="00B16006" w:rsidRPr="007B6ACB">
        <w:rPr>
          <w:rFonts w:cs="Arial"/>
          <w:i/>
          <w:color w:val="495054"/>
          <w:sz w:val="20"/>
          <w:szCs w:val="20"/>
        </w:rPr>
        <w:t>Scale, key, compass etc. as appropriate</w:t>
      </w:r>
    </w:p>
    <w:permEnd w:id="847394016"/>
    <w:p w14:paraId="16C94582" w14:textId="77777777" w:rsidR="00401DA5" w:rsidRPr="005C0DD1" w:rsidRDefault="00401DA5">
      <w:pPr>
        <w:rPr>
          <w:rFonts w:cs="Arial"/>
          <w:b/>
          <w:sz w:val="40"/>
          <w:szCs w:val="40"/>
        </w:rPr>
      </w:pPr>
      <w:r w:rsidRPr="005C0DD1">
        <w:rPr>
          <w:rFonts w:cs="Arial"/>
          <w:b/>
          <w:sz w:val="40"/>
          <w:szCs w:val="40"/>
        </w:rPr>
        <w:br w:type="page"/>
      </w:r>
    </w:p>
    <w:p w14:paraId="6FA79A4C" w14:textId="1321E7E0" w:rsidR="004D7136" w:rsidRPr="005C0DD1" w:rsidRDefault="00E76F08" w:rsidP="0088680E">
      <w:pPr>
        <w:pStyle w:val="Heading2"/>
      </w:pPr>
      <w:r w:rsidRPr="005C0DD1">
        <w:lastRenderedPageBreak/>
        <w:t xml:space="preserve">Part B: </w:t>
      </w:r>
      <w:r w:rsidR="004D7136" w:rsidRPr="005C0DD1">
        <w:t>Medical Plan</w:t>
      </w:r>
    </w:p>
    <w:p w14:paraId="5FF29F75" w14:textId="7B66809E" w:rsidR="00302AB1" w:rsidRPr="005C0DD1" w:rsidRDefault="00302AB1" w:rsidP="00302AB1">
      <w:pPr>
        <w:jc w:val="both"/>
        <w:rPr>
          <w:rFonts w:cs="Arial"/>
          <w:sz w:val="20"/>
          <w:szCs w:val="20"/>
        </w:rPr>
      </w:pPr>
      <w:r w:rsidRPr="005C0DD1">
        <w:rPr>
          <w:rFonts w:cs="Arial"/>
          <w:sz w:val="20"/>
          <w:szCs w:val="20"/>
        </w:rPr>
        <w:t xml:space="preserve">The information below must be provided by the event’s private onsite medical provider in line with the NSW Health </w:t>
      </w:r>
      <w:hyperlink r:id="rId13">
        <w:r w:rsidRPr="005C0DD1">
          <w:rPr>
            <w:rStyle w:val="Hyperlink"/>
            <w:rFonts w:cs="Arial"/>
            <w:i/>
            <w:iCs/>
            <w:sz w:val="20"/>
            <w:szCs w:val="20"/>
          </w:rPr>
          <w:t>Guidelines for Music Festival Event Organisers: Music Festival Harm Reduction</w:t>
        </w:r>
      </w:hyperlink>
      <w:r w:rsidRPr="005C0DD1">
        <w:rPr>
          <w:rFonts w:cs="Arial"/>
          <w:i/>
          <w:iCs/>
          <w:sz w:val="20"/>
          <w:szCs w:val="20"/>
        </w:rPr>
        <w:t xml:space="preserve"> </w:t>
      </w:r>
      <w:r w:rsidRPr="005C0DD1">
        <w:rPr>
          <w:rFonts w:cs="Arial"/>
          <w:sz w:val="20"/>
          <w:szCs w:val="20"/>
        </w:rPr>
        <w:t>(the Guidelines)</w:t>
      </w:r>
      <w:r w:rsidRPr="005C0DD1">
        <w:rPr>
          <w:rFonts w:cs="Arial"/>
          <w:b/>
          <w:bCs/>
          <w:color w:val="0070C0"/>
          <w:sz w:val="20"/>
          <w:szCs w:val="20"/>
        </w:rPr>
        <w:t xml:space="preserve">. </w:t>
      </w:r>
      <w:r w:rsidRPr="005C0DD1">
        <w:rPr>
          <w:rFonts w:cs="Arial"/>
          <w:sz w:val="20"/>
          <w:szCs w:val="20"/>
        </w:rPr>
        <w:t xml:space="preserve">There are four sections and seven appendices that must be completed for this part of the </w:t>
      </w:r>
      <w:r w:rsidR="45EDD5DE" w:rsidRPr="005C0DD1">
        <w:rPr>
          <w:rFonts w:cs="Arial"/>
          <w:sz w:val="20"/>
          <w:szCs w:val="20"/>
        </w:rPr>
        <w:t>SMP</w:t>
      </w:r>
      <w:r w:rsidRPr="005C0DD1">
        <w:rPr>
          <w:rFonts w:cs="Arial"/>
          <w:sz w:val="20"/>
          <w:szCs w:val="20"/>
        </w:rPr>
        <w:t xml:space="preserve">. </w:t>
      </w:r>
    </w:p>
    <w:p w14:paraId="0FD338A6" w14:textId="77777777" w:rsidR="00302AB1" w:rsidRPr="005C0DD1" w:rsidRDefault="00302AB1" w:rsidP="00302AB1">
      <w:pPr>
        <w:jc w:val="both"/>
        <w:rPr>
          <w:rFonts w:cs="Arial"/>
          <w:b/>
          <w:bCs/>
          <w:color w:val="0070C0"/>
          <w:sz w:val="20"/>
          <w:szCs w:val="20"/>
        </w:rPr>
      </w:pPr>
      <w:r w:rsidRPr="005C0DD1">
        <w:rPr>
          <w:rFonts w:cs="Arial"/>
          <w:b/>
          <w:bCs/>
          <w:sz w:val="20"/>
          <w:szCs w:val="20"/>
        </w:rPr>
        <w:t>The four sections are:</w:t>
      </w:r>
    </w:p>
    <w:p w14:paraId="3530FB11"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SECTION 1: Event Situation </w:t>
      </w:r>
    </w:p>
    <w:p w14:paraId="331C8EF2"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SECTION 2: Event Medical Services </w:t>
      </w:r>
    </w:p>
    <w:p w14:paraId="69A4B699"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SECTION 3: Event Command and Communication Pathways  </w:t>
      </w:r>
    </w:p>
    <w:p w14:paraId="6EFDFFDE" w14:textId="6288ADCE"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SECTION 4: Event </w:t>
      </w:r>
      <w:r w:rsidR="00D940EB" w:rsidRPr="005C0DD1">
        <w:rPr>
          <w:rFonts w:cs="Arial"/>
          <w:bCs/>
          <w:sz w:val="20"/>
          <w:szCs w:val="20"/>
        </w:rPr>
        <w:t xml:space="preserve">Medical </w:t>
      </w:r>
      <w:r w:rsidRPr="005C0DD1">
        <w:rPr>
          <w:rFonts w:cs="Arial"/>
          <w:bCs/>
          <w:sz w:val="20"/>
          <w:szCs w:val="20"/>
        </w:rPr>
        <w:t xml:space="preserve">Briefings and Reporting </w:t>
      </w:r>
    </w:p>
    <w:p w14:paraId="443A6E26" w14:textId="77777777" w:rsidR="00302AB1" w:rsidRPr="005C0DD1" w:rsidRDefault="00302AB1" w:rsidP="00302AB1">
      <w:pPr>
        <w:jc w:val="both"/>
        <w:rPr>
          <w:rFonts w:cs="Arial"/>
          <w:b/>
          <w:sz w:val="20"/>
          <w:szCs w:val="20"/>
        </w:rPr>
      </w:pPr>
      <w:r w:rsidRPr="005C0DD1">
        <w:rPr>
          <w:rFonts w:cs="Arial"/>
          <w:b/>
          <w:sz w:val="20"/>
          <w:szCs w:val="20"/>
        </w:rPr>
        <w:t>The seven required appendices are:</w:t>
      </w:r>
    </w:p>
    <w:p w14:paraId="10A08E29"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APPENDIX A: Onsite medical centre layout </w:t>
      </w:r>
    </w:p>
    <w:p w14:paraId="7A7A7303"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APPENDIX B: Operational risk assessment</w:t>
      </w:r>
    </w:p>
    <w:p w14:paraId="469B3C2A"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APPENDIX C: Patient presentation risk assessment</w:t>
      </w:r>
    </w:p>
    <w:p w14:paraId="4C5FFDAF"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APPENDIX D: Staff profile and roster</w:t>
      </w:r>
    </w:p>
    <w:p w14:paraId="19940808"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APPENDIX E: Treatment protocols for common drug-related presentations</w:t>
      </w:r>
    </w:p>
    <w:p w14:paraId="5F04CC22"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 xml:space="preserve">APPENDIX F: Medical equipment and medication </w:t>
      </w:r>
    </w:p>
    <w:p w14:paraId="56181B27" w14:textId="77777777" w:rsidR="00302AB1" w:rsidRPr="005C0DD1" w:rsidRDefault="00302AB1" w:rsidP="009947F2">
      <w:pPr>
        <w:pStyle w:val="ListParagraph"/>
        <w:numPr>
          <w:ilvl w:val="0"/>
          <w:numId w:val="6"/>
        </w:numPr>
        <w:jc w:val="both"/>
        <w:rPr>
          <w:rFonts w:cs="Arial"/>
          <w:bCs/>
          <w:sz w:val="20"/>
          <w:szCs w:val="20"/>
        </w:rPr>
      </w:pPr>
      <w:r w:rsidRPr="005C0DD1">
        <w:rPr>
          <w:rFonts w:cs="Arial"/>
          <w:bCs/>
          <w:sz w:val="20"/>
          <w:szCs w:val="20"/>
        </w:rPr>
        <w:t>APPENDIX G: Resuscitation protocol</w:t>
      </w:r>
    </w:p>
    <w:p w14:paraId="5D86AC90" w14:textId="05EB7C3C" w:rsidR="00BA4DE4" w:rsidRPr="005C0DD1" w:rsidRDefault="0088680E" w:rsidP="007C435C">
      <w:pPr>
        <w:pStyle w:val="Heading4"/>
        <w:ind w:right="0"/>
        <w:rPr>
          <w:color w:val="0070C0"/>
        </w:rPr>
      </w:pPr>
      <w:r w:rsidRPr="005C0DD1">
        <w:t>Medical Plan version control and approval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ayout w:type="fixed"/>
        <w:tblCellMar>
          <w:top w:w="57" w:type="dxa"/>
          <w:bottom w:w="57" w:type="dxa"/>
        </w:tblCellMar>
        <w:tblLook w:val="04A0" w:firstRow="1" w:lastRow="0" w:firstColumn="1" w:lastColumn="0" w:noHBand="0" w:noVBand="1"/>
      </w:tblPr>
      <w:tblGrid>
        <w:gridCol w:w="1273"/>
        <w:gridCol w:w="851"/>
        <w:gridCol w:w="994"/>
        <w:gridCol w:w="3542"/>
        <w:gridCol w:w="3825"/>
      </w:tblGrid>
      <w:tr w:rsidR="004D4FF4" w:rsidRPr="005C0DD1" w14:paraId="472FDACD" w14:textId="77777777" w:rsidTr="00AB26C1">
        <w:trPr>
          <w:trHeight w:val="227"/>
          <w:tblHeader/>
        </w:trPr>
        <w:tc>
          <w:tcPr>
            <w:tcW w:w="607" w:type="pct"/>
            <w:shd w:val="clear" w:color="auto" w:fill="CBEDFD"/>
          </w:tcPr>
          <w:p w14:paraId="09D32F99" w14:textId="77777777" w:rsidR="002D7DC0" w:rsidRPr="004D4FF4" w:rsidRDefault="002D7DC0" w:rsidP="0088680E">
            <w:pPr>
              <w:spacing w:before="0" w:after="0" w:line="276" w:lineRule="auto"/>
              <w:rPr>
                <w:rFonts w:cs="Arial"/>
                <w:b/>
                <w:color w:val="002664"/>
                <w:sz w:val="20"/>
                <w:szCs w:val="20"/>
              </w:rPr>
            </w:pPr>
            <w:bookmarkStart w:id="5" w:name="ColumnTitle_5"/>
            <w:r w:rsidRPr="004D4FF4">
              <w:rPr>
                <w:rFonts w:cs="Arial"/>
                <w:b/>
                <w:color w:val="002664"/>
                <w:sz w:val="20"/>
                <w:szCs w:val="20"/>
              </w:rPr>
              <w:t>Version</w:t>
            </w:r>
          </w:p>
        </w:tc>
        <w:tc>
          <w:tcPr>
            <w:tcW w:w="406" w:type="pct"/>
            <w:shd w:val="clear" w:color="auto" w:fill="CBEDFD"/>
          </w:tcPr>
          <w:p w14:paraId="05D5C3DF" w14:textId="77777777" w:rsidR="002D7DC0" w:rsidRPr="004D4FF4" w:rsidRDefault="002D7DC0" w:rsidP="0088680E">
            <w:pPr>
              <w:spacing w:before="0" w:after="0" w:line="276" w:lineRule="auto"/>
              <w:rPr>
                <w:rFonts w:cs="Arial"/>
                <w:b/>
                <w:color w:val="002664"/>
                <w:sz w:val="20"/>
                <w:szCs w:val="20"/>
              </w:rPr>
            </w:pPr>
            <w:r w:rsidRPr="004D4FF4">
              <w:rPr>
                <w:rFonts w:cs="Arial"/>
                <w:b/>
                <w:color w:val="002664"/>
                <w:sz w:val="20"/>
                <w:szCs w:val="20"/>
              </w:rPr>
              <w:t>Date</w:t>
            </w:r>
          </w:p>
        </w:tc>
        <w:tc>
          <w:tcPr>
            <w:tcW w:w="474" w:type="pct"/>
            <w:shd w:val="clear" w:color="auto" w:fill="CBEDFD"/>
          </w:tcPr>
          <w:p w14:paraId="74C7F9D5" w14:textId="77777777" w:rsidR="002D7DC0" w:rsidRPr="004D4FF4" w:rsidRDefault="002D7DC0" w:rsidP="0088680E">
            <w:pPr>
              <w:spacing w:before="0" w:after="0" w:line="276" w:lineRule="auto"/>
              <w:rPr>
                <w:rFonts w:cs="Arial"/>
                <w:b/>
                <w:color w:val="002664"/>
                <w:sz w:val="20"/>
                <w:szCs w:val="20"/>
              </w:rPr>
            </w:pPr>
            <w:r w:rsidRPr="004D4FF4">
              <w:rPr>
                <w:rFonts w:cs="Arial"/>
                <w:b/>
                <w:color w:val="002664"/>
                <w:sz w:val="20"/>
                <w:szCs w:val="20"/>
              </w:rPr>
              <w:t>Author</w:t>
            </w:r>
          </w:p>
        </w:tc>
        <w:tc>
          <w:tcPr>
            <w:tcW w:w="1689" w:type="pct"/>
            <w:shd w:val="clear" w:color="auto" w:fill="CBEDFD"/>
          </w:tcPr>
          <w:p w14:paraId="36C84695" w14:textId="5E78C0A9" w:rsidR="002D7DC0" w:rsidRPr="004D4FF4" w:rsidRDefault="51E75BAC" w:rsidP="0088680E">
            <w:pPr>
              <w:spacing w:before="0" w:after="0" w:line="276" w:lineRule="auto"/>
              <w:rPr>
                <w:rFonts w:cs="Arial"/>
                <w:b/>
                <w:bCs/>
                <w:color w:val="002664"/>
                <w:sz w:val="20"/>
                <w:szCs w:val="20"/>
              </w:rPr>
            </w:pPr>
            <w:r w:rsidRPr="004D4FF4">
              <w:rPr>
                <w:rFonts w:cs="Arial"/>
                <w:b/>
                <w:bCs/>
                <w:color w:val="002664"/>
                <w:sz w:val="20"/>
                <w:szCs w:val="20"/>
              </w:rPr>
              <w:t>Comments</w:t>
            </w:r>
            <w:r w:rsidR="6F5096FA" w:rsidRPr="004D4FF4">
              <w:rPr>
                <w:rFonts w:cs="Arial"/>
                <w:b/>
                <w:bCs/>
                <w:color w:val="002664"/>
                <w:sz w:val="20"/>
                <w:szCs w:val="20"/>
              </w:rPr>
              <w:t>/</w:t>
            </w:r>
            <w:r w:rsidRPr="004D4FF4">
              <w:rPr>
                <w:rFonts w:cs="Arial"/>
                <w:b/>
                <w:bCs/>
                <w:color w:val="002664"/>
                <w:sz w:val="20"/>
                <w:szCs w:val="20"/>
              </w:rPr>
              <w:t xml:space="preserve">Key </w:t>
            </w:r>
            <w:r w:rsidR="00A93B60" w:rsidRPr="004D4FF4">
              <w:rPr>
                <w:rFonts w:cs="Arial"/>
                <w:b/>
                <w:bCs/>
                <w:color w:val="002664"/>
                <w:sz w:val="20"/>
                <w:szCs w:val="20"/>
              </w:rPr>
              <w:t>c</w:t>
            </w:r>
            <w:r w:rsidRPr="004D4FF4">
              <w:rPr>
                <w:rFonts w:cs="Arial"/>
                <w:b/>
                <w:bCs/>
                <w:color w:val="002664"/>
                <w:sz w:val="20"/>
                <w:szCs w:val="20"/>
              </w:rPr>
              <w:t>hanges</w:t>
            </w:r>
          </w:p>
        </w:tc>
        <w:tc>
          <w:tcPr>
            <w:tcW w:w="1824" w:type="pct"/>
            <w:shd w:val="clear" w:color="auto" w:fill="CBEDFD"/>
          </w:tcPr>
          <w:p w14:paraId="3C4892AD" w14:textId="71C04A4A" w:rsidR="002D7DC0" w:rsidRPr="004D4FF4" w:rsidRDefault="51E75BAC" w:rsidP="0088680E">
            <w:pPr>
              <w:spacing w:before="0" w:after="0" w:line="276" w:lineRule="auto"/>
              <w:rPr>
                <w:rFonts w:cs="Arial"/>
                <w:b/>
                <w:bCs/>
                <w:color w:val="002664"/>
                <w:sz w:val="20"/>
                <w:szCs w:val="20"/>
              </w:rPr>
            </w:pPr>
            <w:r w:rsidRPr="004D4FF4">
              <w:rPr>
                <w:rFonts w:cs="Arial"/>
                <w:b/>
                <w:bCs/>
                <w:color w:val="002664"/>
                <w:sz w:val="20"/>
                <w:szCs w:val="20"/>
              </w:rPr>
              <w:t>Approv</w:t>
            </w:r>
            <w:r w:rsidR="73DD7EA2" w:rsidRPr="004D4FF4">
              <w:rPr>
                <w:rFonts w:cs="Arial"/>
                <w:b/>
                <w:bCs/>
                <w:color w:val="002664"/>
                <w:sz w:val="20"/>
                <w:szCs w:val="20"/>
              </w:rPr>
              <w:t>ed internally</w:t>
            </w:r>
            <w:r w:rsidRPr="004D4FF4">
              <w:rPr>
                <w:rFonts w:cs="Arial"/>
                <w:b/>
                <w:bCs/>
                <w:color w:val="002664"/>
                <w:sz w:val="20"/>
                <w:szCs w:val="20"/>
              </w:rPr>
              <w:t xml:space="preserve"> by </w:t>
            </w:r>
            <w:r w:rsidR="71E5A8B8" w:rsidRPr="004D4FF4">
              <w:rPr>
                <w:rFonts w:cs="Arial"/>
                <w:b/>
                <w:bCs/>
                <w:color w:val="002664"/>
                <w:sz w:val="20"/>
                <w:szCs w:val="20"/>
              </w:rPr>
              <w:t>p</w:t>
            </w:r>
            <w:r w:rsidRPr="004D4FF4">
              <w:rPr>
                <w:rFonts w:cs="Arial"/>
                <w:b/>
                <w:bCs/>
                <w:color w:val="002664"/>
                <w:sz w:val="20"/>
                <w:szCs w:val="20"/>
              </w:rPr>
              <w:t xml:space="preserve">rivate </w:t>
            </w:r>
            <w:r w:rsidR="14D0DD6B" w:rsidRPr="004D4FF4">
              <w:rPr>
                <w:rFonts w:cs="Arial"/>
                <w:b/>
                <w:bCs/>
                <w:color w:val="002664"/>
                <w:sz w:val="20"/>
                <w:szCs w:val="20"/>
              </w:rPr>
              <w:t>m</w:t>
            </w:r>
            <w:r w:rsidRPr="004D4FF4">
              <w:rPr>
                <w:rFonts w:cs="Arial"/>
                <w:b/>
                <w:bCs/>
                <w:color w:val="002664"/>
                <w:sz w:val="20"/>
                <w:szCs w:val="20"/>
              </w:rPr>
              <w:t xml:space="preserve">edical </w:t>
            </w:r>
            <w:r w:rsidR="5BBFDBB0" w:rsidRPr="004D4FF4">
              <w:rPr>
                <w:rFonts w:cs="Arial"/>
                <w:b/>
                <w:bCs/>
                <w:color w:val="002664"/>
                <w:sz w:val="20"/>
                <w:szCs w:val="20"/>
              </w:rPr>
              <w:t>s</w:t>
            </w:r>
            <w:r w:rsidRPr="004D4FF4">
              <w:rPr>
                <w:rFonts w:cs="Arial"/>
                <w:b/>
                <w:bCs/>
                <w:color w:val="002664"/>
                <w:sz w:val="20"/>
                <w:szCs w:val="20"/>
              </w:rPr>
              <w:t xml:space="preserve">ervice </w:t>
            </w:r>
            <w:r w:rsidR="3E2FCCB3" w:rsidRPr="004D4FF4">
              <w:rPr>
                <w:rFonts w:cs="Arial"/>
                <w:b/>
                <w:bCs/>
                <w:color w:val="002664"/>
                <w:sz w:val="20"/>
                <w:szCs w:val="20"/>
              </w:rPr>
              <w:t>p</w:t>
            </w:r>
            <w:r w:rsidRPr="004D4FF4">
              <w:rPr>
                <w:rFonts w:cs="Arial"/>
                <w:b/>
                <w:bCs/>
                <w:color w:val="002664"/>
                <w:sz w:val="20"/>
                <w:szCs w:val="20"/>
              </w:rPr>
              <w:t xml:space="preserve">rovider </w:t>
            </w:r>
          </w:p>
        </w:tc>
      </w:tr>
      <w:bookmarkEnd w:id="5"/>
      <w:tr w:rsidR="004D4FF4" w:rsidRPr="005C0DD1" w14:paraId="0C6EBE4A" w14:textId="77777777" w:rsidTr="0088680E">
        <w:trPr>
          <w:trHeight w:val="227"/>
        </w:trPr>
        <w:tc>
          <w:tcPr>
            <w:tcW w:w="607" w:type="pct"/>
          </w:tcPr>
          <w:p w14:paraId="11E9D027" w14:textId="77777777" w:rsidR="002D7DC0" w:rsidRPr="00600389" w:rsidRDefault="002D7DC0" w:rsidP="0088680E">
            <w:pPr>
              <w:spacing w:before="0" w:after="0" w:line="276" w:lineRule="auto"/>
              <w:rPr>
                <w:rFonts w:cs="Arial"/>
                <w:b/>
                <w:color w:val="000000" w:themeColor="text1"/>
                <w:sz w:val="20"/>
                <w:szCs w:val="20"/>
              </w:rPr>
            </w:pPr>
            <w:permStart w:id="1467427424" w:edGrp="everyone" w:colFirst="0" w:colLast="0"/>
            <w:permStart w:id="497500851" w:edGrp="everyone" w:colFirst="1" w:colLast="1"/>
            <w:permStart w:id="1478707136" w:edGrp="everyone" w:colFirst="2" w:colLast="2"/>
            <w:permStart w:id="1201371372" w:edGrp="everyone" w:colFirst="3" w:colLast="3"/>
            <w:permStart w:id="1458657955" w:edGrp="everyone" w:colFirst="4" w:colLast="4"/>
          </w:p>
        </w:tc>
        <w:tc>
          <w:tcPr>
            <w:tcW w:w="406" w:type="pct"/>
          </w:tcPr>
          <w:p w14:paraId="51E32E4D" w14:textId="77777777" w:rsidR="002D7DC0" w:rsidRPr="00600389" w:rsidRDefault="002D7DC0" w:rsidP="0088680E">
            <w:pPr>
              <w:spacing w:before="0" w:after="0" w:line="276" w:lineRule="auto"/>
              <w:rPr>
                <w:rFonts w:cs="Arial"/>
                <w:b/>
                <w:color w:val="000000" w:themeColor="text1"/>
                <w:sz w:val="20"/>
                <w:szCs w:val="20"/>
              </w:rPr>
            </w:pPr>
          </w:p>
        </w:tc>
        <w:tc>
          <w:tcPr>
            <w:tcW w:w="474" w:type="pct"/>
          </w:tcPr>
          <w:p w14:paraId="13741A6A" w14:textId="77777777" w:rsidR="002D7DC0" w:rsidRPr="00600389" w:rsidRDefault="002D7DC0" w:rsidP="0088680E">
            <w:pPr>
              <w:spacing w:before="0" w:after="0" w:line="276" w:lineRule="auto"/>
              <w:rPr>
                <w:rFonts w:cs="Arial"/>
                <w:b/>
                <w:color w:val="000000" w:themeColor="text1"/>
                <w:sz w:val="20"/>
                <w:szCs w:val="20"/>
              </w:rPr>
            </w:pPr>
          </w:p>
        </w:tc>
        <w:tc>
          <w:tcPr>
            <w:tcW w:w="1689" w:type="pct"/>
          </w:tcPr>
          <w:p w14:paraId="68261133" w14:textId="77777777" w:rsidR="002D7DC0" w:rsidRPr="00600389" w:rsidRDefault="002D7DC0" w:rsidP="0088680E">
            <w:pPr>
              <w:spacing w:before="0" w:after="0" w:line="276" w:lineRule="auto"/>
              <w:rPr>
                <w:rFonts w:cs="Arial"/>
                <w:b/>
                <w:color w:val="000000" w:themeColor="text1"/>
                <w:sz w:val="20"/>
                <w:szCs w:val="20"/>
              </w:rPr>
            </w:pPr>
          </w:p>
        </w:tc>
        <w:tc>
          <w:tcPr>
            <w:tcW w:w="1824" w:type="pct"/>
          </w:tcPr>
          <w:p w14:paraId="176EB050" w14:textId="32589F6A" w:rsidR="002D7DC0" w:rsidRPr="00600389" w:rsidRDefault="00D87061" w:rsidP="0088680E">
            <w:pPr>
              <w:spacing w:before="0" w:after="0" w:line="276" w:lineRule="auto"/>
              <w:rPr>
                <w:rFonts w:cs="Arial"/>
                <w:b/>
                <w:color w:val="000000" w:themeColor="text1"/>
                <w:sz w:val="20"/>
                <w:szCs w:val="20"/>
              </w:rPr>
            </w:pPr>
            <w:r w:rsidRPr="00600389">
              <w:rPr>
                <w:rFonts w:cs="Arial"/>
                <w:bCs/>
                <w:i/>
                <w:iCs/>
                <w:color w:val="495054"/>
                <w:sz w:val="20"/>
                <w:szCs w:val="20"/>
              </w:rPr>
              <w:t>[add name of approver]</w:t>
            </w:r>
          </w:p>
        </w:tc>
      </w:tr>
      <w:tr w:rsidR="004D4FF4" w:rsidRPr="005C0DD1" w14:paraId="03F0D30C" w14:textId="77777777" w:rsidTr="0088680E">
        <w:trPr>
          <w:trHeight w:val="227"/>
        </w:trPr>
        <w:tc>
          <w:tcPr>
            <w:tcW w:w="607" w:type="pct"/>
          </w:tcPr>
          <w:p w14:paraId="0F86CC77" w14:textId="77777777" w:rsidR="002D7DC0" w:rsidRPr="00600389" w:rsidRDefault="002D7DC0" w:rsidP="0088680E">
            <w:pPr>
              <w:spacing w:before="0" w:after="0" w:line="276" w:lineRule="auto"/>
              <w:rPr>
                <w:rFonts w:cs="Arial"/>
                <w:b/>
                <w:color w:val="000000" w:themeColor="text1"/>
                <w:sz w:val="20"/>
                <w:szCs w:val="20"/>
              </w:rPr>
            </w:pPr>
            <w:permStart w:id="287379813" w:edGrp="everyone" w:colFirst="0" w:colLast="0"/>
            <w:permStart w:id="1735413380" w:edGrp="everyone" w:colFirst="1" w:colLast="1"/>
            <w:permStart w:id="1659727764" w:edGrp="everyone" w:colFirst="2" w:colLast="2"/>
            <w:permStart w:id="1860795176" w:edGrp="everyone" w:colFirst="3" w:colLast="3"/>
            <w:permStart w:id="304821755" w:edGrp="everyone" w:colFirst="4" w:colLast="4"/>
            <w:permEnd w:id="1467427424"/>
            <w:permEnd w:id="497500851"/>
            <w:permEnd w:id="1478707136"/>
            <w:permEnd w:id="1201371372"/>
            <w:permEnd w:id="1458657955"/>
          </w:p>
        </w:tc>
        <w:tc>
          <w:tcPr>
            <w:tcW w:w="406" w:type="pct"/>
          </w:tcPr>
          <w:p w14:paraId="415EB1D2" w14:textId="77777777" w:rsidR="002D7DC0" w:rsidRPr="00600389" w:rsidRDefault="002D7DC0" w:rsidP="0088680E">
            <w:pPr>
              <w:spacing w:before="0" w:after="0" w:line="276" w:lineRule="auto"/>
              <w:rPr>
                <w:rFonts w:cs="Arial"/>
                <w:b/>
                <w:color w:val="000000" w:themeColor="text1"/>
                <w:sz w:val="20"/>
                <w:szCs w:val="20"/>
              </w:rPr>
            </w:pPr>
          </w:p>
        </w:tc>
        <w:tc>
          <w:tcPr>
            <w:tcW w:w="474" w:type="pct"/>
          </w:tcPr>
          <w:p w14:paraId="68D88ECB" w14:textId="77777777" w:rsidR="002D7DC0" w:rsidRPr="00600389" w:rsidRDefault="002D7DC0" w:rsidP="0088680E">
            <w:pPr>
              <w:spacing w:before="0" w:after="0" w:line="276" w:lineRule="auto"/>
              <w:rPr>
                <w:rFonts w:cs="Arial"/>
                <w:b/>
                <w:color w:val="000000" w:themeColor="text1"/>
                <w:sz w:val="20"/>
                <w:szCs w:val="20"/>
              </w:rPr>
            </w:pPr>
          </w:p>
        </w:tc>
        <w:tc>
          <w:tcPr>
            <w:tcW w:w="1689" w:type="pct"/>
          </w:tcPr>
          <w:p w14:paraId="56EAE2DA" w14:textId="77777777" w:rsidR="002D7DC0" w:rsidRPr="00600389" w:rsidRDefault="002D7DC0" w:rsidP="0088680E">
            <w:pPr>
              <w:spacing w:before="0" w:after="0" w:line="276" w:lineRule="auto"/>
              <w:rPr>
                <w:rFonts w:cs="Arial"/>
                <w:b/>
                <w:color w:val="000000" w:themeColor="text1"/>
                <w:sz w:val="20"/>
                <w:szCs w:val="20"/>
              </w:rPr>
            </w:pPr>
          </w:p>
        </w:tc>
        <w:tc>
          <w:tcPr>
            <w:tcW w:w="1824" w:type="pct"/>
          </w:tcPr>
          <w:p w14:paraId="0C0DAE9F" w14:textId="77777777" w:rsidR="002D7DC0" w:rsidRPr="00600389" w:rsidRDefault="002D7DC0" w:rsidP="0088680E">
            <w:pPr>
              <w:spacing w:before="0" w:after="0" w:line="276" w:lineRule="auto"/>
              <w:rPr>
                <w:rFonts w:cs="Arial"/>
                <w:b/>
                <w:color w:val="000000" w:themeColor="text1"/>
                <w:sz w:val="20"/>
                <w:szCs w:val="20"/>
              </w:rPr>
            </w:pPr>
          </w:p>
        </w:tc>
      </w:tr>
      <w:tr w:rsidR="004D4FF4" w:rsidRPr="005C0DD1" w14:paraId="7D5E8025" w14:textId="77777777" w:rsidTr="0088680E">
        <w:trPr>
          <w:trHeight w:val="227"/>
        </w:trPr>
        <w:tc>
          <w:tcPr>
            <w:tcW w:w="607" w:type="pct"/>
          </w:tcPr>
          <w:p w14:paraId="48DD1933" w14:textId="77777777" w:rsidR="002D7DC0" w:rsidRPr="00600389" w:rsidRDefault="002D7DC0" w:rsidP="0088680E">
            <w:pPr>
              <w:spacing w:before="0" w:after="0" w:line="276" w:lineRule="auto"/>
              <w:rPr>
                <w:rFonts w:cs="Arial"/>
                <w:b/>
                <w:color w:val="000000" w:themeColor="text1"/>
                <w:sz w:val="20"/>
                <w:szCs w:val="20"/>
              </w:rPr>
            </w:pPr>
            <w:permStart w:id="901331399" w:edGrp="everyone" w:colFirst="0" w:colLast="0"/>
            <w:permStart w:id="1764313315" w:edGrp="everyone" w:colFirst="1" w:colLast="1"/>
            <w:permStart w:id="1074994752" w:edGrp="everyone" w:colFirst="2" w:colLast="2"/>
            <w:permStart w:id="689462792" w:edGrp="everyone" w:colFirst="3" w:colLast="3"/>
            <w:permStart w:id="1485063644" w:edGrp="everyone" w:colFirst="4" w:colLast="4"/>
            <w:permEnd w:id="287379813"/>
            <w:permEnd w:id="1735413380"/>
            <w:permEnd w:id="1659727764"/>
            <w:permEnd w:id="1860795176"/>
            <w:permEnd w:id="304821755"/>
          </w:p>
        </w:tc>
        <w:tc>
          <w:tcPr>
            <w:tcW w:w="406" w:type="pct"/>
          </w:tcPr>
          <w:p w14:paraId="651C88F3" w14:textId="77777777" w:rsidR="002D7DC0" w:rsidRPr="00600389" w:rsidRDefault="002D7DC0" w:rsidP="0088680E">
            <w:pPr>
              <w:spacing w:before="0" w:after="0" w:line="276" w:lineRule="auto"/>
              <w:rPr>
                <w:rFonts w:cs="Arial"/>
                <w:b/>
                <w:color w:val="000000" w:themeColor="text1"/>
                <w:sz w:val="20"/>
                <w:szCs w:val="20"/>
              </w:rPr>
            </w:pPr>
          </w:p>
        </w:tc>
        <w:tc>
          <w:tcPr>
            <w:tcW w:w="474" w:type="pct"/>
          </w:tcPr>
          <w:p w14:paraId="12BEC0CD" w14:textId="77777777" w:rsidR="002D7DC0" w:rsidRPr="00600389" w:rsidRDefault="002D7DC0" w:rsidP="0088680E">
            <w:pPr>
              <w:spacing w:before="0" w:after="0" w:line="276" w:lineRule="auto"/>
              <w:rPr>
                <w:rFonts w:cs="Arial"/>
                <w:b/>
                <w:color w:val="000000" w:themeColor="text1"/>
                <w:sz w:val="20"/>
                <w:szCs w:val="20"/>
              </w:rPr>
            </w:pPr>
          </w:p>
        </w:tc>
        <w:tc>
          <w:tcPr>
            <w:tcW w:w="1689" w:type="pct"/>
          </w:tcPr>
          <w:p w14:paraId="3AF728E1" w14:textId="77777777" w:rsidR="002D7DC0" w:rsidRPr="00600389" w:rsidRDefault="002D7DC0" w:rsidP="0088680E">
            <w:pPr>
              <w:spacing w:before="0" w:after="0" w:line="276" w:lineRule="auto"/>
              <w:rPr>
                <w:rFonts w:cs="Arial"/>
                <w:b/>
                <w:color w:val="000000" w:themeColor="text1"/>
                <w:sz w:val="20"/>
                <w:szCs w:val="20"/>
              </w:rPr>
            </w:pPr>
          </w:p>
        </w:tc>
        <w:tc>
          <w:tcPr>
            <w:tcW w:w="1824" w:type="pct"/>
          </w:tcPr>
          <w:p w14:paraId="36E80041" w14:textId="77777777" w:rsidR="002D7DC0" w:rsidRPr="00600389" w:rsidRDefault="002D7DC0" w:rsidP="0088680E">
            <w:pPr>
              <w:spacing w:before="0" w:after="0" w:line="276" w:lineRule="auto"/>
              <w:rPr>
                <w:rFonts w:cs="Arial"/>
                <w:b/>
                <w:color w:val="000000" w:themeColor="text1"/>
                <w:sz w:val="20"/>
                <w:szCs w:val="20"/>
              </w:rPr>
            </w:pPr>
          </w:p>
        </w:tc>
      </w:tr>
    </w:tbl>
    <w:permEnd w:id="901331399"/>
    <w:permEnd w:id="1764313315"/>
    <w:permEnd w:id="1074994752"/>
    <w:permEnd w:id="689462792"/>
    <w:permEnd w:id="1485063644"/>
    <w:p w14:paraId="05D13583" w14:textId="49A51E02" w:rsidR="00462B3C" w:rsidRPr="0088680E" w:rsidRDefault="0088680E" w:rsidP="007C435C">
      <w:pPr>
        <w:pStyle w:val="Heading4"/>
        <w:ind w:right="0"/>
      </w:pPr>
      <w:r w:rsidRPr="0088680E">
        <w:t>Medical Provider detail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231"/>
        <w:gridCol w:w="1625"/>
        <w:gridCol w:w="1676"/>
        <w:gridCol w:w="2124"/>
        <w:gridCol w:w="3829"/>
      </w:tblGrid>
      <w:tr w:rsidR="004D4FF4" w:rsidRPr="005C0DD1" w14:paraId="78984AEE" w14:textId="77777777" w:rsidTr="00AB26C1">
        <w:trPr>
          <w:trHeight w:val="227"/>
          <w:tblHeader/>
        </w:trPr>
        <w:tc>
          <w:tcPr>
            <w:tcW w:w="587" w:type="pct"/>
            <w:shd w:val="clear" w:color="auto" w:fill="CBEDFD"/>
          </w:tcPr>
          <w:p w14:paraId="63B0C72F" w14:textId="77777777" w:rsidR="00890BA2" w:rsidRPr="004D4FF4" w:rsidRDefault="00890BA2" w:rsidP="001C2C09">
            <w:pPr>
              <w:spacing w:before="0" w:after="0" w:line="276" w:lineRule="auto"/>
              <w:rPr>
                <w:rFonts w:cs="Arial"/>
                <w:b/>
                <w:color w:val="002664"/>
                <w:sz w:val="20"/>
                <w:szCs w:val="20"/>
              </w:rPr>
            </w:pPr>
            <w:bookmarkStart w:id="6" w:name="ColumnTitle_6"/>
            <w:r w:rsidRPr="004D4FF4">
              <w:rPr>
                <w:rFonts w:cs="Arial"/>
                <w:b/>
                <w:color w:val="002664"/>
                <w:sz w:val="20"/>
                <w:szCs w:val="20"/>
              </w:rPr>
              <w:t>Name</w:t>
            </w:r>
          </w:p>
        </w:tc>
        <w:tc>
          <w:tcPr>
            <w:tcW w:w="775" w:type="pct"/>
            <w:shd w:val="clear" w:color="auto" w:fill="CBEDFD"/>
          </w:tcPr>
          <w:p w14:paraId="0FD6498B" w14:textId="77777777" w:rsidR="00890BA2" w:rsidRPr="004D4FF4" w:rsidRDefault="00890BA2" w:rsidP="001C2C09">
            <w:pPr>
              <w:spacing w:before="0" w:after="0" w:line="276" w:lineRule="auto"/>
              <w:rPr>
                <w:rFonts w:cs="Arial"/>
                <w:b/>
                <w:color w:val="002664"/>
                <w:sz w:val="20"/>
                <w:szCs w:val="20"/>
              </w:rPr>
            </w:pPr>
            <w:r w:rsidRPr="004D4FF4">
              <w:rPr>
                <w:rFonts w:cs="Arial"/>
                <w:b/>
                <w:color w:val="002664"/>
                <w:sz w:val="20"/>
                <w:szCs w:val="20"/>
              </w:rPr>
              <w:t>Organisation</w:t>
            </w:r>
          </w:p>
        </w:tc>
        <w:tc>
          <w:tcPr>
            <w:tcW w:w="799" w:type="pct"/>
            <w:shd w:val="clear" w:color="auto" w:fill="CBEDFD"/>
          </w:tcPr>
          <w:p w14:paraId="2AD00974" w14:textId="77777777" w:rsidR="00890BA2" w:rsidRPr="004D4FF4" w:rsidRDefault="00890BA2" w:rsidP="001C2C09">
            <w:pPr>
              <w:spacing w:before="0" w:after="0" w:line="276" w:lineRule="auto"/>
              <w:rPr>
                <w:rFonts w:cs="Arial"/>
                <w:b/>
                <w:color w:val="002664"/>
                <w:sz w:val="20"/>
                <w:szCs w:val="20"/>
              </w:rPr>
            </w:pPr>
            <w:r w:rsidRPr="004D4FF4">
              <w:rPr>
                <w:rFonts w:cs="Arial"/>
                <w:b/>
                <w:color w:val="002664"/>
                <w:sz w:val="20"/>
                <w:szCs w:val="20"/>
              </w:rPr>
              <w:t>Phone</w:t>
            </w:r>
          </w:p>
        </w:tc>
        <w:tc>
          <w:tcPr>
            <w:tcW w:w="1013" w:type="pct"/>
            <w:shd w:val="clear" w:color="auto" w:fill="CBEDFD"/>
          </w:tcPr>
          <w:p w14:paraId="0A076436" w14:textId="77777777" w:rsidR="00890BA2" w:rsidRPr="004D4FF4" w:rsidRDefault="00890BA2" w:rsidP="001C2C09">
            <w:pPr>
              <w:spacing w:before="0" w:after="0" w:line="276" w:lineRule="auto"/>
              <w:rPr>
                <w:rFonts w:cs="Arial"/>
                <w:b/>
                <w:color w:val="002664"/>
                <w:sz w:val="20"/>
                <w:szCs w:val="20"/>
              </w:rPr>
            </w:pPr>
            <w:r w:rsidRPr="004D4FF4">
              <w:rPr>
                <w:rFonts w:cs="Arial"/>
                <w:b/>
                <w:color w:val="002664"/>
                <w:sz w:val="20"/>
                <w:szCs w:val="20"/>
              </w:rPr>
              <w:t>Email</w:t>
            </w:r>
          </w:p>
        </w:tc>
        <w:tc>
          <w:tcPr>
            <w:tcW w:w="1826" w:type="pct"/>
            <w:shd w:val="clear" w:color="auto" w:fill="CBEDFD"/>
          </w:tcPr>
          <w:p w14:paraId="589C2084" w14:textId="4D2AC7A2" w:rsidR="00890BA2" w:rsidRPr="004D4FF4" w:rsidRDefault="00890BA2" w:rsidP="001C2C09">
            <w:pPr>
              <w:tabs>
                <w:tab w:val="left" w:pos="1250"/>
              </w:tabs>
              <w:spacing w:before="0" w:after="0" w:line="276" w:lineRule="auto"/>
              <w:rPr>
                <w:rFonts w:cs="Arial"/>
                <w:bCs/>
                <w:color w:val="002664"/>
                <w:sz w:val="20"/>
                <w:szCs w:val="20"/>
              </w:rPr>
            </w:pPr>
            <w:r w:rsidRPr="004D4FF4">
              <w:rPr>
                <w:rFonts w:cs="Arial"/>
                <w:b/>
                <w:color w:val="002664"/>
                <w:sz w:val="20"/>
                <w:szCs w:val="20"/>
              </w:rPr>
              <w:t>Insurance details</w:t>
            </w:r>
          </w:p>
        </w:tc>
      </w:tr>
      <w:bookmarkEnd w:id="6"/>
      <w:tr w:rsidR="004D4FF4" w:rsidRPr="005C0DD1" w14:paraId="4283D7C9" w14:textId="77777777" w:rsidTr="0088680E">
        <w:trPr>
          <w:trHeight w:val="227"/>
        </w:trPr>
        <w:tc>
          <w:tcPr>
            <w:tcW w:w="587" w:type="pct"/>
            <w:shd w:val="clear" w:color="auto" w:fill="auto"/>
          </w:tcPr>
          <w:p w14:paraId="057F8AA5" w14:textId="77777777" w:rsidR="00890BA2" w:rsidRPr="005C0DD1" w:rsidRDefault="00890BA2" w:rsidP="001C2C09">
            <w:pPr>
              <w:spacing w:before="0" w:after="0" w:line="276" w:lineRule="auto"/>
              <w:rPr>
                <w:rFonts w:cs="Arial"/>
                <w:sz w:val="20"/>
                <w:szCs w:val="20"/>
              </w:rPr>
            </w:pPr>
            <w:permStart w:id="1381632362" w:edGrp="everyone" w:colFirst="0" w:colLast="0"/>
            <w:permStart w:id="2073891023" w:edGrp="everyone" w:colFirst="1" w:colLast="1"/>
            <w:permStart w:id="1152654158" w:edGrp="everyone" w:colFirst="2" w:colLast="2"/>
            <w:permStart w:id="1291875694" w:edGrp="everyone" w:colFirst="3" w:colLast="3"/>
            <w:permStart w:id="871316718" w:edGrp="everyone" w:colFirst="4" w:colLast="4"/>
          </w:p>
        </w:tc>
        <w:tc>
          <w:tcPr>
            <w:tcW w:w="775" w:type="pct"/>
            <w:shd w:val="clear" w:color="auto" w:fill="auto"/>
          </w:tcPr>
          <w:p w14:paraId="08F68AED" w14:textId="77777777" w:rsidR="00890BA2" w:rsidRPr="005C0DD1" w:rsidRDefault="00890BA2" w:rsidP="001C2C09">
            <w:pPr>
              <w:spacing w:before="0" w:after="0" w:line="276" w:lineRule="auto"/>
              <w:rPr>
                <w:rFonts w:cs="Arial"/>
                <w:sz w:val="20"/>
                <w:szCs w:val="20"/>
              </w:rPr>
            </w:pPr>
          </w:p>
        </w:tc>
        <w:tc>
          <w:tcPr>
            <w:tcW w:w="799" w:type="pct"/>
          </w:tcPr>
          <w:p w14:paraId="753C554D" w14:textId="77777777" w:rsidR="00890BA2" w:rsidRPr="005C0DD1" w:rsidRDefault="00890BA2" w:rsidP="001C2C09">
            <w:pPr>
              <w:spacing w:before="0" w:after="0" w:line="276" w:lineRule="auto"/>
              <w:rPr>
                <w:rFonts w:cs="Arial"/>
                <w:sz w:val="20"/>
                <w:szCs w:val="20"/>
              </w:rPr>
            </w:pPr>
          </w:p>
        </w:tc>
        <w:tc>
          <w:tcPr>
            <w:tcW w:w="1013" w:type="pct"/>
          </w:tcPr>
          <w:p w14:paraId="26A15573" w14:textId="77777777" w:rsidR="00890BA2" w:rsidRPr="005C0DD1" w:rsidRDefault="00890BA2" w:rsidP="001C2C09">
            <w:pPr>
              <w:spacing w:before="0" w:after="0" w:line="276" w:lineRule="auto"/>
              <w:rPr>
                <w:rFonts w:cs="Arial"/>
                <w:sz w:val="20"/>
                <w:szCs w:val="20"/>
              </w:rPr>
            </w:pPr>
          </w:p>
        </w:tc>
        <w:tc>
          <w:tcPr>
            <w:tcW w:w="1826" w:type="pct"/>
            <w:shd w:val="clear" w:color="auto" w:fill="auto"/>
          </w:tcPr>
          <w:p w14:paraId="1657D49A" w14:textId="77777777" w:rsidR="00890BA2" w:rsidRPr="005C0DD1" w:rsidRDefault="00890BA2" w:rsidP="001C2C09">
            <w:pPr>
              <w:spacing w:before="0" w:after="0" w:line="276" w:lineRule="auto"/>
              <w:rPr>
                <w:rFonts w:cs="Arial"/>
                <w:sz w:val="20"/>
                <w:szCs w:val="20"/>
              </w:rPr>
            </w:pPr>
          </w:p>
        </w:tc>
      </w:tr>
    </w:tbl>
    <w:permEnd w:id="1381632362"/>
    <w:permEnd w:id="2073891023"/>
    <w:permEnd w:id="1152654158"/>
    <w:permEnd w:id="1291875694"/>
    <w:permEnd w:id="871316718"/>
    <w:p w14:paraId="23D1AD74" w14:textId="2667FF25" w:rsidR="00210E97" w:rsidRPr="0088680E" w:rsidRDefault="00ED2065" w:rsidP="0088680E">
      <w:pPr>
        <w:pStyle w:val="Heading3"/>
      </w:pPr>
      <w:r w:rsidRPr="0088680E">
        <w:t xml:space="preserve">SECTION 1: EVENT SITUATION </w:t>
      </w:r>
      <w:bookmarkStart w:id="7" w:name="_Hlk45292248"/>
    </w:p>
    <w:p w14:paraId="7EB3FAA4" w14:textId="20DA7BAE" w:rsidR="006A41E6" w:rsidRPr="006A41E6" w:rsidRDefault="0088680E" w:rsidP="00694C46">
      <w:pPr>
        <w:pStyle w:val="Heading4"/>
        <w:ind w:right="-11"/>
        <w:rPr>
          <w:color w:val="002664"/>
          <w:sz w:val="20"/>
          <w:szCs w:val="20"/>
        </w:rPr>
      </w:pPr>
      <w:r w:rsidRPr="005C0DD1">
        <w:t>1.1 Proximity to hospital and health facilitie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3823"/>
        <w:gridCol w:w="6662"/>
      </w:tblGrid>
      <w:tr w:rsidR="008E79DF" w:rsidRPr="005C0DD1" w14:paraId="6332539A" w14:textId="7DFAFEE3" w:rsidTr="00C34533">
        <w:trPr>
          <w:trHeight w:val="284"/>
        </w:trPr>
        <w:tc>
          <w:tcPr>
            <w:tcW w:w="1823" w:type="pct"/>
            <w:shd w:val="clear" w:color="auto" w:fill="CBEDFD"/>
          </w:tcPr>
          <w:p w14:paraId="6130982A" w14:textId="018B12D0" w:rsidR="008E79DF" w:rsidRPr="00600389" w:rsidRDefault="008E79DF" w:rsidP="0088680E">
            <w:pPr>
              <w:spacing w:before="0" w:after="0" w:line="276" w:lineRule="auto"/>
              <w:rPr>
                <w:rFonts w:cs="Arial"/>
                <w:color w:val="000000" w:themeColor="text1"/>
                <w:sz w:val="20"/>
                <w:szCs w:val="20"/>
              </w:rPr>
            </w:pPr>
            <w:bookmarkStart w:id="8" w:name="RowTitle_7" w:colFirst="0" w:colLast="0"/>
            <w:bookmarkEnd w:id="7"/>
            <w:permStart w:id="611328950" w:edGrp="everyone" w:colFirst="1" w:colLast="1"/>
            <w:r w:rsidRPr="00600389">
              <w:rPr>
                <w:rFonts w:cs="Arial"/>
                <w:color w:val="000000" w:themeColor="text1"/>
                <w:sz w:val="20"/>
                <w:szCs w:val="20"/>
              </w:rPr>
              <w:t xml:space="preserve">Closest tertiary hospital(s) </w:t>
            </w:r>
          </w:p>
        </w:tc>
        <w:tc>
          <w:tcPr>
            <w:tcW w:w="3177" w:type="pct"/>
          </w:tcPr>
          <w:p w14:paraId="204A7334" w14:textId="035BE200" w:rsidR="008E79DF" w:rsidRPr="00600389" w:rsidRDefault="008E79DF" w:rsidP="0088680E">
            <w:pPr>
              <w:spacing w:before="0" w:after="0" w:line="276" w:lineRule="auto"/>
              <w:rPr>
                <w:rFonts w:cs="Arial"/>
                <w:i/>
                <w:iCs/>
                <w:color w:val="495054"/>
                <w:sz w:val="20"/>
                <w:szCs w:val="20"/>
              </w:rPr>
            </w:pPr>
            <w:r w:rsidRPr="00600389">
              <w:rPr>
                <w:rFonts w:cs="Arial"/>
                <w:i/>
                <w:iCs/>
                <w:color w:val="495054"/>
                <w:sz w:val="20"/>
                <w:szCs w:val="20"/>
              </w:rPr>
              <w:t>[</w:t>
            </w:r>
            <w:r w:rsidR="00D13A48" w:rsidRPr="00600389">
              <w:rPr>
                <w:rFonts w:cs="Arial"/>
                <w:i/>
                <w:iCs/>
                <w:color w:val="495054"/>
                <w:sz w:val="20"/>
                <w:szCs w:val="20"/>
              </w:rPr>
              <w:t>S</w:t>
            </w:r>
            <w:r w:rsidR="00C570A1" w:rsidRPr="00600389">
              <w:rPr>
                <w:rFonts w:cs="Arial"/>
                <w:i/>
                <w:iCs/>
                <w:color w:val="495054"/>
                <w:sz w:val="20"/>
                <w:szCs w:val="20"/>
              </w:rPr>
              <w:t>ee section 7 of the NSW Health Guidelines. I</w:t>
            </w:r>
            <w:r w:rsidRPr="00600389">
              <w:rPr>
                <w:rFonts w:cs="Arial"/>
                <w:i/>
                <w:iCs/>
                <w:color w:val="495054"/>
                <w:sz w:val="20"/>
                <w:szCs w:val="20"/>
              </w:rPr>
              <w:t>nsert hospital name, distance and time from event]</w:t>
            </w:r>
          </w:p>
        </w:tc>
      </w:tr>
      <w:tr w:rsidR="008E79DF" w:rsidRPr="005C0DD1" w14:paraId="780F540C" w14:textId="426356FB" w:rsidTr="00C34533">
        <w:trPr>
          <w:trHeight w:val="284"/>
        </w:trPr>
        <w:tc>
          <w:tcPr>
            <w:tcW w:w="1823" w:type="pct"/>
            <w:shd w:val="clear" w:color="auto" w:fill="CBEDFD"/>
          </w:tcPr>
          <w:p w14:paraId="75B15153" w14:textId="6E6004A3" w:rsidR="008E79DF" w:rsidRPr="00600389" w:rsidRDefault="008E79DF" w:rsidP="0088680E">
            <w:pPr>
              <w:spacing w:before="0" w:after="0" w:line="276" w:lineRule="auto"/>
              <w:rPr>
                <w:rFonts w:cs="Arial"/>
                <w:color w:val="000000" w:themeColor="text1"/>
                <w:sz w:val="20"/>
                <w:szCs w:val="20"/>
              </w:rPr>
            </w:pPr>
            <w:permStart w:id="88482948" w:edGrp="everyone" w:colFirst="1" w:colLast="1"/>
            <w:permEnd w:id="611328950"/>
            <w:r w:rsidRPr="00600389">
              <w:rPr>
                <w:rFonts w:cs="Arial"/>
                <w:color w:val="000000" w:themeColor="text1"/>
                <w:sz w:val="20"/>
                <w:szCs w:val="20"/>
              </w:rPr>
              <w:t xml:space="preserve">Other nearby hospital &amp; health facilities </w:t>
            </w:r>
          </w:p>
        </w:tc>
        <w:tc>
          <w:tcPr>
            <w:tcW w:w="3177" w:type="pct"/>
          </w:tcPr>
          <w:p w14:paraId="2E89D078" w14:textId="6AF9191D" w:rsidR="008E79DF" w:rsidRPr="00600389" w:rsidRDefault="008E79DF" w:rsidP="0088680E">
            <w:pPr>
              <w:spacing w:before="0" w:after="0" w:line="276" w:lineRule="auto"/>
              <w:rPr>
                <w:rFonts w:cs="Arial"/>
                <w:i/>
                <w:iCs/>
                <w:color w:val="495054"/>
                <w:sz w:val="20"/>
                <w:szCs w:val="20"/>
              </w:rPr>
            </w:pPr>
            <w:r w:rsidRPr="00600389">
              <w:rPr>
                <w:rFonts w:cs="Arial"/>
                <w:i/>
                <w:iCs/>
                <w:color w:val="495054"/>
                <w:sz w:val="20"/>
                <w:szCs w:val="20"/>
              </w:rPr>
              <w:t>[</w:t>
            </w:r>
            <w:r w:rsidR="00D13A48" w:rsidRPr="00600389">
              <w:rPr>
                <w:rFonts w:cs="Arial"/>
                <w:i/>
                <w:iCs/>
                <w:color w:val="495054"/>
                <w:sz w:val="20"/>
                <w:szCs w:val="20"/>
              </w:rPr>
              <w:t>I</w:t>
            </w:r>
            <w:r w:rsidRPr="00600389">
              <w:rPr>
                <w:rFonts w:cs="Arial"/>
                <w:i/>
                <w:iCs/>
                <w:color w:val="495054"/>
                <w:sz w:val="20"/>
                <w:szCs w:val="20"/>
              </w:rPr>
              <w:t>nsert facilit</w:t>
            </w:r>
            <w:r w:rsidR="006B149F" w:rsidRPr="00600389">
              <w:rPr>
                <w:rFonts w:cs="Arial"/>
                <w:i/>
                <w:iCs/>
                <w:color w:val="495054"/>
                <w:sz w:val="20"/>
                <w:szCs w:val="20"/>
              </w:rPr>
              <w:t>y</w:t>
            </w:r>
            <w:r w:rsidRPr="00600389">
              <w:rPr>
                <w:rFonts w:cs="Arial"/>
                <w:i/>
                <w:iCs/>
                <w:color w:val="495054"/>
                <w:sz w:val="20"/>
                <w:szCs w:val="20"/>
              </w:rPr>
              <w:t xml:space="preserve"> name</w:t>
            </w:r>
            <w:r w:rsidR="006B149F" w:rsidRPr="00600389">
              <w:rPr>
                <w:rFonts w:cs="Arial"/>
                <w:i/>
                <w:iCs/>
                <w:color w:val="495054"/>
                <w:sz w:val="20"/>
                <w:szCs w:val="20"/>
              </w:rPr>
              <w:t>s</w:t>
            </w:r>
            <w:r w:rsidRPr="00600389">
              <w:rPr>
                <w:rFonts w:cs="Arial"/>
                <w:i/>
                <w:iCs/>
                <w:color w:val="495054"/>
                <w:sz w:val="20"/>
                <w:szCs w:val="20"/>
              </w:rPr>
              <w:t>, distance and time from event]</w:t>
            </w:r>
          </w:p>
        </w:tc>
      </w:tr>
    </w:tbl>
    <w:bookmarkEnd w:id="8"/>
    <w:permEnd w:id="88482948"/>
    <w:p w14:paraId="02546464" w14:textId="589BA50A" w:rsidR="00A079E6" w:rsidRPr="005C0DD1" w:rsidRDefault="0088680E" w:rsidP="00694C46">
      <w:pPr>
        <w:pStyle w:val="Heading4"/>
        <w:ind w:right="-11"/>
        <w:rPr>
          <w:bCs/>
          <w:sz w:val="20"/>
          <w:szCs w:val="20"/>
        </w:rPr>
      </w:pPr>
      <w:r w:rsidRPr="005C0DD1">
        <w:t>1.2 Health data from previous event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ayout w:type="fixed"/>
        <w:tblCellMar>
          <w:top w:w="57" w:type="dxa"/>
          <w:bottom w:w="57" w:type="dxa"/>
        </w:tblCellMar>
        <w:tblLook w:val="04A0" w:firstRow="1" w:lastRow="0" w:firstColumn="1" w:lastColumn="0" w:noHBand="0" w:noVBand="1"/>
      </w:tblPr>
      <w:tblGrid>
        <w:gridCol w:w="3539"/>
        <w:gridCol w:w="1417"/>
        <w:gridCol w:w="1418"/>
        <w:gridCol w:w="1418"/>
        <w:gridCol w:w="1275"/>
        <w:gridCol w:w="1418"/>
      </w:tblGrid>
      <w:tr w:rsidR="00F94543" w:rsidRPr="005C0DD1" w14:paraId="50E6EE5E" w14:textId="77777777" w:rsidTr="00AB26C1">
        <w:trPr>
          <w:trHeight w:val="227"/>
          <w:tblHeader/>
        </w:trPr>
        <w:tc>
          <w:tcPr>
            <w:tcW w:w="1688" w:type="pct"/>
            <w:shd w:val="clear" w:color="auto" w:fill="68D6FF"/>
          </w:tcPr>
          <w:p w14:paraId="47850064" w14:textId="01B9FF79" w:rsidR="00273D97" w:rsidRPr="00F94543" w:rsidRDefault="00273D97" w:rsidP="0088680E">
            <w:pPr>
              <w:spacing w:before="0" w:after="0"/>
              <w:rPr>
                <w:rFonts w:cs="Arial"/>
                <w:b/>
                <w:bCs/>
                <w:color w:val="002664"/>
                <w:sz w:val="20"/>
                <w:szCs w:val="20"/>
              </w:rPr>
            </w:pPr>
            <w:bookmarkStart w:id="9" w:name="Title_8" w:colFirst="0" w:colLast="0"/>
            <w:r w:rsidRPr="00F94543">
              <w:rPr>
                <w:rFonts w:cs="Arial"/>
                <w:b/>
                <w:bCs/>
                <w:color w:val="002664"/>
                <w:sz w:val="20"/>
                <w:szCs w:val="20"/>
              </w:rPr>
              <w:t>Data</w:t>
            </w:r>
          </w:p>
        </w:tc>
        <w:tc>
          <w:tcPr>
            <w:tcW w:w="676" w:type="pct"/>
            <w:shd w:val="clear" w:color="auto" w:fill="68D6FF"/>
          </w:tcPr>
          <w:p w14:paraId="546CE06E" w14:textId="2248A01B" w:rsidR="00273D97" w:rsidRPr="00F94543" w:rsidRDefault="00273D97" w:rsidP="0088680E">
            <w:pPr>
              <w:spacing w:before="0" w:after="0"/>
              <w:jc w:val="center"/>
              <w:rPr>
                <w:rFonts w:cs="Arial"/>
                <w:b/>
                <w:color w:val="002664"/>
                <w:sz w:val="20"/>
                <w:szCs w:val="20"/>
              </w:rPr>
            </w:pPr>
            <w:r w:rsidRPr="00F94543">
              <w:rPr>
                <w:rFonts w:cs="Arial"/>
                <w:b/>
                <w:color w:val="002664"/>
                <w:sz w:val="20"/>
                <w:szCs w:val="20"/>
              </w:rPr>
              <w:t>2016-17</w:t>
            </w:r>
          </w:p>
        </w:tc>
        <w:tc>
          <w:tcPr>
            <w:tcW w:w="676" w:type="pct"/>
            <w:shd w:val="clear" w:color="auto" w:fill="68D6FF"/>
          </w:tcPr>
          <w:p w14:paraId="7EA2FF2E" w14:textId="5732ED4B" w:rsidR="00273D97" w:rsidRPr="00F94543" w:rsidRDefault="00273D97" w:rsidP="0088680E">
            <w:pPr>
              <w:spacing w:before="0" w:after="0"/>
              <w:jc w:val="center"/>
              <w:rPr>
                <w:rFonts w:cs="Arial"/>
                <w:b/>
                <w:color w:val="002664"/>
                <w:sz w:val="20"/>
                <w:szCs w:val="20"/>
              </w:rPr>
            </w:pPr>
            <w:r w:rsidRPr="00F94543">
              <w:rPr>
                <w:rFonts w:cs="Arial"/>
                <w:b/>
                <w:color w:val="002664"/>
                <w:sz w:val="20"/>
                <w:szCs w:val="20"/>
              </w:rPr>
              <w:t>2017-18</w:t>
            </w:r>
          </w:p>
        </w:tc>
        <w:tc>
          <w:tcPr>
            <w:tcW w:w="676" w:type="pct"/>
            <w:shd w:val="clear" w:color="auto" w:fill="68D6FF"/>
          </w:tcPr>
          <w:p w14:paraId="1215AD10" w14:textId="6143A637" w:rsidR="00273D97" w:rsidRPr="00F94543" w:rsidRDefault="00273D97" w:rsidP="0088680E">
            <w:pPr>
              <w:spacing w:before="0" w:after="0"/>
              <w:jc w:val="center"/>
              <w:rPr>
                <w:rFonts w:cs="Arial"/>
                <w:b/>
                <w:color w:val="002664"/>
                <w:sz w:val="20"/>
                <w:szCs w:val="20"/>
              </w:rPr>
            </w:pPr>
            <w:r w:rsidRPr="00F94543">
              <w:rPr>
                <w:rFonts w:cs="Arial"/>
                <w:b/>
                <w:color w:val="002664"/>
                <w:sz w:val="20"/>
                <w:szCs w:val="20"/>
              </w:rPr>
              <w:t>2018-19</w:t>
            </w:r>
          </w:p>
        </w:tc>
        <w:tc>
          <w:tcPr>
            <w:tcW w:w="608" w:type="pct"/>
            <w:shd w:val="clear" w:color="auto" w:fill="68D6FF"/>
          </w:tcPr>
          <w:p w14:paraId="6FEACF93" w14:textId="55F59BC9" w:rsidR="00273D97" w:rsidRPr="00F94543" w:rsidRDefault="00273D97" w:rsidP="0088680E">
            <w:pPr>
              <w:spacing w:before="0" w:after="0"/>
              <w:jc w:val="center"/>
              <w:rPr>
                <w:rFonts w:cs="Arial"/>
                <w:b/>
                <w:color w:val="002664"/>
                <w:sz w:val="20"/>
                <w:szCs w:val="20"/>
              </w:rPr>
            </w:pPr>
            <w:r w:rsidRPr="00F94543">
              <w:rPr>
                <w:rFonts w:cs="Arial"/>
                <w:b/>
                <w:color w:val="002664"/>
                <w:sz w:val="20"/>
                <w:szCs w:val="20"/>
              </w:rPr>
              <w:t>2019-20</w:t>
            </w:r>
          </w:p>
        </w:tc>
        <w:tc>
          <w:tcPr>
            <w:tcW w:w="676" w:type="pct"/>
            <w:shd w:val="clear" w:color="auto" w:fill="68D6FF"/>
          </w:tcPr>
          <w:p w14:paraId="1E2A1EA9" w14:textId="468F75E2" w:rsidR="00273D97" w:rsidRPr="00F94543" w:rsidRDefault="00273D97" w:rsidP="0088680E">
            <w:pPr>
              <w:spacing w:before="0" w:after="0"/>
              <w:jc w:val="center"/>
              <w:rPr>
                <w:rFonts w:cs="Arial"/>
                <w:b/>
                <w:color w:val="002664"/>
                <w:sz w:val="20"/>
                <w:szCs w:val="20"/>
              </w:rPr>
            </w:pPr>
            <w:r w:rsidRPr="00F94543">
              <w:rPr>
                <w:rFonts w:cs="Arial"/>
                <w:b/>
                <w:color w:val="002664"/>
                <w:sz w:val="20"/>
                <w:szCs w:val="20"/>
              </w:rPr>
              <w:t>2020-21</w:t>
            </w:r>
          </w:p>
        </w:tc>
      </w:tr>
      <w:bookmarkEnd w:id="9"/>
      <w:tr w:rsidR="00002D10" w:rsidRPr="005C0DD1" w14:paraId="1FA83D96" w14:textId="77777777" w:rsidTr="00C34533">
        <w:trPr>
          <w:trHeight w:val="227"/>
        </w:trPr>
        <w:tc>
          <w:tcPr>
            <w:tcW w:w="1688" w:type="pct"/>
            <w:shd w:val="clear" w:color="auto" w:fill="CBEDFD"/>
          </w:tcPr>
          <w:p w14:paraId="46537619" w14:textId="49A57228" w:rsidR="00273D97" w:rsidRPr="00600389" w:rsidRDefault="00273D97" w:rsidP="0088680E">
            <w:pPr>
              <w:spacing w:before="0" w:after="0"/>
              <w:rPr>
                <w:rFonts w:cs="Arial"/>
                <w:color w:val="000000" w:themeColor="text1"/>
                <w:sz w:val="20"/>
                <w:szCs w:val="20"/>
              </w:rPr>
            </w:pPr>
            <w:permStart w:id="1850682680" w:edGrp="everyone" w:colFirst="1" w:colLast="1"/>
            <w:permStart w:id="560145303" w:edGrp="everyone" w:colFirst="2" w:colLast="2"/>
            <w:permStart w:id="618733043" w:edGrp="everyone" w:colFirst="3" w:colLast="3"/>
            <w:permStart w:id="2064062481" w:edGrp="everyone" w:colFirst="4" w:colLast="4"/>
            <w:permStart w:id="1323794202" w:edGrp="everyone" w:colFirst="5" w:colLast="5"/>
            <w:r w:rsidRPr="00600389">
              <w:rPr>
                <w:rFonts w:cs="Arial"/>
                <w:color w:val="000000" w:themeColor="text1"/>
                <w:sz w:val="20"/>
                <w:szCs w:val="20"/>
              </w:rPr>
              <w:t>Total patron attendance</w:t>
            </w:r>
          </w:p>
        </w:tc>
        <w:tc>
          <w:tcPr>
            <w:tcW w:w="676" w:type="pct"/>
            <w:shd w:val="clear" w:color="auto" w:fill="auto"/>
          </w:tcPr>
          <w:p w14:paraId="0AE670C8"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6C75F732"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76C25320"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45815803" w14:textId="649D047E"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0E1A3D24"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5B9D136C" w14:textId="77777777" w:rsidTr="00C34533">
        <w:trPr>
          <w:trHeight w:val="227"/>
        </w:trPr>
        <w:tc>
          <w:tcPr>
            <w:tcW w:w="1688" w:type="pct"/>
            <w:shd w:val="clear" w:color="auto" w:fill="CBEDFD"/>
          </w:tcPr>
          <w:p w14:paraId="144F5D1D" w14:textId="5FE18038" w:rsidR="00273D97" w:rsidRPr="00600389" w:rsidRDefault="00273D97" w:rsidP="0088680E">
            <w:pPr>
              <w:spacing w:before="0" w:after="0"/>
              <w:rPr>
                <w:rFonts w:cs="Arial"/>
                <w:color w:val="000000" w:themeColor="text1"/>
                <w:sz w:val="20"/>
                <w:szCs w:val="20"/>
              </w:rPr>
            </w:pPr>
            <w:permStart w:id="1084306413" w:edGrp="everyone" w:colFirst="1" w:colLast="1"/>
            <w:permStart w:id="936258720" w:edGrp="everyone" w:colFirst="2" w:colLast="2"/>
            <w:permStart w:id="1365779843" w:edGrp="everyone" w:colFirst="3" w:colLast="3"/>
            <w:permStart w:id="1961508110" w:edGrp="everyone" w:colFirst="4" w:colLast="4"/>
            <w:permStart w:id="2100364861" w:edGrp="everyone" w:colFirst="5" w:colLast="5"/>
            <w:permEnd w:id="1850682680"/>
            <w:permEnd w:id="560145303"/>
            <w:permEnd w:id="618733043"/>
            <w:permEnd w:id="2064062481"/>
            <w:permEnd w:id="1323794202"/>
            <w:r w:rsidRPr="00600389">
              <w:rPr>
                <w:rFonts w:cs="Arial"/>
                <w:color w:val="000000" w:themeColor="text1"/>
                <w:sz w:val="20"/>
                <w:szCs w:val="20"/>
              </w:rPr>
              <w:t>Total presentations to onsite medical provider</w:t>
            </w:r>
          </w:p>
        </w:tc>
        <w:tc>
          <w:tcPr>
            <w:tcW w:w="676" w:type="pct"/>
            <w:shd w:val="clear" w:color="auto" w:fill="auto"/>
          </w:tcPr>
          <w:p w14:paraId="43B3EF29"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02A85A97"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36F5E852"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68EAD8A0" w14:textId="17FBEE69"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14855F13"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5F8E8AC0" w14:textId="77777777" w:rsidTr="00C34533">
        <w:trPr>
          <w:trHeight w:val="227"/>
        </w:trPr>
        <w:tc>
          <w:tcPr>
            <w:tcW w:w="1688" w:type="pct"/>
            <w:shd w:val="clear" w:color="auto" w:fill="CBEDFD"/>
          </w:tcPr>
          <w:p w14:paraId="33FF06ED" w14:textId="77777777" w:rsidR="00273D97" w:rsidRPr="00600389" w:rsidRDefault="00273D97" w:rsidP="0088680E">
            <w:pPr>
              <w:spacing w:before="0" w:after="0"/>
              <w:rPr>
                <w:rFonts w:cs="Arial"/>
                <w:color w:val="000000" w:themeColor="text1"/>
                <w:sz w:val="20"/>
                <w:szCs w:val="20"/>
              </w:rPr>
            </w:pPr>
            <w:permStart w:id="650715749" w:edGrp="everyone" w:colFirst="1" w:colLast="1"/>
            <w:permStart w:id="1936140089" w:edGrp="everyone" w:colFirst="2" w:colLast="2"/>
            <w:permStart w:id="1663763938" w:edGrp="everyone" w:colFirst="3" w:colLast="3"/>
            <w:permStart w:id="324937827" w:edGrp="everyone" w:colFirst="4" w:colLast="4"/>
            <w:permStart w:id="1858480229" w:edGrp="everyone" w:colFirst="5" w:colLast="5"/>
            <w:permEnd w:id="1084306413"/>
            <w:permEnd w:id="936258720"/>
            <w:permEnd w:id="1365779843"/>
            <w:permEnd w:id="1961508110"/>
            <w:permEnd w:id="2100364861"/>
            <w:r w:rsidRPr="00600389">
              <w:rPr>
                <w:rFonts w:cs="Arial"/>
                <w:color w:val="000000" w:themeColor="text1"/>
                <w:sz w:val="20"/>
                <w:szCs w:val="20"/>
              </w:rPr>
              <w:t>Number of clinical presentations</w:t>
            </w:r>
          </w:p>
        </w:tc>
        <w:tc>
          <w:tcPr>
            <w:tcW w:w="676" w:type="pct"/>
            <w:shd w:val="clear" w:color="auto" w:fill="auto"/>
          </w:tcPr>
          <w:p w14:paraId="59B99321"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3BBFDFC9"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75F41DC6"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3F4E3B72" w14:textId="12DE51C8"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374B51D1"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1FA146BD" w14:textId="5FB8031A" w:rsidTr="00C34533">
        <w:trPr>
          <w:trHeight w:val="227"/>
        </w:trPr>
        <w:tc>
          <w:tcPr>
            <w:tcW w:w="1688" w:type="pct"/>
            <w:shd w:val="clear" w:color="auto" w:fill="CBEDFD"/>
          </w:tcPr>
          <w:p w14:paraId="7A6DE10E" w14:textId="75638A54" w:rsidR="00273D97" w:rsidRPr="00600389" w:rsidRDefault="00273D97" w:rsidP="0088680E">
            <w:pPr>
              <w:spacing w:before="0" w:after="0"/>
              <w:rPr>
                <w:rFonts w:cs="Arial"/>
                <w:color w:val="000000" w:themeColor="text1"/>
                <w:sz w:val="20"/>
                <w:szCs w:val="20"/>
              </w:rPr>
            </w:pPr>
            <w:permStart w:id="912353708" w:edGrp="everyone" w:colFirst="1" w:colLast="1"/>
            <w:permStart w:id="2041926771" w:edGrp="everyone" w:colFirst="2" w:colLast="2"/>
            <w:permStart w:id="1191735518" w:edGrp="everyone" w:colFirst="3" w:colLast="3"/>
            <w:permStart w:id="412830618" w:edGrp="everyone" w:colFirst="4" w:colLast="4"/>
            <w:permStart w:id="997538330" w:edGrp="everyone" w:colFirst="5" w:colLast="5"/>
            <w:permEnd w:id="650715749"/>
            <w:permEnd w:id="1936140089"/>
            <w:permEnd w:id="1663763938"/>
            <w:permEnd w:id="324937827"/>
            <w:permEnd w:id="1858480229"/>
            <w:r w:rsidRPr="00600389">
              <w:rPr>
                <w:rFonts w:cs="Arial"/>
                <w:color w:val="000000" w:themeColor="text1"/>
                <w:sz w:val="20"/>
                <w:szCs w:val="20"/>
              </w:rPr>
              <w:lastRenderedPageBreak/>
              <w:t>Number of presentations requiring first aid only</w:t>
            </w:r>
          </w:p>
        </w:tc>
        <w:tc>
          <w:tcPr>
            <w:tcW w:w="676" w:type="pct"/>
            <w:shd w:val="clear" w:color="auto" w:fill="auto"/>
          </w:tcPr>
          <w:p w14:paraId="645FD935" w14:textId="0C79699B" w:rsidR="00273D97" w:rsidRPr="00600389" w:rsidRDefault="00273D97" w:rsidP="0088680E">
            <w:pPr>
              <w:spacing w:before="0" w:after="0"/>
              <w:jc w:val="center"/>
              <w:rPr>
                <w:rFonts w:cs="Arial"/>
                <w:color w:val="000000" w:themeColor="text1"/>
                <w:sz w:val="20"/>
                <w:szCs w:val="20"/>
              </w:rPr>
            </w:pPr>
          </w:p>
        </w:tc>
        <w:tc>
          <w:tcPr>
            <w:tcW w:w="676" w:type="pct"/>
          </w:tcPr>
          <w:p w14:paraId="4E75667D"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487607CA"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4C1CC1A9" w14:textId="31273702"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063E5075" w14:textId="132724B6" w:rsidR="00273D97" w:rsidRPr="00600389" w:rsidRDefault="00273D97" w:rsidP="0088680E">
            <w:pPr>
              <w:spacing w:before="0" w:after="0"/>
              <w:jc w:val="center"/>
              <w:rPr>
                <w:rFonts w:cs="Arial"/>
                <w:color w:val="000000" w:themeColor="text1"/>
                <w:sz w:val="20"/>
                <w:szCs w:val="20"/>
              </w:rPr>
            </w:pPr>
          </w:p>
        </w:tc>
      </w:tr>
      <w:tr w:rsidR="00002D10" w:rsidRPr="005C0DD1" w14:paraId="2D1F5500" w14:textId="77777777" w:rsidTr="00C34533">
        <w:trPr>
          <w:trHeight w:val="227"/>
        </w:trPr>
        <w:tc>
          <w:tcPr>
            <w:tcW w:w="1688" w:type="pct"/>
            <w:shd w:val="clear" w:color="auto" w:fill="CBEDFD"/>
          </w:tcPr>
          <w:p w14:paraId="092376E9" w14:textId="2968AE30" w:rsidR="00273D97" w:rsidRPr="00600389" w:rsidRDefault="00273D97" w:rsidP="0088680E">
            <w:pPr>
              <w:spacing w:before="0" w:after="0"/>
              <w:rPr>
                <w:rFonts w:cs="Arial"/>
                <w:color w:val="000000" w:themeColor="text1"/>
                <w:sz w:val="20"/>
                <w:szCs w:val="20"/>
              </w:rPr>
            </w:pPr>
            <w:permStart w:id="1236088767" w:edGrp="everyone" w:colFirst="1" w:colLast="1"/>
            <w:permStart w:id="1359885130" w:edGrp="everyone" w:colFirst="2" w:colLast="2"/>
            <w:permStart w:id="210582481" w:edGrp="everyone" w:colFirst="3" w:colLast="3"/>
            <w:permStart w:id="2022652417" w:edGrp="everyone" w:colFirst="4" w:colLast="4"/>
            <w:permStart w:id="1062560525" w:edGrp="everyone" w:colFirst="5" w:colLast="5"/>
            <w:permEnd w:id="912353708"/>
            <w:permEnd w:id="2041926771"/>
            <w:permEnd w:id="1191735518"/>
            <w:permEnd w:id="412830618"/>
            <w:permEnd w:id="997538330"/>
            <w:r w:rsidRPr="00600389">
              <w:rPr>
                <w:rFonts w:cs="Arial"/>
                <w:color w:val="000000" w:themeColor="text1"/>
                <w:sz w:val="20"/>
                <w:szCs w:val="20"/>
              </w:rPr>
              <w:t xml:space="preserve">Number of transports to hospital </w:t>
            </w:r>
          </w:p>
        </w:tc>
        <w:tc>
          <w:tcPr>
            <w:tcW w:w="676" w:type="pct"/>
            <w:shd w:val="clear" w:color="auto" w:fill="auto"/>
          </w:tcPr>
          <w:p w14:paraId="30958F9A"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05DDE34A"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22EDAA56"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74B2E14E" w14:textId="7315B5D5"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0D7A6FCA"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0B4EA244" w14:textId="77777777" w:rsidTr="00C34533">
        <w:trPr>
          <w:trHeight w:val="227"/>
        </w:trPr>
        <w:tc>
          <w:tcPr>
            <w:tcW w:w="1688" w:type="pct"/>
            <w:shd w:val="clear" w:color="auto" w:fill="CBEDFD"/>
          </w:tcPr>
          <w:p w14:paraId="260CB8D1" w14:textId="16C0A26A" w:rsidR="00273D97" w:rsidRPr="00600389" w:rsidRDefault="00273D97" w:rsidP="0088680E">
            <w:pPr>
              <w:spacing w:before="0" w:after="0"/>
              <w:rPr>
                <w:rFonts w:cs="Arial"/>
                <w:color w:val="000000" w:themeColor="text1"/>
                <w:sz w:val="20"/>
                <w:szCs w:val="20"/>
              </w:rPr>
            </w:pPr>
            <w:permStart w:id="1006654170" w:edGrp="everyone" w:colFirst="1" w:colLast="1"/>
            <w:permStart w:id="949098475" w:edGrp="everyone" w:colFirst="2" w:colLast="2"/>
            <w:permStart w:id="1262880095" w:edGrp="everyone" w:colFirst="3" w:colLast="3"/>
            <w:permStart w:id="190348946" w:edGrp="everyone" w:colFirst="4" w:colLast="4"/>
            <w:permStart w:id="1200115722" w:edGrp="everyone" w:colFirst="5" w:colLast="5"/>
            <w:permEnd w:id="1236088767"/>
            <w:permEnd w:id="1359885130"/>
            <w:permEnd w:id="210582481"/>
            <w:permEnd w:id="2022652417"/>
            <w:permEnd w:id="1062560525"/>
            <w:r w:rsidRPr="00600389">
              <w:rPr>
                <w:rFonts w:cs="Arial"/>
                <w:color w:val="000000" w:themeColor="text1"/>
                <w:sz w:val="20"/>
                <w:szCs w:val="20"/>
              </w:rPr>
              <w:t>Number of suspected drug-related transports to hospital</w:t>
            </w:r>
          </w:p>
        </w:tc>
        <w:tc>
          <w:tcPr>
            <w:tcW w:w="676" w:type="pct"/>
            <w:shd w:val="clear" w:color="auto" w:fill="auto"/>
          </w:tcPr>
          <w:p w14:paraId="511AFF45"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42474694"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7AC88602"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13BFCFA3" w14:textId="12AC65C2"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408D6453"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1093A6D3" w14:textId="77777777" w:rsidTr="00C34533">
        <w:trPr>
          <w:trHeight w:val="227"/>
        </w:trPr>
        <w:tc>
          <w:tcPr>
            <w:tcW w:w="1688" w:type="pct"/>
            <w:shd w:val="clear" w:color="auto" w:fill="CBEDFD"/>
          </w:tcPr>
          <w:p w14:paraId="62B3C392" w14:textId="01120248" w:rsidR="00273D97" w:rsidRPr="00600389" w:rsidRDefault="00273D97" w:rsidP="0088680E">
            <w:pPr>
              <w:spacing w:before="0" w:after="0"/>
              <w:ind w:right="-109"/>
              <w:rPr>
                <w:rFonts w:cs="Arial"/>
                <w:color w:val="000000" w:themeColor="text1"/>
                <w:sz w:val="20"/>
                <w:szCs w:val="20"/>
              </w:rPr>
            </w:pPr>
            <w:permStart w:id="688091127" w:edGrp="everyone" w:colFirst="1" w:colLast="1"/>
            <w:permStart w:id="768938516" w:edGrp="everyone" w:colFirst="2" w:colLast="2"/>
            <w:permStart w:id="1237061981" w:edGrp="everyone" w:colFirst="3" w:colLast="3"/>
            <w:permStart w:id="1033730257" w:edGrp="everyone" w:colFirst="4" w:colLast="4"/>
            <w:permStart w:id="2095147795" w:edGrp="everyone" w:colFirst="5" w:colLast="5"/>
            <w:permEnd w:id="1006654170"/>
            <w:permEnd w:id="949098475"/>
            <w:permEnd w:id="1262880095"/>
            <w:permEnd w:id="190348946"/>
            <w:permEnd w:id="1200115722"/>
            <w:r w:rsidRPr="00600389">
              <w:rPr>
                <w:rFonts w:cs="Arial"/>
                <w:color w:val="000000" w:themeColor="text1"/>
                <w:sz w:val="20"/>
                <w:szCs w:val="20"/>
              </w:rPr>
              <w:t>Number of urgent transports to hospital (based upon patient condition)</w:t>
            </w:r>
          </w:p>
        </w:tc>
        <w:tc>
          <w:tcPr>
            <w:tcW w:w="676" w:type="pct"/>
            <w:shd w:val="clear" w:color="auto" w:fill="auto"/>
          </w:tcPr>
          <w:p w14:paraId="2562B313"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0CA84BB1"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56613A8D"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567C9D1E" w14:textId="79CA0651"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05A4711A"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78DA38FA" w14:textId="77777777" w:rsidTr="00C34533">
        <w:trPr>
          <w:trHeight w:val="227"/>
        </w:trPr>
        <w:tc>
          <w:tcPr>
            <w:tcW w:w="1688" w:type="pct"/>
            <w:shd w:val="clear" w:color="auto" w:fill="CBEDFD"/>
          </w:tcPr>
          <w:p w14:paraId="1D4FAA50" w14:textId="55A17243" w:rsidR="00273D97" w:rsidRPr="00600389" w:rsidRDefault="00273D97" w:rsidP="0088680E">
            <w:pPr>
              <w:spacing w:before="0" w:after="0"/>
              <w:rPr>
                <w:rFonts w:cs="Arial"/>
                <w:color w:val="000000" w:themeColor="text1"/>
                <w:sz w:val="20"/>
                <w:szCs w:val="20"/>
              </w:rPr>
            </w:pPr>
            <w:permStart w:id="1111759431" w:edGrp="everyone" w:colFirst="1" w:colLast="1"/>
            <w:permStart w:id="1862365627" w:edGrp="everyone" w:colFirst="2" w:colLast="2"/>
            <w:permStart w:id="510606583" w:edGrp="everyone" w:colFirst="3" w:colLast="3"/>
            <w:permStart w:id="423643401" w:edGrp="everyone" w:colFirst="4" w:colLast="4"/>
            <w:permStart w:id="546918435" w:edGrp="everyone" w:colFirst="5" w:colLast="5"/>
            <w:permEnd w:id="688091127"/>
            <w:permEnd w:id="768938516"/>
            <w:permEnd w:id="1237061981"/>
            <w:permEnd w:id="1033730257"/>
            <w:permEnd w:id="2095147795"/>
            <w:r w:rsidRPr="00600389">
              <w:rPr>
                <w:rFonts w:cs="Arial"/>
                <w:color w:val="000000" w:themeColor="text1"/>
                <w:sz w:val="20"/>
                <w:szCs w:val="20"/>
              </w:rPr>
              <w:t>Number of onsite or pre-hospital intubations</w:t>
            </w:r>
          </w:p>
        </w:tc>
        <w:tc>
          <w:tcPr>
            <w:tcW w:w="676" w:type="pct"/>
            <w:shd w:val="clear" w:color="auto" w:fill="auto"/>
          </w:tcPr>
          <w:p w14:paraId="14458A71"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6EE3C1A7"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60EBFAD4"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4ADCE08D" w14:textId="6B100711"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169F505A"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3B190371" w14:textId="77777777" w:rsidTr="00C34533">
        <w:trPr>
          <w:trHeight w:val="227"/>
        </w:trPr>
        <w:tc>
          <w:tcPr>
            <w:tcW w:w="1688" w:type="pct"/>
            <w:shd w:val="clear" w:color="auto" w:fill="CBEDFD"/>
          </w:tcPr>
          <w:p w14:paraId="0B739EDC" w14:textId="047E9E72" w:rsidR="00273D97" w:rsidRPr="00600389" w:rsidRDefault="00273D97" w:rsidP="0088680E">
            <w:pPr>
              <w:spacing w:before="0" w:after="0"/>
              <w:rPr>
                <w:rFonts w:cs="Arial"/>
                <w:color w:val="000000" w:themeColor="text1"/>
                <w:sz w:val="20"/>
                <w:szCs w:val="20"/>
              </w:rPr>
            </w:pPr>
            <w:permStart w:id="1032737191" w:edGrp="everyone" w:colFirst="1" w:colLast="1"/>
            <w:permStart w:id="1263412898" w:edGrp="everyone" w:colFirst="2" w:colLast="2"/>
            <w:permStart w:id="489890655" w:edGrp="everyone" w:colFirst="3" w:colLast="3"/>
            <w:permStart w:id="1385327024" w:edGrp="everyone" w:colFirst="4" w:colLast="4"/>
            <w:permStart w:id="1635608985" w:edGrp="everyone" w:colFirst="5" w:colLast="5"/>
            <w:permEnd w:id="1111759431"/>
            <w:permEnd w:id="1862365627"/>
            <w:permEnd w:id="510606583"/>
            <w:permEnd w:id="423643401"/>
            <w:permEnd w:id="546918435"/>
            <w:r w:rsidRPr="00600389">
              <w:rPr>
                <w:rFonts w:cs="Arial"/>
                <w:color w:val="000000" w:themeColor="text1"/>
                <w:sz w:val="20"/>
                <w:szCs w:val="20"/>
              </w:rPr>
              <w:t>Number of admissions to intensive care unit</w:t>
            </w:r>
          </w:p>
        </w:tc>
        <w:tc>
          <w:tcPr>
            <w:tcW w:w="676" w:type="pct"/>
            <w:shd w:val="clear" w:color="auto" w:fill="auto"/>
          </w:tcPr>
          <w:p w14:paraId="6DA205DB"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508E46A4"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740EAC6E"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7BC79BA4" w14:textId="58028755"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33AAD0CC" w14:textId="77777777" w:rsidR="00273D97" w:rsidRPr="00600389" w:rsidRDefault="00273D97" w:rsidP="0088680E">
            <w:pPr>
              <w:spacing w:before="0" w:after="0"/>
              <w:jc w:val="center"/>
              <w:rPr>
                <w:rFonts w:cs="Arial"/>
                <w:color w:val="000000" w:themeColor="text1"/>
                <w:sz w:val="20"/>
                <w:szCs w:val="20"/>
              </w:rPr>
            </w:pPr>
          </w:p>
        </w:tc>
      </w:tr>
      <w:tr w:rsidR="00002D10" w:rsidRPr="005C0DD1" w14:paraId="269FCB9E" w14:textId="77777777" w:rsidTr="00C34533">
        <w:trPr>
          <w:trHeight w:val="227"/>
        </w:trPr>
        <w:tc>
          <w:tcPr>
            <w:tcW w:w="1688" w:type="pct"/>
            <w:shd w:val="clear" w:color="auto" w:fill="CBEDFD"/>
          </w:tcPr>
          <w:p w14:paraId="49A5DE04" w14:textId="77777777" w:rsidR="00273D97" w:rsidRPr="00600389" w:rsidRDefault="00273D97" w:rsidP="0088680E">
            <w:pPr>
              <w:spacing w:before="0" w:after="0"/>
              <w:rPr>
                <w:rFonts w:cs="Arial"/>
                <w:color w:val="000000" w:themeColor="text1"/>
                <w:sz w:val="20"/>
                <w:szCs w:val="20"/>
              </w:rPr>
            </w:pPr>
            <w:permStart w:id="1783444569" w:edGrp="everyone" w:colFirst="1" w:colLast="1"/>
            <w:permStart w:id="1791382229" w:edGrp="everyone" w:colFirst="2" w:colLast="2"/>
            <w:permStart w:id="1429933231" w:edGrp="everyone" w:colFirst="3" w:colLast="3"/>
            <w:permStart w:id="1867874108" w:edGrp="everyone" w:colFirst="4" w:colLast="4"/>
            <w:permStart w:id="2075750136" w:edGrp="everyone" w:colFirst="5" w:colLast="5"/>
            <w:permEnd w:id="1032737191"/>
            <w:permEnd w:id="1263412898"/>
            <w:permEnd w:id="489890655"/>
            <w:permEnd w:id="1385327024"/>
            <w:permEnd w:id="1635608985"/>
            <w:r w:rsidRPr="00600389">
              <w:rPr>
                <w:rFonts w:cs="Arial"/>
                <w:color w:val="000000" w:themeColor="text1"/>
                <w:sz w:val="20"/>
                <w:szCs w:val="20"/>
              </w:rPr>
              <w:t>Deaths associated with event</w:t>
            </w:r>
          </w:p>
        </w:tc>
        <w:tc>
          <w:tcPr>
            <w:tcW w:w="676" w:type="pct"/>
            <w:shd w:val="clear" w:color="auto" w:fill="auto"/>
          </w:tcPr>
          <w:p w14:paraId="7B4322BB"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086ED33F" w14:textId="77777777" w:rsidR="00273D97" w:rsidRPr="00600389" w:rsidRDefault="00273D97" w:rsidP="0088680E">
            <w:pPr>
              <w:spacing w:before="0" w:after="0"/>
              <w:jc w:val="center"/>
              <w:rPr>
                <w:rFonts w:cs="Arial"/>
                <w:color w:val="000000" w:themeColor="text1"/>
                <w:sz w:val="20"/>
                <w:szCs w:val="20"/>
              </w:rPr>
            </w:pPr>
          </w:p>
        </w:tc>
        <w:tc>
          <w:tcPr>
            <w:tcW w:w="676" w:type="pct"/>
          </w:tcPr>
          <w:p w14:paraId="1C5384C9" w14:textId="77777777" w:rsidR="00273D97" w:rsidRPr="00600389" w:rsidRDefault="00273D97" w:rsidP="0088680E">
            <w:pPr>
              <w:spacing w:before="0" w:after="0"/>
              <w:jc w:val="center"/>
              <w:rPr>
                <w:rFonts w:cs="Arial"/>
                <w:color w:val="000000" w:themeColor="text1"/>
                <w:sz w:val="20"/>
                <w:szCs w:val="20"/>
              </w:rPr>
            </w:pPr>
          </w:p>
        </w:tc>
        <w:tc>
          <w:tcPr>
            <w:tcW w:w="608" w:type="pct"/>
            <w:shd w:val="clear" w:color="auto" w:fill="auto"/>
          </w:tcPr>
          <w:p w14:paraId="5998539F" w14:textId="71F9EF05" w:rsidR="00273D97" w:rsidRPr="00600389" w:rsidRDefault="00273D97" w:rsidP="0088680E">
            <w:pPr>
              <w:spacing w:before="0" w:after="0"/>
              <w:jc w:val="center"/>
              <w:rPr>
                <w:rFonts w:cs="Arial"/>
                <w:color w:val="000000" w:themeColor="text1"/>
                <w:sz w:val="20"/>
                <w:szCs w:val="20"/>
              </w:rPr>
            </w:pPr>
          </w:p>
        </w:tc>
        <w:tc>
          <w:tcPr>
            <w:tcW w:w="676" w:type="pct"/>
            <w:shd w:val="clear" w:color="auto" w:fill="auto"/>
          </w:tcPr>
          <w:p w14:paraId="43CCE5FC" w14:textId="77777777" w:rsidR="00273D97" w:rsidRPr="00600389" w:rsidRDefault="00273D97" w:rsidP="0088680E">
            <w:pPr>
              <w:spacing w:before="0" w:after="0"/>
              <w:jc w:val="center"/>
              <w:rPr>
                <w:rFonts w:cs="Arial"/>
                <w:color w:val="000000" w:themeColor="text1"/>
                <w:sz w:val="20"/>
                <w:szCs w:val="20"/>
              </w:rPr>
            </w:pPr>
          </w:p>
        </w:tc>
      </w:tr>
    </w:tbl>
    <w:permEnd w:id="1783444569"/>
    <w:permEnd w:id="1791382229"/>
    <w:permEnd w:id="1429933231"/>
    <w:permEnd w:id="1867874108"/>
    <w:permEnd w:id="2075750136"/>
    <w:p w14:paraId="408FB602" w14:textId="6B1EFEC8" w:rsidR="00597E27" w:rsidRPr="006A41E6" w:rsidRDefault="00597E27" w:rsidP="0088680E">
      <w:pPr>
        <w:pStyle w:val="Heading3"/>
      </w:pPr>
      <w:r w:rsidRPr="006A41E6">
        <w:t xml:space="preserve">SECTION 2: EVENT MEDICAL SERVICES </w:t>
      </w:r>
    </w:p>
    <w:p w14:paraId="30496BD1" w14:textId="0C627D39" w:rsidR="00D55174" w:rsidRPr="005C0DD1" w:rsidRDefault="00BE0AD4" w:rsidP="00AA09C7">
      <w:pPr>
        <w:pStyle w:val="Heading4"/>
        <w:ind w:right="-11"/>
      </w:pPr>
      <w:r w:rsidRPr="005C0DD1">
        <w:rPr>
          <w:rFonts w:cs="Arial"/>
        </w:rPr>
        <w:t>2.1 Scope of service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E179B3" w:rsidRPr="005C0DD1" w14:paraId="371DDAA3" w14:textId="77777777" w:rsidTr="00AB26C1">
        <w:trPr>
          <w:trHeight w:val="227"/>
          <w:tblHeader/>
        </w:trPr>
        <w:tc>
          <w:tcPr>
            <w:tcW w:w="5000" w:type="pct"/>
            <w:shd w:val="clear" w:color="auto" w:fill="CBEDFD"/>
          </w:tcPr>
          <w:p w14:paraId="505A6692" w14:textId="77777777" w:rsidR="00E179B3" w:rsidRPr="00F94543" w:rsidRDefault="00D55174" w:rsidP="00BE0AD4">
            <w:pPr>
              <w:spacing w:before="0" w:after="0"/>
              <w:rPr>
                <w:rFonts w:cs="Arial"/>
                <w:b/>
                <w:bCs/>
                <w:color w:val="002664"/>
                <w:sz w:val="20"/>
                <w:szCs w:val="20"/>
              </w:rPr>
            </w:pPr>
            <w:bookmarkStart w:id="10" w:name="ColumnTitle_9"/>
            <w:r w:rsidRPr="00F94543">
              <w:rPr>
                <w:rFonts w:cs="Arial"/>
                <w:b/>
                <w:bCs/>
                <w:color w:val="002664"/>
                <w:sz w:val="20"/>
                <w:szCs w:val="20"/>
              </w:rPr>
              <w:t xml:space="preserve">Executive Summary </w:t>
            </w:r>
          </w:p>
        </w:tc>
      </w:tr>
      <w:bookmarkEnd w:id="10"/>
      <w:tr w:rsidR="00D55174" w:rsidRPr="005C0DD1" w14:paraId="220E86E4" w14:textId="77777777" w:rsidTr="00C34533">
        <w:trPr>
          <w:trHeight w:val="227"/>
        </w:trPr>
        <w:tc>
          <w:tcPr>
            <w:tcW w:w="5000" w:type="pct"/>
            <w:shd w:val="clear" w:color="auto" w:fill="auto"/>
          </w:tcPr>
          <w:p w14:paraId="12CEC955" w14:textId="5CE3CCD3" w:rsidR="00904DE0" w:rsidRPr="001708D6" w:rsidRDefault="533AF714" w:rsidP="00BE0AD4">
            <w:pPr>
              <w:spacing w:before="0" w:after="0"/>
              <w:rPr>
                <w:rFonts w:cs="Arial"/>
                <w:i/>
                <w:iCs/>
                <w:color w:val="7F7F7F" w:themeColor="text1" w:themeTint="80"/>
                <w:sz w:val="20"/>
                <w:szCs w:val="20"/>
              </w:rPr>
            </w:pPr>
            <w:permStart w:id="1277706119" w:edGrp="everyone" w:colFirst="0" w:colLast="0"/>
            <w:r w:rsidRPr="00600389">
              <w:rPr>
                <w:rFonts w:cs="Arial"/>
                <w:i/>
                <w:iCs/>
                <w:color w:val="000000" w:themeColor="text1"/>
                <w:sz w:val="20"/>
                <w:szCs w:val="20"/>
              </w:rPr>
              <w:t xml:space="preserve">[Please provide a brief overview of the medical service deployment throughout the event until the event is declared clear by the organisers following the final sweep of the event site and surrounds. Outline the capability of the medical centre, first aid posts and mobile response teams where applicable. </w:t>
            </w:r>
            <w:r w:rsidR="0AFFF8BC" w:rsidRPr="00600389">
              <w:rPr>
                <w:rFonts w:cs="Arial"/>
                <w:i/>
                <w:iCs/>
                <w:color w:val="000000" w:themeColor="text1"/>
                <w:sz w:val="20"/>
                <w:szCs w:val="20"/>
              </w:rPr>
              <w:t xml:space="preserve">Please note that the role and professional descriptions for private onsite medical provider staff should be limited to the terms defined in section 5.4 of the NSW Health Guidelines. </w:t>
            </w:r>
            <w:r w:rsidRPr="00600389">
              <w:rPr>
                <w:rFonts w:cs="Arial"/>
                <w:i/>
                <w:iCs/>
                <w:color w:val="000000" w:themeColor="text1"/>
                <w:sz w:val="20"/>
                <w:szCs w:val="20"/>
              </w:rPr>
              <w:t xml:space="preserve">This should be no more than </w:t>
            </w:r>
            <w:r w:rsidR="42FAB956" w:rsidRPr="00600389">
              <w:rPr>
                <w:rFonts w:cs="Arial"/>
                <w:i/>
                <w:iCs/>
                <w:color w:val="000000" w:themeColor="text1"/>
                <w:sz w:val="20"/>
                <w:szCs w:val="20"/>
              </w:rPr>
              <w:t>two</w:t>
            </w:r>
            <w:r w:rsidRPr="00600389">
              <w:rPr>
                <w:rFonts w:cs="Arial"/>
                <w:i/>
                <w:iCs/>
                <w:color w:val="000000" w:themeColor="text1"/>
                <w:sz w:val="20"/>
                <w:szCs w:val="20"/>
              </w:rPr>
              <w:t xml:space="preserve"> paragraphs]</w:t>
            </w:r>
          </w:p>
        </w:tc>
      </w:tr>
    </w:tbl>
    <w:permEnd w:id="1277706119"/>
    <w:p w14:paraId="5F42AFE6" w14:textId="2FFEF786" w:rsidR="00784B9C" w:rsidRDefault="00BE0AD4" w:rsidP="00AA09C7">
      <w:pPr>
        <w:pStyle w:val="Heading4"/>
        <w:ind w:right="-28"/>
      </w:pPr>
      <w:r w:rsidRPr="005C0DD1">
        <w:t>2.2 Onsite medical centre, first aid/mobile teams, and NSW Ambulance resources</w:t>
      </w:r>
    </w:p>
    <w:p w14:paraId="636AA240" w14:textId="1CCB9C91" w:rsidR="00BE0AD4" w:rsidRPr="00BE0AD4" w:rsidRDefault="00BE0AD4" w:rsidP="00AA09C7">
      <w:pPr>
        <w:pStyle w:val="Tablefiller"/>
        <w:shd w:val="clear" w:color="auto" w:fill="68D6FF"/>
        <w:ind w:left="102" w:right="57"/>
        <w:rPr>
          <w:b/>
          <w:bCs w:val="0"/>
          <w:color w:val="002060"/>
        </w:rPr>
      </w:pPr>
      <w:r w:rsidRPr="00BE0AD4">
        <w:rPr>
          <w:b/>
          <w:bCs w:val="0"/>
          <w:color w:val="002060"/>
        </w:rPr>
        <w:t>Onsite medical centre</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7730"/>
      </w:tblGrid>
      <w:tr w:rsidR="00730739" w:rsidRPr="005C0DD1" w14:paraId="1C1C08F3" w14:textId="77777777" w:rsidTr="00BE0AD4">
        <w:trPr>
          <w:trHeight w:val="227"/>
        </w:trPr>
        <w:tc>
          <w:tcPr>
            <w:tcW w:w="2779" w:type="dxa"/>
            <w:shd w:val="clear" w:color="auto" w:fill="CBEDFD"/>
          </w:tcPr>
          <w:p w14:paraId="06E12C94" w14:textId="4164DB95" w:rsidR="00730739" w:rsidRPr="00600389" w:rsidRDefault="00B70AA2" w:rsidP="00BE0AD4">
            <w:pPr>
              <w:spacing w:before="0" w:after="0"/>
              <w:rPr>
                <w:rFonts w:cs="Arial"/>
                <w:color w:val="000000" w:themeColor="text1"/>
                <w:sz w:val="20"/>
                <w:szCs w:val="20"/>
              </w:rPr>
            </w:pPr>
            <w:bookmarkStart w:id="11" w:name="RowTitle_10" w:colFirst="0" w:colLast="0"/>
            <w:permStart w:id="532565377" w:edGrp="everyone" w:colFirst="1" w:colLast="1"/>
            <w:r w:rsidRPr="00600389">
              <w:rPr>
                <w:rFonts w:cs="Arial"/>
                <w:color w:val="000000" w:themeColor="text1"/>
                <w:sz w:val="20"/>
                <w:szCs w:val="20"/>
              </w:rPr>
              <w:t xml:space="preserve">Site </w:t>
            </w:r>
            <w:r w:rsidR="00C570A1" w:rsidRPr="00600389">
              <w:rPr>
                <w:rFonts w:cs="Arial"/>
                <w:color w:val="000000" w:themeColor="text1"/>
                <w:sz w:val="20"/>
                <w:szCs w:val="20"/>
              </w:rPr>
              <w:t>l</w:t>
            </w:r>
            <w:r w:rsidR="00730739" w:rsidRPr="00600389">
              <w:rPr>
                <w:rFonts w:cs="Arial"/>
                <w:color w:val="000000" w:themeColor="text1"/>
                <w:sz w:val="20"/>
                <w:szCs w:val="20"/>
              </w:rPr>
              <w:t>ocation</w:t>
            </w:r>
          </w:p>
        </w:tc>
        <w:tc>
          <w:tcPr>
            <w:tcW w:w="7730" w:type="dxa"/>
          </w:tcPr>
          <w:p w14:paraId="0777DB12" w14:textId="77777777" w:rsidR="00730739" w:rsidRPr="00600389" w:rsidRDefault="00730739" w:rsidP="00BE0AD4">
            <w:pPr>
              <w:spacing w:before="0" w:after="0"/>
              <w:rPr>
                <w:rFonts w:cs="Arial"/>
                <w:bCs/>
                <w:color w:val="000000" w:themeColor="text1"/>
                <w:sz w:val="20"/>
                <w:szCs w:val="20"/>
              </w:rPr>
            </w:pPr>
          </w:p>
        </w:tc>
      </w:tr>
      <w:tr w:rsidR="00730739" w:rsidRPr="005C0DD1" w14:paraId="49BB7AB0" w14:textId="77777777" w:rsidTr="00BE0AD4">
        <w:trPr>
          <w:trHeight w:val="227"/>
        </w:trPr>
        <w:tc>
          <w:tcPr>
            <w:tcW w:w="2779" w:type="dxa"/>
            <w:shd w:val="clear" w:color="auto" w:fill="CBEDFD"/>
          </w:tcPr>
          <w:p w14:paraId="7A9009B9" w14:textId="77777777" w:rsidR="00730739" w:rsidRPr="00600389" w:rsidRDefault="00730739" w:rsidP="00BE0AD4">
            <w:pPr>
              <w:spacing w:before="0" w:after="0"/>
              <w:rPr>
                <w:rFonts w:cs="Arial"/>
                <w:color w:val="000000" w:themeColor="text1"/>
                <w:sz w:val="20"/>
                <w:szCs w:val="20"/>
              </w:rPr>
            </w:pPr>
            <w:permStart w:id="1237478205" w:edGrp="everyone" w:colFirst="1" w:colLast="1"/>
            <w:permEnd w:id="532565377"/>
            <w:r w:rsidRPr="00600389">
              <w:rPr>
                <w:rFonts w:cs="Arial"/>
                <w:color w:val="000000" w:themeColor="text1"/>
                <w:sz w:val="20"/>
                <w:szCs w:val="20"/>
              </w:rPr>
              <w:t>Size (dimensions)</w:t>
            </w:r>
          </w:p>
        </w:tc>
        <w:tc>
          <w:tcPr>
            <w:tcW w:w="7730" w:type="dxa"/>
          </w:tcPr>
          <w:p w14:paraId="02D1E7EF" w14:textId="77777777" w:rsidR="00730739" w:rsidRPr="00600389" w:rsidRDefault="00730739" w:rsidP="00BE0AD4">
            <w:pPr>
              <w:spacing w:before="0" w:after="0"/>
              <w:rPr>
                <w:rFonts w:cs="Arial"/>
                <w:bCs/>
                <w:color w:val="000000" w:themeColor="text1"/>
                <w:sz w:val="20"/>
                <w:szCs w:val="20"/>
              </w:rPr>
            </w:pPr>
          </w:p>
        </w:tc>
      </w:tr>
      <w:tr w:rsidR="00545945" w:rsidRPr="005C0DD1" w14:paraId="35055298" w14:textId="77777777" w:rsidTr="00BE0AD4">
        <w:trPr>
          <w:trHeight w:val="227"/>
        </w:trPr>
        <w:tc>
          <w:tcPr>
            <w:tcW w:w="2779" w:type="dxa"/>
            <w:shd w:val="clear" w:color="auto" w:fill="CBEDFD"/>
          </w:tcPr>
          <w:p w14:paraId="319EB936" w14:textId="5C31A4D2" w:rsidR="00545945" w:rsidRPr="00600389" w:rsidRDefault="00545945" w:rsidP="00BE0AD4">
            <w:pPr>
              <w:spacing w:before="0" w:after="0"/>
              <w:rPr>
                <w:rFonts w:cs="Arial"/>
                <w:color w:val="000000" w:themeColor="text1"/>
                <w:sz w:val="20"/>
                <w:szCs w:val="20"/>
              </w:rPr>
            </w:pPr>
            <w:permStart w:id="1438736435" w:edGrp="everyone" w:colFirst="1" w:colLast="1"/>
            <w:permEnd w:id="1237478205"/>
            <w:r w:rsidRPr="00600389">
              <w:rPr>
                <w:rFonts w:cs="Arial"/>
                <w:color w:val="000000" w:themeColor="text1"/>
                <w:sz w:val="20"/>
                <w:szCs w:val="20"/>
              </w:rPr>
              <w:t>Infrastructure</w:t>
            </w:r>
          </w:p>
        </w:tc>
        <w:tc>
          <w:tcPr>
            <w:tcW w:w="7730" w:type="dxa"/>
          </w:tcPr>
          <w:p w14:paraId="31340DE2" w14:textId="5288BB67" w:rsidR="00002D10" w:rsidRPr="00600389" w:rsidRDefault="000A214B" w:rsidP="00BE0AD4">
            <w:pPr>
              <w:spacing w:before="0" w:after="0"/>
              <w:rPr>
                <w:rFonts w:cs="Arial"/>
                <w:bCs/>
                <w:i/>
                <w:iCs/>
                <w:color w:val="495054"/>
                <w:sz w:val="20"/>
                <w:szCs w:val="20"/>
              </w:rPr>
            </w:pPr>
            <w:r w:rsidRPr="00600389">
              <w:rPr>
                <w:rFonts w:cs="Arial"/>
                <w:i/>
                <w:color w:val="495054"/>
                <w:sz w:val="20"/>
              </w:rPr>
              <w:t>[</w:t>
            </w:r>
            <w:r w:rsidR="00D13A48" w:rsidRPr="00600389">
              <w:rPr>
                <w:rFonts w:cs="Arial"/>
                <w:bCs/>
                <w:i/>
                <w:iCs/>
                <w:color w:val="495054"/>
                <w:sz w:val="20"/>
                <w:szCs w:val="20"/>
              </w:rPr>
              <w:t xml:space="preserve">Please </w:t>
            </w:r>
            <w:r w:rsidR="00D13A48" w:rsidRPr="00600389">
              <w:rPr>
                <w:rFonts w:cs="Arial"/>
                <w:i/>
                <w:color w:val="495054"/>
                <w:sz w:val="20"/>
              </w:rPr>
              <w:t>d</w:t>
            </w:r>
            <w:r w:rsidRPr="00600389">
              <w:rPr>
                <w:rFonts w:cs="Arial"/>
                <w:i/>
                <w:color w:val="495054"/>
                <w:sz w:val="20"/>
              </w:rPr>
              <w:t>escribe the</w:t>
            </w:r>
            <w:r w:rsidR="00225866" w:rsidRPr="00600389">
              <w:rPr>
                <w:rFonts w:cs="Arial"/>
                <w:i/>
                <w:color w:val="495054"/>
                <w:sz w:val="20"/>
              </w:rPr>
              <w:t xml:space="preserve"> infrastructure for</w:t>
            </w:r>
            <w:r w:rsidR="007779D0" w:rsidRPr="00600389">
              <w:rPr>
                <w:rFonts w:cs="Arial"/>
                <w:i/>
                <w:color w:val="495054"/>
                <w:sz w:val="20"/>
              </w:rPr>
              <w:t xml:space="preserve"> the medical centre</w:t>
            </w:r>
            <w:r w:rsidRPr="00600389">
              <w:rPr>
                <w:rFonts w:cs="Arial"/>
                <w:i/>
                <w:color w:val="495054"/>
                <w:sz w:val="20"/>
              </w:rPr>
              <w:t xml:space="preserve"> </w:t>
            </w:r>
            <w:r w:rsidR="00870E05" w:rsidRPr="00600389">
              <w:rPr>
                <w:rFonts w:cs="Arial"/>
                <w:i/>
                <w:color w:val="495054"/>
                <w:sz w:val="20"/>
              </w:rPr>
              <w:t>e</w:t>
            </w:r>
            <w:r w:rsidRPr="00600389">
              <w:rPr>
                <w:rFonts w:cs="Arial"/>
                <w:i/>
                <w:color w:val="495054"/>
                <w:sz w:val="20"/>
              </w:rPr>
              <w:t xml:space="preserve">.g. </w:t>
            </w:r>
            <w:r w:rsidR="007779D0" w:rsidRPr="00600389">
              <w:rPr>
                <w:rFonts w:cs="Arial"/>
                <w:i/>
                <w:color w:val="495054"/>
                <w:sz w:val="20"/>
              </w:rPr>
              <w:t>physical building</w:t>
            </w:r>
            <w:r w:rsidR="00383C4B" w:rsidRPr="00600389">
              <w:rPr>
                <w:rFonts w:cs="Arial"/>
                <w:i/>
                <w:color w:val="495054"/>
                <w:sz w:val="20"/>
              </w:rPr>
              <w:t xml:space="preserve"> or </w:t>
            </w:r>
            <w:r w:rsidR="00102F74" w:rsidRPr="00600389">
              <w:rPr>
                <w:rFonts w:cs="Arial"/>
                <w:i/>
                <w:color w:val="495054"/>
                <w:sz w:val="20"/>
              </w:rPr>
              <w:t>raised tent</w:t>
            </w:r>
            <w:r w:rsidR="00D13A48" w:rsidRPr="00600389">
              <w:rPr>
                <w:rFonts w:cs="Arial"/>
                <w:bCs/>
                <w:i/>
                <w:iCs/>
                <w:color w:val="495054"/>
                <w:sz w:val="20"/>
                <w:szCs w:val="20"/>
              </w:rPr>
              <w:t xml:space="preserve"> and air conditioning equipment</w:t>
            </w:r>
            <w:r w:rsidR="00870E05" w:rsidRPr="00600389">
              <w:rPr>
                <w:rFonts w:cs="Arial"/>
                <w:bCs/>
                <w:i/>
                <w:iCs/>
                <w:color w:val="495054"/>
                <w:sz w:val="20"/>
                <w:szCs w:val="20"/>
              </w:rPr>
              <w:t>]</w:t>
            </w:r>
          </w:p>
        </w:tc>
      </w:tr>
      <w:tr w:rsidR="00730739" w:rsidRPr="005C0DD1" w14:paraId="6A307351" w14:textId="77777777" w:rsidTr="00BE0AD4">
        <w:trPr>
          <w:trHeight w:val="227"/>
        </w:trPr>
        <w:tc>
          <w:tcPr>
            <w:tcW w:w="2779" w:type="dxa"/>
            <w:shd w:val="clear" w:color="auto" w:fill="CBEDFD"/>
          </w:tcPr>
          <w:p w14:paraId="385E9AFD" w14:textId="77777777" w:rsidR="00730739" w:rsidRPr="00600389" w:rsidRDefault="00730739" w:rsidP="00BE0AD4">
            <w:pPr>
              <w:spacing w:before="0" w:after="0"/>
              <w:rPr>
                <w:rFonts w:cs="Arial"/>
                <w:color w:val="000000" w:themeColor="text1"/>
                <w:sz w:val="20"/>
                <w:szCs w:val="20"/>
              </w:rPr>
            </w:pPr>
            <w:permStart w:id="1102456085" w:edGrp="everyone" w:colFirst="1" w:colLast="1"/>
            <w:permEnd w:id="1438736435"/>
            <w:r w:rsidRPr="00600389">
              <w:rPr>
                <w:rFonts w:cs="Arial"/>
                <w:color w:val="000000" w:themeColor="text1"/>
                <w:sz w:val="20"/>
                <w:szCs w:val="20"/>
              </w:rPr>
              <w:t>Hours of operation</w:t>
            </w:r>
          </w:p>
        </w:tc>
        <w:tc>
          <w:tcPr>
            <w:tcW w:w="7730" w:type="dxa"/>
          </w:tcPr>
          <w:p w14:paraId="585C2C7E" w14:textId="77777777" w:rsidR="006B149F" w:rsidRPr="00600389" w:rsidRDefault="00730739" w:rsidP="00BE0AD4">
            <w:pPr>
              <w:spacing w:before="0" w:after="0"/>
              <w:rPr>
                <w:rFonts w:cs="Arial"/>
                <w:bCs/>
                <w:i/>
                <w:iCs/>
                <w:color w:val="495054"/>
                <w:sz w:val="20"/>
                <w:szCs w:val="20"/>
              </w:rPr>
            </w:pPr>
            <w:r w:rsidRPr="00600389">
              <w:rPr>
                <w:rFonts w:cs="Arial"/>
                <w:bCs/>
                <w:i/>
                <w:iCs/>
                <w:color w:val="495054"/>
                <w:sz w:val="20"/>
                <w:szCs w:val="20"/>
              </w:rPr>
              <w:t>[A full clinical team including the senior doctor should plan to be onsite until up to one-hour post-event close, as serious illness is often identified during this time. For multi-day events, onsite medical services should operate throughout the duration of the event. For multi-day events with onsite accommodation, indicate distance between medical staff lodging and medical centre]</w:t>
            </w:r>
          </w:p>
          <w:p w14:paraId="32330415" w14:textId="008062D5" w:rsidR="00002D10" w:rsidRPr="00600389" w:rsidRDefault="00002D10" w:rsidP="00BE0AD4">
            <w:pPr>
              <w:spacing w:before="0" w:after="0"/>
              <w:rPr>
                <w:rFonts w:cs="Arial"/>
                <w:bCs/>
                <w:i/>
                <w:iCs/>
                <w:color w:val="495054"/>
                <w:sz w:val="20"/>
                <w:szCs w:val="20"/>
              </w:rPr>
            </w:pPr>
          </w:p>
        </w:tc>
      </w:tr>
    </w:tbl>
    <w:bookmarkEnd w:id="11"/>
    <w:permEnd w:id="1102456085"/>
    <w:p w14:paraId="628A4751" w14:textId="3ED4CC6F" w:rsidR="00BE0AD4" w:rsidRPr="00BE0AD4" w:rsidRDefault="00BE0AD4" w:rsidP="00AA09C7">
      <w:pPr>
        <w:pStyle w:val="Tablefiller"/>
        <w:ind w:left="102" w:right="57"/>
      </w:pPr>
      <w:r w:rsidRPr="00BE0AD4">
        <w:t xml:space="preserve">Staffing – type and number </w:t>
      </w:r>
      <w:r w:rsidRPr="00BE0AD4">
        <w:rPr>
          <w:i/>
          <w:iCs/>
        </w:rPr>
        <w:t>[as defined in section 5.4 of the NSW Health Guideline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561"/>
        <w:gridCol w:w="8948"/>
      </w:tblGrid>
      <w:tr w:rsidR="00BE0AD4" w:rsidRPr="005C0DD1" w14:paraId="2E162CEE" w14:textId="77777777" w:rsidTr="00BE0AD4">
        <w:trPr>
          <w:trHeight w:val="227"/>
        </w:trPr>
        <w:tc>
          <w:tcPr>
            <w:tcW w:w="1561" w:type="dxa"/>
            <w:shd w:val="clear" w:color="auto" w:fill="CBEDFD"/>
          </w:tcPr>
          <w:p w14:paraId="1D19FA50" w14:textId="77777777" w:rsidR="00BE0AD4" w:rsidRPr="00600389" w:rsidRDefault="00BE0AD4" w:rsidP="00BE0AD4">
            <w:pPr>
              <w:spacing w:before="0" w:after="0"/>
              <w:rPr>
                <w:rFonts w:cs="Arial"/>
                <w:color w:val="000000" w:themeColor="text1"/>
                <w:sz w:val="20"/>
                <w:szCs w:val="20"/>
              </w:rPr>
            </w:pPr>
            <w:bookmarkStart w:id="12" w:name="RowTitle_11" w:colFirst="0" w:colLast="0"/>
            <w:bookmarkStart w:id="13" w:name="_Hlk47947970"/>
            <w:permStart w:id="1296780297" w:edGrp="everyone" w:colFirst="1" w:colLast="1"/>
            <w:r w:rsidRPr="00600389">
              <w:rPr>
                <w:rFonts w:cs="Arial"/>
                <w:bCs/>
                <w:color w:val="000000" w:themeColor="text1"/>
                <w:sz w:val="20"/>
                <w:szCs w:val="20"/>
              </w:rPr>
              <w:t>Senior doctors</w:t>
            </w:r>
          </w:p>
        </w:tc>
        <w:tc>
          <w:tcPr>
            <w:tcW w:w="8948" w:type="dxa"/>
            <w:shd w:val="clear" w:color="auto" w:fill="auto"/>
          </w:tcPr>
          <w:p w14:paraId="08A49C8B" w14:textId="210A2BC5" w:rsidR="00BE0AD4" w:rsidRPr="00600389" w:rsidRDefault="00BE0AD4" w:rsidP="00BE0AD4">
            <w:pPr>
              <w:spacing w:before="0" w:after="0"/>
              <w:rPr>
                <w:rFonts w:cs="Arial"/>
                <w:bCs/>
                <w:i/>
                <w:iCs/>
                <w:color w:val="000000" w:themeColor="text1"/>
                <w:sz w:val="18"/>
                <w:szCs w:val="18"/>
              </w:rPr>
            </w:pPr>
          </w:p>
        </w:tc>
      </w:tr>
      <w:tr w:rsidR="00BE0AD4" w:rsidRPr="005C0DD1" w14:paraId="13EED74D" w14:textId="77777777" w:rsidTr="00BE0AD4">
        <w:trPr>
          <w:trHeight w:val="227"/>
        </w:trPr>
        <w:tc>
          <w:tcPr>
            <w:tcW w:w="1561" w:type="dxa"/>
            <w:shd w:val="clear" w:color="auto" w:fill="CBEDFD"/>
          </w:tcPr>
          <w:p w14:paraId="0F8E4EA9" w14:textId="77777777" w:rsidR="00BE0AD4" w:rsidRPr="00600389" w:rsidRDefault="00BE0AD4" w:rsidP="00BE0AD4">
            <w:pPr>
              <w:spacing w:before="0" w:after="0"/>
              <w:rPr>
                <w:rFonts w:cs="Arial"/>
                <w:color w:val="000000" w:themeColor="text1"/>
                <w:sz w:val="20"/>
                <w:szCs w:val="20"/>
              </w:rPr>
            </w:pPr>
            <w:permStart w:id="863335055" w:edGrp="everyone" w:colFirst="1" w:colLast="1"/>
            <w:permEnd w:id="1296780297"/>
            <w:r w:rsidRPr="00600389">
              <w:rPr>
                <w:rFonts w:cs="Arial"/>
                <w:bCs/>
                <w:color w:val="000000" w:themeColor="text1"/>
                <w:sz w:val="20"/>
                <w:szCs w:val="20"/>
              </w:rPr>
              <w:t>Resuscitation doctors</w:t>
            </w:r>
          </w:p>
        </w:tc>
        <w:tc>
          <w:tcPr>
            <w:tcW w:w="8948" w:type="dxa"/>
            <w:shd w:val="clear" w:color="auto" w:fill="auto"/>
          </w:tcPr>
          <w:p w14:paraId="616C5467" w14:textId="77777777" w:rsidR="00BE0AD4" w:rsidRPr="00600389" w:rsidRDefault="00BE0AD4" w:rsidP="00BE0AD4">
            <w:pPr>
              <w:pStyle w:val="ListParagraph"/>
              <w:spacing w:before="0" w:after="0"/>
              <w:ind w:left="0"/>
              <w:rPr>
                <w:rFonts w:cs="Arial"/>
                <w:bCs/>
                <w:color w:val="000000" w:themeColor="text1"/>
                <w:sz w:val="18"/>
                <w:szCs w:val="18"/>
              </w:rPr>
            </w:pPr>
          </w:p>
        </w:tc>
      </w:tr>
      <w:tr w:rsidR="00BE0AD4" w:rsidRPr="005C0DD1" w14:paraId="6C502B2C" w14:textId="77777777" w:rsidTr="00BE0AD4">
        <w:trPr>
          <w:trHeight w:val="227"/>
        </w:trPr>
        <w:tc>
          <w:tcPr>
            <w:tcW w:w="1561" w:type="dxa"/>
            <w:shd w:val="clear" w:color="auto" w:fill="CBEDFD"/>
          </w:tcPr>
          <w:p w14:paraId="70F6DD0A" w14:textId="77777777" w:rsidR="00BE0AD4" w:rsidRPr="00600389" w:rsidRDefault="00BE0AD4" w:rsidP="00BE0AD4">
            <w:pPr>
              <w:spacing w:before="0" w:after="0"/>
              <w:rPr>
                <w:rFonts w:cs="Arial"/>
                <w:color w:val="000000" w:themeColor="text1"/>
                <w:sz w:val="20"/>
                <w:szCs w:val="20"/>
              </w:rPr>
            </w:pPr>
            <w:permStart w:id="1598898702" w:edGrp="everyone" w:colFirst="1" w:colLast="1"/>
            <w:permEnd w:id="863335055"/>
            <w:r w:rsidRPr="00600389">
              <w:rPr>
                <w:rFonts w:cs="Arial"/>
                <w:bCs/>
                <w:color w:val="000000" w:themeColor="text1"/>
                <w:sz w:val="20"/>
                <w:szCs w:val="20"/>
              </w:rPr>
              <w:t>Other medical practitioners</w:t>
            </w:r>
          </w:p>
        </w:tc>
        <w:tc>
          <w:tcPr>
            <w:tcW w:w="8948" w:type="dxa"/>
            <w:shd w:val="clear" w:color="auto" w:fill="auto"/>
          </w:tcPr>
          <w:p w14:paraId="498AC90F" w14:textId="77777777" w:rsidR="00BE0AD4" w:rsidRPr="00600389" w:rsidRDefault="00BE0AD4" w:rsidP="00BE0AD4">
            <w:pPr>
              <w:pStyle w:val="ListParagraph"/>
              <w:spacing w:before="0" w:after="0"/>
              <w:ind w:left="0"/>
              <w:rPr>
                <w:rFonts w:cs="Arial"/>
                <w:bCs/>
                <w:color w:val="000000" w:themeColor="text1"/>
                <w:sz w:val="18"/>
                <w:szCs w:val="18"/>
              </w:rPr>
            </w:pPr>
          </w:p>
        </w:tc>
      </w:tr>
      <w:tr w:rsidR="00BE0AD4" w:rsidRPr="005C0DD1" w14:paraId="78CA565B" w14:textId="77777777" w:rsidTr="00BE0AD4">
        <w:trPr>
          <w:trHeight w:val="227"/>
        </w:trPr>
        <w:tc>
          <w:tcPr>
            <w:tcW w:w="1561" w:type="dxa"/>
            <w:shd w:val="clear" w:color="auto" w:fill="CBEDFD"/>
          </w:tcPr>
          <w:p w14:paraId="299E1C52" w14:textId="77777777" w:rsidR="00BE0AD4" w:rsidRPr="00600389" w:rsidRDefault="00BE0AD4" w:rsidP="00BE0AD4">
            <w:pPr>
              <w:spacing w:before="0" w:after="0"/>
              <w:rPr>
                <w:rFonts w:cs="Arial"/>
                <w:color w:val="000000" w:themeColor="text1"/>
                <w:sz w:val="20"/>
                <w:szCs w:val="20"/>
              </w:rPr>
            </w:pPr>
            <w:permStart w:id="1292065379" w:edGrp="everyone" w:colFirst="1" w:colLast="1"/>
            <w:permEnd w:id="1598898702"/>
            <w:r w:rsidRPr="00600389">
              <w:rPr>
                <w:rFonts w:cs="Arial"/>
                <w:bCs/>
                <w:color w:val="000000" w:themeColor="text1"/>
                <w:sz w:val="20"/>
                <w:szCs w:val="20"/>
              </w:rPr>
              <w:t>Registered nurses</w:t>
            </w:r>
          </w:p>
        </w:tc>
        <w:tc>
          <w:tcPr>
            <w:tcW w:w="8948" w:type="dxa"/>
            <w:shd w:val="clear" w:color="auto" w:fill="auto"/>
          </w:tcPr>
          <w:p w14:paraId="31B145AA" w14:textId="77777777" w:rsidR="00BE0AD4" w:rsidRPr="00600389" w:rsidRDefault="00BE0AD4" w:rsidP="00BE0AD4">
            <w:pPr>
              <w:pStyle w:val="ListParagraph"/>
              <w:spacing w:before="0" w:after="0"/>
              <w:ind w:left="0"/>
              <w:rPr>
                <w:rFonts w:cs="Arial"/>
                <w:bCs/>
                <w:color w:val="000000" w:themeColor="text1"/>
                <w:sz w:val="18"/>
                <w:szCs w:val="18"/>
              </w:rPr>
            </w:pPr>
          </w:p>
        </w:tc>
      </w:tr>
      <w:tr w:rsidR="00BE0AD4" w:rsidRPr="005C0DD1" w14:paraId="784A267F" w14:textId="77777777" w:rsidTr="00BE0AD4">
        <w:trPr>
          <w:trHeight w:val="227"/>
        </w:trPr>
        <w:tc>
          <w:tcPr>
            <w:tcW w:w="1561" w:type="dxa"/>
            <w:shd w:val="clear" w:color="auto" w:fill="CBEDFD"/>
          </w:tcPr>
          <w:p w14:paraId="4BE6E6C7" w14:textId="77777777" w:rsidR="00BE0AD4" w:rsidRPr="00600389" w:rsidRDefault="00BE0AD4" w:rsidP="00BE0AD4">
            <w:pPr>
              <w:spacing w:before="0" w:after="0"/>
              <w:rPr>
                <w:rFonts w:cs="Arial"/>
                <w:color w:val="000000" w:themeColor="text1"/>
                <w:sz w:val="20"/>
                <w:szCs w:val="20"/>
              </w:rPr>
            </w:pPr>
            <w:permStart w:id="1704207000" w:edGrp="everyone" w:colFirst="1" w:colLast="1"/>
            <w:permEnd w:id="1292065379"/>
            <w:r w:rsidRPr="00600389">
              <w:rPr>
                <w:rFonts w:cs="Arial"/>
                <w:bCs/>
                <w:color w:val="000000" w:themeColor="text1"/>
                <w:sz w:val="20"/>
                <w:szCs w:val="20"/>
              </w:rPr>
              <w:t>Registered paramedics</w:t>
            </w:r>
          </w:p>
        </w:tc>
        <w:tc>
          <w:tcPr>
            <w:tcW w:w="8948" w:type="dxa"/>
            <w:shd w:val="clear" w:color="auto" w:fill="auto"/>
          </w:tcPr>
          <w:p w14:paraId="7430340F" w14:textId="77777777" w:rsidR="00BE0AD4" w:rsidRPr="00600389" w:rsidRDefault="00BE0AD4" w:rsidP="00BE0AD4">
            <w:pPr>
              <w:pStyle w:val="ListParagraph"/>
              <w:spacing w:before="0" w:after="0"/>
              <w:ind w:left="0"/>
              <w:rPr>
                <w:rFonts w:cs="Arial"/>
                <w:bCs/>
                <w:color w:val="000000" w:themeColor="text1"/>
                <w:sz w:val="18"/>
                <w:szCs w:val="18"/>
              </w:rPr>
            </w:pPr>
          </w:p>
        </w:tc>
      </w:tr>
      <w:tr w:rsidR="00BE0AD4" w:rsidRPr="005C0DD1" w14:paraId="07064D28" w14:textId="77777777" w:rsidTr="00BE0AD4">
        <w:trPr>
          <w:trHeight w:val="227"/>
        </w:trPr>
        <w:tc>
          <w:tcPr>
            <w:tcW w:w="1561" w:type="dxa"/>
            <w:shd w:val="clear" w:color="auto" w:fill="CBEDFD"/>
          </w:tcPr>
          <w:p w14:paraId="3F6C6DC9" w14:textId="77777777" w:rsidR="00BE0AD4" w:rsidRPr="00600389" w:rsidRDefault="00BE0AD4" w:rsidP="00BE0AD4">
            <w:pPr>
              <w:spacing w:before="0" w:after="0"/>
              <w:rPr>
                <w:rFonts w:cs="Arial"/>
                <w:color w:val="000000" w:themeColor="text1"/>
                <w:sz w:val="20"/>
                <w:szCs w:val="20"/>
              </w:rPr>
            </w:pPr>
            <w:permStart w:id="967586249" w:edGrp="everyone" w:colFirst="1" w:colLast="1"/>
            <w:permEnd w:id="1704207000"/>
            <w:r w:rsidRPr="00600389">
              <w:rPr>
                <w:rFonts w:cs="Arial"/>
                <w:bCs/>
                <w:color w:val="000000" w:themeColor="text1"/>
                <w:sz w:val="20"/>
                <w:szCs w:val="20"/>
              </w:rPr>
              <w:t>First aiders</w:t>
            </w:r>
          </w:p>
        </w:tc>
        <w:tc>
          <w:tcPr>
            <w:tcW w:w="8948" w:type="dxa"/>
            <w:shd w:val="clear" w:color="auto" w:fill="auto"/>
          </w:tcPr>
          <w:p w14:paraId="3DBC9754" w14:textId="77777777" w:rsidR="00BE0AD4" w:rsidRPr="00600389" w:rsidRDefault="00BE0AD4" w:rsidP="00BE0AD4">
            <w:pPr>
              <w:pStyle w:val="ListParagraph"/>
              <w:spacing w:before="0" w:after="0"/>
              <w:ind w:left="0"/>
              <w:rPr>
                <w:rFonts w:cs="Arial"/>
                <w:bCs/>
                <w:color w:val="000000" w:themeColor="text1"/>
                <w:sz w:val="18"/>
                <w:szCs w:val="18"/>
              </w:rPr>
            </w:pPr>
          </w:p>
        </w:tc>
      </w:tr>
      <w:bookmarkEnd w:id="12"/>
      <w:permEnd w:id="967586249"/>
    </w:tbl>
    <w:p w14:paraId="7BF65735" w14:textId="77777777" w:rsidR="00FE27D5" w:rsidRDefault="00FE27D5">
      <w:pPr>
        <w:spacing w:before="0" w:after="200" w:line="276" w:lineRule="auto"/>
        <w:rPr>
          <w:rFonts w:cs="Arial"/>
          <w:b/>
          <w:color w:val="002060"/>
          <w:sz w:val="20"/>
          <w:szCs w:val="20"/>
        </w:rPr>
      </w:pPr>
      <w:r>
        <w:rPr>
          <w:b/>
          <w:bCs/>
          <w:color w:val="002060"/>
        </w:rPr>
        <w:br w:type="page"/>
      </w:r>
    </w:p>
    <w:p w14:paraId="06DCC08F" w14:textId="6FCF3A24" w:rsidR="00BE0AD4" w:rsidRPr="00BE0AD4" w:rsidRDefault="00BE0AD4" w:rsidP="00AA09C7">
      <w:pPr>
        <w:pStyle w:val="Tablefiller"/>
        <w:pBdr>
          <w:top w:val="single" w:sz="4" w:space="1" w:color="auto"/>
        </w:pBdr>
        <w:shd w:val="clear" w:color="auto" w:fill="68D6FF"/>
        <w:ind w:left="102" w:right="57"/>
        <w:rPr>
          <w:b/>
          <w:bCs w:val="0"/>
          <w:color w:val="002060"/>
        </w:rPr>
      </w:pPr>
      <w:r w:rsidRPr="00BE0AD4">
        <w:rPr>
          <w:b/>
          <w:bCs w:val="0"/>
          <w:color w:val="002060"/>
        </w:rPr>
        <w:lastRenderedPageBreak/>
        <w:t>Satellite first aid post(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3879"/>
        <w:gridCol w:w="3851"/>
      </w:tblGrid>
      <w:tr w:rsidR="001708D6" w:rsidRPr="005C0DD1" w14:paraId="2CE357D7" w14:textId="77777777" w:rsidTr="00AB26C1">
        <w:trPr>
          <w:trHeight w:val="227"/>
          <w:tblHeader/>
        </w:trPr>
        <w:tc>
          <w:tcPr>
            <w:tcW w:w="2779" w:type="dxa"/>
            <w:shd w:val="clear" w:color="auto" w:fill="68D6FF"/>
          </w:tcPr>
          <w:p w14:paraId="1354513F" w14:textId="77777777" w:rsidR="00730739" w:rsidRPr="00F94543" w:rsidRDefault="00730739" w:rsidP="00BE0AD4">
            <w:pPr>
              <w:spacing w:before="0" w:after="0"/>
              <w:rPr>
                <w:rFonts w:cs="Arial"/>
                <w:bCs/>
                <w:color w:val="002664"/>
                <w:sz w:val="20"/>
                <w:szCs w:val="20"/>
              </w:rPr>
            </w:pPr>
            <w:bookmarkStart w:id="14" w:name="Title_12" w:colFirst="0" w:colLast="0"/>
            <w:bookmarkEnd w:id="13"/>
          </w:p>
        </w:tc>
        <w:tc>
          <w:tcPr>
            <w:tcW w:w="3879" w:type="dxa"/>
            <w:shd w:val="clear" w:color="auto" w:fill="68D6FF"/>
          </w:tcPr>
          <w:p w14:paraId="24BDA1D9" w14:textId="77777777" w:rsidR="00730739" w:rsidRPr="00F94543" w:rsidRDefault="00730739" w:rsidP="00BE0AD4">
            <w:pPr>
              <w:spacing w:before="0" w:after="0"/>
              <w:rPr>
                <w:rFonts w:cs="Arial"/>
                <w:b/>
                <w:color w:val="002664"/>
                <w:sz w:val="20"/>
                <w:szCs w:val="20"/>
              </w:rPr>
            </w:pPr>
            <w:r w:rsidRPr="00F94543">
              <w:rPr>
                <w:rFonts w:cs="Arial"/>
                <w:b/>
                <w:color w:val="002664"/>
                <w:sz w:val="20"/>
                <w:szCs w:val="20"/>
              </w:rPr>
              <w:t>Satellite first aid post 1</w:t>
            </w:r>
          </w:p>
        </w:tc>
        <w:tc>
          <w:tcPr>
            <w:tcW w:w="3851" w:type="dxa"/>
            <w:shd w:val="clear" w:color="auto" w:fill="68D6FF"/>
          </w:tcPr>
          <w:p w14:paraId="19F6D202" w14:textId="77777777" w:rsidR="00730739" w:rsidRPr="00F94543" w:rsidRDefault="00730739" w:rsidP="00BE0AD4">
            <w:pPr>
              <w:spacing w:before="0" w:after="0"/>
              <w:rPr>
                <w:rFonts w:cs="Arial"/>
                <w:b/>
                <w:color w:val="002664"/>
                <w:sz w:val="20"/>
                <w:szCs w:val="20"/>
              </w:rPr>
            </w:pPr>
            <w:r w:rsidRPr="00F94543">
              <w:rPr>
                <w:rFonts w:cs="Arial"/>
                <w:b/>
                <w:color w:val="002664"/>
                <w:sz w:val="20"/>
                <w:szCs w:val="20"/>
              </w:rPr>
              <w:t>Satellite first aid post 2</w:t>
            </w:r>
          </w:p>
        </w:tc>
      </w:tr>
      <w:bookmarkEnd w:id="14"/>
      <w:tr w:rsidR="00730739" w:rsidRPr="005C0DD1" w14:paraId="2F97EC4F" w14:textId="77777777" w:rsidTr="007B6ACB">
        <w:trPr>
          <w:trHeight w:val="227"/>
        </w:trPr>
        <w:tc>
          <w:tcPr>
            <w:tcW w:w="2779" w:type="dxa"/>
            <w:shd w:val="clear" w:color="auto" w:fill="CBEDFD"/>
          </w:tcPr>
          <w:p w14:paraId="28ADA707" w14:textId="3AC985E8" w:rsidR="00730739" w:rsidRPr="00600389" w:rsidRDefault="00B70AA2" w:rsidP="00BE0AD4">
            <w:pPr>
              <w:spacing w:before="0" w:after="0"/>
              <w:rPr>
                <w:rFonts w:cs="Arial"/>
                <w:color w:val="000000" w:themeColor="text1"/>
                <w:sz w:val="20"/>
                <w:szCs w:val="20"/>
              </w:rPr>
            </w:pPr>
            <w:permStart w:id="571741832" w:edGrp="everyone" w:colFirst="1" w:colLast="1"/>
            <w:permStart w:id="861672716" w:edGrp="everyone" w:colFirst="2" w:colLast="2"/>
            <w:r w:rsidRPr="00600389">
              <w:rPr>
                <w:rFonts w:cs="Arial"/>
                <w:color w:val="000000" w:themeColor="text1"/>
                <w:sz w:val="20"/>
                <w:szCs w:val="20"/>
              </w:rPr>
              <w:t xml:space="preserve">Site </w:t>
            </w:r>
            <w:r w:rsidR="00D13A48" w:rsidRPr="00600389">
              <w:rPr>
                <w:rFonts w:cs="Arial"/>
                <w:color w:val="000000" w:themeColor="text1"/>
                <w:sz w:val="20"/>
                <w:szCs w:val="20"/>
              </w:rPr>
              <w:t>l</w:t>
            </w:r>
            <w:r w:rsidR="00730739" w:rsidRPr="00600389">
              <w:rPr>
                <w:rFonts w:cs="Arial"/>
                <w:color w:val="000000" w:themeColor="text1"/>
                <w:sz w:val="20"/>
                <w:szCs w:val="20"/>
              </w:rPr>
              <w:t>ocation</w:t>
            </w:r>
          </w:p>
        </w:tc>
        <w:tc>
          <w:tcPr>
            <w:tcW w:w="3879" w:type="dxa"/>
            <w:shd w:val="clear" w:color="auto" w:fill="auto"/>
          </w:tcPr>
          <w:p w14:paraId="28ED7BCE" w14:textId="0494419D" w:rsidR="00730739" w:rsidRPr="00600389" w:rsidRDefault="00730739" w:rsidP="00BE0AD4">
            <w:pPr>
              <w:spacing w:before="0" w:after="0"/>
              <w:rPr>
                <w:rFonts w:cs="Arial"/>
                <w:bCs/>
                <w:color w:val="495054"/>
                <w:sz w:val="20"/>
                <w:szCs w:val="20"/>
              </w:rPr>
            </w:pPr>
            <w:r w:rsidRPr="00600389">
              <w:rPr>
                <w:rFonts w:cs="Arial"/>
                <w:bCs/>
                <w:i/>
                <w:iCs/>
                <w:color w:val="495054"/>
                <w:sz w:val="20"/>
                <w:szCs w:val="20"/>
              </w:rPr>
              <w:t xml:space="preserve">[Provide details </w:t>
            </w:r>
            <w:r w:rsidR="003C366F" w:rsidRPr="00600389">
              <w:rPr>
                <w:rFonts w:cs="Arial"/>
                <w:bCs/>
                <w:i/>
                <w:iCs/>
                <w:color w:val="495054"/>
                <w:sz w:val="20"/>
                <w:szCs w:val="20"/>
              </w:rPr>
              <w:t>if applicable</w:t>
            </w:r>
            <w:r w:rsidRPr="00600389">
              <w:rPr>
                <w:rFonts w:cs="Arial"/>
                <w:bCs/>
                <w:i/>
                <w:iCs/>
                <w:color w:val="495054"/>
                <w:sz w:val="20"/>
                <w:szCs w:val="20"/>
              </w:rPr>
              <w:t xml:space="preserve">] </w:t>
            </w:r>
          </w:p>
        </w:tc>
        <w:tc>
          <w:tcPr>
            <w:tcW w:w="3851" w:type="dxa"/>
            <w:shd w:val="clear" w:color="auto" w:fill="auto"/>
          </w:tcPr>
          <w:p w14:paraId="39B35385" w14:textId="11C50C9B" w:rsidR="00730739" w:rsidRPr="00600389" w:rsidRDefault="00730739" w:rsidP="00BE0AD4">
            <w:pPr>
              <w:spacing w:before="0" w:after="0"/>
              <w:rPr>
                <w:rFonts w:cs="Arial"/>
                <w:bCs/>
                <w:color w:val="495054"/>
                <w:sz w:val="20"/>
                <w:szCs w:val="20"/>
              </w:rPr>
            </w:pPr>
            <w:r w:rsidRPr="00600389">
              <w:rPr>
                <w:rFonts w:cs="Arial"/>
                <w:bCs/>
                <w:i/>
                <w:iCs/>
                <w:color w:val="495054"/>
                <w:sz w:val="20"/>
                <w:szCs w:val="20"/>
              </w:rPr>
              <w:t>[Provide details</w:t>
            </w:r>
            <w:r w:rsidR="003C366F" w:rsidRPr="00600389">
              <w:rPr>
                <w:rFonts w:cs="Arial"/>
                <w:bCs/>
                <w:i/>
                <w:iCs/>
                <w:color w:val="495054"/>
                <w:sz w:val="20"/>
                <w:szCs w:val="20"/>
              </w:rPr>
              <w:t xml:space="preserve"> if applicable]</w:t>
            </w:r>
          </w:p>
        </w:tc>
      </w:tr>
      <w:tr w:rsidR="00730739" w:rsidRPr="005C0DD1" w14:paraId="59BA8E34" w14:textId="77777777" w:rsidTr="007B6ACB">
        <w:trPr>
          <w:trHeight w:val="227"/>
        </w:trPr>
        <w:tc>
          <w:tcPr>
            <w:tcW w:w="2779" w:type="dxa"/>
            <w:shd w:val="clear" w:color="auto" w:fill="CBEDFD"/>
          </w:tcPr>
          <w:p w14:paraId="7251681D" w14:textId="2644D40B" w:rsidR="00730739" w:rsidRPr="00600389" w:rsidRDefault="00730739" w:rsidP="00BE0AD4">
            <w:pPr>
              <w:spacing w:before="0" w:after="0"/>
              <w:rPr>
                <w:rFonts w:cs="Arial"/>
                <w:color w:val="000000" w:themeColor="text1"/>
                <w:sz w:val="20"/>
                <w:szCs w:val="20"/>
              </w:rPr>
            </w:pPr>
            <w:permStart w:id="42798991" w:edGrp="everyone" w:colFirst="1" w:colLast="1"/>
            <w:permStart w:id="874582288" w:edGrp="everyone" w:colFirst="2" w:colLast="2"/>
            <w:permEnd w:id="571741832"/>
            <w:permEnd w:id="861672716"/>
            <w:r w:rsidRPr="00600389">
              <w:rPr>
                <w:rFonts w:cs="Arial"/>
                <w:color w:val="000000" w:themeColor="text1"/>
                <w:sz w:val="20"/>
                <w:szCs w:val="20"/>
              </w:rPr>
              <w:t>Size</w:t>
            </w:r>
            <w:r w:rsidR="00B70610" w:rsidRPr="00600389">
              <w:rPr>
                <w:rFonts w:cs="Arial"/>
                <w:color w:val="000000" w:themeColor="text1"/>
                <w:sz w:val="20"/>
                <w:szCs w:val="20"/>
              </w:rPr>
              <w:t xml:space="preserve"> (dimensions)</w:t>
            </w:r>
          </w:p>
        </w:tc>
        <w:tc>
          <w:tcPr>
            <w:tcW w:w="3879" w:type="dxa"/>
            <w:shd w:val="clear" w:color="auto" w:fill="auto"/>
          </w:tcPr>
          <w:p w14:paraId="38142370" w14:textId="77777777" w:rsidR="00730739" w:rsidRPr="00600389" w:rsidRDefault="00730739" w:rsidP="00BE0AD4">
            <w:pPr>
              <w:spacing w:before="0" w:after="0"/>
              <w:rPr>
                <w:rFonts w:cs="Arial"/>
                <w:bCs/>
                <w:color w:val="000000" w:themeColor="text1"/>
                <w:sz w:val="20"/>
                <w:szCs w:val="20"/>
              </w:rPr>
            </w:pPr>
          </w:p>
        </w:tc>
        <w:tc>
          <w:tcPr>
            <w:tcW w:w="3851" w:type="dxa"/>
            <w:shd w:val="clear" w:color="auto" w:fill="auto"/>
          </w:tcPr>
          <w:p w14:paraId="77A03FC0" w14:textId="77777777" w:rsidR="00730739" w:rsidRPr="00600389" w:rsidRDefault="00730739" w:rsidP="00BE0AD4">
            <w:pPr>
              <w:spacing w:before="0" w:after="0"/>
              <w:rPr>
                <w:rFonts w:cs="Arial"/>
                <w:bCs/>
                <w:color w:val="000000" w:themeColor="text1"/>
                <w:sz w:val="20"/>
                <w:szCs w:val="20"/>
              </w:rPr>
            </w:pPr>
          </w:p>
        </w:tc>
      </w:tr>
      <w:tr w:rsidR="00091F6D" w:rsidRPr="005C0DD1" w14:paraId="324E40F7" w14:textId="77777777" w:rsidTr="007B6ACB">
        <w:trPr>
          <w:trHeight w:val="227"/>
        </w:trPr>
        <w:tc>
          <w:tcPr>
            <w:tcW w:w="2779" w:type="dxa"/>
            <w:shd w:val="clear" w:color="auto" w:fill="CBEDFD"/>
          </w:tcPr>
          <w:p w14:paraId="5D0B13A6" w14:textId="0D354C88" w:rsidR="00091F6D" w:rsidRPr="00600389" w:rsidRDefault="00091F6D" w:rsidP="00BE0AD4">
            <w:pPr>
              <w:spacing w:before="0" w:after="0"/>
              <w:rPr>
                <w:rFonts w:cs="Arial"/>
                <w:color w:val="000000" w:themeColor="text1"/>
                <w:sz w:val="20"/>
                <w:szCs w:val="20"/>
              </w:rPr>
            </w:pPr>
            <w:permStart w:id="1796416526" w:edGrp="everyone" w:colFirst="1" w:colLast="1"/>
            <w:permStart w:id="642258865" w:edGrp="everyone" w:colFirst="2" w:colLast="2"/>
            <w:permEnd w:id="42798991"/>
            <w:permEnd w:id="874582288"/>
            <w:r w:rsidRPr="00600389">
              <w:rPr>
                <w:rFonts w:cs="Arial"/>
                <w:color w:val="000000" w:themeColor="text1"/>
                <w:sz w:val="20"/>
                <w:szCs w:val="20"/>
              </w:rPr>
              <w:t>Infrastructure</w:t>
            </w:r>
          </w:p>
        </w:tc>
        <w:tc>
          <w:tcPr>
            <w:tcW w:w="3879" w:type="dxa"/>
            <w:shd w:val="clear" w:color="auto" w:fill="auto"/>
          </w:tcPr>
          <w:p w14:paraId="0CFDB0E2" w14:textId="07A9C1D1" w:rsidR="00091F6D" w:rsidRPr="00600389" w:rsidRDefault="00091F6D" w:rsidP="00BE0AD4">
            <w:pPr>
              <w:spacing w:before="0" w:after="0"/>
              <w:rPr>
                <w:rFonts w:cs="Arial"/>
                <w:color w:val="000000" w:themeColor="text1"/>
                <w:sz w:val="20"/>
              </w:rPr>
            </w:pPr>
          </w:p>
        </w:tc>
        <w:tc>
          <w:tcPr>
            <w:tcW w:w="3851" w:type="dxa"/>
            <w:shd w:val="clear" w:color="auto" w:fill="auto"/>
          </w:tcPr>
          <w:p w14:paraId="7B777EF4" w14:textId="69D31AB9" w:rsidR="00091F6D" w:rsidRPr="00600389" w:rsidRDefault="00091F6D" w:rsidP="00BE0AD4">
            <w:pPr>
              <w:spacing w:before="0" w:after="0"/>
              <w:rPr>
                <w:rFonts w:cs="Arial"/>
                <w:color w:val="000000" w:themeColor="text1"/>
                <w:sz w:val="20"/>
              </w:rPr>
            </w:pPr>
          </w:p>
        </w:tc>
      </w:tr>
      <w:tr w:rsidR="00091F6D" w:rsidRPr="005C0DD1" w14:paraId="3C7EB393" w14:textId="77777777" w:rsidTr="007B6ACB">
        <w:trPr>
          <w:trHeight w:val="227"/>
        </w:trPr>
        <w:tc>
          <w:tcPr>
            <w:tcW w:w="2779" w:type="dxa"/>
            <w:shd w:val="clear" w:color="auto" w:fill="CBEDFD"/>
          </w:tcPr>
          <w:p w14:paraId="64EE38A1" w14:textId="77777777" w:rsidR="00091F6D" w:rsidRPr="00600389" w:rsidRDefault="00091F6D" w:rsidP="00BE0AD4">
            <w:pPr>
              <w:spacing w:before="0" w:after="0"/>
              <w:rPr>
                <w:rFonts w:cs="Arial"/>
                <w:color w:val="000000" w:themeColor="text1"/>
                <w:sz w:val="20"/>
                <w:szCs w:val="20"/>
              </w:rPr>
            </w:pPr>
            <w:permStart w:id="1167278606" w:edGrp="everyone" w:colFirst="1" w:colLast="1"/>
            <w:permStart w:id="1462919303" w:edGrp="everyone" w:colFirst="2" w:colLast="2"/>
            <w:permEnd w:id="1796416526"/>
            <w:permEnd w:id="642258865"/>
            <w:r w:rsidRPr="00600389">
              <w:rPr>
                <w:rFonts w:cs="Arial"/>
                <w:color w:val="000000" w:themeColor="text1"/>
                <w:sz w:val="20"/>
                <w:szCs w:val="20"/>
              </w:rPr>
              <w:t>Hours of operation</w:t>
            </w:r>
          </w:p>
        </w:tc>
        <w:tc>
          <w:tcPr>
            <w:tcW w:w="3879" w:type="dxa"/>
            <w:shd w:val="clear" w:color="auto" w:fill="auto"/>
          </w:tcPr>
          <w:p w14:paraId="21FF6D3B" w14:textId="77777777" w:rsidR="00091F6D" w:rsidRPr="00600389" w:rsidRDefault="00091F6D" w:rsidP="00BE0AD4">
            <w:pPr>
              <w:spacing w:before="0" w:after="0"/>
              <w:rPr>
                <w:rFonts w:cs="Arial"/>
                <w:bCs/>
                <w:color w:val="000000" w:themeColor="text1"/>
                <w:sz w:val="20"/>
                <w:szCs w:val="20"/>
              </w:rPr>
            </w:pPr>
          </w:p>
        </w:tc>
        <w:tc>
          <w:tcPr>
            <w:tcW w:w="3851" w:type="dxa"/>
            <w:shd w:val="clear" w:color="auto" w:fill="auto"/>
          </w:tcPr>
          <w:p w14:paraId="5F0E23C2" w14:textId="77777777" w:rsidR="00091F6D" w:rsidRPr="00600389" w:rsidRDefault="00091F6D" w:rsidP="00BE0AD4">
            <w:pPr>
              <w:spacing w:before="0" w:after="0"/>
              <w:rPr>
                <w:rFonts w:cs="Arial"/>
                <w:bCs/>
                <w:color w:val="000000" w:themeColor="text1"/>
                <w:sz w:val="20"/>
                <w:szCs w:val="20"/>
              </w:rPr>
            </w:pPr>
          </w:p>
        </w:tc>
      </w:tr>
    </w:tbl>
    <w:permEnd w:id="1167278606"/>
    <w:permEnd w:id="1462919303"/>
    <w:p w14:paraId="7A810D69" w14:textId="13A35884" w:rsidR="00FE27D5" w:rsidRPr="00FE27D5" w:rsidRDefault="00FE27D5" w:rsidP="00AA09C7">
      <w:pPr>
        <w:pStyle w:val="Tablefiller"/>
        <w:ind w:left="102" w:right="57"/>
        <w:rPr>
          <w:i/>
          <w:iCs/>
        </w:rPr>
      </w:pPr>
      <w:r w:rsidRPr="00600389">
        <w:t>Staffing – type and number</w:t>
      </w:r>
      <w:r>
        <w:t xml:space="preserve"> </w:t>
      </w:r>
      <w:r w:rsidRPr="00FE27D5">
        <w:rPr>
          <w:i/>
          <w:iCs/>
        </w:rPr>
        <w:t>[as defined in section 5.4 of the NSW Health Guideline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3879"/>
        <w:gridCol w:w="3851"/>
      </w:tblGrid>
      <w:tr w:rsidR="00FE27D5" w:rsidRPr="005C0DD1" w14:paraId="4F4559B1" w14:textId="77777777" w:rsidTr="00FE27D5">
        <w:trPr>
          <w:trHeight w:val="227"/>
        </w:trPr>
        <w:tc>
          <w:tcPr>
            <w:tcW w:w="2779" w:type="dxa"/>
            <w:shd w:val="clear" w:color="auto" w:fill="CBEDFD"/>
          </w:tcPr>
          <w:p w14:paraId="3BF456BF" w14:textId="77777777" w:rsidR="00FE27D5" w:rsidRPr="00600389" w:rsidRDefault="00FE27D5" w:rsidP="00BE0AD4">
            <w:pPr>
              <w:spacing w:before="0" w:after="0"/>
              <w:rPr>
                <w:rFonts w:cs="Arial"/>
                <w:bCs/>
                <w:color w:val="000000" w:themeColor="text1"/>
                <w:sz w:val="20"/>
                <w:szCs w:val="20"/>
              </w:rPr>
            </w:pPr>
            <w:bookmarkStart w:id="15" w:name="RowTitle_13" w:colFirst="0" w:colLast="0"/>
            <w:bookmarkStart w:id="16" w:name="_Hlk53081153"/>
            <w:permStart w:id="799363211" w:edGrp="everyone" w:colFirst="1" w:colLast="1"/>
            <w:permStart w:id="2093225044" w:edGrp="everyone" w:colFirst="2" w:colLast="2"/>
            <w:r w:rsidRPr="00600389">
              <w:rPr>
                <w:rFonts w:cs="Arial"/>
                <w:bCs/>
                <w:color w:val="000000" w:themeColor="text1"/>
                <w:sz w:val="20"/>
                <w:szCs w:val="20"/>
              </w:rPr>
              <w:t>Senior doctors</w:t>
            </w:r>
          </w:p>
        </w:tc>
        <w:tc>
          <w:tcPr>
            <w:tcW w:w="3879" w:type="dxa"/>
            <w:shd w:val="clear" w:color="auto" w:fill="auto"/>
          </w:tcPr>
          <w:p w14:paraId="27B0B02F" w14:textId="6E561D95"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4063C9E6" w14:textId="77777777" w:rsidR="00FE27D5" w:rsidRPr="00600389" w:rsidRDefault="00FE27D5" w:rsidP="00BE0AD4">
            <w:pPr>
              <w:spacing w:before="0" w:after="0"/>
              <w:rPr>
                <w:rFonts w:cs="Arial"/>
                <w:bCs/>
                <w:color w:val="000000" w:themeColor="text1"/>
                <w:sz w:val="20"/>
                <w:szCs w:val="20"/>
              </w:rPr>
            </w:pPr>
          </w:p>
        </w:tc>
      </w:tr>
      <w:tr w:rsidR="00FE27D5" w:rsidRPr="005C0DD1" w14:paraId="7B389C63" w14:textId="77777777" w:rsidTr="00FE27D5">
        <w:trPr>
          <w:trHeight w:val="227"/>
        </w:trPr>
        <w:tc>
          <w:tcPr>
            <w:tcW w:w="2779" w:type="dxa"/>
            <w:shd w:val="clear" w:color="auto" w:fill="CBEDFD"/>
          </w:tcPr>
          <w:p w14:paraId="2683265E" w14:textId="77777777" w:rsidR="00FE27D5" w:rsidRPr="00600389" w:rsidRDefault="00FE27D5" w:rsidP="00BE0AD4">
            <w:pPr>
              <w:spacing w:before="0" w:after="0"/>
              <w:rPr>
                <w:rFonts w:cs="Arial"/>
                <w:bCs/>
                <w:color w:val="000000" w:themeColor="text1"/>
                <w:sz w:val="20"/>
                <w:szCs w:val="20"/>
              </w:rPr>
            </w:pPr>
            <w:permStart w:id="624182343" w:edGrp="everyone" w:colFirst="1" w:colLast="1"/>
            <w:permStart w:id="1114833374" w:edGrp="everyone" w:colFirst="2" w:colLast="2"/>
            <w:permEnd w:id="799363211"/>
            <w:permEnd w:id="2093225044"/>
            <w:r w:rsidRPr="00600389">
              <w:rPr>
                <w:rFonts w:cs="Arial"/>
                <w:bCs/>
                <w:color w:val="000000" w:themeColor="text1"/>
                <w:sz w:val="20"/>
                <w:szCs w:val="20"/>
              </w:rPr>
              <w:t>Resuscitation doctors</w:t>
            </w:r>
          </w:p>
        </w:tc>
        <w:tc>
          <w:tcPr>
            <w:tcW w:w="3879" w:type="dxa"/>
            <w:shd w:val="clear" w:color="auto" w:fill="auto"/>
          </w:tcPr>
          <w:p w14:paraId="10639C7F" w14:textId="77777777"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58777E64" w14:textId="77777777" w:rsidR="00FE27D5" w:rsidRPr="00600389" w:rsidRDefault="00FE27D5" w:rsidP="00BE0AD4">
            <w:pPr>
              <w:spacing w:before="0" w:after="0"/>
              <w:rPr>
                <w:rFonts w:cs="Arial"/>
                <w:bCs/>
                <w:color w:val="000000" w:themeColor="text1"/>
                <w:sz w:val="20"/>
                <w:szCs w:val="20"/>
              </w:rPr>
            </w:pPr>
          </w:p>
        </w:tc>
      </w:tr>
      <w:tr w:rsidR="00FE27D5" w:rsidRPr="005C0DD1" w14:paraId="702D35BC" w14:textId="77777777" w:rsidTr="00FE27D5">
        <w:trPr>
          <w:trHeight w:val="227"/>
        </w:trPr>
        <w:tc>
          <w:tcPr>
            <w:tcW w:w="2779" w:type="dxa"/>
            <w:shd w:val="clear" w:color="auto" w:fill="CBEDFD"/>
          </w:tcPr>
          <w:p w14:paraId="067B2763" w14:textId="77777777" w:rsidR="00FE27D5" w:rsidRPr="00600389" w:rsidRDefault="00FE27D5" w:rsidP="00BE0AD4">
            <w:pPr>
              <w:spacing w:before="0" w:after="0"/>
              <w:rPr>
                <w:rFonts w:cs="Arial"/>
                <w:bCs/>
                <w:color w:val="000000" w:themeColor="text1"/>
                <w:sz w:val="20"/>
                <w:szCs w:val="20"/>
              </w:rPr>
            </w:pPr>
            <w:permStart w:id="1921415122" w:edGrp="everyone" w:colFirst="1" w:colLast="1"/>
            <w:permStart w:id="2056672701" w:edGrp="everyone" w:colFirst="2" w:colLast="2"/>
            <w:permEnd w:id="624182343"/>
            <w:permEnd w:id="1114833374"/>
            <w:r w:rsidRPr="00600389">
              <w:rPr>
                <w:rFonts w:cs="Arial"/>
                <w:bCs/>
                <w:color w:val="000000" w:themeColor="text1"/>
                <w:sz w:val="20"/>
                <w:szCs w:val="20"/>
              </w:rPr>
              <w:t>Other medical practitioners</w:t>
            </w:r>
          </w:p>
        </w:tc>
        <w:tc>
          <w:tcPr>
            <w:tcW w:w="3879" w:type="dxa"/>
            <w:shd w:val="clear" w:color="auto" w:fill="auto"/>
          </w:tcPr>
          <w:p w14:paraId="3DA2B0EB" w14:textId="77777777"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256A0ACE" w14:textId="77777777" w:rsidR="00FE27D5" w:rsidRPr="00600389" w:rsidRDefault="00FE27D5" w:rsidP="00BE0AD4">
            <w:pPr>
              <w:spacing w:before="0" w:after="0"/>
              <w:rPr>
                <w:rFonts w:cs="Arial"/>
                <w:bCs/>
                <w:color w:val="000000" w:themeColor="text1"/>
                <w:sz w:val="20"/>
                <w:szCs w:val="20"/>
              </w:rPr>
            </w:pPr>
          </w:p>
        </w:tc>
      </w:tr>
      <w:tr w:rsidR="00FE27D5" w:rsidRPr="005C0DD1" w14:paraId="2AE36A92" w14:textId="77777777" w:rsidTr="00FE27D5">
        <w:trPr>
          <w:trHeight w:val="227"/>
        </w:trPr>
        <w:tc>
          <w:tcPr>
            <w:tcW w:w="2779" w:type="dxa"/>
            <w:shd w:val="clear" w:color="auto" w:fill="CBEDFD"/>
          </w:tcPr>
          <w:p w14:paraId="0FDB8BB0" w14:textId="77777777" w:rsidR="00FE27D5" w:rsidRPr="00600389" w:rsidRDefault="00FE27D5" w:rsidP="00BE0AD4">
            <w:pPr>
              <w:spacing w:before="0" w:after="0"/>
              <w:rPr>
                <w:rFonts w:cs="Arial"/>
                <w:bCs/>
                <w:color w:val="000000" w:themeColor="text1"/>
                <w:sz w:val="20"/>
                <w:szCs w:val="20"/>
              </w:rPr>
            </w:pPr>
            <w:permStart w:id="1921134691" w:edGrp="everyone" w:colFirst="1" w:colLast="1"/>
            <w:permStart w:id="575618379" w:edGrp="everyone" w:colFirst="2" w:colLast="2"/>
            <w:permEnd w:id="1921415122"/>
            <w:permEnd w:id="2056672701"/>
            <w:r w:rsidRPr="00600389">
              <w:rPr>
                <w:rFonts w:cs="Arial"/>
                <w:bCs/>
                <w:color w:val="000000" w:themeColor="text1"/>
                <w:sz w:val="20"/>
                <w:szCs w:val="20"/>
              </w:rPr>
              <w:t>Registered nurses</w:t>
            </w:r>
          </w:p>
        </w:tc>
        <w:tc>
          <w:tcPr>
            <w:tcW w:w="3879" w:type="dxa"/>
            <w:shd w:val="clear" w:color="auto" w:fill="auto"/>
          </w:tcPr>
          <w:p w14:paraId="748A94E2" w14:textId="77777777"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037E99EA" w14:textId="77777777" w:rsidR="00FE27D5" w:rsidRPr="00600389" w:rsidRDefault="00FE27D5" w:rsidP="00BE0AD4">
            <w:pPr>
              <w:spacing w:before="0" w:after="0"/>
              <w:rPr>
                <w:rFonts w:cs="Arial"/>
                <w:bCs/>
                <w:color w:val="000000" w:themeColor="text1"/>
                <w:sz w:val="20"/>
                <w:szCs w:val="20"/>
              </w:rPr>
            </w:pPr>
          </w:p>
        </w:tc>
      </w:tr>
      <w:tr w:rsidR="00FE27D5" w:rsidRPr="005C0DD1" w14:paraId="3F2EDD5C" w14:textId="77777777" w:rsidTr="00FE27D5">
        <w:trPr>
          <w:trHeight w:val="227"/>
        </w:trPr>
        <w:tc>
          <w:tcPr>
            <w:tcW w:w="2779" w:type="dxa"/>
            <w:shd w:val="clear" w:color="auto" w:fill="CBEDFD"/>
          </w:tcPr>
          <w:p w14:paraId="41A0AA4E" w14:textId="77777777" w:rsidR="00FE27D5" w:rsidRPr="00600389" w:rsidRDefault="00FE27D5" w:rsidP="00BE0AD4">
            <w:pPr>
              <w:spacing w:before="0" w:after="0"/>
              <w:rPr>
                <w:rFonts w:cs="Arial"/>
                <w:bCs/>
                <w:color w:val="000000" w:themeColor="text1"/>
                <w:sz w:val="20"/>
                <w:szCs w:val="20"/>
              </w:rPr>
            </w:pPr>
            <w:permStart w:id="452749015" w:edGrp="everyone" w:colFirst="1" w:colLast="1"/>
            <w:permStart w:id="1428053593" w:edGrp="everyone" w:colFirst="2" w:colLast="2"/>
            <w:permEnd w:id="1921134691"/>
            <w:permEnd w:id="575618379"/>
            <w:r w:rsidRPr="00600389">
              <w:rPr>
                <w:rFonts w:cs="Arial"/>
                <w:bCs/>
                <w:color w:val="000000" w:themeColor="text1"/>
                <w:sz w:val="20"/>
                <w:szCs w:val="20"/>
              </w:rPr>
              <w:t>Registered paramedics</w:t>
            </w:r>
          </w:p>
        </w:tc>
        <w:tc>
          <w:tcPr>
            <w:tcW w:w="3879" w:type="dxa"/>
            <w:shd w:val="clear" w:color="auto" w:fill="auto"/>
          </w:tcPr>
          <w:p w14:paraId="4BB24954" w14:textId="77777777"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11B3F0F0" w14:textId="77777777" w:rsidR="00FE27D5" w:rsidRPr="00600389" w:rsidRDefault="00FE27D5" w:rsidP="00BE0AD4">
            <w:pPr>
              <w:spacing w:before="0" w:after="0"/>
              <w:rPr>
                <w:rFonts w:cs="Arial"/>
                <w:bCs/>
                <w:color w:val="000000" w:themeColor="text1"/>
                <w:sz w:val="20"/>
                <w:szCs w:val="20"/>
              </w:rPr>
            </w:pPr>
          </w:p>
        </w:tc>
      </w:tr>
      <w:tr w:rsidR="00FE27D5" w:rsidRPr="005C0DD1" w14:paraId="3C3EBC06" w14:textId="77777777" w:rsidTr="00FE27D5">
        <w:trPr>
          <w:trHeight w:val="227"/>
        </w:trPr>
        <w:tc>
          <w:tcPr>
            <w:tcW w:w="2779" w:type="dxa"/>
            <w:shd w:val="clear" w:color="auto" w:fill="CBEDFD"/>
          </w:tcPr>
          <w:p w14:paraId="01CAA26B" w14:textId="77777777" w:rsidR="00FE27D5" w:rsidRPr="00600389" w:rsidRDefault="00FE27D5" w:rsidP="00BE0AD4">
            <w:pPr>
              <w:spacing w:before="0" w:after="0"/>
              <w:rPr>
                <w:rFonts w:cs="Arial"/>
                <w:bCs/>
                <w:color w:val="000000" w:themeColor="text1"/>
                <w:sz w:val="20"/>
                <w:szCs w:val="20"/>
              </w:rPr>
            </w:pPr>
            <w:permStart w:id="1186867517" w:edGrp="everyone" w:colFirst="1" w:colLast="1"/>
            <w:permStart w:id="902656395" w:edGrp="everyone" w:colFirst="2" w:colLast="2"/>
            <w:permEnd w:id="452749015"/>
            <w:permEnd w:id="1428053593"/>
            <w:r w:rsidRPr="00600389">
              <w:rPr>
                <w:rFonts w:cs="Arial"/>
                <w:bCs/>
                <w:color w:val="000000" w:themeColor="text1"/>
                <w:sz w:val="20"/>
                <w:szCs w:val="20"/>
              </w:rPr>
              <w:t>First aiders</w:t>
            </w:r>
          </w:p>
        </w:tc>
        <w:tc>
          <w:tcPr>
            <w:tcW w:w="3879" w:type="dxa"/>
            <w:shd w:val="clear" w:color="auto" w:fill="auto"/>
          </w:tcPr>
          <w:p w14:paraId="55C59838" w14:textId="77777777" w:rsidR="00FE27D5" w:rsidRPr="00600389" w:rsidRDefault="00FE27D5" w:rsidP="00BE0AD4">
            <w:pPr>
              <w:spacing w:before="0" w:after="0"/>
              <w:rPr>
                <w:rFonts w:cs="Arial"/>
                <w:bCs/>
                <w:color w:val="000000" w:themeColor="text1"/>
                <w:sz w:val="20"/>
                <w:szCs w:val="20"/>
              </w:rPr>
            </w:pPr>
          </w:p>
        </w:tc>
        <w:tc>
          <w:tcPr>
            <w:tcW w:w="3851" w:type="dxa"/>
            <w:shd w:val="clear" w:color="auto" w:fill="auto"/>
          </w:tcPr>
          <w:p w14:paraId="186D82C7" w14:textId="77777777" w:rsidR="00FE27D5" w:rsidRPr="00600389" w:rsidRDefault="00FE27D5" w:rsidP="00BE0AD4">
            <w:pPr>
              <w:spacing w:before="0" w:after="0"/>
              <w:rPr>
                <w:rFonts w:cs="Arial"/>
                <w:bCs/>
                <w:color w:val="000000" w:themeColor="text1"/>
                <w:sz w:val="20"/>
                <w:szCs w:val="20"/>
              </w:rPr>
            </w:pPr>
          </w:p>
        </w:tc>
      </w:tr>
    </w:tbl>
    <w:bookmarkEnd w:id="15"/>
    <w:permEnd w:id="1186867517"/>
    <w:permEnd w:id="902656395"/>
    <w:p w14:paraId="783B4A00" w14:textId="7AD337BD" w:rsidR="00FE27D5" w:rsidRPr="00FE27D5" w:rsidRDefault="00FE27D5" w:rsidP="00AA09C7">
      <w:pPr>
        <w:pStyle w:val="Tablefiller"/>
        <w:shd w:val="clear" w:color="auto" w:fill="68D6FF"/>
        <w:ind w:left="102" w:right="57"/>
        <w:rPr>
          <w:b/>
          <w:bCs w:val="0"/>
          <w:color w:val="002060"/>
        </w:rPr>
      </w:pPr>
      <w:r w:rsidRPr="00FE27D5">
        <w:rPr>
          <w:b/>
          <w:bCs w:val="0"/>
          <w:color w:val="002060"/>
        </w:rPr>
        <w:t>Mobile/response team(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1894"/>
        <w:gridCol w:w="1985"/>
        <w:gridCol w:w="1984"/>
        <w:gridCol w:w="1867"/>
      </w:tblGrid>
      <w:tr w:rsidR="00600389" w:rsidRPr="005C0DD1" w14:paraId="2D6A176C" w14:textId="77777777" w:rsidTr="00AB26C1">
        <w:trPr>
          <w:trHeight w:val="227"/>
          <w:tblHeader/>
        </w:trPr>
        <w:tc>
          <w:tcPr>
            <w:tcW w:w="2779" w:type="dxa"/>
            <w:shd w:val="clear" w:color="auto" w:fill="68D6FF"/>
          </w:tcPr>
          <w:p w14:paraId="0ABDCC2A" w14:textId="77777777" w:rsidR="00091F6D" w:rsidRPr="00600389" w:rsidRDefault="00091F6D" w:rsidP="00BE0AD4">
            <w:pPr>
              <w:spacing w:before="0" w:after="0"/>
              <w:rPr>
                <w:rFonts w:cs="Arial"/>
                <w:b/>
                <w:color w:val="002664"/>
                <w:sz w:val="20"/>
                <w:szCs w:val="20"/>
              </w:rPr>
            </w:pPr>
            <w:bookmarkStart w:id="17" w:name="Title_14" w:colFirst="0" w:colLast="0"/>
            <w:bookmarkStart w:id="18" w:name="_Hlk44418508"/>
            <w:bookmarkEnd w:id="16"/>
          </w:p>
        </w:tc>
        <w:tc>
          <w:tcPr>
            <w:tcW w:w="1894" w:type="dxa"/>
            <w:shd w:val="clear" w:color="auto" w:fill="68D6FF"/>
          </w:tcPr>
          <w:p w14:paraId="2E4E162A" w14:textId="12863133" w:rsidR="00091F6D" w:rsidRPr="00600389" w:rsidRDefault="00091F6D" w:rsidP="00BE0AD4">
            <w:pPr>
              <w:spacing w:before="0" w:after="0"/>
              <w:rPr>
                <w:rFonts w:cs="Arial"/>
                <w:b/>
                <w:color w:val="002664"/>
                <w:sz w:val="20"/>
                <w:szCs w:val="20"/>
              </w:rPr>
            </w:pPr>
            <w:r w:rsidRPr="00600389">
              <w:rPr>
                <w:rFonts w:cs="Arial"/>
                <w:b/>
                <w:color w:val="002664"/>
                <w:sz w:val="20"/>
                <w:szCs w:val="20"/>
              </w:rPr>
              <w:t>M/R team 1</w:t>
            </w:r>
          </w:p>
        </w:tc>
        <w:tc>
          <w:tcPr>
            <w:tcW w:w="1985" w:type="dxa"/>
            <w:shd w:val="clear" w:color="auto" w:fill="68D6FF"/>
          </w:tcPr>
          <w:p w14:paraId="04B517DD" w14:textId="52E9E9BF" w:rsidR="00091F6D" w:rsidRPr="00600389" w:rsidRDefault="00091F6D" w:rsidP="00BE0AD4">
            <w:pPr>
              <w:spacing w:before="0" w:after="0"/>
              <w:rPr>
                <w:rFonts w:cs="Arial"/>
                <w:b/>
                <w:color w:val="002664"/>
                <w:sz w:val="20"/>
                <w:szCs w:val="20"/>
              </w:rPr>
            </w:pPr>
            <w:r w:rsidRPr="00600389">
              <w:rPr>
                <w:rFonts w:cs="Arial"/>
                <w:b/>
                <w:color w:val="002664"/>
                <w:sz w:val="20"/>
                <w:szCs w:val="20"/>
              </w:rPr>
              <w:t>M/R team 2</w:t>
            </w:r>
          </w:p>
        </w:tc>
        <w:tc>
          <w:tcPr>
            <w:tcW w:w="1984" w:type="dxa"/>
            <w:shd w:val="clear" w:color="auto" w:fill="68D6FF"/>
          </w:tcPr>
          <w:p w14:paraId="32611B27" w14:textId="40E9459F" w:rsidR="00091F6D" w:rsidRPr="00600389" w:rsidRDefault="00091F6D" w:rsidP="00BE0AD4">
            <w:pPr>
              <w:spacing w:before="0" w:after="0"/>
              <w:rPr>
                <w:rFonts w:cs="Arial"/>
                <w:b/>
                <w:color w:val="002664"/>
                <w:sz w:val="20"/>
                <w:szCs w:val="20"/>
              </w:rPr>
            </w:pPr>
            <w:r w:rsidRPr="00600389">
              <w:rPr>
                <w:rFonts w:cs="Arial"/>
                <w:b/>
                <w:color w:val="002664"/>
                <w:sz w:val="20"/>
                <w:szCs w:val="20"/>
              </w:rPr>
              <w:t>M/R team 3</w:t>
            </w:r>
          </w:p>
        </w:tc>
        <w:tc>
          <w:tcPr>
            <w:tcW w:w="1867" w:type="dxa"/>
            <w:shd w:val="clear" w:color="auto" w:fill="68D6FF"/>
          </w:tcPr>
          <w:p w14:paraId="47F21706" w14:textId="459DF0AD" w:rsidR="00091F6D" w:rsidRPr="00600389" w:rsidRDefault="00091F6D" w:rsidP="00BE0AD4">
            <w:pPr>
              <w:spacing w:before="0" w:after="0"/>
              <w:rPr>
                <w:rFonts w:cs="Arial"/>
                <w:b/>
                <w:color w:val="002664"/>
                <w:sz w:val="20"/>
                <w:szCs w:val="20"/>
              </w:rPr>
            </w:pPr>
            <w:r w:rsidRPr="00600389">
              <w:rPr>
                <w:rFonts w:cs="Arial"/>
                <w:b/>
                <w:color w:val="002664"/>
                <w:sz w:val="20"/>
                <w:szCs w:val="20"/>
              </w:rPr>
              <w:t>M/R team 4</w:t>
            </w:r>
          </w:p>
        </w:tc>
      </w:tr>
      <w:bookmarkEnd w:id="17"/>
      <w:tr w:rsidR="007B6ACB" w:rsidRPr="005C0DD1" w14:paraId="4A7DC4BE" w14:textId="77777777" w:rsidTr="007B6ACB">
        <w:trPr>
          <w:trHeight w:val="227"/>
        </w:trPr>
        <w:tc>
          <w:tcPr>
            <w:tcW w:w="2779" w:type="dxa"/>
            <w:shd w:val="clear" w:color="auto" w:fill="CBEDFD"/>
          </w:tcPr>
          <w:p w14:paraId="4D25BB02" w14:textId="4CF71AB5" w:rsidR="00091F6D" w:rsidRPr="00600389" w:rsidRDefault="00091F6D" w:rsidP="00BE0AD4">
            <w:pPr>
              <w:spacing w:before="0" w:after="0"/>
              <w:rPr>
                <w:rFonts w:cs="Arial"/>
                <w:b/>
                <w:color w:val="000000" w:themeColor="text1"/>
                <w:sz w:val="20"/>
                <w:szCs w:val="20"/>
              </w:rPr>
            </w:pPr>
            <w:permStart w:id="1487093809" w:edGrp="everyone" w:colFirst="1" w:colLast="1"/>
            <w:permStart w:id="2112888182" w:edGrp="everyone" w:colFirst="2" w:colLast="2"/>
            <w:permStart w:id="79701244" w:edGrp="everyone" w:colFirst="3" w:colLast="3"/>
            <w:permStart w:id="573333921" w:edGrp="everyone" w:colFirst="4" w:colLast="4"/>
            <w:r w:rsidRPr="00600389">
              <w:rPr>
                <w:rFonts w:cs="Arial"/>
                <w:bCs/>
                <w:color w:val="000000" w:themeColor="text1"/>
                <w:sz w:val="20"/>
                <w:szCs w:val="20"/>
              </w:rPr>
              <w:t>Location</w:t>
            </w:r>
          </w:p>
        </w:tc>
        <w:tc>
          <w:tcPr>
            <w:tcW w:w="1894" w:type="dxa"/>
            <w:shd w:val="clear" w:color="auto" w:fill="auto"/>
          </w:tcPr>
          <w:p w14:paraId="3B842740" w14:textId="3ED22423" w:rsidR="00091F6D" w:rsidRPr="00600389" w:rsidRDefault="00091F6D" w:rsidP="00BE0AD4">
            <w:pPr>
              <w:spacing w:before="0" w:after="0"/>
              <w:ind w:right="-84"/>
              <w:rPr>
                <w:rFonts w:cs="Arial"/>
                <w:b/>
                <w:color w:val="000000" w:themeColor="text1"/>
                <w:sz w:val="20"/>
                <w:szCs w:val="20"/>
              </w:rPr>
            </w:pPr>
            <w:r w:rsidRPr="00600389">
              <w:rPr>
                <w:rFonts w:cs="Arial"/>
                <w:bCs/>
                <w:i/>
                <w:iCs/>
                <w:color w:val="000000" w:themeColor="text1"/>
                <w:sz w:val="20"/>
                <w:szCs w:val="20"/>
              </w:rPr>
              <w:t xml:space="preserve">[Provide details if applicable] </w:t>
            </w:r>
          </w:p>
        </w:tc>
        <w:tc>
          <w:tcPr>
            <w:tcW w:w="1985" w:type="dxa"/>
            <w:shd w:val="clear" w:color="auto" w:fill="auto"/>
          </w:tcPr>
          <w:p w14:paraId="57E28ED3" w14:textId="727B44E7" w:rsidR="00091F6D" w:rsidRPr="00600389" w:rsidRDefault="00091F6D" w:rsidP="00BE0AD4">
            <w:pPr>
              <w:spacing w:before="0" w:after="0"/>
              <w:ind w:right="-68"/>
              <w:rPr>
                <w:rFonts w:cs="Arial"/>
                <w:b/>
                <w:color w:val="000000" w:themeColor="text1"/>
                <w:sz w:val="20"/>
                <w:szCs w:val="20"/>
              </w:rPr>
            </w:pPr>
            <w:r w:rsidRPr="00600389">
              <w:rPr>
                <w:rFonts w:cs="Arial"/>
                <w:bCs/>
                <w:i/>
                <w:iCs/>
                <w:color w:val="000000" w:themeColor="text1"/>
                <w:sz w:val="20"/>
                <w:szCs w:val="20"/>
              </w:rPr>
              <w:t xml:space="preserve">[Provide details if applicable] </w:t>
            </w:r>
          </w:p>
        </w:tc>
        <w:tc>
          <w:tcPr>
            <w:tcW w:w="1984" w:type="dxa"/>
            <w:shd w:val="clear" w:color="auto" w:fill="auto"/>
          </w:tcPr>
          <w:p w14:paraId="298E26EB" w14:textId="2CBA21D7" w:rsidR="00091F6D" w:rsidRPr="00600389" w:rsidRDefault="00091F6D" w:rsidP="00BE0AD4">
            <w:pPr>
              <w:spacing w:before="0" w:after="0"/>
              <w:ind w:right="-37"/>
              <w:rPr>
                <w:rFonts w:cs="Arial"/>
                <w:b/>
                <w:color w:val="000000" w:themeColor="text1"/>
                <w:sz w:val="20"/>
                <w:szCs w:val="20"/>
              </w:rPr>
            </w:pPr>
            <w:r w:rsidRPr="00600389">
              <w:rPr>
                <w:rFonts w:cs="Arial"/>
                <w:bCs/>
                <w:i/>
                <w:iCs/>
                <w:color w:val="000000" w:themeColor="text1"/>
                <w:sz w:val="20"/>
                <w:szCs w:val="20"/>
              </w:rPr>
              <w:t xml:space="preserve">[Provide details if applicable] </w:t>
            </w:r>
          </w:p>
        </w:tc>
        <w:tc>
          <w:tcPr>
            <w:tcW w:w="1867" w:type="dxa"/>
            <w:shd w:val="clear" w:color="auto" w:fill="auto"/>
          </w:tcPr>
          <w:p w14:paraId="49CCA25E" w14:textId="511BBCA8" w:rsidR="00091F6D" w:rsidRPr="00600389" w:rsidRDefault="00091F6D" w:rsidP="00BE0AD4">
            <w:pPr>
              <w:spacing w:before="0" w:after="0"/>
              <w:ind w:right="-22"/>
              <w:rPr>
                <w:rFonts w:cs="Arial"/>
                <w:b/>
                <w:color w:val="000000" w:themeColor="text1"/>
                <w:sz w:val="20"/>
                <w:szCs w:val="20"/>
              </w:rPr>
            </w:pPr>
            <w:r w:rsidRPr="00600389">
              <w:rPr>
                <w:rFonts w:cs="Arial"/>
                <w:bCs/>
                <w:i/>
                <w:iCs/>
                <w:color w:val="000000" w:themeColor="text1"/>
                <w:sz w:val="20"/>
                <w:szCs w:val="20"/>
              </w:rPr>
              <w:t xml:space="preserve">[Provide details if applicable] </w:t>
            </w:r>
          </w:p>
        </w:tc>
      </w:tr>
      <w:tr w:rsidR="007B6ACB" w:rsidRPr="005C0DD1" w14:paraId="33701D6C" w14:textId="77777777" w:rsidTr="007B6ACB">
        <w:trPr>
          <w:trHeight w:val="227"/>
        </w:trPr>
        <w:tc>
          <w:tcPr>
            <w:tcW w:w="2779" w:type="dxa"/>
            <w:shd w:val="clear" w:color="auto" w:fill="CBEDFD"/>
          </w:tcPr>
          <w:p w14:paraId="10E17A41" w14:textId="2BD420DF" w:rsidR="00091F6D" w:rsidRPr="00600389" w:rsidRDefault="00091F6D" w:rsidP="00BE0AD4">
            <w:pPr>
              <w:spacing w:before="0" w:after="0"/>
              <w:rPr>
                <w:rFonts w:cs="Arial"/>
                <w:b/>
                <w:color w:val="000000" w:themeColor="text1"/>
                <w:sz w:val="20"/>
                <w:szCs w:val="20"/>
              </w:rPr>
            </w:pPr>
            <w:permStart w:id="2008756563" w:edGrp="everyone" w:colFirst="1" w:colLast="1"/>
            <w:permStart w:id="1683431911" w:edGrp="everyone" w:colFirst="2" w:colLast="2"/>
            <w:permStart w:id="1807161287" w:edGrp="everyone" w:colFirst="3" w:colLast="3"/>
            <w:permStart w:id="2039096705" w:edGrp="everyone" w:colFirst="4" w:colLast="4"/>
            <w:permEnd w:id="1487093809"/>
            <w:permEnd w:id="2112888182"/>
            <w:permEnd w:id="79701244"/>
            <w:permEnd w:id="573333921"/>
            <w:r w:rsidRPr="00600389">
              <w:rPr>
                <w:rFonts w:cs="Arial"/>
                <w:bCs/>
                <w:color w:val="000000" w:themeColor="text1"/>
                <w:sz w:val="20"/>
                <w:szCs w:val="20"/>
              </w:rPr>
              <w:t>Hours of operation</w:t>
            </w:r>
          </w:p>
        </w:tc>
        <w:tc>
          <w:tcPr>
            <w:tcW w:w="1894" w:type="dxa"/>
            <w:shd w:val="clear" w:color="auto" w:fill="auto"/>
          </w:tcPr>
          <w:p w14:paraId="351BD958" w14:textId="77777777" w:rsidR="00091F6D" w:rsidRPr="00600389" w:rsidRDefault="00091F6D" w:rsidP="00BE0AD4">
            <w:pPr>
              <w:spacing w:before="0" w:after="0"/>
              <w:rPr>
                <w:rFonts w:cs="Arial"/>
                <w:b/>
                <w:color w:val="000000" w:themeColor="text1"/>
                <w:sz w:val="20"/>
                <w:szCs w:val="20"/>
              </w:rPr>
            </w:pPr>
          </w:p>
        </w:tc>
        <w:tc>
          <w:tcPr>
            <w:tcW w:w="1985" w:type="dxa"/>
            <w:shd w:val="clear" w:color="auto" w:fill="auto"/>
          </w:tcPr>
          <w:p w14:paraId="086DD49F" w14:textId="77777777" w:rsidR="00091F6D" w:rsidRPr="00600389" w:rsidRDefault="00091F6D" w:rsidP="00BE0AD4">
            <w:pPr>
              <w:spacing w:before="0" w:after="0"/>
              <w:rPr>
                <w:rFonts w:cs="Arial"/>
                <w:b/>
                <w:color w:val="000000" w:themeColor="text1"/>
                <w:sz w:val="20"/>
                <w:szCs w:val="20"/>
              </w:rPr>
            </w:pPr>
          </w:p>
        </w:tc>
        <w:tc>
          <w:tcPr>
            <w:tcW w:w="1984" w:type="dxa"/>
            <w:shd w:val="clear" w:color="auto" w:fill="auto"/>
          </w:tcPr>
          <w:p w14:paraId="78828E75" w14:textId="77777777" w:rsidR="00091F6D" w:rsidRPr="00600389" w:rsidRDefault="00091F6D" w:rsidP="00BE0AD4">
            <w:pPr>
              <w:spacing w:before="0" w:after="0"/>
              <w:rPr>
                <w:rFonts w:cs="Arial"/>
                <w:b/>
                <w:color w:val="000000" w:themeColor="text1"/>
                <w:sz w:val="20"/>
                <w:szCs w:val="20"/>
              </w:rPr>
            </w:pPr>
          </w:p>
        </w:tc>
        <w:tc>
          <w:tcPr>
            <w:tcW w:w="1867" w:type="dxa"/>
            <w:shd w:val="clear" w:color="auto" w:fill="auto"/>
          </w:tcPr>
          <w:p w14:paraId="0118E75A" w14:textId="1EC5447F" w:rsidR="00091F6D" w:rsidRPr="00600389" w:rsidRDefault="00091F6D" w:rsidP="00BE0AD4">
            <w:pPr>
              <w:spacing w:before="0" w:after="0"/>
              <w:rPr>
                <w:rFonts w:cs="Arial"/>
                <w:b/>
                <w:color w:val="000000" w:themeColor="text1"/>
                <w:sz w:val="20"/>
                <w:szCs w:val="20"/>
              </w:rPr>
            </w:pPr>
          </w:p>
        </w:tc>
      </w:tr>
    </w:tbl>
    <w:permEnd w:id="2008756563"/>
    <w:permEnd w:id="1683431911"/>
    <w:permEnd w:id="1807161287"/>
    <w:permEnd w:id="2039096705"/>
    <w:p w14:paraId="0DD7D404" w14:textId="705F4580" w:rsidR="00FE27D5" w:rsidRDefault="00FE27D5" w:rsidP="00AA09C7">
      <w:pPr>
        <w:pStyle w:val="Tablefiller"/>
        <w:ind w:left="102" w:right="57"/>
      </w:pPr>
      <w:r>
        <w:t xml:space="preserve">Staffing – type and number </w:t>
      </w:r>
      <w:r w:rsidRPr="00FE27D5">
        <w:rPr>
          <w:i/>
          <w:iCs/>
        </w:rPr>
        <w:t>[as defined in section 5.4 of the NSW Health Guideline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1894"/>
        <w:gridCol w:w="1985"/>
        <w:gridCol w:w="1984"/>
        <w:gridCol w:w="1867"/>
      </w:tblGrid>
      <w:tr w:rsidR="00FE27D5" w:rsidRPr="005C0DD1" w14:paraId="0AFDD2A5" w14:textId="77777777" w:rsidTr="00FE27D5">
        <w:trPr>
          <w:trHeight w:val="227"/>
        </w:trPr>
        <w:tc>
          <w:tcPr>
            <w:tcW w:w="2779" w:type="dxa"/>
            <w:shd w:val="clear" w:color="auto" w:fill="CBEDFD"/>
          </w:tcPr>
          <w:p w14:paraId="1D8757C0" w14:textId="3D7DD9A9" w:rsidR="00FE27D5" w:rsidRPr="00600389" w:rsidRDefault="00FE27D5" w:rsidP="00BE0AD4">
            <w:pPr>
              <w:spacing w:before="0" w:after="0"/>
              <w:rPr>
                <w:rFonts w:cs="Arial"/>
                <w:b/>
                <w:color w:val="000000" w:themeColor="text1"/>
                <w:sz w:val="20"/>
                <w:szCs w:val="20"/>
              </w:rPr>
            </w:pPr>
            <w:bookmarkStart w:id="19" w:name="RowTitle_15" w:colFirst="0" w:colLast="0"/>
            <w:permStart w:id="1238198460" w:edGrp="everyone" w:colFirst="1" w:colLast="1"/>
            <w:permStart w:id="535984333" w:edGrp="everyone" w:colFirst="2" w:colLast="2"/>
            <w:permStart w:id="1289963406" w:edGrp="everyone" w:colFirst="3" w:colLast="3"/>
            <w:permStart w:id="2111990193" w:edGrp="everyone" w:colFirst="4" w:colLast="4"/>
            <w:r w:rsidRPr="00600389">
              <w:rPr>
                <w:rFonts w:cs="Arial"/>
                <w:bCs/>
                <w:color w:val="000000" w:themeColor="text1"/>
                <w:sz w:val="20"/>
                <w:szCs w:val="20"/>
              </w:rPr>
              <w:t>Senior doctors</w:t>
            </w:r>
          </w:p>
        </w:tc>
        <w:tc>
          <w:tcPr>
            <w:tcW w:w="1894" w:type="dxa"/>
            <w:shd w:val="clear" w:color="auto" w:fill="auto"/>
          </w:tcPr>
          <w:p w14:paraId="6C3E217C"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26978FDA"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1F767723"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6F2574C6" w14:textId="47AEF204" w:rsidR="00FE27D5" w:rsidRPr="00600389" w:rsidRDefault="00FE27D5" w:rsidP="00BE0AD4">
            <w:pPr>
              <w:spacing w:before="0" w:after="0"/>
              <w:rPr>
                <w:rFonts w:cs="Arial"/>
                <w:b/>
                <w:color w:val="000000" w:themeColor="text1"/>
                <w:sz w:val="20"/>
                <w:szCs w:val="20"/>
              </w:rPr>
            </w:pPr>
          </w:p>
        </w:tc>
      </w:tr>
      <w:tr w:rsidR="00FE27D5" w:rsidRPr="005C0DD1" w14:paraId="3B5F3CB7" w14:textId="77777777" w:rsidTr="00FE27D5">
        <w:trPr>
          <w:trHeight w:val="227"/>
        </w:trPr>
        <w:tc>
          <w:tcPr>
            <w:tcW w:w="2779" w:type="dxa"/>
            <w:shd w:val="clear" w:color="auto" w:fill="CBEDFD"/>
          </w:tcPr>
          <w:p w14:paraId="4BEA00AE" w14:textId="20140D7A" w:rsidR="00FE27D5" w:rsidRPr="00600389" w:rsidRDefault="00FE27D5" w:rsidP="00BE0AD4">
            <w:pPr>
              <w:spacing w:before="0" w:after="0"/>
              <w:rPr>
                <w:rFonts w:cs="Arial"/>
                <w:b/>
                <w:color w:val="000000" w:themeColor="text1"/>
                <w:sz w:val="20"/>
                <w:szCs w:val="20"/>
              </w:rPr>
            </w:pPr>
            <w:permStart w:id="1293290818" w:edGrp="everyone" w:colFirst="1" w:colLast="1"/>
            <w:permStart w:id="512755866" w:edGrp="everyone" w:colFirst="2" w:colLast="2"/>
            <w:permStart w:id="1622163715" w:edGrp="everyone" w:colFirst="3" w:colLast="3"/>
            <w:permStart w:id="2067732150" w:edGrp="everyone" w:colFirst="4" w:colLast="4"/>
            <w:permEnd w:id="1238198460"/>
            <w:permEnd w:id="535984333"/>
            <w:permEnd w:id="1289963406"/>
            <w:permEnd w:id="2111990193"/>
            <w:r w:rsidRPr="00600389">
              <w:rPr>
                <w:rFonts w:cs="Arial"/>
                <w:bCs/>
                <w:color w:val="000000" w:themeColor="text1"/>
                <w:sz w:val="20"/>
                <w:szCs w:val="20"/>
              </w:rPr>
              <w:t>Resuscitation doctors</w:t>
            </w:r>
          </w:p>
        </w:tc>
        <w:tc>
          <w:tcPr>
            <w:tcW w:w="1894" w:type="dxa"/>
            <w:shd w:val="clear" w:color="auto" w:fill="auto"/>
          </w:tcPr>
          <w:p w14:paraId="6B28FDD5"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1E9EC06E"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4B48ECBD"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4686C5CE" w14:textId="7D5F4BC0" w:rsidR="00FE27D5" w:rsidRPr="00600389" w:rsidRDefault="00FE27D5" w:rsidP="00BE0AD4">
            <w:pPr>
              <w:spacing w:before="0" w:after="0"/>
              <w:rPr>
                <w:rFonts w:cs="Arial"/>
                <w:b/>
                <w:color w:val="000000" w:themeColor="text1"/>
                <w:sz w:val="20"/>
                <w:szCs w:val="20"/>
              </w:rPr>
            </w:pPr>
          </w:p>
        </w:tc>
      </w:tr>
      <w:tr w:rsidR="00FE27D5" w:rsidRPr="005C0DD1" w14:paraId="20878FA0" w14:textId="77777777" w:rsidTr="00FE27D5">
        <w:trPr>
          <w:trHeight w:val="227"/>
        </w:trPr>
        <w:tc>
          <w:tcPr>
            <w:tcW w:w="2779" w:type="dxa"/>
            <w:shd w:val="clear" w:color="auto" w:fill="CBEDFD"/>
          </w:tcPr>
          <w:p w14:paraId="6F907F46" w14:textId="3C55B612" w:rsidR="00FE27D5" w:rsidRPr="00600389" w:rsidRDefault="00FE27D5" w:rsidP="00BE0AD4">
            <w:pPr>
              <w:spacing w:before="0" w:after="0"/>
              <w:rPr>
                <w:rFonts w:cs="Arial"/>
                <w:b/>
                <w:color w:val="000000" w:themeColor="text1"/>
                <w:sz w:val="20"/>
                <w:szCs w:val="20"/>
              </w:rPr>
            </w:pPr>
            <w:permStart w:id="11493532" w:edGrp="everyone" w:colFirst="1" w:colLast="1"/>
            <w:permStart w:id="1174760126" w:edGrp="everyone" w:colFirst="2" w:colLast="2"/>
            <w:permStart w:id="1581187640" w:edGrp="everyone" w:colFirst="3" w:colLast="3"/>
            <w:permStart w:id="1442012601" w:edGrp="everyone" w:colFirst="4" w:colLast="4"/>
            <w:permEnd w:id="1293290818"/>
            <w:permEnd w:id="512755866"/>
            <w:permEnd w:id="1622163715"/>
            <w:permEnd w:id="2067732150"/>
            <w:r w:rsidRPr="00600389">
              <w:rPr>
                <w:rFonts w:cs="Arial"/>
                <w:bCs/>
                <w:color w:val="000000" w:themeColor="text1"/>
                <w:sz w:val="20"/>
                <w:szCs w:val="20"/>
              </w:rPr>
              <w:t>Other medical practitioners</w:t>
            </w:r>
          </w:p>
        </w:tc>
        <w:tc>
          <w:tcPr>
            <w:tcW w:w="1894" w:type="dxa"/>
            <w:shd w:val="clear" w:color="auto" w:fill="auto"/>
          </w:tcPr>
          <w:p w14:paraId="156F842A"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722DE9BD"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666CF77C"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4FA8F9E4" w14:textId="05D8F736" w:rsidR="00FE27D5" w:rsidRPr="00600389" w:rsidRDefault="00FE27D5" w:rsidP="00BE0AD4">
            <w:pPr>
              <w:spacing w:before="0" w:after="0"/>
              <w:rPr>
                <w:rFonts w:cs="Arial"/>
                <w:b/>
                <w:color w:val="000000" w:themeColor="text1"/>
                <w:sz w:val="20"/>
                <w:szCs w:val="20"/>
              </w:rPr>
            </w:pPr>
          </w:p>
        </w:tc>
      </w:tr>
      <w:tr w:rsidR="00FE27D5" w:rsidRPr="005C0DD1" w14:paraId="3932851A" w14:textId="77777777" w:rsidTr="00FE27D5">
        <w:trPr>
          <w:trHeight w:val="227"/>
        </w:trPr>
        <w:tc>
          <w:tcPr>
            <w:tcW w:w="2779" w:type="dxa"/>
            <w:shd w:val="clear" w:color="auto" w:fill="CBEDFD"/>
          </w:tcPr>
          <w:p w14:paraId="3A6AFECA" w14:textId="75A3A9AE" w:rsidR="00FE27D5" w:rsidRPr="00600389" w:rsidRDefault="00FE27D5" w:rsidP="00BE0AD4">
            <w:pPr>
              <w:spacing w:before="0" w:after="0"/>
              <w:rPr>
                <w:rFonts w:cs="Arial"/>
                <w:b/>
                <w:color w:val="000000" w:themeColor="text1"/>
                <w:sz w:val="20"/>
                <w:szCs w:val="20"/>
              </w:rPr>
            </w:pPr>
            <w:permStart w:id="1375346364" w:edGrp="everyone" w:colFirst="1" w:colLast="1"/>
            <w:permStart w:id="1260664616" w:edGrp="everyone" w:colFirst="2" w:colLast="2"/>
            <w:permStart w:id="1791582794" w:edGrp="everyone" w:colFirst="3" w:colLast="3"/>
            <w:permStart w:id="12934963" w:edGrp="everyone" w:colFirst="4" w:colLast="4"/>
            <w:permEnd w:id="11493532"/>
            <w:permEnd w:id="1174760126"/>
            <w:permEnd w:id="1581187640"/>
            <w:permEnd w:id="1442012601"/>
            <w:r w:rsidRPr="00600389">
              <w:rPr>
                <w:rFonts w:cs="Arial"/>
                <w:bCs/>
                <w:color w:val="000000" w:themeColor="text1"/>
                <w:sz w:val="20"/>
                <w:szCs w:val="20"/>
              </w:rPr>
              <w:t>Registered nurses</w:t>
            </w:r>
          </w:p>
        </w:tc>
        <w:tc>
          <w:tcPr>
            <w:tcW w:w="1894" w:type="dxa"/>
            <w:shd w:val="clear" w:color="auto" w:fill="auto"/>
          </w:tcPr>
          <w:p w14:paraId="35BD5CE8"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3CA1FBBC"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2D4331C4"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0B9DA0E7" w14:textId="473E41B1" w:rsidR="00FE27D5" w:rsidRPr="00600389" w:rsidRDefault="00FE27D5" w:rsidP="00BE0AD4">
            <w:pPr>
              <w:spacing w:before="0" w:after="0"/>
              <w:rPr>
                <w:rFonts w:cs="Arial"/>
                <w:b/>
                <w:color w:val="000000" w:themeColor="text1"/>
                <w:sz w:val="20"/>
                <w:szCs w:val="20"/>
              </w:rPr>
            </w:pPr>
          </w:p>
        </w:tc>
      </w:tr>
      <w:tr w:rsidR="00FE27D5" w:rsidRPr="005C0DD1" w14:paraId="59D8EF6B" w14:textId="77777777" w:rsidTr="00FE27D5">
        <w:trPr>
          <w:trHeight w:val="227"/>
        </w:trPr>
        <w:tc>
          <w:tcPr>
            <w:tcW w:w="2779" w:type="dxa"/>
            <w:shd w:val="clear" w:color="auto" w:fill="CBEDFD"/>
          </w:tcPr>
          <w:p w14:paraId="0B8CB7F2" w14:textId="2E7B2530" w:rsidR="00FE27D5" w:rsidRPr="00600389" w:rsidRDefault="00FE27D5" w:rsidP="00BE0AD4">
            <w:pPr>
              <w:spacing w:before="0" w:after="0"/>
              <w:rPr>
                <w:rFonts w:cs="Arial"/>
                <w:b/>
                <w:color w:val="000000" w:themeColor="text1"/>
                <w:sz w:val="20"/>
                <w:szCs w:val="20"/>
              </w:rPr>
            </w:pPr>
            <w:permStart w:id="1746215703" w:edGrp="everyone" w:colFirst="1" w:colLast="1"/>
            <w:permStart w:id="102642180" w:edGrp="everyone" w:colFirst="2" w:colLast="2"/>
            <w:permStart w:id="644706218" w:edGrp="everyone" w:colFirst="3" w:colLast="3"/>
            <w:permStart w:id="873488204" w:edGrp="everyone" w:colFirst="4" w:colLast="4"/>
            <w:permEnd w:id="1375346364"/>
            <w:permEnd w:id="1260664616"/>
            <w:permEnd w:id="1791582794"/>
            <w:permEnd w:id="12934963"/>
            <w:r w:rsidRPr="00600389">
              <w:rPr>
                <w:rFonts w:cs="Arial"/>
                <w:bCs/>
                <w:color w:val="000000" w:themeColor="text1"/>
                <w:sz w:val="20"/>
                <w:szCs w:val="20"/>
              </w:rPr>
              <w:t>Registered paramedics</w:t>
            </w:r>
          </w:p>
        </w:tc>
        <w:tc>
          <w:tcPr>
            <w:tcW w:w="1894" w:type="dxa"/>
            <w:shd w:val="clear" w:color="auto" w:fill="auto"/>
          </w:tcPr>
          <w:p w14:paraId="30797623"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3EB5F189"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64FFDFEC"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6228FF59" w14:textId="0702A551" w:rsidR="00FE27D5" w:rsidRPr="00600389" w:rsidRDefault="00FE27D5" w:rsidP="00BE0AD4">
            <w:pPr>
              <w:spacing w:before="0" w:after="0"/>
              <w:rPr>
                <w:rFonts w:cs="Arial"/>
                <w:b/>
                <w:color w:val="000000" w:themeColor="text1"/>
                <w:sz w:val="20"/>
                <w:szCs w:val="20"/>
              </w:rPr>
            </w:pPr>
          </w:p>
        </w:tc>
      </w:tr>
      <w:tr w:rsidR="00FE27D5" w:rsidRPr="005C0DD1" w14:paraId="447FC733" w14:textId="77777777" w:rsidTr="00FE27D5">
        <w:trPr>
          <w:trHeight w:val="227"/>
        </w:trPr>
        <w:tc>
          <w:tcPr>
            <w:tcW w:w="2779" w:type="dxa"/>
            <w:shd w:val="clear" w:color="auto" w:fill="CBEDFD"/>
          </w:tcPr>
          <w:p w14:paraId="7488DFE8" w14:textId="454E7708" w:rsidR="00FE27D5" w:rsidRPr="00600389" w:rsidRDefault="00FE27D5" w:rsidP="00BE0AD4">
            <w:pPr>
              <w:spacing w:before="0" w:after="0"/>
              <w:rPr>
                <w:rFonts w:cs="Arial"/>
                <w:b/>
                <w:color w:val="000000" w:themeColor="text1"/>
                <w:sz w:val="20"/>
                <w:szCs w:val="20"/>
              </w:rPr>
            </w:pPr>
            <w:permStart w:id="282883873" w:edGrp="everyone" w:colFirst="1" w:colLast="1"/>
            <w:permStart w:id="1565683641" w:edGrp="everyone" w:colFirst="2" w:colLast="2"/>
            <w:permStart w:id="200103274" w:edGrp="everyone" w:colFirst="3" w:colLast="3"/>
            <w:permStart w:id="1813262805" w:edGrp="everyone" w:colFirst="4" w:colLast="4"/>
            <w:permEnd w:id="1746215703"/>
            <w:permEnd w:id="102642180"/>
            <w:permEnd w:id="644706218"/>
            <w:permEnd w:id="873488204"/>
            <w:r w:rsidRPr="00600389">
              <w:rPr>
                <w:rFonts w:cs="Arial"/>
                <w:bCs/>
                <w:color w:val="000000" w:themeColor="text1"/>
                <w:sz w:val="20"/>
                <w:szCs w:val="20"/>
              </w:rPr>
              <w:t>First aiders</w:t>
            </w:r>
          </w:p>
        </w:tc>
        <w:tc>
          <w:tcPr>
            <w:tcW w:w="1894" w:type="dxa"/>
            <w:shd w:val="clear" w:color="auto" w:fill="auto"/>
          </w:tcPr>
          <w:p w14:paraId="4202ADB5" w14:textId="77777777" w:rsidR="00FE27D5" w:rsidRPr="00600389" w:rsidRDefault="00FE27D5" w:rsidP="00BE0AD4">
            <w:pPr>
              <w:spacing w:before="0" w:after="0"/>
              <w:rPr>
                <w:rFonts w:cs="Arial"/>
                <w:b/>
                <w:color w:val="000000" w:themeColor="text1"/>
                <w:sz w:val="20"/>
                <w:szCs w:val="20"/>
              </w:rPr>
            </w:pPr>
          </w:p>
        </w:tc>
        <w:tc>
          <w:tcPr>
            <w:tcW w:w="1985" w:type="dxa"/>
            <w:shd w:val="clear" w:color="auto" w:fill="auto"/>
          </w:tcPr>
          <w:p w14:paraId="7BCEDE47" w14:textId="77777777" w:rsidR="00FE27D5" w:rsidRPr="00600389" w:rsidRDefault="00FE27D5" w:rsidP="00BE0AD4">
            <w:pPr>
              <w:spacing w:before="0" w:after="0"/>
              <w:rPr>
                <w:rFonts w:cs="Arial"/>
                <w:b/>
                <w:color w:val="000000" w:themeColor="text1"/>
                <w:sz w:val="20"/>
                <w:szCs w:val="20"/>
              </w:rPr>
            </w:pPr>
          </w:p>
        </w:tc>
        <w:tc>
          <w:tcPr>
            <w:tcW w:w="1984" w:type="dxa"/>
            <w:shd w:val="clear" w:color="auto" w:fill="auto"/>
          </w:tcPr>
          <w:p w14:paraId="4A324EB7" w14:textId="77777777" w:rsidR="00FE27D5" w:rsidRPr="00600389" w:rsidRDefault="00FE27D5" w:rsidP="00BE0AD4">
            <w:pPr>
              <w:spacing w:before="0" w:after="0"/>
              <w:rPr>
                <w:rFonts w:cs="Arial"/>
                <w:b/>
                <w:color w:val="000000" w:themeColor="text1"/>
                <w:sz w:val="20"/>
                <w:szCs w:val="20"/>
              </w:rPr>
            </w:pPr>
          </w:p>
        </w:tc>
        <w:tc>
          <w:tcPr>
            <w:tcW w:w="1867" w:type="dxa"/>
            <w:shd w:val="clear" w:color="auto" w:fill="auto"/>
          </w:tcPr>
          <w:p w14:paraId="7265BFE6" w14:textId="76173CEA" w:rsidR="00FE27D5" w:rsidRPr="00600389" w:rsidRDefault="00FE27D5" w:rsidP="00BE0AD4">
            <w:pPr>
              <w:spacing w:before="0" w:after="0"/>
              <w:rPr>
                <w:rFonts w:cs="Arial"/>
                <w:b/>
                <w:color w:val="000000" w:themeColor="text1"/>
                <w:sz w:val="20"/>
                <w:szCs w:val="20"/>
              </w:rPr>
            </w:pPr>
          </w:p>
        </w:tc>
      </w:tr>
      <w:tr w:rsidR="007B6ACB" w:rsidRPr="005C0DD1" w14:paraId="15B2537A" w14:textId="77777777" w:rsidTr="007B6ACB">
        <w:trPr>
          <w:trHeight w:val="227"/>
        </w:trPr>
        <w:tc>
          <w:tcPr>
            <w:tcW w:w="2779" w:type="dxa"/>
            <w:shd w:val="clear" w:color="auto" w:fill="CBEDFD"/>
          </w:tcPr>
          <w:p w14:paraId="45473F43" w14:textId="0D12224E" w:rsidR="00091F6D" w:rsidRPr="00600389" w:rsidRDefault="00091F6D" w:rsidP="00BE0AD4">
            <w:pPr>
              <w:spacing w:before="0" w:after="0"/>
              <w:ind w:right="-113"/>
              <w:rPr>
                <w:rFonts w:cs="Arial"/>
                <w:i/>
                <w:iCs/>
                <w:color w:val="000000" w:themeColor="text1"/>
                <w:sz w:val="20"/>
                <w:szCs w:val="20"/>
              </w:rPr>
            </w:pPr>
            <w:permStart w:id="1388870469" w:edGrp="everyone" w:colFirst="1" w:colLast="1"/>
            <w:permStart w:id="1755849805" w:edGrp="everyone" w:colFirst="2" w:colLast="2"/>
            <w:permStart w:id="1566200225" w:edGrp="everyone" w:colFirst="3" w:colLast="3"/>
            <w:permStart w:id="556141889" w:edGrp="everyone" w:colFirst="4" w:colLast="4"/>
            <w:permEnd w:id="282883873"/>
            <w:permEnd w:id="1565683641"/>
            <w:permEnd w:id="200103274"/>
            <w:permEnd w:id="1813262805"/>
            <w:r w:rsidRPr="00600389">
              <w:rPr>
                <w:rFonts w:cs="Arial"/>
                <w:bCs/>
                <w:color w:val="000000" w:themeColor="text1"/>
                <w:sz w:val="20"/>
                <w:szCs w:val="20"/>
              </w:rPr>
              <w:t xml:space="preserve">Transport – type and number </w:t>
            </w:r>
            <w:r w:rsidRPr="00600389">
              <w:rPr>
                <w:rFonts w:cs="Arial"/>
                <w:i/>
                <w:iCs/>
                <w:color w:val="000000" w:themeColor="text1"/>
                <w:sz w:val="20"/>
                <w:szCs w:val="20"/>
              </w:rPr>
              <w:t>[transport type should be appropriate for venue and patron numbers. Indicate for example number of available buggies, stretchers, etc.]</w:t>
            </w:r>
          </w:p>
        </w:tc>
        <w:tc>
          <w:tcPr>
            <w:tcW w:w="1894" w:type="dxa"/>
            <w:shd w:val="clear" w:color="auto" w:fill="auto"/>
          </w:tcPr>
          <w:p w14:paraId="6D42980E" w14:textId="77777777" w:rsidR="00091F6D" w:rsidRPr="00600389" w:rsidRDefault="00091F6D" w:rsidP="00BE0AD4">
            <w:pPr>
              <w:spacing w:before="0" w:after="0"/>
              <w:rPr>
                <w:rFonts w:cs="Arial"/>
                <w:b/>
                <w:color w:val="000000" w:themeColor="text1"/>
                <w:sz w:val="20"/>
                <w:szCs w:val="20"/>
              </w:rPr>
            </w:pPr>
          </w:p>
        </w:tc>
        <w:tc>
          <w:tcPr>
            <w:tcW w:w="1985" w:type="dxa"/>
            <w:shd w:val="clear" w:color="auto" w:fill="auto"/>
          </w:tcPr>
          <w:p w14:paraId="2ED03C29" w14:textId="77777777" w:rsidR="00091F6D" w:rsidRPr="00600389" w:rsidRDefault="00091F6D" w:rsidP="00BE0AD4">
            <w:pPr>
              <w:spacing w:before="0" w:after="0"/>
              <w:rPr>
                <w:rFonts w:cs="Arial"/>
                <w:b/>
                <w:color w:val="000000" w:themeColor="text1"/>
                <w:sz w:val="20"/>
                <w:szCs w:val="20"/>
              </w:rPr>
            </w:pPr>
          </w:p>
        </w:tc>
        <w:tc>
          <w:tcPr>
            <w:tcW w:w="1984" w:type="dxa"/>
            <w:shd w:val="clear" w:color="auto" w:fill="auto"/>
          </w:tcPr>
          <w:p w14:paraId="05A0BA1A" w14:textId="77777777" w:rsidR="00091F6D" w:rsidRPr="00600389" w:rsidRDefault="00091F6D" w:rsidP="00BE0AD4">
            <w:pPr>
              <w:spacing w:before="0" w:after="0"/>
              <w:rPr>
                <w:rFonts w:cs="Arial"/>
                <w:b/>
                <w:color w:val="000000" w:themeColor="text1"/>
                <w:sz w:val="20"/>
                <w:szCs w:val="20"/>
              </w:rPr>
            </w:pPr>
          </w:p>
        </w:tc>
        <w:tc>
          <w:tcPr>
            <w:tcW w:w="1867" w:type="dxa"/>
            <w:shd w:val="clear" w:color="auto" w:fill="auto"/>
          </w:tcPr>
          <w:p w14:paraId="7509D80D" w14:textId="26859219" w:rsidR="00091F6D" w:rsidRPr="00600389" w:rsidRDefault="00091F6D" w:rsidP="00BE0AD4">
            <w:pPr>
              <w:spacing w:before="0" w:after="0"/>
              <w:rPr>
                <w:rFonts w:cs="Arial"/>
                <w:b/>
                <w:color w:val="000000" w:themeColor="text1"/>
                <w:sz w:val="20"/>
                <w:szCs w:val="20"/>
              </w:rPr>
            </w:pPr>
          </w:p>
        </w:tc>
      </w:tr>
    </w:tbl>
    <w:bookmarkEnd w:id="19"/>
    <w:permEnd w:id="1388870469"/>
    <w:permEnd w:id="1755849805"/>
    <w:permEnd w:id="1566200225"/>
    <w:permEnd w:id="556141889"/>
    <w:p w14:paraId="46BE4368" w14:textId="258E6508" w:rsidR="00FE27D5" w:rsidRPr="00FE27D5" w:rsidRDefault="00FE27D5" w:rsidP="00AA09C7">
      <w:pPr>
        <w:pStyle w:val="Tablefiller"/>
        <w:shd w:val="clear" w:color="auto" w:fill="68D6FF"/>
        <w:ind w:left="102" w:right="57"/>
        <w:rPr>
          <w:b/>
          <w:bCs w:val="0"/>
          <w:color w:val="002060"/>
        </w:rPr>
      </w:pPr>
      <w:r w:rsidRPr="00FE27D5">
        <w:rPr>
          <w:b/>
          <w:bCs w:val="0"/>
          <w:color w:val="002060"/>
        </w:rPr>
        <w:t>NSW Ambulance resources</w:t>
      </w: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779"/>
        <w:gridCol w:w="7730"/>
      </w:tblGrid>
      <w:tr w:rsidR="00091F6D" w:rsidRPr="005C0DD1" w14:paraId="06968DED" w14:textId="77777777" w:rsidTr="00600389">
        <w:trPr>
          <w:trHeight w:val="227"/>
        </w:trPr>
        <w:tc>
          <w:tcPr>
            <w:tcW w:w="2779" w:type="dxa"/>
            <w:shd w:val="clear" w:color="auto" w:fill="CBEDFD"/>
          </w:tcPr>
          <w:p w14:paraId="647A5666" w14:textId="77777777" w:rsidR="00091F6D" w:rsidRPr="00600389" w:rsidRDefault="00091F6D" w:rsidP="00BE0AD4">
            <w:pPr>
              <w:spacing w:before="0" w:after="0"/>
              <w:rPr>
                <w:rFonts w:cs="Arial"/>
                <w:color w:val="000000" w:themeColor="text1"/>
                <w:sz w:val="20"/>
                <w:szCs w:val="20"/>
              </w:rPr>
            </w:pPr>
            <w:bookmarkStart w:id="20" w:name="RowTitle_16" w:colFirst="0" w:colLast="0"/>
            <w:bookmarkEnd w:id="18"/>
            <w:permStart w:id="103442575" w:edGrp="everyone" w:colFirst="1" w:colLast="1"/>
            <w:r w:rsidRPr="00600389">
              <w:rPr>
                <w:rFonts w:cs="Arial"/>
                <w:color w:val="000000" w:themeColor="text1"/>
                <w:sz w:val="20"/>
                <w:szCs w:val="20"/>
              </w:rPr>
              <w:t xml:space="preserve">Resources </w:t>
            </w:r>
          </w:p>
        </w:tc>
        <w:tc>
          <w:tcPr>
            <w:tcW w:w="7730" w:type="dxa"/>
          </w:tcPr>
          <w:p w14:paraId="44518636" w14:textId="54B72B1E" w:rsidR="006B149F" w:rsidRPr="00FE27D5" w:rsidRDefault="6EC61572" w:rsidP="00BE0AD4">
            <w:pPr>
              <w:spacing w:before="0" w:after="0"/>
              <w:ind w:right="-13"/>
              <w:rPr>
                <w:rFonts w:cs="Arial"/>
                <w:i/>
                <w:iCs/>
                <w:color w:val="495054"/>
                <w:sz w:val="20"/>
                <w:szCs w:val="20"/>
              </w:rPr>
            </w:pPr>
            <w:r w:rsidRPr="00600389">
              <w:rPr>
                <w:rFonts w:cs="Arial"/>
                <w:i/>
                <w:iCs/>
                <w:color w:val="495054"/>
                <w:sz w:val="20"/>
                <w:szCs w:val="20"/>
              </w:rPr>
              <w:t xml:space="preserve">[Insert type and number of resources, e.g. </w:t>
            </w:r>
            <w:r w:rsidR="00A93B60" w:rsidRPr="00600389">
              <w:rPr>
                <w:rFonts w:cs="Arial"/>
                <w:i/>
                <w:iCs/>
                <w:color w:val="495054"/>
                <w:sz w:val="20"/>
                <w:szCs w:val="20"/>
              </w:rPr>
              <w:t>a</w:t>
            </w:r>
            <w:r w:rsidRPr="00600389">
              <w:rPr>
                <w:rFonts w:cs="Arial"/>
                <w:i/>
                <w:iCs/>
                <w:color w:val="495054"/>
                <w:sz w:val="20"/>
                <w:szCs w:val="20"/>
              </w:rPr>
              <w:t xml:space="preserve">mbulance crew/s, </w:t>
            </w:r>
            <w:r w:rsidR="00A93B60" w:rsidRPr="00600389">
              <w:rPr>
                <w:rFonts w:cs="Arial"/>
                <w:i/>
                <w:iCs/>
                <w:color w:val="495054"/>
                <w:sz w:val="20"/>
                <w:szCs w:val="20"/>
              </w:rPr>
              <w:t>f</w:t>
            </w:r>
            <w:r w:rsidRPr="00600389">
              <w:rPr>
                <w:rFonts w:cs="Arial"/>
                <w:i/>
                <w:iCs/>
                <w:color w:val="495054"/>
                <w:sz w:val="20"/>
                <w:szCs w:val="20"/>
              </w:rPr>
              <w:t xml:space="preserve">orward </w:t>
            </w:r>
            <w:r w:rsidR="00A93B60" w:rsidRPr="00600389">
              <w:rPr>
                <w:rFonts w:cs="Arial"/>
                <w:i/>
                <w:iCs/>
                <w:color w:val="495054"/>
                <w:sz w:val="20"/>
                <w:szCs w:val="20"/>
              </w:rPr>
              <w:t>c</w:t>
            </w:r>
            <w:r w:rsidRPr="00600389">
              <w:rPr>
                <w:rFonts w:cs="Arial"/>
                <w:i/>
                <w:iCs/>
                <w:color w:val="495054"/>
                <w:sz w:val="20"/>
                <w:szCs w:val="20"/>
              </w:rPr>
              <w:t xml:space="preserve">ommander, </w:t>
            </w:r>
            <w:r w:rsidR="00934218" w:rsidRPr="00600389">
              <w:rPr>
                <w:rFonts w:cs="Arial"/>
                <w:i/>
                <w:iCs/>
                <w:color w:val="495054"/>
                <w:sz w:val="20"/>
                <w:szCs w:val="20"/>
              </w:rPr>
              <w:t>m</w:t>
            </w:r>
            <w:r w:rsidRPr="00600389">
              <w:rPr>
                <w:rFonts w:cs="Arial"/>
                <w:i/>
                <w:iCs/>
                <w:color w:val="495054"/>
                <w:sz w:val="20"/>
                <w:szCs w:val="20"/>
              </w:rPr>
              <w:t xml:space="preserve">edical </w:t>
            </w:r>
            <w:r w:rsidR="00934218" w:rsidRPr="00600389">
              <w:rPr>
                <w:rFonts w:cs="Arial"/>
                <w:i/>
                <w:iCs/>
                <w:color w:val="495054"/>
                <w:sz w:val="20"/>
                <w:szCs w:val="20"/>
              </w:rPr>
              <w:t>c</w:t>
            </w:r>
            <w:r w:rsidRPr="00600389">
              <w:rPr>
                <w:rFonts w:cs="Arial"/>
                <w:i/>
                <w:iCs/>
                <w:color w:val="495054"/>
                <w:sz w:val="20"/>
                <w:szCs w:val="20"/>
              </w:rPr>
              <w:t xml:space="preserve">ommander, </w:t>
            </w:r>
            <w:r w:rsidR="00934218" w:rsidRPr="00600389">
              <w:rPr>
                <w:rFonts w:cs="Arial"/>
                <w:i/>
                <w:iCs/>
                <w:color w:val="495054"/>
                <w:sz w:val="20"/>
                <w:szCs w:val="20"/>
              </w:rPr>
              <w:t>m</w:t>
            </w:r>
            <w:r w:rsidRPr="00600389">
              <w:rPr>
                <w:rFonts w:cs="Arial"/>
                <w:i/>
                <w:iCs/>
                <w:color w:val="495054"/>
                <w:sz w:val="20"/>
                <w:szCs w:val="20"/>
              </w:rPr>
              <w:t xml:space="preserve">edical </w:t>
            </w:r>
            <w:r w:rsidR="00934218" w:rsidRPr="00600389">
              <w:rPr>
                <w:rFonts w:cs="Arial"/>
                <w:i/>
                <w:iCs/>
                <w:color w:val="495054"/>
                <w:sz w:val="20"/>
                <w:szCs w:val="20"/>
              </w:rPr>
              <w:t>r</w:t>
            </w:r>
            <w:r w:rsidRPr="00600389">
              <w:rPr>
                <w:rFonts w:cs="Arial"/>
                <w:i/>
                <w:iCs/>
                <w:color w:val="495054"/>
                <w:sz w:val="20"/>
                <w:szCs w:val="20"/>
              </w:rPr>
              <w:t xml:space="preserve">etrieval </w:t>
            </w:r>
            <w:r w:rsidR="00934218" w:rsidRPr="00600389">
              <w:rPr>
                <w:rFonts w:cs="Arial"/>
                <w:i/>
                <w:iCs/>
                <w:color w:val="495054"/>
                <w:sz w:val="20"/>
                <w:szCs w:val="20"/>
              </w:rPr>
              <w:t>t</w:t>
            </w:r>
            <w:r w:rsidRPr="00600389">
              <w:rPr>
                <w:rFonts w:cs="Arial"/>
                <w:i/>
                <w:iCs/>
                <w:color w:val="495054"/>
                <w:sz w:val="20"/>
                <w:szCs w:val="20"/>
              </w:rPr>
              <w:t>eam]</w:t>
            </w:r>
          </w:p>
        </w:tc>
      </w:tr>
      <w:tr w:rsidR="00091F6D" w:rsidRPr="005C0DD1" w14:paraId="095F7171" w14:textId="77777777" w:rsidTr="00600389">
        <w:trPr>
          <w:trHeight w:val="227"/>
        </w:trPr>
        <w:tc>
          <w:tcPr>
            <w:tcW w:w="2779" w:type="dxa"/>
            <w:shd w:val="clear" w:color="auto" w:fill="CBEDFD"/>
          </w:tcPr>
          <w:p w14:paraId="58CF7B70" w14:textId="77777777" w:rsidR="00091F6D" w:rsidRPr="00600389" w:rsidRDefault="00091F6D" w:rsidP="00BE0AD4">
            <w:pPr>
              <w:spacing w:before="0" w:after="0"/>
              <w:rPr>
                <w:rFonts w:cs="Arial"/>
                <w:color w:val="000000" w:themeColor="text1"/>
                <w:sz w:val="20"/>
                <w:szCs w:val="20"/>
              </w:rPr>
            </w:pPr>
            <w:permStart w:id="100018268" w:edGrp="everyone" w:colFirst="1" w:colLast="1"/>
            <w:permEnd w:id="103442575"/>
            <w:r w:rsidRPr="00600389">
              <w:rPr>
                <w:rFonts w:cs="Arial"/>
                <w:color w:val="000000" w:themeColor="text1"/>
                <w:sz w:val="20"/>
                <w:szCs w:val="20"/>
              </w:rPr>
              <w:t>Location(s)</w:t>
            </w:r>
          </w:p>
        </w:tc>
        <w:tc>
          <w:tcPr>
            <w:tcW w:w="7730" w:type="dxa"/>
          </w:tcPr>
          <w:p w14:paraId="2ABF5653" w14:textId="77777777" w:rsidR="00091F6D" w:rsidRPr="00600389" w:rsidRDefault="00091F6D" w:rsidP="00BE0AD4">
            <w:pPr>
              <w:spacing w:before="0" w:after="0"/>
              <w:rPr>
                <w:rFonts w:cs="Arial"/>
                <w:bCs/>
                <w:color w:val="000000" w:themeColor="text1"/>
                <w:sz w:val="20"/>
                <w:szCs w:val="20"/>
              </w:rPr>
            </w:pPr>
          </w:p>
        </w:tc>
      </w:tr>
      <w:tr w:rsidR="00091F6D" w:rsidRPr="005C0DD1" w14:paraId="44E90687" w14:textId="77777777" w:rsidTr="00600389">
        <w:trPr>
          <w:trHeight w:val="227"/>
        </w:trPr>
        <w:tc>
          <w:tcPr>
            <w:tcW w:w="2779" w:type="dxa"/>
            <w:shd w:val="clear" w:color="auto" w:fill="CBEDFD"/>
          </w:tcPr>
          <w:p w14:paraId="2D8FB3E0" w14:textId="77777777" w:rsidR="00091F6D" w:rsidRPr="00600389" w:rsidRDefault="00091F6D" w:rsidP="00BE0AD4">
            <w:pPr>
              <w:spacing w:before="0" w:after="0"/>
              <w:rPr>
                <w:rFonts w:cs="Arial"/>
                <w:color w:val="000000" w:themeColor="text1"/>
                <w:sz w:val="20"/>
                <w:szCs w:val="20"/>
              </w:rPr>
            </w:pPr>
            <w:permStart w:id="844715314" w:edGrp="everyone" w:colFirst="1" w:colLast="1"/>
            <w:permEnd w:id="100018268"/>
            <w:r w:rsidRPr="00600389">
              <w:rPr>
                <w:rFonts w:cs="Arial"/>
                <w:color w:val="000000" w:themeColor="text1"/>
                <w:sz w:val="20"/>
                <w:szCs w:val="20"/>
              </w:rPr>
              <w:t>Hours of operation</w:t>
            </w:r>
          </w:p>
        </w:tc>
        <w:tc>
          <w:tcPr>
            <w:tcW w:w="7730" w:type="dxa"/>
          </w:tcPr>
          <w:p w14:paraId="7CF45836" w14:textId="77777777" w:rsidR="00091F6D" w:rsidRPr="00600389" w:rsidRDefault="00091F6D" w:rsidP="00BE0AD4">
            <w:pPr>
              <w:spacing w:before="0" w:after="0"/>
              <w:rPr>
                <w:rFonts w:cs="Arial"/>
                <w:bCs/>
                <w:color w:val="000000" w:themeColor="text1"/>
                <w:sz w:val="20"/>
                <w:szCs w:val="20"/>
              </w:rPr>
            </w:pPr>
          </w:p>
        </w:tc>
      </w:tr>
      <w:bookmarkEnd w:id="20"/>
      <w:permEnd w:id="844715314"/>
    </w:tbl>
    <w:p w14:paraId="098626A9" w14:textId="77777777" w:rsidR="00FE27D5" w:rsidRPr="00FE27D5" w:rsidRDefault="00FE27D5" w:rsidP="00FE27D5">
      <w:pPr>
        <w:pStyle w:val="NoSpacing"/>
        <w:rPr>
          <w:sz w:val="6"/>
          <w:szCs w:val="6"/>
        </w:rPr>
      </w:pP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509"/>
      </w:tblGrid>
      <w:tr w:rsidR="00091F6D" w:rsidRPr="005C0DD1" w14:paraId="22CCCD5F" w14:textId="77777777" w:rsidTr="00AB26C1">
        <w:trPr>
          <w:trHeight w:val="227"/>
          <w:tblHeader/>
        </w:trPr>
        <w:tc>
          <w:tcPr>
            <w:tcW w:w="10509" w:type="dxa"/>
            <w:shd w:val="clear" w:color="auto" w:fill="68D6FF"/>
          </w:tcPr>
          <w:p w14:paraId="62BDB4C5" w14:textId="317DC898" w:rsidR="00091F6D" w:rsidRPr="00002D10" w:rsidRDefault="00091F6D" w:rsidP="00BE0AD4">
            <w:pPr>
              <w:spacing w:before="0" w:after="0"/>
              <w:rPr>
                <w:rFonts w:cs="Arial"/>
                <w:b/>
                <w:color w:val="002664"/>
                <w:sz w:val="20"/>
                <w:szCs w:val="20"/>
              </w:rPr>
            </w:pPr>
            <w:bookmarkStart w:id="21" w:name="ColumnTitle_17"/>
            <w:r w:rsidRPr="00002D10">
              <w:rPr>
                <w:rFonts w:cs="Arial"/>
                <w:b/>
                <w:color w:val="002664"/>
                <w:sz w:val="20"/>
                <w:szCs w:val="20"/>
              </w:rPr>
              <w:t xml:space="preserve">Patient transport </w:t>
            </w:r>
            <w:r w:rsidRPr="00002D10">
              <w:rPr>
                <w:rFonts w:cs="Arial"/>
                <w:b/>
                <w:i/>
                <w:color w:val="002664"/>
                <w:sz w:val="20"/>
              </w:rPr>
              <w:t>from</w:t>
            </w:r>
            <w:r w:rsidRPr="00002D10">
              <w:rPr>
                <w:rFonts w:cs="Arial"/>
                <w:b/>
                <w:color w:val="002664"/>
                <w:sz w:val="20"/>
                <w:szCs w:val="20"/>
              </w:rPr>
              <w:t xml:space="preserve"> the event to hospital</w:t>
            </w:r>
          </w:p>
        </w:tc>
      </w:tr>
      <w:bookmarkEnd w:id="21"/>
      <w:tr w:rsidR="00091F6D" w:rsidRPr="005C0DD1" w14:paraId="0B3C1C42" w14:textId="77777777" w:rsidTr="00600389">
        <w:trPr>
          <w:trHeight w:val="227"/>
        </w:trPr>
        <w:tc>
          <w:tcPr>
            <w:tcW w:w="10509" w:type="dxa"/>
            <w:shd w:val="clear" w:color="auto" w:fill="auto"/>
          </w:tcPr>
          <w:p w14:paraId="4BF82F51" w14:textId="6F2E0284" w:rsidR="00091F6D" w:rsidRPr="00FE27D5" w:rsidRDefault="00091F6D" w:rsidP="00FE27D5">
            <w:pPr>
              <w:spacing w:before="0" w:after="0"/>
              <w:rPr>
                <w:rFonts w:cs="Arial"/>
                <w:bCs/>
                <w:i/>
                <w:iCs/>
                <w:color w:val="495054"/>
                <w:sz w:val="20"/>
                <w:szCs w:val="20"/>
              </w:rPr>
            </w:pPr>
            <w:permStart w:id="1578181656" w:edGrp="everyone"/>
            <w:r w:rsidRPr="00600389">
              <w:rPr>
                <w:rFonts w:cs="Arial"/>
                <w:bCs/>
                <w:i/>
                <w:iCs/>
                <w:color w:val="495054"/>
                <w:sz w:val="20"/>
                <w:szCs w:val="20"/>
              </w:rPr>
              <w:t>[Please describe the process for transport of patients from the event to hospital. See section 5.1 of the NSW Health Guidelines]</w:t>
            </w:r>
          </w:p>
        </w:tc>
      </w:tr>
      <w:permEnd w:id="1578181656"/>
    </w:tbl>
    <w:p w14:paraId="7633D953" w14:textId="77777777" w:rsidR="00FE27D5" w:rsidRPr="00FE27D5" w:rsidRDefault="00FE27D5" w:rsidP="00FE27D5">
      <w:pPr>
        <w:pStyle w:val="NoSpacing"/>
        <w:rPr>
          <w:sz w:val="6"/>
          <w:szCs w:val="6"/>
        </w:rPr>
      </w:pP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509"/>
      </w:tblGrid>
      <w:tr w:rsidR="00091F6D" w:rsidRPr="005C0DD1" w14:paraId="7F15982E" w14:textId="77777777" w:rsidTr="00AB26C1">
        <w:trPr>
          <w:trHeight w:val="227"/>
          <w:tblHeader/>
        </w:trPr>
        <w:tc>
          <w:tcPr>
            <w:tcW w:w="10509" w:type="dxa"/>
            <w:shd w:val="clear" w:color="auto" w:fill="68D6FF"/>
          </w:tcPr>
          <w:p w14:paraId="3AAC4D13" w14:textId="77777777" w:rsidR="00091F6D" w:rsidRPr="00002D10" w:rsidRDefault="00091F6D" w:rsidP="00BE0AD4">
            <w:pPr>
              <w:spacing w:before="0" w:after="0"/>
              <w:rPr>
                <w:rFonts w:cs="Arial"/>
                <w:bCs/>
                <w:color w:val="002664"/>
                <w:sz w:val="20"/>
                <w:szCs w:val="20"/>
              </w:rPr>
            </w:pPr>
            <w:bookmarkStart w:id="22" w:name="ColumnTitle_18"/>
            <w:r w:rsidRPr="00002D10">
              <w:rPr>
                <w:rFonts w:cs="Arial"/>
                <w:b/>
                <w:color w:val="002664"/>
                <w:sz w:val="20"/>
                <w:szCs w:val="20"/>
              </w:rPr>
              <w:t xml:space="preserve">Patient transport </w:t>
            </w:r>
            <w:r w:rsidRPr="00002D10">
              <w:rPr>
                <w:rFonts w:cs="Arial"/>
                <w:b/>
                <w:i/>
                <w:iCs/>
                <w:color w:val="002664"/>
                <w:sz w:val="20"/>
                <w:szCs w:val="20"/>
              </w:rPr>
              <w:t>within</w:t>
            </w:r>
            <w:r w:rsidRPr="00002D10">
              <w:rPr>
                <w:rFonts w:cs="Arial"/>
                <w:b/>
                <w:color w:val="002664"/>
                <w:sz w:val="20"/>
                <w:szCs w:val="20"/>
              </w:rPr>
              <w:t xml:space="preserve"> the event to the medical centre</w:t>
            </w:r>
          </w:p>
        </w:tc>
      </w:tr>
      <w:bookmarkEnd w:id="22"/>
      <w:tr w:rsidR="00091F6D" w:rsidRPr="005C0DD1" w14:paraId="58952155" w14:textId="77777777" w:rsidTr="00600389">
        <w:trPr>
          <w:trHeight w:val="227"/>
        </w:trPr>
        <w:tc>
          <w:tcPr>
            <w:tcW w:w="10509" w:type="dxa"/>
            <w:shd w:val="clear" w:color="auto" w:fill="auto"/>
          </w:tcPr>
          <w:p w14:paraId="089BB5AB" w14:textId="0F4CB2CA" w:rsidR="00091F6D" w:rsidRPr="00FE27D5" w:rsidRDefault="00091F6D" w:rsidP="00BE0AD4">
            <w:pPr>
              <w:spacing w:before="0" w:after="0"/>
              <w:rPr>
                <w:rFonts w:cs="Arial"/>
                <w:bCs/>
                <w:i/>
                <w:iCs/>
                <w:color w:val="495054"/>
                <w:sz w:val="20"/>
                <w:szCs w:val="20"/>
              </w:rPr>
            </w:pPr>
            <w:permStart w:id="523831593" w:edGrp="everyone"/>
            <w:r w:rsidRPr="00600389">
              <w:rPr>
                <w:rFonts w:cs="Arial"/>
                <w:bCs/>
                <w:i/>
                <w:iCs/>
                <w:color w:val="495054"/>
                <w:sz w:val="20"/>
                <w:szCs w:val="20"/>
              </w:rPr>
              <w:t>[Please describe the process for transport of patients from all areas of the event to the onsite medical centre including details of any specific transport corridors that may be identified. See section 5.1 of the NSW Health Guidelines]</w:t>
            </w:r>
          </w:p>
        </w:tc>
      </w:tr>
      <w:permEnd w:id="523831593"/>
    </w:tbl>
    <w:p w14:paraId="07B8F452" w14:textId="77777777" w:rsidR="00FE27D5" w:rsidRPr="00FE27D5" w:rsidRDefault="00FE27D5" w:rsidP="00FE27D5">
      <w:pPr>
        <w:pStyle w:val="NoSpacing"/>
        <w:rPr>
          <w:sz w:val="6"/>
          <w:szCs w:val="6"/>
        </w:rPr>
      </w:pP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509"/>
      </w:tblGrid>
      <w:tr w:rsidR="00091F6D" w:rsidRPr="005C0DD1" w14:paraId="08FFFF6B" w14:textId="77777777" w:rsidTr="00AB26C1">
        <w:trPr>
          <w:trHeight w:val="227"/>
          <w:tblHeader/>
        </w:trPr>
        <w:tc>
          <w:tcPr>
            <w:tcW w:w="10509" w:type="dxa"/>
            <w:shd w:val="clear" w:color="auto" w:fill="68D6FF"/>
          </w:tcPr>
          <w:p w14:paraId="6C2CAD44" w14:textId="77777777" w:rsidR="00091F6D" w:rsidRPr="00002D10" w:rsidRDefault="00091F6D" w:rsidP="00BE0AD4">
            <w:pPr>
              <w:spacing w:before="0" w:after="0"/>
              <w:rPr>
                <w:rFonts w:cs="Arial"/>
                <w:bCs/>
                <w:color w:val="002664"/>
                <w:sz w:val="20"/>
                <w:szCs w:val="20"/>
              </w:rPr>
            </w:pPr>
            <w:bookmarkStart w:id="23" w:name="ColumnTitle_19"/>
            <w:r w:rsidRPr="00002D10">
              <w:rPr>
                <w:rFonts w:cs="Arial"/>
                <w:b/>
                <w:color w:val="002664"/>
                <w:sz w:val="20"/>
                <w:szCs w:val="20"/>
              </w:rPr>
              <w:lastRenderedPageBreak/>
              <w:t xml:space="preserve">Managing unwell patrons </w:t>
            </w:r>
            <w:r w:rsidRPr="00002D10">
              <w:rPr>
                <w:rFonts w:cs="Arial"/>
                <w:b/>
                <w:i/>
                <w:iCs/>
                <w:color w:val="002664"/>
                <w:sz w:val="20"/>
                <w:szCs w:val="20"/>
              </w:rPr>
              <w:t>outside</w:t>
            </w:r>
            <w:r w:rsidRPr="00002D10">
              <w:rPr>
                <w:rFonts w:cs="Arial"/>
                <w:b/>
                <w:color w:val="002664"/>
                <w:sz w:val="20"/>
                <w:szCs w:val="20"/>
              </w:rPr>
              <w:t xml:space="preserve"> the event</w:t>
            </w:r>
          </w:p>
        </w:tc>
      </w:tr>
      <w:bookmarkEnd w:id="23"/>
      <w:tr w:rsidR="00091F6D" w:rsidRPr="005C0DD1" w14:paraId="35AD3AA3" w14:textId="77777777" w:rsidTr="00600389">
        <w:trPr>
          <w:trHeight w:val="227"/>
        </w:trPr>
        <w:tc>
          <w:tcPr>
            <w:tcW w:w="10509" w:type="dxa"/>
            <w:shd w:val="clear" w:color="auto" w:fill="auto"/>
          </w:tcPr>
          <w:p w14:paraId="0BC59336" w14:textId="62CB1881" w:rsidR="00091F6D" w:rsidRPr="00A74EB6" w:rsidRDefault="00091F6D" w:rsidP="00BE0AD4">
            <w:pPr>
              <w:spacing w:before="0" w:after="0"/>
              <w:rPr>
                <w:rFonts w:cs="Arial"/>
                <w:i/>
                <w:iCs/>
                <w:color w:val="495054"/>
                <w:sz w:val="20"/>
                <w:szCs w:val="20"/>
              </w:rPr>
            </w:pPr>
            <w:permStart w:id="976685497" w:edGrp="everyone"/>
            <w:r w:rsidRPr="00600389">
              <w:rPr>
                <w:rFonts w:cs="Arial"/>
                <w:bCs/>
                <w:i/>
                <w:iCs/>
                <w:color w:val="495054"/>
                <w:sz w:val="20"/>
                <w:szCs w:val="20"/>
              </w:rPr>
              <w:t xml:space="preserve">[Please describe the arrangements and process for managing unwell patrons outside the boundaries of the event. </w:t>
            </w:r>
            <w:r w:rsidRPr="00600389">
              <w:rPr>
                <w:rFonts w:cs="Arial"/>
                <w:i/>
                <w:iCs/>
                <w:color w:val="495054"/>
                <w:sz w:val="20"/>
                <w:szCs w:val="20"/>
              </w:rPr>
              <w:t xml:space="preserve">These arrangements should be agreed in consultation with Police and NSW Ambulance in advance, and the agreed process for management of unwell patrons outside the boundaries of the event should be communicated during event pre-briefings and onsite briefings. </w:t>
            </w:r>
            <w:r w:rsidRPr="00600389">
              <w:rPr>
                <w:rFonts w:cs="Arial"/>
                <w:bCs/>
                <w:i/>
                <w:iCs/>
                <w:color w:val="495054"/>
                <w:sz w:val="20"/>
                <w:szCs w:val="20"/>
              </w:rPr>
              <w:t>See section 5.1 of the NSW Health Guidelines</w:t>
            </w:r>
            <w:r w:rsidRPr="00600389">
              <w:rPr>
                <w:rFonts w:cs="Arial"/>
                <w:i/>
                <w:iCs/>
                <w:color w:val="495054"/>
                <w:sz w:val="20"/>
                <w:szCs w:val="20"/>
              </w:rPr>
              <w:t>]</w:t>
            </w:r>
          </w:p>
        </w:tc>
      </w:tr>
      <w:permEnd w:id="976685497"/>
    </w:tbl>
    <w:p w14:paraId="4F11F686" w14:textId="77777777" w:rsidR="00FE27D5" w:rsidRPr="00FE27D5" w:rsidRDefault="00FE27D5" w:rsidP="00FE27D5">
      <w:pPr>
        <w:pStyle w:val="NoSpacing"/>
        <w:rPr>
          <w:sz w:val="6"/>
          <w:szCs w:val="6"/>
        </w:rPr>
      </w:pPr>
    </w:p>
    <w:tbl>
      <w:tblPr>
        <w:tblStyle w:val="TableGrid"/>
        <w:tblW w:w="10509"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509"/>
      </w:tblGrid>
      <w:tr w:rsidR="00091F6D" w:rsidRPr="005C0DD1" w14:paraId="4C0FC141" w14:textId="77777777" w:rsidTr="00AB26C1">
        <w:trPr>
          <w:trHeight w:val="227"/>
          <w:tblHeader/>
        </w:trPr>
        <w:tc>
          <w:tcPr>
            <w:tcW w:w="10509" w:type="dxa"/>
            <w:shd w:val="clear" w:color="auto" w:fill="68D6FF"/>
          </w:tcPr>
          <w:p w14:paraId="51AF45A6" w14:textId="77777777" w:rsidR="00091F6D" w:rsidRPr="005C0DD1" w:rsidRDefault="00091F6D" w:rsidP="00BE0AD4">
            <w:pPr>
              <w:spacing w:before="0" w:after="0"/>
              <w:rPr>
                <w:rFonts w:cs="Arial"/>
                <w:b/>
                <w:sz w:val="20"/>
                <w:szCs w:val="20"/>
              </w:rPr>
            </w:pPr>
            <w:bookmarkStart w:id="24" w:name="ColumnTitle_20"/>
            <w:bookmarkStart w:id="25" w:name="_Hlk53138382"/>
            <w:r w:rsidRPr="00002D10">
              <w:rPr>
                <w:rFonts w:cs="Arial"/>
                <w:b/>
                <w:color w:val="002664"/>
                <w:sz w:val="20"/>
                <w:szCs w:val="20"/>
              </w:rPr>
              <w:t>Patron welfare at multi-day events with onsite camping (if applicable)</w:t>
            </w:r>
          </w:p>
        </w:tc>
      </w:tr>
      <w:bookmarkEnd w:id="24"/>
      <w:tr w:rsidR="00091F6D" w:rsidRPr="005C0DD1" w14:paraId="2156C08F" w14:textId="77777777" w:rsidTr="00600389">
        <w:trPr>
          <w:trHeight w:val="227"/>
        </w:trPr>
        <w:tc>
          <w:tcPr>
            <w:tcW w:w="10509" w:type="dxa"/>
            <w:shd w:val="clear" w:color="auto" w:fill="auto"/>
          </w:tcPr>
          <w:p w14:paraId="1375AD30" w14:textId="77777777" w:rsidR="00091F6D" w:rsidRPr="00600389" w:rsidRDefault="00091F6D" w:rsidP="00BE0AD4">
            <w:pPr>
              <w:spacing w:before="0" w:after="0"/>
              <w:rPr>
                <w:rFonts w:cs="Arial"/>
                <w:bCs/>
                <w:i/>
                <w:iCs/>
                <w:color w:val="495054"/>
                <w:sz w:val="20"/>
                <w:szCs w:val="20"/>
              </w:rPr>
            </w:pPr>
            <w:permStart w:id="444793165" w:edGrp="everyone"/>
            <w:r w:rsidRPr="00600389">
              <w:rPr>
                <w:rFonts w:cs="Arial"/>
                <w:bCs/>
                <w:i/>
                <w:iCs/>
                <w:color w:val="495054"/>
                <w:sz w:val="20"/>
                <w:szCs w:val="20"/>
              </w:rPr>
              <w:t>[For events where on-site camping is available, please describe arrangements for ensuring welfare of patrons at campsite areas, such as planning for roving teams to be available to attend campsite areas in conjunction with peer-based harm reduction service providers]</w:t>
            </w:r>
          </w:p>
          <w:p w14:paraId="2481C45C" w14:textId="77777777" w:rsidR="00091F6D" w:rsidRPr="00002D10" w:rsidRDefault="00091F6D" w:rsidP="00BE0AD4">
            <w:pPr>
              <w:spacing w:before="0" w:after="0"/>
              <w:rPr>
                <w:rFonts w:cs="Arial"/>
                <w:bCs/>
                <w:i/>
                <w:iCs/>
                <w:color w:val="000000" w:themeColor="text1"/>
                <w:sz w:val="20"/>
                <w:szCs w:val="20"/>
              </w:rPr>
            </w:pPr>
          </w:p>
        </w:tc>
      </w:tr>
    </w:tbl>
    <w:bookmarkEnd w:id="25"/>
    <w:permEnd w:id="444793165"/>
    <w:p w14:paraId="1327BCE9" w14:textId="2714BC3D" w:rsidR="00EE484D" w:rsidRPr="005C0DD1" w:rsidRDefault="00FE27D5" w:rsidP="00AA09C7">
      <w:pPr>
        <w:pStyle w:val="Heading4"/>
        <w:ind w:right="-11"/>
        <w:rPr>
          <w:bCs/>
          <w:sz w:val="20"/>
          <w:szCs w:val="20"/>
        </w:rPr>
      </w:pPr>
      <w:r w:rsidRPr="005C0DD1">
        <w:t>2.3 Clinical Care</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3E0356" w:rsidRPr="005C0DD1" w14:paraId="648426B4" w14:textId="77777777" w:rsidTr="00AB26C1">
        <w:trPr>
          <w:trHeight w:val="227"/>
          <w:tblHeader/>
        </w:trPr>
        <w:tc>
          <w:tcPr>
            <w:tcW w:w="10485" w:type="dxa"/>
            <w:shd w:val="clear" w:color="auto" w:fill="68D6FF"/>
          </w:tcPr>
          <w:p w14:paraId="2FF4FC69" w14:textId="54547B34" w:rsidR="003E0356" w:rsidRPr="00002D10" w:rsidRDefault="003E0356" w:rsidP="00FE27D5">
            <w:pPr>
              <w:spacing w:before="0" w:after="0"/>
              <w:rPr>
                <w:rFonts w:cs="Arial"/>
                <w:b/>
                <w:color w:val="002664"/>
                <w:sz w:val="20"/>
                <w:szCs w:val="20"/>
              </w:rPr>
            </w:pPr>
            <w:bookmarkStart w:id="26" w:name="ColumnTitle_21"/>
            <w:r w:rsidRPr="00002D10">
              <w:rPr>
                <w:rFonts w:cs="Arial"/>
                <w:b/>
                <w:color w:val="002664"/>
                <w:sz w:val="20"/>
                <w:szCs w:val="20"/>
              </w:rPr>
              <w:t>Triage approach</w:t>
            </w:r>
          </w:p>
        </w:tc>
      </w:tr>
      <w:bookmarkEnd w:id="26"/>
      <w:tr w:rsidR="003E0356" w:rsidRPr="005C0DD1" w14:paraId="74AD8981" w14:textId="77777777" w:rsidTr="00C34533">
        <w:trPr>
          <w:trHeight w:val="227"/>
        </w:trPr>
        <w:tc>
          <w:tcPr>
            <w:tcW w:w="10485" w:type="dxa"/>
            <w:shd w:val="clear" w:color="auto" w:fill="auto"/>
          </w:tcPr>
          <w:p w14:paraId="0D399248" w14:textId="2477E834" w:rsidR="00202312" w:rsidRPr="00A74EB6" w:rsidRDefault="003E0356" w:rsidP="00FE27D5">
            <w:pPr>
              <w:spacing w:before="0" w:after="0"/>
              <w:rPr>
                <w:rFonts w:cs="Arial"/>
                <w:i/>
                <w:color w:val="495054"/>
                <w:sz w:val="20"/>
                <w:szCs w:val="20"/>
              </w:rPr>
            </w:pPr>
            <w:permStart w:id="1218068815" w:edGrp="everyone"/>
            <w:r w:rsidRPr="00600389">
              <w:rPr>
                <w:rFonts w:cs="Arial"/>
                <w:i/>
                <w:iCs/>
                <w:color w:val="495054"/>
                <w:sz w:val="20"/>
                <w:szCs w:val="20"/>
              </w:rPr>
              <w:t>[Please outline or attach the triage approach to be used including patient allocation based on triage category.</w:t>
            </w:r>
            <w:r w:rsidRPr="00600389">
              <w:rPr>
                <w:rFonts w:cs="Arial"/>
                <w:i/>
                <w:color w:val="495054"/>
              </w:rPr>
              <w:t xml:space="preserve"> </w:t>
            </w:r>
            <w:r w:rsidRPr="00600389">
              <w:rPr>
                <w:rFonts w:cs="Arial"/>
                <w:i/>
                <w:color w:val="495054"/>
                <w:sz w:val="20"/>
                <w:szCs w:val="20"/>
              </w:rPr>
              <w:t>NSW Health recommends the Australasian Triage Scale applied by a qualified and experienced health professional</w:t>
            </w:r>
            <w:r w:rsidR="00367FD3" w:rsidRPr="00600389">
              <w:rPr>
                <w:rFonts w:cs="Arial"/>
                <w:i/>
                <w:color w:val="495054"/>
                <w:sz w:val="20"/>
                <w:szCs w:val="20"/>
              </w:rPr>
              <w:t>. See section 5.5.3 of the NSW Health Guidelines</w:t>
            </w:r>
            <w:r w:rsidRPr="00600389">
              <w:rPr>
                <w:rFonts w:cs="Arial"/>
                <w:i/>
                <w:color w:val="495054"/>
                <w:sz w:val="20"/>
                <w:szCs w:val="20"/>
              </w:rPr>
              <w:t>]</w:t>
            </w:r>
          </w:p>
        </w:tc>
      </w:tr>
      <w:permEnd w:id="1218068815"/>
    </w:tbl>
    <w:p w14:paraId="2046A3DF" w14:textId="77777777" w:rsidR="00FE27D5" w:rsidRPr="00FE27D5" w:rsidRDefault="00FE27D5" w:rsidP="00FE27D5">
      <w:pPr>
        <w:pStyle w:val="NoSpacing"/>
        <w:rPr>
          <w:sz w:val="6"/>
          <w:szCs w:val="6"/>
        </w:rPr>
      </w:pP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356CDB" w:rsidRPr="005C0DD1" w14:paraId="5E09B88B" w14:textId="77777777" w:rsidTr="00AB26C1">
        <w:trPr>
          <w:trHeight w:val="227"/>
          <w:tblHeader/>
        </w:trPr>
        <w:tc>
          <w:tcPr>
            <w:tcW w:w="10485" w:type="dxa"/>
            <w:shd w:val="clear" w:color="auto" w:fill="68D6FF"/>
          </w:tcPr>
          <w:p w14:paraId="2FEACEBB" w14:textId="747D8821" w:rsidR="00356CDB" w:rsidRPr="00002D10" w:rsidRDefault="00356CDB" w:rsidP="00FE27D5">
            <w:pPr>
              <w:spacing w:before="0" w:after="0"/>
              <w:rPr>
                <w:rFonts w:cs="Arial"/>
                <w:b/>
                <w:color w:val="002664"/>
                <w:sz w:val="20"/>
                <w:szCs w:val="20"/>
              </w:rPr>
            </w:pPr>
            <w:bookmarkStart w:id="27" w:name="ColumnTitle_22"/>
            <w:r w:rsidRPr="00002D10">
              <w:rPr>
                <w:rFonts w:cs="Arial"/>
                <w:b/>
                <w:color w:val="002664"/>
                <w:sz w:val="20"/>
                <w:szCs w:val="20"/>
              </w:rPr>
              <w:t>Clinical parameters for immediate senior clinical review</w:t>
            </w:r>
          </w:p>
        </w:tc>
      </w:tr>
      <w:bookmarkEnd w:id="27"/>
      <w:tr w:rsidR="00356CDB" w:rsidRPr="005C0DD1" w14:paraId="2213AAC7" w14:textId="77777777" w:rsidTr="00C34533">
        <w:trPr>
          <w:trHeight w:val="227"/>
        </w:trPr>
        <w:tc>
          <w:tcPr>
            <w:tcW w:w="10485" w:type="dxa"/>
          </w:tcPr>
          <w:p w14:paraId="35F999D1" w14:textId="77777777" w:rsidR="00356CDB" w:rsidRPr="00600389" w:rsidRDefault="00356CDB" w:rsidP="00FE27D5">
            <w:pPr>
              <w:spacing w:before="0" w:after="0"/>
              <w:rPr>
                <w:rFonts w:cs="Arial"/>
                <w:i/>
                <w:iCs/>
                <w:color w:val="495054"/>
                <w:sz w:val="20"/>
                <w:szCs w:val="20"/>
              </w:rPr>
            </w:pPr>
            <w:permStart w:id="1929642763" w:edGrp="everyone"/>
            <w:r w:rsidRPr="00600389">
              <w:rPr>
                <w:rFonts w:cs="Arial"/>
                <w:bCs/>
                <w:i/>
                <w:iCs/>
                <w:color w:val="495054"/>
                <w:sz w:val="20"/>
                <w:szCs w:val="20"/>
              </w:rPr>
              <w:t xml:space="preserve">[Please </w:t>
            </w:r>
            <w:r w:rsidRPr="00600389">
              <w:rPr>
                <w:rFonts w:cs="Arial"/>
                <w:i/>
                <w:iCs/>
                <w:color w:val="495054"/>
                <w:sz w:val="20"/>
                <w:szCs w:val="20"/>
              </w:rPr>
              <w:t>include the clinical criteria that will be used to identify a deteriorating patient or a patient who is not responding to treatment for immediate review by a senior doctor and/or transfer to hospital. NSW Health recommends the following clinical criteria to trigger immediate senior clinician review for use by onsite medical providers in the music festival setting. Further information is available in Appendix C of the NSW Health Guidelines. Please indicate whether these criteria will be used.]</w:t>
            </w:r>
          </w:p>
          <w:p w14:paraId="14CD466E" w14:textId="09E4A186" w:rsidR="00202312" w:rsidRPr="00B83683" w:rsidRDefault="00356CDB" w:rsidP="00826E76">
            <w:pPr>
              <w:spacing w:after="0"/>
              <w:rPr>
                <w:rFonts w:cs="Arial"/>
                <w:i/>
                <w:iCs/>
                <w:color w:val="000000" w:themeColor="text1"/>
                <w:sz w:val="20"/>
                <w:szCs w:val="20"/>
              </w:rPr>
            </w:pPr>
            <w:r w:rsidRPr="00600389">
              <w:rPr>
                <w:rFonts w:cs="Arial"/>
                <w:i/>
                <w:iCs/>
                <w:color w:val="000000" w:themeColor="text1"/>
                <w:sz w:val="20"/>
                <w:szCs w:val="20"/>
              </w:rPr>
              <w:t>Vital signs outside of the recommended clinical criteria described in the table below should trigger immediate review by a senior onsite clinician.</w:t>
            </w:r>
          </w:p>
        </w:tc>
      </w:tr>
    </w:tbl>
    <w:permEnd w:id="1929642763"/>
    <w:p w14:paraId="17E2DF70" w14:textId="77777777" w:rsidR="00B83683" w:rsidRPr="00600389" w:rsidRDefault="00B83683" w:rsidP="00B83683">
      <w:pPr>
        <w:spacing w:after="0"/>
        <w:rPr>
          <w:rFonts w:cs="Arial"/>
          <w:b/>
          <w:i/>
          <w:iCs/>
          <w:color w:val="000000" w:themeColor="text1"/>
          <w:sz w:val="20"/>
          <w:szCs w:val="20"/>
        </w:rPr>
      </w:pPr>
      <w:r w:rsidRPr="00600389">
        <w:rPr>
          <w:rFonts w:cs="Arial"/>
          <w:b/>
          <w:i/>
          <w:iCs/>
          <w:color w:val="000000" w:themeColor="text1"/>
          <w:sz w:val="20"/>
          <w:szCs w:val="20"/>
        </w:rPr>
        <w:t>Table: Recommended clinical criteria to trigger immediate senior clinician review for use by</w:t>
      </w:r>
    </w:p>
    <w:p w14:paraId="770093E6" w14:textId="68E23227" w:rsidR="00B83683" w:rsidRPr="00B83683" w:rsidRDefault="00B83683" w:rsidP="00B83683">
      <w:pPr>
        <w:spacing w:before="0"/>
        <w:rPr>
          <w:rFonts w:cs="Arial"/>
          <w:b/>
          <w:bCs/>
          <w:i/>
          <w:iCs/>
          <w:color w:val="000000" w:themeColor="text1"/>
          <w:sz w:val="20"/>
          <w:szCs w:val="20"/>
        </w:rPr>
      </w:pPr>
      <w:r w:rsidRPr="00600389">
        <w:rPr>
          <w:rFonts w:cs="Arial"/>
          <w:b/>
          <w:bCs/>
          <w:i/>
          <w:iCs/>
          <w:color w:val="000000" w:themeColor="text1"/>
          <w:sz w:val="20"/>
          <w:szCs w:val="20"/>
        </w:rPr>
        <w:t>onsite medical providers in the music festival setting.</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3781"/>
        <w:gridCol w:w="6675"/>
      </w:tblGrid>
      <w:tr w:rsidR="00B83683" w:rsidRPr="005C0DD1" w14:paraId="4C1F8D24" w14:textId="77777777" w:rsidTr="00AB26C1">
        <w:trPr>
          <w:trHeight w:val="57"/>
          <w:tblHeader/>
        </w:trPr>
        <w:tc>
          <w:tcPr>
            <w:tcW w:w="1808" w:type="pct"/>
            <w:shd w:val="clear" w:color="auto" w:fill="CBEDFD"/>
          </w:tcPr>
          <w:p w14:paraId="6C36DEC1" w14:textId="77777777" w:rsidR="00B83683" w:rsidRPr="00561F42" w:rsidRDefault="00B83683" w:rsidP="004C687C">
            <w:pPr>
              <w:spacing w:before="0" w:after="0"/>
              <w:rPr>
                <w:rFonts w:cs="Arial"/>
                <w:b/>
                <w:i/>
                <w:iCs/>
                <w:color w:val="000000" w:themeColor="text1"/>
                <w:sz w:val="18"/>
                <w:szCs w:val="18"/>
              </w:rPr>
            </w:pPr>
            <w:bookmarkStart w:id="28" w:name="Title_23" w:colFirst="0" w:colLast="0"/>
            <w:bookmarkStart w:id="29" w:name="_Hlk61612276"/>
            <w:r w:rsidRPr="00561F42">
              <w:rPr>
                <w:rFonts w:cs="Arial"/>
                <w:b/>
                <w:i/>
                <w:iCs/>
                <w:color w:val="000000" w:themeColor="text1"/>
                <w:sz w:val="18"/>
                <w:szCs w:val="18"/>
              </w:rPr>
              <w:t>Clinical observation</w:t>
            </w:r>
          </w:p>
        </w:tc>
        <w:tc>
          <w:tcPr>
            <w:tcW w:w="3192" w:type="pct"/>
            <w:shd w:val="clear" w:color="auto" w:fill="CBEDFD"/>
          </w:tcPr>
          <w:p w14:paraId="100C8A3A" w14:textId="77777777" w:rsidR="00B83683" w:rsidRPr="00561F42" w:rsidRDefault="00B83683" w:rsidP="004C687C">
            <w:pPr>
              <w:spacing w:before="0" w:after="0"/>
              <w:rPr>
                <w:rFonts w:cs="Arial"/>
                <w:b/>
                <w:i/>
                <w:iCs/>
                <w:color w:val="000000" w:themeColor="text1"/>
                <w:sz w:val="18"/>
                <w:szCs w:val="18"/>
              </w:rPr>
            </w:pPr>
            <w:r w:rsidRPr="00561F42">
              <w:rPr>
                <w:rFonts w:cs="Arial"/>
                <w:b/>
                <w:i/>
                <w:iCs/>
                <w:color w:val="000000" w:themeColor="text1"/>
                <w:sz w:val="18"/>
                <w:szCs w:val="18"/>
              </w:rPr>
              <w:t>Recommended clinical criteria to trigger immediate senior clinician review</w:t>
            </w:r>
          </w:p>
        </w:tc>
      </w:tr>
      <w:bookmarkEnd w:id="28"/>
      <w:tr w:rsidR="00B83683" w:rsidRPr="005C0DD1" w14:paraId="0B87CE42" w14:textId="77777777" w:rsidTr="004C687C">
        <w:trPr>
          <w:trHeight w:val="57"/>
        </w:trPr>
        <w:tc>
          <w:tcPr>
            <w:tcW w:w="1808" w:type="pct"/>
          </w:tcPr>
          <w:p w14:paraId="71766F26"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Temperature (</w:t>
            </w:r>
            <w:r w:rsidRPr="00561F42">
              <w:rPr>
                <w:rFonts w:cs="Arial"/>
                <w:i/>
                <w:iCs/>
                <w:color w:val="000000" w:themeColor="text1"/>
                <w:sz w:val="18"/>
                <w:szCs w:val="18"/>
                <w:shd w:val="clear" w:color="auto" w:fill="FFFFFF"/>
              </w:rPr>
              <w:t>°</w:t>
            </w:r>
            <w:r w:rsidRPr="00561F42">
              <w:rPr>
                <w:rFonts w:cs="Arial"/>
                <w:i/>
                <w:iCs/>
                <w:color w:val="000000" w:themeColor="text1"/>
                <w:sz w:val="18"/>
                <w:szCs w:val="18"/>
              </w:rPr>
              <w:t>C)</w:t>
            </w:r>
          </w:p>
        </w:tc>
        <w:tc>
          <w:tcPr>
            <w:tcW w:w="3192" w:type="pct"/>
          </w:tcPr>
          <w:p w14:paraId="6792F32C"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lt;35.5</w:t>
            </w:r>
            <w:r w:rsidRPr="00561F42">
              <w:rPr>
                <w:rFonts w:cs="Arial"/>
                <w:i/>
                <w:iCs/>
                <w:color w:val="000000" w:themeColor="text1"/>
                <w:sz w:val="18"/>
                <w:szCs w:val="18"/>
                <w:shd w:val="clear" w:color="auto" w:fill="FFFFFF"/>
              </w:rPr>
              <w:t>°</w:t>
            </w:r>
            <w:r w:rsidRPr="00561F42">
              <w:rPr>
                <w:rFonts w:cs="Arial"/>
                <w:i/>
                <w:iCs/>
                <w:color w:val="000000" w:themeColor="text1"/>
                <w:sz w:val="18"/>
                <w:szCs w:val="18"/>
              </w:rPr>
              <w:t>C; &gt;38</w:t>
            </w:r>
            <w:r w:rsidRPr="00561F42">
              <w:rPr>
                <w:rFonts w:cs="Arial"/>
                <w:i/>
                <w:iCs/>
                <w:color w:val="000000" w:themeColor="text1"/>
                <w:sz w:val="18"/>
                <w:szCs w:val="18"/>
                <w:shd w:val="clear" w:color="auto" w:fill="FFFFFF"/>
              </w:rPr>
              <w:t>°</w:t>
            </w:r>
            <w:r w:rsidRPr="00561F42">
              <w:rPr>
                <w:rFonts w:cs="Arial"/>
                <w:i/>
                <w:iCs/>
                <w:color w:val="000000" w:themeColor="text1"/>
                <w:sz w:val="18"/>
                <w:szCs w:val="18"/>
              </w:rPr>
              <w:t>C</w:t>
            </w:r>
          </w:p>
        </w:tc>
      </w:tr>
      <w:tr w:rsidR="00B83683" w:rsidRPr="005C0DD1" w14:paraId="016349CB" w14:textId="77777777" w:rsidTr="004C687C">
        <w:trPr>
          <w:trHeight w:val="57"/>
        </w:trPr>
        <w:tc>
          <w:tcPr>
            <w:tcW w:w="1808" w:type="pct"/>
          </w:tcPr>
          <w:p w14:paraId="74006356"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Respiratory rate (breaths per minute)</w:t>
            </w:r>
          </w:p>
        </w:tc>
        <w:tc>
          <w:tcPr>
            <w:tcW w:w="3192" w:type="pct"/>
          </w:tcPr>
          <w:p w14:paraId="4DEFBE45"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lt;12; &gt;22</w:t>
            </w:r>
          </w:p>
        </w:tc>
      </w:tr>
      <w:tr w:rsidR="00B83683" w:rsidRPr="005C0DD1" w14:paraId="40598CB1" w14:textId="77777777" w:rsidTr="004C687C">
        <w:trPr>
          <w:trHeight w:val="57"/>
        </w:trPr>
        <w:tc>
          <w:tcPr>
            <w:tcW w:w="1808" w:type="pct"/>
          </w:tcPr>
          <w:p w14:paraId="5912935D"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Systolic blood pressure (mmHg)</w:t>
            </w:r>
          </w:p>
        </w:tc>
        <w:tc>
          <w:tcPr>
            <w:tcW w:w="3192" w:type="pct"/>
          </w:tcPr>
          <w:p w14:paraId="38AC2D7B"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lt;100; &gt;140</w:t>
            </w:r>
          </w:p>
        </w:tc>
      </w:tr>
      <w:tr w:rsidR="00B83683" w:rsidRPr="005C0DD1" w14:paraId="72B0FAD8" w14:textId="77777777" w:rsidTr="004C687C">
        <w:trPr>
          <w:trHeight w:val="57"/>
        </w:trPr>
        <w:tc>
          <w:tcPr>
            <w:tcW w:w="1808" w:type="pct"/>
          </w:tcPr>
          <w:p w14:paraId="4677474E"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Heart rate (beats per minute)</w:t>
            </w:r>
          </w:p>
        </w:tc>
        <w:tc>
          <w:tcPr>
            <w:tcW w:w="3192" w:type="pct"/>
          </w:tcPr>
          <w:p w14:paraId="68F74F7A"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lt;50; &gt;100</w:t>
            </w:r>
          </w:p>
        </w:tc>
      </w:tr>
      <w:tr w:rsidR="00B83683" w:rsidRPr="005C0DD1" w14:paraId="51E8E343" w14:textId="77777777" w:rsidTr="004C687C">
        <w:trPr>
          <w:trHeight w:val="57"/>
        </w:trPr>
        <w:tc>
          <w:tcPr>
            <w:tcW w:w="1808" w:type="pct"/>
          </w:tcPr>
          <w:p w14:paraId="0A943685"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Oxygen saturation (SpO</w:t>
            </w:r>
            <w:r w:rsidRPr="00561F42">
              <w:rPr>
                <w:rFonts w:cs="Arial"/>
                <w:i/>
                <w:iCs/>
                <w:color w:val="000000" w:themeColor="text1"/>
                <w:sz w:val="18"/>
                <w:szCs w:val="18"/>
                <w:vertAlign w:val="subscript"/>
              </w:rPr>
              <w:t>2</w:t>
            </w:r>
            <w:r w:rsidRPr="00561F42">
              <w:rPr>
                <w:rFonts w:cs="Arial"/>
                <w:i/>
                <w:iCs/>
                <w:color w:val="000000" w:themeColor="text1"/>
                <w:sz w:val="18"/>
                <w:szCs w:val="18"/>
              </w:rPr>
              <w:t>%)</w:t>
            </w:r>
          </w:p>
        </w:tc>
        <w:tc>
          <w:tcPr>
            <w:tcW w:w="3192" w:type="pct"/>
          </w:tcPr>
          <w:p w14:paraId="72FC3E24"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lt;95% on Room Air</w:t>
            </w:r>
          </w:p>
        </w:tc>
      </w:tr>
      <w:tr w:rsidR="00B83683" w:rsidRPr="005C0DD1" w14:paraId="52FC8E76" w14:textId="77777777" w:rsidTr="004C687C">
        <w:trPr>
          <w:trHeight w:val="57"/>
        </w:trPr>
        <w:tc>
          <w:tcPr>
            <w:tcW w:w="1808" w:type="pct"/>
          </w:tcPr>
          <w:p w14:paraId="6E6368AA"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Disability (neurological assessment)</w:t>
            </w:r>
          </w:p>
        </w:tc>
        <w:tc>
          <w:tcPr>
            <w:tcW w:w="3192" w:type="pct"/>
          </w:tcPr>
          <w:p w14:paraId="76B32E1A" w14:textId="77777777" w:rsidR="00B83683" w:rsidRPr="00561F42" w:rsidRDefault="00B83683" w:rsidP="004C687C">
            <w:pPr>
              <w:spacing w:before="0" w:after="0"/>
              <w:rPr>
                <w:rFonts w:cs="Arial"/>
                <w:i/>
                <w:iCs/>
                <w:color w:val="000000" w:themeColor="text1"/>
                <w:sz w:val="18"/>
                <w:szCs w:val="18"/>
              </w:rPr>
            </w:pPr>
            <w:r w:rsidRPr="00561F42">
              <w:rPr>
                <w:rFonts w:cs="Arial"/>
                <w:i/>
                <w:iCs/>
                <w:color w:val="000000" w:themeColor="text1"/>
                <w:sz w:val="18"/>
                <w:szCs w:val="18"/>
              </w:rPr>
              <w:t>Any decrease in level of consciousness (GCS&lt;15 at any stage), new confusion or serious behavioural disturbance</w:t>
            </w:r>
          </w:p>
        </w:tc>
      </w:tr>
    </w:tbl>
    <w:bookmarkEnd w:id="29"/>
    <w:p w14:paraId="0D16D683" w14:textId="0CF6A602" w:rsidR="00B83683" w:rsidRPr="00A74EB6" w:rsidRDefault="00A74EB6" w:rsidP="00C25169">
      <w:pPr>
        <w:pStyle w:val="Tablefiller"/>
        <w:pBdr>
          <w:top w:val="single" w:sz="4" w:space="1" w:color="auto"/>
        </w:pBdr>
        <w:shd w:val="clear" w:color="auto" w:fill="68D6FF"/>
        <w:spacing w:before="240"/>
        <w:ind w:left="102" w:right="85"/>
        <w:rPr>
          <w:b/>
          <w:bCs w:val="0"/>
        </w:rPr>
      </w:pPr>
      <w:r w:rsidRPr="00A74EB6">
        <w:rPr>
          <w:b/>
          <w:bCs w:val="0"/>
          <w:color w:val="002060"/>
          <w:shd w:val="clear" w:color="auto" w:fill="68D6FF"/>
        </w:rPr>
        <w:t>Medical deployment by clinical area</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101"/>
        <w:gridCol w:w="1580"/>
        <w:gridCol w:w="1400"/>
        <w:gridCol w:w="5404"/>
      </w:tblGrid>
      <w:tr w:rsidR="00A74EB6" w:rsidRPr="005C0DD1" w14:paraId="77CFC4FF" w14:textId="77777777" w:rsidTr="00AB26C1">
        <w:trPr>
          <w:trHeight w:val="227"/>
          <w:tblHeader/>
        </w:trPr>
        <w:tc>
          <w:tcPr>
            <w:tcW w:w="2101" w:type="dxa"/>
            <w:shd w:val="clear" w:color="auto" w:fill="68D6FF"/>
          </w:tcPr>
          <w:p w14:paraId="43447D25" w14:textId="77777777" w:rsidR="00A74EB6" w:rsidRPr="00002D10" w:rsidRDefault="00A74EB6" w:rsidP="00FE27D5">
            <w:pPr>
              <w:spacing w:before="0" w:after="0"/>
              <w:rPr>
                <w:rFonts w:cs="Arial"/>
                <w:b/>
                <w:color w:val="002664"/>
                <w:sz w:val="20"/>
                <w:szCs w:val="20"/>
              </w:rPr>
            </w:pPr>
            <w:bookmarkStart w:id="30" w:name="Title_24" w:colFirst="0" w:colLast="0"/>
            <w:r w:rsidRPr="00002D10">
              <w:rPr>
                <w:rFonts w:cs="Arial"/>
                <w:b/>
                <w:color w:val="002664"/>
                <w:sz w:val="20"/>
                <w:szCs w:val="20"/>
              </w:rPr>
              <w:t>Area</w:t>
            </w:r>
          </w:p>
        </w:tc>
        <w:tc>
          <w:tcPr>
            <w:tcW w:w="1580" w:type="dxa"/>
            <w:shd w:val="clear" w:color="auto" w:fill="68D6FF"/>
          </w:tcPr>
          <w:p w14:paraId="35BBEF3C" w14:textId="344F0FF2" w:rsidR="00A74EB6" w:rsidRPr="00002D10" w:rsidRDefault="00A74EB6" w:rsidP="00FE27D5">
            <w:pPr>
              <w:spacing w:before="0" w:after="0"/>
              <w:rPr>
                <w:rFonts w:cs="Arial"/>
                <w:b/>
                <w:color w:val="002664"/>
                <w:sz w:val="20"/>
                <w:szCs w:val="20"/>
              </w:rPr>
            </w:pPr>
            <w:r w:rsidRPr="00002D10">
              <w:rPr>
                <w:rFonts w:cs="Arial"/>
                <w:b/>
                <w:color w:val="002664"/>
                <w:sz w:val="20"/>
                <w:szCs w:val="20"/>
              </w:rPr>
              <w:t>Capacity</w:t>
            </w:r>
            <w:r>
              <w:rPr>
                <w:rFonts w:cs="Arial"/>
                <w:b/>
                <w:color w:val="002664"/>
                <w:sz w:val="20"/>
                <w:szCs w:val="20"/>
              </w:rPr>
              <w:t xml:space="preserve"> type</w:t>
            </w:r>
          </w:p>
        </w:tc>
        <w:tc>
          <w:tcPr>
            <w:tcW w:w="1400" w:type="dxa"/>
            <w:shd w:val="clear" w:color="auto" w:fill="68D6FF"/>
          </w:tcPr>
          <w:p w14:paraId="3581CFEE" w14:textId="5B3589D9" w:rsidR="00A74EB6" w:rsidRPr="00002D10" w:rsidRDefault="00A74EB6" w:rsidP="00FE27D5">
            <w:pPr>
              <w:spacing w:before="0" w:after="0"/>
              <w:rPr>
                <w:rFonts w:cs="Arial"/>
                <w:b/>
                <w:color w:val="002664"/>
                <w:sz w:val="20"/>
                <w:szCs w:val="20"/>
              </w:rPr>
            </w:pPr>
            <w:r>
              <w:rPr>
                <w:rFonts w:cs="Arial"/>
                <w:b/>
                <w:color w:val="002664"/>
                <w:sz w:val="20"/>
                <w:szCs w:val="20"/>
              </w:rPr>
              <w:t>Capacity</w:t>
            </w:r>
          </w:p>
        </w:tc>
        <w:tc>
          <w:tcPr>
            <w:tcW w:w="5404" w:type="dxa"/>
            <w:shd w:val="clear" w:color="auto" w:fill="68D6FF"/>
          </w:tcPr>
          <w:p w14:paraId="5012AEFB" w14:textId="629973F8" w:rsidR="00A74EB6" w:rsidRPr="00002D10" w:rsidRDefault="00A74EB6" w:rsidP="00FE27D5">
            <w:pPr>
              <w:spacing w:before="0" w:after="0"/>
              <w:rPr>
                <w:rFonts w:cs="Arial"/>
                <w:b/>
                <w:color w:val="002664"/>
                <w:sz w:val="20"/>
                <w:szCs w:val="20"/>
              </w:rPr>
            </w:pPr>
            <w:r w:rsidRPr="00002D10">
              <w:rPr>
                <w:rFonts w:cs="Arial"/>
                <w:b/>
                <w:color w:val="002664"/>
                <w:sz w:val="20"/>
                <w:szCs w:val="20"/>
              </w:rPr>
              <w:t>Staffing: type and number</w:t>
            </w:r>
          </w:p>
        </w:tc>
      </w:tr>
      <w:bookmarkEnd w:id="30"/>
      <w:tr w:rsidR="00155800" w:rsidRPr="005C0DD1" w14:paraId="58DAE453" w14:textId="77777777" w:rsidTr="00C34533">
        <w:trPr>
          <w:trHeight w:val="227"/>
        </w:trPr>
        <w:tc>
          <w:tcPr>
            <w:tcW w:w="2101" w:type="dxa"/>
            <w:shd w:val="clear" w:color="auto" w:fill="CBEDFD"/>
          </w:tcPr>
          <w:p w14:paraId="78C56777" w14:textId="77777777" w:rsidR="005C3FD7" w:rsidRPr="00600389" w:rsidRDefault="005C3FD7" w:rsidP="00FE27D5">
            <w:pPr>
              <w:spacing w:before="0" w:after="0"/>
              <w:rPr>
                <w:rFonts w:cs="Arial"/>
                <w:b/>
                <w:bCs/>
                <w:color w:val="000000" w:themeColor="text1"/>
                <w:sz w:val="20"/>
                <w:szCs w:val="20"/>
              </w:rPr>
            </w:pPr>
            <w:permStart w:id="153624574" w:edGrp="everyone" w:colFirst="2" w:colLast="2"/>
            <w:permStart w:id="1867609482" w:edGrp="everyone" w:colFirst="3" w:colLast="3"/>
            <w:r w:rsidRPr="00600389">
              <w:rPr>
                <w:rFonts w:cs="Arial"/>
                <w:b/>
                <w:bCs/>
                <w:color w:val="000000" w:themeColor="text1"/>
                <w:sz w:val="20"/>
                <w:szCs w:val="20"/>
              </w:rPr>
              <w:t>Triage</w:t>
            </w:r>
          </w:p>
        </w:tc>
        <w:tc>
          <w:tcPr>
            <w:tcW w:w="1580" w:type="dxa"/>
            <w:shd w:val="clear" w:color="auto" w:fill="CBEDFD"/>
          </w:tcPr>
          <w:p w14:paraId="50D66149" w14:textId="4B5F0170" w:rsidR="005C3FD7" w:rsidRPr="00600389" w:rsidRDefault="005C3FD7" w:rsidP="00FE27D5">
            <w:pPr>
              <w:spacing w:before="0" w:after="0"/>
              <w:rPr>
                <w:rFonts w:cs="Arial"/>
                <w:color w:val="000000" w:themeColor="text1"/>
                <w:sz w:val="18"/>
                <w:szCs w:val="18"/>
              </w:rPr>
            </w:pPr>
            <w:r w:rsidRPr="00600389">
              <w:rPr>
                <w:rFonts w:cs="Arial"/>
                <w:color w:val="000000" w:themeColor="text1"/>
                <w:sz w:val="18"/>
                <w:szCs w:val="18"/>
              </w:rPr>
              <w:t>Number of assessment stations:</w:t>
            </w:r>
          </w:p>
        </w:tc>
        <w:tc>
          <w:tcPr>
            <w:tcW w:w="1400" w:type="dxa"/>
          </w:tcPr>
          <w:p w14:paraId="481F31BF" w14:textId="13E8461C" w:rsidR="005C3FD7" w:rsidRPr="00600389" w:rsidRDefault="005C3FD7" w:rsidP="00FE27D5">
            <w:pPr>
              <w:spacing w:before="0" w:after="0"/>
              <w:rPr>
                <w:rFonts w:cs="Arial"/>
                <w:color w:val="000000" w:themeColor="text1"/>
                <w:sz w:val="18"/>
                <w:szCs w:val="18"/>
              </w:rPr>
            </w:pPr>
          </w:p>
        </w:tc>
        <w:tc>
          <w:tcPr>
            <w:tcW w:w="5404" w:type="dxa"/>
          </w:tcPr>
          <w:p w14:paraId="6FC44D6B" w14:textId="6323B092" w:rsidR="005C3FD7" w:rsidRPr="00600389" w:rsidRDefault="00744F4B" w:rsidP="00FE27D5">
            <w:pPr>
              <w:spacing w:before="0" w:after="0"/>
              <w:rPr>
                <w:rFonts w:cs="Arial"/>
                <w:bCs/>
                <w:i/>
                <w:iCs/>
                <w:color w:val="000000" w:themeColor="text1"/>
                <w:sz w:val="18"/>
                <w:szCs w:val="18"/>
              </w:rPr>
            </w:pPr>
            <w:r w:rsidRPr="00600389">
              <w:rPr>
                <w:rFonts w:cs="Arial"/>
                <w:bCs/>
                <w:i/>
                <w:iCs/>
                <w:color w:val="000000" w:themeColor="text1"/>
                <w:sz w:val="18"/>
                <w:szCs w:val="18"/>
              </w:rPr>
              <w:t>[e.g. 2 registered nurses]</w:t>
            </w:r>
          </w:p>
        </w:tc>
      </w:tr>
      <w:tr w:rsidR="00155800" w:rsidRPr="005C0DD1" w14:paraId="1C014820" w14:textId="77777777" w:rsidTr="00C34533">
        <w:trPr>
          <w:trHeight w:val="227"/>
        </w:trPr>
        <w:tc>
          <w:tcPr>
            <w:tcW w:w="2101" w:type="dxa"/>
            <w:shd w:val="clear" w:color="auto" w:fill="CBEDFD"/>
          </w:tcPr>
          <w:p w14:paraId="60763811" w14:textId="77777777" w:rsidR="005C3FD7" w:rsidRPr="00600389" w:rsidRDefault="005C3FD7" w:rsidP="00FE27D5">
            <w:pPr>
              <w:spacing w:before="0" w:after="0"/>
              <w:rPr>
                <w:rFonts w:cs="Arial"/>
                <w:b/>
                <w:bCs/>
                <w:color w:val="000000" w:themeColor="text1"/>
                <w:sz w:val="20"/>
                <w:szCs w:val="20"/>
              </w:rPr>
            </w:pPr>
            <w:permStart w:id="660880718" w:edGrp="everyone" w:colFirst="2" w:colLast="2"/>
            <w:permStart w:id="1473343110" w:edGrp="everyone" w:colFirst="3" w:colLast="3"/>
            <w:permEnd w:id="153624574"/>
            <w:permEnd w:id="1867609482"/>
            <w:r w:rsidRPr="00600389">
              <w:rPr>
                <w:rFonts w:cs="Arial"/>
                <w:b/>
                <w:bCs/>
                <w:color w:val="000000" w:themeColor="text1"/>
                <w:sz w:val="20"/>
                <w:szCs w:val="20"/>
              </w:rPr>
              <w:t xml:space="preserve">Resuscitation </w:t>
            </w:r>
          </w:p>
        </w:tc>
        <w:tc>
          <w:tcPr>
            <w:tcW w:w="1580" w:type="dxa"/>
            <w:shd w:val="clear" w:color="auto" w:fill="CBEDFD"/>
          </w:tcPr>
          <w:p w14:paraId="5F950F0E" w14:textId="746F6EEA" w:rsidR="005C3FD7" w:rsidRPr="00600389" w:rsidRDefault="005C3FD7" w:rsidP="00FE27D5">
            <w:pPr>
              <w:spacing w:before="0" w:after="0"/>
              <w:rPr>
                <w:rFonts w:cs="Arial"/>
                <w:color w:val="000000" w:themeColor="text1"/>
                <w:sz w:val="18"/>
                <w:szCs w:val="18"/>
              </w:rPr>
            </w:pPr>
            <w:r w:rsidRPr="00600389">
              <w:rPr>
                <w:rFonts w:cs="Arial"/>
                <w:color w:val="000000" w:themeColor="text1"/>
                <w:sz w:val="18"/>
                <w:szCs w:val="18"/>
              </w:rPr>
              <w:t>Number of beds:</w:t>
            </w:r>
          </w:p>
        </w:tc>
        <w:tc>
          <w:tcPr>
            <w:tcW w:w="1400" w:type="dxa"/>
          </w:tcPr>
          <w:p w14:paraId="3251BDF1" w14:textId="0FDAFFD4" w:rsidR="005C3FD7" w:rsidRPr="00600389" w:rsidRDefault="005C3FD7" w:rsidP="00FE27D5">
            <w:pPr>
              <w:spacing w:before="0" w:after="0"/>
              <w:rPr>
                <w:rFonts w:cs="Arial"/>
                <w:color w:val="000000" w:themeColor="text1"/>
                <w:sz w:val="18"/>
                <w:szCs w:val="18"/>
              </w:rPr>
            </w:pPr>
          </w:p>
        </w:tc>
        <w:tc>
          <w:tcPr>
            <w:tcW w:w="5404" w:type="dxa"/>
          </w:tcPr>
          <w:p w14:paraId="04F09142" w14:textId="77777777" w:rsidR="005C3FD7" w:rsidRPr="00600389" w:rsidRDefault="005C3FD7" w:rsidP="00FE27D5">
            <w:pPr>
              <w:spacing w:before="0" w:after="0"/>
              <w:ind w:left="360"/>
              <w:rPr>
                <w:rFonts w:cs="Arial"/>
                <w:bCs/>
                <w:color w:val="000000" w:themeColor="text1"/>
                <w:sz w:val="18"/>
                <w:szCs w:val="18"/>
              </w:rPr>
            </w:pPr>
          </w:p>
        </w:tc>
      </w:tr>
      <w:tr w:rsidR="00155800" w:rsidRPr="005C0DD1" w14:paraId="6D36D638" w14:textId="77777777" w:rsidTr="00C34533">
        <w:trPr>
          <w:trHeight w:val="227"/>
        </w:trPr>
        <w:tc>
          <w:tcPr>
            <w:tcW w:w="2101" w:type="dxa"/>
            <w:shd w:val="clear" w:color="auto" w:fill="CBEDFD"/>
          </w:tcPr>
          <w:p w14:paraId="7838C179" w14:textId="77777777" w:rsidR="005C3FD7" w:rsidRPr="00600389" w:rsidRDefault="005C3FD7" w:rsidP="00FE27D5">
            <w:pPr>
              <w:spacing w:before="0" w:after="0"/>
              <w:rPr>
                <w:rFonts w:cs="Arial"/>
                <w:b/>
                <w:bCs/>
                <w:color w:val="000000" w:themeColor="text1"/>
                <w:sz w:val="20"/>
                <w:szCs w:val="20"/>
              </w:rPr>
            </w:pPr>
            <w:permStart w:id="603603442" w:edGrp="everyone" w:colFirst="2" w:colLast="2"/>
            <w:permStart w:id="903500819" w:edGrp="everyone" w:colFirst="3" w:colLast="3"/>
            <w:permEnd w:id="660880718"/>
            <w:permEnd w:id="1473343110"/>
            <w:r w:rsidRPr="00600389">
              <w:rPr>
                <w:rFonts w:cs="Arial"/>
                <w:b/>
                <w:bCs/>
                <w:color w:val="000000" w:themeColor="text1"/>
                <w:sz w:val="20"/>
                <w:szCs w:val="20"/>
              </w:rPr>
              <w:t>Acute</w:t>
            </w:r>
          </w:p>
        </w:tc>
        <w:tc>
          <w:tcPr>
            <w:tcW w:w="1580" w:type="dxa"/>
            <w:shd w:val="clear" w:color="auto" w:fill="CBEDFD"/>
          </w:tcPr>
          <w:p w14:paraId="2532C49A" w14:textId="27AD011E" w:rsidR="005C3FD7" w:rsidRPr="00600389" w:rsidRDefault="005C3FD7" w:rsidP="00FE27D5">
            <w:pPr>
              <w:spacing w:before="0" w:after="0"/>
              <w:rPr>
                <w:rFonts w:cs="Arial"/>
                <w:color w:val="000000" w:themeColor="text1"/>
                <w:sz w:val="18"/>
                <w:szCs w:val="18"/>
              </w:rPr>
            </w:pPr>
            <w:r w:rsidRPr="00600389">
              <w:rPr>
                <w:rFonts w:cs="Arial"/>
                <w:color w:val="000000" w:themeColor="text1"/>
                <w:sz w:val="18"/>
                <w:szCs w:val="18"/>
              </w:rPr>
              <w:t>Number of beds:</w:t>
            </w:r>
          </w:p>
        </w:tc>
        <w:tc>
          <w:tcPr>
            <w:tcW w:w="1400" w:type="dxa"/>
          </w:tcPr>
          <w:p w14:paraId="34633498" w14:textId="729A516D" w:rsidR="005C3FD7" w:rsidRPr="00600389" w:rsidRDefault="005C3FD7" w:rsidP="00FE27D5">
            <w:pPr>
              <w:spacing w:before="0" w:after="0"/>
              <w:rPr>
                <w:rFonts w:cs="Arial"/>
                <w:color w:val="000000" w:themeColor="text1"/>
                <w:sz w:val="18"/>
                <w:szCs w:val="18"/>
              </w:rPr>
            </w:pPr>
          </w:p>
        </w:tc>
        <w:tc>
          <w:tcPr>
            <w:tcW w:w="5404" w:type="dxa"/>
          </w:tcPr>
          <w:p w14:paraId="5CE58BF3" w14:textId="77777777" w:rsidR="005C3FD7" w:rsidRPr="00600389" w:rsidRDefault="005C3FD7" w:rsidP="00FE27D5">
            <w:pPr>
              <w:spacing w:before="0" w:after="0"/>
              <w:ind w:left="360"/>
              <w:rPr>
                <w:rFonts w:cs="Arial"/>
                <w:bCs/>
                <w:color w:val="000000" w:themeColor="text1"/>
                <w:sz w:val="18"/>
                <w:szCs w:val="18"/>
              </w:rPr>
            </w:pPr>
          </w:p>
        </w:tc>
      </w:tr>
      <w:tr w:rsidR="00155800" w:rsidRPr="005C0DD1" w14:paraId="1DCA7D0C" w14:textId="77777777" w:rsidTr="00C34533">
        <w:trPr>
          <w:trHeight w:val="227"/>
        </w:trPr>
        <w:tc>
          <w:tcPr>
            <w:tcW w:w="2101" w:type="dxa"/>
            <w:shd w:val="clear" w:color="auto" w:fill="CBEDFD"/>
          </w:tcPr>
          <w:p w14:paraId="6BC52697" w14:textId="77777777" w:rsidR="005C3FD7" w:rsidRPr="00600389" w:rsidRDefault="005C3FD7" w:rsidP="00FE27D5">
            <w:pPr>
              <w:spacing w:before="0" w:after="0"/>
              <w:rPr>
                <w:rFonts w:cs="Arial"/>
                <w:b/>
                <w:bCs/>
                <w:color w:val="000000" w:themeColor="text1"/>
                <w:sz w:val="20"/>
                <w:szCs w:val="20"/>
              </w:rPr>
            </w:pPr>
            <w:permStart w:id="361505043" w:edGrp="everyone" w:colFirst="2" w:colLast="2"/>
            <w:permStart w:id="1902331804" w:edGrp="everyone" w:colFirst="3" w:colLast="3"/>
            <w:permEnd w:id="603603442"/>
            <w:permEnd w:id="903500819"/>
            <w:r w:rsidRPr="00600389">
              <w:rPr>
                <w:rFonts w:cs="Arial"/>
                <w:b/>
                <w:bCs/>
                <w:color w:val="000000" w:themeColor="text1"/>
                <w:sz w:val="20"/>
                <w:szCs w:val="20"/>
              </w:rPr>
              <w:t>Subacute / Ambulatory</w:t>
            </w:r>
          </w:p>
        </w:tc>
        <w:tc>
          <w:tcPr>
            <w:tcW w:w="1580" w:type="dxa"/>
            <w:shd w:val="clear" w:color="auto" w:fill="CBEDFD"/>
          </w:tcPr>
          <w:p w14:paraId="4108566F" w14:textId="77E8AACD" w:rsidR="005C3FD7" w:rsidRPr="00600389" w:rsidRDefault="005C3FD7" w:rsidP="00FE27D5">
            <w:pPr>
              <w:spacing w:before="0" w:after="0"/>
              <w:rPr>
                <w:rFonts w:cs="Arial"/>
                <w:color w:val="000000" w:themeColor="text1"/>
                <w:sz w:val="18"/>
                <w:szCs w:val="18"/>
              </w:rPr>
            </w:pPr>
            <w:r w:rsidRPr="00600389">
              <w:rPr>
                <w:rFonts w:cs="Arial"/>
                <w:color w:val="000000" w:themeColor="text1"/>
                <w:sz w:val="18"/>
                <w:szCs w:val="18"/>
              </w:rPr>
              <w:t>Number of stations:</w:t>
            </w:r>
          </w:p>
        </w:tc>
        <w:tc>
          <w:tcPr>
            <w:tcW w:w="1400" w:type="dxa"/>
          </w:tcPr>
          <w:p w14:paraId="05665FA0" w14:textId="0E1B1BDB" w:rsidR="005C3FD7" w:rsidRPr="00600389" w:rsidRDefault="005C3FD7" w:rsidP="00FE27D5">
            <w:pPr>
              <w:spacing w:before="0" w:after="0"/>
              <w:rPr>
                <w:rFonts w:cs="Arial"/>
                <w:color w:val="000000" w:themeColor="text1"/>
                <w:sz w:val="18"/>
                <w:szCs w:val="18"/>
              </w:rPr>
            </w:pPr>
          </w:p>
        </w:tc>
        <w:tc>
          <w:tcPr>
            <w:tcW w:w="5404" w:type="dxa"/>
          </w:tcPr>
          <w:p w14:paraId="436F3ED6" w14:textId="77777777" w:rsidR="005C3FD7" w:rsidRPr="00600389" w:rsidRDefault="005C3FD7" w:rsidP="00FE27D5">
            <w:pPr>
              <w:spacing w:before="0" w:after="0"/>
              <w:ind w:left="360"/>
              <w:rPr>
                <w:rFonts w:cs="Arial"/>
                <w:bCs/>
                <w:color w:val="000000" w:themeColor="text1"/>
                <w:sz w:val="18"/>
                <w:szCs w:val="18"/>
              </w:rPr>
            </w:pPr>
          </w:p>
        </w:tc>
      </w:tr>
      <w:permEnd w:id="361505043"/>
      <w:permEnd w:id="1902331804"/>
    </w:tbl>
    <w:p w14:paraId="0A53BD06" w14:textId="77777777" w:rsidR="00A74EB6" w:rsidRDefault="00A74EB6">
      <w:pPr>
        <w:spacing w:before="0" w:after="200" w:line="276" w:lineRule="auto"/>
      </w:pPr>
      <w:r>
        <w:br w:type="page"/>
      </w:r>
    </w:p>
    <w:p w14:paraId="144146F0" w14:textId="04BB3639" w:rsidR="00B83683" w:rsidRPr="00A74EB6" w:rsidRDefault="00A74EB6" w:rsidP="00C25169">
      <w:pPr>
        <w:pStyle w:val="Tablefiller"/>
        <w:pBdr>
          <w:top w:val="single" w:sz="4" w:space="1" w:color="auto"/>
        </w:pBdr>
        <w:shd w:val="clear" w:color="auto" w:fill="68D6FF"/>
        <w:ind w:left="102" w:right="85"/>
        <w:rPr>
          <w:b/>
          <w:bCs w:val="0"/>
          <w:color w:val="002060"/>
        </w:rPr>
      </w:pPr>
      <w:r w:rsidRPr="00A74EB6">
        <w:rPr>
          <w:b/>
          <w:bCs w:val="0"/>
          <w:color w:val="002060"/>
          <w:shd w:val="clear" w:color="auto" w:fill="68D6FF"/>
        </w:rPr>
        <w:lastRenderedPageBreak/>
        <w:t>Patient monitoring systems available (number)</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101"/>
        <w:gridCol w:w="8384"/>
      </w:tblGrid>
      <w:tr w:rsidR="0085331D" w:rsidRPr="005C0DD1" w14:paraId="59D1406C" w14:textId="77777777" w:rsidTr="00AB26C1">
        <w:trPr>
          <w:trHeight w:val="227"/>
          <w:tblHeader/>
        </w:trPr>
        <w:tc>
          <w:tcPr>
            <w:tcW w:w="2101" w:type="dxa"/>
            <w:shd w:val="clear" w:color="auto" w:fill="68D6FF"/>
          </w:tcPr>
          <w:p w14:paraId="6FAFF10C" w14:textId="4A5CD6E8" w:rsidR="0085331D" w:rsidRPr="00002D10" w:rsidRDefault="0085331D" w:rsidP="00FE27D5">
            <w:pPr>
              <w:spacing w:before="0" w:after="0"/>
              <w:rPr>
                <w:rFonts w:cs="Arial"/>
                <w:b/>
                <w:bCs/>
                <w:color w:val="002664"/>
                <w:sz w:val="20"/>
                <w:szCs w:val="20"/>
              </w:rPr>
            </w:pPr>
            <w:bookmarkStart w:id="31" w:name="Title_25" w:colFirst="0" w:colLast="0"/>
            <w:r w:rsidRPr="00002D10">
              <w:rPr>
                <w:rFonts w:cs="Arial"/>
                <w:b/>
                <w:bCs/>
                <w:color w:val="002664"/>
                <w:sz w:val="20"/>
                <w:szCs w:val="20"/>
              </w:rPr>
              <w:t>Monitoring system</w:t>
            </w:r>
          </w:p>
        </w:tc>
        <w:tc>
          <w:tcPr>
            <w:tcW w:w="8384" w:type="dxa"/>
            <w:shd w:val="clear" w:color="auto" w:fill="68D6FF"/>
          </w:tcPr>
          <w:p w14:paraId="58193348" w14:textId="4DD43AC2" w:rsidR="0085331D" w:rsidRPr="00002D10" w:rsidRDefault="0085331D" w:rsidP="00FE27D5">
            <w:pPr>
              <w:spacing w:before="0" w:after="0"/>
              <w:rPr>
                <w:rFonts w:cs="Arial"/>
                <w:b/>
                <w:color w:val="002664"/>
                <w:sz w:val="20"/>
                <w:szCs w:val="20"/>
              </w:rPr>
            </w:pPr>
            <w:r w:rsidRPr="00002D10">
              <w:rPr>
                <w:rFonts w:cs="Arial"/>
                <w:b/>
                <w:color w:val="002664"/>
                <w:sz w:val="20"/>
                <w:szCs w:val="20"/>
              </w:rPr>
              <w:t>Number available onsite</w:t>
            </w:r>
          </w:p>
        </w:tc>
      </w:tr>
      <w:bookmarkEnd w:id="31"/>
      <w:tr w:rsidR="0085331D" w:rsidRPr="005C0DD1" w14:paraId="6FD91752" w14:textId="77777777" w:rsidTr="00C34533">
        <w:trPr>
          <w:trHeight w:val="227"/>
        </w:trPr>
        <w:tc>
          <w:tcPr>
            <w:tcW w:w="2101" w:type="dxa"/>
            <w:shd w:val="clear" w:color="auto" w:fill="CBEDFD"/>
          </w:tcPr>
          <w:p w14:paraId="4BA16552" w14:textId="77777777" w:rsidR="0085331D" w:rsidRPr="00600389" w:rsidRDefault="0085331D" w:rsidP="00FE27D5">
            <w:pPr>
              <w:spacing w:before="0" w:after="0"/>
              <w:rPr>
                <w:rFonts w:cs="Arial"/>
                <w:color w:val="000000" w:themeColor="text1"/>
                <w:sz w:val="20"/>
                <w:szCs w:val="20"/>
              </w:rPr>
            </w:pPr>
            <w:permStart w:id="147929595" w:edGrp="everyone" w:colFirst="1" w:colLast="1"/>
            <w:r w:rsidRPr="00600389">
              <w:rPr>
                <w:rFonts w:cs="Arial"/>
                <w:color w:val="000000" w:themeColor="text1"/>
                <w:sz w:val="20"/>
                <w:szCs w:val="20"/>
              </w:rPr>
              <w:t>NIBP</w:t>
            </w:r>
          </w:p>
        </w:tc>
        <w:tc>
          <w:tcPr>
            <w:tcW w:w="8384" w:type="dxa"/>
          </w:tcPr>
          <w:p w14:paraId="7A24C651" w14:textId="77777777" w:rsidR="0085331D" w:rsidRPr="00600389" w:rsidRDefault="0085331D" w:rsidP="00FE27D5">
            <w:pPr>
              <w:spacing w:before="0" w:after="0"/>
              <w:rPr>
                <w:rFonts w:cs="Arial"/>
                <w:color w:val="000000" w:themeColor="text1"/>
                <w:sz w:val="20"/>
                <w:szCs w:val="20"/>
              </w:rPr>
            </w:pPr>
          </w:p>
        </w:tc>
      </w:tr>
      <w:tr w:rsidR="0085331D" w:rsidRPr="005C0DD1" w14:paraId="35C07114" w14:textId="77777777" w:rsidTr="00C34533">
        <w:trPr>
          <w:trHeight w:val="227"/>
        </w:trPr>
        <w:tc>
          <w:tcPr>
            <w:tcW w:w="2101" w:type="dxa"/>
            <w:shd w:val="clear" w:color="auto" w:fill="CBEDFD"/>
          </w:tcPr>
          <w:p w14:paraId="76609567" w14:textId="77777777" w:rsidR="0085331D" w:rsidRPr="00600389" w:rsidRDefault="0085331D" w:rsidP="00FE27D5">
            <w:pPr>
              <w:spacing w:before="0" w:after="0"/>
              <w:rPr>
                <w:rFonts w:cs="Arial"/>
                <w:color w:val="000000" w:themeColor="text1"/>
                <w:sz w:val="20"/>
                <w:szCs w:val="20"/>
              </w:rPr>
            </w:pPr>
            <w:permStart w:id="234059333" w:edGrp="everyone" w:colFirst="1" w:colLast="1"/>
            <w:permEnd w:id="147929595"/>
            <w:r w:rsidRPr="00600389">
              <w:rPr>
                <w:rFonts w:cs="Arial"/>
                <w:color w:val="000000" w:themeColor="text1"/>
                <w:sz w:val="20"/>
                <w:szCs w:val="20"/>
              </w:rPr>
              <w:t>Pulse oximetry</w:t>
            </w:r>
          </w:p>
        </w:tc>
        <w:tc>
          <w:tcPr>
            <w:tcW w:w="8384" w:type="dxa"/>
          </w:tcPr>
          <w:p w14:paraId="2543D148" w14:textId="77777777" w:rsidR="0085331D" w:rsidRPr="00600389" w:rsidRDefault="0085331D" w:rsidP="00FE27D5">
            <w:pPr>
              <w:spacing w:before="0" w:after="0"/>
              <w:rPr>
                <w:rFonts w:cs="Arial"/>
                <w:color w:val="000000" w:themeColor="text1"/>
                <w:sz w:val="20"/>
                <w:szCs w:val="20"/>
              </w:rPr>
            </w:pPr>
          </w:p>
        </w:tc>
      </w:tr>
      <w:tr w:rsidR="0085331D" w:rsidRPr="005C0DD1" w14:paraId="19639F5A" w14:textId="77777777" w:rsidTr="00C34533">
        <w:trPr>
          <w:trHeight w:val="227"/>
        </w:trPr>
        <w:tc>
          <w:tcPr>
            <w:tcW w:w="2101" w:type="dxa"/>
            <w:shd w:val="clear" w:color="auto" w:fill="CBEDFD"/>
          </w:tcPr>
          <w:p w14:paraId="32BECF67" w14:textId="77777777" w:rsidR="0085331D" w:rsidRPr="00600389" w:rsidRDefault="0085331D" w:rsidP="00FE27D5">
            <w:pPr>
              <w:spacing w:before="0" w:after="0"/>
              <w:rPr>
                <w:rFonts w:cs="Arial"/>
                <w:color w:val="000000" w:themeColor="text1"/>
                <w:sz w:val="20"/>
                <w:szCs w:val="20"/>
              </w:rPr>
            </w:pPr>
            <w:permStart w:id="15029079" w:edGrp="everyone" w:colFirst="1" w:colLast="1"/>
            <w:permEnd w:id="234059333"/>
            <w:r w:rsidRPr="00600389">
              <w:rPr>
                <w:rFonts w:cs="Arial"/>
                <w:color w:val="000000" w:themeColor="text1"/>
                <w:sz w:val="20"/>
                <w:szCs w:val="20"/>
              </w:rPr>
              <w:t>Temperature</w:t>
            </w:r>
          </w:p>
        </w:tc>
        <w:tc>
          <w:tcPr>
            <w:tcW w:w="8384" w:type="dxa"/>
          </w:tcPr>
          <w:p w14:paraId="5D441EEF" w14:textId="77777777" w:rsidR="0085331D" w:rsidRPr="00600389" w:rsidRDefault="0085331D" w:rsidP="00FE27D5">
            <w:pPr>
              <w:spacing w:before="0" w:after="0"/>
              <w:rPr>
                <w:rFonts w:cs="Arial"/>
                <w:color w:val="000000" w:themeColor="text1"/>
                <w:sz w:val="20"/>
                <w:szCs w:val="20"/>
              </w:rPr>
            </w:pPr>
          </w:p>
        </w:tc>
      </w:tr>
      <w:tr w:rsidR="0085331D" w:rsidRPr="005C0DD1" w14:paraId="684B671E" w14:textId="77777777" w:rsidTr="00C34533">
        <w:trPr>
          <w:trHeight w:val="227"/>
        </w:trPr>
        <w:tc>
          <w:tcPr>
            <w:tcW w:w="2101" w:type="dxa"/>
            <w:shd w:val="clear" w:color="auto" w:fill="CBEDFD"/>
          </w:tcPr>
          <w:p w14:paraId="1DE50216" w14:textId="77777777" w:rsidR="0085331D" w:rsidRPr="00600389" w:rsidRDefault="0085331D" w:rsidP="00FE27D5">
            <w:pPr>
              <w:spacing w:before="0" w:after="0"/>
              <w:rPr>
                <w:rFonts w:cs="Arial"/>
                <w:color w:val="000000" w:themeColor="text1"/>
                <w:sz w:val="20"/>
                <w:szCs w:val="20"/>
              </w:rPr>
            </w:pPr>
            <w:permStart w:id="1632726949" w:edGrp="everyone" w:colFirst="1" w:colLast="1"/>
            <w:permEnd w:id="15029079"/>
            <w:r w:rsidRPr="00600389">
              <w:rPr>
                <w:rFonts w:cs="Arial"/>
                <w:color w:val="000000" w:themeColor="text1"/>
                <w:sz w:val="20"/>
                <w:szCs w:val="20"/>
              </w:rPr>
              <w:t>Blood glucose</w:t>
            </w:r>
          </w:p>
        </w:tc>
        <w:tc>
          <w:tcPr>
            <w:tcW w:w="8384" w:type="dxa"/>
          </w:tcPr>
          <w:p w14:paraId="689CF40C" w14:textId="77777777" w:rsidR="0085331D" w:rsidRPr="00600389" w:rsidRDefault="0085331D" w:rsidP="00FE27D5">
            <w:pPr>
              <w:spacing w:before="0" w:after="0"/>
              <w:rPr>
                <w:rFonts w:cs="Arial"/>
                <w:color w:val="000000" w:themeColor="text1"/>
                <w:sz w:val="20"/>
                <w:szCs w:val="20"/>
              </w:rPr>
            </w:pPr>
          </w:p>
        </w:tc>
      </w:tr>
      <w:tr w:rsidR="0085331D" w:rsidRPr="005C0DD1" w14:paraId="29CC46A1" w14:textId="77777777" w:rsidTr="00C34533">
        <w:trPr>
          <w:trHeight w:val="227"/>
        </w:trPr>
        <w:tc>
          <w:tcPr>
            <w:tcW w:w="2101" w:type="dxa"/>
            <w:shd w:val="clear" w:color="auto" w:fill="CBEDFD"/>
          </w:tcPr>
          <w:p w14:paraId="2FBFE648" w14:textId="77777777" w:rsidR="0085331D" w:rsidRPr="00600389" w:rsidRDefault="0085331D" w:rsidP="00FE27D5">
            <w:pPr>
              <w:spacing w:before="0" w:after="0"/>
              <w:rPr>
                <w:rFonts w:cs="Arial"/>
                <w:color w:val="000000" w:themeColor="text1"/>
                <w:sz w:val="20"/>
                <w:szCs w:val="20"/>
              </w:rPr>
            </w:pPr>
            <w:permStart w:id="1397830344" w:edGrp="everyone" w:colFirst="1" w:colLast="1"/>
            <w:permEnd w:id="1632726949"/>
            <w:r w:rsidRPr="00600389">
              <w:rPr>
                <w:rFonts w:cs="Arial"/>
                <w:color w:val="000000" w:themeColor="text1"/>
                <w:sz w:val="20"/>
                <w:szCs w:val="20"/>
              </w:rPr>
              <w:t xml:space="preserve">Continuous ECG </w:t>
            </w:r>
          </w:p>
        </w:tc>
        <w:tc>
          <w:tcPr>
            <w:tcW w:w="8384" w:type="dxa"/>
          </w:tcPr>
          <w:p w14:paraId="416DBBD9" w14:textId="77777777" w:rsidR="0085331D" w:rsidRPr="00600389" w:rsidRDefault="0085331D" w:rsidP="00FE27D5">
            <w:pPr>
              <w:spacing w:before="0" w:after="0"/>
              <w:rPr>
                <w:rFonts w:cs="Arial"/>
                <w:color w:val="000000" w:themeColor="text1"/>
                <w:sz w:val="20"/>
                <w:szCs w:val="20"/>
              </w:rPr>
            </w:pPr>
          </w:p>
        </w:tc>
      </w:tr>
      <w:tr w:rsidR="0085331D" w:rsidRPr="005C0DD1" w14:paraId="789FCF85" w14:textId="77777777" w:rsidTr="00C34533">
        <w:trPr>
          <w:trHeight w:val="227"/>
        </w:trPr>
        <w:tc>
          <w:tcPr>
            <w:tcW w:w="2101" w:type="dxa"/>
            <w:shd w:val="clear" w:color="auto" w:fill="CBEDFD"/>
          </w:tcPr>
          <w:p w14:paraId="1CBE5D51" w14:textId="77777777" w:rsidR="0085331D" w:rsidRPr="00600389" w:rsidRDefault="0085331D" w:rsidP="00FE27D5">
            <w:pPr>
              <w:spacing w:before="0" w:after="0"/>
              <w:rPr>
                <w:rFonts w:cs="Arial"/>
                <w:color w:val="000000" w:themeColor="text1"/>
                <w:sz w:val="20"/>
                <w:szCs w:val="20"/>
              </w:rPr>
            </w:pPr>
            <w:permStart w:id="1887376737" w:edGrp="everyone" w:colFirst="1" w:colLast="1"/>
            <w:permEnd w:id="1397830344"/>
            <w:r w:rsidRPr="00600389">
              <w:rPr>
                <w:rFonts w:cs="Arial"/>
                <w:color w:val="000000" w:themeColor="text1"/>
                <w:sz w:val="20"/>
                <w:szCs w:val="20"/>
              </w:rPr>
              <w:t>Waveform capnography</w:t>
            </w:r>
          </w:p>
        </w:tc>
        <w:tc>
          <w:tcPr>
            <w:tcW w:w="8384" w:type="dxa"/>
          </w:tcPr>
          <w:p w14:paraId="79E59C08" w14:textId="77777777" w:rsidR="0085331D" w:rsidRPr="00600389" w:rsidRDefault="0085331D" w:rsidP="00FE27D5">
            <w:pPr>
              <w:spacing w:before="0" w:after="0"/>
              <w:rPr>
                <w:rFonts w:cs="Arial"/>
                <w:color w:val="000000" w:themeColor="text1"/>
                <w:sz w:val="20"/>
                <w:szCs w:val="20"/>
              </w:rPr>
            </w:pPr>
          </w:p>
        </w:tc>
      </w:tr>
      <w:tr w:rsidR="0085331D" w:rsidRPr="005C0DD1" w14:paraId="3CFA5FE9" w14:textId="77777777" w:rsidTr="00C34533">
        <w:trPr>
          <w:trHeight w:val="227"/>
        </w:trPr>
        <w:tc>
          <w:tcPr>
            <w:tcW w:w="2101" w:type="dxa"/>
            <w:shd w:val="clear" w:color="auto" w:fill="CBEDFD"/>
          </w:tcPr>
          <w:p w14:paraId="25E921D2" w14:textId="77777777" w:rsidR="0085331D" w:rsidRPr="00600389" w:rsidRDefault="0085331D" w:rsidP="00FE27D5">
            <w:pPr>
              <w:spacing w:before="0" w:after="0"/>
              <w:rPr>
                <w:rFonts w:cs="Arial"/>
                <w:color w:val="000000" w:themeColor="text1"/>
                <w:sz w:val="20"/>
                <w:szCs w:val="20"/>
              </w:rPr>
            </w:pPr>
            <w:permStart w:id="300357576" w:edGrp="everyone" w:colFirst="1" w:colLast="1"/>
            <w:permEnd w:id="1887376737"/>
            <w:r w:rsidRPr="00600389">
              <w:rPr>
                <w:rFonts w:cs="Arial"/>
                <w:color w:val="000000" w:themeColor="text1"/>
                <w:sz w:val="20"/>
                <w:szCs w:val="20"/>
              </w:rPr>
              <w:t>Blood gas analysis</w:t>
            </w:r>
          </w:p>
        </w:tc>
        <w:tc>
          <w:tcPr>
            <w:tcW w:w="8384" w:type="dxa"/>
          </w:tcPr>
          <w:p w14:paraId="691A9CB3" w14:textId="77777777" w:rsidR="0085331D" w:rsidRPr="00600389" w:rsidRDefault="0085331D" w:rsidP="00FE27D5">
            <w:pPr>
              <w:spacing w:before="0" w:after="0"/>
              <w:rPr>
                <w:rFonts w:cs="Arial"/>
                <w:color w:val="000000" w:themeColor="text1"/>
                <w:sz w:val="20"/>
                <w:szCs w:val="20"/>
              </w:rPr>
            </w:pPr>
          </w:p>
        </w:tc>
      </w:tr>
    </w:tbl>
    <w:permEnd w:id="300357576"/>
    <w:p w14:paraId="1CADFF3C" w14:textId="71BCD795" w:rsidR="00B83683" w:rsidRPr="00826E76" w:rsidRDefault="00826E76" w:rsidP="00C25169">
      <w:pPr>
        <w:pStyle w:val="Tablefiller"/>
        <w:shd w:val="clear" w:color="auto" w:fill="68D6FF"/>
        <w:ind w:left="102" w:right="85"/>
        <w:rPr>
          <w:b/>
          <w:bCs w:val="0"/>
          <w:color w:val="002060"/>
        </w:rPr>
      </w:pPr>
      <w:r w:rsidRPr="00826E76">
        <w:rPr>
          <w:b/>
          <w:bCs w:val="0"/>
          <w:color w:val="002060"/>
          <w:shd w:val="clear" w:color="auto" w:fill="68D6FF"/>
        </w:rPr>
        <w:t>Resuscitation equipment available (number)</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101"/>
        <w:gridCol w:w="3848"/>
        <w:gridCol w:w="4536"/>
      </w:tblGrid>
      <w:tr w:rsidR="00EC6DA8" w:rsidRPr="005C0DD1" w14:paraId="19A1CA3D" w14:textId="77777777" w:rsidTr="00AB26C1">
        <w:trPr>
          <w:trHeight w:val="227"/>
          <w:tblHeader/>
        </w:trPr>
        <w:tc>
          <w:tcPr>
            <w:tcW w:w="2101" w:type="dxa"/>
            <w:shd w:val="clear" w:color="auto" w:fill="68D6FF"/>
          </w:tcPr>
          <w:p w14:paraId="5703B36A" w14:textId="77777777" w:rsidR="00EC6DA8" w:rsidRPr="00C34533" w:rsidRDefault="00EC6DA8" w:rsidP="00FE27D5">
            <w:pPr>
              <w:spacing w:before="0" w:after="0"/>
              <w:rPr>
                <w:rFonts w:cs="Arial"/>
                <w:b/>
                <w:color w:val="002664"/>
                <w:sz w:val="20"/>
                <w:szCs w:val="20"/>
              </w:rPr>
            </w:pPr>
            <w:bookmarkStart w:id="32" w:name="Title_26" w:colFirst="0" w:colLast="0"/>
            <w:r w:rsidRPr="00C34533">
              <w:rPr>
                <w:rFonts w:cs="Arial"/>
                <w:b/>
                <w:color w:val="002664"/>
                <w:sz w:val="20"/>
                <w:szCs w:val="20"/>
              </w:rPr>
              <w:t>Equipment</w:t>
            </w:r>
          </w:p>
        </w:tc>
        <w:tc>
          <w:tcPr>
            <w:tcW w:w="3848" w:type="dxa"/>
            <w:shd w:val="clear" w:color="auto" w:fill="68D6FF"/>
          </w:tcPr>
          <w:p w14:paraId="4406DC5F" w14:textId="060BDE44" w:rsidR="00EC6DA8" w:rsidRPr="00C34533" w:rsidRDefault="00EC6DA8" w:rsidP="00FE27D5">
            <w:pPr>
              <w:spacing w:before="0" w:after="0"/>
              <w:rPr>
                <w:rFonts w:cs="Arial"/>
                <w:b/>
                <w:color w:val="002664"/>
                <w:sz w:val="20"/>
                <w:szCs w:val="20"/>
              </w:rPr>
            </w:pPr>
            <w:r w:rsidRPr="00C34533">
              <w:rPr>
                <w:rFonts w:cs="Arial"/>
                <w:b/>
                <w:color w:val="002664"/>
                <w:sz w:val="20"/>
                <w:szCs w:val="20"/>
              </w:rPr>
              <w:t>Resuscitation area</w:t>
            </w:r>
          </w:p>
        </w:tc>
        <w:tc>
          <w:tcPr>
            <w:tcW w:w="4536" w:type="dxa"/>
            <w:shd w:val="clear" w:color="auto" w:fill="68D6FF"/>
          </w:tcPr>
          <w:p w14:paraId="564113CF" w14:textId="77777777" w:rsidR="00EC6DA8" w:rsidRPr="00C34533" w:rsidRDefault="00EC6DA8" w:rsidP="00FE27D5">
            <w:pPr>
              <w:spacing w:before="0" w:after="0"/>
              <w:rPr>
                <w:rFonts w:cs="Arial"/>
                <w:b/>
                <w:color w:val="002664"/>
                <w:sz w:val="20"/>
                <w:szCs w:val="20"/>
              </w:rPr>
            </w:pPr>
            <w:r w:rsidRPr="00C34533">
              <w:rPr>
                <w:rFonts w:cs="Arial"/>
                <w:b/>
                <w:color w:val="002664"/>
                <w:sz w:val="20"/>
                <w:szCs w:val="20"/>
              </w:rPr>
              <w:t>Additional equipment available onsite</w:t>
            </w:r>
          </w:p>
        </w:tc>
      </w:tr>
      <w:bookmarkEnd w:id="32"/>
      <w:tr w:rsidR="00EC6DA8" w:rsidRPr="005C0DD1" w14:paraId="4D86FF79" w14:textId="77777777" w:rsidTr="00C34533">
        <w:trPr>
          <w:trHeight w:val="227"/>
        </w:trPr>
        <w:tc>
          <w:tcPr>
            <w:tcW w:w="2101" w:type="dxa"/>
            <w:shd w:val="clear" w:color="auto" w:fill="CBEDFD"/>
          </w:tcPr>
          <w:p w14:paraId="6ED8380F" w14:textId="77777777" w:rsidR="00EC6DA8" w:rsidRPr="00600389" w:rsidRDefault="00EC6DA8" w:rsidP="00FE27D5">
            <w:pPr>
              <w:spacing w:before="0" w:after="0"/>
              <w:rPr>
                <w:rFonts w:cs="Arial"/>
                <w:color w:val="000000" w:themeColor="text1"/>
                <w:sz w:val="20"/>
                <w:szCs w:val="20"/>
              </w:rPr>
            </w:pPr>
            <w:permStart w:id="1309110668" w:edGrp="everyone" w:colFirst="1" w:colLast="1"/>
            <w:permStart w:id="1039210588" w:edGrp="everyone" w:colFirst="2" w:colLast="2"/>
            <w:r w:rsidRPr="00600389">
              <w:rPr>
                <w:rFonts w:cs="Arial"/>
                <w:color w:val="000000" w:themeColor="text1"/>
                <w:sz w:val="20"/>
                <w:szCs w:val="20"/>
              </w:rPr>
              <w:t>Oxygen</w:t>
            </w:r>
          </w:p>
        </w:tc>
        <w:tc>
          <w:tcPr>
            <w:tcW w:w="3848" w:type="dxa"/>
          </w:tcPr>
          <w:p w14:paraId="77EB9699" w14:textId="5061045E" w:rsidR="00EC6DA8" w:rsidRPr="00600389" w:rsidRDefault="00AB32DA" w:rsidP="00FE27D5">
            <w:pPr>
              <w:spacing w:before="0" w:after="0"/>
              <w:rPr>
                <w:rFonts w:cs="Arial"/>
                <w:b/>
                <w:color w:val="000000" w:themeColor="text1"/>
                <w:sz w:val="20"/>
                <w:szCs w:val="20"/>
              </w:rPr>
            </w:pPr>
            <w:r w:rsidRPr="00600389">
              <w:rPr>
                <w:rFonts w:cs="Arial"/>
                <w:i/>
                <w:iCs/>
                <w:color w:val="000000" w:themeColor="text1"/>
                <w:sz w:val="20"/>
                <w:szCs w:val="20"/>
              </w:rPr>
              <w:t>[Please also include size of cylinders]</w:t>
            </w:r>
          </w:p>
        </w:tc>
        <w:tc>
          <w:tcPr>
            <w:tcW w:w="4536" w:type="dxa"/>
          </w:tcPr>
          <w:p w14:paraId="23FD753A" w14:textId="77777777" w:rsidR="00EC6DA8" w:rsidRPr="00600389" w:rsidRDefault="00EC6DA8" w:rsidP="00FE27D5">
            <w:pPr>
              <w:spacing w:before="0" w:after="0"/>
              <w:rPr>
                <w:rFonts w:cs="Arial"/>
                <w:b/>
                <w:color w:val="000000" w:themeColor="text1"/>
                <w:sz w:val="20"/>
                <w:szCs w:val="20"/>
              </w:rPr>
            </w:pPr>
          </w:p>
        </w:tc>
      </w:tr>
      <w:tr w:rsidR="00EC6DA8" w:rsidRPr="005C0DD1" w14:paraId="3EB41FAB" w14:textId="77777777" w:rsidTr="00C34533">
        <w:trPr>
          <w:trHeight w:val="227"/>
        </w:trPr>
        <w:tc>
          <w:tcPr>
            <w:tcW w:w="2101" w:type="dxa"/>
            <w:shd w:val="clear" w:color="auto" w:fill="CBEDFD"/>
          </w:tcPr>
          <w:p w14:paraId="4F0390C9" w14:textId="77777777" w:rsidR="00EC6DA8" w:rsidRPr="00600389" w:rsidRDefault="00EC6DA8" w:rsidP="00FE27D5">
            <w:pPr>
              <w:spacing w:before="0" w:after="0"/>
              <w:rPr>
                <w:rFonts w:cs="Arial"/>
                <w:color w:val="000000" w:themeColor="text1"/>
                <w:sz w:val="20"/>
                <w:szCs w:val="20"/>
              </w:rPr>
            </w:pPr>
            <w:permStart w:id="947915597" w:edGrp="everyone" w:colFirst="1" w:colLast="1"/>
            <w:permStart w:id="1403733418" w:edGrp="everyone" w:colFirst="2" w:colLast="2"/>
            <w:permEnd w:id="1309110668"/>
            <w:permEnd w:id="1039210588"/>
            <w:r w:rsidRPr="00600389">
              <w:rPr>
                <w:rFonts w:cs="Arial"/>
                <w:color w:val="000000" w:themeColor="text1"/>
                <w:sz w:val="20"/>
                <w:szCs w:val="20"/>
              </w:rPr>
              <w:t>Suction</w:t>
            </w:r>
          </w:p>
        </w:tc>
        <w:tc>
          <w:tcPr>
            <w:tcW w:w="3848" w:type="dxa"/>
          </w:tcPr>
          <w:p w14:paraId="56D641F7" w14:textId="77777777" w:rsidR="00EC6DA8" w:rsidRPr="00600389" w:rsidRDefault="00EC6DA8" w:rsidP="00FE27D5">
            <w:pPr>
              <w:spacing w:before="0" w:after="0"/>
              <w:rPr>
                <w:rFonts w:cs="Arial"/>
                <w:b/>
                <w:color w:val="000000" w:themeColor="text1"/>
                <w:sz w:val="20"/>
                <w:szCs w:val="20"/>
              </w:rPr>
            </w:pPr>
          </w:p>
        </w:tc>
        <w:tc>
          <w:tcPr>
            <w:tcW w:w="4536" w:type="dxa"/>
          </w:tcPr>
          <w:p w14:paraId="74AD7D7D" w14:textId="77777777" w:rsidR="00EC6DA8" w:rsidRPr="00600389" w:rsidRDefault="00EC6DA8" w:rsidP="00FE27D5">
            <w:pPr>
              <w:spacing w:before="0" w:after="0"/>
              <w:rPr>
                <w:rFonts w:cs="Arial"/>
                <w:b/>
                <w:color w:val="000000" w:themeColor="text1"/>
                <w:sz w:val="20"/>
                <w:szCs w:val="20"/>
              </w:rPr>
            </w:pPr>
          </w:p>
        </w:tc>
      </w:tr>
      <w:tr w:rsidR="00EC6DA8" w:rsidRPr="005C0DD1" w14:paraId="341627B9" w14:textId="77777777" w:rsidTr="00C34533">
        <w:trPr>
          <w:trHeight w:val="227"/>
        </w:trPr>
        <w:tc>
          <w:tcPr>
            <w:tcW w:w="2101" w:type="dxa"/>
            <w:shd w:val="clear" w:color="auto" w:fill="CBEDFD"/>
          </w:tcPr>
          <w:p w14:paraId="1F2FB552" w14:textId="77777777" w:rsidR="00EC6DA8" w:rsidRPr="00600389" w:rsidRDefault="00EC6DA8" w:rsidP="00FE27D5">
            <w:pPr>
              <w:spacing w:before="0" w:after="0"/>
              <w:rPr>
                <w:rFonts w:cs="Arial"/>
                <w:color w:val="000000" w:themeColor="text1"/>
                <w:sz w:val="20"/>
                <w:szCs w:val="20"/>
              </w:rPr>
            </w:pPr>
            <w:permStart w:id="444562917" w:edGrp="everyone" w:colFirst="1" w:colLast="1"/>
            <w:permStart w:id="2014852635" w:edGrp="everyone" w:colFirst="2" w:colLast="2"/>
            <w:permEnd w:id="947915597"/>
            <w:permEnd w:id="1403733418"/>
            <w:r w:rsidRPr="00600389">
              <w:rPr>
                <w:rFonts w:cs="Arial"/>
                <w:color w:val="000000" w:themeColor="text1"/>
                <w:sz w:val="20"/>
                <w:szCs w:val="20"/>
              </w:rPr>
              <w:t>Defibrillator</w:t>
            </w:r>
          </w:p>
        </w:tc>
        <w:tc>
          <w:tcPr>
            <w:tcW w:w="3848" w:type="dxa"/>
          </w:tcPr>
          <w:p w14:paraId="044BC83C" w14:textId="77777777" w:rsidR="00EC6DA8" w:rsidRPr="00600389" w:rsidRDefault="00EC6DA8" w:rsidP="00FE27D5">
            <w:pPr>
              <w:spacing w:before="0" w:after="0"/>
              <w:rPr>
                <w:rFonts w:cs="Arial"/>
                <w:b/>
                <w:color w:val="000000" w:themeColor="text1"/>
                <w:sz w:val="20"/>
                <w:szCs w:val="20"/>
              </w:rPr>
            </w:pPr>
          </w:p>
        </w:tc>
        <w:tc>
          <w:tcPr>
            <w:tcW w:w="4536" w:type="dxa"/>
          </w:tcPr>
          <w:p w14:paraId="6A4D572C" w14:textId="77777777" w:rsidR="00EC6DA8" w:rsidRPr="00600389" w:rsidRDefault="00EC6DA8" w:rsidP="00FE27D5">
            <w:pPr>
              <w:spacing w:before="0" w:after="0"/>
              <w:rPr>
                <w:rFonts w:cs="Arial"/>
                <w:b/>
                <w:color w:val="000000" w:themeColor="text1"/>
                <w:sz w:val="20"/>
                <w:szCs w:val="20"/>
              </w:rPr>
            </w:pPr>
          </w:p>
        </w:tc>
      </w:tr>
      <w:tr w:rsidR="00EC6DA8" w:rsidRPr="005C0DD1" w14:paraId="1CEBB16E" w14:textId="77777777" w:rsidTr="00C34533">
        <w:trPr>
          <w:trHeight w:val="227"/>
        </w:trPr>
        <w:tc>
          <w:tcPr>
            <w:tcW w:w="2101" w:type="dxa"/>
            <w:shd w:val="clear" w:color="auto" w:fill="CBEDFD"/>
          </w:tcPr>
          <w:p w14:paraId="50FEBDE5" w14:textId="65909324" w:rsidR="00EC6DA8" w:rsidRPr="00600389" w:rsidRDefault="00EC6DA8" w:rsidP="00FE27D5">
            <w:pPr>
              <w:spacing w:before="0" w:after="0"/>
              <w:rPr>
                <w:rFonts w:cs="Arial"/>
                <w:color w:val="000000" w:themeColor="text1"/>
                <w:sz w:val="20"/>
                <w:szCs w:val="20"/>
              </w:rPr>
            </w:pPr>
            <w:permStart w:id="792072844" w:edGrp="everyone" w:colFirst="1" w:colLast="1"/>
            <w:permStart w:id="430139102" w:edGrp="everyone" w:colFirst="2" w:colLast="2"/>
            <w:permEnd w:id="444562917"/>
            <w:permEnd w:id="2014852635"/>
            <w:r w:rsidRPr="00600389">
              <w:rPr>
                <w:rFonts w:cs="Arial"/>
                <w:color w:val="000000" w:themeColor="text1"/>
                <w:sz w:val="20"/>
                <w:szCs w:val="20"/>
              </w:rPr>
              <w:t>Syringe drivers/ infusion pumps</w:t>
            </w:r>
          </w:p>
        </w:tc>
        <w:tc>
          <w:tcPr>
            <w:tcW w:w="3848" w:type="dxa"/>
          </w:tcPr>
          <w:p w14:paraId="57C7E44A" w14:textId="77777777" w:rsidR="00EC6DA8" w:rsidRPr="00600389" w:rsidRDefault="00EC6DA8" w:rsidP="00FE27D5">
            <w:pPr>
              <w:spacing w:before="0" w:after="0"/>
              <w:rPr>
                <w:rFonts w:cs="Arial"/>
                <w:b/>
                <w:color w:val="000000" w:themeColor="text1"/>
                <w:sz w:val="20"/>
                <w:szCs w:val="20"/>
              </w:rPr>
            </w:pPr>
          </w:p>
        </w:tc>
        <w:tc>
          <w:tcPr>
            <w:tcW w:w="4536" w:type="dxa"/>
          </w:tcPr>
          <w:p w14:paraId="2A8DCC84" w14:textId="77777777" w:rsidR="00EC6DA8" w:rsidRPr="00600389" w:rsidRDefault="00EC6DA8" w:rsidP="00FE27D5">
            <w:pPr>
              <w:spacing w:before="0" w:after="0"/>
              <w:rPr>
                <w:rFonts w:cs="Arial"/>
                <w:b/>
                <w:color w:val="000000" w:themeColor="text1"/>
                <w:sz w:val="20"/>
                <w:szCs w:val="20"/>
              </w:rPr>
            </w:pPr>
          </w:p>
        </w:tc>
      </w:tr>
      <w:tr w:rsidR="00EC6DA8" w:rsidRPr="005C0DD1" w14:paraId="775C1E8A" w14:textId="77777777" w:rsidTr="00C34533">
        <w:trPr>
          <w:trHeight w:val="227"/>
        </w:trPr>
        <w:tc>
          <w:tcPr>
            <w:tcW w:w="2101" w:type="dxa"/>
            <w:shd w:val="clear" w:color="auto" w:fill="CBEDFD"/>
          </w:tcPr>
          <w:p w14:paraId="19029BC2" w14:textId="77777777" w:rsidR="00EC6DA8" w:rsidRPr="00600389" w:rsidRDefault="00EC6DA8" w:rsidP="00FE27D5">
            <w:pPr>
              <w:spacing w:before="0" w:after="0"/>
              <w:rPr>
                <w:rFonts w:cs="Arial"/>
                <w:color w:val="000000" w:themeColor="text1"/>
                <w:sz w:val="20"/>
                <w:szCs w:val="20"/>
              </w:rPr>
            </w:pPr>
            <w:permStart w:id="229260048" w:edGrp="everyone" w:colFirst="1" w:colLast="1"/>
            <w:permStart w:id="2119917867" w:edGrp="everyone" w:colFirst="2" w:colLast="2"/>
            <w:permEnd w:id="792072844"/>
            <w:permEnd w:id="430139102"/>
            <w:r w:rsidRPr="00600389">
              <w:rPr>
                <w:rFonts w:cs="Arial"/>
                <w:color w:val="000000" w:themeColor="text1"/>
                <w:sz w:val="20"/>
                <w:szCs w:val="20"/>
              </w:rPr>
              <w:t>Mechanical ventilator</w:t>
            </w:r>
          </w:p>
        </w:tc>
        <w:tc>
          <w:tcPr>
            <w:tcW w:w="3848" w:type="dxa"/>
          </w:tcPr>
          <w:p w14:paraId="141E304E" w14:textId="77777777" w:rsidR="00EC6DA8" w:rsidRPr="00600389" w:rsidRDefault="00EC6DA8" w:rsidP="00FE27D5">
            <w:pPr>
              <w:spacing w:before="0" w:after="0"/>
              <w:rPr>
                <w:rFonts w:cs="Arial"/>
                <w:b/>
                <w:color w:val="000000" w:themeColor="text1"/>
                <w:sz w:val="20"/>
                <w:szCs w:val="20"/>
              </w:rPr>
            </w:pPr>
          </w:p>
        </w:tc>
        <w:tc>
          <w:tcPr>
            <w:tcW w:w="4536" w:type="dxa"/>
          </w:tcPr>
          <w:p w14:paraId="652FD71B" w14:textId="77777777" w:rsidR="00EC6DA8" w:rsidRPr="00600389" w:rsidRDefault="00EC6DA8" w:rsidP="00FE27D5">
            <w:pPr>
              <w:spacing w:before="0" w:after="0"/>
              <w:rPr>
                <w:rFonts w:cs="Arial"/>
                <w:b/>
                <w:color w:val="000000" w:themeColor="text1"/>
                <w:sz w:val="20"/>
                <w:szCs w:val="20"/>
              </w:rPr>
            </w:pPr>
          </w:p>
        </w:tc>
      </w:tr>
    </w:tbl>
    <w:permEnd w:id="229260048"/>
    <w:permEnd w:id="2119917867"/>
    <w:p w14:paraId="5A255C24" w14:textId="52782A68" w:rsidR="00B83683" w:rsidRPr="00826E76" w:rsidRDefault="00826E76" w:rsidP="00C25169">
      <w:pPr>
        <w:pStyle w:val="Tablefiller"/>
        <w:shd w:val="clear" w:color="auto" w:fill="68D6FF"/>
        <w:ind w:left="102"/>
        <w:rPr>
          <w:b/>
          <w:bCs w:val="0"/>
          <w:color w:val="002060"/>
        </w:rPr>
      </w:pPr>
      <w:r w:rsidRPr="00826E76">
        <w:rPr>
          <w:b/>
          <w:bCs w:val="0"/>
          <w:color w:val="002060"/>
        </w:rPr>
        <w:t>Capacity to perform resuscitation and/or rapid sequence intubation</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101"/>
        <w:gridCol w:w="8384"/>
      </w:tblGrid>
      <w:tr w:rsidR="00A14304" w:rsidRPr="005C0DD1" w14:paraId="1F17704D" w14:textId="77777777" w:rsidTr="00C34533">
        <w:trPr>
          <w:trHeight w:val="227"/>
        </w:trPr>
        <w:tc>
          <w:tcPr>
            <w:tcW w:w="2101" w:type="dxa"/>
            <w:shd w:val="clear" w:color="auto" w:fill="CBEDFD"/>
          </w:tcPr>
          <w:p w14:paraId="31C9C063" w14:textId="30215977" w:rsidR="00A14304" w:rsidRPr="00600389" w:rsidRDefault="00A77549" w:rsidP="00FE27D5">
            <w:pPr>
              <w:spacing w:before="0" w:after="0"/>
              <w:rPr>
                <w:rFonts w:cs="Arial"/>
                <w:color w:val="000000" w:themeColor="text1"/>
                <w:sz w:val="20"/>
                <w:szCs w:val="20"/>
              </w:rPr>
            </w:pPr>
            <w:bookmarkStart w:id="33" w:name="RowTitle_27" w:colFirst="0" w:colLast="0"/>
            <w:permStart w:id="271396279" w:edGrp="everyone" w:colFirst="1" w:colLast="1"/>
            <w:r w:rsidRPr="00600389">
              <w:rPr>
                <w:rFonts w:cs="Arial"/>
                <w:color w:val="000000" w:themeColor="text1"/>
                <w:sz w:val="20"/>
                <w:szCs w:val="20"/>
              </w:rPr>
              <w:t>Maximum capacity t</w:t>
            </w:r>
            <w:r w:rsidR="00A14304" w:rsidRPr="00600389">
              <w:rPr>
                <w:rFonts w:cs="Arial"/>
                <w:color w:val="000000" w:themeColor="text1"/>
                <w:sz w:val="20"/>
                <w:szCs w:val="20"/>
              </w:rPr>
              <w:t>hroughout the event</w:t>
            </w:r>
          </w:p>
        </w:tc>
        <w:tc>
          <w:tcPr>
            <w:tcW w:w="8384" w:type="dxa"/>
          </w:tcPr>
          <w:p w14:paraId="72C1D459" w14:textId="77777777" w:rsidR="00A14304" w:rsidRPr="00600389" w:rsidRDefault="00A14304" w:rsidP="00FE27D5">
            <w:pPr>
              <w:spacing w:before="0" w:after="0"/>
              <w:rPr>
                <w:rFonts w:cs="Arial"/>
                <w:i/>
                <w:iCs/>
                <w:color w:val="495054"/>
                <w:sz w:val="20"/>
                <w:szCs w:val="20"/>
              </w:rPr>
            </w:pPr>
            <w:r w:rsidRPr="00600389">
              <w:rPr>
                <w:rFonts w:cs="Arial"/>
                <w:i/>
                <w:iCs/>
                <w:color w:val="495054"/>
                <w:sz w:val="20"/>
                <w:szCs w:val="20"/>
              </w:rPr>
              <w:t xml:space="preserve">[Please outline the maximum capacity of the private medical provider to perform resuscitation and/or rapid sequence intubation </w:t>
            </w:r>
            <w:r w:rsidR="000C440A" w:rsidRPr="00600389">
              <w:rPr>
                <w:rFonts w:cs="Arial"/>
                <w:i/>
                <w:iCs/>
                <w:color w:val="495054"/>
                <w:sz w:val="20"/>
                <w:szCs w:val="20"/>
              </w:rPr>
              <w:t>throughout</w:t>
            </w:r>
            <w:r w:rsidRPr="00600389">
              <w:rPr>
                <w:rFonts w:cs="Arial"/>
                <w:i/>
                <w:iCs/>
                <w:color w:val="495054"/>
                <w:sz w:val="20"/>
                <w:szCs w:val="20"/>
              </w:rPr>
              <w:t xml:space="preserve"> the </w:t>
            </w:r>
            <w:r w:rsidR="00A77549" w:rsidRPr="00600389">
              <w:rPr>
                <w:rFonts w:cs="Arial"/>
                <w:i/>
                <w:iCs/>
                <w:color w:val="495054"/>
                <w:sz w:val="20"/>
                <w:szCs w:val="20"/>
              </w:rPr>
              <w:t>event</w:t>
            </w:r>
            <w:r w:rsidRPr="00600389">
              <w:rPr>
                <w:rFonts w:cs="Arial"/>
                <w:i/>
                <w:iCs/>
                <w:color w:val="495054"/>
                <w:sz w:val="20"/>
                <w:szCs w:val="20"/>
              </w:rPr>
              <w:t xml:space="preserve"> i.e. for how many patients could this be performed during the </w:t>
            </w:r>
            <w:r w:rsidR="000C440A" w:rsidRPr="00600389">
              <w:rPr>
                <w:rFonts w:cs="Arial"/>
                <w:i/>
                <w:iCs/>
                <w:color w:val="495054"/>
                <w:sz w:val="20"/>
                <w:szCs w:val="20"/>
              </w:rPr>
              <w:t xml:space="preserve">entire </w:t>
            </w:r>
            <w:r w:rsidRPr="00600389">
              <w:rPr>
                <w:rFonts w:cs="Arial"/>
                <w:i/>
                <w:iCs/>
                <w:color w:val="495054"/>
                <w:sz w:val="20"/>
                <w:szCs w:val="20"/>
              </w:rPr>
              <w:t xml:space="preserve">festival] </w:t>
            </w:r>
          </w:p>
          <w:p w14:paraId="590E9282" w14:textId="06AB3FF8" w:rsidR="00567491" w:rsidRPr="00C34533" w:rsidRDefault="00567491" w:rsidP="00FE27D5">
            <w:pPr>
              <w:spacing w:before="0" w:after="0"/>
              <w:rPr>
                <w:rFonts w:cs="Arial"/>
                <w:bCs/>
                <w:color w:val="000000" w:themeColor="text1"/>
                <w:sz w:val="20"/>
                <w:szCs w:val="20"/>
              </w:rPr>
            </w:pPr>
          </w:p>
        </w:tc>
      </w:tr>
      <w:tr w:rsidR="00A14304" w:rsidRPr="005C0DD1" w14:paraId="328F5C36" w14:textId="77777777" w:rsidTr="00C34533">
        <w:trPr>
          <w:trHeight w:val="227"/>
        </w:trPr>
        <w:tc>
          <w:tcPr>
            <w:tcW w:w="2101" w:type="dxa"/>
            <w:shd w:val="clear" w:color="auto" w:fill="CBEDFD"/>
          </w:tcPr>
          <w:p w14:paraId="489D63EB" w14:textId="4E8AB83A" w:rsidR="00A14304" w:rsidRPr="00600389" w:rsidRDefault="00A77549" w:rsidP="00FE27D5">
            <w:pPr>
              <w:spacing w:before="0" w:after="0"/>
              <w:rPr>
                <w:rFonts w:cs="Arial"/>
                <w:color w:val="000000" w:themeColor="text1"/>
                <w:sz w:val="20"/>
                <w:szCs w:val="20"/>
              </w:rPr>
            </w:pPr>
            <w:permStart w:id="827997515" w:edGrp="everyone" w:colFirst="1" w:colLast="1"/>
            <w:permEnd w:id="271396279"/>
            <w:r w:rsidRPr="00600389">
              <w:rPr>
                <w:rFonts w:cs="Arial"/>
                <w:color w:val="000000" w:themeColor="text1"/>
                <w:sz w:val="20"/>
                <w:szCs w:val="20"/>
              </w:rPr>
              <w:t>Maximum simultaneous capacity</w:t>
            </w:r>
          </w:p>
        </w:tc>
        <w:tc>
          <w:tcPr>
            <w:tcW w:w="8384" w:type="dxa"/>
          </w:tcPr>
          <w:p w14:paraId="3AABBCCB" w14:textId="77777777" w:rsidR="00A14304" w:rsidRPr="00600389" w:rsidRDefault="00A14304" w:rsidP="00FE27D5">
            <w:pPr>
              <w:spacing w:before="0" w:after="0"/>
              <w:rPr>
                <w:rFonts w:cs="Arial"/>
                <w:i/>
                <w:iCs/>
                <w:color w:val="495054"/>
                <w:sz w:val="20"/>
                <w:szCs w:val="20"/>
              </w:rPr>
            </w:pPr>
            <w:r w:rsidRPr="00600389">
              <w:rPr>
                <w:rFonts w:cs="Arial"/>
                <w:i/>
                <w:iCs/>
                <w:color w:val="495054"/>
                <w:sz w:val="20"/>
                <w:szCs w:val="20"/>
              </w:rPr>
              <w:t xml:space="preserve">[Please outline the maximum capacity of the private medical provider to perform resuscitation and/or rapid sequence intubation </w:t>
            </w:r>
            <w:r w:rsidR="00A77549" w:rsidRPr="00600389">
              <w:rPr>
                <w:rFonts w:cs="Arial"/>
                <w:i/>
                <w:iCs/>
                <w:color w:val="495054"/>
                <w:sz w:val="20"/>
                <w:szCs w:val="20"/>
              </w:rPr>
              <w:t xml:space="preserve">simultaneously </w:t>
            </w:r>
            <w:r w:rsidRPr="00600389">
              <w:rPr>
                <w:rFonts w:cs="Arial"/>
                <w:i/>
                <w:iCs/>
                <w:color w:val="495054"/>
                <w:sz w:val="20"/>
                <w:szCs w:val="20"/>
              </w:rPr>
              <w:t>during</w:t>
            </w:r>
            <w:r w:rsidR="000C440A" w:rsidRPr="00600389">
              <w:rPr>
                <w:rFonts w:cs="Arial"/>
                <w:i/>
                <w:iCs/>
                <w:color w:val="495054"/>
                <w:sz w:val="20"/>
                <w:szCs w:val="20"/>
              </w:rPr>
              <w:t xml:space="preserve"> the</w:t>
            </w:r>
            <w:r w:rsidRPr="00600389">
              <w:rPr>
                <w:rFonts w:cs="Arial"/>
                <w:i/>
                <w:iCs/>
                <w:color w:val="495054"/>
                <w:sz w:val="20"/>
                <w:szCs w:val="20"/>
              </w:rPr>
              <w:t xml:space="preserve"> </w:t>
            </w:r>
            <w:r w:rsidR="00A77549" w:rsidRPr="00600389">
              <w:rPr>
                <w:rFonts w:cs="Arial"/>
                <w:i/>
                <w:iCs/>
                <w:color w:val="495054"/>
                <w:sz w:val="20"/>
                <w:szCs w:val="20"/>
              </w:rPr>
              <w:t>event</w:t>
            </w:r>
            <w:r w:rsidRPr="00600389">
              <w:rPr>
                <w:rFonts w:cs="Arial"/>
                <w:i/>
                <w:iCs/>
                <w:color w:val="495054"/>
                <w:sz w:val="20"/>
                <w:szCs w:val="20"/>
              </w:rPr>
              <w:t xml:space="preserve"> </w:t>
            </w:r>
            <w:r w:rsidR="00A77549" w:rsidRPr="00600389">
              <w:rPr>
                <w:rFonts w:cs="Arial"/>
                <w:i/>
                <w:iCs/>
                <w:color w:val="495054"/>
                <w:sz w:val="20"/>
                <w:szCs w:val="20"/>
              </w:rPr>
              <w:t>and</w:t>
            </w:r>
            <w:r w:rsidRPr="00600389">
              <w:rPr>
                <w:rFonts w:cs="Arial"/>
                <w:i/>
                <w:iCs/>
                <w:color w:val="495054"/>
                <w:sz w:val="20"/>
                <w:szCs w:val="20"/>
              </w:rPr>
              <w:t xml:space="preserve"> how many </w:t>
            </w:r>
            <w:r w:rsidR="00CC63F0" w:rsidRPr="00600389">
              <w:rPr>
                <w:rFonts w:cs="Arial"/>
                <w:i/>
                <w:iCs/>
                <w:color w:val="495054"/>
                <w:sz w:val="20"/>
                <w:szCs w:val="20"/>
              </w:rPr>
              <w:t xml:space="preserve">resus/ventilated </w:t>
            </w:r>
            <w:r w:rsidRPr="00600389">
              <w:rPr>
                <w:rFonts w:cs="Arial"/>
                <w:i/>
                <w:iCs/>
                <w:color w:val="495054"/>
                <w:sz w:val="20"/>
                <w:szCs w:val="20"/>
              </w:rPr>
              <w:t xml:space="preserve">patients could </w:t>
            </w:r>
            <w:r w:rsidR="00A77549" w:rsidRPr="00600389">
              <w:rPr>
                <w:rFonts w:cs="Arial"/>
                <w:i/>
                <w:iCs/>
                <w:color w:val="495054"/>
                <w:sz w:val="20"/>
                <w:szCs w:val="20"/>
              </w:rPr>
              <w:t>be managed</w:t>
            </w:r>
            <w:r w:rsidRPr="00600389">
              <w:rPr>
                <w:rFonts w:cs="Arial"/>
                <w:i/>
                <w:iCs/>
                <w:color w:val="495054"/>
                <w:sz w:val="20"/>
                <w:szCs w:val="20"/>
              </w:rPr>
              <w:t xml:space="preserve"> at a particular point in time]</w:t>
            </w:r>
          </w:p>
          <w:p w14:paraId="590F146C" w14:textId="10FC5092" w:rsidR="00567491" w:rsidRPr="00C34533" w:rsidRDefault="00567491" w:rsidP="00FE27D5">
            <w:pPr>
              <w:spacing w:before="0" w:after="0"/>
              <w:rPr>
                <w:rFonts w:cs="Arial"/>
                <w:bCs/>
                <w:color w:val="000000" w:themeColor="text1"/>
                <w:sz w:val="20"/>
                <w:szCs w:val="20"/>
              </w:rPr>
            </w:pPr>
          </w:p>
        </w:tc>
      </w:tr>
      <w:bookmarkEnd w:id="33"/>
      <w:permEnd w:id="827997515"/>
    </w:tbl>
    <w:p w14:paraId="22744D3A" w14:textId="77777777" w:rsidR="00AB3A43" w:rsidRPr="00FE27D5" w:rsidRDefault="00AB3A43" w:rsidP="00AB3A43">
      <w:pPr>
        <w:pStyle w:val="NoSpacing"/>
        <w:rPr>
          <w:sz w:val="6"/>
          <w:szCs w:val="6"/>
        </w:rPr>
      </w:pP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734DCA" w:rsidRPr="005C0DD1" w14:paraId="7B769105" w14:textId="77777777" w:rsidTr="00AB26C1">
        <w:trPr>
          <w:trHeight w:val="227"/>
          <w:tblHeader/>
        </w:trPr>
        <w:tc>
          <w:tcPr>
            <w:tcW w:w="10485" w:type="dxa"/>
            <w:shd w:val="clear" w:color="auto" w:fill="68D6FF"/>
          </w:tcPr>
          <w:p w14:paraId="42A2D29C" w14:textId="0CAD449B" w:rsidR="00734DCA" w:rsidRPr="005C0DD1" w:rsidRDefault="00734DCA" w:rsidP="00FE27D5">
            <w:pPr>
              <w:spacing w:before="0" w:after="0"/>
              <w:rPr>
                <w:rFonts w:cs="Arial"/>
                <w:b/>
                <w:sz w:val="20"/>
                <w:szCs w:val="20"/>
              </w:rPr>
            </w:pPr>
            <w:bookmarkStart w:id="34" w:name="ColumnTitle_28"/>
            <w:r w:rsidRPr="00C34533">
              <w:rPr>
                <w:rFonts w:cs="Arial"/>
                <w:b/>
                <w:color w:val="002664"/>
                <w:sz w:val="20"/>
                <w:szCs w:val="20"/>
              </w:rPr>
              <w:t xml:space="preserve">Patient flow </w:t>
            </w:r>
          </w:p>
        </w:tc>
      </w:tr>
      <w:bookmarkEnd w:id="34"/>
      <w:tr w:rsidR="00734DCA" w:rsidRPr="005C0DD1" w14:paraId="12810E8F" w14:textId="77777777" w:rsidTr="00C34533">
        <w:trPr>
          <w:trHeight w:val="227"/>
        </w:trPr>
        <w:tc>
          <w:tcPr>
            <w:tcW w:w="10485" w:type="dxa"/>
          </w:tcPr>
          <w:p w14:paraId="289CF839" w14:textId="4FC051BF" w:rsidR="00734DCA" w:rsidRPr="00600389" w:rsidRDefault="00734DCA" w:rsidP="00FE27D5">
            <w:pPr>
              <w:spacing w:before="0" w:after="0"/>
              <w:rPr>
                <w:rFonts w:cs="Arial"/>
                <w:i/>
                <w:iCs/>
                <w:color w:val="495054"/>
                <w:sz w:val="20"/>
                <w:szCs w:val="20"/>
              </w:rPr>
            </w:pPr>
            <w:permStart w:id="790452777" w:edGrp="everyone"/>
            <w:r w:rsidRPr="00600389">
              <w:rPr>
                <w:rFonts w:cs="Arial"/>
                <w:i/>
                <w:iCs/>
                <w:color w:val="495054"/>
                <w:sz w:val="20"/>
                <w:szCs w:val="20"/>
              </w:rPr>
              <w:t xml:space="preserve">[Please provide a flow chart outlining patient flow processes or outline patient flow processes. Include patient flow information for the following scenarios (as applicable). Outline assessment processes, treatment pathways, </w:t>
            </w:r>
            <w:r w:rsidR="00DB1402" w:rsidRPr="00600389">
              <w:rPr>
                <w:rFonts w:cs="Arial"/>
                <w:i/>
                <w:iCs/>
                <w:color w:val="495054"/>
                <w:sz w:val="20"/>
                <w:szCs w:val="20"/>
              </w:rPr>
              <w:t xml:space="preserve">model of care for each area </w:t>
            </w:r>
            <w:r w:rsidRPr="00600389">
              <w:rPr>
                <w:rFonts w:cs="Arial"/>
                <w:i/>
                <w:color w:val="495054"/>
                <w:sz w:val="20"/>
                <w:szCs w:val="20"/>
              </w:rPr>
              <w:t>and</w:t>
            </w:r>
            <w:r w:rsidRPr="00600389">
              <w:rPr>
                <w:rFonts w:cs="Arial"/>
                <w:i/>
                <w:iCs/>
                <w:color w:val="495054"/>
                <w:sz w:val="20"/>
                <w:szCs w:val="20"/>
              </w:rPr>
              <w:t xml:space="preserve"> referral and escalation pathways for each scenario:</w:t>
            </w:r>
          </w:p>
          <w:p w14:paraId="28EB6FA9" w14:textId="77777777" w:rsidR="00734DCA" w:rsidRPr="00600389" w:rsidRDefault="00734DCA" w:rsidP="00FE27D5">
            <w:pPr>
              <w:pStyle w:val="ListParagraph"/>
              <w:numPr>
                <w:ilvl w:val="0"/>
                <w:numId w:val="5"/>
              </w:numPr>
              <w:spacing w:before="0" w:after="0"/>
              <w:rPr>
                <w:rFonts w:cs="Arial"/>
                <w:i/>
                <w:iCs/>
                <w:color w:val="495054"/>
                <w:sz w:val="20"/>
                <w:szCs w:val="20"/>
              </w:rPr>
            </w:pPr>
            <w:r w:rsidRPr="00600389">
              <w:rPr>
                <w:rFonts w:cs="Arial"/>
                <w:i/>
                <w:iCs/>
                <w:color w:val="495054"/>
                <w:sz w:val="20"/>
                <w:szCs w:val="20"/>
              </w:rPr>
              <w:t>Presentations to the medical centre by Australasian Triage Scale Category</w:t>
            </w:r>
          </w:p>
          <w:p w14:paraId="6B276EC6" w14:textId="77777777" w:rsidR="00734DCA" w:rsidRPr="00600389" w:rsidRDefault="00734DCA" w:rsidP="00FE27D5">
            <w:pPr>
              <w:pStyle w:val="ListParagraph"/>
              <w:numPr>
                <w:ilvl w:val="0"/>
                <w:numId w:val="5"/>
              </w:numPr>
              <w:spacing w:before="0" w:after="0"/>
              <w:rPr>
                <w:rFonts w:cs="Arial"/>
                <w:i/>
                <w:iCs/>
                <w:color w:val="495054"/>
                <w:sz w:val="20"/>
                <w:szCs w:val="20"/>
              </w:rPr>
            </w:pPr>
            <w:r w:rsidRPr="00600389">
              <w:rPr>
                <w:rFonts w:cs="Arial"/>
                <w:i/>
                <w:iCs/>
                <w:color w:val="495054"/>
                <w:sz w:val="20"/>
                <w:szCs w:val="20"/>
              </w:rPr>
              <w:t>Presentations to first aid posts</w:t>
            </w:r>
          </w:p>
          <w:p w14:paraId="6B074F7B" w14:textId="0BE2D21E" w:rsidR="00567491" w:rsidRPr="00AB3A43" w:rsidRDefault="00734DCA" w:rsidP="00FE27D5">
            <w:pPr>
              <w:pStyle w:val="ListParagraph"/>
              <w:numPr>
                <w:ilvl w:val="0"/>
                <w:numId w:val="5"/>
              </w:numPr>
              <w:spacing w:before="0" w:after="0"/>
              <w:rPr>
                <w:rFonts w:cs="Arial"/>
                <w:i/>
                <w:iCs/>
                <w:color w:val="495054"/>
                <w:sz w:val="20"/>
                <w:szCs w:val="20"/>
              </w:rPr>
            </w:pPr>
            <w:r w:rsidRPr="00600389">
              <w:rPr>
                <w:rFonts w:cs="Arial"/>
                <w:i/>
                <w:iCs/>
                <w:color w:val="495054"/>
                <w:sz w:val="20"/>
                <w:szCs w:val="20"/>
              </w:rPr>
              <w:t>Provision of medical assistance away from the medical centre or a first aid post]</w:t>
            </w:r>
          </w:p>
        </w:tc>
      </w:tr>
      <w:permEnd w:id="790452777"/>
    </w:tbl>
    <w:p w14:paraId="62C3736C" w14:textId="77777777" w:rsidR="00AB3A43" w:rsidRPr="00FE27D5" w:rsidRDefault="00AB3A43" w:rsidP="00AB3A43">
      <w:pPr>
        <w:pStyle w:val="NoSpacing"/>
        <w:rPr>
          <w:sz w:val="6"/>
          <w:szCs w:val="6"/>
        </w:rPr>
      </w:pP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661429" w:rsidRPr="005C0DD1" w14:paraId="235BF90D" w14:textId="77777777" w:rsidTr="00AB26C1">
        <w:trPr>
          <w:trHeight w:val="227"/>
          <w:tblHeader/>
        </w:trPr>
        <w:tc>
          <w:tcPr>
            <w:tcW w:w="10485" w:type="dxa"/>
            <w:shd w:val="clear" w:color="auto" w:fill="68D6FF"/>
          </w:tcPr>
          <w:p w14:paraId="62098C65" w14:textId="41F84A80" w:rsidR="00661429" w:rsidRPr="00C34533" w:rsidRDefault="00661429" w:rsidP="00FE27D5">
            <w:pPr>
              <w:spacing w:before="0" w:after="0"/>
              <w:rPr>
                <w:rFonts w:cs="Arial"/>
                <w:b/>
                <w:bCs/>
                <w:color w:val="002664"/>
                <w:sz w:val="20"/>
                <w:szCs w:val="20"/>
              </w:rPr>
            </w:pPr>
            <w:bookmarkStart w:id="35" w:name="ColumnTitle_29"/>
            <w:r w:rsidRPr="00C34533">
              <w:rPr>
                <w:rFonts w:cs="Arial"/>
                <w:b/>
                <w:bCs/>
                <w:color w:val="002664"/>
                <w:sz w:val="20"/>
                <w:szCs w:val="20"/>
                <w:shd w:val="clear" w:color="auto" w:fill="68D6FF"/>
              </w:rPr>
              <w:t>Treatment</w:t>
            </w:r>
            <w:r w:rsidRPr="00C34533">
              <w:rPr>
                <w:rFonts w:cs="Arial"/>
                <w:b/>
                <w:bCs/>
                <w:color w:val="002664"/>
                <w:sz w:val="20"/>
                <w:szCs w:val="20"/>
              </w:rPr>
              <w:t xml:space="preserve"> capabilities for patrons under 18 years old</w:t>
            </w:r>
            <w:r w:rsidR="002D6D2B" w:rsidRPr="00C34533">
              <w:rPr>
                <w:rFonts w:cs="Arial"/>
                <w:b/>
                <w:bCs/>
                <w:color w:val="002664"/>
                <w:sz w:val="20"/>
                <w:szCs w:val="20"/>
              </w:rPr>
              <w:t xml:space="preserve"> (if applicable)</w:t>
            </w:r>
          </w:p>
        </w:tc>
      </w:tr>
      <w:bookmarkEnd w:id="35"/>
      <w:tr w:rsidR="00661429" w:rsidRPr="005C0DD1" w14:paraId="379AAE42" w14:textId="77777777" w:rsidTr="00C34533">
        <w:trPr>
          <w:trHeight w:val="227"/>
        </w:trPr>
        <w:tc>
          <w:tcPr>
            <w:tcW w:w="10485" w:type="dxa"/>
          </w:tcPr>
          <w:p w14:paraId="10A57C35" w14:textId="70D72D67" w:rsidR="00C34533" w:rsidRPr="00826E76" w:rsidRDefault="00661429" w:rsidP="00FE27D5">
            <w:pPr>
              <w:spacing w:before="0" w:after="0"/>
              <w:rPr>
                <w:rFonts w:cs="Arial"/>
                <w:i/>
                <w:iCs/>
                <w:color w:val="495054"/>
                <w:sz w:val="20"/>
                <w:szCs w:val="20"/>
              </w:rPr>
            </w:pPr>
            <w:permStart w:id="315045551" w:edGrp="everyone"/>
            <w:r w:rsidRPr="00600389">
              <w:rPr>
                <w:rFonts w:cs="Arial"/>
                <w:i/>
                <w:iCs/>
                <w:color w:val="495054"/>
                <w:sz w:val="20"/>
                <w:szCs w:val="20"/>
              </w:rPr>
              <w:t xml:space="preserve">[If the festival includes patrons who are under 18 years old, please provide a clear description of the capability for safe care and management of these patrons, including the plans for management, support and care of patrons </w:t>
            </w:r>
            <w:r w:rsidR="002D6D2B" w:rsidRPr="00600389">
              <w:rPr>
                <w:rFonts w:cs="Arial"/>
                <w:i/>
                <w:iCs/>
                <w:color w:val="495054"/>
                <w:sz w:val="20"/>
                <w:szCs w:val="20"/>
              </w:rPr>
              <w:t xml:space="preserve">under 18 years of age </w:t>
            </w:r>
            <w:r w:rsidRPr="00600389">
              <w:rPr>
                <w:rFonts w:cs="Arial"/>
                <w:i/>
                <w:iCs/>
                <w:color w:val="495054"/>
                <w:sz w:val="20"/>
                <w:szCs w:val="20"/>
              </w:rPr>
              <w:t>who present with drug or alcohol intoxication</w:t>
            </w:r>
            <w:r w:rsidR="00140C7A" w:rsidRPr="00600389">
              <w:rPr>
                <w:rFonts w:cs="Arial"/>
                <w:i/>
                <w:iCs/>
                <w:color w:val="495054"/>
                <w:sz w:val="20"/>
                <w:szCs w:val="20"/>
              </w:rPr>
              <w:t xml:space="preserve">. </w:t>
            </w:r>
            <w:r w:rsidR="00C44EAF" w:rsidRPr="00600389">
              <w:rPr>
                <w:rFonts w:cs="Arial"/>
                <w:i/>
                <w:iCs/>
                <w:color w:val="495054"/>
                <w:sz w:val="20"/>
                <w:szCs w:val="20"/>
              </w:rPr>
              <w:t xml:space="preserve">Please also confirm that all private onsite medical, nursing, paramedic, first aid and support staff have a current Working With Children Check. </w:t>
            </w:r>
            <w:r w:rsidR="00140C7A" w:rsidRPr="00600389">
              <w:rPr>
                <w:rFonts w:cs="Arial"/>
                <w:i/>
                <w:iCs/>
                <w:color w:val="495054"/>
                <w:sz w:val="20"/>
                <w:szCs w:val="20"/>
              </w:rPr>
              <w:t>See section</w:t>
            </w:r>
            <w:r w:rsidR="00C44EAF" w:rsidRPr="00600389">
              <w:rPr>
                <w:rFonts w:cs="Arial"/>
                <w:i/>
                <w:iCs/>
                <w:color w:val="495054"/>
                <w:sz w:val="20"/>
                <w:szCs w:val="20"/>
              </w:rPr>
              <w:t>s</w:t>
            </w:r>
            <w:r w:rsidR="00140C7A" w:rsidRPr="00600389">
              <w:rPr>
                <w:rFonts w:cs="Arial"/>
                <w:i/>
                <w:iCs/>
                <w:color w:val="495054"/>
                <w:sz w:val="20"/>
                <w:szCs w:val="20"/>
              </w:rPr>
              <w:t xml:space="preserve"> 5.3 </w:t>
            </w:r>
            <w:r w:rsidR="00C44EAF" w:rsidRPr="00600389">
              <w:rPr>
                <w:rFonts w:cs="Arial"/>
                <w:i/>
                <w:iCs/>
                <w:color w:val="495054"/>
                <w:sz w:val="20"/>
                <w:szCs w:val="20"/>
              </w:rPr>
              <w:t xml:space="preserve">and 5.4.1 </w:t>
            </w:r>
            <w:r w:rsidR="00140C7A" w:rsidRPr="00600389">
              <w:rPr>
                <w:rFonts w:cs="Arial"/>
                <w:i/>
                <w:iCs/>
                <w:color w:val="495054"/>
                <w:sz w:val="20"/>
                <w:szCs w:val="20"/>
              </w:rPr>
              <w:t>of the NSW Health Guidelines</w:t>
            </w:r>
            <w:r w:rsidRPr="00600389">
              <w:rPr>
                <w:rFonts w:cs="Arial"/>
                <w:i/>
                <w:iCs/>
                <w:color w:val="495054"/>
                <w:sz w:val="20"/>
                <w:szCs w:val="20"/>
              </w:rPr>
              <w:t>]</w:t>
            </w:r>
          </w:p>
        </w:tc>
      </w:tr>
      <w:permEnd w:id="315045551"/>
    </w:tbl>
    <w:p w14:paraId="28222420" w14:textId="248F0EEF" w:rsidR="00734DCA" w:rsidRPr="006A41E6" w:rsidRDefault="00C34533" w:rsidP="0088680E">
      <w:pPr>
        <w:pStyle w:val="Heading3"/>
      </w:pPr>
      <w:r>
        <w:rPr>
          <w:color w:val="0070C0"/>
        </w:rPr>
        <w:br w:type="page"/>
      </w:r>
      <w:r w:rsidR="00734DCA" w:rsidRPr="006A41E6">
        <w:lastRenderedPageBreak/>
        <w:t xml:space="preserve">SECTION 3: EVENT COMMAND AND COMMUNICATION </w:t>
      </w:r>
      <w:r w:rsidR="00250536" w:rsidRPr="006A41E6">
        <w:t>PATHWAYS</w:t>
      </w:r>
    </w:p>
    <w:p w14:paraId="4D78A36B" w14:textId="6412C819" w:rsidR="00DB2A96" w:rsidRPr="005C0DD1" w:rsidRDefault="00826E76" w:rsidP="00826E76">
      <w:pPr>
        <w:pStyle w:val="Heading4"/>
        <w:rPr>
          <w:bCs/>
          <w:color w:val="0070C0"/>
        </w:rPr>
      </w:pPr>
      <w:r w:rsidRPr="005C0DD1">
        <w:t>3.1 Event Command</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284"/>
        <w:gridCol w:w="8172"/>
      </w:tblGrid>
      <w:tr w:rsidR="003042BE" w:rsidRPr="005C0DD1" w14:paraId="3F822C0F" w14:textId="77777777" w:rsidTr="00C34533">
        <w:trPr>
          <w:trHeight w:val="227"/>
        </w:trPr>
        <w:tc>
          <w:tcPr>
            <w:tcW w:w="1092" w:type="pct"/>
            <w:shd w:val="clear" w:color="auto" w:fill="CBEDFD"/>
          </w:tcPr>
          <w:p w14:paraId="4A69F279" w14:textId="4DD5E073" w:rsidR="003042BE" w:rsidRPr="00600389" w:rsidRDefault="003042BE" w:rsidP="00B83683">
            <w:pPr>
              <w:spacing w:before="0" w:after="0"/>
              <w:rPr>
                <w:rFonts w:cs="Arial"/>
                <w:bCs/>
                <w:color w:val="000000" w:themeColor="text1"/>
                <w:sz w:val="20"/>
                <w:szCs w:val="20"/>
              </w:rPr>
            </w:pPr>
            <w:bookmarkStart w:id="36" w:name="RowTitle_30" w:colFirst="0" w:colLast="0"/>
            <w:permStart w:id="1024001328" w:edGrp="everyone" w:colFirst="1" w:colLast="1"/>
            <w:r w:rsidRPr="00600389">
              <w:rPr>
                <w:rFonts w:cs="Arial"/>
                <w:bCs/>
                <w:color w:val="000000" w:themeColor="text1"/>
                <w:sz w:val="20"/>
                <w:szCs w:val="20"/>
              </w:rPr>
              <w:t>Location</w:t>
            </w:r>
          </w:p>
        </w:tc>
        <w:tc>
          <w:tcPr>
            <w:tcW w:w="3908" w:type="pct"/>
            <w:shd w:val="clear" w:color="auto" w:fill="auto"/>
          </w:tcPr>
          <w:p w14:paraId="5D87D84F" w14:textId="77777777" w:rsidR="003042BE" w:rsidRPr="00600389" w:rsidRDefault="003042BE" w:rsidP="00B83683">
            <w:pPr>
              <w:spacing w:before="0" w:after="0"/>
              <w:rPr>
                <w:rFonts w:cs="Arial"/>
                <w:bCs/>
                <w:color w:val="000000" w:themeColor="text1"/>
                <w:sz w:val="20"/>
                <w:szCs w:val="20"/>
              </w:rPr>
            </w:pPr>
          </w:p>
        </w:tc>
      </w:tr>
      <w:tr w:rsidR="003042BE" w:rsidRPr="005C0DD1" w14:paraId="40248FD3" w14:textId="77777777" w:rsidTr="00C34533">
        <w:trPr>
          <w:trHeight w:val="227"/>
        </w:trPr>
        <w:tc>
          <w:tcPr>
            <w:tcW w:w="1092" w:type="pct"/>
            <w:shd w:val="clear" w:color="auto" w:fill="CBEDFD"/>
          </w:tcPr>
          <w:p w14:paraId="7FE121B9" w14:textId="77777777" w:rsidR="003042BE" w:rsidRPr="00600389" w:rsidRDefault="003042BE" w:rsidP="00B83683">
            <w:pPr>
              <w:spacing w:before="0" w:after="0"/>
              <w:rPr>
                <w:rFonts w:cs="Arial"/>
                <w:bCs/>
                <w:color w:val="000000" w:themeColor="text1"/>
                <w:sz w:val="20"/>
                <w:szCs w:val="20"/>
              </w:rPr>
            </w:pPr>
            <w:permStart w:id="78664365" w:edGrp="everyone" w:colFirst="1" w:colLast="1"/>
            <w:permEnd w:id="1024001328"/>
            <w:r w:rsidRPr="00600389">
              <w:rPr>
                <w:rFonts w:cs="Arial"/>
                <w:bCs/>
                <w:color w:val="000000" w:themeColor="text1"/>
                <w:sz w:val="20"/>
                <w:szCs w:val="20"/>
              </w:rPr>
              <w:t>Hours of operation</w:t>
            </w:r>
          </w:p>
        </w:tc>
        <w:tc>
          <w:tcPr>
            <w:tcW w:w="3908" w:type="pct"/>
            <w:shd w:val="clear" w:color="auto" w:fill="auto"/>
          </w:tcPr>
          <w:p w14:paraId="7AD7B415" w14:textId="77777777" w:rsidR="003042BE" w:rsidRPr="00600389" w:rsidRDefault="003042BE" w:rsidP="00B83683">
            <w:pPr>
              <w:spacing w:before="0" w:after="0"/>
              <w:rPr>
                <w:rFonts w:cs="Arial"/>
                <w:bCs/>
                <w:color w:val="000000" w:themeColor="text1"/>
                <w:sz w:val="20"/>
                <w:szCs w:val="20"/>
              </w:rPr>
            </w:pPr>
          </w:p>
        </w:tc>
      </w:tr>
      <w:tr w:rsidR="003042BE" w:rsidRPr="005C0DD1" w14:paraId="2F40CEE0" w14:textId="77777777" w:rsidTr="00C34533">
        <w:trPr>
          <w:trHeight w:val="227"/>
        </w:trPr>
        <w:tc>
          <w:tcPr>
            <w:tcW w:w="1092" w:type="pct"/>
            <w:shd w:val="clear" w:color="auto" w:fill="CBEDFD"/>
          </w:tcPr>
          <w:p w14:paraId="55AE77C7" w14:textId="69082706" w:rsidR="003042BE" w:rsidRPr="00600389" w:rsidRDefault="003042BE" w:rsidP="00B83683">
            <w:pPr>
              <w:spacing w:before="0" w:after="0"/>
              <w:rPr>
                <w:rFonts w:cs="Arial"/>
                <w:bCs/>
                <w:color w:val="000000" w:themeColor="text1"/>
                <w:sz w:val="20"/>
                <w:szCs w:val="20"/>
              </w:rPr>
            </w:pPr>
            <w:permStart w:id="2040205038" w:edGrp="everyone" w:colFirst="1" w:colLast="1"/>
            <w:permEnd w:id="78664365"/>
            <w:r w:rsidRPr="00600389">
              <w:rPr>
                <w:rFonts w:cs="Arial"/>
                <w:bCs/>
                <w:color w:val="000000" w:themeColor="text1"/>
                <w:sz w:val="20"/>
                <w:szCs w:val="20"/>
              </w:rPr>
              <w:t xml:space="preserve">Staffing </w:t>
            </w:r>
          </w:p>
        </w:tc>
        <w:tc>
          <w:tcPr>
            <w:tcW w:w="3908" w:type="pct"/>
            <w:shd w:val="clear" w:color="auto" w:fill="auto"/>
          </w:tcPr>
          <w:p w14:paraId="2135FD3D" w14:textId="28FB7D66" w:rsidR="003042BE" w:rsidRPr="00600389" w:rsidRDefault="00832CD0" w:rsidP="00B83683">
            <w:pPr>
              <w:spacing w:before="0" w:after="0"/>
              <w:rPr>
                <w:rFonts w:cs="Arial"/>
                <w:bCs/>
                <w:i/>
                <w:iCs/>
                <w:color w:val="495054"/>
                <w:sz w:val="20"/>
                <w:szCs w:val="20"/>
              </w:rPr>
            </w:pPr>
            <w:r w:rsidRPr="00600389">
              <w:rPr>
                <w:rFonts w:cs="Arial"/>
                <w:bCs/>
                <w:i/>
                <w:iCs/>
                <w:color w:val="495054"/>
                <w:sz w:val="20"/>
                <w:szCs w:val="20"/>
              </w:rPr>
              <w:t>[</w:t>
            </w:r>
            <w:r w:rsidR="00444C4F" w:rsidRPr="00600389">
              <w:rPr>
                <w:rFonts w:cs="Arial"/>
                <w:bCs/>
                <w:i/>
                <w:iCs/>
                <w:color w:val="495054"/>
                <w:sz w:val="20"/>
                <w:szCs w:val="20"/>
              </w:rPr>
              <w:t>Please i</w:t>
            </w:r>
            <w:r w:rsidRPr="00600389">
              <w:rPr>
                <w:rFonts w:cs="Arial"/>
                <w:bCs/>
                <w:i/>
                <w:iCs/>
                <w:color w:val="495054"/>
                <w:sz w:val="20"/>
                <w:szCs w:val="20"/>
              </w:rPr>
              <w:t>nclude staffing type and number]</w:t>
            </w:r>
          </w:p>
        </w:tc>
      </w:tr>
      <w:tr w:rsidR="00832CD0" w:rsidRPr="005C0DD1" w14:paraId="59F941F5" w14:textId="77777777" w:rsidTr="00C34533">
        <w:trPr>
          <w:trHeight w:val="227"/>
        </w:trPr>
        <w:tc>
          <w:tcPr>
            <w:tcW w:w="1092" w:type="pct"/>
            <w:shd w:val="clear" w:color="auto" w:fill="CBEDFD"/>
          </w:tcPr>
          <w:p w14:paraId="6114C72B" w14:textId="4F46E371" w:rsidR="00832CD0" w:rsidRPr="00600389" w:rsidRDefault="00832CD0" w:rsidP="00B83683">
            <w:pPr>
              <w:spacing w:before="0" w:after="0"/>
              <w:rPr>
                <w:rFonts w:cs="Arial"/>
                <w:bCs/>
                <w:color w:val="000000" w:themeColor="text1"/>
                <w:sz w:val="20"/>
                <w:szCs w:val="20"/>
              </w:rPr>
            </w:pPr>
            <w:permStart w:id="651100373" w:edGrp="everyone" w:colFirst="1" w:colLast="1"/>
            <w:permEnd w:id="2040205038"/>
            <w:r w:rsidRPr="00600389">
              <w:rPr>
                <w:rFonts w:cs="Arial"/>
                <w:bCs/>
                <w:color w:val="000000" w:themeColor="text1"/>
                <w:sz w:val="20"/>
                <w:szCs w:val="20"/>
              </w:rPr>
              <w:t xml:space="preserve">Structure </w:t>
            </w:r>
          </w:p>
        </w:tc>
        <w:tc>
          <w:tcPr>
            <w:tcW w:w="3908" w:type="pct"/>
            <w:shd w:val="clear" w:color="auto" w:fill="auto"/>
          </w:tcPr>
          <w:p w14:paraId="7529A704" w14:textId="09C4BBB7" w:rsidR="00832CD0" w:rsidRPr="00600389" w:rsidRDefault="00832CD0" w:rsidP="00B83683">
            <w:pPr>
              <w:spacing w:before="0" w:after="0"/>
              <w:rPr>
                <w:rFonts w:cs="Arial"/>
                <w:bCs/>
                <w:i/>
                <w:iCs/>
                <w:color w:val="495054"/>
                <w:sz w:val="20"/>
                <w:szCs w:val="20"/>
              </w:rPr>
            </w:pPr>
            <w:r w:rsidRPr="00600389">
              <w:rPr>
                <w:rFonts w:cs="Arial"/>
                <w:i/>
                <w:iCs/>
                <w:color w:val="495054"/>
                <w:sz w:val="20"/>
                <w:szCs w:val="20"/>
              </w:rPr>
              <w:t>[Please outline or provide a flow chart detailing the command structure for the event including the senior doctor]</w:t>
            </w:r>
          </w:p>
        </w:tc>
      </w:tr>
      <w:bookmarkEnd w:id="36"/>
      <w:permEnd w:id="651100373"/>
    </w:tbl>
    <w:p w14:paraId="1EF51913" w14:textId="77777777" w:rsidR="00AF315C" w:rsidRPr="00AF315C" w:rsidRDefault="00AF315C" w:rsidP="00AF315C">
      <w:pPr>
        <w:pStyle w:val="NoSpacing"/>
        <w:rPr>
          <w:sz w:val="12"/>
          <w:szCs w:val="12"/>
        </w:rPr>
      </w:pPr>
    </w:p>
    <w:tbl>
      <w:tblPr>
        <w:tblStyle w:val="TableGrid"/>
        <w:tblW w:w="3908"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615"/>
        <w:gridCol w:w="2032"/>
        <w:gridCol w:w="3525"/>
      </w:tblGrid>
      <w:tr w:rsidR="00AF315C" w:rsidRPr="005C0DD1" w14:paraId="20E561A3" w14:textId="77777777" w:rsidTr="00AB26C1">
        <w:trPr>
          <w:trHeight w:val="227"/>
          <w:tblHeader/>
        </w:trPr>
        <w:tc>
          <w:tcPr>
            <w:tcW w:w="1600" w:type="pct"/>
            <w:shd w:val="clear" w:color="auto" w:fill="68D6FF"/>
          </w:tcPr>
          <w:p w14:paraId="650F9816" w14:textId="28D6DA04" w:rsidR="00AF315C" w:rsidRPr="00C34533" w:rsidRDefault="00AF315C" w:rsidP="00B83683">
            <w:pPr>
              <w:spacing w:before="0" w:after="0"/>
              <w:rPr>
                <w:rFonts w:cs="Arial"/>
                <w:b/>
                <w:color w:val="002664"/>
                <w:sz w:val="20"/>
                <w:szCs w:val="20"/>
              </w:rPr>
            </w:pPr>
            <w:bookmarkStart w:id="37" w:name="ColumnTitle_31"/>
            <w:r w:rsidRPr="00C34533">
              <w:rPr>
                <w:rFonts w:cs="Arial"/>
                <w:b/>
                <w:color w:val="002664"/>
                <w:sz w:val="20"/>
                <w:szCs w:val="20"/>
              </w:rPr>
              <w:t>Position</w:t>
            </w:r>
          </w:p>
        </w:tc>
        <w:tc>
          <w:tcPr>
            <w:tcW w:w="1243" w:type="pct"/>
            <w:shd w:val="clear" w:color="auto" w:fill="68D6FF"/>
          </w:tcPr>
          <w:p w14:paraId="224A6A7F" w14:textId="77777777" w:rsidR="00AF315C" w:rsidRPr="00C34533" w:rsidRDefault="00AF315C" w:rsidP="00B83683">
            <w:pPr>
              <w:spacing w:before="0" w:after="0"/>
              <w:rPr>
                <w:rFonts w:cs="Arial"/>
                <w:b/>
                <w:color w:val="002664"/>
                <w:sz w:val="20"/>
                <w:szCs w:val="20"/>
              </w:rPr>
            </w:pPr>
            <w:r w:rsidRPr="00C34533">
              <w:rPr>
                <w:rFonts w:cs="Arial"/>
                <w:b/>
                <w:color w:val="002664"/>
                <w:sz w:val="20"/>
                <w:szCs w:val="20"/>
              </w:rPr>
              <w:t>Name</w:t>
            </w:r>
          </w:p>
        </w:tc>
        <w:tc>
          <w:tcPr>
            <w:tcW w:w="2157" w:type="pct"/>
            <w:shd w:val="clear" w:color="auto" w:fill="68D6FF"/>
          </w:tcPr>
          <w:p w14:paraId="1BE45032" w14:textId="77777777" w:rsidR="00AF315C" w:rsidRPr="00C34533" w:rsidRDefault="00AF315C" w:rsidP="00B83683">
            <w:pPr>
              <w:spacing w:before="0" w:after="0"/>
              <w:rPr>
                <w:rFonts w:cs="Arial"/>
                <w:b/>
                <w:color w:val="002664"/>
                <w:sz w:val="20"/>
                <w:szCs w:val="20"/>
              </w:rPr>
            </w:pPr>
            <w:r w:rsidRPr="00C34533">
              <w:rPr>
                <w:rFonts w:cs="Arial"/>
                <w:b/>
                <w:color w:val="002664"/>
                <w:sz w:val="20"/>
                <w:szCs w:val="20"/>
              </w:rPr>
              <w:t>Contact</w:t>
            </w:r>
          </w:p>
        </w:tc>
      </w:tr>
      <w:bookmarkEnd w:id="37"/>
      <w:tr w:rsidR="00AF315C" w:rsidRPr="005C0DD1" w14:paraId="2DAF1C27" w14:textId="77777777" w:rsidTr="00AF315C">
        <w:trPr>
          <w:trHeight w:val="227"/>
        </w:trPr>
        <w:tc>
          <w:tcPr>
            <w:tcW w:w="1600" w:type="pct"/>
          </w:tcPr>
          <w:p w14:paraId="1ADF6B08" w14:textId="286BA446" w:rsidR="00AF315C" w:rsidRPr="00600389" w:rsidRDefault="00AF315C" w:rsidP="00B83683">
            <w:pPr>
              <w:spacing w:before="0" w:after="0"/>
              <w:rPr>
                <w:rFonts w:cs="Arial"/>
                <w:color w:val="000000" w:themeColor="text1"/>
              </w:rPr>
            </w:pPr>
            <w:permStart w:id="455763968" w:edGrp="everyone"/>
          </w:p>
        </w:tc>
        <w:tc>
          <w:tcPr>
            <w:tcW w:w="1243" w:type="pct"/>
          </w:tcPr>
          <w:p w14:paraId="0819C9F5" w14:textId="77777777" w:rsidR="00AF315C" w:rsidRPr="00600389" w:rsidRDefault="00AF315C" w:rsidP="00B83683">
            <w:pPr>
              <w:spacing w:before="0" w:after="0"/>
              <w:rPr>
                <w:rFonts w:cs="Arial"/>
                <w:color w:val="000000" w:themeColor="text1"/>
              </w:rPr>
            </w:pPr>
          </w:p>
        </w:tc>
        <w:tc>
          <w:tcPr>
            <w:tcW w:w="2157" w:type="pct"/>
          </w:tcPr>
          <w:p w14:paraId="60656A62" w14:textId="77777777" w:rsidR="00AF315C" w:rsidRPr="00600389" w:rsidRDefault="00AF315C" w:rsidP="00B83683">
            <w:pPr>
              <w:spacing w:before="0" w:after="0"/>
              <w:rPr>
                <w:rFonts w:cs="Arial"/>
                <w:color w:val="000000" w:themeColor="text1"/>
              </w:rPr>
            </w:pPr>
          </w:p>
        </w:tc>
      </w:tr>
      <w:tr w:rsidR="00AF315C" w:rsidRPr="005C0DD1" w14:paraId="5E92B83C" w14:textId="77777777" w:rsidTr="00AF315C">
        <w:trPr>
          <w:trHeight w:val="227"/>
        </w:trPr>
        <w:tc>
          <w:tcPr>
            <w:tcW w:w="1600" w:type="pct"/>
          </w:tcPr>
          <w:p w14:paraId="31D7C2E2" w14:textId="49FC76D7" w:rsidR="00AF315C" w:rsidRPr="00600389" w:rsidRDefault="00AF315C" w:rsidP="00B83683">
            <w:pPr>
              <w:spacing w:before="0" w:after="0"/>
              <w:rPr>
                <w:rFonts w:cs="Arial"/>
                <w:color w:val="000000" w:themeColor="text1"/>
              </w:rPr>
            </w:pPr>
          </w:p>
        </w:tc>
        <w:tc>
          <w:tcPr>
            <w:tcW w:w="1243" w:type="pct"/>
          </w:tcPr>
          <w:p w14:paraId="3D5C3337" w14:textId="77777777" w:rsidR="00AF315C" w:rsidRPr="00600389" w:rsidRDefault="00AF315C" w:rsidP="00B83683">
            <w:pPr>
              <w:spacing w:before="0" w:after="0"/>
              <w:rPr>
                <w:rFonts w:cs="Arial"/>
                <w:color w:val="000000" w:themeColor="text1"/>
              </w:rPr>
            </w:pPr>
          </w:p>
        </w:tc>
        <w:tc>
          <w:tcPr>
            <w:tcW w:w="2157" w:type="pct"/>
          </w:tcPr>
          <w:p w14:paraId="15259A07" w14:textId="77777777" w:rsidR="00AF315C" w:rsidRPr="00600389" w:rsidRDefault="00AF315C" w:rsidP="00B83683">
            <w:pPr>
              <w:spacing w:before="0" w:after="0"/>
              <w:rPr>
                <w:rFonts w:cs="Arial"/>
                <w:color w:val="000000" w:themeColor="text1"/>
              </w:rPr>
            </w:pPr>
          </w:p>
        </w:tc>
      </w:tr>
    </w:tbl>
    <w:permEnd w:id="455763968"/>
    <w:p w14:paraId="705AF25D" w14:textId="621AE8AF" w:rsidR="00B83683" w:rsidRDefault="00826E76" w:rsidP="00826E76">
      <w:pPr>
        <w:pStyle w:val="Heading4"/>
      </w:pPr>
      <w:r w:rsidRPr="005C0DD1">
        <w:t>3.2 Communication</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9B62CD" w:rsidRPr="005C0DD1" w14:paraId="77D2496F" w14:textId="77777777" w:rsidTr="00AB26C1">
        <w:trPr>
          <w:trHeight w:val="227"/>
          <w:tblHeader/>
        </w:trPr>
        <w:tc>
          <w:tcPr>
            <w:tcW w:w="5000" w:type="pct"/>
            <w:shd w:val="clear" w:color="auto" w:fill="68D6FF"/>
          </w:tcPr>
          <w:p w14:paraId="3683C2BB" w14:textId="656A1C92" w:rsidR="009B62CD" w:rsidRPr="00C34533" w:rsidRDefault="005056A6" w:rsidP="00B83683">
            <w:pPr>
              <w:spacing w:before="0" w:after="0"/>
              <w:rPr>
                <w:rFonts w:cs="Arial"/>
                <w:b/>
                <w:color w:val="002664"/>
                <w:sz w:val="20"/>
                <w:szCs w:val="20"/>
              </w:rPr>
            </w:pPr>
            <w:bookmarkStart w:id="38" w:name="ColumnTitle_32"/>
            <w:r w:rsidRPr="00C34533">
              <w:rPr>
                <w:rFonts w:cs="Arial"/>
                <w:b/>
                <w:color w:val="002664"/>
                <w:sz w:val="20"/>
                <w:szCs w:val="20"/>
              </w:rPr>
              <w:t>Summary of c</w:t>
            </w:r>
            <w:r w:rsidR="000C1885" w:rsidRPr="00C34533">
              <w:rPr>
                <w:rFonts w:cs="Arial"/>
                <w:b/>
                <w:color w:val="002664"/>
                <w:sz w:val="20"/>
                <w:szCs w:val="20"/>
              </w:rPr>
              <w:t>ommunication arrangements for the event</w:t>
            </w:r>
          </w:p>
        </w:tc>
      </w:tr>
      <w:bookmarkEnd w:id="38"/>
      <w:tr w:rsidR="000C1885" w:rsidRPr="005C0DD1" w14:paraId="3DD28524" w14:textId="77777777" w:rsidTr="00C34533">
        <w:trPr>
          <w:trHeight w:val="227"/>
        </w:trPr>
        <w:tc>
          <w:tcPr>
            <w:tcW w:w="5000" w:type="pct"/>
            <w:shd w:val="clear" w:color="auto" w:fill="auto"/>
          </w:tcPr>
          <w:p w14:paraId="2AAE2048" w14:textId="77777777" w:rsidR="000C1885" w:rsidRPr="00947F9F" w:rsidRDefault="000C1885" w:rsidP="00B83683">
            <w:pPr>
              <w:spacing w:before="0" w:after="0"/>
              <w:rPr>
                <w:rFonts w:cs="Arial"/>
                <w:i/>
                <w:iCs/>
                <w:color w:val="495054"/>
                <w:sz w:val="20"/>
                <w:szCs w:val="20"/>
              </w:rPr>
            </w:pPr>
            <w:permStart w:id="1304838633" w:edGrp="everyone"/>
            <w:r w:rsidRPr="00947F9F">
              <w:rPr>
                <w:rFonts w:cs="Arial"/>
                <w:i/>
                <w:iCs/>
                <w:color w:val="495054"/>
                <w:sz w:val="20"/>
                <w:szCs w:val="20"/>
              </w:rPr>
              <w:t xml:space="preserve">[Please outline or provide a flow chart detailing </w:t>
            </w:r>
            <w:r w:rsidRPr="00947F9F">
              <w:rPr>
                <w:rFonts w:cs="Arial"/>
                <w:i/>
                <w:color w:val="495054"/>
                <w:sz w:val="20"/>
                <w:szCs w:val="20"/>
              </w:rPr>
              <w:t>the</w:t>
            </w:r>
            <w:r w:rsidRPr="00947F9F">
              <w:rPr>
                <w:rFonts w:cs="Arial"/>
                <w:i/>
                <w:iCs/>
                <w:color w:val="495054"/>
                <w:sz w:val="20"/>
                <w:szCs w:val="20"/>
              </w:rPr>
              <w:t xml:space="preserve"> communication arrangements for the event including:</w:t>
            </w:r>
          </w:p>
          <w:p w14:paraId="29AC9B0C" w14:textId="77777777" w:rsidR="007E43E2" w:rsidRPr="00947F9F" w:rsidRDefault="007E43E2"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 xml:space="preserve">An event medical command team independent of patient treatment </w:t>
            </w:r>
          </w:p>
          <w:p w14:paraId="751945F1" w14:textId="40376F10"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Primary and backup communication methods</w:t>
            </w:r>
          </w:p>
          <w:p w14:paraId="659D1BF2" w14:textId="77777777"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Communication within medical teams</w:t>
            </w:r>
          </w:p>
          <w:p w14:paraId="5745F43F" w14:textId="77777777"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First aid post or mobile/response team to medical tent</w:t>
            </w:r>
          </w:p>
          <w:p w14:paraId="31B7ECDB" w14:textId="77777777"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Onsite medical to event operations/control centre</w:t>
            </w:r>
          </w:p>
          <w:p w14:paraId="78064A79" w14:textId="77777777"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Onsite medical to ambulance (if onsite)</w:t>
            </w:r>
          </w:p>
          <w:p w14:paraId="2463F7A6" w14:textId="32D6F6C4"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Request for ambulance (if not onsite)</w:t>
            </w:r>
          </w:p>
          <w:p w14:paraId="2A20602A" w14:textId="77777777" w:rsidR="000C1885" w:rsidRPr="00947F9F" w:rsidRDefault="000C1885" w:rsidP="00B83683">
            <w:pPr>
              <w:pStyle w:val="ListParagraph"/>
              <w:numPr>
                <w:ilvl w:val="0"/>
                <w:numId w:val="18"/>
              </w:numPr>
              <w:spacing w:before="0" w:after="0"/>
              <w:rPr>
                <w:rFonts w:cs="Arial"/>
                <w:i/>
                <w:color w:val="495054"/>
                <w:sz w:val="20"/>
                <w:szCs w:val="20"/>
              </w:rPr>
            </w:pPr>
            <w:r w:rsidRPr="00947F9F">
              <w:rPr>
                <w:rFonts w:cs="Arial"/>
                <w:i/>
                <w:color w:val="495054"/>
                <w:sz w:val="20"/>
                <w:szCs w:val="20"/>
              </w:rPr>
              <w:t>Notification of self-harm between onsite medical team and event operations/control centre</w:t>
            </w:r>
          </w:p>
          <w:p w14:paraId="0810363F" w14:textId="77777777" w:rsidR="00904DE0" w:rsidRPr="00947F9F" w:rsidRDefault="000C1885" w:rsidP="00B83683">
            <w:pPr>
              <w:pStyle w:val="ListParagraph"/>
              <w:numPr>
                <w:ilvl w:val="0"/>
                <w:numId w:val="18"/>
              </w:numPr>
              <w:spacing w:before="0" w:after="0"/>
              <w:rPr>
                <w:rFonts w:cs="Arial"/>
                <w:color w:val="495054"/>
              </w:rPr>
            </w:pPr>
            <w:r w:rsidRPr="00947F9F">
              <w:rPr>
                <w:rFonts w:cs="Arial"/>
                <w:i/>
                <w:color w:val="495054"/>
                <w:sz w:val="20"/>
                <w:szCs w:val="20"/>
              </w:rPr>
              <w:t>Escalation to other emergency services</w:t>
            </w:r>
            <w:r w:rsidR="007E43E2" w:rsidRPr="00947F9F">
              <w:rPr>
                <w:rFonts w:cs="Arial"/>
                <w:i/>
                <w:color w:val="495054"/>
                <w:sz w:val="20"/>
                <w:szCs w:val="20"/>
              </w:rPr>
              <w:t>]</w:t>
            </w:r>
          </w:p>
          <w:p w14:paraId="166F1057" w14:textId="18802B77" w:rsidR="00D940EB" w:rsidRPr="005C0DD1" w:rsidRDefault="00D940EB" w:rsidP="00B83683">
            <w:pPr>
              <w:spacing w:before="0" w:after="0"/>
              <w:rPr>
                <w:rFonts w:cs="Arial"/>
              </w:rPr>
            </w:pPr>
          </w:p>
        </w:tc>
      </w:tr>
      <w:permEnd w:id="1304838633"/>
    </w:tbl>
    <w:p w14:paraId="17A37303"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C839F2" w:rsidRPr="005C0DD1" w14:paraId="4B742D2F" w14:textId="77777777" w:rsidTr="00AB26C1">
        <w:trPr>
          <w:trHeight w:val="227"/>
          <w:tblHeader/>
        </w:trPr>
        <w:tc>
          <w:tcPr>
            <w:tcW w:w="5000" w:type="pct"/>
            <w:shd w:val="clear" w:color="auto" w:fill="68D6FF"/>
          </w:tcPr>
          <w:p w14:paraId="2B1B2556" w14:textId="55066CCE" w:rsidR="00C839F2" w:rsidRPr="00C34533" w:rsidRDefault="00C839F2" w:rsidP="00B83683">
            <w:pPr>
              <w:spacing w:before="0" w:after="0"/>
              <w:rPr>
                <w:rFonts w:cs="Arial"/>
                <w:b/>
                <w:color w:val="002664"/>
                <w:sz w:val="20"/>
                <w:szCs w:val="20"/>
              </w:rPr>
            </w:pPr>
            <w:bookmarkStart w:id="39" w:name="ColumnTitle_33"/>
            <w:r w:rsidRPr="00C34533">
              <w:rPr>
                <w:rFonts w:cs="Arial"/>
                <w:b/>
                <w:color w:val="002664"/>
                <w:sz w:val="20"/>
                <w:szCs w:val="20"/>
              </w:rPr>
              <w:t xml:space="preserve">Process for requesting NSW Ambulance Aeromedical Retrieval Team </w:t>
            </w:r>
          </w:p>
        </w:tc>
      </w:tr>
      <w:bookmarkEnd w:id="39"/>
      <w:tr w:rsidR="00C839F2" w:rsidRPr="005C0DD1" w14:paraId="43B4F466" w14:textId="77777777" w:rsidTr="00C34533">
        <w:trPr>
          <w:trHeight w:val="227"/>
        </w:trPr>
        <w:tc>
          <w:tcPr>
            <w:tcW w:w="5000" w:type="pct"/>
            <w:shd w:val="clear" w:color="auto" w:fill="auto"/>
          </w:tcPr>
          <w:p w14:paraId="5A5356DD" w14:textId="77777777" w:rsidR="00C839F2" w:rsidRPr="00947F9F" w:rsidRDefault="00C839F2" w:rsidP="00B83683">
            <w:pPr>
              <w:spacing w:before="0" w:after="0"/>
              <w:rPr>
                <w:rFonts w:cs="Arial"/>
                <w:i/>
                <w:iCs/>
                <w:color w:val="495054"/>
                <w:sz w:val="20"/>
                <w:szCs w:val="20"/>
              </w:rPr>
            </w:pPr>
            <w:permStart w:id="445935487" w:edGrp="everyone"/>
            <w:r w:rsidRPr="00947F9F">
              <w:rPr>
                <w:rFonts w:cs="Arial"/>
                <w:i/>
                <w:iCs/>
                <w:color w:val="495054"/>
                <w:sz w:val="20"/>
                <w:szCs w:val="20"/>
              </w:rPr>
              <w:t>[Please outline the process for requesting NSW Ambulance Aeromedical Retrieval Team for serious medical presentations, including transport for patients who require sedation and muscle relaxation to facilitate intubation and cooling</w:t>
            </w:r>
            <w:r w:rsidR="00EB7B22" w:rsidRPr="00947F9F">
              <w:rPr>
                <w:rFonts w:cs="Arial"/>
                <w:i/>
                <w:iCs/>
                <w:color w:val="495054"/>
                <w:sz w:val="20"/>
                <w:szCs w:val="20"/>
              </w:rPr>
              <w:t>. See section 5.5.5 of the NSW Health Guidelines</w:t>
            </w:r>
            <w:r w:rsidRPr="00947F9F">
              <w:rPr>
                <w:rFonts w:cs="Arial"/>
                <w:i/>
                <w:iCs/>
                <w:color w:val="495054"/>
                <w:sz w:val="20"/>
                <w:szCs w:val="20"/>
              </w:rPr>
              <w:t>]</w:t>
            </w:r>
          </w:p>
          <w:p w14:paraId="0AF3BD61" w14:textId="28C171E0" w:rsidR="00904DE0" w:rsidRPr="005C0DD1" w:rsidRDefault="00904DE0" w:rsidP="00B83683">
            <w:pPr>
              <w:spacing w:before="0" w:after="0"/>
              <w:rPr>
                <w:rFonts w:cs="Arial"/>
                <w:i/>
                <w:iCs/>
                <w:color w:val="7F7F7F" w:themeColor="text1" w:themeTint="80"/>
                <w:sz w:val="20"/>
                <w:szCs w:val="20"/>
              </w:rPr>
            </w:pPr>
          </w:p>
        </w:tc>
      </w:tr>
      <w:permEnd w:id="445935487"/>
    </w:tbl>
    <w:p w14:paraId="747FF0B6"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DF2DC2" w:rsidRPr="005C0DD1" w14:paraId="7FFA24A6" w14:textId="77777777" w:rsidTr="00AB26C1">
        <w:trPr>
          <w:trHeight w:val="227"/>
          <w:tblHeader/>
        </w:trPr>
        <w:tc>
          <w:tcPr>
            <w:tcW w:w="5000" w:type="pct"/>
            <w:shd w:val="clear" w:color="auto" w:fill="68D6FF"/>
          </w:tcPr>
          <w:p w14:paraId="21ACDF2A" w14:textId="3515DEF8" w:rsidR="00DF2DC2" w:rsidRPr="005C0DD1" w:rsidRDefault="00DF2DC2" w:rsidP="00B83683">
            <w:pPr>
              <w:spacing w:before="0" w:after="0"/>
              <w:rPr>
                <w:rFonts w:cs="Arial"/>
                <w:b/>
                <w:color w:val="7F7F7F" w:themeColor="text1" w:themeTint="80"/>
                <w:sz w:val="20"/>
                <w:szCs w:val="20"/>
              </w:rPr>
            </w:pPr>
            <w:bookmarkStart w:id="40" w:name="ColumnTitle_34"/>
            <w:r w:rsidRPr="00C34533">
              <w:rPr>
                <w:rFonts w:cs="Arial"/>
                <w:b/>
                <w:color w:val="002664"/>
                <w:sz w:val="20"/>
                <w:szCs w:val="20"/>
              </w:rPr>
              <w:t xml:space="preserve">Health emergency escalation and management  </w:t>
            </w:r>
          </w:p>
        </w:tc>
      </w:tr>
      <w:bookmarkEnd w:id="40"/>
      <w:tr w:rsidR="00DF2DC2" w:rsidRPr="005C0DD1" w14:paraId="664822C2" w14:textId="77777777" w:rsidTr="00C34533">
        <w:trPr>
          <w:trHeight w:val="227"/>
        </w:trPr>
        <w:tc>
          <w:tcPr>
            <w:tcW w:w="5000" w:type="pct"/>
          </w:tcPr>
          <w:p w14:paraId="0DBE5933" w14:textId="69EB01DD" w:rsidR="005056A6" w:rsidRPr="00947F9F" w:rsidRDefault="00DF2DC2" w:rsidP="00B83683">
            <w:pPr>
              <w:spacing w:before="0" w:after="0"/>
              <w:rPr>
                <w:rFonts w:cs="Arial"/>
                <w:i/>
                <w:iCs/>
                <w:color w:val="495054"/>
                <w:sz w:val="20"/>
                <w:szCs w:val="20"/>
              </w:rPr>
            </w:pPr>
            <w:permStart w:id="576407550" w:edGrp="everyone"/>
            <w:r w:rsidRPr="00947F9F">
              <w:rPr>
                <w:rFonts w:cs="Arial"/>
                <w:i/>
                <w:iCs/>
                <w:color w:val="495054"/>
                <w:sz w:val="20"/>
                <w:szCs w:val="20"/>
              </w:rPr>
              <w:t>[Please</w:t>
            </w:r>
            <w:r w:rsidR="005056A6" w:rsidRPr="00947F9F">
              <w:rPr>
                <w:rFonts w:cs="Arial"/>
                <w:i/>
                <w:iCs/>
                <w:color w:val="495054"/>
                <w:sz w:val="20"/>
                <w:szCs w:val="20"/>
              </w:rPr>
              <w:t>:</w:t>
            </w:r>
          </w:p>
          <w:p w14:paraId="3A79B394" w14:textId="2F88D2A9" w:rsidR="005056A6" w:rsidRPr="00947F9F" w:rsidRDefault="005056A6" w:rsidP="00B83683">
            <w:pPr>
              <w:pStyle w:val="ListParagraph"/>
              <w:numPr>
                <w:ilvl w:val="0"/>
                <w:numId w:val="1"/>
              </w:numPr>
              <w:spacing w:before="0" w:after="0"/>
              <w:rPr>
                <w:rFonts w:cs="Arial"/>
                <w:i/>
                <w:color w:val="495054"/>
                <w:sz w:val="20"/>
                <w:szCs w:val="20"/>
              </w:rPr>
            </w:pPr>
            <w:r w:rsidRPr="00947F9F">
              <w:rPr>
                <w:rFonts w:cs="Arial"/>
                <w:i/>
                <w:iCs/>
                <w:color w:val="495054"/>
                <w:sz w:val="20"/>
                <w:szCs w:val="20"/>
              </w:rPr>
              <w:t xml:space="preserve">Outline </w:t>
            </w:r>
            <w:r w:rsidRPr="00947F9F">
              <w:rPr>
                <w:rFonts w:cs="Arial"/>
                <w:i/>
                <w:color w:val="495054"/>
                <w:sz w:val="20"/>
                <w:szCs w:val="20"/>
              </w:rPr>
              <w:t>internal private onsite medical provider surge capacity arrangements in the event of unanticipated demand for onsite medical services.</w:t>
            </w:r>
          </w:p>
          <w:p w14:paraId="5F9EF0C8" w14:textId="77777777" w:rsidR="005056A6" w:rsidRPr="00947F9F" w:rsidRDefault="005056A6" w:rsidP="00B83683">
            <w:pPr>
              <w:pStyle w:val="ListParagraph"/>
              <w:numPr>
                <w:ilvl w:val="0"/>
                <w:numId w:val="1"/>
              </w:numPr>
              <w:spacing w:before="0" w:after="0"/>
              <w:rPr>
                <w:rFonts w:cs="Arial"/>
                <w:i/>
                <w:color w:val="495054"/>
                <w:sz w:val="20"/>
                <w:szCs w:val="20"/>
              </w:rPr>
            </w:pPr>
            <w:r w:rsidRPr="00947F9F">
              <w:rPr>
                <w:rFonts w:cs="Arial"/>
                <w:i/>
                <w:color w:val="495054"/>
                <w:sz w:val="20"/>
                <w:szCs w:val="20"/>
              </w:rPr>
              <w:t xml:space="preserve">Outline the process to request assistance from the NSW Ambulance Forward Commander or other NSW emergency services in the event that the private onsite medical provider is unable to deliver medical service capacity in a timely way or recognises a need to escalate beyond the resources available onsite. </w:t>
            </w:r>
          </w:p>
          <w:p w14:paraId="325002FA" w14:textId="77777777" w:rsidR="005056A6" w:rsidRPr="00947F9F" w:rsidRDefault="005056A6" w:rsidP="00B83683">
            <w:pPr>
              <w:pStyle w:val="ListParagraph"/>
              <w:numPr>
                <w:ilvl w:val="0"/>
                <w:numId w:val="1"/>
              </w:numPr>
              <w:spacing w:before="0" w:after="0"/>
              <w:rPr>
                <w:rFonts w:cs="Arial"/>
                <w:i/>
                <w:color w:val="495054"/>
                <w:sz w:val="20"/>
                <w:szCs w:val="20"/>
              </w:rPr>
            </w:pPr>
            <w:r w:rsidRPr="00947F9F">
              <w:rPr>
                <w:rFonts w:cs="Arial"/>
                <w:i/>
                <w:color w:val="495054"/>
                <w:sz w:val="20"/>
                <w:szCs w:val="20"/>
              </w:rPr>
              <w:t>Note that the decision to escalate may also be made independently by the NSW Ambulance Forward Commander or other NSW emergency services. This is important as private onsite medical personnel may be overwhelmed by the demand for medical services.</w:t>
            </w:r>
          </w:p>
          <w:p w14:paraId="28798689" w14:textId="12096786" w:rsidR="00EB7B22" w:rsidRPr="00947F9F" w:rsidRDefault="7A3580DB" w:rsidP="00B83683">
            <w:pPr>
              <w:pStyle w:val="ListParagraph"/>
              <w:numPr>
                <w:ilvl w:val="0"/>
                <w:numId w:val="1"/>
              </w:numPr>
              <w:spacing w:before="0" w:after="0"/>
              <w:rPr>
                <w:rFonts w:cs="Arial"/>
                <w:i/>
                <w:iCs/>
                <w:color w:val="495054"/>
                <w:sz w:val="20"/>
                <w:szCs w:val="20"/>
              </w:rPr>
            </w:pPr>
            <w:r w:rsidRPr="00947F9F">
              <w:rPr>
                <w:rFonts w:cs="Arial"/>
                <w:i/>
                <w:iCs/>
                <w:color w:val="495054"/>
                <w:sz w:val="20"/>
                <w:szCs w:val="20"/>
              </w:rPr>
              <w:t>Note that in the case of a major incident or health emergency, the NSW Ambulance Forward Commander will assume onsite command of the medical response. This is to support coordination of resources and effective management of the emergency</w:t>
            </w:r>
            <w:r w:rsidR="3432517C" w:rsidRPr="00947F9F">
              <w:rPr>
                <w:rFonts w:cs="Arial"/>
                <w:i/>
                <w:iCs/>
                <w:color w:val="495054"/>
                <w:sz w:val="20"/>
                <w:szCs w:val="20"/>
              </w:rPr>
              <w:t>.</w:t>
            </w:r>
          </w:p>
          <w:p w14:paraId="14DD61A9" w14:textId="77777777" w:rsidR="00DF2DC2" w:rsidRPr="00947F9F" w:rsidRDefault="00EB7B22" w:rsidP="00B83683">
            <w:pPr>
              <w:spacing w:before="0" w:after="0"/>
              <w:rPr>
                <w:rFonts w:cs="Arial"/>
                <w:i/>
                <w:iCs/>
                <w:color w:val="495054"/>
                <w:sz w:val="20"/>
                <w:szCs w:val="20"/>
              </w:rPr>
            </w:pPr>
            <w:r w:rsidRPr="00947F9F">
              <w:rPr>
                <w:rFonts w:cs="Arial"/>
                <w:i/>
                <w:iCs/>
                <w:color w:val="495054"/>
                <w:sz w:val="20"/>
                <w:szCs w:val="20"/>
              </w:rPr>
              <w:t>See section 5.9 of the NSW Health Guidelines</w:t>
            </w:r>
            <w:r w:rsidR="005056A6" w:rsidRPr="00947F9F">
              <w:rPr>
                <w:rFonts w:cs="Arial"/>
                <w:i/>
                <w:iCs/>
                <w:color w:val="495054"/>
                <w:sz w:val="20"/>
                <w:szCs w:val="20"/>
              </w:rPr>
              <w:t>]</w:t>
            </w:r>
          </w:p>
          <w:p w14:paraId="17D87689" w14:textId="3161ED67" w:rsidR="00D940EB" w:rsidRPr="005C0DD1" w:rsidRDefault="00D940EB" w:rsidP="00B83683">
            <w:pPr>
              <w:spacing w:before="0" w:after="0"/>
              <w:rPr>
                <w:rFonts w:cs="Arial"/>
                <w:i/>
                <w:iCs/>
                <w:color w:val="7F7F7F" w:themeColor="text1" w:themeTint="80"/>
                <w:sz w:val="20"/>
                <w:szCs w:val="20"/>
              </w:rPr>
            </w:pPr>
          </w:p>
        </w:tc>
      </w:tr>
      <w:permEnd w:id="576407550"/>
    </w:tbl>
    <w:p w14:paraId="6B425FEA"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DF2DC2" w:rsidRPr="005C0DD1" w14:paraId="25036A74" w14:textId="77777777" w:rsidTr="00AB26C1">
        <w:trPr>
          <w:trHeight w:val="227"/>
          <w:tblHeader/>
        </w:trPr>
        <w:tc>
          <w:tcPr>
            <w:tcW w:w="5000" w:type="pct"/>
            <w:shd w:val="clear" w:color="auto" w:fill="68D6FF"/>
          </w:tcPr>
          <w:p w14:paraId="786A6722" w14:textId="5B66C961" w:rsidR="00DF2DC2" w:rsidRPr="005C0DD1" w:rsidRDefault="00DF2DC2" w:rsidP="00B83683">
            <w:pPr>
              <w:spacing w:before="0" w:after="0"/>
              <w:rPr>
                <w:rFonts w:cs="Arial"/>
                <w:b/>
                <w:color w:val="7F7F7F" w:themeColor="text1" w:themeTint="80"/>
                <w:sz w:val="20"/>
                <w:szCs w:val="20"/>
              </w:rPr>
            </w:pPr>
            <w:bookmarkStart w:id="41" w:name="ColumnTitle_35"/>
            <w:r w:rsidRPr="00C34533">
              <w:rPr>
                <w:rFonts w:cs="Arial"/>
                <w:b/>
                <w:color w:val="002664"/>
                <w:sz w:val="20"/>
                <w:szCs w:val="20"/>
              </w:rPr>
              <w:t xml:space="preserve">Coordination with peer-based harm reduction service provider(s) </w:t>
            </w:r>
          </w:p>
        </w:tc>
      </w:tr>
      <w:bookmarkEnd w:id="41"/>
      <w:tr w:rsidR="00DF2DC2" w:rsidRPr="005C0DD1" w14:paraId="1332C973" w14:textId="77777777" w:rsidTr="00C34533">
        <w:trPr>
          <w:trHeight w:val="227"/>
        </w:trPr>
        <w:tc>
          <w:tcPr>
            <w:tcW w:w="5000" w:type="pct"/>
          </w:tcPr>
          <w:p w14:paraId="577A81FC" w14:textId="77777777" w:rsidR="00DF2DC2" w:rsidRPr="00947F9F" w:rsidRDefault="00DF2DC2" w:rsidP="00B83683">
            <w:pPr>
              <w:spacing w:before="0" w:after="0"/>
              <w:rPr>
                <w:rFonts w:cs="Arial"/>
                <w:i/>
                <w:iCs/>
                <w:color w:val="495054"/>
                <w:sz w:val="20"/>
                <w:szCs w:val="20"/>
              </w:rPr>
            </w:pPr>
            <w:permStart w:id="1402484914" w:edGrp="everyone"/>
            <w:r w:rsidRPr="00947F9F">
              <w:rPr>
                <w:rFonts w:cs="Arial"/>
                <w:i/>
                <w:iCs/>
                <w:color w:val="495054"/>
                <w:sz w:val="20"/>
                <w:szCs w:val="20"/>
              </w:rPr>
              <w:t xml:space="preserve">[Please </w:t>
            </w:r>
            <w:r w:rsidR="005056A6" w:rsidRPr="00947F9F">
              <w:rPr>
                <w:rFonts w:cs="Arial"/>
                <w:i/>
                <w:iCs/>
                <w:color w:val="495054"/>
                <w:sz w:val="20"/>
                <w:szCs w:val="20"/>
              </w:rPr>
              <w:t>outline how the private medical provider will coordinate and work with the peer-based harm reduction service provider</w:t>
            </w:r>
            <w:r w:rsidR="00095171" w:rsidRPr="00947F9F">
              <w:rPr>
                <w:rFonts w:cs="Arial"/>
                <w:i/>
                <w:iCs/>
                <w:color w:val="495054"/>
                <w:sz w:val="20"/>
                <w:szCs w:val="20"/>
              </w:rPr>
              <w:t>(s)</w:t>
            </w:r>
            <w:r w:rsidR="005056A6" w:rsidRPr="00947F9F">
              <w:rPr>
                <w:rFonts w:cs="Arial"/>
                <w:i/>
                <w:iCs/>
                <w:color w:val="495054"/>
                <w:sz w:val="20"/>
                <w:szCs w:val="20"/>
              </w:rPr>
              <w:t xml:space="preserve"> at the event, including transfer of patients between the peer-based harm reduction service and onsite medical service]</w:t>
            </w:r>
          </w:p>
          <w:p w14:paraId="1C841BFF" w14:textId="7BF3EA90" w:rsidR="00D940EB" w:rsidRPr="005C0DD1" w:rsidRDefault="00D940EB" w:rsidP="00B83683">
            <w:pPr>
              <w:spacing w:before="0" w:after="0"/>
              <w:rPr>
                <w:rFonts w:cs="Arial"/>
                <w:i/>
                <w:iCs/>
                <w:color w:val="7F7F7F" w:themeColor="text1" w:themeTint="80"/>
                <w:sz w:val="20"/>
                <w:szCs w:val="20"/>
              </w:rPr>
            </w:pPr>
          </w:p>
        </w:tc>
      </w:tr>
    </w:tbl>
    <w:permEnd w:id="1402484914"/>
    <w:p w14:paraId="401AA895" w14:textId="355A4073" w:rsidR="00553048" w:rsidRPr="006A41E6" w:rsidRDefault="00553048" w:rsidP="0088680E">
      <w:pPr>
        <w:pStyle w:val="Heading3"/>
      </w:pPr>
      <w:r w:rsidRPr="006A41E6">
        <w:lastRenderedPageBreak/>
        <w:t xml:space="preserve">SECTION 4: EVENT </w:t>
      </w:r>
      <w:r w:rsidR="000A3BFC" w:rsidRPr="006A41E6">
        <w:t xml:space="preserve">MEDICAL </w:t>
      </w:r>
      <w:r w:rsidR="00D549BE" w:rsidRPr="006A41E6">
        <w:t>BRIEFINGS AND REPORTING</w:t>
      </w:r>
    </w:p>
    <w:p w14:paraId="61286788" w14:textId="61F2BDFB" w:rsidR="006A77C6" w:rsidRPr="006A41E6" w:rsidRDefault="00826E76" w:rsidP="00826E76">
      <w:pPr>
        <w:pStyle w:val="Heading4"/>
        <w:ind w:left="28" w:right="11"/>
      </w:pPr>
      <w:r w:rsidRPr="005C0DD1">
        <w:t>4.1 Event medical briefing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6A77C6" w:rsidRPr="005C0DD1" w14:paraId="6BEF1298" w14:textId="77777777" w:rsidTr="00AB26C1">
        <w:trPr>
          <w:trHeight w:val="198"/>
          <w:tblHeader/>
        </w:trPr>
        <w:tc>
          <w:tcPr>
            <w:tcW w:w="10485" w:type="dxa"/>
            <w:shd w:val="clear" w:color="auto" w:fill="68D6FF"/>
          </w:tcPr>
          <w:p w14:paraId="002A258C" w14:textId="73A077C6" w:rsidR="006A77C6" w:rsidRPr="00C34533" w:rsidRDefault="006A77C6" w:rsidP="00B83683">
            <w:pPr>
              <w:spacing w:before="0" w:after="0"/>
              <w:rPr>
                <w:rFonts w:cs="Arial"/>
                <w:b/>
                <w:color w:val="002664"/>
                <w:sz w:val="20"/>
                <w:szCs w:val="20"/>
              </w:rPr>
            </w:pPr>
            <w:bookmarkStart w:id="42" w:name="ColumnTitle_36"/>
            <w:r w:rsidRPr="00C34533">
              <w:rPr>
                <w:rFonts w:cs="Arial"/>
                <w:b/>
                <w:color w:val="002664"/>
                <w:sz w:val="20"/>
                <w:szCs w:val="20"/>
              </w:rPr>
              <w:t xml:space="preserve">Pre-event </w:t>
            </w:r>
            <w:r w:rsidR="00782612" w:rsidRPr="00C34533">
              <w:rPr>
                <w:rFonts w:cs="Arial"/>
                <w:b/>
                <w:color w:val="002664"/>
                <w:sz w:val="20"/>
                <w:szCs w:val="20"/>
              </w:rPr>
              <w:t xml:space="preserve">medical </w:t>
            </w:r>
            <w:r w:rsidRPr="00C34533">
              <w:rPr>
                <w:rFonts w:cs="Arial"/>
                <w:b/>
                <w:color w:val="002664"/>
                <w:sz w:val="20"/>
                <w:szCs w:val="20"/>
              </w:rPr>
              <w:t xml:space="preserve">briefings </w:t>
            </w:r>
          </w:p>
        </w:tc>
      </w:tr>
      <w:bookmarkEnd w:id="42"/>
      <w:tr w:rsidR="006A77C6" w:rsidRPr="005C0DD1" w14:paraId="08FC5634" w14:textId="77777777" w:rsidTr="00605BD5">
        <w:trPr>
          <w:trHeight w:val="198"/>
        </w:trPr>
        <w:tc>
          <w:tcPr>
            <w:tcW w:w="10485" w:type="dxa"/>
            <w:shd w:val="clear" w:color="auto" w:fill="auto"/>
          </w:tcPr>
          <w:p w14:paraId="7FFC314D" w14:textId="22B6C3B7" w:rsidR="00D940EB" w:rsidRPr="006A41E6" w:rsidRDefault="006A77C6" w:rsidP="00B83683">
            <w:pPr>
              <w:spacing w:before="0" w:after="0"/>
              <w:rPr>
                <w:rFonts w:cs="Arial"/>
                <w:i/>
                <w:color w:val="495054"/>
                <w:sz w:val="20"/>
                <w:szCs w:val="20"/>
              </w:rPr>
            </w:pPr>
            <w:permStart w:id="1839474439" w:edGrp="everyone"/>
            <w:r w:rsidRPr="00947F9F">
              <w:rPr>
                <w:rFonts w:cs="Arial"/>
                <w:i/>
                <w:iCs/>
                <w:color w:val="495054"/>
                <w:sz w:val="20"/>
                <w:szCs w:val="20"/>
              </w:rPr>
              <w:t>[Please outline pre-event briefing arrangements and content including for onsite medical provider staff rostered for the event, event stakeholders and NSW Health</w:t>
            </w:r>
            <w:r w:rsidR="00CE2D09" w:rsidRPr="00947F9F">
              <w:rPr>
                <w:rFonts w:cs="Arial"/>
                <w:i/>
                <w:iCs/>
                <w:color w:val="495054"/>
                <w:sz w:val="20"/>
                <w:szCs w:val="20"/>
              </w:rPr>
              <w:t>. See section 5.5.1 of the NSW Health Guidelines</w:t>
            </w:r>
            <w:r w:rsidRPr="00947F9F">
              <w:rPr>
                <w:rFonts w:cs="Arial"/>
                <w:i/>
                <w:color w:val="495054"/>
                <w:sz w:val="20"/>
                <w:szCs w:val="20"/>
              </w:rPr>
              <w:t>]</w:t>
            </w:r>
          </w:p>
        </w:tc>
      </w:tr>
    </w:tbl>
    <w:permEnd w:id="1839474439"/>
    <w:p w14:paraId="58AD325C" w14:textId="7D6AE1C4" w:rsidR="00AB3A43" w:rsidRPr="00826E76" w:rsidRDefault="00826E76" w:rsidP="00957E5A">
      <w:pPr>
        <w:pStyle w:val="Tablefiller"/>
        <w:shd w:val="clear" w:color="auto" w:fill="68D6FF"/>
        <w:ind w:left="91" w:right="85"/>
        <w:rPr>
          <w:b/>
          <w:bCs w:val="0"/>
          <w:color w:val="002060"/>
        </w:rPr>
      </w:pPr>
      <w:r w:rsidRPr="00826E76">
        <w:rPr>
          <w:b/>
          <w:bCs w:val="0"/>
          <w:color w:val="002060"/>
        </w:rPr>
        <w:t>Onsite medical briefings (at the event) – Multiple onsite briefing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696"/>
        <w:gridCol w:w="8789"/>
      </w:tblGrid>
      <w:tr w:rsidR="00E95F85" w:rsidRPr="005C0DD1" w14:paraId="6EE7FD74" w14:textId="77777777" w:rsidTr="00605BD5">
        <w:trPr>
          <w:trHeight w:val="198"/>
        </w:trPr>
        <w:tc>
          <w:tcPr>
            <w:tcW w:w="1696" w:type="dxa"/>
            <w:shd w:val="clear" w:color="auto" w:fill="CBEDFD"/>
          </w:tcPr>
          <w:p w14:paraId="1BC5B8CB" w14:textId="0BA452FE" w:rsidR="00E95F85" w:rsidRPr="00947F9F" w:rsidRDefault="00E95F85" w:rsidP="00B83683">
            <w:pPr>
              <w:spacing w:before="0" w:after="0"/>
              <w:rPr>
                <w:rFonts w:cs="Arial"/>
                <w:color w:val="000000" w:themeColor="text1"/>
                <w:sz w:val="20"/>
                <w:szCs w:val="20"/>
              </w:rPr>
            </w:pPr>
            <w:bookmarkStart w:id="43" w:name="RowTitle_37" w:colFirst="0" w:colLast="0"/>
            <w:permStart w:id="260077592" w:edGrp="everyone" w:colFirst="1" w:colLast="1"/>
            <w:r w:rsidRPr="00947F9F">
              <w:rPr>
                <w:rFonts w:cs="Arial"/>
                <w:color w:val="000000" w:themeColor="text1"/>
                <w:sz w:val="20"/>
                <w:szCs w:val="20"/>
              </w:rPr>
              <w:t>Time</w:t>
            </w:r>
            <w:r w:rsidR="00455424" w:rsidRPr="00947F9F">
              <w:rPr>
                <w:rFonts w:cs="Arial"/>
                <w:color w:val="000000" w:themeColor="text1"/>
                <w:sz w:val="20"/>
                <w:szCs w:val="20"/>
              </w:rPr>
              <w:t>s</w:t>
            </w:r>
          </w:p>
        </w:tc>
        <w:tc>
          <w:tcPr>
            <w:tcW w:w="8789" w:type="dxa"/>
          </w:tcPr>
          <w:p w14:paraId="0B4EF3B4" w14:textId="77777777" w:rsidR="00E95F85" w:rsidRPr="00947F9F" w:rsidRDefault="00E95F85" w:rsidP="00B83683">
            <w:pPr>
              <w:spacing w:before="0" w:after="0"/>
              <w:rPr>
                <w:rFonts w:cs="Arial"/>
                <w:color w:val="000000" w:themeColor="text1"/>
              </w:rPr>
            </w:pPr>
          </w:p>
        </w:tc>
      </w:tr>
      <w:tr w:rsidR="00E95F85" w:rsidRPr="005C0DD1" w14:paraId="456248A2" w14:textId="77777777" w:rsidTr="00605BD5">
        <w:trPr>
          <w:trHeight w:val="198"/>
        </w:trPr>
        <w:tc>
          <w:tcPr>
            <w:tcW w:w="1696" w:type="dxa"/>
            <w:shd w:val="clear" w:color="auto" w:fill="CBEDFD"/>
          </w:tcPr>
          <w:p w14:paraId="54F34CC4" w14:textId="6022F6FC" w:rsidR="00E95F85" w:rsidRPr="00947F9F" w:rsidRDefault="00512033" w:rsidP="00B83683">
            <w:pPr>
              <w:spacing w:before="0" w:after="0"/>
              <w:rPr>
                <w:rFonts w:cs="Arial"/>
                <w:color w:val="000000" w:themeColor="text1"/>
                <w:sz w:val="20"/>
                <w:szCs w:val="20"/>
              </w:rPr>
            </w:pPr>
            <w:permStart w:id="1839156118" w:edGrp="everyone" w:colFirst="1" w:colLast="1"/>
            <w:permEnd w:id="260077592"/>
            <w:r w:rsidRPr="00947F9F">
              <w:rPr>
                <w:rFonts w:cs="Arial"/>
                <w:color w:val="000000" w:themeColor="text1"/>
                <w:sz w:val="20"/>
                <w:szCs w:val="20"/>
              </w:rPr>
              <w:t>Site l</w:t>
            </w:r>
            <w:r w:rsidR="00E95F85" w:rsidRPr="00947F9F">
              <w:rPr>
                <w:rFonts w:cs="Arial"/>
                <w:color w:val="000000" w:themeColor="text1"/>
                <w:sz w:val="20"/>
                <w:szCs w:val="20"/>
              </w:rPr>
              <w:t>ocation</w:t>
            </w:r>
          </w:p>
        </w:tc>
        <w:tc>
          <w:tcPr>
            <w:tcW w:w="8789" w:type="dxa"/>
          </w:tcPr>
          <w:p w14:paraId="14D4DE56" w14:textId="77777777" w:rsidR="00E95F85" w:rsidRPr="00947F9F" w:rsidRDefault="00E95F85" w:rsidP="00B83683">
            <w:pPr>
              <w:spacing w:before="0" w:after="0"/>
              <w:rPr>
                <w:rFonts w:cs="Arial"/>
                <w:color w:val="000000" w:themeColor="text1"/>
              </w:rPr>
            </w:pPr>
          </w:p>
        </w:tc>
      </w:tr>
      <w:tr w:rsidR="00E95F85" w:rsidRPr="005C0DD1" w14:paraId="2895FB6F" w14:textId="77777777" w:rsidTr="00605BD5">
        <w:trPr>
          <w:trHeight w:val="198"/>
        </w:trPr>
        <w:tc>
          <w:tcPr>
            <w:tcW w:w="1696" w:type="dxa"/>
            <w:shd w:val="clear" w:color="auto" w:fill="CBEDFD"/>
          </w:tcPr>
          <w:p w14:paraId="66893BF3" w14:textId="2ADBAA64" w:rsidR="00E95F85" w:rsidRPr="00947F9F" w:rsidRDefault="00E95F85" w:rsidP="00B83683">
            <w:pPr>
              <w:spacing w:before="0" w:after="0"/>
              <w:rPr>
                <w:rFonts w:cs="Arial"/>
                <w:color w:val="000000" w:themeColor="text1"/>
                <w:sz w:val="20"/>
                <w:szCs w:val="20"/>
              </w:rPr>
            </w:pPr>
            <w:permStart w:id="1975401648" w:edGrp="everyone" w:colFirst="1" w:colLast="1"/>
            <w:permEnd w:id="1839156118"/>
            <w:r w:rsidRPr="00947F9F">
              <w:rPr>
                <w:rFonts w:cs="Arial"/>
                <w:color w:val="000000" w:themeColor="text1"/>
                <w:sz w:val="20"/>
                <w:szCs w:val="20"/>
              </w:rPr>
              <w:t>Lead</w:t>
            </w:r>
          </w:p>
        </w:tc>
        <w:tc>
          <w:tcPr>
            <w:tcW w:w="8789" w:type="dxa"/>
          </w:tcPr>
          <w:p w14:paraId="48D6BBDB" w14:textId="77777777" w:rsidR="00E95F85" w:rsidRPr="00947F9F" w:rsidRDefault="00675D54" w:rsidP="00B83683">
            <w:pPr>
              <w:spacing w:before="0" w:after="0"/>
              <w:rPr>
                <w:rFonts w:cs="Arial"/>
                <w:i/>
                <w:color w:val="000000" w:themeColor="text1"/>
                <w:sz w:val="20"/>
                <w:szCs w:val="20"/>
              </w:rPr>
            </w:pPr>
            <w:r w:rsidRPr="00947F9F">
              <w:rPr>
                <w:rFonts w:cs="Arial"/>
                <w:i/>
                <w:color w:val="000000" w:themeColor="text1"/>
                <w:sz w:val="20"/>
                <w:szCs w:val="20"/>
              </w:rPr>
              <w:t>[</w:t>
            </w:r>
            <w:r w:rsidR="00713FDB" w:rsidRPr="00947F9F">
              <w:rPr>
                <w:rFonts w:cs="Arial"/>
                <w:i/>
                <w:color w:val="000000" w:themeColor="text1"/>
                <w:sz w:val="20"/>
                <w:szCs w:val="20"/>
              </w:rPr>
              <w:t>Where NSW Health resources are pre-deployed, the onsite health service briefing will be led by the NSW Ambulance Forward Commander, in consultation with and participation from the Medical Commander where present</w:t>
            </w:r>
            <w:r w:rsidRPr="00947F9F">
              <w:rPr>
                <w:rFonts w:cs="Arial"/>
                <w:i/>
                <w:color w:val="000000" w:themeColor="text1"/>
                <w:sz w:val="20"/>
                <w:szCs w:val="20"/>
              </w:rPr>
              <w:t>]</w:t>
            </w:r>
          </w:p>
          <w:p w14:paraId="39CDD5F5" w14:textId="112B6537" w:rsidR="00D940EB" w:rsidRPr="00947F9F" w:rsidRDefault="00D940EB" w:rsidP="00B83683">
            <w:pPr>
              <w:spacing w:before="0" w:after="0"/>
              <w:rPr>
                <w:rFonts w:cs="Arial"/>
                <w:i/>
                <w:color w:val="000000" w:themeColor="text1"/>
                <w:sz w:val="20"/>
                <w:szCs w:val="20"/>
              </w:rPr>
            </w:pPr>
          </w:p>
        </w:tc>
      </w:tr>
      <w:tr w:rsidR="00E95F85" w:rsidRPr="005C0DD1" w14:paraId="613BCEC5" w14:textId="77777777" w:rsidTr="00605BD5">
        <w:trPr>
          <w:trHeight w:val="198"/>
        </w:trPr>
        <w:tc>
          <w:tcPr>
            <w:tcW w:w="1696" w:type="dxa"/>
            <w:shd w:val="clear" w:color="auto" w:fill="CBEDFD"/>
          </w:tcPr>
          <w:p w14:paraId="1CDBAC97" w14:textId="096B11D2" w:rsidR="00E95F85" w:rsidRPr="00947F9F" w:rsidRDefault="00E95F85" w:rsidP="00B83683">
            <w:pPr>
              <w:spacing w:before="0" w:after="0"/>
              <w:rPr>
                <w:rFonts w:cs="Arial"/>
                <w:color w:val="000000" w:themeColor="text1"/>
                <w:sz w:val="20"/>
                <w:szCs w:val="20"/>
              </w:rPr>
            </w:pPr>
            <w:permStart w:id="1018252337" w:edGrp="everyone" w:colFirst="1" w:colLast="1"/>
            <w:permEnd w:id="1975401648"/>
            <w:r w:rsidRPr="00947F9F">
              <w:rPr>
                <w:rFonts w:cs="Arial"/>
                <w:color w:val="000000" w:themeColor="text1"/>
                <w:sz w:val="20"/>
                <w:szCs w:val="20"/>
              </w:rPr>
              <w:t>Participants</w:t>
            </w:r>
          </w:p>
        </w:tc>
        <w:tc>
          <w:tcPr>
            <w:tcW w:w="8789" w:type="dxa"/>
          </w:tcPr>
          <w:p w14:paraId="3278D979" w14:textId="77777777" w:rsidR="00E95F85" w:rsidRPr="00947F9F" w:rsidRDefault="00E95F85" w:rsidP="00B83683">
            <w:pPr>
              <w:spacing w:before="0" w:after="0"/>
              <w:rPr>
                <w:rFonts w:cs="Arial"/>
                <w:color w:val="000000" w:themeColor="text1"/>
              </w:rPr>
            </w:pPr>
          </w:p>
        </w:tc>
      </w:tr>
      <w:tr w:rsidR="00E95F85" w:rsidRPr="005C0DD1" w14:paraId="468F3A1C" w14:textId="77777777" w:rsidTr="00605BD5">
        <w:trPr>
          <w:trHeight w:val="198"/>
        </w:trPr>
        <w:tc>
          <w:tcPr>
            <w:tcW w:w="1696" w:type="dxa"/>
            <w:shd w:val="clear" w:color="auto" w:fill="CBEDFD"/>
          </w:tcPr>
          <w:p w14:paraId="4E785746" w14:textId="1C8205A9" w:rsidR="00E95F85" w:rsidRPr="00947F9F" w:rsidRDefault="00E95F85" w:rsidP="00B83683">
            <w:pPr>
              <w:spacing w:before="0" w:after="0"/>
              <w:rPr>
                <w:rFonts w:cs="Arial"/>
                <w:color w:val="000000" w:themeColor="text1"/>
                <w:sz w:val="20"/>
                <w:szCs w:val="20"/>
              </w:rPr>
            </w:pPr>
            <w:permStart w:id="1409748784" w:edGrp="everyone" w:colFirst="1" w:colLast="1"/>
            <w:permEnd w:id="1018252337"/>
            <w:r w:rsidRPr="00947F9F">
              <w:rPr>
                <w:rFonts w:cs="Arial"/>
                <w:color w:val="000000" w:themeColor="text1"/>
                <w:sz w:val="20"/>
                <w:szCs w:val="20"/>
              </w:rPr>
              <w:t>Content</w:t>
            </w:r>
          </w:p>
        </w:tc>
        <w:tc>
          <w:tcPr>
            <w:tcW w:w="8789" w:type="dxa"/>
          </w:tcPr>
          <w:p w14:paraId="256AAF84" w14:textId="17907E35" w:rsidR="00E95F85" w:rsidRPr="00947F9F" w:rsidRDefault="00675D54" w:rsidP="00B83683">
            <w:pPr>
              <w:spacing w:before="0" w:after="0"/>
              <w:rPr>
                <w:rFonts w:cs="Arial"/>
                <w:i/>
                <w:iCs/>
                <w:color w:val="000000" w:themeColor="text1"/>
                <w:sz w:val="20"/>
                <w:szCs w:val="20"/>
              </w:rPr>
            </w:pPr>
            <w:r w:rsidRPr="00947F9F">
              <w:rPr>
                <w:rFonts w:cs="Arial"/>
                <w:i/>
                <w:color w:val="000000" w:themeColor="text1"/>
                <w:sz w:val="20"/>
                <w:szCs w:val="20"/>
              </w:rPr>
              <w:t>[</w:t>
            </w:r>
            <w:r w:rsidR="00E95F85" w:rsidRPr="00947F9F">
              <w:rPr>
                <w:rFonts w:cs="Arial"/>
                <w:i/>
                <w:color w:val="000000" w:themeColor="text1"/>
                <w:sz w:val="20"/>
                <w:szCs w:val="20"/>
              </w:rPr>
              <w:t>Suggested minimum content includes:</w:t>
            </w:r>
          </w:p>
          <w:p w14:paraId="42C20505" w14:textId="2E916606"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o</w:t>
            </w:r>
            <w:r w:rsidR="00E95F85" w:rsidRPr="00947F9F">
              <w:rPr>
                <w:rFonts w:cs="Arial"/>
                <w:i/>
                <w:color w:val="000000" w:themeColor="text1"/>
                <w:sz w:val="20"/>
                <w:szCs w:val="20"/>
              </w:rPr>
              <w:t xml:space="preserve">verview of event </w:t>
            </w:r>
            <w:r w:rsidRPr="00947F9F">
              <w:rPr>
                <w:rFonts w:cs="Arial"/>
                <w:i/>
                <w:color w:val="000000" w:themeColor="text1"/>
                <w:sz w:val="20"/>
                <w:szCs w:val="20"/>
              </w:rPr>
              <w:t>and expected weather</w:t>
            </w:r>
          </w:p>
          <w:p w14:paraId="5FB2E840" w14:textId="77777777"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health service provider roles and responsibilities</w:t>
            </w:r>
          </w:p>
          <w:p w14:paraId="1CC53F18" w14:textId="6AF22CF5"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service arrangements including the assigned service locations and space</w:t>
            </w:r>
          </w:p>
          <w:p w14:paraId="1757E9CB" w14:textId="4CE20966"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processes for management and transfer of any seriously ill patients from outside the central medical service, including outside the event’s boundaries if appropriate</w:t>
            </w:r>
          </w:p>
          <w:p w14:paraId="22B0BF6E" w14:textId="162A1286"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the triage process</w:t>
            </w:r>
          </w:p>
          <w:p w14:paraId="30D48BD0" w14:textId="03455C0D"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processes for transfer of care between onsite health services, including to/from the peer-based service where present</w:t>
            </w:r>
          </w:p>
          <w:p w14:paraId="4A3DC821" w14:textId="259B7368"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communication and escalation processes, including early notification of any patient who may require onsite intubation</w:t>
            </w:r>
          </w:p>
          <w:p w14:paraId="3DD17205" w14:textId="2685B90A"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processes for requesting and/or facilitating transfer of a patient to hospital, including transfer of intubated and ventilated patients</w:t>
            </w:r>
          </w:p>
          <w:p w14:paraId="270FEE27" w14:textId="0AFA04DD"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documentation processes</w:t>
            </w:r>
          </w:p>
          <w:p w14:paraId="577AD967" w14:textId="77777777" w:rsidR="00CE2D09"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recent drug use patterns, and anticipated patterns of serious medical presentations related to the event’s target demographic and the style and location of the festival.</w:t>
            </w:r>
          </w:p>
          <w:p w14:paraId="38B5C848" w14:textId="77777777" w:rsidR="00EB7B22" w:rsidRPr="00947F9F" w:rsidRDefault="00CE2D09" w:rsidP="00B83683">
            <w:pPr>
              <w:pStyle w:val="ListParagraph"/>
              <w:numPr>
                <w:ilvl w:val="0"/>
                <w:numId w:val="2"/>
              </w:numPr>
              <w:spacing w:before="0" w:after="0"/>
              <w:rPr>
                <w:rFonts w:cs="Arial"/>
                <w:i/>
                <w:color w:val="000000" w:themeColor="text1"/>
                <w:sz w:val="20"/>
                <w:szCs w:val="20"/>
              </w:rPr>
            </w:pPr>
            <w:r w:rsidRPr="00947F9F">
              <w:rPr>
                <w:rFonts w:cs="Arial"/>
                <w:i/>
                <w:color w:val="000000" w:themeColor="text1"/>
                <w:sz w:val="20"/>
                <w:szCs w:val="20"/>
              </w:rPr>
              <w:t>a multidisciplinary simulation session should occur as part of this onsite health service briefing for the members of the resuscitation team</w:t>
            </w:r>
          </w:p>
          <w:p w14:paraId="79B8EDFF" w14:textId="5B568EF2" w:rsidR="00D940EB" w:rsidRPr="00947F9F" w:rsidRDefault="00EB7B22" w:rsidP="00B83683">
            <w:pPr>
              <w:spacing w:before="0" w:after="0"/>
              <w:rPr>
                <w:rFonts w:cs="Arial"/>
                <w:i/>
                <w:color w:val="000000" w:themeColor="text1"/>
                <w:sz w:val="20"/>
                <w:szCs w:val="20"/>
              </w:rPr>
            </w:pPr>
            <w:r w:rsidRPr="00947F9F">
              <w:rPr>
                <w:rFonts w:cs="Arial"/>
                <w:i/>
                <w:color w:val="000000" w:themeColor="text1"/>
                <w:sz w:val="20"/>
                <w:szCs w:val="20"/>
              </w:rPr>
              <w:t>See section 5.5.2 of the NSW Health Guidelines</w:t>
            </w:r>
            <w:r w:rsidR="00CE2D09" w:rsidRPr="00947F9F">
              <w:rPr>
                <w:rFonts w:cs="Arial"/>
                <w:i/>
                <w:color w:val="000000" w:themeColor="text1"/>
                <w:sz w:val="20"/>
                <w:szCs w:val="20"/>
              </w:rPr>
              <w:t>]</w:t>
            </w:r>
          </w:p>
        </w:tc>
      </w:tr>
    </w:tbl>
    <w:bookmarkEnd w:id="43"/>
    <w:permEnd w:id="1409748784"/>
    <w:p w14:paraId="6D907593" w14:textId="41028AA4" w:rsidR="00AB3A43" w:rsidRPr="00826E76" w:rsidRDefault="00826E76" w:rsidP="00AA70D8">
      <w:pPr>
        <w:pStyle w:val="Tablefiller"/>
        <w:shd w:val="clear" w:color="auto" w:fill="68D6FF"/>
        <w:ind w:left="91" w:right="91"/>
        <w:rPr>
          <w:b/>
          <w:bCs w:val="0"/>
          <w:color w:val="002060"/>
        </w:rPr>
      </w:pPr>
      <w:r w:rsidRPr="00826E76">
        <w:rPr>
          <w:b/>
          <w:bCs w:val="0"/>
          <w:color w:val="002060"/>
        </w:rPr>
        <w:t>Post-event medical debriefing(s)</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696"/>
        <w:gridCol w:w="8789"/>
      </w:tblGrid>
      <w:tr w:rsidR="00713FDB" w:rsidRPr="005C0DD1" w14:paraId="3592CC40" w14:textId="77777777" w:rsidTr="00605BD5">
        <w:trPr>
          <w:trHeight w:val="198"/>
        </w:trPr>
        <w:tc>
          <w:tcPr>
            <w:tcW w:w="1696" w:type="dxa"/>
            <w:shd w:val="clear" w:color="auto" w:fill="CBEDFD"/>
          </w:tcPr>
          <w:p w14:paraId="43991F75" w14:textId="67685CEB" w:rsidR="00713FDB" w:rsidRPr="00947F9F" w:rsidRDefault="00713FDB" w:rsidP="00B83683">
            <w:pPr>
              <w:spacing w:before="0" w:after="0"/>
              <w:rPr>
                <w:rFonts w:cs="Arial"/>
                <w:color w:val="000000" w:themeColor="text1"/>
                <w:sz w:val="20"/>
                <w:szCs w:val="20"/>
              </w:rPr>
            </w:pPr>
            <w:bookmarkStart w:id="44" w:name="RowTitle_38" w:colFirst="0" w:colLast="0"/>
            <w:permStart w:id="732921621" w:edGrp="everyone" w:colFirst="1" w:colLast="1"/>
            <w:r w:rsidRPr="00947F9F">
              <w:rPr>
                <w:rFonts w:cs="Arial"/>
                <w:color w:val="000000" w:themeColor="text1"/>
                <w:sz w:val="20"/>
                <w:szCs w:val="20"/>
              </w:rPr>
              <w:t>Date and time</w:t>
            </w:r>
          </w:p>
        </w:tc>
        <w:tc>
          <w:tcPr>
            <w:tcW w:w="8789" w:type="dxa"/>
          </w:tcPr>
          <w:p w14:paraId="64589681" w14:textId="77777777" w:rsidR="00713FDB" w:rsidRPr="00947F9F" w:rsidRDefault="00713FDB" w:rsidP="00B83683">
            <w:pPr>
              <w:spacing w:before="0" w:after="0"/>
              <w:rPr>
                <w:rFonts w:cs="Arial"/>
                <w:color w:val="000000" w:themeColor="text1"/>
              </w:rPr>
            </w:pPr>
          </w:p>
        </w:tc>
      </w:tr>
      <w:tr w:rsidR="00713FDB" w:rsidRPr="005C0DD1" w14:paraId="2DD3207B" w14:textId="77777777" w:rsidTr="00605BD5">
        <w:trPr>
          <w:trHeight w:val="198"/>
        </w:trPr>
        <w:tc>
          <w:tcPr>
            <w:tcW w:w="1696" w:type="dxa"/>
            <w:shd w:val="clear" w:color="auto" w:fill="CBEDFD"/>
          </w:tcPr>
          <w:p w14:paraId="5BB2709D" w14:textId="77777777" w:rsidR="00713FDB" w:rsidRPr="00947F9F" w:rsidRDefault="00713FDB" w:rsidP="00B83683">
            <w:pPr>
              <w:spacing w:before="0" w:after="0"/>
              <w:rPr>
                <w:rFonts w:cs="Arial"/>
                <w:color w:val="000000" w:themeColor="text1"/>
                <w:sz w:val="20"/>
                <w:szCs w:val="20"/>
              </w:rPr>
            </w:pPr>
            <w:permStart w:id="1713703952" w:edGrp="everyone" w:colFirst="1" w:colLast="1"/>
            <w:permEnd w:id="732921621"/>
            <w:r w:rsidRPr="00947F9F">
              <w:rPr>
                <w:rFonts w:cs="Arial"/>
                <w:color w:val="000000" w:themeColor="text1"/>
                <w:sz w:val="20"/>
                <w:szCs w:val="20"/>
              </w:rPr>
              <w:t>Location</w:t>
            </w:r>
          </w:p>
        </w:tc>
        <w:tc>
          <w:tcPr>
            <w:tcW w:w="8789" w:type="dxa"/>
          </w:tcPr>
          <w:p w14:paraId="67972E2B" w14:textId="77777777" w:rsidR="00713FDB" w:rsidRPr="00947F9F" w:rsidRDefault="00713FDB" w:rsidP="00B83683">
            <w:pPr>
              <w:spacing w:before="0" w:after="0"/>
              <w:rPr>
                <w:rFonts w:cs="Arial"/>
                <w:color w:val="000000" w:themeColor="text1"/>
              </w:rPr>
            </w:pPr>
          </w:p>
        </w:tc>
      </w:tr>
      <w:tr w:rsidR="00713FDB" w:rsidRPr="005C0DD1" w14:paraId="261C26DA" w14:textId="77777777" w:rsidTr="00605BD5">
        <w:trPr>
          <w:trHeight w:val="198"/>
        </w:trPr>
        <w:tc>
          <w:tcPr>
            <w:tcW w:w="1696" w:type="dxa"/>
            <w:shd w:val="clear" w:color="auto" w:fill="CBEDFD"/>
          </w:tcPr>
          <w:p w14:paraId="1791E800" w14:textId="77777777" w:rsidR="00713FDB" w:rsidRPr="00947F9F" w:rsidRDefault="00713FDB" w:rsidP="00B83683">
            <w:pPr>
              <w:spacing w:before="0" w:after="0"/>
              <w:rPr>
                <w:rFonts w:cs="Arial"/>
                <w:color w:val="000000" w:themeColor="text1"/>
                <w:sz w:val="20"/>
                <w:szCs w:val="20"/>
              </w:rPr>
            </w:pPr>
            <w:permStart w:id="197350862" w:edGrp="everyone" w:colFirst="1" w:colLast="1"/>
            <w:permEnd w:id="1713703952"/>
            <w:r w:rsidRPr="00947F9F">
              <w:rPr>
                <w:rFonts w:cs="Arial"/>
                <w:color w:val="000000" w:themeColor="text1"/>
                <w:sz w:val="20"/>
                <w:szCs w:val="20"/>
              </w:rPr>
              <w:t>Lead</w:t>
            </w:r>
          </w:p>
        </w:tc>
        <w:tc>
          <w:tcPr>
            <w:tcW w:w="8789" w:type="dxa"/>
          </w:tcPr>
          <w:p w14:paraId="537E0F42" w14:textId="23F31972" w:rsidR="00713FDB" w:rsidRPr="00947F9F" w:rsidRDefault="00713FDB" w:rsidP="00B83683">
            <w:pPr>
              <w:spacing w:before="0" w:after="0"/>
              <w:rPr>
                <w:rFonts w:cs="Arial"/>
                <w:i/>
                <w:color w:val="000000" w:themeColor="text1"/>
              </w:rPr>
            </w:pPr>
          </w:p>
        </w:tc>
      </w:tr>
      <w:tr w:rsidR="00713FDB" w:rsidRPr="005C0DD1" w14:paraId="6C7ACCB6" w14:textId="77777777" w:rsidTr="00605BD5">
        <w:trPr>
          <w:trHeight w:val="198"/>
        </w:trPr>
        <w:tc>
          <w:tcPr>
            <w:tcW w:w="1696" w:type="dxa"/>
            <w:shd w:val="clear" w:color="auto" w:fill="CBEDFD"/>
          </w:tcPr>
          <w:p w14:paraId="210B44CD" w14:textId="77777777" w:rsidR="00713FDB" w:rsidRPr="00947F9F" w:rsidRDefault="00713FDB" w:rsidP="00B83683">
            <w:pPr>
              <w:spacing w:before="0" w:after="0"/>
              <w:rPr>
                <w:rFonts w:cs="Arial"/>
                <w:color w:val="000000" w:themeColor="text1"/>
                <w:sz w:val="20"/>
                <w:szCs w:val="20"/>
              </w:rPr>
            </w:pPr>
            <w:permStart w:id="903897422" w:edGrp="everyone" w:colFirst="1" w:colLast="1"/>
            <w:permEnd w:id="197350862"/>
            <w:r w:rsidRPr="00947F9F">
              <w:rPr>
                <w:rFonts w:cs="Arial"/>
                <w:color w:val="000000" w:themeColor="text1"/>
                <w:sz w:val="20"/>
                <w:szCs w:val="20"/>
              </w:rPr>
              <w:t>Participants</w:t>
            </w:r>
          </w:p>
        </w:tc>
        <w:tc>
          <w:tcPr>
            <w:tcW w:w="8789" w:type="dxa"/>
          </w:tcPr>
          <w:p w14:paraId="485B2A83" w14:textId="3442BDA8" w:rsidR="00713FDB" w:rsidRPr="00947F9F" w:rsidRDefault="00250536" w:rsidP="00B83683">
            <w:pPr>
              <w:spacing w:before="0" w:after="0"/>
              <w:rPr>
                <w:rFonts w:cs="Arial"/>
                <w:i/>
                <w:iCs/>
                <w:color w:val="000000" w:themeColor="text1"/>
                <w:sz w:val="20"/>
                <w:szCs w:val="20"/>
              </w:rPr>
            </w:pPr>
            <w:r w:rsidRPr="00947F9F">
              <w:rPr>
                <w:rFonts w:cs="Arial"/>
                <w:i/>
                <w:iCs/>
                <w:color w:val="000000" w:themeColor="text1"/>
                <w:sz w:val="20"/>
                <w:szCs w:val="20"/>
              </w:rPr>
              <w:t>[Note: at least one of the debriefings must be for medical staff]</w:t>
            </w:r>
          </w:p>
        </w:tc>
      </w:tr>
      <w:tr w:rsidR="00713FDB" w:rsidRPr="005C0DD1" w14:paraId="38A1E24B" w14:textId="77777777" w:rsidTr="00605BD5">
        <w:trPr>
          <w:trHeight w:val="198"/>
        </w:trPr>
        <w:tc>
          <w:tcPr>
            <w:tcW w:w="1696" w:type="dxa"/>
            <w:shd w:val="clear" w:color="auto" w:fill="CBEDFD"/>
          </w:tcPr>
          <w:p w14:paraId="3E0C5C40" w14:textId="77777777" w:rsidR="00713FDB" w:rsidRPr="00947F9F" w:rsidRDefault="00713FDB" w:rsidP="00B83683">
            <w:pPr>
              <w:spacing w:before="0" w:after="0"/>
              <w:rPr>
                <w:rFonts w:cs="Arial"/>
                <w:color w:val="000000" w:themeColor="text1"/>
                <w:sz w:val="20"/>
                <w:szCs w:val="20"/>
              </w:rPr>
            </w:pPr>
            <w:permStart w:id="506594844" w:edGrp="everyone" w:colFirst="1" w:colLast="1"/>
            <w:permEnd w:id="903897422"/>
            <w:r w:rsidRPr="00947F9F">
              <w:rPr>
                <w:rFonts w:cs="Arial"/>
                <w:color w:val="000000" w:themeColor="text1"/>
                <w:sz w:val="20"/>
                <w:szCs w:val="20"/>
              </w:rPr>
              <w:t>Content</w:t>
            </w:r>
          </w:p>
        </w:tc>
        <w:tc>
          <w:tcPr>
            <w:tcW w:w="8789" w:type="dxa"/>
          </w:tcPr>
          <w:p w14:paraId="10C17F9D" w14:textId="59F2C068" w:rsidR="00713FDB" w:rsidRPr="00947F9F" w:rsidRDefault="001D2E27" w:rsidP="00B83683">
            <w:pPr>
              <w:spacing w:before="0" w:after="0"/>
              <w:rPr>
                <w:rFonts w:cs="Arial"/>
                <w:i/>
                <w:iCs/>
                <w:color w:val="000000" w:themeColor="text1"/>
                <w:sz w:val="20"/>
                <w:szCs w:val="20"/>
              </w:rPr>
            </w:pPr>
            <w:r w:rsidRPr="00947F9F">
              <w:rPr>
                <w:rFonts w:cs="Arial"/>
                <w:i/>
                <w:iCs/>
                <w:color w:val="000000" w:themeColor="text1"/>
                <w:sz w:val="20"/>
                <w:szCs w:val="20"/>
              </w:rPr>
              <w:t>[</w:t>
            </w:r>
            <w:r w:rsidR="00713FDB" w:rsidRPr="00947F9F">
              <w:rPr>
                <w:rFonts w:cs="Arial"/>
                <w:i/>
                <w:iCs/>
                <w:color w:val="000000" w:themeColor="text1"/>
                <w:sz w:val="20"/>
                <w:szCs w:val="20"/>
              </w:rPr>
              <w:t>It is suggested that the debriefing address whether any incidents occurred and consider the following questions:</w:t>
            </w:r>
          </w:p>
          <w:p w14:paraId="6A4958DD" w14:textId="77777777"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Was the planned control or response to one type of risk helpful in mitigating other risks?</w:t>
            </w:r>
          </w:p>
          <w:p w14:paraId="1AE30448" w14:textId="77777777"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Were there any near misses or incidents that almost happened?</w:t>
            </w:r>
          </w:p>
          <w:p w14:paraId="2527FA97" w14:textId="128B92C6"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What risks occurred that had not been considered in pre-planning?</w:t>
            </w:r>
            <w:r w:rsidR="00D940EB" w:rsidRPr="00947F9F">
              <w:rPr>
                <w:rFonts w:cs="Arial"/>
                <w:i/>
                <w:iCs/>
                <w:color w:val="000000" w:themeColor="text1"/>
                <w:sz w:val="20"/>
                <w:szCs w:val="20"/>
              </w:rPr>
              <w:t xml:space="preserve"> </w:t>
            </w:r>
            <w:r w:rsidRPr="00947F9F">
              <w:rPr>
                <w:rFonts w:cs="Arial"/>
                <w:i/>
                <w:iCs/>
                <w:color w:val="000000" w:themeColor="text1"/>
                <w:sz w:val="20"/>
                <w:szCs w:val="20"/>
              </w:rPr>
              <w:t>Have they been</w:t>
            </w:r>
            <w:r w:rsidR="00D940EB" w:rsidRPr="00947F9F">
              <w:rPr>
                <w:rFonts w:cs="Arial"/>
                <w:i/>
                <w:iCs/>
                <w:color w:val="000000" w:themeColor="text1"/>
                <w:sz w:val="20"/>
                <w:szCs w:val="20"/>
              </w:rPr>
              <w:t xml:space="preserve"> </w:t>
            </w:r>
            <w:r w:rsidRPr="00947F9F">
              <w:rPr>
                <w:rFonts w:cs="Arial"/>
                <w:i/>
                <w:iCs/>
                <w:color w:val="000000" w:themeColor="text1"/>
                <w:sz w:val="20"/>
                <w:szCs w:val="20"/>
              </w:rPr>
              <w:t>added to the list of risks to assist in future event planning?</w:t>
            </w:r>
          </w:p>
          <w:p w14:paraId="09C532C6" w14:textId="77777777"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For each risk that occurred, what factors contributed to the resilience of the event response?</w:t>
            </w:r>
          </w:p>
          <w:p w14:paraId="6D398715" w14:textId="77777777"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What could be improved for future events at that location?</w:t>
            </w:r>
          </w:p>
          <w:p w14:paraId="53001076" w14:textId="77777777" w:rsidR="00713FDB" w:rsidRPr="00947F9F" w:rsidRDefault="00713FDB" w:rsidP="00B83683">
            <w:pPr>
              <w:pStyle w:val="ListParagraph"/>
              <w:numPr>
                <w:ilvl w:val="0"/>
                <w:numId w:val="3"/>
              </w:numPr>
              <w:spacing w:before="0" w:after="0"/>
              <w:rPr>
                <w:rFonts w:cs="Arial"/>
                <w:i/>
                <w:iCs/>
                <w:color w:val="000000" w:themeColor="text1"/>
                <w:sz w:val="20"/>
                <w:szCs w:val="20"/>
              </w:rPr>
            </w:pPr>
            <w:r w:rsidRPr="00947F9F">
              <w:rPr>
                <w:rFonts w:cs="Arial"/>
                <w:i/>
                <w:iCs/>
                <w:color w:val="000000" w:themeColor="text1"/>
                <w:sz w:val="20"/>
                <w:szCs w:val="20"/>
              </w:rPr>
              <w:t>Were the command and communication arrangements effective?</w:t>
            </w:r>
          </w:p>
          <w:p w14:paraId="106A2283" w14:textId="77777777" w:rsidR="00EB7B22" w:rsidRPr="00947F9F" w:rsidRDefault="00713FDB" w:rsidP="00B83683">
            <w:pPr>
              <w:pStyle w:val="ListParagraph"/>
              <w:numPr>
                <w:ilvl w:val="0"/>
                <w:numId w:val="3"/>
              </w:numPr>
              <w:spacing w:before="0" w:after="0"/>
              <w:rPr>
                <w:rFonts w:cs="Arial"/>
                <w:i/>
                <w:iCs/>
                <w:color w:val="000000" w:themeColor="text1"/>
              </w:rPr>
            </w:pPr>
            <w:r w:rsidRPr="00947F9F">
              <w:rPr>
                <w:rFonts w:cs="Arial"/>
                <w:i/>
                <w:iCs/>
                <w:color w:val="000000" w:themeColor="text1"/>
                <w:sz w:val="20"/>
                <w:szCs w:val="20"/>
              </w:rPr>
              <w:lastRenderedPageBreak/>
              <w:t>Were the medical deployment arrangements effective?</w:t>
            </w:r>
          </w:p>
          <w:p w14:paraId="171FC3A9" w14:textId="17E1FD61" w:rsidR="00D940EB" w:rsidRPr="00947F9F" w:rsidRDefault="00EB7B22" w:rsidP="00B83683">
            <w:pPr>
              <w:spacing w:before="0" w:after="0"/>
              <w:rPr>
                <w:rFonts w:cs="Arial"/>
                <w:i/>
                <w:color w:val="000000" w:themeColor="text1"/>
                <w:sz w:val="20"/>
              </w:rPr>
            </w:pPr>
            <w:r w:rsidRPr="00947F9F">
              <w:rPr>
                <w:rFonts w:cs="Arial"/>
                <w:i/>
                <w:iCs/>
                <w:color w:val="000000" w:themeColor="text1"/>
                <w:sz w:val="20"/>
                <w:szCs w:val="20"/>
              </w:rPr>
              <w:t>See section 5.6 of the NSW Health Guidelines</w:t>
            </w:r>
            <w:r w:rsidR="001D2E27" w:rsidRPr="00947F9F">
              <w:rPr>
                <w:rFonts w:cs="Arial"/>
                <w:i/>
                <w:iCs/>
                <w:color w:val="000000" w:themeColor="text1"/>
                <w:sz w:val="20"/>
                <w:szCs w:val="20"/>
              </w:rPr>
              <w:t>]</w:t>
            </w:r>
          </w:p>
        </w:tc>
      </w:tr>
    </w:tbl>
    <w:bookmarkEnd w:id="44"/>
    <w:permEnd w:id="506594844"/>
    <w:p w14:paraId="59FB830F" w14:textId="4CFE15CF" w:rsidR="00AB3A43" w:rsidRDefault="00826E76" w:rsidP="00826E76">
      <w:pPr>
        <w:pStyle w:val="Heading4"/>
        <w:ind w:right="11"/>
      </w:pPr>
      <w:r w:rsidRPr="005C0DD1">
        <w:lastRenderedPageBreak/>
        <w:t>4.2 Documentation and reporting</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85"/>
      </w:tblGrid>
      <w:tr w:rsidR="00686DAE" w:rsidRPr="005C0DD1" w14:paraId="73AAA1F1" w14:textId="77777777" w:rsidTr="00AB26C1">
        <w:trPr>
          <w:trHeight w:val="198"/>
          <w:tblHeader/>
        </w:trPr>
        <w:tc>
          <w:tcPr>
            <w:tcW w:w="10485" w:type="dxa"/>
            <w:shd w:val="clear" w:color="auto" w:fill="68D6FF"/>
          </w:tcPr>
          <w:p w14:paraId="2830D00F" w14:textId="04583268" w:rsidR="00686DAE" w:rsidRPr="00605BD5" w:rsidRDefault="00686DAE" w:rsidP="00B83683">
            <w:pPr>
              <w:spacing w:before="0" w:after="0"/>
              <w:rPr>
                <w:rFonts w:cs="Arial"/>
                <w:b/>
                <w:color w:val="002664"/>
                <w:sz w:val="20"/>
                <w:szCs w:val="20"/>
              </w:rPr>
            </w:pPr>
            <w:bookmarkStart w:id="45" w:name="ColumnTitle_39"/>
            <w:r w:rsidRPr="00605BD5">
              <w:rPr>
                <w:rFonts w:cs="Arial"/>
                <w:b/>
                <w:color w:val="002664"/>
                <w:sz w:val="20"/>
                <w:szCs w:val="20"/>
              </w:rPr>
              <w:t xml:space="preserve">Event reporting processes </w:t>
            </w:r>
          </w:p>
        </w:tc>
      </w:tr>
      <w:bookmarkEnd w:id="45"/>
      <w:tr w:rsidR="00686DAE" w:rsidRPr="005C0DD1" w14:paraId="7ABAB1E5" w14:textId="77777777" w:rsidTr="00605BD5">
        <w:trPr>
          <w:trHeight w:val="198"/>
        </w:trPr>
        <w:tc>
          <w:tcPr>
            <w:tcW w:w="10485" w:type="dxa"/>
            <w:shd w:val="clear" w:color="auto" w:fill="auto"/>
          </w:tcPr>
          <w:p w14:paraId="7BF4D5CA" w14:textId="41A6B549" w:rsidR="00686DAE" w:rsidRPr="00674D10" w:rsidRDefault="00686DAE" w:rsidP="00B83683">
            <w:pPr>
              <w:spacing w:before="0" w:after="0"/>
              <w:rPr>
                <w:rFonts w:cs="Arial"/>
                <w:i/>
                <w:color w:val="7F7F7F" w:themeColor="text1" w:themeTint="80"/>
                <w:sz w:val="20"/>
              </w:rPr>
            </w:pPr>
            <w:permStart w:id="1685201484" w:edGrp="everyone"/>
            <w:r w:rsidRPr="00947F9F">
              <w:rPr>
                <w:rFonts w:cs="Arial"/>
                <w:i/>
                <w:color w:val="000000" w:themeColor="text1"/>
                <w:sz w:val="20"/>
                <w:szCs w:val="20"/>
              </w:rPr>
              <w:t xml:space="preserve">[Please outline documentation and reporting processes including patient documentation, live patient reporting, information storage and patient handover. </w:t>
            </w:r>
            <w:r w:rsidR="00EB7B22" w:rsidRPr="00947F9F">
              <w:rPr>
                <w:rFonts w:cs="Arial"/>
                <w:i/>
                <w:color w:val="000000" w:themeColor="text1"/>
                <w:sz w:val="20"/>
                <w:szCs w:val="20"/>
              </w:rPr>
              <w:t>See section 5.5.6 of the NSW Health Guidelines.</w:t>
            </w:r>
            <w:r w:rsidR="00C44044" w:rsidRPr="00947F9F">
              <w:rPr>
                <w:rFonts w:cs="Arial"/>
                <w:i/>
                <w:color w:val="000000" w:themeColor="text1"/>
                <w:sz w:val="20"/>
                <w:szCs w:val="20"/>
              </w:rPr>
              <w:t xml:space="preserve"> </w:t>
            </w:r>
            <w:r w:rsidRPr="00947F9F">
              <w:rPr>
                <w:rFonts w:cs="Arial"/>
                <w:i/>
                <w:color w:val="000000" w:themeColor="text1"/>
                <w:sz w:val="20"/>
                <w:szCs w:val="20"/>
              </w:rPr>
              <w:t xml:space="preserve">A template developed by Mardi Gras Medical to support pre-hospital medical assessment and documentation has been modified and is available from the NSW Health website at </w:t>
            </w:r>
            <w:hyperlink r:id="rId14" w:history="1">
              <w:r w:rsidRPr="005C0DD1">
                <w:rPr>
                  <w:rStyle w:val="Hyperlink"/>
                  <w:rFonts w:cs="Arial"/>
                  <w:i/>
                  <w:sz w:val="20"/>
                  <w:szCs w:val="20"/>
                </w:rPr>
                <w:t>https://www.health.nsw.gov.au/aod/Pages/Pre-hospital-Assessment-Form.aspx</w:t>
              </w:r>
            </w:hyperlink>
            <w:r w:rsidRPr="00947F9F">
              <w:rPr>
                <w:rFonts w:cs="Arial"/>
                <w:i/>
                <w:color w:val="000000" w:themeColor="text1"/>
                <w:sz w:val="20"/>
                <w:szCs w:val="20"/>
              </w:rPr>
              <w:t>]</w:t>
            </w:r>
          </w:p>
        </w:tc>
      </w:tr>
    </w:tbl>
    <w:permEnd w:id="1685201484"/>
    <w:p w14:paraId="4C534123" w14:textId="065C0887" w:rsidR="00AB3A43" w:rsidRPr="00826E76" w:rsidRDefault="00826E76" w:rsidP="00AA70D8">
      <w:pPr>
        <w:pStyle w:val="Tablefiller"/>
        <w:shd w:val="clear" w:color="auto" w:fill="68D6FF"/>
        <w:ind w:left="91" w:right="91"/>
        <w:rPr>
          <w:b/>
          <w:bCs w:val="0"/>
          <w:color w:val="002060"/>
        </w:rPr>
      </w:pPr>
      <w:r w:rsidRPr="00826E76">
        <w:rPr>
          <w:b/>
          <w:bCs w:val="0"/>
          <w:color w:val="002060"/>
        </w:rPr>
        <w:t>Post-event report</w:t>
      </w:r>
    </w:p>
    <w:tbl>
      <w:tblPr>
        <w:tblStyle w:val="TableGrid"/>
        <w:tblW w:w="10485" w:type="dxa"/>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696"/>
        <w:gridCol w:w="8789"/>
      </w:tblGrid>
      <w:tr w:rsidR="00713FDB" w:rsidRPr="005C0DD1" w14:paraId="6975A153" w14:textId="77777777" w:rsidTr="00605BD5">
        <w:trPr>
          <w:trHeight w:val="198"/>
        </w:trPr>
        <w:tc>
          <w:tcPr>
            <w:tcW w:w="1696" w:type="dxa"/>
            <w:shd w:val="clear" w:color="auto" w:fill="CBEDFD"/>
          </w:tcPr>
          <w:p w14:paraId="302943AA" w14:textId="0EEBA434" w:rsidR="00713FDB" w:rsidRPr="00947F9F" w:rsidRDefault="00713FDB" w:rsidP="00B83683">
            <w:pPr>
              <w:spacing w:before="0" w:after="0"/>
              <w:rPr>
                <w:rFonts w:cs="Arial"/>
                <w:color w:val="000000" w:themeColor="text1"/>
                <w:sz w:val="20"/>
                <w:szCs w:val="20"/>
              </w:rPr>
            </w:pPr>
            <w:bookmarkStart w:id="46" w:name="RowTitle_40" w:colFirst="0" w:colLast="0"/>
            <w:permStart w:id="287450571" w:edGrp="everyone" w:colFirst="1" w:colLast="1"/>
            <w:r w:rsidRPr="00947F9F">
              <w:rPr>
                <w:rFonts w:cs="Arial"/>
                <w:color w:val="000000" w:themeColor="text1"/>
                <w:sz w:val="20"/>
                <w:szCs w:val="20"/>
              </w:rPr>
              <w:t>Expected date</w:t>
            </w:r>
          </w:p>
        </w:tc>
        <w:tc>
          <w:tcPr>
            <w:tcW w:w="8789" w:type="dxa"/>
          </w:tcPr>
          <w:p w14:paraId="3A159804" w14:textId="77777777" w:rsidR="00713FDB" w:rsidRPr="00947F9F" w:rsidRDefault="00713FDB" w:rsidP="00B83683">
            <w:pPr>
              <w:spacing w:before="0" w:after="0"/>
              <w:rPr>
                <w:rFonts w:cs="Arial"/>
                <w:color w:val="000000" w:themeColor="text1"/>
              </w:rPr>
            </w:pPr>
          </w:p>
        </w:tc>
      </w:tr>
      <w:tr w:rsidR="00713FDB" w:rsidRPr="005C0DD1" w14:paraId="4F778119" w14:textId="77777777" w:rsidTr="00605BD5">
        <w:trPr>
          <w:trHeight w:val="198"/>
        </w:trPr>
        <w:tc>
          <w:tcPr>
            <w:tcW w:w="1696" w:type="dxa"/>
            <w:shd w:val="clear" w:color="auto" w:fill="CBEDFD"/>
          </w:tcPr>
          <w:p w14:paraId="60BADF1E" w14:textId="05BF3914" w:rsidR="00713FDB" w:rsidRPr="00947F9F" w:rsidRDefault="00713FDB" w:rsidP="00B83683">
            <w:pPr>
              <w:spacing w:before="0" w:after="0"/>
              <w:rPr>
                <w:rFonts w:cs="Arial"/>
                <w:color w:val="000000" w:themeColor="text1"/>
                <w:sz w:val="20"/>
                <w:szCs w:val="20"/>
              </w:rPr>
            </w:pPr>
            <w:permStart w:id="1555917613" w:edGrp="everyone" w:colFirst="1" w:colLast="1"/>
            <w:permEnd w:id="287450571"/>
            <w:r w:rsidRPr="00947F9F">
              <w:rPr>
                <w:rFonts w:cs="Arial"/>
                <w:color w:val="000000" w:themeColor="text1"/>
                <w:sz w:val="20"/>
                <w:szCs w:val="20"/>
              </w:rPr>
              <w:t>Recipients</w:t>
            </w:r>
          </w:p>
        </w:tc>
        <w:tc>
          <w:tcPr>
            <w:tcW w:w="8789" w:type="dxa"/>
          </w:tcPr>
          <w:p w14:paraId="7C0E664D" w14:textId="1C193BA7" w:rsidR="00713FDB" w:rsidRPr="00947F9F" w:rsidRDefault="00C433CF" w:rsidP="00B83683">
            <w:pPr>
              <w:spacing w:before="0" w:after="0"/>
              <w:rPr>
                <w:rFonts w:cs="Arial"/>
                <w:i/>
                <w:iCs/>
                <w:color w:val="000000" w:themeColor="text1"/>
                <w:sz w:val="20"/>
                <w:szCs w:val="20"/>
              </w:rPr>
            </w:pPr>
            <w:r w:rsidRPr="00947F9F">
              <w:rPr>
                <w:rFonts w:cs="Arial"/>
                <w:i/>
                <w:iCs/>
                <w:color w:val="000000" w:themeColor="text1"/>
                <w:sz w:val="20"/>
                <w:szCs w:val="20"/>
              </w:rPr>
              <w:t>[Note: must at least include the event organiser and NSW Health]</w:t>
            </w:r>
          </w:p>
        </w:tc>
      </w:tr>
      <w:tr w:rsidR="00713FDB" w:rsidRPr="005C0DD1" w14:paraId="1F07F2CE" w14:textId="77777777" w:rsidTr="00605BD5">
        <w:trPr>
          <w:trHeight w:val="198"/>
        </w:trPr>
        <w:tc>
          <w:tcPr>
            <w:tcW w:w="1696" w:type="dxa"/>
            <w:shd w:val="clear" w:color="auto" w:fill="CBEDFD"/>
          </w:tcPr>
          <w:p w14:paraId="3E711FCF" w14:textId="77777777" w:rsidR="00713FDB" w:rsidRPr="00947F9F" w:rsidRDefault="00713FDB" w:rsidP="00B83683">
            <w:pPr>
              <w:spacing w:before="0" w:after="0"/>
              <w:rPr>
                <w:rFonts w:cs="Arial"/>
                <w:color w:val="000000" w:themeColor="text1"/>
                <w:sz w:val="20"/>
                <w:szCs w:val="20"/>
              </w:rPr>
            </w:pPr>
            <w:permStart w:id="561189035" w:edGrp="everyone" w:colFirst="1" w:colLast="1"/>
            <w:permEnd w:id="1555917613"/>
            <w:r w:rsidRPr="00947F9F">
              <w:rPr>
                <w:rFonts w:cs="Arial"/>
                <w:color w:val="000000" w:themeColor="text1"/>
                <w:sz w:val="20"/>
                <w:szCs w:val="20"/>
              </w:rPr>
              <w:t>Content</w:t>
            </w:r>
          </w:p>
        </w:tc>
        <w:tc>
          <w:tcPr>
            <w:tcW w:w="8789" w:type="dxa"/>
          </w:tcPr>
          <w:p w14:paraId="1F0FF680" w14:textId="6D14534E" w:rsidR="00713FDB" w:rsidRPr="00947F9F" w:rsidRDefault="005E3BC3" w:rsidP="00B83683">
            <w:pPr>
              <w:spacing w:before="0" w:after="0"/>
              <w:rPr>
                <w:rFonts w:cs="Arial"/>
                <w:i/>
                <w:color w:val="000000" w:themeColor="text1"/>
                <w:sz w:val="20"/>
                <w:szCs w:val="20"/>
              </w:rPr>
            </w:pPr>
            <w:r w:rsidRPr="00947F9F">
              <w:rPr>
                <w:rFonts w:cs="Arial"/>
                <w:i/>
                <w:iCs/>
                <w:color w:val="000000" w:themeColor="text1"/>
                <w:sz w:val="20"/>
                <w:szCs w:val="20"/>
              </w:rPr>
              <w:t>[</w:t>
            </w:r>
            <w:r w:rsidR="00713FDB" w:rsidRPr="00947F9F">
              <w:rPr>
                <w:rFonts w:cs="Arial"/>
                <w:i/>
                <w:iCs/>
                <w:color w:val="000000" w:themeColor="text1"/>
                <w:sz w:val="20"/>
                <w:szCs w:val="20"/>
              </w:rPr>
              <w:t>The</w:t>
            </w:r>
            <w:r w:rsidR="00054E86" w:rsidRPr="00947F9F">
              <w:rPr>
                <w:rFonts w:cs="Arial"/>
                <w:i/>
                <w:iCs/>
                <w:color w:val="000000" w:themeColor="text1"/>
                <w:sz w:val="20"/>
                <w:szCs w:val="20"/>
              </w:rPr>
              <w:t xml:space="preserve"> suggested</w:t>
            </w:r>
            <w:r w:rsidR="00713FDB" w:rsidRPr="00947F9F">
              <w:rPr>
                <w:rFonts w:cs="Arial"/>
                <w:i/>
                <w:color w:val="000000" w:themeColor="text1"/>
                <w:sz w:val="20"/>
                <w:szCs w:val="20"/>
              </w:rPr>
              <w:t xml:space="preserve"> minimum content should include:</w:t>
            </w:r>
          </w:p>
          <w:p w14:paraId="42704B84" w14:textId="6686047E"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Number of presentations</w:t>
            </w:r>
            <w:r w:rsidR="00D940EB" w:rsidRPr="00947F9F">
              <w:rPr>
                <w:rFonts w:cs="Arial"/>
                <w:i/>
                <w:color w:val="000000" w:themeColor="text1"/>
                <w:sz w:val="20"/>
                <w:szCs w:val="20"/>
              </w:rPr>
              <w:t xml:space="preserve"> (clinical and non-clinical)</w:t>
            </w:r>
          </w:p>
          <w:p w14:paraId="53140D53"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Age breakdown</w:t>
            </w:r>
          </w:p>
          <w:p w14:paraId="43500AB6"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Triage category breakdown</w:t>
            </w:r>
          </w:p>
          <w:p w14:paraId="70B7AE9F"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Main complaint breakdown</w:t>
            </w:r>
          </w:p>
          <w:p w14:paraId="51B3070B"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Number of alcohol or drug related presentations</w:t>
            </w:r>
          </w:p>
          <w:p w14:paraId="5C21FF72"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Number of transfers to hospital</w:t>
            </w:r>
          </w:p>
          <w:p w14:paraId="1F519913" w14:textId="40CA61D1"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 xml:space="preserve">Number of serious </w:t>
            </w:r>
            <w:r w:rsidR="009F3AB9" w:rsidRPr="00947F9F">
              <w:rPr>
                <w:rFonts w:cs="Arial"/>
                <w:i/>
                <w:color w:val="000000" w:themeColor="text1"/>
                <w:sz w:val="20"/>
                <w:szCs w:val="20"/>
              </w:rPr>
              <w:t>medical presentations (</w:t>
            </w:r>
            <w:r w:rsidR="00A64CE7" w:rsidRPr="00947F9F">
              <w:rPr>
                <w:rFonts w:cs="Arial"/>
                <w:i/>
                <w:color w:val="000000" w:themeColor="text1"/>
                <w:sz w:val="20"/>
                <w:szCs w:val="20"/>
              </w:rPr>
              <w:t>equivalent of Australasian Triage Scale category 1 or category 2 presentations)</w:t>
            </w:r>
          </w:p>
          <w:p w14:paraId="186A2D85" w14:textId="77777777" w:rsidR="00713FDB" w:rsidRPr="00947F9F" w:rsidRDefault="00713FDB" w:rsidP="00B83683">
            <w:pPr>
              <w:pStyle w:val="ListParagraph"/>
              <w:numPr>
                <w:ilvl w:val="0"/>
                <w:numId w:val="1"/>
              </w:numPr>
              <w:spacing w:before="0" w:after="0"/>
              <w:rPr>
                <w:rFonts w:cs="Arial"/>
                <w:i/>
                <w:color w:val="000000" w:themeColor="text1"/>
                <w:sz w:val="20"/>
                <w:szCs w:val="20"/>
              </w:rPr>
            </w:pPr>
            <w:r w:rsidRPr="00947F9F">
              <w:rPr>
                <w:rFonts w:cs="Arial"/>
                <w:i/>
                <w:color w:val="000000" w:themeColor="text1"/>
                <w:sz w:val="20"/>
                <w:szCs w:val="20"/>
              </w:rPr>
              <w:t>Number of patients intubated onsite</w:t>
            </w:r>
          </w:p>
          <w:p w14:paraId="4C922E53" w14:textId="736B8570" w:rsidR="005E3BC3" w:rsidRPr="00947F9F" w:rsidRDefault="00713FDB" w:rsidP="00B83683">
            <w:pPr>
              <w:pStyle w:val="ListParagraph"/>
              <w:numPr>
                <w:ilvl w:val="0"/>
                <w:numId w:val="1"/>
              </w:numPr>
              <w:spacing w:before="0" w:after="0"/>
              <w:rPr>
                <w:rFonts w:cs="Arial"/>
                <w:i/>
                <w:color w:val="000000" w:themeColor="text1"/>
              </w:rPr>
            </w:pPr>
            <w:r w:rsidRPr="00947F9F">
              <w:rPr>
                <w:rFonts w:cs="Arial"/>
                <w:i/>
                <w:color w:val="000000" w:themeColor="text1"/>
                <w:sz w:val="20"/>
                <w:szCs w:val="20"/>
              </w:rPr>
              <w:t>Number of deaths</w:t>
            </w:r>
            <w:r w:rsidR="005E3BC3" w:rsidRPr="00947F9F">
              <w:rPr>
                <w:rFonts w:cs="Arial"/>
                <w:i/>
                <w:color w:val="000000" w:themeColor="text1"/>
                <w:sz w:val="20"/>
                <w:szCs w:val="20"/>
              </w:rPr>
              <w:t>]</w:t>
            </w:r>
          </w:p>
        </w:tc>
      </w:tr>
    </w:tbl>
    <w:bookmarkEnd w:id="46"/>
    <w:permEnd w:id="561189035"/>
    <w:p w14:paraId="0277F355" w14:textId="1B785DDE" w:rsidR="008B3EF5" w:rsidRPr="006A41E6" w:rsidRDefault="008B3EF5" w:rsidP="0088680E">
      <w:pPr>
        <w:pStyle w:val="Heading3"/>
      </w:pPr>
      <w:r w:rsidRPr="006A41E6">
        <w:t xml:space="preserve">APPENDICES </w:t>
      </w:r>
    </w:p>
    <w:p w14:paraId="30FAC120" w14:textId="6FADD9A0" w:rsidR="008B3EF5" w:rsidRPr="005C0DD1" w:rsidRDefault="008B3EF5" w:rsidP="00826E76">
      <w:pPr>
        <w:pStyle w:val="Heading4"/>
        <w:shd w:val="clear" w:color="auto" w:fill="595959" w:themeFill="text1" w:themeFillTint="A6"/>
      </w:pPr>
      <w:r w:rsidRPr="005C0DD1">
        <w:t xml:space="preserve">APPENDIX </w:t>
      </w:r>
      <w:r w:rsidR="006E7F0E" w:rsidRPr="005C0DD1">
        <w:t>A</w:t>
      </w:r>
      <w:r w:rsidRPr="005C0DD1">
        <w:t xml:space="preserve">: Onsite medical centre layout </w:t>
      </w:r>
    </w:p>
    <w:p w14:paraId="776562CB" w14:textId="40D98B89" w:rsidR="00DA1A54" w:rsidRPr="00947F9F" w:rsidRDefault="00C576B3" w:rsidP="00D940EB">
      <w:pPr>
        <w:spacing w:after="40"/>
        <w:rPr>
          <w:rFonts w:cs="Arial"/>
          <w:i/>
          <w:color w:val="495054"/>
          <w:sz w:val="20"/>
          <w:szCs w:val="20"/>
        </w:rPr>
      </w:pPr>
      <w:permStart w:id="1827019886" w:edGrp="everyone"/>
      <w:r w:rsidRPr="00947F9F">
        <w:rPr>
          <w:rFonts w:cs="Arial"/>
          <w:i/>
          <w:color w:val="495054"/>
          <w:sz w:val="20"/>
          <w:szCs w:val="20"/>
        </w:rPr>
        <w:t>[</w:t>
      </w:r>
      <w:r w:rsidR="008B3EF5" w:rsidRPr="00947F9F">
        <w:rPr>
          <w:rFonts w:cs="Arial"/>
          <w:i/>
          <w:color w:val="495054"/>
          <w:sz w:val="20"/>
          <w:szCs w:val="20"/>
        </w:rPr>
        <w:t>Please insert a diagram of the medical centre showing:</w:t>
      </w:r>
    </w:p>
    <w:p w14:paraId="4788F097" w14:textId="28DFEE2D"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599168560"/>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Dimensions</w:t>
      </w:r>
      <w:r w:rsidR="00D21573" w:rsidRPr="00947F9F">
        <w:rPr>
          <w:rFonts w:cs="Arial"/>
          <w:i/>
          <w:color w:val="495054"/>
          <w:sz w:val="20"/>
          <w:szCs w:val="20"/>
        </w:rPr>
        <w:t xml:space="preserve"> (including average dimensions of bulk items e.g. beds)</w:t>
      </w:r>
    </w:p>
    <w:p w14:paraId="6B829C9B" w14:textId="36E9CDFB"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669441896"/>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Triage area</w:t>
      </w:r>
    </w:p>
    <w:p w14:paraId="0CBED8A7" w14:textId="376C1C9A"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729997789"/>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Waiting area</w:t>
      </w:r>
    </w:p>
    <w:p w14:paraId="108A3957" w14:textId="441D7A04"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826420634"/>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Resuscitation area</w:t>
      </w:r>
    </w:p>
    <w:p w14:paraId="21C67AB3" w14:textId="6167ED5A"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941792005"/>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Assessment and treatment areas</w:t>
      </w:r>
    </w:p>
    <w:p w14:paraId="565DF26D" w14:textId="663F6F74"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703409523"/>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Number of beds</w:t>
      </w:r>
    </w:p>
    <w:p w14:paraId="6D2A31C9" w14:textId="10F7305A"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430701166"/>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Patient entrance and exit</w:t>
      </w:r>
    </w:p>
    <w:p w14:paraId="4A9EA45A" w14:textId="7F427552"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334697153"/>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Ambulance entry and exit</w:t>
      </w:r>
    </w:p>
    <w:p w14:paraId="4313EC8F" w14:textId="31BDBA8E" w:rsidR="008B3EF5" w:rsidRPr="00947F9F" w:rsidRDefault="00863FE9" w:rsidP="00E95422">
      <w:pPr>
        <w:ind w:left="567" w:hanging="283"/>
        <w:contextualSpacing/>
        <w:rPr>
          <w:rFonts w:cs="Arial"/>
          <w:i/>
          <w:color w:val="495054"/>
          <w:sz w:val="20"/>
          <w:szCs w:val="20"/>
        </w:rPr>
      </w:pPr>
      <w:sdt>
        <w:sdtPr>
          <w:rPr>
            <w:rFonts w:cs="Arial"/>
            <w:iCs/>
            <w:color w:val="495054"/>
            <w:sz w:val="20"/>
            <w:szCs w:val="20"/>
          </w:rPr>
          <w:id w:val="1731721095"/>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 xml:space="preserve">Emergency exits and evacuation routes </w:t>
      </w:r>
    </w:p>
    <w:p w14:paraId="57A546CD" w14:textId="5BDB8DC2" w:rsidR="00605BD5" w:rsidRPr="00826E76" w:rsidRDefault="00863FE9" w:rsidP="00826E76">
      <w:pPr>
        <w:ind w:left="567" w:hanging="283"/>
        <w:contextualSpacing/>
        <w:rPr>
          <w:rFonts w:cs="Arial"/>
          <w:i/>
          <w:color w:val="495054"/>
          <w:sz w:val="20"/>
          <w:szCs w:val="20"/>
        </w:rPr>
      </w:pPr>
      <w:sdt>
        <w:sdtPr>
          <w:rPr>
            <w:rFonts w:cs="Arial"/>
            <w:iCs/>
            <w:color w:val="495054"/>
            <w:sz w:val="20"/>
            <w:szCs w:val="20"/>
          </w:rPr>
          <w:id w:val="627819713"/>
          <w14:checkbox>
            <w14:checked w14:val="0"/>
            <w14:checkedState w14:val="2612" w14:font="MS Gothic"/>
            <w14:uncheckedState w14:val="2610" w14:font="MS Gothic"/>
          </w14:checkbox>
        </w:sdtPr>
        <w:sdtEndPr/>
        <w:sdtContent>
          <w:r w:rsidR="00DA1A54" w:rsidRPr="00947F9F">
            <w:rPr>
              <w:rFonts w:ascii="Segoe UI Symbol" w:eastAsia="MS Gothic" w:hAnsi="Segoe UI Symbol" w:cs="Segoe UI Symbol"/>
              <w:iCs/>
              <w:color w:val="495054"/>
              <w:sz w:val="20"/>
              <w:szCs w:val="20"/>
            </w:rPr>
            <w:t>☐</w:t>
          </w:r>
        </w:sdtContent>
      </w:sdt>
      <w:r w:rsidR="00DA1A54" w:rsidRPr="00947F9F">
        <w:rPr>
          <w:rFonts w:cs="Arial"/>
          <w:i/>
          <w:color w:val="495054"/>
          <w:sz w:val="20"/>
          <w:szCs w:val="20"/>
        </w:rPr>
        <w:t xml:space="preserve"> </w:t>
      </w:r>
      <w:r w:rsidR="008B3EF5" w:rsidRPr="00947F9F">
        <w:rPr>
          <w:rFonts w:cs="Arial"/>
          <w:i/>
          <w:color w:val="495054"/>
          <w:sz w:val="20"/>
          <w:szCs w:val="20"/>
        </w:rPr>
        <w:t>Air conditioning and/or air flow equipment</w:t>
      </w:r>
      <w:permEnd w:id="1827019886"/>
    </w:p>
    <w:p w14:paraId="6A06EB03" w14:textId="4A167EE5" w:rsidR="008B3EF5" w:rsidRPr="005C0DD1" w:rsidRDefault="008B3EF5" w:rsidP="00826E76">
      <w:pPr>
        <w:pStyle w:val="Heading4"/>
        <w:shd w:val="clear" w:color="auto" w:fill="595959" w:themeFill="text1" w:themeFillTint="A6"/>
      </w:pPr>
      <w:r w:rsidRPr="005C0DD1">
        <w:t xml:space="preserve">APPENDIX </w:t>
      </w:r>
      <w:r w:rsidR="006E7F0E" w:rsidRPr="005C0DD1">
        <w:t>B</w:t>
      </w:r>
      <w:r w:rsidRPr="005C0DD1">
        <w:t>:</w:t>
      </w:r>
      <w:r w:rsidR="009F719C" w:rsidRPr="005C0DD1">
        <w:t xml:space="preserve"> Operational</w:t>
      </w:r>
      <w:r w:rsidRPr="005C0DD1">
        <w:t xml:space="preserve"> risk assessment </w:t>
      </w:r>
    </w:p>
    <w:p w14:paraId="6EBCB8B9" w14:textId="618A9D2D" w:rsidR="008B3EF5" w:rsidRDefault="00C576B3" w:rsidP="00293D23">
      <w:pPr>
        <w:jc w:val="both"/>
        <w:rPr>
          <w:rFonts w:cs="Arial"/>
          <w:i/>
          <w:iCs/>
          <w:color w:val="495054"/>
          <w:sz w:val="20"/>
          <w:szCs w:val="20"/>
        </w:rPr>
      </w:pPr>
      <w:permStart w:id="669737584" w:edGrp="everyone"/>
      <w:r w:rsidRPr="00947F9F">
        <w:rPr>
          <w:rFonts w:cs="Arial"/>
          <w:i/>
          <w:iCs/>
          <w:color w:val="495054"/>
          <w:sz w:val="20"/>
          <w:szCs w:val="20"/>
        </w:rPr>
        <w:t>[</w:t>
      </w:r>
      <w:r w:rsidR="008B3EF5" w:rsidRPr="00947F9F">
        <w:rPr>
          <w:rFonts w:cs="Arial"/>
          <w:i/>
          <w:iCs/>
          <w:color w:val="495054"/>
          <w:sz w:val="20"/>
          <w:szCs w:val="20"/>
        </w:rPr>
        <w:t xml:space="preserve">Private onsite medical providers should, as part of their risk assessment and management, </w:t>
      </w:r>
      <w:r w:rsidR="003F6C31" w:rsidRPr="00947F9F">
        <w:rPr>
          <w:rFonts w:cs="Arial"/>
          <w:i/>
          <w:iCs/>
          <w:color w:val="495054"/>
          <w:sz w:val="20"/>
          <w:szCs w:val="20"/>
        </w:rPr>
        <w:t xml:space="preserve">understand </w:t>
      </w:r>
      <w:r w:rsidR="00293D23" w:rsidRPr="00947F9F">
        <w:rPr>
          <w:rFonts w:cs="Arial"/>
          <w:i/>
          <w:iCs/>
          <w:color w:val="495054"/>
          <w:sz w:val="20"/>
          <w:szCs w:val="20"/>
        </w:rPr>
        <w:t>the key</w:t>
      </w:r>
      <w:r w:rsidR="009F719C" w:rsidRPr="00947F9F">
        <w:rPr>
          <w:rFonts w:cs="Arial"/>
          <w:i/>
          <w:iCs/>
          <w:color w:val="495054"/>
          <w:sz w:val="20"/>
          <w:szCs w:val="20"/>
        </w:rPr>
        <w:t xml:space="preserve"> operational</w:t>
      </w:r>
      <w:r w:rsidR="00293D23" w:rsidRPr="00947F9F">
        <w:rPr>
          <w:rFonts w:cs="Arial"/>
          <w:i/>
          <w:iCs/>
          <w:color w:val="495054"/>
          <w:sz w:val="20"/>
          <w:szCs w:val="20"/>
        </w:rPr>
        <w:t xml:space="preserve"> risk factors for the event and particularly any risks identified within the top two risk categories of the risk matrix below. </w:t>
      </w:r>
      <w:r w:rsidR="00EA5AE6" w:rsidRPr="00947F9F">
        <w:rPr>
          <w:rFonts w:cs="Arial"/>
          <w:i/>
          <w:iCs/>
          <w:color w:val="495054"/>
          <w:sz w:val="20"/>
          <w:szCs w:val="20"/>
        </w:rPr>
        <w:t>P</w:t>
      </w:r>
      <w:r w:rsidR="008B3EF5" w:rsidRPr="00947F9F">
        <w:rPr>
          <w:rFonts w:cs="Arial"/>
          <w:i/>
          <w:iCs/>
          <w:color w:val="495054"/>
          <w:sz w:val="20"/>
          <w:szCs w:val="20"/>
        </w:rPr>
        <w:t xml:space="preserve">lease </w:t>
      </w:r>
      <w:r w:rsidR="00EC3A86" w:rsidRPr="00947F9F">
        <w:rPr>
          <w:rFonts w:cs="Arial"/>
          <w:i/>
          <w:iCs/>
          <w:color w:val="495054"/>
          <w:sz w:val="20"/>
          <w:szCs w:val="20"/>
        </w:rPr>
        <w:t>complete the risk assessment below</w:t>
      </w:r>
      <w:r w:rsidRPr="00947F9F">
        <w:rPr>
          <w:rFonts w:cs="Arial"/>
          <w:i/>
          <w:iCs/>
          <w:color w:val="495054"/>
          <w:sz w:val="20"/>
          <w:szCs w:val="20"/>
        </w:rP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801"/>
        <w:gridCol w:w="1216"/>
        <w:gridCol w:w="1529"/>
        <w:gridCol w:w="1547"/>
        <w:gridCol w:w="3363"/>
      </w:tblGrid>
      <w:tr w:rsidR="00743994" w:rsidRPr="005C0DD1" w14:paraId="6C79BF0A" w14:textId="77777777" w:rsidTr="00AB3A43">
        <w:trPr>
          <w:trHeight w:val="227"/>
        </w:trPr>
        <w:tc>
          <w:tcPr>
            <w:tcW w:w="1339" w:type="pct"/>
            <w:shd w:val="clear" w:color="auto" w:fill="68D6FF"/>
          </w:tcPr>
          <w:p w14:paraId="453C25D0" w14:textId="77777777" w:rsidR="00DE41E2" w:rsidRPr="00947F9F" w:rsidRDefault="00DE41E2" w:rsidP="00B83683">
            <w:pPr>
              <w:spacing w:before="0" w:after="0"/>
              <w:rPr>
                <w:rFonts w:cs="Arial"/>
                <w:b/>
                <w:color w:val="002664"/>
                <w:sz w:val="20"/>
                <w:szCs w:val="20"/>
              </w:rPr>
            </w:pPr>
            <w:bookmarkStart w:id="47" w:name="RowTitle_41" w:colFirst="0" w:colLast="0"/>
            <w:permEnd w:id="669737584"/>
            <w:r w:rsidRPr="00947F9F">
              <w:rPr>
                <w:rFonts w:cs="Arial"/>
                <w:b/>
                <w:color w:val="002664"/>
                <w:sz w:val="20"/>
                <w:szCs w:val="20"/>
              </w:rPr>
              <w:t>Hazard</w:t>
            </w:r>
          </w:p>
        </w:tc>
        <w:tc>
          <w:tcPr>
            <w:tcW w:w="581" w:type="pct"/>
            <w:shd w:val="clear" w:color="auto" w:fill="68D6FF"/>
          </w:tcPr>
          <w:p w14:paraId="2F8374D4" w14:textId="77777777" w:rsidR="00DE41E2" w:rsidRPr="00947F9F" w:rsidRDefault="00DE41E2" w:rsidP="00B83683">
            <w:pPr>
              <w:spacing w:before="0" w:after="0"/>
              <w:rPr>
                <w:rFonts w:cs="Arial"/>
                <w:b/>
                <w:color w:val="002664"/>
                <w:sz w:val="20"/>
                <w:szCs w:val="20"/>
              </w:rPr>
            </w:pPr>
            <w:r w:rsidRPr="00947F9F">
              <w:rPr>
                <w:rFonts w:cs="Arial"/>
                <w:b/>
                <w:color w:val="002664"/>
                <w:sz w:val="20"/>
                <w:szCs w:val="20"/>
              </w:rPr>
              <w:t>Likelihood</w:t>
            </w:r>
          </w:p>
        </w:tc>
        <w:tc>
          <w:tcPr>
            <w:tcW w:w="731" w:type="pct"/>
            <w:shd w:val="clear" w:color="auto" w:fill="68D6FF"/>
          </w:tcPr>
          <w:p w14:paraId="6125C1CE" w14:textId="77777777" w:rsidR="00DE41E2" w:rsidRPr="00947F9F" w:rsidRDefault="00DE41E2" w:rsidP="00B83683">
            <w:pPr>
              <w:spacing w:before="0" w:after="0"/>
              <w:rPr>
                <w:rFonts w:cs="Arial"/>
                <w:b/>
                <w:color w:val="002664"/>
                <w:sz w:val="20"/>
                <w:szCs w:val="20"/>
              </w:rPr>
            </w:pPr>
            <w:r w:rsidRPr="00947F9F">
              <w:rPr>
                <w:rFonts w:cs="Arial"/>
                <w:b/>
                <w:color w:val="002664"/>
                <w:sz w:val="20"/>
                <w:szCs w:val="20"/>
              </w:rPr>
              <w:t>Consequence</w:t>
            </w:r>
          </w:p>
        </w:tc>
        <w:tc>
          <w:tcPr>
            <w:tcW w:w="740" w:type="pct"/>
            <w:shd w:val="clear" w:color="auto" w:fill="68D6FF"/>
          </w:tcPr>
          <w:p w14:paraId="0088DF0C" w14:textId="77777777" w:rsidR="00DE41E2" w:rsidRPr="00947F9F" w:rsidRDefault="00DE41E2" w:rsidP="00B83683">
            <w:pPr>
              <w:spacing w:before="0" w:after="0"/>
              <w:rPr>
                <w:rFonts w:cs="Arial"/>
                <w:b/>
                <w:color w:val="002664"/>
                <w:sz w:val="20"/>
                <w:szCs w:val="20"/>
              </w:rPr>
            </w:pPr>
            <w:r w:rsidRPr="00947F9F">
              <w:rPr>
                <w:rFonts w:cs="Arial"/>
                <w:b/>
                <w:color w:val="002664"/>
                <w:sz w:val="20"/>
                <w:szCs w:val="20"/>
              </w:rPr>
              <w:t>Risk</w:t>
            </w:r>
          </w:p>
        </w:tc>
        <w:tc>
          <w:tcPr>
            <w:tcW w:w="1608" w:type="pct"/>
            <w:shd w:val="clear" w:color="auto" w:fill="68D6FF"/>
          </w:tcPr>
          <w:p w14:paraId="1DE16F5B" w14:textId="0DAF230D" w:rsidR="00DE41E2" w:rsidRPr="00947F9F" w:rsidRDefault="00DE41E2" w:rsidP="00B83683">
            <w:pPr>
              <w:spacing w:before="0" w:after="0"/>
              <w:rPr>
                <w:rFonts w:cs="Arial"/>
                <w:b/>
                <w:color w:val="002664"/>
                <w:sz w:val="20"/>
                <w:szCs w:val="20"/>
              </w:rPr>
            </w:pPr>
            <w:r w:rsidRPr="00947F9F">
              <w:rPr>
                <w:rFonts w:cs="Arial"/>
                <w:b/>
                <w:color w:val="002664"/>
                <w:sz w:val="20"/>
                <w:szCs w:val="20"/>
              </w:rPr>
              <w:t xml:space="preserve">Prevention / </w:t>
            </w:r>
            <w:r w:rsidR="005E5D16" w:rsidRPr="00947F9F">
              <w:rPr>
                <w:rFonts w:cs="Arial"/>
                <w:b/>
                <w:color w:val="002664"/>
                <w:sz w:val="20"/>
                <w:szCs w:val="20"/>
              </w:rPr>
              <w:t>r</w:t>
            </w:r>
            <w:r w:rsidR="00293D23" w:rsidRPr="00947F9F">
              <w:rPr>
                <w:rFonts w:cs="Arial"/>
                <w:b/>
                <w:color w:val="002664"/>
                <w:sz w:val="20"/>
                <w:szCs w:val="20"/>
              </w:rPr>
              <w:t>esponse</w:t>
            </w:r>
          </w:p>
        </w:tc>
      </w:tr>
      <w:tr w:rsidR="00DE41E2" w:rsidRPr="005C0DD1" w14:paraId="4D299404" w14:textId="77777777" w:rsidTr="00AB3A43">
        <w:trPr>
          <w:trHeight w:val="227"/>
        </w:trPr>
        <w:tc>
          <w:tcPr>
            <w:tcW w:w="1339" w:type="pct"/>
            <w:shd w:val="clear" w:color="auto" w:fill="CBEDFD"/>
          </w:tcPr>
          <w:p w14:paraId="15A2C4D4" w14:textId="77777777" w:rsidR="00DE41E2" w:rsidRPr="005C0DD1" w:rsidRDefault="00DE41E2" w:rsidP="00B83683">
            <w:pPr>
              <w:pStyle w:val="ListParagraph"/>
              <w:numPr>
                <w:ilvl w:val="0"/>
                <w:numId w:val="7"/>
              </w:numPr>
              <w:spacing w:before="0" w:after="0"/>
              <w:rPr>
                <w:rFonts w:cs="Arial"/>
                <w:sz w:val="20"/>
                <w:szCs w:val="20"/>
              </w:rPr>
            </w:pPr>
            <w:permStart w:id="1328032922" w:edGrp="everyone" w:colFirst="1" w:colLast="1"/>
            <w:permStart w:id="1775266525" w:edGrp="everyone" w:colFirst="2" w:colLast="2"/>
            <w:permStart w:id="1776102915" w:edGrp="everyone" w:colFirst="3" w:colLast="3"/>
            <w:permStart w:id="13569090" w:edGrp="everyone" w:colFirst="4" w:colLast="4"/>
            <w:r w:rsidRPr="005C0DD1">
              <w:rPr>
                <w:rFonts w:cs="Arial"/>
                <w:sz w:val="20"/>
                <w:szCs w:val="20"/>
              </w:rPr>
              <w:t>Number of patient presentations greater than expected</w:t>
            </w:r>
          </w:p>
        </w:tc>
        <w:tc>
          <w:tcPr>
            <w:tcW w:w="581" w:type="pct"/>
          </w:tcPr>
          <w:p w14:paraId="2065C153" w14:textId="77777777" w:rsidR="00DE41E2" w:rsidRPr="005C0DD1" w:rsidRDefault="00DE41E2" w:rsidP="00B83683">
            <w:pPr>
              <w:spacing w:before="0" w:after="0"/>
              <w:rPr>
                <w:rFonts w:cs="Arial"/>
                <w:sz w:val="20"/>
                <w:szCs w:val="20"/>
              </w:rPr>
            </w:pPr>
          </w:p>
        </w:tc>
        <w:tc>
          <w:tcPr>
            <w:tcW w:w="731" w:type="pct"/>
          </w:tcPr>
          <w:p w14:paraId="7AB64B7D" w14:textId="77777777" w:rsidR="00DE41E2" w:rsidRPr="005C0DD1" w:rsidRDefault="00DE41E2" w:rsidP="00B83683">
            <w:pPr>
              <w:spacing w:before="0" w:after="0"/>
              <w:rPr>
                <w:rFonts w:cs="Arial"/>
                <w:sz w:val="20"/>
                <w:szCs w:val="20"/>
              </w:rPr>
            </w:pPr>
          </w:p>
        </w:tc>
        <w:tc>
          <w:tcPr>
            <w:tcW w:w="740" w:type="pct"/>
          </w:tcPr>
          <w:p w14:paraId="3E7AFF69" w14:textId="77777777" w:rsidR="00DE41E2" w:rsidRPr="005C0DD1" w:rsidRDefault="00DE41E2" w:rsidP="00B83683">
            <w:pPr>
              <w:spacing w:before="0" w:after="0"/>
              <w:rPr>
                <w:rFonts w:cs="Arial"/>
                <w:sz w:val="20"/>
                <w:szCs w:val="20"/>
              </w:rPr>
            </w:pPr>
          </w:p>
        </w:tc>
        <w:tc>
          <w:tcPr>
            <w:tcW w:w="1608" w:type="pct"/>
          </w:tcPr>
          <w:p w14:paraId="0FA52282" w14:textId="77777777" w:rsidR="00DE41E2" w:rsidRPr="005C0DD1" w:rsidRDefault="00DE41E2" w:rsidP="00B83683">
            <w:pPr>
              <w:spacing w:before="0" w:after="0"/>
              <w:rPr>
                <w:rFonts w:cs="Arial"/>
                <w:sz w:val="20"/>
                <w:szCs w:val="20"/>
              </w:rPr>
            </w:pPr>
          </w:p>
        </w:tc>
      </w:tr>
      <w:tr w:rsidR="00DE41E2" w:rsidRPr="005C0DD1" w14:paraId="02B4F927" w14:textId="77777777" w:rsidTr="00AB3A43">
        <w:trPr>
          <w:trHeight w:val="227"/>
        </w:trPr>
        <w:tc>
          <w:tcPr>
            <w:tcW w:w="1339" w:type="pct"/>
            <w:shd w:val="clear" w:color="auto" w:fill="CBEDFD"/>
          </w:tcPr>
          <w:p w14:paraId="4F203F89" w14:textId="77777777" w:rsidR="00DE41E2" w:rsidRPr="005C0DD1" w:rsidRDefault="00DE41E2" w:rsidP="00B83683">
            <w:pPr>
              <w:pStyle w:val="ListParagraph"/>
              <w:numPr>
                <w:ilvl w:val="0"/>
                <w:numId w:val="7"/>
              </w:numPr>
              <w:spacing w:before="0" w:after="0"/>
              <w:rPr>
                <w:rFonts w:cs="Arial"/>
                <w:sz w:val="20"/>
                <w:szCs w:val="20"/>
              </w:rPr>
            </w:pPr>
            <w:permStart w:id="375994298" w:edGrp="everyone" w:colFirst="1" w:colLast="1"/>
            <w:permStart w:id="1200423303" w:edGrp="everyone" w:colFirst="2" w:colLast="2"/>
            <w:permStart w:id="413939478" w:edGrp="everyone" w:colFirst="3" w:colLast="3"/>
            <w:permStart w:id="971977258" w:edGrp="everyone" w:colFirst="4" w:colLast="4"/>
            <w:permEnd w:id="1328032922"/>
            <w:permEnd w:id="1775266525"/>
            <w:permEnd w:id="1776102915"/>
            <w:permEnd w:id="13569090"/>
            <w:r w:rsidRPr="005C0DD1">
              <w:rPr>
                <w:rFonts w:cs="Arial"/>
                <w:sz w:val="20"/>
                <w:szCs w:val="20"/>
              </w:rPr>
              <w:lastRenderedPageBreak/>
              <w:t xml:space="preserve">Patient illness severity greater than expected </w:t>
            </w:r>
          </w:p>
        </w:tc>
        <w:tc>
          <w:tcPr>
            <w:tcW w:w="581" w:type="pct"/>
          </w:tcPr>
          <w:p w14:paraId="23323BB2" w14:textId="77777777" w:rsidR="00DE41E2" w:rsidRPr="005C0DD1" w:rsidRDefault="00DE41E2" w:rsidP="00B83683">
            <w:pPr>
              <w:spacing w:before="0" w:after="0"/>
              <w:rPr>
                <w:rFonts w:cs="Arial"/>
                <w:sz w:val="20"/>
                <w:szCs w:val="20"/>
              </w:rPr>
            </w:pPr>
          </w:p>
        </w:tc>
        <w:tc>
          <w:tcPr>
            <w:tcW w:w="731" w:type="pct"/>
          </w:tcPr>
          <w:p w14:paraId="5928D5BB" w14:textId="77777777" w:rsidR="00DE41E2" w:rsidRPr="005C0DD1" w:rsidRDefault="00DE41E2" w:rsidP="00B83683">
            <w:pPr>
              <w:spacing w:before="0" w:after="0"/>
              <w:rPr>
                <w:rFonts w:cs="Arial"/>
                <w:sz w:val="20"/>
                <w:szCs w:val="20"/>
              </w:rPr>
            </w:pPr>
          </w:p>
        </w:tc>
        <w:tc>
          <w:tcPr>
            <w:tcW w:w="740" w:type="pct"/>
          </w:tcPr>
          <w:p w14:paraId="0E9C5E5F" w14:textId="77777777" w:rsidR="00DE41E2" w:rsidRPr="005C0DD1" w:rsidRDefault="00DE41E2" w:rsidP="00B83683">
            <w:pPr>
              <w:spacing w:before="0" w:after="0"/>
              <w:rPr>
                <w:rFonts w:cs="Arial"/>
                <w:sz w:val="20"/>
                <w:szCs w:val="20"/>
              </w:rPr>
            </w:pPr>
          </w:p>
        </w:tc>
        <w:tc>
          <w:tcPr>
            <w:tcW w:w="1608" w:type="pct"/>
          </w:tcPr>
          <w:p w14:paraId="1FDD2A85" w14:textId="77777777" w:rsidR="00DE41E2" w:rsidRPr="005C0DD1" w:rsidRDefault="00DE41E2" w:rsidP="00B83683">
            <w:pPr>
              <w:spacing w:before="0" w:after="0"/>
              <w:rPr>
                <w:rFonts w:cs="Arial"/>
                <w:sz w:val="20"/>
                <w:szCs w:val="20"/>
              </w:rPr>
            </w:pPr>
          </w:p>
        </w:tc>
      </w:tr>
      <w:tr w:rsidR="00DE41E2" w:rsidRPr="005C0DD1" w14:paraId="02F3A18C" w14:textId="77777777" w:rsidTr="00AB3A43">
        <w:trPr>
          <w:trHeight w:val="227"/>
        </w:trPr>
        <w:tc>
          <w:tcPr>
            <w:tcW w:w="1339" w:type="pct"/>
            <w:shd w:val="clear" w:color="auto" w:fill="CBEDFD"/>
          </w:tcPr>
          <w:p w14:paraId="73C6EF8F" w14:textId="77777777" w:rsidR="00DE41E2" w:rsidRPr="005C0DD1" w:rsidRDefault="00DE41E2" w:rsidP="00B83683">
            <w:pPr>
              <w:pStyle w:val="ListParagraph"/>
              <w:numPr>
                <w:ilvl w:val="0"/>
                <w:numId w:val="7"/>
              </w:numPr>
              <w:spacing w:before="0" w:after="0"/>
              <w:rPr>
                <w:rFonts w:cs="Arial"/>
                <w:sz w:val="20"/>
                <w:szCs w:val="20"/>
              </w:rPr>
            </w:pPr>
            <w:permStart w:id="1069501099" w:edGrp="everyone" w:colFirst="1" w:colLast="1"/>
            <w:permStart w:id="1408452841" w:edGrp="everyone" w:colFirst="2" w:colLast="2"/>
            <w:permStart w:id="785409892" w:edGrp="everyone" w:colFirst="3" w:colLast="3"/>
            <w:permStart w:id="2125271620" w:edGrp="everyone" w:colFirst="4" w:colLast="4"/>
            <w:permEnd w:id="375994298"/>
            <w:permEnd w:id="1200423303"/>
            <w:permEnd w:id="413939478"/>
            <w:permEnd w:id="971977258"/>
            <w:r w:rsidRPr="005C0DD1">
              <w:rPr>
                <w:rFonts w:cs="Arial"/>
                <w:sz w:val="20"/>
                <w:szCs w:val="20"/>
              </w:rPr>
              <w:t>Medical supplies run low</w:t>
            </w:r>
          </w:p>
        </w:tc>
        <w:tc>
          <w:tcPr>
            <w:tcW w:w="581" w:type="pct"/>
          </w:tcPr>
          <w:p w14:paraId="31E1291A" w14:textId="77777777" w:rsidR="00DE41E2" w:rsidRPr="005C0DD1" w:rsidRDefault="00DE41E2" w:rsidP="00B83683">
            <w:pPr>
              <w:spacing w:before="0" w:after="0"/>
              <w:rPr>
                <w:rFonts w:cs="Arial"/>
                <w:sz w:val="20"/>
                <w:szCs w:val="20"/>
              </w:rPr>
            </w:pPr>
          </w:p>
        </w:tc>
        <w:tc>
          <w:tcPr>
            <w:tcW w:w="731" w:type="pct"/>
          </w:tcPr>
          <w:p w14:paraId="25F2A76F" w14:textId="77777777" w:rsidR="00DE41E2" w:rsidRPr="005C0DD1" w:rsidRDefault="00DE41E2" w:rsidP="00B83683">
            <w:pPr>
              <w:spacing w:before="0" w:after="0"/>
              <w:rPr>
                <w:rFonts w:cs="Arial"/>
                <w:sz w:val="20"/>
                <w:szCs w:val="20"/>
              </w:rPr>
            </w:pPr>
          </w:p>
        </w:tc>
        <w:tc>
          <w:tcPr>
            <w:tcW w:w="740" w:type="pct"/>
          </w:tcPr>
          <w:p w14:paraId="690E10C2" w14:textId="77777777" w:rsidR="00DE41E2" w:rsidRPr="005C0DD1" w:rsidRDefault="00DE41E2" w:rsidP="00B83683">
            <w:pPr>
              <w:spacing w:before="0" w:after="0"/>
              <w:rPr>
                <w:rFonts w:cs="Arial"/>
                <w:sz w:val="20"/>
                <w:szCs w:val="20"/>
              </w:rPr>
            </w:pPr>
          </w:p>
        </w:tc>
        <w:tc>
          <w:tcPr>
            <w:tcW w:w="1608" w:type="pct"/>
          </w:tcPr>
          <w:p w14:paraId="5BA5CE99" w14:textId="77777777" w:rsidR="00DE41E2" w:rsidRPr="005C0DD1" w:rsidRDefault="00DE41E2" w:rsidP="00B83683">
            <w:pPr>
              <w:spacing w:before="0" w:after="0"/>
              <w:rPr>
                <w:rFonts w:cs="Arial"/>
                <w:sz w:val="20"/>
                <w:szCs w:val="20"/>
              </w:rPr>
            </w:pPr>
          </w:p>
        </w:tc>
      </w:tr>
      <w:tr w:rsidR="00DE41E2" w:rsidRPr="005C0DD1" w14:paraId="249A9E8A" w14:textId="77777777" w:rsidTr="00AB3A43">
        <w:trPr>
          <w:trHeight w:val="227"/>
        </w:trPr>
        <w:tc>
          <w:tcPr>
            <w:tcW w:w="1339" w:type="pct"/>
            <w:shd w:val="clear" w:color="auto" w:fill="CBEDFD"/>
          </w:tcPr>
          <w:p w14:paraId="578922CB" w14:textId="0FFCAD55" w:rsidR="00DE41E2" w:rsidRPr="005C0DD1" w:rsidRDefault="00DE41E2" w:rsidP="00B83683">
            <w:pPr>
              <w:pStyle w:val="ListParagraph"/>
              <w:numPr>
                <w:ilvl w:val="0"/>
                <w:numId w:val="7"/>
              </w:numPr>
              <w:spacing w:before="0" w:after="0"/>
              <w:rPr>
                <w:rFonts w:cs="Arial"/>
                <w:sz w:val="20"/>
                <w:szCs w:val="20"/>
              </w:rPr>
            </w:pPr>
            <w:permStart w:id="1062732007" w:edGrp="everyone" w:colFirst="1" w:colLast="1"/>
            <w:permStart w:id="1895383400" w:edGrp="everyone" w:colFirst="2" w:colLast="2"/>
            <w:permStart w:id="117725279" w:edGrp="everyone" w:colFirst="3" w:colLast="3"/>
            <w:permStart w:id="1689273520" w:edGrp="everyone" w:colFirst="4" w:colLast="4"/>
            <w:permEnd w:id="1069501099"/>
            <w:permEnd w:id="1408452841"/>
            <w:permEnd w:id="785409892"/>
            <w:permEnd w:id="2125271620"/>
            <w:r w:rsidRPr="005C0DD1">
              <w:rPr>
                <w:rFonts w:cs="Arial"/>
                <w:sz w:val="20"/>
                <w:szCs w:val="20"/>
              </w:rPr>
              <w:t xml:space="preserve">Crowd crush </w:t>
            </w:r>
          </w:p>
        </w:tc>
        <w:tc>
          <w:tcPr>
            <w:tcW w:w="581" w:type="pct"/>
          </w:tcPr>
          <w:p w14:paraId="4308A2A9" w14:textId="77777777" w:rsidR="00DE41E2" w:rsidRPr="005C0DD1" w:rsidRDefault="00DE41E2" w:rsidP="00B83683">
            <w:pPr>
              <w:spacing w:before="0" w:after="0"/>
              <w:rPr>
                <w:rFonts w:cs="Arial"/>
                <w:sz w:val="20"/>
                <w:szCs w:val="20"/>
              </w:rPr>
            </w:pPr>
          </w:p>
        </w:tc>
        <w:tc>
          <w:tcPr>
            <w:tcW w:w="731" w:type="pct"/>
          </w:tcPr>
          <w:p w14:paraId="3D5500DD" w14:textId="77777777" w:rsidR="00DE41E2" w:rsidRPr="005C0DD1" w:rsidRDefault="00DE41E2" w:rsidP="00B83683">
            <w:pPr>
              <w:spacing w:before="0" w:after="0"/>
              <w:rPr>
                <w:rFonts w:cs="Arial"/>
                <w:sz w:val="20"/>
                <w:szCs w:val="20"/>
              </w:rPr>
            </w:pPr>
          </w:p>
        </w:tc>
        <w:tc>
          <w:tcPr>
            <w:tcW w:w="740" w:type="pct"/>
          </w:tcPr>
          <w:p w14:paraId="010F0577" w14:textId="77777777" w:rsidR="00DE41E2" w:rsidRPr="005C0DD1" w:rsidRDefault="00DE41E2" w:rsidP="00B83683">
            <w:pPr>
              <w:spacing w:before="0" w:after="0"/>
              <w:rPr>
                <w:rFonts w:cs="Arial"/>
                <w:sz w:val="20"/>
                <w:szCs w:val="20"/>
              </w:rPr>
            </w:pPr>
          </w:p>
        </w:tc>
        <w:tc>
          <w:tcPr>
            <w:tcW w:w="1608" w:type="pct"/>
          </w:tcPr>
          <w:p w14:paraId="38515E47" w14:textId="77777777" w:rsidR="00DE41E2" w:rsidRPr="005C0DD1" w:rsidRDefault="00DE41E2" w:rsidP="00B83683">
            <w:pPr>
              <w:spacing w:before="0" w:after="0"/>
              <w:rPr>
                <w:rFonts w:cs="Arial"/>
                <w:sz w:val="20"/>
                <w:szCs w:val="20"/>
              </w:rPr>
            </w:pPr>
          </w:p>
        </w:tc>
      </w:tr>
      <w:tr w:rsidR="00DE41E2" w:rsidRPr="005C0DD1" w14:paraId="12A59540" w14:textId="77777777" w:rsidTr="00AB3A43">
        <w:trPr>
          <w:trHeight w:val="227"/>
        </w:trPr>
        <w:tc>
          <w:tcPr>
            <w:tcW w:w="1339" w:type="pct"/>
            <w:shd w:val="clear" w:color="auto" w:fill="CBEDFD"/>
          </w:tcPr>
          <w:p w14:paraId="5AC0E3C8" w14:textId="6B926108" w:rsidR="00DE41E2" w:rsidRPr="005C0DD1" w:rsidRDefault="00DE41E2" w:rsidP="00B83683">
            <w:pPr>
              <w:pStyle w:val="ListParagraph"/>
              <w:numPr>
                <w:ilvl w:val="0"/>
                <w:numId w:val="7"/>
              </w:numPr>
              <w:spacing w:before="0" w:after="0"/>
              <w:rPr>
                <w:rFonts w:cs="Arial"/>
                <w:sz w:val="20"/>
                <w:szCs w:val="20"/>
              </w:rPr>
            </w:pPr>
            <w:permStart w:id="1134038855" w:edGrp="everyone" w:colFirst="1" w:colLast="1"/>
            <w:permStart w:id="2094030833" w:edGrp="everyone" w:colFirst="2" w:colLast="2"/>
            <w:permStart w:id="2101482453" w:edGrp="everyone" w:colFirst="3" w:colLast="3"/>
            <w:permStart w:id="869936485" w:edGrp="everyone" w:colFirst="4" w:colLast="4"/>
            <w:permEnd w:id="1062732007"/>
            <w:permEnd w:id="1895383400"/>
            <w:permEnd w:id="117725279"/>
            <w:permEnd w:id="1689273520"/>
            <w:r w:rsidRPr="005C0DD1">
              <w:rPr>
                <w:rFonts w:cs="Arial"/>
                <w:sz w:val="20"/>
                <w:szCs w:val="20"/>
              </w:rPr>
              <w:t xml:space="preserve">Crowd violence </w:t>
            </w:r>
          </w:p>
        </w:tc>
        <w:tc>
          <w:tcPr>
            <w:tcW w:w="581" w:type="pct"/>
          </w:tcPr>
          <w:p w14:paraId="34EF4CB8" w14:textId="77777777" w:rsidR="00DE41E2" w:rsidRPr="005C0DD1" w:rsidRDefault="00DE41E2" w:rsidP="00B83683">
            <w:pPr>
              <w:spacing w:before="0" w:after="0"/>
              <w:rPr>
                <w:rFonts w:cs="Arial"/>
                <w:sz w:val="20"/>
                <w:szCs w:val="20"/>
              </w:rPr>
            </w:pPr>
          </w:p>
        </w:tc>
        <w:tc>
          <w:tcPr>
            <w:tcW w:w="731" w:type="pct"/>
          </w:tcPr>
          <w:p w14:paraId="5B5EF93F" w14:textId="77777777" w:rsidR="00DE41E2" w:rsidRPr="005C0DD1" w:rsidRDefault="00DE41E2" w:rsidP="00B83683">
            <w:pPr>
              <w:spacing w:before="0" w:after="0"/>
              <w:rPr>
                <w:rFonts w:cs="Arial"/>
                <w:sz w:val="20"/>
                <w:szCs w:val="20"/>
              </w:rPr>
            </w:pPr>
          </w:p>
        </w:tc>
        <w:tc>
          <w:tcPr>
            <w:tcW w:w="740" w:type="pct"/>
          </w:tcPr>
          <w:p w14:paraId="658CCDE3" w14:textId="77777777" w:rsidR="00DE41E2" w:rsidRPr="005C0DD1" w:rsidRDefault="00DE41E2" w:rsidP="00B83683">
            <w:pPr>
              <w:spacing w:before="0" w:after="0"/>
              <w:rPr>
                <w:rFonts w:cs="Arial"/>
                <w:sz w:val="20"/>
                <w:szCs w:val="20"/>
              </w:rPr>
            </w:pPr>
          </w:p>
        </w:tc>
        <w:tc>
          <w:tcPr>
            <w:tcW w:w="1608" w:type="pct"/>
          </w:tcPr>
          <w:p w14:paraId="65C35BCC" w14:textId="77777777" w:rsidR="00DE41E2" w:rsidRPr="005C0DD1" w:rsidRDefault="00DE41E2" w:rsidP="00B83683">
            <w:pPr>
              <w:spacing w:before="0" w:after="0"/>
              <w:rPr>
                <w:rFonts w:cs="Arial"/>
                <w:sz w:val="20"/>
                <w:szCs w:val="20"/>
              </w:rPr>
            </w:pPr>
          </w:p>
        </w:tc>
      </w:tr>
      <w:tr w:rsidR="00DE41E2" w:rsidRPr="005C0DD1" w14:paraId="3793F031" w14:textId="77777777" w:rsidTr="00AB3A43">
        <w:trPr>
          <w:trHeight w:val="227"/>
        </w:trPr>
        <w:tc>
          <w:tcPr>
            <w:tcW w:w="1339" w:type="pct"/>
            <w:shd w:val="clear" w:color="auto" w:fill="CBEDFD"/>
          </w:tcPr>
          <w:p w14:paraId="755B808E" w14:textId="77777777" w:rsidR="00DE41E2" w:rsidRPr="005C0DD1" w:rsidRDefault="00DE41E2" w:rsidP="00B83683">
            <w:pPr>
              <w:pStyle w:val="ListParagraph"/>
              <w:numPr>
                <w:ilvl w:val="0"/>
                <w:numId w:val="7"/>
              </w:numPr>
              <w:spacing w:before="0" w:after="0"/>
              <w:rPr>
                <w:rFonts w:cs="Arial"/>
                <w:sz w:val="20"/>
                <w:szCs w:val="20"/>
              </w:rPr>
            </w:pPr>
            <w:permStart w:id="1910794302" w:edGrp="everyone" w:colFirst="1" w:colLast="1"/>
            <w:permStart w:id="931464486" w:edGrp="everyone" w:colFirst="2" w:colLast="2"/>
            <w:permStart w:id="798889862" w:edGrp="everyone" w:colFirst="3" w:colLast="3"/>
            <w:permStart w:id="1516899637" w:edGrp="everyone" w:colFirst="4" w:colLast="4"/>
            <w:permEnd w:id="1134038855"/>
            <w:permEnd w:id="2094030833"/>
            <w:permEnd w:id="2101482453"/>
            <w:permEnd w:id="869936485"/>
            <w:r w:rsidRPr="005C0DD1">
              <w:rPr>
                <w:rFonts w:cs="Arial"/>
                <w:sz w:val="20"/>
                <w:szCs w:val="20"/>
              </w:rPr>
              <w:t>Power failure</w:t>
            </w:r>
          </w:p>
        </w:tc>
        <w:tc>
          <w:tcPr>
            <w:tcW w:w="581" w:type="pct"/>
          </w:tcPr>
          <w:p w14:paraId="525FAC4A" w14:textId="77777777" w:rsidR="00DE41E2" w:rsidRPr="005C0DD1" w:rsidRDefault="00DE41E2" w:rsidP="00B83683">
            <w:pPr>
              <w:spacing w:before="0" w:after="0"/>
              <w:rPr>
                <w:rFonts w:cs="Arial"/>
                <w:sz w:val="20"/>
                <w:szCs w:val="20"/>
              </w:rPr>
            </w:pPr>
          </w:p>
        </w:tc>
        <w:tc>
          <w:tcPr>
            <w:tcW w:w="731" w:type="pct"/>
          </w:tcPr>
          <w:p w14:paraId="3B617185" w14:textId="77777777" w:rsidR="00DE41E2" w:rsidRPr="005C0DD1" w:rsidRDefault="00DE41E2" w:rsidP="00B83683">
            <w:pPr>
              <w:spacing w:before="0" w:after="0"/>
              <w:rPr>
                <w:rFonts w:cs="Arial"/>
                <w:sz w:val="20"/>
                <w:szCs w:val="20"/>
              </w:rPr>
            </w:pPr>
          </w:p>
        </w:tc>
        <w:tc>
          <w:tcPr>
            <w:tcW w:w="740" w:type="pct"/>
          </w:tcPr>
          <w:p w14:paraId="244CBE9B" w14:textId="77777777" w:rsidR="00DE41E2" w:rsidRPr="005C0DD1" w:rsidRDefault="00DE41E2" w:rsidP="00B83683">
            <w:pPr>
              <w:spacing w:before="0" w:after="0"/>
              <w:rPr>
                <w:rFonts w:cs="Arial"/>
                <w:sz w:val="20"/>
                <w:szCs w:val="20"/>
              </w:rPr>
            </w:pPr>
          </w:p>
        </w:tc>
        <w:tc>
          <w:tcPr>
            <w:tcW w:w="1608" w:type="pct"/>
          </w:tcPr>
          <w:p w14:paraId="2F38F822" w14:textId="77777777" w:rsidR="00DE41E2" w:rsidRPr="005C0DD1" w:rsidRDefault="00DE41E2" w:rsidP="00B83683">
            <w:pPr>
              <w:spacing w:before="0" w:after="0"/>
              <w:rPr>
                <w:rFonts w:cs="Arial"/>
                <w:sz w:val="20"/>
                <w:szCs w:val="20"/>
              </w:rPr>
            </w:pPr>
          </w:p>
        </w:tc>
      </w:tr>
      <w:tr w:rsidR="00DE41E2" w:rsidRPr="005C0DD1" w14:paraId="63E4616F" w14:textId="77777777" w:rsidTr="00AB3A43">
        <w:trPr>
          <w:trHeight w:val="227"/>
        </w:trPr>
        <w:tc>
          <w:tcPr>
            <w:tcW w:w="1339" w:type="pct"/>
            <w:shd w:val="clear" w:color="auto" w:fill="CBEDFD"/>
          </w:tcPr>
          <w:p w14:paraId="41725859" w14:textId="77777777" w:rsidR="00DE41E2" w:rsidRPr="005C0DD1" w:rsidRDefault="00DE41E2" w:rsidP="00B83683">
            <w:pPr>
              <w:pStyle w:val="ListParagraph"/>
              <w:numPr>
                <w:ilvl w:val="0"/>
                <w:numId w:val="7"/>
              </w:numPr>
              <w:spacing w:before="0" w:after="0"/>
              <w:rPr>
                <w:rFonts w:cs="Arial"/>
                <w:sz w:val="20"/>
                <w:szCs w:val="20"/>
              </w:rPr>
            </w:pPr>
            <w:permStart w:id="2908619" w:edGrp="everyone" w:colFirst="1" w:colLast="1"/>
            <w:permStart w:id="473190072" w:edGrp="everyone" w:colFirst="2" w:colLast="2"/>
            <w:permStart w:id="2037324831" w:edGrp="everyone" w:colFirst="3" w:colLast="3"/>
            <w:permStart w:id="975008696" w:edGrp="everyone" w:colFirst="4" w:colLast="4"/>
            <w:permEnd w:id="1910794302"/>
            <w:permEnd w:id="931464486"/>
            <w:permEnd w:id="798889862"/>
            <w:permEnd w:id="1516899637"/>
            <w:r w:rsidRPr="005C0DD1">
              <w:rPr>
                <w:rFonts w:cs="Arial"/>
                <w:sz w:val="20"/>
                <w:szCs w:val="20"/>
              </w:rPr>
              <w:t>Communications failure</w:t>
            </w:r>
          </w:p>
        </w:tc>
        <w:tc>
          <w:tcPr>
            <w:tcW w:w="581" w:type="pct"/>
          </w:tcPr>
          <w:p w14:paraId="5AB43249" w14:textId="77777777" w:rsidR="00DE41E2" w:rsidRPr="005C0DD1" w:rsidRDefault="00DE41E2" w:rsidP="00B83683">
            <w:pPr>
              <w:spacing w:before="0" w:after="0"/>
              <w:rPr>
                <w:rFonts w:cs="Arial"/>
                <w:sz w:val="20"/>
                <w:szCs w:val="20"/>
              </w:rPr>
            </w:pPr>
          </w:p>
        </w:tc>
        <w:tc>
          <w:tcPr>
            <w:tcW w:w="731" w:type="pct"/>
          </w:tcPr>
          <w:p w14:paraId="4DFA0032" w14:textId="77777777" w:rsidR="00DE41E2" w:rsidRPr="005C0DD1" w:rsidRDefault="00DE41E2" w:rsidP="00B83683">
            <w:pPr>
              <w:spacing w:before="0" w:after="0"/>
              <w:rPr>
                <w:rFonts w:cs="Arial"/>
                <w:sz w:val="20"/>
                <w:szCs w:val="20"/>
              </w:rPr>
            </w:pPr>
          </w:p>
        </w:tc>
        <w:tc>
          <w:tcPr>
            <w:tcW w:w="740" w:type="pct"/>
          </w:tcPr>
          <w:p w14:paraId="0AE66AAA" w14:textId="77777777" w:rsidR="00DE41E2" w:rsidRPr="005C0DD1" w:rsidRDefault="00DE41E2" w:rsidP="00B83683">
            <w:pPr>
              <w:spacing w:before="0" w:after="0"/>
              <w:rPr>
                <w:rFonts w:cs="Arial"/>
                <w:sz w:val="20"/>
                <w:szCs w:val="20"/>
              </w:rPr>
            </w:pPr>
          </w:p>
        </w:tc>
        <w:tc>
          <w:tcPr>
            <w:tcW w:w="1608" w:type="pct"/>
          </w:tcPr>
          <w:p w14:paraId="4496AFD5" w14:textId="77777777" w:rsidR="00DE41E2" w:rsidRPr="005C0DD1" w:rsidRDefault="00DE41E2" w:rsidP="00B83683">
            <w:pPr>
              <w:spacing w:before="0" w:after="0"/>
              <w:rPr>
                <w:rFonts w:cs="Arial"/>
                <w:sz w:val="20"/>
                <w:szCs w:val="20"/>
              </w:rPr>
            </w:pPr>
          </w:p>
        </w:tc>
      </w:tr>
      <w:tr w:rsidR="00DE41E2" w:rsidRPr="005C0DD1" w14:paraId="0CDD78B7" w14:textId="77777777" w:rsidTr="00AB3A43">
        <w:trPr>
          <w:trHeight w:val="227"/>
        </w:trPr>
        <w:tc>
          <w:tcPr>
            <w:tcW w:w="1339" w:type="pct"/>
            <w:shd w:val="clear" w:color="auto" w:fill="CBEDFD"/>
          </w:tcPr>
          <w:p w14:paraId="4B7ABE1C" w14:textId="77777777" w:rsidR="00DE41E2" w:rsidRPr="005C0DD1" w:rsidRDefault="00DE41E2" w:rsidP="00B83683">
            <w:pPr>
              <w:pStyle w:val="ListParagraph"/>
              <w:numPr>
                <w:ilvl w:val="0"/>
                <w:numId w:val="7"/>
              </w:numPr>
              <w:spacing w:before="0" w:after="0"/>
              <w:rPr>
                <w:rFonts w:cs="Arial"/>
                <w:sz w:val="20"/>
                <w:szCs w:val="20"/>
              </w:rPr>
            </w:pPr>
            <w:permStart w:id="1493515316" w:edGrp="everyone" w:colFirst="1" w:colLast="1"/>
            <w:permStart w:id="461788613" w:edGrp="everyone" w:colFirst="2" w:colLast="2"/>
            <w:permStart w:id="1883185126" w:edGrp="everyone" w:colFirst="3" w:colLast="3"/>
            <w:permStart w:id="821589250" w:edGrp="everyone" w:colFirst="4" w:colLast="4"/>
            <w:permEnd w:id="2908619"/>
            <w:permEnd w:id="473190072"/>
            <w:permEnd w:id="2037324831"/>
            <w:permEnd w:id="975008696"/>
            <w:r w:rsidRPr="005C0DD1">
              <w:rPr>
                <w:rFonts w:cs="Arial"/>
                <w:sz w:val="20"/>
                <w:szCs w:val="20"/>
              </w:rPr>
              <w:t>Unexpected hot weather</w:t>
            </w:r>
          </w:p>
        </w:tc>
        <w:tc>
          <w:tcPr>
            <w:tcW w:w="581" w:type="pct"/>
          </w:tcPr>
          <w:p w14:paraId="3EDC0965" w14:textId="77777777" w:rsidR="00DE41E2" w:rsidRPr="005C0DD1" w:rsidRDefault="00DE41E2" w:rsidP="00B83683">
            <w:pPr>
              <w:spacing w:before="0" w:after="0"/>
              <w:rPr>
                <w:rFonts w:cs="Arial"/>
                <w:sz w:val="20"/>
                <w:szCs w:val="20"/>
              </w:rPr>
            </w:pPr>
          </w:p>
        </w:tc>
        <w:tc>
          <w:tcPr>
            <w:tcW w:w="731" w:type="pct"/>
          </w:tcPr>
          <w:p w14:paraId="1A613DA3" w14:textId="77777777" w:rsidR="00DE41E2" w:rsidRPr="005C0DD1" w:rsidRDefault="00DE41E2" w:rsidP="00B83683">
            <w:pPr>
              <w:spacing w:before="0" w:after="0"/>
              <w:rPr>
                <w:rFonts w:cs="Arial"/>
                <w:sz w:val="20"/>
                <w:szCs w:val="20"/>
              </w:rPr>
            </w:pPr>
          </w:p>
        </w:tc>
        <w:tc>
          <w:tcPr>
            <w:tcW w:w="740" w:type="pct"/>
          </w:tcPr>
          <w:p w14:paraId="1F8656CE" w14:textId="77777777" w:rsidR="00DE41E2" w:rsidRPr="005C0DD1" w:rsidRDefault="00DE41E2" w:rsidP="00B83683">
            <w:pPr>
              <w:spacing w:before="0" w:after="0"/>
              <w:rPr>
                <w:rFonts w:cs="Arial"/>
                <w:sz w:val="20"/>
                <w:szCs w:val="20"/>
              </w:rPr>
            </w:pPr>
          </w:p>
        </w:tc>
        <w:tc>
          <w:tcPr>
            <w:tcW w:w="1608" w:type="pct"/>
          </w:tcPr>
          <w:p w14:paraId="7FBCE656" w14:textId="77777777" w:rsidR="00DE41E2" w:rsidRPr="005C0DD1" w:rsidRDefault="00DE41E2" w:rsidP="00B83683">
            <w:pPr>
              <w:spacing w:before="0" w:after="0"/>
              <w:rPr>
                <w:rFonts w:cs="Arial"/>
                <w:sz w:val="20"/>
                <w:szCs w:val="20"/>
              </w:rPr>
            </w:pPr>
          </w:p>
        </w:tc>
      </w:tr>
      <w:tr w:rsidR="00DE41E2" w:rsidRPr="005C0DD1" w14:paraId="44B68B5C" w14:textId="77777777" w:rsidTr="00AB3A43">
        <w:trPr>
          <w:trHeight w:val="227"/>
        </w:trPr>
        <w:tc>
          <w:tcPr>
            <w:tcW w:w="1339" w:type="pct"/>
            <w:shd w:val="clear" w:color="auto" w:fill="CBEDFD"/>
          </w:tcPr>
          <w:p w14:paraId="276CC78B" w14:textId="77777777" w:rsidR="00DE41E2" w:rsidRPr="005C0DD1" w:rsidRDefault="00DE41E2" w:rsidP="00B83683">
            <w:pPr>
              <w:pStyle w:val="ListParagraph"/>
              <w:numPr>
                <w:ilvl w:val="0"/>
                <w:numId w:val="7"/>
              </w:numPr>
              <w:spacing w:before="0" w:after="0"/>
              <w:rPr>
                <w:rFonts w:cs="Arial"/>
                <w:sz w:val="20"/>
                <w:szCs w:val="20"/>
              </w:rPr>
            </w:pPr>
            <w:permStart w:id="1793348796" w:edGrp="everyone" w:colFirst="1" w:colLast="1"/>
            <w:permStart w:id="1836284541" w:edGrp="everyone" w:colFirst="2" w:colLast="2"/>
            <w:permStart w:id="307833318" w:edGrp="everyone" w:colFirst="3" w:colLast="3"/>
            <w:permStart w:id="834541740" w:edGrp="everyone" w:colFirst="4" w:colLast="4"/>
            <w:permEnd w:id="1493515316"/>
            <w:permEnd w:id="461788613"/>
            <w:permEnd w:id="1883185126"/>
            <w:permEnd w:id="821589250"/>
            <w:r w:rsidRPr="005C0DD1">
              <w:rPr>
                <w:rFonts w:cs="Arial"/>
                <w:sz w:val="20"/>
                <w:szCs w:val="20"/>
              </w:rPr>
              <w:t>Unexpected wet weather</w:t>
            </w:r>
          </w:p>
        </w:tc>
        <w:tc>
          <w:tcPr>
            <w:tcW w:w="581" w:type="pct"/>
          </w:tcPr>
          <w:p w14:paraId="132FE8C7" w14:textId="77777777" w:rsidR="00DE41E2" w:rsidRPr="005C0DD1" w:rsidRDefault="00DE41E2" w:rsidP="00B83683">
            <w:pPr>
              <w:spacing w:before="0" w:after="0"/>
              <w:rPr>
                <w:rFonts w:cs="Arial"/>
                <w:sz w:val="20"/>
                <w:szCs w:val="20"/>
              </w:rPr>
            </w:pPr>
          </w:p>
        </w:tc>
        <w:tc>
          <w:tcPr>
            <w:tcW w:w="731" w:type="pct"/>
          </w:tcPr>
          <w:p w14:paraId="3001E67F" w14:textId="77777777" w:rsidR="00DE41E2" w:rsidRPr="005C0DD1" w:rsidRDefault="00DE41E2" w:rsidP="00B83683">
            <w:pPr>
              <w:spacing w:before="0" w:after="0"/>
              <w:rPr>
                <w:rFonts w:cs="Arial"/>
                <w:sz w:val="20"/>
                <w:szCs w:val="20"/>
              </w:rPr>
            </w:pPr>
          </w:p>
        </w:tc>
        <w:tc>
          <w:tcPr>
            <w:tcW w:w="740" w:type="pct"/>
          </w:tcPr>
          <w:p w14:paraId="53F4658F" w14:textId="77777777" w:rsidR="00DE41E2" w:rsidRPr="005C0DD1" w:rsidRDefault="00DE41E2" w:rsidP="00B83683">
            <w:pPr>
              <w:spacing w:before="0" w:after="0"/>
              <w:rPr>
                <w:rFonts w:cs="Arial"/>
                <w:sz w:val="20"/>
                <w:szCs w:val="20"/>
              </w:rPr>
            </w:pPr>
          </w:p>
        </w:tc>
        <w:tc>
          <w:tcPr>
            <w:tcW w:w="1608" w:type="pct"/>
          </w:tcPr>
          <w:p w14:paraId="61E90D77" w14:textId="77777777" w:rsidR="00DE41E2" w:rsidRPr="005C0DD1" w:rsidRDefault="00DE41E2" w:rsidP="00B83683">
            <w:pPr>
              <w:spacing w:before="0" w:after="0"/>
              <w:rPr>
                <w:rFonts w:cs="Arial"/>
                <w:sz w:val="20"/>
                <w:szCs w:val="20"/>
              </w:rPr>
            </w:pPr>
          </w:p>
        </w:tc>
      </w:tr>
      <w:tr w:rsidR="00DE41E2" w:rsidRPr="005C0DD1" w14:paraId="72B95AC0" w14:textId="77777777" w:rsidTr="00AB3A43">
        <w:trPr>
          <w:trHeight w:val="227"/>
        </w:trPr>
        <w:tc>
          <w:tcPr>
            <w:tcW w:w="1339" w:type="pct"/>
            <w:shd w:val="clear" w:color="auto" w:fill="CBEDFD"/>
          </w:tcPr>
          <w:p w14:paraId="2A0D2F4D" w14:textId="1C49BBE2" w:rsidR="00DE41E2" w:rsidRPr="005C0DD1" w:rsidRDefault="76FB191C" w:rsidP="00B83683">
            <w:pPr>
              <w:pStyle w:val="ListParagraph"/>
              <w:numPr>
                <w:ilvl w:val="0"/>
                <w:numId w:val="7"/>
              </w:numPr>
              <w:spacing w:before="0" w:after="0"/>
              <w:rPr>
                <w:rFonts w:cs="Arial"/>
                <w:sz w:val="20"/>
                <w:szCs w:val="20"/>
              </w:rPr>
            </w:pPr>
            <w:permStart w:id="763759780" w:edGrp="everyone" w:colFirst="1" w:colLast="1"/>
            <w:permStart w:id="1683892979" w:edGrp="everyone" w:colFirst="2" w:colLast="2"/>
            <w:permStart w:id="602878899" w:edGrp="everyone" w:colFirst="3" w:colLast="3"/>
            <w:permStart w:id="1683307289" w:edGrp="everyone" w:colFirst="4" w:colLast="4"/>
            <w:permEnd w:id="1793348796"/>
            <w:permEnd w:id="1836284541"/>
            <w:permEnd w:id="307833318"/>
            <w:permEnd w:id="834541740"/>
            <w:r w:rsidRPr="005C0DD1">
              <w:rPr>
                <w:rFonts w:cs="Arial"/>
                <w:sz w:val="20"/>
                <w:szCs w:val="20"/>
              </w:rPr>
              <w:t xml:space="preserve">Hail or </w:t>
            </w:r>
            <w:r w:rsidR="3DDBB318" w:rsidRPr="005C0DD1">
              <w:rPr>
                <w:rFonts w:cs="Arial"/>
                <w:sz w:val="20"/>
                <w:szCs w:val="20"/>
              </w:rPr>
              <w:t>s</w:t>
            </w:r>
            <w:r w:rsidRPr="005C0DD1">
              <w:rPr>
                <w:rFonts w:cs="Arial"/>
                <w:sz w:val="20"/>
                <w:szCs w:val="20"/>
              </w:rPr>
              <w:t>torm</w:t>
            </w:r>
          </w:p>
        </w:tc>
        <w:tc>
          <w:tcPr>
            <w:tcW w:w="581" w:type="pct"/>
          </w:tcPr>
          <w:p w14:paraId="56DC5F82" w14:textId="77777777" w:rsidR="00DE41E2" w:rsidRPr="005C0DD1" w:rsidRDefault="00DE41E2" w:rsidP="00B83683">
            <w:pPr>
              <w:spacing w:before="0" w:after="0"/>
              <w:rPr>
                <w:rFonts w:cs="Arial"/>
                <w:sz w:val="20"/>
                <w:szCs w:val="20"/>
              </w:rPr>
            </w:pPr>
          </w:p>
        </w:tc>
        <w:tc>
          <w:tcPr>
            <w:tcW w:w="731" w:type="pct"/>
          </w:tcPr>
          <w:p w14:paraId="5F48E374" w14:textId="77777777" w:rsidR="00DE41E2" w:rsidRPr="005C0DD1" w:rsidRDefault="00DE41E2" w:rsidP="00B83683">
            <w:pPr>
              <w:spacing w:before="0" w:after="0"/>
              <w:rPr>
                <w:rFonts w:cs="Arial"/>
                <w:sz w:val="20"/>
                <w:szCs w:val="20"/>
              </w:rPr>
            </w:pPr>
          </w:p>
        </w:tc>
        <w:tc>
          <w:tcPr>
            <w:tcW w:w="740" w:type="pct"/>
          </w:tcPr>
          <w:p w14:paraId="0A4AC232" w14:textId="77777777" w:rsidR="00DE41E2" w:rsidRPr="005C0DD1" w:rsidRDefault="00DE41E2" w:rsidP="00B83683">
            <w:pPr>
              <w:spacing w:before="0" w:after="0"/>
              <w:rPr>
                <w:rFonts w:cs="Arial"/>
                <w:sz w:val="20"/>
                <w:szCs w:val="20"/>
              </w:rPr>
            </w:pPr>
          </w:p>
        </w:tc>
        <w:tc>
          <w:tcPr>
            <w:tcW w:w="1608" w:type="pct"/>
          </w:tcPr>
          <w:p w14:paraId="71089E9A" w14:textId="77777777" w:rsidR="00DE41E2" w:rsidRPr="005C0DD1" w:rsidRDefault="00DE41E2" w:rsidP="00B83683">
            <w:pPr>
              <w:spacing w:before="0" w:after="0"/>
              <w:rPr>
                <w:rFonts w:cs="Arial"/>
                <w:sz w:val="20"/>
                <w:szCs w:val="20"/>
              </w:rPr>
            </w:pPr>
          </w:p>
        </w:tc>
      </w:tr>
      <w:tr w:rsidR="00DE41E2" w:rsidRPr="005C0DD1" w14:paraId="64972C9B" w14:textId="77777777" w:rsidTr="00AB3A43">
        <w:trPr>
          <w:trHeight w:val="227"/>
        </w:trPr>
        <w:tc>
          <w:tcPr>
            <w:tcW w:w="1339" w:type="pct"/>
            <w:shd w:val="clear" w:color="auto" w:fill="CBEDFD"/>
          </w:tcPr>
          <w:p w14:paraId="4BDB6BAA" w14:textId="77777777" w:rsidR="00DE41E2" w:rsidRPr="005C0DD1" w:rsidRDefault="00DE41E2" w:rsidP="00B83683">
            <w:pPr>
              <w:pStyle w:val="ListParagraph"/>
              <w:numPr>
                <w:ilvl w:val="0"/>
                <w:numId w:val="7"/>
              </w:numPr>
              <w:spacing w:before="0" w:after="0"/>
              <w:rPr>
                <w:rFonts w:cs="Arial"/>
                <w:sz w:val="20"/>
                <w:szCs w:val="20"/>
              </w:rPr>
            </w:pPr>
            <w:permStart w:id="472082933" w:edGrp="everyone" w:colFirst="1" w:colLast="1"/>
            <w:permStart w:id="305865253" w:edGrp="everyone" w:colFirst="2" w:colLast="2"/>
            <w:permStart w:id="517088782" w:edGrp="everyone" w:colFirst="3" w:colLast="3"/>
            <w:permStart w:id="1190335096" w:edGrp="everyone" w:colFirst="4" w:colLast="4"/>
            <w:permEnd w:id="763759780"/>
            <w:permEnd w:id="1683892979"/>
            <w:permEnd w:id="602878899"/>
            <w:permEnd w:id="1683307289"/>
            <w:r w:rsidRPr="005C0DD1">
              <w:rPr>
                <w:rFonts w:cs="Arial"/>
                <w:sz w:val="20"/>
                <w:szCs w:val="20"/>
              </w:rPr>
              <w:t>Bomb, fire or chemical incident</w:t>
            </w:r>
          </w:p>
        </w:tc>
        <w:tc>
          <w:tcPr>
            <w:tcW w:w="581" w:type="pct"/>
          </w:tcPr>
          <w:p w14:paraId="3BBE3299" w14:textId="77777777" w:rsidR="00DE41E2" w:rsidRPr="005C0DD1" w:rsidRDefault="00DE41E2" w:rsidP="00B83683">
            <w:pPr>
              <w:spacing w:before="0" w:after="0"/>
              <w:rPr>
                <w:rFonts w:cs="Arial"/>
                <w:sz w:val="20"/>
                <w:szCs w:val="20"/>
              </w:rPr>
            </w:pPr>
          </w:p>
        </w:tc>
        <w:tc>
          <w:tcPr>
            <w:tcW w:w="731" w:type="pct"/>
          </w:tcPr>
          <w:p w14:paraId="0AA7E942" w14:textId="77777777" w:rsidR="00DE41E2" w:rsidRPr="005C0DD1" w:rsidRDefault="00DE41E2" w:rsidP="00B83683">
            <w:pPr>
              <w:spacing w:before="0" w:after="0"/>
              <w:rPr>
                <w:rFonts w:cs="Arial"/>
                <w:sz w:val="20"/>
                <w:szCs w:val="20"/>
              </w:rPr>
            </w:pPr>
          </w:p>
        </w:tc>
        <w:tc>
          <w:tcPr>
            <w:tcW w:w="740" w:type="pct"/>
          </w:tcPr>
          <w:p w14:paraId="66AC3C00" w14:textId="77777777" w:rsidR="00DE41E2" w:rsidRPr="005C0DD1" w:rsidRDefault="00DE41E2" w:rsidP="00B83683">
            <w:pPr>
              <w:spacing w:before="0" w:after="0"/>
              <w:rPr>
                <w:rFonts w:cs="Arial"/>
                <w:sz w:val="20"/>
                <w:szCs w:val="20"/>
              </w:rPr>
            </w:pPr>
          </w:p>
        </w:tc>
        <w:tc>
          <w:tcPr>
            <w:tcW w:w="1608" w:type="pct"/>
          </w:tcPr>
          <w:p w14:paraId="7886C096" w14:textId="77777777" w:rsidR="00DE41E2" w:rsidRPr="005C0DD1" w:rsidRDefault="00DE41E2" w:rsidP="00B83683">
            <w:pPr>
              <w:spacing w:before="0" w:after="0"/>
              <w:rPr>
                <w:rFonts w:cs="Arial"/>
                <w:sz w:val="20"/>
                <w:szCs w:val="20"/>
              </w:rPr>
            </w:pPr>
          </w:p>
        </w:tc>
      </w:tr>
      <w:tr w:rsidR="00E6040E" w:rsidRPr="005C0DD1" w14:paraId="360E7229" w14:textId="77777777" w:rsidTr="00AB3A43">
        <w:trPr>
          <w:trHeight w:val="227"/>
        </w:trPr>
        <w:tc>
          <w:tcPr>
            <w:tcW w:w="1339" w:type="pct"/>
            <w:shd w:val="clear" w:color="auto" w:fill="CBEDFD"/>
          </w:tcPr>
          <w:p w14:paraId="3386C269" w14:textId="3DE7451E" w:rsidR="00E6040E" w:rsidRPr="005C0DD1" w:rsidRDefault="00E6040E" w:rsidP="00B83683">
            <w:pPr>
              <w:pStyle w:val="ListParagraph"/>
              <w:numPr>
                <w:ilvl w:val="0"/>
                <w:numId w:val="7"/>
              </w:numPr>
              <w:spacing w:before="0" w:after="0"/>
              <w:rPr>
                <w:rFonts w:cs="Arial"/>
                <w:sz w:val="20"/>
                <w:szCs w:val="20"/>
              </w:rPr>
            </w:pPr>
            <w:permStart w:id="1670843818" w:edGrp="everyone" w:colFirst="1" w:colLast="1"/>
            <w:permStart w:id="613634921" w:edGrp="everyone" w:colFirst="2" w:colLast="2"/>
            <w:permStart w:id="2080721354" w:edGrp="everyone" w:colFirst="3" w:colLast="3"/>
            <w:permStart w:id="1635195016" w:edGrp="everyone" w:colFirst="4" w:colLast="4"/>
            <w:permEnd w:id="472082933"/>
            <w:permEnd w:id="305865253"/>
            <w:permEnd w:id="517088782"/>
            <w:permEnd w:id="1190335096"/>
            <w:r w:rsidRPr="005C0DD1">
              <w:rPr>
                <w:rFonts w:cs="Arial"/>
                <w:sz w:val="20"/>
                <w:szCs w:val="20"/>
              </w:rPr>
              <w:t>Potential natural and environmental hazards associated with the event site</w:t>
            </w:r>
            <w:r w:rsidRPr="005C0DD1">
              <w:rPr>
                <w:rFonts w:cs="Arial"/>
                <w:sz w:val="20"/>
                <w:szCs w:val="20"/>
              </w:rPr>
              <w:tab/>
            </w:r>
          </w:p>
        </w:tc>
        <w:tc>
          <w:tcPr>
            <w:tcW w:w="581" w:type="pct"/>
          </w:tcPr>
          <w:p w14:paraId="53DD0EB5" w14:textId="77777777" w:rsidR="00E6040E" w:rsidRPr="005C0DD1" w:rsidRDefault="00E6040E" w:rsidP="00B83683">
            <w:pPr>
              <w:spacing w:before="0" w:after="0"/>
              <w:rPr>
                <w:rFonts w:cs="Arial"/>
                <w:sz w:val="20"/>
                <w:szCs w:val="20"/>
              </w:rPr>
            </w:pPr>
          </w:p>
        </w:tc>
        <w:tc>
          <w:tcPr>
            <w:tcW w:w="731" w:type="pct"/>
          </w:tcPr>
          <w:p w14:paraId="628A2A6A" w14:textId="77777777" w:rsidR="00E6040E" w:rsidRPr="005C0DD1" w:rsidRDefault="00E6040E" w:rsidP="00B83683">
            <w:pPr>
              <w:spacing w:before="0" w:after="0"/>
              <w:rPr>
                <w:rFonts w:cs="Arial"/>
                <w:sz w:val="20"/>
                <w:szCs w:val="20"/>
              </w:rPr>
            </w:pPr>
          </w:p>
        </w:tc>
        <w:tc>
          <w:tcPr>
            <w:tcW w:w="740" w:type="pct"/>
          </w:tcPr>
          <w:p w14:paraId="698A1D97" w14:textId="77777777" w:rsidR="00E6040E" w:rsidRPr="005C0DD1" w:rsidRDefault="00E6040E" w:rsidP="00B83683">
            <w:pPr>
              <w:spacing w:before="0" w:after="0"/>
              <w:rPr>
                <w:rFonts w:cs="Arial"/>
                <w:sz w:val="20"/>
                <w:szCs w:val="20"/>
              </w:rPr>
            </w:pPr>
          </w:p>
        </w:tc>
        <w:tc>
          <w:tcPr>
            <w:tcW w:w="1608" w:type="pct"/>
          </w:tcPr>
          <w:p w14:paraId="729E1812" w14:textId="77777777" w:rsidR="00E6040E" w:rsidRPr="005C0DD1" w:rsidRDefault="00E6040E" w:rsidP="00B83683">
            <w:pPr>
              <w:spacing w:before="0" w:after="0"/>
              <w:rPr>
                <w:rFonts w:cs="Arial"/>
                <w:sz w:val="20"/>
                <w:szCs w:val="20"/>
              </w:rPr>
            </w:pPr>
          </w:p>
        </w:tc>
      </w:tr>
      <w:tr w:rsidR="00293D23" w:rsidRPr="005C0DD1" w14:paraId="12FC548D" w14:textId="77777777" w:rsidTr="00AB3A43">
        <w:trPr>
          <w:trHeight w:val="227"/>
        </w:trPr>
        <w:tc>
          <w:tcPr>
            <w:tcW w:w="1339" w:type="pct"/>
            <w:shd w:val="clear" w:color="auto" w:fill="CBEDFD"/>
          </w:tcPr>
          <w:p w14:paraId="34408033" w14:textId="7318F9D4" w:rsidR="00293D23" w:rsidRPr="005C0DD1" w:rsidRDefault="00293D23" w:rsidP="00B83683">
            <w:pPr>
              <w:pStyle w:val="ListParagraph"/>
              <w:numPr>
                <w:ilvl w:val="0"/>
                <w:numId w:val="7"/>
              </w:numPr>
              <w:spacing w:before="0" w:after="0"/>
              <w:rPr>
                <w:rFonts w:cs="Arial"/>
                <w:i/>
                <w:iCs/>
                <w:sz w:val="20"/>
                <w:szCs w:val="20"/>
              </w:rPr>
            </w:pPr>
            <w:permStart w:id="849961811" w:edGrp="everyone" w:colFirst="1" w:colLast="1"/>
            <w:permStart w:id="1570203223" w:edGrp="everyone" w:colFirst="2" w:colLast="2"/>
            <w:permStart w:id="1935492093" w:edGrp="everyone" w:colFirst="3" w:colLast="3"/>
            <w:permStart w:id="1926038810" w:edGrp="everyone" w:colFirst="4" w:colLast="4"/>
            <w:permEnd w:id="1670843818"/>
            <w:permEnd w:id="613634921"/>
            <w:permEnd w:id="2080721354"/>
            <w:permEnd w:id="1635195016"/>
            <w:r w:rsidRPr="005C0DD1">
              <w:rPr>
                <w:rFonts w:cs="Arial"/>
                <w:i/>
                <w:iCs/>
                <w:sz w:val="20"/>
                <w:szCs w:val="20"/>
              </w:rPr>
              <w:t>Add other relevant hazards not identified above</w:t>
            </w:r>
          </w:p>
        </w:tc>
        <w:tc>
          <w:tcPr>
            <w:tcW w:w="581" w:type="pct"/>
          </w:tcPr>
          <w:p w14:paraId="2982EA4A" w14:textId="77777777" w:rsidR="00293D23" w:rsidRPr="005C0DD1" w:rsidRDefault="00293D23" w:rsidP="00B83683">
            <w:pPr>
              <w:spacing w:before="0" w:after="0"/>
              <w:rPr>
                <w:rFonts w:cs="Arial"/>
                <w:sz w:val="20"/>
                <w:szCs w:val="20"/>
              </w:rPr>
            </w:pPr>
          </w:p>
        </w:tc>
        <w:tc>
          <w:tcPr>
            <w:tcW w:w="731" w:type="pct"/>
          </w:tcPr>
          <w:p w14:paraId="1E62D07B" w14:textId="77777777" w:rsidR="00293D23" w:rsidRPr="005C0DD1" w:rsidRDefault="00293D23" w:rsidP="00B83683">
            <w:pPr>
              <w:spacing w:before="0" w:after="0"/>
              <w:rPr>
                <w:rFonts w:cs="Arial"/>
                <w:sz w:val="20"/>
                <w:szCs w:val="20"/>
              </w:rPr>
            </w:pPr>
          </w:p>
        </w:tc>
        <w:tc>
          <w:tcPr>
            <w:tcW w:w="740" w:type="pct"/>
          </w:tcPr>
          <w:p w14:paraId="4FE4CFFB" w14:textId="145E6472" w:rsidR="00293D23" w:rsidRPr="005C0DD1" w:rsidRDefault="00293D23" w:rsidP="00B83683">
            <w:pPr>
              <w:spacing w:before="0" w:after="0"/>
              <w:rPr>
                <w:rFonts w:cs="Arial"/>
                <w:sz w:val="20"/>
                <w:szCs w:val="20"/>
              </w:rPr>
            </w:pPr>
          </w:p>
        </w:tc>
        <w:tc>
          <w:tcPr>
            <w:tcW w:w="1608" w:type="pct"/>
          </w:tcPr>
          <w:p w14:paraId="180BAD19" w14:textId="77777777" w:rsidR="00293D23" w:rsidRPr="005C0DD1" w:rsidRDefault="00293D23" w:rsidP="00B83683">
            <w:pPr>
              <w:spacing w:before="0" w:after="0"/>
              <w:rPr>
                <w:rFonts w:cs="Arial"/>
                <w:sz w:val="20"/>
                <w:szCs w:val="20"/>
              </w:rPr>
            </w:pPr>
          </w:p>
        </w:tc>
      </w:tr>
    </w:tbl>
    <w:bookmarkEnd w:id="47"/>
    <w:permEnd w:id="849961811"/>
    <w:permEnd w:id="1570203223"/>
    <w:permEnd w:id="1935492093"/>
    <w:permEnd w:id="1926038810"/>
    <w:p w14:paraId="5E71BB31" w14:textId="5608D9DE" w:rsidR="00C73141" w:rsidRPr="005C0DD1" w:rsidRDefault="00826E76" w:rsidP="00826E76">
      <w:pPr>
        <w:pStyle w:val="Heading4"/>
        <w:rPr>
          <w:bCs/>
          <w:sz w:val="20"/>
          <w:szCs w:val="20"/>
        </w:rPr>
      </w:pPr>
      <w:r w:rsidRPr="005C0DD1">
        <w:t>Operational risk assessment key</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803"/>
        <w:gridCol w:w="8653"/>
      </w:tblGrid>
      <w:tr w:rsidR="004839A3" w:rsidRPr="005C0DD1" w14:paraId="41680878" w14:textId="77777777" w:rsidTr="00AB26C1">
        <w:trPr>
          <w:trHeight w:val="227"/>
          <w:tblHeader/>
        </w:trPr>
        <w:tc>
          <w:tcPr>
            <w:tcW w:w="862" w:type="pct"/>
            <w:shd w:val="clear" w:color="auto" w:fill="68D6FF"/>
          </w:tcPr>
          <w:p w14:paraId="489E2692" w14:textId="07CCACC3" w:rsidR="004839A3" w:rsidRPr="00947F9F" w:rsidRDefault="004839A3" w:rsidP="00B83683">
            <w:pPr>
              <w:spacing w:before="0" w:after="0"/>
              <w:rPr>
                <w:rFonts w:cs="Arial"/>
                <w:b/>
                <w:iCs/>
                <w:color w:val="002664"/>
                <w:sz w:val="20"/>
                <w:szCs w:val="20"/>
              </w:rPr>
            </w:pPr>
            <w:bookmarkStart w:id="48" w:name="Title_42" w:colFirst="0" w:colLast="0"/>
            <w:r w:rsidRPr="00947F9F">
              <w:rPr>
                <w:rFonts w:cs="Arial"/>
                <w:b/>
                <w:iCs/>
                <w:color w:val="002664"/>
                <w:sz w:val="20"/>
                <w:szCs w:val="20"/>
              </w:rPr>
              <w:t>Likelihood</w:t>
            </w:r>
          </w:p>
        </w:tc>
        <w:tc>
          <w:tcPr>
            <w:tcW w:w="4138" w:type="pct"/>
            <w:shd w:val="clear" w:color="auto" w:fill="68D6FF"/>
          </w:tcPr>
          <w:p w14:paraId="763A9B62" w14:textId="1D4A9F43" w:rsidR="004839A3" w:rsidRPr="00947F9F" w:rsidRDefault="004839A3" w:rsidP="00B83683">
            <w:pPr>
              <w:spacing w:before="0" w:after="0"/>
              <w:rPr>
                <w:rFonts w:cs="Arial"/>
                <w:b/>
                <w:iCs/>
                <w:color w:val="002664"/>
                <w:sz w:val="20"/>
                <w:szCs w:val="20"/>
              </w:rPr>
            </w:pPr>
            <w:r w:rsidRPr="00947F9F">
              <w:rPr>
                <w:rFonts w:cs="Arial"/>
                <w:b/>
                <w:iCs/>
                <w:color w:val="002664"/>
                <w:sz w:val="20"/>
                <w:szCs w:val="20"/>
              </w:rPr>
              <w:t>Description</w:t>
            </w:r>
          </w:p>
        </w:tc>
      </w:tr>
      <w:bookmarkEnd w:id="48"/>
      <w:tr w:rsidR="004839A3" w:rsidRPr="005C0DD1" w14:paraId="31848FC8" w14:textId="77777777" w:rsidTr="00947F9F">
        <w:trPr>
          <w:trHeight w:val="227"/>
        </w:trPr>
        <w:tc>
          <w:tcPr>
            <w:tcW w:w="862" w:type="pct"/>
            <w:shd w:val="clear" w:color="auto" w:fill="CBEDFD"/>
          </w:tcPr>
          <w:p w14:paraId="4F19C5D3" w14:textId="6188F944"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Almost certain</w:t>
            </w:r>
          </w:p>
        </w:tc>
        <w:tc>
          <w:tcPr>
            <w:tcW w:w="4138" w:type="pct"/>
          </w:tcPr>
          <w:p w14:paraId="2AC70E83" w14:textId="70F3E38E"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 xml:space="preserve">The incident is </w:t>
            </w:r>
            <w:r w:rsidR="00542D18" w:rsidRPr="00947F9F">
              <w:rPr>
                <w:rFonts w:cs="Arial"/>
                <w:bCs/>
                <w:iCs/>
                <w:color w:val="000000" w:themeColor="text1"/>
                <w:sz w:val="20"/>
                <w:szCs w:val="20"/>
              </w:rPr>
              <w:t>expected to occur at least once during the festival</w:t>
            </w:r>
          </w:p>
        </w:tc>
      </w:tr>
      <w:tr w:rsidR="004839A3" w:rsidRPr="005C0DD1" w14:paraId="1C7D1E4A" w14:textId="77777777" w:rsidTr="00947F9F">
        <w:trPr>
          <w:trHeight w:val="227"/>
        </w:trPr>
        <w:tc>
          <w:tcPr>
            <w:tcW w:w="862" w:type="pct"/>
            <w:shd w:val="clear" w:color="auto" w:fill="CBEDFD"/>
          </w:tcPr>
          <w:p w14:paraId="458CBD7A" w14:textId="1F7F0873"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Likely</w:t>
            </w:r>
          </w:p>
        </w:tc>
        <w:tc>
          <w:tcPr>
            <w:tcW w:w="4138" w:type="pct"/>
          </w:tcPr>
          <w:p w14:paraId="434DD8A6" w14:textId="3C4F25A5"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 xml:space="preserve">The incident </w:t>
            </w:r>
            <w:r w:rsidR="00542D18" w:rsidRPr="00947F9F">
              <w:rPr>
                <w:rFonts w:cs="Arial"/>
                <w:bCs/>
                <w:iCs/>
                <w:color w:val="000000" w:themeColor="text1"/>
                <w:sz w:val="20"/>
                <w:szCs w:val="20"/>
              </w:rPr>
              <w:t>will probably occur during the festival</w:t>
            </w:r>
          </w:p>
        </w:tc>
      </w:tr>
      <w:tr w:rsidR="004839A3" w:rsidRPr="005C0DD1" w14:paraId="5A4C1897" w14:textId="77777777" w:rsidTr="00947F9F">
        <w:trPr>
          <w:trHeight w:val="227"/>
        </w:trPr>
        <w:tc>
          <w:tcPr>
            <w:tcW w:w="862" w:type="pct"/>
            <w:shd w:val="clear" w:color="auto" w:fill="CBEDFD"/>
          </w:tcPr>
          <w:p w14:paraId="06FFC963" w14:textId="05F32F26" w:rsidR="004839A3" w:rsidRPr="00947F9F" w:rsidRDefault="00542D18" w:rsidP="00B83683">
            <w:pPr>
              <w:spacing w:before="0" w:after="0"/>
              <w:rPr>
                <w:rFonts w:cs="Arial"/>
                <w:bCs/>
                <w:iCs/>
                <w:color w:val="000000" w:themeColor="text1"/>
                <w:sz w:val="20"/>
                <w:szCs w:val="20"/>
              </w:rPr>
            </w:pPr>
            <w:r w:rsidRPr="00947F9F">
              <w:rPr>
                <w:rFonts w:cs="Arial"/>
                <w:bCs/>
                <w:iCs/>
                <w:color w:val="000000" w:themeColor="text1"/>
                <w:sz w:val="20"/>
                <w:szCs w:val="20"/>
              </w:rPr>
              <w:t>Possible</w:t>
            </w:r>
          </w:p>
        </w:tc>
        <w:tc>
          <w:tcPr>
            <w:tcW w:w="4138" w:type="pct"/>
          </w:tcPr>
          <w:p w14:paraId="1DDD9FE7" w14:textId="2F2D60DB"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The incident</w:t>
            </w:r>
            <w:r w:rsidR="00542D18" w:rsidRPr="00947F9F">
              <w:rPr>
                <w:rFonts w:cs="Arial"/>
                <w:bCs/>
                <w:iCs/>
                <w:color w:val="000000" w:themeColor="text1"/>
                <w:sz w:val="20"/>
                <w:szCs w:val="20"/>
              </w:rPr>
              <w:t xml:space="preserve"> might occur during the festival</w:t>
            </w:r>
          </w:p>
        </w:tc>
      </w:tr>
      <w:tr w:rsidR="004839A3" w:rsidRPr="005C0DD1" w14:paraId="4D8914ED" w14:textId="77777777" w:rsidTr="00947F9F">
        <w:trPr>
          <w:trHeight w:val="227"/>
        </w:trPr>
        <w:tc>
          <w:tcPr>
            <w:tcW w:w="862" w:type="pct"/>
            <w:shd w:val="clear" w:color="auto" w:fill="CBEDFD"/>
          </w:tcPr>
          <w:p w14:paraId="3458311F" w14:textId="564A235C" w:rsidR="004839A3" w:rsidRPr="00947F9F" w:rsidRDefault="00542D18" w:rsidP="00B83683">
            <w:pPr>
              <w:spacing w:before="0" w:after="0"/>
              <w:rPr>
                <w:rFonts w:cs="Arial"/>
                <w:bCs/>
                <w:iCs/>
                <w:color w:val="000000" w:themeColor="text1"/>
                <w:sz w:val="20"/>
                <w:szCs w:val="20"/>
              </w:rPr>
            </w:pPr>
            <w:r w:rsidRPr="00947F9F">
              <w:rPr>
                <w:rFonts w:cs="Arial"/>
                <w:bCs/>
                <w:iCs/>
                <w:color w:val="000000" w:themeColor="text1"/>
                <w:sz w:val="20"/>
                <w:szCs w:val="20"/>
              </w:rPr>
              <w:t>Unlikely</w:t>
            </w:r>
          </w:p>
        </w:tc>
        <w:tc>
          <w:tcPr>
            <w:tcW w:w="4138" w:type="pct"/>
          </w:tcPr>
          <w:p w14:paraId="36614B0D" w14:textId="4BA7ED88"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 xml:space="preserve">The incident is unlikely to occur during the </w:t>
            </w:r>
            <w:r w:rsidR="00542D18" w:rsidRPr="00947F9F">
              <w:rPr>
                <w:rFonts w:cs="Arial"/>
                <w:bCs/>
                <w:iCs/>
                <w:color w:val="000000" w:themeColor="text1"/>
                <w:sz w:val="20"/>
                <w:szCs w:val="20"/>
              </w:rPr>
              <w:t>festival</w:t>
            </w:r>
          </w:p>
        </w:tc>
      </w:tr>
      <w:tr w:rsidR="004839A3" w:rsidRPr="005C0DD1" w14:paraId="4ED61EC2" w14:textId="77777777" w:rsidTr="00947F9F">
        <w:trPr>
          <w:trHeight w:val="227"/>
        </w:trPr>
        <w:tc>
          <w:tcPr>
            <w:tcW w:w="862" w:type="pct"/>
            <w:shd w:val="clear" w:color="auto" w:fill="CBEDFD"/>
          </w:tcPr>
          <w:p w14:paraId="1EF4B4D2" w14:textId="4019BAF5" w:rsidR="004839A3" w:rsidRPr="00947F9F" w:rsidRDefault="00542D18" w:rsidP="00B83683">
            <w:pPr>
              <w:spacing w:before="0" w:after="0"/>
              <w:rPr>
                <w:rFonts w:cs="Arial"/>
                <w:bCs/>
                <w:iCs/>
                <w:color w:val="000000" w:themeColor="text1"/>
                <w:sz w:val="20"/>
                <w:szCs w:val="20"/>
              </w:rPr>
            </w:pPr>
            <w:r w:rsidRPr="00947F9F">
              <w:rPr>
                <w:rFonts w:cs="Arial"/>
                <w:bCs/>
                <w:iCs/>
                <w:color w:val="000000" w:themeColor="text1"/>
                <w:sz w:val="20"/>
                <w:szCs w:val="20"/>
              </w:rPr>
              <w:t>R</w:t>
            </w:r>
            <w:r w:rsidR="004839A3" w:rsidRPr="00947F9F">
              <w:rPr>
                <w:rFonts w:cs="Arial"/>
                <w:bCs/>
                <w:iCs/>
                <w:color w:val="000000" w:themeColor="text1"/>
                <w:sz w:val="20"/>
                <w:szCs w:val="20"/>
              </w:rPr>
              <w:t>are</w:t>
            </w:r>
          </w:p>
        </w:tc>
        <w:tc>
          <w:tcPr>
            <w:tcW w:w="4138" w:type="pct"/>
          </w:tcPr>
          <w:p w14:paraId="2CC9A545" w14:textId="0EAB2068" w:rsidR="004839A3" w:rsidRPr="00947F9F" w:rsidRDefault="004839A3" w:rsidP="00B83683">
            <w:pPr>
              <w:spacing w:before="0" w:after="0"/>
              <w:rPr>
                <w:rFonts w:cs="Arial"/>
                <w:bCs/>
                <w:iCs/>
                <w:color w:val="000000" w:themeColor="text1"/>
                <w:sz w:val="20"/>
                <w:szCs w:val="20"/>
              </w:rPr>
            </w:pPr>
            <w:r w:rsidRPr="00947F9F">
              <w:rPr>
                <w:rFonts w:cs="Arial"/>
                <w:bCs/>
                <w:iCs/>
                <w:color w:val="000000" w:themeColor="text1"/>
                <w:sz w:val="20"/>
                <w:szCs w:val="20"/>
              </w:rPr>
              <w:t xml:space="preserve">The incident could occur during the </w:t>
            </w:r>
            <w:r w:rsidR="00542D18" w:rsidRPr="00947F9F">
              <w:rPr>
                <w:rFonts w:cs="Arial"/>
                <w:bCs/>
                <w:iCs/>
                <w:color w:val="000000" w:themeColor="text1"/>
                <w:sz w:val="20"/>
                <w:szCs w:val="20"/>
              </w:rPr>
              <w:t>festival</w:t>
            </w:r>
            <w:r w:rsidRPr="00947F9F">
              <w:rPr>
                <w:rFonts w:cs="Arial"/>
                <w:bCs/>
                <w:iCs/>
                <w:color w:val="000000" w:themeColor="text1"/>
                <w:sz w:val="20"/>
                <w:szCs w:val="20"/>
              </w:rPr>
              <w:t xml:space="preserve"> in exceptional circumstances</w:t>
            </w:r>
          </w:p>
        </w:tc>
      </w:tr>
    </w:tbl>
    <w:p w14:paraId="6220C985"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803"/>
        <w:gridCol w:w="8653"/>
      </w:tblGrid>
      <w:tr w:rsidR="004839A3" w:rsidRPr="005C0DD1" w14:paraId="19E62148" w14:textId="77777777" w:rsidTr="00AB26C1">
        <w:trPr>
          <w:trHeight w:val="227"/>
          <w:tblHeader/>
        </w:trPr>
        <w:tc>
          <w:tcPr>
            <w:tcW w:w="862" w:type="pct"/>
            <w:shd w:val="clear" w:color="auto" w:fill="68D6FF"/>
          </w:tcPr>
          <w:p w14:paraId="3176D201" w14:textId="52BDDA95" w:rsidR="004839A3" w:rsidRPr="00947F9F" w:rsidRDefault="00BF4850" w:rsidP="00B83683">
            <w:pPr>
              <w:spacing w:before="0" w:after="0"/>
              <w:rPr>
                <w:rFonts w:cs="Arial"/>
                <w:b/>
                <w:iCs/>
                <w:color w:val="002664"/>
                <w:sz w:val="20"/>
                <w:szCs w:val="20"/>
              </w:rPr>
            </w:pPr>
            <w:bookmarkStart w:id="49" w:name="Title_43" w:colFirst="0" w:colLast="0"/>
            <w:r w:rsidRPr="00947F9F">
              <w:rPr>
                <w:rFonts w:cs="Arial"/>
                <w:b/>
                <w:iCs/>
                <w:color w:val="002664"/>
                <w:sz w:val="20"/>
                <w:szCs w:val="20"/>
              </w:rPr>
              <w:t>Consequence</w:t>
            </w:r>
          </w:p>
        </w:tc>
        <w:tc>
          <w:tcPr>
            <w:tcW w:w="4138" w:type="pct"/>
            <w:shd w:val="clear" w:color="auto" w:fill="68D6FF"/>
          </w:tcPr>
          <w:p w14:paraId="366348A1" w14:textId="65C4AAC6" w:rsidR="004839A3" w:rsidRPr="00947F9F" w:rsidRDefault="00BF4850" w:rsidP="00B83683">
            <w:pPr>
              <w:spacing w:before="0" w:after="0"/>
              <w:rPr>
                <w:rFonts w:cs="Arial"/>
                <w:b/>
                <w:iCs/>
                <w:color w:val="002664"/>
                <w:sz w:val="20"/>
                <w:szCs w:val="20"/>
              </w:rPr>
            </w:pPr>
            <w:r w:rsidRPr="00947F9F">
              <w:rPr>
                <w:rFonts w:cs="Arial"/>
                <w:b/>
                <w:iCs/>
                <w:color w:val="002664"/>
                <w:sz w:val="20"/>
                <w:szCs w:val="20"/>
              </w:rPr>
              <w:t>Description</w:t>
            </w:r>
          </w:p>
        </w:tc>
      </w:tr>
      <w:bookmarkEnd w:id="49"/>
      <w:tr w:rsidR="00BF4850" w:rsidRPr="005C0DD1" w14:paraId="4B92C02C" w14:textId="77777777" w:rsidTr="00947F9F">
        <w:trPr>
          <w:trHeight w:val="227"/>
        </w:trPr>
        <w:tc>
          <w:tcPr>
            <w:tcW w:w="862" w:type="pct"/>
            <w:shd w:val="clear" w:color="auto" w:fill="CBEDFD"/>
          </w:tcPr>
          <w:p w14:paraId="16F6994D" w14:textId="3D2A899C" w:rsidR="00BF4850" w:rsidRPr="00947F9F" w:rsidRDefault="00BF4850" w:rsidP="00B83683">
            <w:pPr>
              <w:spacing w:before="0" w:after="0"/>
              <w:rPr>
                <w:rFonts w:cs="Arial"/>
                <w:bCs/>
                <w:iCs/>
                <w:color w:val="000000" w:themeColor="text1"/>
                <w:sz w:val="20"/>
                <w:szCs w:val="20"/>
              </w:rPr>
            </w:pPr>
            <w:r w:rsidRPr="00947F9F">
              <w:rPr>
                <w:rFonts w:cs="Arial"/>
                <w:color w:val="000000" w:themeColor="text1"/>
                <w:sz w:val="20"/>
                <w:szCs w:val="20"/>
              </w:rPr>
              <w:t>Catastrophic</w:t>
            </w:r>
          </w:p>
        </w:tc>
        <w:tc>
          <w:tcPr>
            <w:tcW w:w="4138" w:type="pct"/>
          </w:tcPr>
          <w:p w14:paraId="0D63DFF0" w14:textId="5591CB60" w:rsidR="00BF4850" w:rsidRPr="00947F9F" w:rsidRDefault="001D257D" w:rsidP="00B83683">
            <w:pPr>
              <w:spacing w:before="0" w:after="0"/>
              <w:rPr>
                <w:rFonts w:cs="Arial"/>
                <w:bCs/>
                <w:iCs/>
                <w:color w:val="000000" w:themeColor="text1"/>
                <w:sz w:val="20"/>
                <w:szCs w:val="20"/>
              </w:rPr>
            </w:pPr>
            <w:r w:rsidRPr="00947F9F">
              <w:rPr>
                <w:rFonts w:cs="Arial"/>
                <w:color w:val="000000" w:themeColor="text1"/>
                <w:sz w:val="20"/>
                <w:szCs w:val="20"/>
              </w:rPr>
              <w:t>Core functions are unable to be delivered</w:t>
            </w:r>
          </w:p>
        </w:tc>
      </w:tr>
      <w:tr w:rsidR="00BF4850" w:rsidRPr="005C0DD1" w14:paraId="557D94FD" w14:textId="77777777" w:rsidTr="00947F9F">
        <w:trPr>
          <w:trHeight w:val="227"/>
        </w:trPr>
        <w:tc>
          <w:tcPr>
            <w:tcW w:w="862" w:type="pct"/>
            <w:shd w:val="clear" w:color="auto" w:fill="CBEDFD"/>
          </w:tcPr>
          <w:p w14:paraId="2EA63E3E" w14:textId="23EDEF67" w:rsidR="00BF4850" w:rsidRPr="00947F9F" w:rsidRDefault="00BF4850" w:rsidP="00B83683">
            <w:pPr>
              <w:spacing w:before="0" w:after="0"/>
              <w:rPr>
                <w:rFonts w:cs="Arial"/>
                <w:bCs/>
                <w:iCs/>
                <w:color w:val="000000" w:themeColor="text1"/>
                <w:sz w:val="20"/>
                <w:szCs w:val="20"/>
              </w:rPr>
            </w:pPr>
            <w:r w:rsidRPr="00947F9F">
              <w:rPr>
                <w:rFonts w:cs="Arial"/>
                <w:color w:val="000000" w:themeColor="text1"/>
                <w:sz w:val="20"/>
                <w:szCs w:val="20"/>
              </w:rPr>
              <w:t>Major</w:t>
            </w:r>
          </w:p>
        </w:tc>
        <w:tc>
          <w:tcPr>
            <w:tcW w:w="4138" w:type="pct"/>
          </w:tcPr>
          <w:p w14:paraId="3AAE8DAA" w14:textId="00F31011" w:rsidR="00BF4850" w:rsidRPr="00947F9F" w:rsidRDefault="001D257D" w:rsidP="00B83683">
            <w:pPr>
              <w:spacing w:before="0" w:after="0"/>
              <w:rPr>
                <w:rFonts w:cs="Arial"/>
                <w:color w:val="000000" w:themeColor="text1"/>
                <w:sz w:val="20"/>
                <w:szCs w:val="20"/>
              </w:rPr>
            </w:pPr>
            <w:r w:rsidRPr="00947F9F">
              <w:rPr>
                <w:rFonts w:cs="Arial"/>
                <w:color w:val="000000" w:themeColor="text1"/>
                <w:sz w:val="20"/>
                <w:szCs w:val="20"/>
              </w:rPr>
              <w:t xml:space="preserve">Delivery of core functions is </w:t>
            </w:r>
            <w:r w:rsidR="009F7B0F" w:rsidRPr="00947F9F">
              <w:rPr>
                <w:rFonts w:cs="Arial"/>
                <w:color w:val="000000" w:themeColor="text1"/>
                <w:sz w:val="20"/>
                <w:szCs w:val="20"/>
              </w:rPr>
              <w:t>severely reduced</w:t>
            </w:r>
          </w:p>
        </w:tc>
      </w:tr>
      <w:tr w:rsidR="00BF4850" w:rsidRPr="005C0DD1" w14:paraId="2E2DA0E0" w14:textId="77777777" w:rsidTr="00947F9F">
        <w:trPr>
          <w:trHeight w:val="227"/>
        </w:trPr>
        <w:tc>
          <w:tcPr>
            <w:tcW w:w="862" w:type="pct"/>
            <w:shd w:val="clear" w:color="auto" w:fill="CBEDFD"/>
          </w:tcPr>
          <w:p w14:paraId="1343523C" w14:textId="7A061210" w:rsidR="00BF4850" w:rsidRPr="00947F9F" w:rsidRDefault="00BF4850" w:rsidP="00B83683">
            <w:pPr>
              <w:spacing w:before="0" w:after="0"/>
              <w:rPr>
                <w:rFonts w:cs="Arial"/>
                <w:bCs/>
                <w:iCs/>
                <w:color w:val="000000" w:themeColor="text1"/>
                <w:sz w:val="20"/>
                <w:szCs w:val="20"/>
              </w:rPr>
            </w:pPr>
            <w:r w:rsidRPr="00947F9F">
              <w:rPr>
                <w:rFonts w:cs="Arial"/>
                <w:color w:val="000000" w:themeColor="text1"/>
                <w:sz w:val="20"/>
                <w:szCs w:val="20"/>
              </w:rPr>
              <w:t>Moderate</w:t>
            </w:r>
          </w:p>
        </w:tc>
        <w:tc>
          <w:tcPr>
            <w:tcW w:w="4138" w:type="pct"/>
          </w:tcPr>
          <w:p w14:paraId="18B68C36" w14:textId="747D972C" w:rsidR="00BF4850" w:rsidRPr="00947F9F" w:rsidRDefault="001D257D" w:rsidP="00B83683">
            <w:pPr>
              <w:spacing w:before="0" w:after="0"/>
              <w:rPr>
                <w:rFonts w:cs="Arial"/>
                <w:color w:val="000000" w:themeColor="text1"/>
                <w:sz w:val="20"/>
                <w:szCs w:val="20"/>
              </w:rPr>
            </w:pPr>
            <w:r w:rsidRPr="00947F9F">
              <w:rPr>
                <w:rFonts w:cs="Arial"/>
                <w:color w:val="000000" w:themeColor="text1"/>
                <w:sz w:val="20"/>
                <w:szCs w:val="20"/>
              </w:rPr>
              <w:t>Delivery of core functions is</w:t>
            </w:r>
            <w:r w:rsidR="009F7B0F" w:rsidRPr="00947F9F">
              <w:rPr>
                <w:rFonts w:cs="Arial"/>
                <w:color w:val="000000" w:themeColor="text1"/>
                <w:sz w:val="20"/>
                <w:szCs w:val="20"/>
              </w:rPr>
              <w:t xml:space="preserve"> reduced</w:t>
            </w:r>
          </w:p>
        </w:tc>
      </w:tr>
      <w:tr w:rsidR="00BF4850" w:rsidRPr="005C0DD1" w14:paraId="72D3A01F" w14:textId="77777777" w:rsidTr="00947F9F">
        <w:trPr>
          <w:trHeight w:val="227"/>
        </w:trPr>
        <w:tc>
          <w:tcPr>
            <w:tcW w:w="862" w:type="pct"/>
            <w:shd w:val="clear" w:color="auto" w:fill="CBEDFD"/>
          </w:tcPr>
          <w:p w14:paraId="5D882E3A" w14:textId="55EFF33C" w:rsidR="00BF4850" w:rsidRPr="00947F9F" w:rsidRDefault="00BF4850" w:rsidP="00B83683">
            <w:pPr>
              <w:spacing w:before="0" w:after="0"/>
              <w:rPr>
                <w:rFonts w:cs="Arial"/>
                <w:bCs/>
                <w:iCs/>
                <w:color w:val="000000" w:themeColor="text1"/>
                <w:sz w:val="20"/>
                <w:szCs w:val="20"/>
              </w:rPr>
            </w:pPr>
            <w:r w:rsidRPr="00947F9F">
              <w:rPr>
                <w:rFonts w:cs="Arial"/>
                <w:color w:val="000000" w:themeColor="text1"/>
                <w:sz w:val="20"/>
                <w:szCs w:val="20"/>
              </w:rPr>
              <w:t>Minor</w:t>
            </w:r>
          </w:p>
        </w:tc>
        <w:tc>
          <w:tcPr>
            <w:tcW w:w="4138" w:type="pct"/>
          </w:tcPr>
          <w:p w14:paraId="4C62513E" w14:textId="37E4A3B1" w:rsidR="00BF4850" w:rsidRPr="00947F9F" w:rsidRDefault="001D257D" w:rsidP="00B83683">
            <w:pPr>
              <w:spacing w:before="0" w:after="0"/>
              <w:rPr>
                <w:rFonts w:cs="Arial"/>
                <w:color w:val="000000" w:themeColor="text1"/>
                <w:sz w:val="20"/>
                <w:szCs w:val="20"/>
              </w:rPr>
            </w:pPr>
            <w:r w:rsidRPr="00947F9F">
              <w:rPr>
                <w:rFonts w:cs="Arial"/>
                <w:color w:val="000000" w:themeColor="text1"/>
                <w:sz w:val="20"/>
                <w:szCs w:val="20"/>
              </w:rPr>
              <w:t>Limited reduction in delivery of core functions</w:t>
            </w:r>
          </w:p>
        </w:tc>
      </w:tr>
      <w:tr w:rsidR="00BF4850" w:rsidRPr="005C0DD1" w14:paraId="53CDF25A" w14:textId="77777777" w:rsidTr="00947F9F">
        <w:trPr>
          <w:trHeight w:val="227"/>
        </w:trPr>
        <w:tc>
          <w:tcPr>
            <w:tcW w:w="862" w:type="pct"/>
            <w:shd w:val="clear" w:color="auto" w:fill="CBEDFD"/>
          </w:tcPr>
          <w:p w14:paraId="3B171EE5" w14:textId="715335B6" w:rsidR="00BF4850" w:rsidRPr="00947F9F" w:rsidRDefault="00BF4850" w:rsidP="00B83683">
            <w:pPr>
              <w:spacing w:before="0" w:after="0"/>
              <w:rPr>
                <w:rFonts w:cs="Arial"/>
                <w:bCs/>
                <w:iCs/>
                <w:color w:val="000000" w:themeColor="text1"/>
                <w:sz w:val="20"/>
                <w:szCs w:val="20"/>
              </w:rPr>
            </w:pPr>
            <w:r w:rsidRPr="00947F9F">
              <w:rPr>
                <w:rFonts w:cs="Arial"/>
                <w:color w:val="000000" w:themeColor="text1"/>
                <w:sz w:val="20"/>
                <w:szCs w:val="20"/>
              </w:rPr>
              <w:t>Insignificant</w:t>
            </w:r>
          </w:p>
        </w:tc>
        <w:tc>
          <w:tcPr>
            <w:tcW w:w="4138" w:type="pct"/>
          </w:tcPr>
          <w:p w14:paraId="01091096" w14:textId="28806652" w:rsidR="00BF4850" w:rsidRPr="00947F9F" w:rsidRDefault="001D257D" w:rsidP="00B83683">
            <w:pPr>
              <w:spacing w:before="0" w:after="0"/>
              <w:rPr>
                <w:rFonts w:cs="Arial"/>
                <w:color w:val="000000" w:themeColor="text1"/>
                <w:sz w:val="20"/>
                <w:szCs w:val="20"/>
              </w:rPr>
            </w:pPr>
            <w:r w:rsidRPr="00947F9F">
              <w:rPr>
                <w:rFonts w:cs="Arial"/>
                <w:color w:val="000000" w:themeColor="text1"/>
                <w:sz w:val="20"/>
                <w:szCs w:val="20"/>
              </w:rPr>
              <w:t xml:space="preserve">Delivery of core functions </w:t>
            </w:r>
            <w:r w:rsidR="00542D18" w:rsidRPr="00947F9F">
              <w:rPr>
                <w:rFonts w:cs="Arial"/>
                <w:color w:val="000000" w:themeColor="text1"/>
                <w:sz w:val="20"/>
                <w:szCs w:val="20"/>
              </w:rPr>
              <w:t xml:space="preserve">is </w:t>
            </w:r>
            <w:r w:rsidRPr="00947F9F">
              <w:rPr>
                <w:rFonts w:cs="Arial"/>
                <w:color w:val="000000" w:themeColor="text1"/>
                <w:sz w:val="20"/>
                <w:szCs w:val="20"/>
              </w:rPr>
              <w:t>unaffected or within normal parameters</w:t>
            </w:r>
          </w:p>
        </w:tc>
      </w:tr>
    </w:tbl>
    <w:p w14:paraId="259A797F" w14:textId="57BCFDD8" w:rsidR="00FC0180" w:rsidRPr="005C0DD1" w:rsidRDefault="00826E76" w:rsidP="00826E76">
      <w:pPr>
        <w:pStyle w:val="Heading4"/>
        <w:rPr>
          <w:bCs/>
          <w:sz w:val="18"/>
          <w:szCs w:val="18"/>
        </w:rPr>
      </w:pPr>
      <w:r w:rsidRPr="005C0DD1">
        <w:t>Operational risk matrix</w:t>
      </w:r>
      <w:r>
        <w:t xml:space="preserve"> by level of consequence</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742"/>
        <w:gridCol w:w="1744"/>
        <w:gridCol w:w="1744"/>
        <w:gridCol w:w="1742"/>
        <w:gridCol w:w="1744"/>
        <w:gridCol w:w="1740"/>
      </w:tblGrid>
      <w:tr w:rsidR="00BF4850" w:rsidRPr="005C0DD1" w14:paraId="71936498" w14:textId="77777777" w:rsidTr="00AB26C1">
        <w:trPr>
          <w:trHeight w:val="227"/>
          <w:tblHeader/>
        </w:trPr>
        <w:tc>
          <w:tcPr>
            <w:tcW w:w="833" w:type="pct"/>
            <w:shd w:val="clear" w:color="auto" w:fill="68D6FF"/>
          </w:tcPr>
          <w:p w14:paraId="336ECA8A" w14:textId="1649F974" w:rsidR="00BF4850" w:rsidRPr="005C0DD1" w:rsidRDefault="00826E76" w:rsidP="00B83683">
            <w:pPr>
              <w:spacing w:before="0" w:after="0" w:line="276" w:lineRule="auto"/>
              <w:rPr>
                <w:rFonts w:cs="Arial"/>
                <w:bCs/>
                <w:sz w:val="20"/>
                <w:szCs w:val="20"/>
              </w:rPr>
            </w:pPr>
            <w:bookmarkStart w:id="50" w:name="Title_44" w:colFirst="0" w:colLast="0"/>
            <w:r w:rsidRPr="005C0DD1">
              <w:rPr>
                <w:rFonts w:cs="Arial"/>
                <w:b/>
                <w:bCs/>
                <w:sz w:val="20"/>
                <w:szCs w:val="20"/>
              </w:rPr>
              <w:t>Likelihood</w:t>
            </w:r>
          </w:p>
        </w:tc>
        <w:tc>
          <w:tcPr>
            <w:tcW w:w="834" w:type="pct"/>
            <w:shd w:val="clear" w:color="auto" w:fill="68D6FF"/>
          </w:tcPr>
          <w:p w14:paraId="3C5CD79D" w14:textId="7BD6AB00" w:rsidR="00BF4850" w:rsidRPr="005C0DD1" w:rsidRDefault="00BF4850" w:rsidP="00B83683">
            <w:pPr>
              <w:spacing w:before="0" w:after="0" w:line="276" w:lineRule="auto"/>
              <w:rPr>
                <w:rFonts w:cs="Arial"/>
                <w:b/>
                <w:bCs/>
                <w:sz w:val="20"/>
                <w:szCs w:val="20"/>
              </w:rPr>
            </w:pPr>
            <w:r w:rsidRPr="005C0DD1">
              <w:rPr>
                <w:rFonts w:cs="Arial"/>
                <w:b/>
                <w:bCs/>
                <w:sz w:val="20"/>
                <w:szCs w:val="20"/>
              </w:rPr>
              <w:t>Insignificant</w:t>
            </w:r>
          </w:p>
        </w:tc>
        <w:tc>
          <w:tcPr>
            <w:tcW w:w="834" w:type="pct"/>
            <w:shd w:val="clear" w:color="auto" w:fill="68D6FF"/>
          </w:tcPr>
          <w:p w14:paraId="50C886D0" w14:textId="756B23C5" w:rsidR="00BF4850" w:rsidRPr="005C0DD1" w:rsidRDefault="00BF4850" w:rsidP="00B83683">
            <w:pPr>
              <w:spacing w:before="0" w:after="0" w:line="276" w:lineRule="auto"/>
              <w:rPr>
                <w:rFonts w:cs="Arial"/>
                <w:b/>
                <w:bCs/>
                <w:sz w:val="20"/>
                <w:szCs w:val="20"/>
              </w:rPr>
            </w:pPr>
            <w:r w:rsidRPr="005C0DD1">
              <w:rPr>
                <w:rFonts w:cs="Arial"/>
                <w:b/>
                <w:bCs/>
                <w:sz w:val="20"/>
                <w:szCs w:val="20"/>
              </w:rPr>
              <w:t>Minor</w:t>
            </w:r>
          </w:p>
        </w:tc>
        <w:tc>
          <w:tcPr>
            <w:tcW w:w="833" w:type="pct"/>
            <w:shd w:val="clear" w:color="auto" w:fill="68D6FF"/>
          </w:tcPr>
          <w:p w14:paraId="37E8BF2B" w14:textId="2A4837AD" w:rsidR="00BF4850" w:rsidRPr="005C0DD1" w:rsidRDefault="00BF4850" w:rsidP="00B83683">
            <w:pPr>
              <w:spacing w:before="0" w:after="0" w:line="276" w:lineRule="auto"/>
              <w:rPr>
                <w:rFonts w:cs="Arial"/>
                <w:b/>
                <w:bCs/>
                <w:sz w:val="20"/>
                <w:szCs w:val="20"/>
              </w:rPr>
            </w:pPr>
            <w:r w:rsidRPr="005C0DD1">
              <w:rPr>
                <w:rFonts w:cs="Arial"/>
                <w:b/>
                <w:bCs/>
                <w:sz w:val="20"/>
                <w:szCs w:val="20"/>
              </w:rPr>
              <w:t>Moderate</w:t>
            </w:r>
          </w:p>
        </w:tc>
        <w:tc>
          <w:tcPr>
            <w:tcW w:w="834" w:type="pct"/>
            <w:shd w:val="clear" w:color="auto" w:fill="68D6FF"/>
          </w:tcPr>
          <w:p w14:paraId="76FA93C8" w14:textId="2F8CAC1C" w:rsidR="00BF4850" w:rsidRPr="005C0DD1" w:rsidRDefault="00BF4850" w:rsidP="00B83683">
            <w:pPr>
              <w:spacing w:before="0" w:after="0" w:line="276" w:lineRule="auto"/>
              <w:rPr>
                <w:rFonts w:cs="Arial"/>
                <w:b/>
                <w:bCs/>
                <w:sz w:val="20"/>
                <w:szCs w:val="20"/>
              </w:rPr>
            </w:pPr>
            <w:r w:rsidRPr="005C0DD1">
              <w:rPr>
                <w:rFonts w:cs="Arial"/>
                <w:b/>
                <w:bCs/>
                <w:sz w:val="20"/>
                <w:szCs w:val="20"/>
              </w:rPr>
              <w:t>Major</w:t>
            </w:r>
          </w:p>
        </w:tc>
        <w:tc>
          <w:tcPr>
            <w:tcW w:w="832" w:type="pct"/>
            <w:shd w:val="clear" w:color="auto" w:fill="68D6FF"/>
          </w:tcPr>
          <w:p w14:paraId="06046495" w14:textId="42B373DB" w:rsidR="00BF4850" w:rsidRPr="005C0DD1" w:rsidRDefault="00BF4850" w:rsidP="00B83683">
            <w:pPr>
              <w:spacing w:before="0" w:after="0" w:line="276" w:lineRule="auto"/>
              <w:rPr>
                <w:rFonts w:cs="Arial"/>
                <w:b/>
                <w:bCs/>
                <w:sz w:val="20"/>
                <w:szCs w:val="20"/>
              </w:rPr>
            </w:pPr>
            <w:r w:rsidRPr="005C0DD1">
              <w:rPr>
                <w:rFonts w:cs="Arial"/>
                <w:b/>
                <w:bCs/>
                <w:sz w:val="20"/>
                <w:szCs w:val="20"/>
              </w:rPr>
              <w:t>Catastrophic</w:t>
            </w:r>
          </w:p>
        </w:tc>
      </w:tr>
      <w:bookmarkEnd w:id="50"/>
      <w:tr w:rsidR="004E41DB" w:rsidRPr="005C0DD1" w14:paraId="73378498" w14:textId="77777777" w:rsidTr="00826E76">
        <w:trPr>
          <w:trHeight w:val="227"/>
        </w:trPr>
        <w:tc>
          <w:tcPr>
            <w:tcW w:w="833" w:type="pct"/>
            <w:shd w:val="clear" w:color="auto" w:fill="CBEDFD"/>
          </w:tcPr>
          <w:p w14:paraId="3E870B76" w14:textId="05A26CFB" w:rsidR="004E41DB" w:rsidRPr="005C0DD1" w:rsidRDefault="004E41DB" w:rsidP="00B83683">
            <w:pPr>
              <w:spacing w:before="0" w:after="0" w:line="276" w:lineRule="auto"/>
              <w:rPr>
                <w:rFonts w:cs="Arial"/>
                <w:b/>
                <w:sz w:val="20"/>
                <w:szCs w:val="20"/>
              </w:rPr>
            </w:pPr>
            <w:r w:rsidRPr="005C0DD1">
              <w:rPr>
                <w:rFonts w:cs="Arial"/>
                <w:b/>
                <w:iCs/>
                <w:sz w:val="20"/>
                <w:szCs w:val="20"/>
              </w:rPr>
              <w:t>Almost certain</w:t>
            </w:r>
          </w:p>
        </w:tc>
        <w:tc>
          <w:tcPr>
            <w:tcW w:w="834" w:type="pct"/>
            <w:shd w:val="clear" w:color="auto" w:fill="FAAF05"/>
          </w:tcPr>
          <w:p w14:paraId="5DCF8B9A" w14:textId="7A6FD3C8"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AAF05"/>
          </w:tcPr>
          <w:p w14:paraId="7E2B75B3" w14:textId="789AC7C0"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3" w:type="pct"/>
            <w:shd w:val="clear" w:color="auto" w:fill="F3631B"/>
          </w:tcPr>
          <w:p w14:paraId="644F3D4D" w14:textId="1C8E8C7F" w:rsidR="004E41DB" w:rsidRPr="005C0DD1" w:rsidRDefault="004E41DB" w:rsidP="00B83683">
            <w:pPr>
              <w:spacing w:before="0" w:after="0" w:line="276" w:lineRule="auto"/>
              <w:rPr>
                <w:rFonts w:cs="Arial"/>
                <w:bCs/>
                <w:sz w:val="20"/>
                <w:szCs w:val="20"/>
              </w:rPr>
            </w:pPr>
            <w:r w:rsidRPr="005C0DD1">
              <w:rPr>
                <w:rFonts w:cs="Arial"/>
                <w:sz w:val="20"/>
                <w:szCs w:val="20"/>
              </w:rPr>
              <w:t>High</w:t>
            </w:r>
          </w:p>
        </w:tc>
        <w:tc>
          <w:tcPr>
            <w:tcW w:w="834" w:type="pct"/>
            <w:shd w:val="clear" w:color="auto" w:fill="D7153A"/>
          </w:tcPr>
          <w:p w14:paraId="4EEF94C1" w14:textId="4998497D" w:rsidR="004E41DB" w:rsidRPr="00947F9F" w:rsidRDefault="004E41DB"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c>
          <w:tcPr>
            <w:tcW w:w="832" w:type="pct"/>
            <w:shd w:val="clear" w:color="auto" w:fill="D7153A"/>
          </w:tcPr>
          <w:p w14:paraId="582A8B86" w14:textId="560699AF" w:rsidR="004E41DB" w:rsidRPr="00947F9F" w:rsidRDefault="004E41DB"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r>
      <w:tr w:rsidR="004E41DB" w:rsidRPr="00270CB0" w14:paraId="5770C672" w14:textId="77777777" w:rsidTr="00826E76">
        <w:trPr>
          <w:trHeight w:val="227"/>
        </w:trPr>
        <w:tc>
          <w:tcPr>
            <w:tcW w:w="833" w:type="pct"/>
            <w:shd w:val="clear" w:color="auto" w:fill="CBEDFD"/>
          </w:tcPr>
          <w:p w14:paraId="33E6B128" w14:textId="42BAB0BE" w:rsidR="00270CB0" w:rsidRPr="00270CB0" w:rsidRDefault="004E41DB" w:rsidP="00B83683">
            <w:pPr>
              <w:spacing w:before="0" w:after="0" w:line="276" w:lineRule="auto"/>
              <w:rPr>
                <w:rFonts w:cs="Arial"/>
                <w:b/>
                <w:iCs/>
                <w:sz w:val="20"/>
                <w:szCs w:val="20"/>
              </w:rPr>
            </w:pPr>
            <w:r w:rsidRPr="00270CB0">
              <w:rPr>
                <w:rFonts w:cs="Arial"/>
                <w:b/>
                <w:iCs/>
                <w:sz w:val="20"/>
                <w:szCs w:val="20"/>
              </w:rPr>
              <w:t>Likely</w:t>
            </w:r>
          </w:p>
        </w:tc>
        <w:tc>
          <w:tcPr>
            <w:tcW w:w="834" w:type="pct"/>
            <w:shd w:val="clear" w:color="auto" w:fill="FAAF05"/>
          </w:tcPr>
          <w:p w14:paraId="342721C6" w14:textId="587722D5" w:rsidR="004E41DB" w:rsidRPr="00270CB0" w:rsidRDefault="004E41DB" w:rsidP="00B83683">
            <w:pPr>
              <w:spacing w:before="0" w:after="0" w:line="276" w:lineRule="auto"/>
              <w:rPr>
                <w:rFonts w:cs="Arial"/>
                <w:bCs/>
                <w:sz w:val="20"/>
                <w:szCs w:val="20"/>
              </w:rPr>
            </w:pPr>
            <w:r w:rsidRPr="00270CB0">
              <w:rPr>
                <w:rFonts w:cs="Arial"/>
                <w:sz w:val="20"/>
                <w:szCs w:val="20"/>
              </w:rPr>
              <w:t>Medium</w:t>
            </w:r>
          </w:p>
        </w:tc>
        <w:tc>
          <w:tcPr>
            <w:tcW w:w="834" w:type="pct"/>
            <w:shd w:val="clear" w:color="auto" w:fill="FAAF05"/>
          </w:tcPr>
          <w:p w14:paraId="5C478564" w14:textId="66D8BD69" w:rsidR="004E41DB" w:rsidRPr="00270CB0" w:rsidRDefault="004E41DB" w:rsidP="00B83683">
            <w:pPr>
              <w:spacing w:before="0" w:after="0" w:line="276" w:lineRule="auto"/>
              <w:rPr>
                <w:rFonts w:cs="Arial"/>
                <w:bCs/>
                <w:sz w:val="20"/>
                <w:szCs w:val="20"/>
              </w:rPr>
            </w:pPr>
            <w:r w:rsidRPr="00270CB0">
              <w:rPr>
                <w:rFonts w:cs="Arial"/>
                <w:sz w:val="20"/>
                <w:szCs w:val="20"/>
              </w:rPr>
              <w:t>Medium</w:t>
            </w:r>
          </w:p>
        </w:tc>
        <w:tc>
          <w:tcPr>
            <w:tcW w:w="833" w:type="pct"/>
            <w:shd w:val="clear" w:color="auto" w:fill="F3631B"/>
          </w:tcPr>
          <w:p w14:paraId="3ED52CB6" w14:textId="7D16F0CC" w:rsidR="004E41DB" w:rsidRPr="00270CB0" w:rsidRDefault="004E41DB" w:rsidP="00B83683">
            <w:pPr>
              <w:spacing w:before="0" w:after="0" w:line="276" w:lineRule="auto"/>
              <w:rPr>
                <w:rFonts w:cs="Arial"/>
                <w:bCs/>
                <w:sz w:val="20"/>
                <w:szCs w:val="20"/>
              </w:rPr>
            </w:pPr>
            <w:r w:rsidRPr="00270CB0">
              <w:rPr>
                <w:rFonts w:cs="Arial"/>
                <w:sz w:val="20"/>
                <w:szCs w:val="20"/>
              </w:rPr>
              <w:t>High</w:t>
            </w:r>
          </w:p>
        </w:tc>
        <w:tc>
          <w:tcPr>
            <w:tcW w:w="834" w:type="pct"/>
            <w:shd w:val="clear" w:color="auto" w:fill="D7153A"/>
          </w:tcPr>
          <w:p w14:paraId="132124BA" w14:textId="2661191B" w:rsidR="004E41DB" w:rsidRPr="00270CB0" w:rsidRDefault="004E41DB" w:rsidP="00B83683">
            <w:pPr>
              <w:spacing w:before="0" w:after="0" w:line="276" w:lineRule="auto"/>
              <w:rPr>
                <w:rFonts w:cs="Arial"/>
                <w:bCs/>
                <w:color w:val="FFFFFF" w:themeColor="background1"/>
                <w:sz w:val="20"/>
                <w:szCs w:val="20"/>
              </w:rPr>
            </w:pPr>
            <w:r w:rsidRPr="00270CB0">
              <w:rPr>
                <w:rFonts w:cs="Arial"/>
                <w:color w:val="FFFFFF" w:themeColor="background1"/>
                <w:sz w:val="20"/>
                <w:szCs w:val="20"/>
              </w:rPr>
              <w:t>Extreme</w:t>
            </w:r>
          </w:p>
        </w:tc>
        <w:tc>
          <w:tcPr>
            <w:tcW w:w="832" w:type="pct"/>
            <w:shd w:val="clear" w:color="auto" w:fill="D7153A"/>
          </w:tcPr>
          <w:p w14:paraId="798AA88B" w14:textId="69495760" w:rsidR="004E41DB" w:rsidRPr="00270CB0" w:rsidRDefault="004E41DB" w:rsidP="00B83683">
            <w:pPr>
              <w:spacing w:before="0" w:after="0" w:line="276" w:lineRule="auto"/>
              <w:rPr>
                <w:rFonts w:cs="Arial"/>
                <w:bCs/>
                <w:color w:val="FFFFFF" w:themeColor="background1"/>
                <w:sz w:val="20"/>
                <w:szCs w:val="20"/>
              </w:rPr>
            </w:pPr>
            <w:r w:rsidRPr="00270CB0">
              <w:rPr>
                <w:rFonts w:cs="Arial"/>
                <w:color w:val="FFFFFF" w:themeColor="background1"/>
                <w:sz w:val="20"/>
                <w:szCs w:val="20"/>
              </w:rPr>
              <w:t>Extreme</w:t>
            </w:r>
          </w:p>
        </w:tc>
      </w:tr>
      <w:tr w:rsidR="004E41DB" w:rsidRPr="005C0DD1" w14:paraId="3FCA471C" w14:textId="77777777" w:rsidTr="00826E76">
        <w:trPr>
          <w:trHeight w:val="227"/>
        </w:trPr>
        <w:tc>
          <w:tcPr>
            <w:tcW w:w="833" w:type="pct"/>
            <w:shd w:val="clear" w:color="auto" w:fill="CBEDFD"/>
          </w:tcPr>
          <w:p w14:paraId="1C79D743" w14:textId="0966AAA1" w:rsidR="004E41DB" w:rsidRPr="005C0DD1" w:rsidRDefault="004E41DB" w:rsidP="00B83683">
            <w:pPr>
              <w:spacing w:before="0" w:after="0" w:line="276" w:lineRule="auto"/>
              <w:rPr>
                <w:rFonts w:cs="Arial"/>
                <w:b/>
                <w:sz w:val="20"/>
                <w:szCs w:val="20"/>
              </w:rPr>
            </w:pPr>
            <w:r w:rsidRPr="005C0DD1">
              <w:rPr>
                <w:rFonts w:cs="Arial"/>
                <w:b/>
                <w:iCs/>
                <w:sz w:val="20"/>
                <w:szCs w:val="20"/>
              </w:rPr>
              <w:t>Possible</w:t>
            </w:r>
          </w:p>
        </w:tc>
        <w:tc>
          <w:tcPr>
            <w:tcW w:w="834" w:type="pct"/>
            <w:shd w:val="clear" w:color="auto" w:fill="00AA45"/>
          </w:tcPr>
          <w:p w14:paraId="0943E2A3" w14:textId="385AD26E" w:rsidR="004E41DB" w:rsidRPr="005C0DD1" w:rsidRDefault="004E41DB"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FAAF05"/>
          </w:tcPr>
          <w:p w14:paraId="0C5A2AA9" w14:textId="465AB4B8"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3" w:type="pct"/>
            <w:shd w:val="clear" w:color="auto" w:fill="FAAF05"/>
          </w:tcPr>
          <w:p w14:paraId="7A2345A5" w14:textId="782AA48E"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3631B"/>
          </w:tcPr>
          <w:p w14:paraId="3633CA3F" w14:textId="3C1F787F" w:rsidR="004E41DB" w:rsidRPr="005C0DD1" w:rsidRDefault="004E41DB" w:rsidP="00B83683">
            <w:pPr>
              <w:spacing w:before="0" w:after="0" w:line="276" w:lineRule="auto"/>
              <w:rPr>
                <w:rFonts w:cs="Arial"/>
                <w:bCs/>
                <w:sz w:val="20"/>
                <w:szCs w:val="20"/>
              </w:rPr>
            </w:pPr>
            <w:r w:rsidRPr="005C0DD1">
              <w:rPr>
                <w:rFonts w:cs="Arial"/>
                <w:sz w:val="20"/>
                <w:szCs w:val="20"/>
              </w:rPr>
              <w:t>High</w:t>
            </w:r>
          </w:p>
        </w:tc>
        <w:tc>
          <w:tcPr>
            <w:tcW w:w="832" w:type="pct"/>
            <w:shd w:val="clear" w:color="auto" w:fill="D7153A"/>
          </w:tcPr>
          <w:p w14:paraId="7BE29DBD" w14:textId="262A43A5" w:rsidR="004E41DB" w:rsidRPr="00947F9F" w:rsidRDefault="004E41DB"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r>
      <w:tr w:rsidR="004E41DB" w:rsidRPr="005C0DD1" w14:paraId="19964E26" w14:textId="77777777" w:rsidTr="00826E76">
        <w:trPr>
          <w:trHeight w:val="227"/>
        </w:trPr>
        <w:tc>
          <w:tcPr>
            <w:tcW w:w="833" w:type="pct"/>
            <w:shd w:val="clear" w:color="auto" w:fill="CBEDFD"/>
          </w:tcPr>
          <w:p w14:paraId="4E16C2EE" w14:textId="7163DD83" w:rsidR="004E41DB" w:rsidRPr="005C0DD1" w:rsidRDefault="004E41DB" w:rsidP="00B83683">
            <w:pPr>
              <w:spacing w:before="0" w:after="0" w:line="276" w:lineRule="auto"/>
              <w:rPr>
                <w:rFonts w:cs="Arial"/>
                <w:b/>
                <w:sz w:val="20"/>
                <w:szCs w:val="20"/>
              </w:rPr>
            </w:pPr>
            <w:r w:rsidRPr="005C0DD1">
              <w:rPr>
                <w:rFonts w:cs="Arial"/>
                <w:b/>
                <w:iCs/>
                <w:sz w:val="20"/>
                <w:szCs w:val="20"/>
              </w:rPr>
              <w:t>Unlikely</w:t>
            </w:r>
          </w:p>
        </w:tc>
        <w:tc>
          <w:tcPr>
            <w:tcW w:w="834" w:type="pct"/>
            <w:shd w:val="clear" w:color="auto" w:fill="00AA45"/>
          </w:tcPr>
          <w:p w14:paraId="5A41026B" w14:textId="316E81AB" w:rsidR="004E41DB" w:rsidRPr="005C0DD1" w:rsidRDefault="004E41DB"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00AA45"/>
          </w:tcPr>
          <w:p w14:paraId="0B06BA89" w14:textId="507B600D" w:rsidR="004E41DB" w:rsidRPr="005C0DD1" w:rsidRDefault="004E41DB" w:rsidP="00B83683">
            <w:pPr>
              <w:spacing w:before="0" w:after="0" w:line="276" w:lineRule="auto"/>
              <w:rPr>
                <w:rFonts w:cs="Arial"/>
                <w:bCs/>
                <w:sz w:val="20"/>
                <w:szCs w:val="20"/>
              </w:rPr>
            </w:pPr>
            <w:r w:rsidRPr="005C0DD1">
              <w:rPr>
                <w:rFonts w:cs="Arial"/>
                <w:sz w:val="20"/>
                <w:szCs w:val="20"/>
              </w:rPr>
              <w:t>Low</w:t>
            </w:r>
          </w:p>
        </w:tc>
        <w:tc>
          <w:tcPr>
            <w:tcW w:w="833" w:type="pct"/>
            <w:shd w:val="clear" w:color="auto" w:fill="FAAF05"/>
          </w:tcPr>
          <w:p w14:paraId="1C2ED052" w14:textId="0746F079"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3631B"/>
          </w:tcPr>
          <w:p w14:paraId="4AFA9641" w14:textId="2EEE03B4" w:rsidR="004E41DB" w:rsidRPr="005C0DD1" w:rsidRDefault="004E41DB" w:rsidP="00B83683">
            <w:pPr>
              <w:spacing w:before="0" w:after="0" w:line="276" w:lineRule="auto"/>
              <w:rPr>
                <w:rFonts w:cs="Arial"/>
                <w:bCs/>
                <w:sz w:val="20"/>
                <w:szCs w:val="20"/>
              </w:rPr>
            </w:pPr>
            <w:r w:rsidRPr="005C0DD1">
              <w:rPr>
                <w:rFonts w:cs="Arial"/>
                <w:sz w:val="20"/>
                <w:szCs w:val="20"/>
              </w:rPr>
              <w:t>High</w:t>
            </w:r>
          </w:p>
        </w:tc>
        <w:tc>
          <w:tcPr>
            <w:tcW w:w="832" w:type="pct"/>
            <w:shd w:val="clear" w:color="auto" w:fill="F3631B"/>
          </w:tcPr>
          <w:p w14:paraId="0A632BDC" w14:textId="2F7830CC" w:rsidR="004E41DB" w:rsidRPr="005C0DD1" w:rsidRDefault="004E41DB" w:rsidP="00B83683">
            <w:pPr>
              <w:spacing w:before="0" w:after="0" w:line="276" w:lineRule="auto"/>
              <w:rPr>
                <w:rFonts w:cs="Arial"/>
                <w:bCs/>
                <w:sz w:val="20"/>
                <w:szCs w:val="20"/>
              </w:rPr>
            </w:pPr>
            <w:r w:rsidRPr="005C0DD1">
              <w:rPr>
                <w:rFonts w:cs="Arial"/>
                <w:sz w:val="20"/>
                <w:szCs w:val="20"/>
              </w:rPr>
              <w:t>High</w:t>
            </w:r>
          </w:p>
        </w:tc>
      </w:tr>
      <w:tr w:rsidR="004E41DB" w:rsidRPr="005C0DD1" w14:paraId="7B289239" w14:textId="77777777" w:rsidTr="00826E76">
        <w:trPr>
          <w:trHeight w:val="227"/>
        </w:trPr>
        <w:tc>
          <w:tcPr>
            <w:tcW w:w="833" w:type="pct"/>
            <w:shd w:val="clear" w:color="auto" w:fill="CBEDFD"/>
          </w:tcPr>
          <w:p w14:paraId="3640B643" w14:textId="71E4E66B" w:rsidR="004E41DB" w:rsidRPr="005C0DD1" w:rsidRDefault="004E41DB" w:rsidP="00B83683">
            <w:pPr>
              <w:spacing w:before="0" w:after="0" w:line="276" w:lineRule="auto"/>
              <w:rPr>
                <w:rFonts w:cs="Arial"/>
                <w:b/>
                <w:sz w:val="20"/>
                <w:szCs w:val="20"/>
              </w:rPr>
            </w:pPr>
            <w:r w:rsidRPr="005C0DD1">
              <w:rPr>
                <w:rFonts w:cs="Arial"/>
                <w:b/>
                <w:iCs/>
                <w:sz w:val="20"/>
                <w:szCs w:val="20"/>
              </w:rPr>
              <w:t>Rare</w:t>
            </w:r>
          </w:p>
        </w:tc>
        <w:tc>
          <w:tcPr>
            <w:tcW w:w="834" w:type="pct"/>
            <w:shd w:val="clear" w:color="auto" w:fill="00AA45"/>
          </w:tcPr>
          <w:p w14:paraId="6B9CF37E" w14:textId="3B08DD93" w:rsidR="004E41DB" w:rsidRPr="005C0DD1" w:rsidRDefault="004E41DB"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00AA45"/>
          </w:tcPr>
          <w:p w14:paraId="7F3609BA" w14:textId="69274225" w:rsidR="004E41DB" w:rsidRPr="005C0DD1" w:rsidRDefault="004E41DB" w:rsidP="00B83683">
            <w:pPr>
              <w:spacing w:before="0" w:after="0" w:line="276" w:lineRule="auto"/>
              <w:rPr>
                <w:rFonts w:cs="Arial"/>
                <w:bCs/>
                <w:sz w:val="20"/>
                <w:szCs w:val="20"/>
              </w:rPr>
            </w:pPr>
            <w:r w:rsidRPr="005C0DD1">
              <w:rPr>
                <w:rFonts w:cs="Arial"/>
                <w:sz w:val="20"/>
                <w:szCs w:val="20"/>
              </w:rPr>
              <w:t>Low</w:t>
            </w:r>
          </w:p>
        </w:tc>
        <w:tc>
          <w:tcPr>
            <w:tcW w:w="833" w:type="pct"/>
            <w:shd w:val="clear" w:color="auto" w:fill="FAAF05"/>
          </w:tcPr>
          <w:p w14:paraId="57202692" w14:textId="7A366670"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AAF05"/>
          </w:tcPr>
          <w:p w14:paraId="07748E94" w14:textId="1994F07D" w:rsidR="004E41DB" w:rsidRPr="005C0DD1" w:rsidRDefault="004E41DB" w:rsidP="00B83683">
            <w:pPr>
              <w:spacing w:before="0" w:after="0" w:line="276" w:lineRule="auto"/>
              <w:rPr>
                <w:rFonts w:cs="Arial"/>
                <w:bCs/>
                <w:sz w:val="20"/>
                <w:szCs w:val="20"/>
              </w:rPr>
            </w:pPr>
            <w:r w:rsidRPr="005C0DD1">
              <w:rPr>
                <w:rFonts w:cs="Arial"/>
                <w:sz w:val="20"/>
                <w:szCs w:val="20"/>
              </w:rPr>
              <w:t>Medium</w:t>
            </w:r>
          </w:p>
        </w:tc>
        <w:tc>
          <w:tcPr>
            <w:tcW w:w="832" w:type="pct"/>
            <w:shd w:val="clear" w:color="auto" w:fill="F3631B"/>
          </w:tcPr>
          <w:p w14:paraId="1D8E6795" w14:textId="3F9A67C3" w:rsidR="004E41DB" w:rsidRPr="005C0DD1" w:rsidRDefault="004E41DB" w:rsidP="00B83683">
            <w:pPr>
              <w:spacing w:before="0" w:after="0" w:line="276" w:lineRule="auto"/>
              <w:rPr>
                <w:rFonts w:cs="Arial"/>
                <w:bCs/>
                <w:sz w:val="20"/>
                <w:szCs w:val="20"/>
              </w:rPr>
            </w:pPr>
            <w:r w:rsidRPr="005C0DD1">
              <w:rPr>
                <w:rFonts w:cs="Arial"/>
                <w:sz w:val="20"/>
                <w:szCs w:val="20"/>
              </w:rPr>
              <w:t>High</w:t>
            </w:r>
          </w:p>
        </w:tc>
      </w:tr>
    </w:tbl>
    <w:p w14:paraId="1481F760" w14:textId="77777777" w:rsidR="00826E76" w:rsidRDefault="00826E76">
      <w:pPr>
        <w:spacing w:before="0" w:after="200" w:line="276" w:lineRule="auto"/>
        <w:rPr>
          <w:rFonts w:cs="Arial"/>
          <w:bCs/>
          <w:i/>
          <w:iCs/>
          <w:sz w:val="16"/>
          <w:szCs w:val="16"/>
        </w:rPr>
      </w:pPr>
      <w:r>
        <w:rPr>
          <w:rFonts w:cs="Arial"/>
          <w:bCs/>
          <w:i/>
          <w:iCs/>
          <w:sz w:val="16"/>
          <w:szCs w:val="16"/>
        </w:rPr>
        <w:br w:type="page"/>
      </w:r>
    </w:p>
    <w:p w14:paraId="6FA9286D" w14:textId="7E68C607" w:rsidR="004E41DB" w:rsidRPr="00826E76" w:rsidRDefault="005E5D16" w:rsidP="004E41DB">
      <w:pPr>
        <w:rPr>
          <w:rFonts w:cs="Arial"/>
          <w:b/>
          <w:sz w:val="16"/>
          <w:szCs w:val="16"/>
        </w:rPr>
      </w:pPr>
      <w:r w:rsidRPr="00826E76">
        <w:rPr>
          <w:rFonts w:cs="Arial"/>
          <w:b/>
          <w:sz w:val="16"/>
          <w:szCs w:val="16"/>
        </w:rPr>
        <w:lastRenderedPageBreak/>
        <w:t>Reference documents</w:t>
      </w:r>
      <w:r w:rsidR="00AB40C8" w:rsidRPr="00826E76">
        <w:rPr>
          <w:rFonts w:cs="Arial"/>
          <w:b/>
          <w:sz w:val="16"/>
          <w:szCs w:val="16"/>
        </w:rPr>
        <w:t xml:space="preserve">: </w:t>
      </w:r>
    </w:p>
    <w:p w14:paraId="1CD6FEDA" w14:textId="77303857" w:rsidR="00DE41E2" w:rsidRPr="005C0DD1" w:rsidRDefault="005E5D16" w:rsidP="009947F2">
      <w:pPr>
        <w:pStyle w:val="ListParagraph"/>
        <w:numPr>
          <w:ilvl w:val="0"/>
          <w:numId w:val="9"/>
        </w:numPr>
        <w:rPr>
          <w:rFonts w:cs="Arial"/>
          <w:bCs/>
          <w:sz w:val="18"/>
          <w:szCs w:val="18"/>
        </w:rPr>
      </w:pPr>
      <w:r w:rsidRPr="005C0DD1">
        <w:rPr>
          <w:rFonts w:cs="Arial"/>
          <w:bCs/>
          <w:i/>
          <w:iCs/>
          <w:sz w:val="16"/>
          <w:szCs w:val="16"/>
        </w:rPr>
        <w:t xml:space="preserve">Australian Institute for Disaster Resilience (2020). </w:t>
      </w:r>
      <w:hyperlink r:id="rId15" w:history="1">
        <w:r w:rsidR="00AB40C8" w:rsidRPr="005C0DD1">
          <w:rPr>
            <w:rStyle w:val="Hyperlink"/>
            <w:rFonts w:cs="Arial"/>
            <w:bCs/>
            <w:i/>
            <w:iCs/>
            <w:sz w:val="16"/>
            <w:szCs w:val="16"/>
          </w:rPr>
          <w:t>National Emergency Risk Assessment Guidelines</w:t>
        </w:r>
      </w:hyperlink>
      <w:r w:rsidRPr="005C0DD1">
        <w:rPr>
          <w:rFonts w:cs="Arial"/>
          <w:bCs/>
          <w:i/>
          <w:iCs/>
          <w:sz w:val="16"/>
          <w:szCs w:val="16"/>
        </w:rPr>
        <w:t>.</w:t>
      </w:r>
    </w:p>
    <w:p w14:paraId="668323D5" w14:textId="19404712" w:rsidR="000338CA" w:rsidRPr="006A41E6" w:rsidRDefault="004E41DB" w:rsidP="009947F2">
      <w:pPr>
        <w:pStyle w:val="ListParagraph"/>
        <w:numPr>
          <w:ilvl w:val="0"/>
          <w:numId w:val="9"/>
        </w:numPr>
        <w:rPr>
          <w:rFonts w:cs="Arial"/>
          <w:bCs/>
          <w:sz w:val="18"/>
          <w:szCs w:val="18"/>
        </w:rPr>
      </w:pPr>
      <w:r w:rsidRPr="005C0DD1">
        <w:rPr>
          <w:rFonts w:cs="Arial"/>
          <w:bCs/>
          <w:i/>
          <w:iCs/>
          <w:sz w:val="16"/>
          <w:szCs w:val="16"/>
        </w:rPr>
        <w:t>NSW Health</w:t>
      </w:r>
      <w:r w:rsidR="005E5D16" w:rsidRPr="005C0DD1">
        <w:rPr>
          <w:rFonts w:cs="Arial"/>
          <w:bCs/>
          <w:i/>
          <w:iCs/>
          <w:sz w:val="16"/>
          <w:szCs w:val="16"/>
        </w:rPr>
        <w:t xml:space="preserve"> (2015).</w:t>
      </w:r>
      <w:r w:rsidRPr="005C0DD1">
        <w:rPr>
          <w:rFonts w:cs="Arial"/>
          <w:bCs/>
          <w:i/>
          <w:iCs/>
          <w:sz w:val="16"/>
          <w:szCs w:val="16"/>
        </w:rPr>
        <w:t xml:space="preserve"> </w:t>
      </w:r>
      <w:hyperlink r:id="rId16" w:history="1">
        <w:r w:rsidRPr="005C0DD1">
          <w:rPr>
            <w:rStyle w:val="Hyperlink"/>
            <w:rFonts w:cs="Arial"/>
            <w:bCs/>
            <w:i/>
            <w:iCs/>
            <w:sz w:val="16"/>
            <w:szCs w:val="16"/>
          </w:rPr>
          <w:t>Enterprise-Wide Risk Management Framework</w:t>
        </w:r>
      </w:hyperlink>
      <w:r w:rsidR="005E5D16" w:rsidRPr="005C0DD1">
        <w:rPr>
          <w:rFonts w:cs="Arial"/>
          <w:bCs/>
          <w:i/>
          <w:iCs/>
          <w:sz w:val="16"/>
          <w:szCs w:val="16"/>
        </w:rPr>
        <w:t>.</w:t>
      </w:r>
    </w:p>
    <w:p w14:paraId="654E6DC5" w14:textId="5C0EF05B" w:rsidR="003F6C31" w:rsidRPr="005C0DD1" w:rsidRDefault="003F6C31" w:rsidP="00826E76">
      <w:pPr>
        <w:pStyle w:val="Heading4"/>
        <w:shd w:val="clear" w:color="auto" w:fill="595959" w:themeFill="text1" w:themeFillTint="A6"/>
      </w:pPr>
      <w:r w:rsidRPr="005C0DD1">
        <w:t xml:space="preserve">APPENDIX </w:t>
      </w:r>
      <w:r w:rsidR="006E7F0E" w:rsidRPr="005C0DD1">
        <w:t>C</w:t>
      </w:r>
      <w:r w:rsidRPr="005C0DD1">
        <w:t xml:space="preserve">: Patient presentation risk assessment </w:t>
      </w:r>
    </w:p>
    <w:p w14:paraId="2A3A37E6" w14:textId="55D0725E" w:rsidR="002F0693" w:rsidRPr="000528F1" w:rsidRDefault="00C576B3" w:rsidP="00561F42">
      <w:pPr>
        <w:jc w:val="both"/>
        <w:rPr>
          <w:rFonts w:cs="Arial"/>
          <w:i/>
          <w:iCs/>
          <w:color w:val="495054"/>
          <w:sz w:val="20"/>
          <w:szCs w:val="20"/>
        </w:rPr>
      </w:pPr>
      <w:permStart w:id="2037842356" w:edGrp="everyone"/>
      <w:r w:rsidRPr="000528F1">
        <w:rPr>
          <w:rFonts w:cs="Arial"/>
          <w:i/>
          <w:iCs/>
          <w:color w:val="495054"/>
          <w:sz w:val="20"/>
          <w:szCs w:val="20"/>
        </w:rPr>
        <w:t>[</w:t>
      </w:r>
      <w:r w:rsidR="003F6C31" w:rsidRPr="000528F1">
        <w:rPr>
          <w:rFonts w:cs="Arial"/>
          <w:i/>
          <w:iCs/>
          <w:color w:val="495054"/>
          <w:sz w:val="20"/>
          <w:szCs w:val="20"/>
        </w:rPr>
        <w:t>Private onsite medical providers should, as part of their risk assessment and management</w:t>
      </w:r>
      <w:r w:rsidR="004B4C68" w:rsidRPr="000528F1">
        <w:rPr>
          <w:rFonts w:cs="Arial"/>
          <w:i/>
          <w:iCs/>
          <w:color w:val="495054"/>
          <w:sz w:val="20"/>
          <w:szCs w:val="20"/>
        </w:rPr>
        <w:t xml:space="preserve">, </w:t>
      </w:r>
      <w:r w:rsidR="00E81923" w:rsidRPr="000528F1">
        <w:rPr>
          <w:rFonts w:cs="Arial"/>
          <w:i/>
          <w:iCs/>
          <w:color w:val="495054"/>
          <w:sz w:val="20"/>
          <w:szCs w:val="20"/>
        </w:rPr>
        <w:t>understand</w:t>
      </w:r>
      <w:r w:rsidR="002F0693" w:rsidRPr="000528F1">
        <w:rPr>
          <w:rFonts w:cs="Arial"/>
          <w:i/>
          <w:iCs/>
          <w:color w:val="495054"/>
          <w:sz w:val="20"/>
          <w:szCs w:val="20"/>
        </w:rPr>
        <w:t xml:space="preserve"> the expected type, number and severity of medical presentations and should ensure an appropriate onsite medical service is provided, particularly for the top two risk categories of the risk matrix below. </w:t>
      </w:r>
      <w:r w:rsidR="00442083" w:rsidRPr="000528F1">
        <w:rPr>
          <w:rFonts w:cs="Arial"/>
          <w:i/>
          <w:iCs/>
          <w:color w:val="495054"/>
          <w:sz w:val="20"/>
          <w:szCs w:val="20"/>
        </w:rPr>
        <w:t xml:space="preserve">In this section, please </w:t>
      </w:r>
      <w:r w:rsidR="00EC3A86" w:rsidRPr="000528F1">
        <w:rPr>
          <w:rFonts w:cs="Arial"/>
          <w:i/>
          <w:iCs/>
          <w:color w:val="495054"/>
          <w:sz w:val="20"/>
          <w:szCs w:val="20"/>
        </w:rPr>
        <w:t>complete the risk assessment below]</w:t>
      </w:r>
    </w:p>
    <w:tbl>
      <w:tblPr>
        <w:tblStyle w:val="TableGrid"/>
        <w:tblW w:w="5000" w:type="pct"/>
        <w:tblCellMar>
          <w:top w:w="57" w:type="dxa"/>
          <w:bottom w:w="57" w:type="dxa"/>
        </w:tblCellMar>
        <w:tblLook w:val="04A0" w:firstRow="1" w:lastRow="0" w:firstColumn="1" w:lastColumn="0" w:noHBand="0" w:noVBand="1"/>
      </w:tblPr>
      <w:tblGrid>
        <w:gridCol w:w="2971"/>
        <w:gridCol w:w="1276"/>
        <w:gridCol w:w="1560"/>
        <w:gridCol w:w="1418"/>
        <w:gridCol w:w="3231"/>
      </w:tblGrid>
      <w:tr w:rsidR="000528F1" w:rsidRPr="000528F1" w14:paraId="0315EEF5" w14:textId="77777777" w:rsidTr="00AB26C1">
        <w:trPr>
          <w:trHeight w:val="227"/>
          <w:tblHeader/>
        </w:trPr>
        <w:tc>
          <w:tcPr>
            <w:tcW w:w="1421" w:type="pct"/>
            <w:shd w:val="clear" w:color="auto" w:fill="68D6FF"/>
          </w:tcPr>
          <w:p w14:paraId="2A2DCBCE" w14:textId="77777777" w:rsidR="00DE41E2" w:rsidRPr="000528F1" w:rsidRDefault="00DE41E2" w:rsidP="00B83683">
            <w:pPr>
              <w:spacing w:before="0" w:after="0" w:line="276" w:lineRule="auto"/>
              <w:rPr>
                <w:rFonts w:cs="Arial"/>
                <w:b/>
                <w:color w:val="002664"/>
                <w:sz w:val="20"/>
                <w:szCs w:val="20"/>
              </w:rPr>
            </w:pPr>
            <w:bookmarkStart w:id="51" w:name="Title_45" w:colFirst="0" w:colLast="0"/>
            <w:bookmarkStart w:id="52" w:name="_Hlk46403179"/>
            <w:permEnd w:id="2037842356"/>
            <w:r w:rsidRPr="000528F1">
              <w:rPr>
                <w:rFonts w:cs="Arial"/>
                <w:b/>
                <w:color w:val="002664"/>
                <w:sz w:val="20"/>
                <w:szCs w:val="20"/>
              </w:rPr>
              <w:t>Presentation</w:t>
            </w:r>
          </w:p>
        </w:tc>
        <w:tc>
          <w:tcPr>
            <w:tcW w:w="610" w:type="pct"/>
            <w:shd w:val="clear" w:color="auto" w:fill="68D6FF"/>
          </w:tcPr>
          <w:p w14:paraId="39F072CE" w14:textId="77777777" w:rsidR="00DE41E2" w:rsidRPr="000528F1" w:rsidRDefault="00DE41E2" w:rsidP="00B83683">
            <w:pPr>
              <w:spacing w:before="0" w:after="0" w:line="276" w:lineRule="auto"/>
              <w:rPr>
                <w:rFonts w:cs="Arial"/>
                <w:b/>
                <w:color w:val="002664"/>
                <w:sz w:val="20"/>
                <w:szCs w:val="20"/>
              </w:rPr>
            </w:pPr>
            <w:r w:rsidRPr="000528F1">
              <w:rPr>
                <w:rFonts w:cs="Arial"/>
                <w:b/>
                <w:color w:val="002664"/>
                <w:sz w:val="20"/>
                <w:szCs w:val="20"/>
              </w:rPr>
              <w:t>Likelihood</w:t>
            </w:r>
          </w:p>
        </w:tc>
        <w:tc>
          <w:tcPr>
            <w:tcW w:w="746" w:type="pct"/>
            <w:shd w:val="clear" w:color="auto" w:fill="68D6FF"/>
          </w:tcPr>
          <w:p w14:paraId="587121ED" w14:textId="77777777" w:rsidR="00DE41E2" w:rsidRPr="000528F1" w:rsidRDefault="00DE41E2" w:rsidP="00B83683">
            <w:pPr>
              <w:spacing w:before="0" w:after="0" w:line="276" w:lineRule="auto"/>
              <w:rPr>
                <w:rFonts w:cs="Arial"/>
                <w:b/>
                <w:color w:val="002664"/>
                <w:sz w:val="20"/>
                <w:szCs w:val="20"/>
              </w:rPr>
            </w:pPr>
            <w:r w:rsidRPr="000528F1">
              <w:rPr>
                <w:rFonts w:cs="Arial"/>
                <w:b/>
                <w:color w:val="002664"/>
                <w:sz w:val="20"/>
                <w:szCs w:val="20"/>
              </w:rPr>
              <w:t>Consequence</w:t>
            </w:r>
          </w:p>
        </w:tc>
        <w:tc>
          <w:tcPr>
            <w:tcW w:w="678" w:type="pct"/>
            <w:shd w:val="clear" w:color="auto" w:fill="68D6FF"/>
          </w:tcPr>
          <w:p w14:paraId="072F59D1" w14:textId="77777777" w:rsidR="00DE41E2" w:rsidRPr="000528F1" w:rsidRDefault="00DE41E2" w:rsidP="00B83683">
            <w:pPr>
              <w:spacing w:before="0" w:after="0" w:line="276" w:lineRule="auto"/>
              <w:ind w:right="322"/>
              <w:rPr>
                <w:rFonts w:cs="Arial"/>
                <w:b/>
                <w:color w:val="002664"/>
                <w:sz w:val="20"/>
                <w:szCs w:val="20"/>
              </w:rPr>
            </w:pPr>
            <w:r w:rsidRPr="000528F1">
              <w:rPr>
                <w:rFonts w:cs="Arial"/>
                <w:b/>
                <w:color w:val="002664"/>
                <w:sz w:val="20"/>
                <w:szCs w:val="20"/>
              </w:rPr>
              <w:t>Risk</w:t>
            </w:r>
          </w:p>
        </w:tc>
        <w:tc>
          <w:tcPr>
            <w:tcW w:w="1545" w:type="pct"/>
            <w:shd w:val="clear" w:color="auto" w:fill="68D6FF"/>
          </w:tcPr>
          <w:p w14:paraId="3E955CCD" w14:textId="324356E1" w:rsidR="00DE41E2" w:rsidRPr="000528F1" w:rsidRDefault="00DE41E2" w:rsidP="00B83683">
            <w:pPr>
              <w:spacing w:before="0" w:after="0" w:line="276" w:lineRule="auto"/>
              <w:ind w:right="102"/>
              <w:rPr>
                <w:rFonts w:cs="Arial"/>
                <w:b/>
                <w:color w:val="002664"/>
                <w:sz w:val="20"/>
                <w:szCs w:val="20"/>
              </w:rPr>
            </w:pPr>
            <w:r w:rsidRPr="000528F1">
              <w:rPr>
                <w:rFonts w:cs="Arial"/>
                <w:b/>
                <w:color w:val="002664"/>
                <w:sz w:val="20"/>
                <w:szCs w:val="20"/>
              </w:rPr>
              <w:t>Response</w:t>
            </w:r>
          </w:p>
        </w:tc>
      </w:tr>
      <w:bookmarkEnd w:id="51"/>
      <w:tr w:rsidR="000528F1" w:rsidRPr="000528F1" w14:paraId="0DA2E6BE" w14:textId="77777777" w:rsidTr="006609B5">
        <w:trPr>
          <w:trHeight w:val="227"/>
        </w:trPr>
        <w:tc>
          <w:tcPr>
            <w:tcW w:w="1421" w:type="pct"/>
            <w:shd w:val="clear" w:color="auto" w:fill="CBEDFD"/>
          </w:tcPr>
          <w:p w14:paraId="7B7CCF3E"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41970288" w:edGrp="everyone" w:colFirst="1" w:colLast="1"/>
            <w:permStart w:id="1354658648" w:edGrp="everyone" w:colFirst="2" w:colLast="2"/>
            <w:permStart w:id="2010472176" w:edGrp="everyone" w:colFirst="3" w:colLast="3"/>
            <w:permStart w:id="795963530" w:edGrp="everyone" w:colFirst="4" w:colLast="4"/>
            <w:r w:rsidRPr="000528F1">
              <w:rPr>
                <w:rFonts w:cs="Arial"/>
                <w:color w:val="000000" w:themeColor="text1"/>
                <w:sz w:val="20"/>
                <w:szCs w:val="20"/>
              </w:rPr>
              <w:t>Substance use with altered consciousness</w:t>
            </w:r>
          </w:p>
        </w:tc>
        <w:tc>
          <w:tcPr>
            <w:tcW w:w="610" w:type="pct"/>
          </w:tcPr>
          <w:p w14:paraId="7E277E19"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C1D90AC"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543FF9C"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CB1D771" w14:textId="77777777" w:rsidR="00DE41E2" w:rsidRPr="000528F1" w:rsidRDefault="00DE41E2" w:rsidP="00B83683">
            <w:pPr>
              <w:spacing w:before="0" w:after="0" w:line="276" w:lineRule="auto"/>
              <w:ind w:right="102"/>
              <w:rPr>
                <w:rFonts w:cs="Arial"/>
                <w:color w:val="000000" w:themeColor="text1"/>
                <w:sz w:val="20"/>
                <w:szCs w:val="20"/>
              </w:rPr>
            </w:pPr>
          </w:p>
        </w:tc>
      </w:tr>
      <w:bookmarkEnd w:id="52"/>
      <w:tr w:rsidR="000528F1" w:rsidRPr="000528F1" w14:paraId="346D0F62" w14:textId="77777777" w:rsidTr="006609B5">
        <w:trPr>
          <w:trHeight w:val="227"/>
        </w:trPr>
        <w:tc>
          <w:tcPr>
            <w:tcW w:w="1421" w:type="pct"/>
            <w:shd w:val="clear" w:color="auto" w:fill="CBEDFD"/>
          </w:tcPr>
          <w:p w14:paraId="3D7AAE96"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853950549" w:edGrp="everyone" w:colFirst="1" w:colLast="1"/>
            <w:permStart w:id="455239153" w:edGrp="everyone" w:colFirst="2" w:colLast="2"/>
            <w:permStart w:id="253436062" w:edGrp="everyone" w:colFirst="3" w:colLast="3"/>
            <w:permStart w:id="1140930698" w:edGrp="everyone" w:colFirst="4" w:colLast="4"/>
            <w:permEnd w:id="241970288"/>
            <w:permEnd w:id="1354658648"/>
            <w:permEnd w:id="2010472176"/>
            <w:permEnd w:id="795963530"/>
            <w:r w:rsidRPr="000528F1">
              <w:rPr>
                <w:rFonts w:cs="Arial"/>
                <w:color w:val="000000" w:themeColor="text1"/>
                <w:sz w:val="20"/>
                <w:szCs w:val="20"/>
              </w:rPr>
              <w:t>Substance use with minor symptoms</w:t>
            </w:r>
          </w:p>
        </w:tc>
        <w:tc>
          <w:tcPr>
            <w:tcW w:w="610" w:type="pct"/>
          </w:tcPr>
          <w:p w14:paraId="268886BD"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5EA5B6C2"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16610FDD"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24AA4D88"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51CA0667" w14:textId="77777777" w:rsidTr="006609B5">
        <w:trPr>
          <w:trHeight w:val="227"/>
        </w:trPr>
        <w:tc>
          <w:tcPr>
            <w:tcW w:w="1421" w:type="pct"/>
            <w:shd w:val="clear" w:color="auto" w:fill="CBEDFD"/>
          </w:tcPr>
          <w:p w14:paraId="56F3E63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958933092" w:edGrp="everyone" w:colFirst="1" w:colLast="1"/>
            <w:permStart w:id="235961639" w:edGrp="everyone" w:colFirst="2" w:colLast="2"/>
            <w:permStart w:id="508704181" w:edGrp="everyone" w:colFirst="3" w:colLast="3"/>
            <w:permStart w:id="1281979665" w:edGrp="everyone" w:colFirst="4" w:colLast="4"/>
            <w:permEnd w:id="853950549"/>
            <w:permEnd w:id="455239153"/>
            <w:permEnd w:id="253436062"/>
            <w:permEnd w:id="1140930698"/>
            <w:r w:rsidRPr="000528F1">
              <w:rPr>
                <w:rFonts w:cs="Arial"/>
                <w:color w:val="000000" w:themeColor="text1"/>
                <w:sz w:val="20"/>
                <w:szCs w:val="20"/>
              </w:rPr>
              <w:t>Intoxication</w:t>
            </w:r>
          </w:p>
        </w:tc>
        <w:tc>
          <w:tcPr>
            <w:tcW w:w="610" w:type="pct"/>
          </w:tcPr>
          <w:p w14:paraId="65D29321"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5A635511"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FC36596"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761D015B"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0810C6A9" w14:textId="77777777" w:rsidTr="006609B5">
        <w:trPr>
          <w:trHeight w:val="227"/>
        </w:trPr>
        <w:tc>
          <w:tcPr>
            <w:tcW w:w="1421" w:type="pct"/>
            <w:shd w:val="clear" w:color="auto" w:fill="CBEDFD"/>
          </w:tcPr>
          <w:p w14:paraId="4E64917B"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380524596" w:edGrp="everyone" w:colFirst="1" w:colLast="1"/>
            <w:permStart w:id="963117583" w:edGrp="everyone" w:colFirst="2" w:colLast="2"/>
            <w:permStart w:id="631445836" w:edGrp="everyone" w:colFirst="3" w:colLast="3"/>
            <w:permStart w:id="972359891" w:edGrp="everyone" w:colFirst="4" w:colLast="4"/>
            <w:permEnd w:id="958933092"/>
            <w:permEnd w:id="235961639"/>
            <w:permEnd w:id="508704181"/>
            <w:permEnd w:id="1281979665"/>
            <w:r w:rsidRPr="000528F1">
              <w:rPr>
                <w:rFonts w:cs="Arial"/>
                <w:color w:val="000000" w:themeColor="text1"/>
                <w:sz w:val="20"/>
                <w:szCs w:val="20"/>
              </w:rPr>
              <w:t>Cardiorespiratory arrest</w:t>
            </w:r>
          </w:p>
        </w:tc>
        <w:tc>
          <w:tcPr>
            <w:tcW w:w="610" w:type="pct"/>
          </w:tcPr>
          <w:p w14:paraId="032E0363"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1744AF6E"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410AC6DC"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557BC3BB"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3402E254" w14:textId="77777777" w:rsidTr="006609B5">
        <w:trPr>
          <w:trHeight w:val="227"/>
        </w:trPr>
        <w:tc>
          <w:tcPr>
            <w:tcW w:w="1421" w:type="pct"/>
            <w:shd w:val="clear" w:color="auto" w:fill="CBEDFD"/>
          </w:tcPr>
          <w:p w14:paraId="06A2003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767323463" w:edGrp="everyone" w:colFirst="1" w:colLast="1"/>
            <w:permStart w:id="609384256" w:edGrp="everyone" w:colFirst="2" w:colLast="2"/>
            <w:permStart w:id="520758958" w:edGrp="everyone" w:colFirst="3" w:colLast="3"/>
            <w:permStart w:id="386663367" w:edGrp="everyone" w:colFirst="4" w:colLast="4"/>
            <w:permEnd w:id="1380524596"/>
            <w:permEnd w:id="963117583"/>
            <w:permEnd w:id="631445836"/>
            <w:permEnd w:id="972359891"/>
            <w:r w:rsidRPr="000528F1">
              <w:rPr>
                <w:rFonts w:cs="Arial"/>
                <w:color w:val="000000" w:themeColor="text1"/>
                <w:sz w:val="20"/>
                <w:szCs w:val="20"/>
              </w:rPr>
              <w:t>Seizures</w:t>
            </w:r>
          </w:p>
        </w:tc>
        <w:tc>
          <w:tcPr>
            <w:tcW w:w="610" w:type="pct"/>
          </w:tcPr>
          <w:p w14:paraId="0FEDED29"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5AFE874"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8758A93"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1051FA7A"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41CCDBB1" w14:textId="77777777" w:rsidTr="006609B5">
        <w:trPr>
          <w:trHeight w:val="227"/>
        </w:trPr>
        <w:tc>
          <w:tcPr>
            <w:tcW w:w="1421" w:type="pct"/>
            <w:shd w:val="clear" w:color="auto" w:fill="CBEDFD"/>
          </w:tcPr>
          <w:p w14:paraId="6DB17958"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735931693" w:edGrp="everyone" w:colFirst="1" w:colLast="1"/>
            <w:permStart w:id="1911912498" w:edGrp="everyone" w:colFirst="2" w:colLast="2"/>
            <w:permStart w:id="607519931" w:edGrp="everyone" w:colFirst="3" w:colLast="3"/>
            <w:permStart w:id="282157476" w:edGrp="everyone" w:colFirst="4" w:colLast="4"/>
            <w:permEnd w:id="1767323463"/>
            <w:permEnd w:id="609384256"/>
            <w:permEnd w:id="520758958"/>
            <w:permEnd w:id="386663367"/>
            <w:r w:rsidRPr="000528F1">
              <w:rPr>
                <w:rFonts w:cs="Arial"/>
                <w:color w:val="000000" w:themeColor="text1"/>
                <w:sz w:val="20"/>
                <w:szCs w:val="20"/>
              </w:rPr>
              <w:t>Major trauma including penetrating injury</w:t>
            </w:r>
          </w:p>
        </w:tc>
        <w:tc>
          <w:tcPr>
            <w:tcW w:w="610" w:type="pct"/>
          </w:tcPr>
          <w:p w14:paraId="4C891416"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1D47838"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F14C939"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2B78511F"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3605755D" w14:textId="77777777" w:rsidTr="006609B5">
        <w:trPr>
          <w:trHeight w:val="227"/>
        </w:trPr>
        <w:tc>
          <w:tcPr>
            <w:tcW w:w="1421" w:type="pct"/>
            <w:shd w:val="clear" w:color="auto" w:fill="CBEDFD"/>
          </w:tcPr>
          <w:p w14:paraId="6B14EF7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625370599" w:edGrp="everyone" w:colFirst="1" w:colLast="1"/>
            <w:permStart w:id="1483218744" w:edGrp="everyone" w:colFirst="2" w:colLast="2"/>
            <w:permStart w:id="457658980" w:edGrp="everyone" w:colFirst="3" w:colLast="3"/>
            <w:permStart w:id="617882046" w:edGrp="everyone" w:colFirst="4" w:colLast="4"/>
            <w:permEnd w:id="735931693"/>
            <w:permEnd w:id="1911912498"/>
            <w:permEnd w:id="607519931"/>
            <w:permEnd w:id="282157476"/>
            <w:r w:rsidRPr="000528F1">
              <w:rPr>
                <w:rFonts w:cs="Arial"/>
                <w:color w:val="000000" w:themeColor="text1"/>
                <w:sz w:val="20"/>
                <w:szCs w:val="20"/>
              </w:rPr>
              <w:t>Fractures / dislocations</w:t>
            </w:r>
          </w:p>
        </w:tc>
        <w:tc>
          <w:tcPr>
            <w:tcW w:w="610" w:type="pct"/>
          </w:tcPr>
          <w:p w14:paraId="1D32893C"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6C78BDA"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04D07DC"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46333858"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1284ADC7" w14:textId="77777777" w:rsidTr="006609B5">
        <w:trPr>
          <w:trHeight w:val="227"/>
        </w:trPr>
        <w:tc>
          <w:tcPr>
            <w:tcW w:w="1421" w:type="pct"/>
            <w:shd w:val="clear" w:color="auto" w:fill="CBEDFD"/>
          </w:tcPr>
          <w:p w14:paraId="0A74521F"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592593457" w:edGrp="everyone" w:colFirst="1" w:colLast="1"/>
            <w:permStart w:id="1251044397" w:edGrp="everyone" w:colFirst="2" w:colLast="2"/>
            <w:permStart w:id="889286257" w:edGrp="everyone" w:colFirst="3" w:colLast="3"/>
            <w:permStart w:id="2102072397" w:edGrp="everyone" w:colFirst="4" w:colLast="4"/>
            <w:permEnd w:id="625370599"/>
            <w:permEnd w:id="1483218744"/>
            <w:permEnd w:id="457658980"/>
            <w:permEnd w:id="617882046"/>
            <w:r w:rsidRPr="000528F1">
              <w:rPr>
                <w:rFonts w:cs="Arial"/>
                <w:color w:val="000000" w:themeColor="text1"/>
                <w:sz w:val="20"/>
                <w:szCs w:val="20"/>
              </w:rPr>
              <w:t>Serious bleeding</w:t>
            </w:r>
          </w:p>
        </w:tc>
        <w:tc>
          <w:tcPr>
            <w:tcW w:w="610" w:type="pct"/>
          </w:tcPr>
          <w:p w14:paraId="2B7F20DE"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71CA191"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06F0501"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2E1FBC39"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48FBFFF2" w14:textId="77777777" w:rsidTr="006609B5">
        <w:trPr>
          <w:trHeight w:val="227"/>
        </w:trPr>
        <w:tc>
          <w:tcPr>
            <w:tcW w:w="1421" w:type="pct"/>
            <w:shd w:val="clear" w:color="auto" w:fill="CBEDFD"/>
          </w:tcPr>
          <w:p w14:paraId="070B6152"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789411271" w:edGrp="everyone" w:colFirst="1" w:colLast="1"/>
            <w:permStart w:id="599735247" w:edGrp="everyone" w:colFirst="2" w:colLast="2"/>
            <w:permStart w:id="493162794" w:edGrp="everyone" w:colFirst="3" w:colLast="3"/>
            <w:permStart w:id="708080101" w:edGrp="everyone" w:colFirst="4" w:colLast="4"/>
            <w:permEnd w:id="1592593457"/>
            <w:permEnd w:id="1251044397"/>
            <w:permEnd w:id="889286257"/>
            <w:permEnd w:id="2102072397"/>
            <w:r w:rsidRPr="000528F1">
              <w:rPr>
                <w:rFonts w:cs="Arial"/>
                <w:color w:val="000000" w:themeColor="text1"/>
                <w:sz w:val="20"/>
                <w:szCs w:val="20"/>
              </w:rPr>
              <w:t>Chest or abdominal injury</w:t>
            </w:r>
          </w:p>
        </w:tc>
        <w:tc>
          <w:tcPr>
            <w:tcW w:w="610" w:type="pct"/>
          </w:tcPr>
          <w:p w14:paraId="5AA138D7"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760E76D4"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3F1A458"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083A8B3B"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74C27B74" w14:textId="77777777" w:rsidTr="006609B5">
        <w:trPr>
          <w:trHeight w:val="227"/>
        </w:trPr>
        <w:tc>
          <w:tcPr>
            <w:tcW w:w="1421" w:type="pct"/>
            <w:shd w:val="clear" w:color="auto" w:fill="CBEDFD"/>
          </w:tcPr>
          <w:p w14:paraId="0696B285"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438924432" w:edGrp="everyone" w:colFirst="1" w:colLast="1"/>
            <w:permStart w:id="401112676" w:edGrp="everyone" w:colFirst="2" w:colLast="2"/>
            <w:permStart w:id="875448766" w:edGrp="everyone" w:colFirst="3" w:colLast="3"/>
            <w:permStart w:id="418186253" w:edGrp="everyone" w:colFirst="4" w:colLast="4"/>
            <w:permEnd w:id="789411271"/>
            <w:permEnd w:id="599735247"/>
            <w:permEnd w:id="493162794"/>
            <w:permEnd w:id="708080101"/>
            <w:r w:rsidRPr="000528F1">
              <w:rPr>
                <w:rFonts w:cs="Arial"/>
                <w:color w:val="000000" w:themeColor="text1"/>
                <w:sz w:val="20"/>
                <w:szCs w:val="20"/>
              </w:rPr>
              <w:t>Head injury</w:t>
            </w:r>
          </w:p>
        </w:tc>
        <w:tc>
          <w:tcPr>
            <w:tcW w:w="610" w:type="pct"/>
          </w:tcPr>
          <w:p w14:paraId="5E4B565B"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0B3CCA30"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62540D8"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4E357B28"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1A74C31E" w14:textId="77777777" w:rsidTr="006609B5">
        <w:trPr>
          <w:trHeight w:val="227"/>
        </w:trPr>
        <w:tc>
          <w:tcPr>
            <w:tcW w:w="1421" w:type="pct"/>
            <w:shd w:val="clear" w:color="auto" w:fill="CBEDFD"/>
          </w:tcPr>
          <w:p w14:paraId="64070DBF"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611349422" w:edGrp="everyone" w:colFirst="1" w:colLast="1"/>
            <w:permStart w:id="858003254" w:edGrp="everyone" w:colFirst="2" w:colLast="2"/>
            <w:permStart w:id="1195978920" w:edGrp="everyone" w:colFirst="3" w:colLast="3"/>
            <w:permStart w:id="1040253345" w:edGrp="everyone" w:colFirst="4" w:colLast="4"/>
            <w:permEnd w:id="1438924432"/>
            <w:permEnd w:id="401112676"/>
            <w:permEnd w:id="875448766"/>
            <w:permEnd w:id="418186253"/>
            <w:r w:rsidRPr="000528F1">
              <w:rPr>
                <w:rFonts w:cs="Arial"/>
                <w:color w:val="000000" w:themeColor="text1"/>
                <w:sz w:val="20"/>
                <w:szCs w:val="20"/>
              </w:rPr>
              <w:t>Eye injury</w:t>
            </w:r>
          </w:p>
        </w:tc>
        <w:tc>
          <w:tcPr>
            <w:tcW w:w="610" w:type="pct"/>
          </w:tcPr>
          <w:p w14:paraId="7DA734EB"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12A62817"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B5CB2A1"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7E3D8DC5"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4DF2EF3D" w14:textId="77777777" w:rsidTr="006609B5">
        <w:trPr>
          <w:trHeight w:val="227"/>
        </w:trPr>
        <w:tc>
          <w:tcPr>
            <w:tcW w:w="1421" w:type="pct"/>
            <w:shd w:val="clear" w:color="auto" w:fill="CBEDFD"/>
          </w:tcPr>
          <w:p w14:paraId="0C6E15D1"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774273163" w:edGrp="everyone" w:colFirst="1" w:colLast="1"/>
            <w:permStart w:id="1533878939" w:edGrp="everyone" w:colFirst="2" w:colLast="2"/>
            <w:permStart w:id="811415760" w:edGrp="everyone" w:colFirst="3" w:colLast="3"/>
            <w:permStart w:id="1870341371" w:edGrp="everyone" w:colFirst="4" w:colLast="4"/>
            <w:permEnd w:id="611349422"/>
            <w:permEnd w:id="858003254"/>
            <w:permEnd w:id="1195978920"/>
            <w:permEnd w:id="1040253345"/>
            <w:r w:rsidRPr="000528F1">
              <w:rPr>
                <w:rFonts w:cs="Arial"/>
                <w:color w:val="000000" w:themeColor="text1"/>
                <w:sz w:val="20"/>
                <w:szCs w:val="20"/>
              </w:rPr>
              <w:t>Soft tissue injury</w:t>
            </w:r>
          </w:p>
        </w:tc>
        <w:tc>
          <w:tcPr>
            <w:tcW w:w="610" w:type="pct"/>
          </w:tcPr>
          <w:p w14:paraId="7647A413"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56E731A"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69426C35"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43E1D33"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2D93BEE5" w14:textId="77777777" w:rsidTr="006609B5">
        <w:trPr>
          <w:trHeight w:val="227"/>
        </w:trPr>
        <w:tc>
          <w:tcPr>
            <w:tcW w:w="1421" w:type="pct"/>
            <w:shd w:val="clear" w:color="auto" w:fill="CBEDFD"/>
          </w:tcPr>
          <w:p w14:paraId="7BD0DC76"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22041803" w:edGrp="everyone" w:colFirst="1" w:colLast="1"/>
            <w:permStart w:id="81620785" w:edGrp="everyone" w:colFirst="2" w:colLast="2"/>
            <w:permStart w:id="381695490" w:edGrp="everyone" w:colFirst="3" w:colLast="3"/>
            <w:permStart w:id="524419308" w:edGrp="everyone" w:colFirst="4" w:colLast="4"/>
            <w:permEnd w:id="774273163"/>
            <w:permEnd w:id="1533878939"/>
            <w:permEnd w:id="811415760"/>
            <w:permEnd w:id="1870341371"/>
            <w:r w:rsidRPr="000528F1">
              <w:rPr>
                <w:rFonts w:cs="Arial"/>
                <w:color w:val="000000" w:themeColor="text1"/>
                <w:sz w:val="20"/>
                <w:szCs w:val="20"/>
              </w:rPr>
              <w:t>Diabetic emergency</w:t>
            </w:r>
          </w:p>
        </w:tc>
        <w:tc>
          <w:tcPr>
            <w:tcW w:w="610" w:type="pct"/>
          </w:tcPr>
          <w:p w14:paraId="16A68AE3"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0E2AEF39"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0281F7F"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E4D110C"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4D63AE5E" w14:textId="77777777" w:rsidTr="006609B5">
        <w:trPr>
          <w:trHeight w:val="227"/>
        </w:trPr>
        <w:tc>
          <w:tcPr>
            <w:tcW w:w="1421" w:type="pct"/>
            <w:shd w:val="clear" w:color="auto" w:fill="CBEDFD"/>
          </w:tcPr>
          <w:p w14:paraId="180F204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234460980" w:edGrp="everyone" w:colFirst="1" w:colLast="1"/>
            <w:permStart w:id="973435956" w:edGrp="everyone" w:colFirst="2" w:colLast="2"/>
            <w:permStart w:id="1638991984" w:edGrp="everyone" w:colFirst="3" w:colLast="3"/>
            <w:permStart w:id="1357544715" w:edGrp="everyone" w:colFirst="4" w:colLast="4"/>
            <w:permEnd w:id="222041803"/>
            <w:permEnd w:id="81620785"/>
            <w:permEnd w:id="381695490"/>
            <w:permEnd w:id="524419308"/>
            <w:r w:rsidRPr="000528F1">
              <w:rPr>
                <w:rFonts w:cs="Arial"/>
                <w:color w:val="000000" w:themeColor="text1"/>
                <w:sz w:val="20"/>
                <w:szCs w:val="20"/>
              </w:rPr>
              <w:t>Dehydration</w:t>
            </w:r>
          </w:p>
        </w:tc>
        <w:tc>
          <w:tcPr>
            <w:tcW w:w="610" w:type="pct"/>
          </w:tcPr>
          <w:p w14:paraId="1754EE8D"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0504CA6"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13994357"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79B91B92"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3DBD6041" w14:textId="77777777" w:rsidTr="006609B5">
        <w:trPr>
          <w:trHeight w:val="227"/>
        </w:trPr>
        <w:tc>
          <w:tcPr>
            <w:tcW w:w="1421" w:type="pct"/>
            <w:shd w:val="clear" w:color="auto" w:fill="CBEDFD"/>
          </w:tcPr>
          <w:p w14:paraId="04252F95"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813193122" w:edGrp="everyone" w:colFirst="1" w:colLast="1"/>
            <w:permStart w:id="596651184" w:edGrp="everyone" w:colFirst="2" w:colLast="2"/>
            <w:permStart w:id="522351944" w:edGrp="everyone" w:colFirst="3" w:colLast="3"/>
            <w:permStart w:id="1337264293" w:edGrp="everyone" w:colFirst="4" w:colLast="4"/>
            <w:permEnd w:id="1234460980"/>
            <w:permEnd w:id="973435956"/>
            <w:permEnd w:id="1638991984"/>
            <w:permEnd w:id="1357544715"/>
            <w:r w:rsidRPr="000528F1">
              <w:rPr>
                <w:rFonts w:cs="Arial"/>
                <w:color w:val="000000" w:themeColor="text1"/>
                <w:sz w:val="20"/>
                <w:szCs w:val="20"/>
              </w:rPr>
              <w:t>Faints</w:t>
            </w:r>
          </w:p>
        </w:tc>
        <w:tc>
          <w:tcPr>
            <w:tcW w:w="610" w:type="pct"/>
          </w:tcPr>
          <w:p w14:paraId="219F1C08"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70031B85"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4243BB7F"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B7CCC7B"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2EFDF087" w14:textId="77777777" w:rsidTr="006609B5">
        <w:trPr>
          <w:trHeight w:val="227"/>
        </w:trPr>
        <w:tc>
          <w:tcPr>
            <w:tcW w:w="1421" w:type="pct"/>
            <w:shd w:val="clear" w:color="auto" w:fill="CBEDFD"/>
          </w:tcPr>
          <w:p w14:paraId="252261BA"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472204615" w:edGrp="everyone" w:colFirst="1" w:colLast="1"/>
            <w:permStart w:id="1865098785" w:edGrp="everyone" w:colFirst="2" w:colLast="2"/>
            <w:permStart w:id="2072323470" w:edGrp="everyone" w:colFirst="3" w:colLast="3"/>
            <w:permStart w:id="1424192097" w:edGrp="everyone" w:colFirst="4" w:colLast="4"/>
            <w:permEnd w:id="813193122"/>
            <w:permEnd w:id="596651184"/>
            <w:permEnd w:id="522351944"/>
            <w:permEnd w:id="1337264293"/>
            <w:r w:rsidRPr="000528F1">
              <w:rPr>
                <w:rFonts w:cs="Arial"/>
                <w:color w:val="000000" w:themeColor="text1"/>
                <w:sz w:val="20"/>
                <w:szCs w:val="20"/>
              </w:rPr>
              <w:t>Shortness of breath</w:t>
            </w:r>
          </w:p>
        </w:tc>
        <w:tc>
          <w:tcPr>
            <w:tcW w:w="610" w:type="pct"/>
          </w:tcPr>
          <w:p w14:paraId="330BD451"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67DD06A8"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5555611"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55D38764"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5885D51B" w14:textId="77777777" w:rsidTr="006609B5">
        <w:trPr>
          <w:trHeight w:val="227"/>
        </w:trPr>
        <w:tc>
          <w:tcPr>
            <w:tcW w:w="1421" w:type="pct"/>
            <w:shd w:val="clear" w:color="auto" w:fill="CBEDFD"/>
          </w:tcPr>
          <w:p w14:paraId="5F0145C8" w14:textId="3949671A" w:rsidR="00DE41E2" w:rsidRPr="000528F1" w:rsidRDefault="76FB191C" w:rsidP="00B83683">
            <w:pPr>
              <w:pStyle w:val="ListParagraph"/>
              <w:numPr>
                <w:ilvl w:val="0"/>
                <w:numId w:val="8"/>
              </w:numPr>
              <w:spacing w:before="0" w:after="0" w:line="276" w:lineRule="auto"/>
              <w:rPr>
                <w:rFonts w:cs="Arial"/>
                <w:color w:val="000000" w:themeColor="text1"/>
                <w:sz w:val="20"/>
                <w:szCs w:val="20"/>
              </w:rPr>
            </w:pPr>
            <w:permStart w:id="273243946" w:edGrp="everyone" w:colFirst="1" w:colLast="1"/>
            <w:permStart w:id="308570963" w:edGrp="everyone" w:colFirst="2" w:colLast="2"/>
            <w:permStart w:id="1662340139" w:edGrp="everyone" w:colFirst="3" w:colLast="3"/>
            <w:permStart w:id="1020817053" w:edGrp="everyone" w:colFirst="4" w:colLast="4"/>
            <w:permEnd w:id="1472204615"/>
            <w:permEnd w:id="1865098785"/>
            <w:permEnd w:id="2072323470"/>
            <w:permEnd w:id="1424192097"/>
            <w:r w:rsidRPr="000528F1">
              <w:rPr>
                <w:rFonts w:cs="Arial"/>
                <w:color w:val="000000" w:themeColor="text1"/>
                <w:sz w:val="20"/>
                <w:szCs w:val="20"/>
              </w:rPr>
              <w:t>Nausea/vomiting</w:t>
            </w:r>
          </w:p>
        </w:tc>
        <w:tc>
          <w:tcPr>
            <w:tcW w:w="610" w:type="pct"/>
          </w:tcPr>
          <w:p w14:paraId="4EDEE239"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57997302"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4DDE673"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FDE91A2"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09FF3DE7" w14:textId="77777777" w:rsidTr="006609B5">
        <w:trPr>
          <w:trHeight w:val="227"/>
        </w:trPr>
        <w:tc>
          <w:tcPr>
            <w:tcW w:w="1421" w:type="pct"/>
            <w:shd w:val="clear" w:color="auto" w:fill="CBEDFD"/>
          </w:tcPr>
          <w:p w14:paraId="214D642C"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28150858" w:edGrp="everyone" w:colFirst="1" w:colLast="1"/>
            <w:permStart w:id="1105934981" w:edGrp="everyone" w:colFirst="2" w:colLast="2"/>
            <w:permStart w:id="1587159874" w:edGrp="everyone" w:colFirst="3" w:colLast="3"/>
            <w:permStart w:id="697110933" w:edGrp="everyone" w:colFirst="4" w:colLast="4"/>
            <w:permEnd w:id="273243946"/>
            <w:permEnd w:id="308570963"/>
            <w:permEnd w:id="1662340139"/>
            <w:permEnd w:id="1020817053"/>
            <w:r w:rsidRPr="000528F1">
              <w:rPr>
                <w:rFonts w:cs="Arial"/>
                <w:color w:val="000000" w:themeColor="text1"/>
                <w:sz w:val="20"/>
                <w:szCs w:val="20"/>
              </w:rPr>
              <w:t>Heat exhaustion</w:t>
            </w:r>
          </w:p>
        </w:tc>
        <w:tc>
          <w:tcPr>
            <w:tcW w:w="610" w:type="pct"/>
          </w:tcPr>
          <w:p w14:paraId="3108AD06"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4E28C22"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7226BCBB"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53233D9B"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62FC6280" w14:textId="77777777" w:rsidTr="006609B5">
        <w:trPr>
          <w:trHeight w:val="227"/>
        </w:trPr>
        <w:tc>
          <w:tcPr>
            <w:tcW w:w="1421" w:type="pct"/>
            <w:shd w:val="clear" w:color="auto" w:fill="CBEDFD"/>
          </w:tcPr>
          <w:p w14:paraId="1FF66B3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180652557" w:edGrp="everyone" w:colFirst="1" w:colLast="1"/>
            <w:permStart w:id="884111048" w:edGrp="everyone" w:colFirst="2" w:colLast="2"/>
            <w:permStart w:id="249910347" w:edGrp="everyone" w:colFirst="3" w:colLast="3"/>
            <w:permStart w:id="784927181" w:edGrp="everyone" w:colFirst="4" w:colLast="4"/>
            <w:permEnd w:id="128150858"/>
            <w:permEnd w:id="1105934981"/>
            <w:permEnd w:id="1587159874"/>
            <w:permEnd w:id="697110933"/>
            <w:r w:rsidRPr="000528F1">
              <w:rPr>
                <w:rFonts w:cs="Arial"/>
                <w:color w:val="000000" w:themeColor="text1"/>
                <w:sz w:val="20"/>
                <w:szCs w:val="20"/>
              </w:rPr>
              <w:t>Heat stroke</w:t>
            </w:r>
          </w:p>
        </w:tc>
        <w:tc>
          <w:tcPr>
            <w:tcW w:w="610" w:type="pct"/>
          </w:tcPr>
          <w:p w14:paraId="4B7AC09E"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3F3C3F5F"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557EE6A"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19621640"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3614576A" w14:textId="77777777" w:rsidTr="006609B5">
        <w:trPr>
          <w:trHeight w:val="227"/>
        </w:trPr>
        <w:tc>
          <w:tcPr>
            <w:tcW w:w="1421" w:type="pct"/>
            <w:shd w:val="clear" w:color="auto" w:fill="CBEDFD"/>
          </w:tcPr>
          <w:p w14:paraId="075BACC2"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411848382" w:edGrp="everyone" w:colFirst="1" w:colLast="1"/>
            <w:permStart w:id="997663927" w:edGrp="everyone" w:colFirst="2" w:colLast="2"/>
            <w:permStart w:id="450301839" w:edGrp="everyone" w:colFirst="3" w:colLast="3"/>
            <w:permStart w:id="1292464444" w:edGrp="everyone" w:colFirst="4" w:colLast="4"/>
            <w:permEnd w:id="1180652557"/>
            <w:permEnd w:id="884111048"/>
            <w:permEnd w:id="249910347"/>
            <w:permEnd w:id="784927181"/>
            <w:r w:rsidRPr="000528F1">
              <w:rPr>
                <w:rFonts w:cs="Arial"/>
                <w:color w:val="000000" w:themeColor="text1"/>
                <w:sz w:val="20"/>
                <w:szCs w:val="20"/>
              </w:rPr>
              <w:t>Respiratory distress</w:t>
            </w:r>
          </w:p>
        </w:tc>
        <w:tc>
          <w:tcPr>
            <w:tcW w:w="610" w:type="pct"/>
          </w:tcPr>
          <w:p w14:paraId="62FF434D"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75C5BCFB"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DEFEB7C"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829C917"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647BE2F2" w14:textId="77777777" w:rsidTr="006609B5">
        <w:trPr>
          <w:trHeight w:val="227"/>
        </w:trPr>
        <w:tc>
          <w:tcPr>
            <w:tcW w:w="1421" w:type="pct"/>
            <w:shd w:val="clear" w:color="auto" w:fill="CBEDFD"/>
          </w:tcPr>
          <w:p w14:paraId="456A521A"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597510265" w:edGrp="everyone" w:colFirst="1" w:colLast="1"/>
            <w:permStart w:id="462503700" w:edGrp="everyone" w:colFirst="2" w:colLast="2"/>
            <w:permStart w:id="562314808" w:edGrp="everyone" w:colFirst="3" w:colLast="3"/>
            <w:permStart w:id="1950353010" w:edGrp="everyone" w:colFirst="4" w:colLast="4"/>
            <w:permEnd w:id="1411848382"/>
            <w:permEnd w:id="997663927"/>
            <w:permEnd w:id="450301839"/>
            <w:permEnd w:id="1292464444"/>
            <w:r w:rsidRPr="000528F1">
              <w:rPr>
                <w:rFonts w:cs="Arial"/>
                <w:color w:val="000000" w:themeColor="text1"/>
                <w:sz w:val="20"/>
                <w:szCs w:val="20"/>
              </w:rPr>
              <w:t>Abdominal pain</w:t>
            </w:r>
          </w:p>
        </w:tc>
        <w:tc>
          <w:tcPr>
            <w:tcW w:w="610" w:type="pct"/>
          </w:tcPr>
          <w:p w14:paraId="1ADC8C0F"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19F5E269"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8FB8A26"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34EF8987"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1AC4627D" w14:textId="77777777" w:rsidTr="006609B5">
        <w:trPr>
          <w:trHeight w:val="227"/>
        </w:trPr>
        <w:tc>
          <w:tcPr>
            <w:tcW w:w="1421" w:type="pct"/>
            <w:shd w:val="clear" w:color="auto" w:fill="CBEDFD"/>
          </w:tcPr>
          <w:p w14:paraId="7FBE551F"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315834515" w:edGrp="everyone" w:colFirst="1" w:colLast="1"/>
            <w:permStart w:id="639045463" w:edGrp="everyone" w:colFirst="2" w:colLast="2"/>
            <w:permStart w:id="253952860" w:edGrp="everyone" w:colFirst="3" w:colLast="3"/>
            <w:permStart w:id="964448636" w:edGrp="everyone" w:colFirst="4" w:colLast="4"/>
            <w:permEnd w:id="1597510265"/>
            <w:permEnd w:id="462503700"/>
            <w:permEnd w:id="562314808"/>
            <w:permEnd w:id="1950353010"/>
            <w:r w:rsidRPr="000528F1">
              <w:rPr>
                <w:rFonts w:cs="Arial"/>
                <w:color w:val="000000" w:themeColor="text1"/>
                <w:sz w:val="20"/>
                <w:szCs w:val="20"/>
              </w:rPr>
              <w:t>Burns</w:t>
            </w:r>
          </w:p>
        </w:tc>
        <w:tc>
          <w:tcPr>
            <w:tcW w:w="610" w:type="pct"/>
          </w:tcPr>
          <w:p w14:paraId="43D48617"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B28F5B3"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7D66A998"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668516B1"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543152EC" w14:textId="77777777" w:rsidTr="006609B5">
        <w:trPr>
          <w:trHeight w:val="227"/>
        </w:trPr>
        <w:tc>
          <w:tcPr>
            <w:tcW w:w="1421" w:type="pct"/>
            <w:shd w:val="clear" w:color="auto" w:fill="CBEDFD"/>
          </w:tcPr>
          <w:p w14:paraId="7B03153F"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412172251" w:edGrp="everyone" w:colFirst="1" w:colLast="1"/>
            <w:permStart w:id="423843422" w:edGrp="everyone" w:colFirst="2" w:colLast="2"/>
            <w:permStart w:id="220418770" w:edGrp="everyone" w:colFirst="3" w:colLast="3"/>
            <w:permStart w:id="908605361" w:edGrp="everyone" w:colFirst="4" w:colLast="4"/>
            <w:permEnd w:id="1315834515"/>
            <w:permEnd w:id="639045463"/>
            <w:permEnd w:id="253952860"/>
            <w:permEnd w:id="964448636"/>
            <w:r w:rsidRPr="000528F1">
              <w:rPr>
                <w:rFonts w:cs="Arial"/>
                <w:color w:val="000000" w:themeColor="text1"/>
                <w:sz w:val="20"/>
                <w:szCs w:val="20"/>
              </w:rPr>
              <w:t>Sexual assault</w:t>
            </w:r>
          </w:p>
        </w:tc>
        <w:tc>
          <w:tcPr>
            <w:tcW w:w="610" w:type="pct"/>
          </w:tcPr>
          <w:p w14:paraId="405308CC"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C855E23"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3379515D"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50331ECC"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2CF7376B" w14:textId="77777777" w:rsidTr="006609B5">
        <w:trPr>
          <w:trHeight w:val="227"/>
        </w:trPr>
        <w:tc>
          <w:tcPr>
            <w:tcW w:w="1421" w:type="pct"/>
            <w:shd w:val="clear" w:color="auto" w:fill="CBEDFD"/>
          </w:tcPr>
          <w:p w14:paraId="03470746"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106798403" w:edGrp="everyone" w:colFirst="1" w:colLast="1"/>
            <w:permStart w:id="518460010" w:edGrp="everyone" w:colFirst="2" w:colLast="2"/>
            <w:permStart w:id="1615869076" w:edGrp="everyone" w:colFirst="3" w:colLast="3"/>
            <w:permStart w:id="1971002655" w:edGrp="everyone" w:colFirst="4" w:colLast="4"/>
            <w:permEnd w:id="1412172251"/>
            <w:permEnd w:id="423843422"/>
            <w:permEnd w:id="220418770"/>
            <w:permEnd w:id="908605361"/>
            <w:r w:rsidRPr="000528F1">
              <w:rPr>
                <w:rFonts w:cs="Arial"/>
                <w:color w:val="000000" w:themeColor="text1"/>
                <w:sz w:val="20"/>
                <w:szCs w:val="20"/>
              </w:rPr>
              <w:t>Emotional distress</w:t>
            </w:r>
          </w:p>
        </w:tc>
        <w:tc>
          <w:tcPr>
            <w:tcW w:w="610" w:type="pct"/>
          </w:tcPr>
          <w:p w14:paraId="56EEAC3F"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1D52BFFD"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A9C01E3"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1E01250D"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41277EA5" w14:textId="77777777" w:rsidTr="006609B5">
        <w:trPr>
          <w:trHeight w:val="227"/>
        </w:trPr>
        <w:tc>
          <w:tcPr>
            <w:tcW w:w="1421" w:type="pct"/>
            <w:shd w:val="clear" w:color="auto" w:fill="CBEDFD"/>
          </w:tcPr>
          <w:p w14:paraId="2315D997"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811874215" w:edGrp="everyone" w:colFirst="1" w:colLast="1"/>
            <w:permStart w:id="271001916" w:edGrp="everyone" w:colFirst="2" w:colLast="2"/>
            <w:permStart w:id="1830182543" w:edGrp="everyone" w:colFirst="3" w:colLast="3"/>
            <w:permStart w:id="1620981705" w:edGrp="everyone" w:colFirst="4" w:colLast="4"/>
            <w:permEnd w:id="1106798403"/>
            <w:permEnd w:id="518460010"/>
            <w:permEnd w:id="1615869076"/>
            <w:permEnd w:id="1971002655"/>
            <w:r w:rsidRPr="000528F1">
              <w:rPr>
                <w:rFonts w:cs="Arial"/>
                <w:color w:val="000000" w:themeColor="text1"/>
                <w:sz w:val="20"/>
                <w:szCs w:val="20"/>
              </w:rPr>
              <w:t>Mild asthma</w:t>
            </w:r>
          </w:p>
        </w:tc>
        <w:tc>
          <w:tcPr>
            <w:tcW w:w="610" w:type="pct"/>
          </w:tcPr>
          <w:p w14:paraId="184947E8"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4E583EC9"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2A6D8501"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469444FD"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0C2EC85C" w14:textId="77777777" w:rsidTr="006609B5">
        <w:trPr>
          <w:trHeight w:val="227"/>
        </w:trPr>
        <w:tc>
          <w:tcPr>
            <w:tcW w:w="1421" w:type="pct"/>
            <w:shd w:val="clear" w:color="auto" w:fill="CBEDFD"/>
          </w:tcPr>
          <w:p w14:paraId="23324687"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932076367" w:edGrp="everyone" w:colFirst="1" w:colLast="1"/>
            <w:permStart w:id="1649114322" w:edGrp="everyone" w:colFirst="2" w:colLast="2"/>
            <w:permStart w:id="177476375" w:edGrp="everyone" w:colFirst="3" w:colLast="3"/>
            <w:permStart w:id="2106227089" w:edGrp="everyone" w:colFirst="4" w:colLast="4"/>
            <w:permEnd w:id="811874215"/>
            <w:permEnd w:id="271001916"/>
            <w:permEnd w:id="1830182543"/>
            <w:permEnd w:id="1620981705"/>
            <w:r w:rsidRPr="000528F1">
              <w:rPr>
                <w:rFonts w:cs="Arial"/>
                <w:color w:val="000000" w:themeColor="text1"/>
                <w:sz w:val="20"/>
                <w:szCs w:val="20"/>
              </w:rPr>
              <w:lastRenderedPageBreak/>
              <w:t>Minor lacerations, abrasions, blisters</w:t>
            </w:r>
          </w:p>
        </w:tc>
        <w:tc>
          <w:tcPr>
            <w:tcW w:w="610" w:type="pct"/>
          </w:tcPr>
          <w:p w14:paraId="5AC86090"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542D6501"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6C88B865"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5416DD25"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08E6133C" w14:textId="77777777" w:rsidTr="006609B5">
        <w:trPr>
          <w:trHeight w:val="227"/>
        </w:trPr>
        <w:tc>
          <w:tcPr>
            <w:tcW w:w="1421" w:type="pct"/>
            <w:shd w:val="clear" w:color="auto" w:fill="CBEDFD"/>
          </w:tcPr>
          <w:p w14:paraId="79C924D2"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1256612074" w:edGrp="everyone" w:colFirst="1" w:colLast="1"/>
            <w:permStart w:id="1736118171" w:edGrp="everyone" w:colFirst="2" w:colLast="2"/>
            <w:permStart w:id="860955901" w:edGrp="everyone" w:colFirst="3" w:colLast="3"/>
            <w:permStart w:id="425094905" w:edGrp="everyone" w:colFirst="4" w:colLast="4"/>
            <w:permEnd w:id="932076367"/>
            <w:permEnd w:id="1649114322"/>
            <w:permEnd w:id="177476375"/>
            <w:permEnd w:id="2106227089"/>
            <w:r w:rsidRPr="000528F1">
              <w:rPr>
                <w:rFonts w:cs="Arial"/>
                <w:color w:val="000000" w:themeColor="text1"/>
                <w:sz w:val="20"/>
                <w:szCs w:val="20"/>
              </w:rPr>
              <w:t>Headache</w:t>
            </w:r>
          </w:p>
        </w:tc>
        <w:tc>
          <w:tcPr>
            <w:tcW w:w="610" w:type="pct"/>
          </w:tcPr>
          <w:p w14:paraId="34967D5B"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0C53E9A6"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0A3733C4"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02C98AFF"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2C03F33D" w14:textId="77777777" w:rsidTr="006609B5">
        <w:trPr>
          <w:trHeight w:val="227"/>
        </w:trPr>
        <w:tc>
          <w:tcPr>
            <w:tcW w:w="1421" w:type="pct"/>
            <w:shd w:val="clear" w:color="auto" w:fill="CBEDFD"/>
          </w:tcPr>
          <w:p w14:paraId="7D7C99EC"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002199967" w:edGrp="everyone" w:colFirst="1" w:colLast="1"/>
            <w:permStart w:id="1823413932" w:edGrp="everyone" w:colFirst="2" w:colLast="2"/>
            <w:permStart w:id="1362049780" w:edGrp="everyone" w:colFirst="3" w:colLast="3"/>
            <w:permStart w:id="1546860689" w:edGrp="everyone" w:colFirst="4" w:colLast="4"/>
            <w:permEnd w:id="1256612074"/>
            <w:permEnd w:id="1736118171"/>
            <w:permEnd w:id="860955901"/>
            <w:permEnd w:id="425094905"/>
            <w:r w:rsidRPr="000528F1">
              <w:rPr>
                <w:rFonts w:cs="Arial"/>
                <w:color w:val="000000" w:themeColor="text1"/>
                <w:sz w:val="20"/>
                <w:szCs w:val="20"/>
              </w:rPr>
              <w:t>Bites and stings</w:t>
            </w:r>
          </w:p>
        </w:tc>
        <w:tc>
          <w:tcPr>
            <w:tcW w:w="610" w:type="pct"/>
          </w:tcPr>
          <w:p w14:paraId="3029DB40"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50CCFFCA"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637DC48B"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6AE9F25E"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6A593FE5" w14:textId="77777777" w:rsidTr="006609B5">
        <w:trPr>
          <w:trHeight w:val="227"/>
        </w:trPr>
        <w:tc>
          <w:tcPr>
            <w:tcW w:w="1421" w:type="pct"/>
            <w:shd w:val="clear" w:color="auto" w:fill="CBEDFD"/>
          </w:tcPr>
          <w:p w14:paraId="2E974500"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75866730" w:edGrp="everyone" w:colFirst="1" w:colLast="1"/>
            <w:permStart w:id="463502758" w:edGrp="everyone" w:colFirst="2" w:colLast="2"/>
            <w:permStart w:id="1003912905" w:edGrp="everyone" w:colFirst="3" w:colLast="3"/>
            <w:permStart w:id="573524373" w:edGrp="everyone" w:colFirst="4" w:colLast="4"/>
            <w:permEnd w:id="2002199967"/>
            <w:permEnd w:id="1823413932"/>
            <w:permEnd w:id="1362049780"/>
            <w:permEnd w:id="1546860689"/>
            <w:r w:rsidRPr="000528F1">
              <w:rPr>
                <w:rFonts w:cs="Arial"/>
                <w:color w:val="000000" w:themeColor="text1"/>
                <w:sz w:val="20"/>
                <w:szCs w:val="20"/>
              </w:rPr>
              <w:t>Nosebleed</w:t>
            </w:r>
          </w:p>
        </w:tc>
        <w:tc>
          <w:tcPr>
            <w:tcW w:w="610" w:type="pct"/>
          </w:tcPr>
          <w:p w14:paraId="7C3EE2AB"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138AB9E0"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4C0994AD"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26998392"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16D0026E" w14:textId="77777777" w:rsidTr="006609B5">
        <w:trPr>
          <w:trHeight w:val="227"/>
        </w:trPr>
        <w:tc>
          <w:tcPr>
            <w:tcW w:w="1421" w:type="pct"/>
            <w:shd w:val="clear" w:color="auto" w:fill="CBEDFD"/>
          </w:tcPr>
          <w:p w14:paraId="7CF51572"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61039012" w:edGrp="everyone" w:colFirst="1" w:colLast="1"/>
            <w:permStart w:id="954074293" w:edGrp="everyone" w:colFirst="2" w:colLast="2"/>
            <w:permStart w:id="830298842" w:edGrp="everyone" w:colFirst="3" w:colLast="3"/>
            <w:permStart w:id="708720837" w:edGrp="everyone" w:colFirst="4" w:colLast="4"/>
            <w:permEnd w:id="275866730"/>
            <w:permEnd w:id="463502758"/>
            <w:permEnd w:id="1003912905"/>
            <w:permEnd w:id="573524373"/>
            <w:r w:rsidRPr="000528F1">
              <w:rPr>
                <w:rFonts w:cs="Arial"/>
                <w:color w:val="000000" w:themeColor="text1"/>
                <w:sz w:val="20"/>
                <w:szCs w:val="20"/>
              </w:rPr>
              <w:t>Diarrhoea</w:t>
            </w:r>
          </w:p>
        </w:tc>
        <w:tc>
          <w:tcPr>
            <w:tcW w:w="610" w:type="pct"/>
          </w:tcPr>
          <w:p w14:paraId="6144ADC6"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22CB6C68"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710AA5B3"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4083AEA7"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683FB18B" w14:textId="77777777" w:rsidTr="006609B5">
        <w:trPr>
          <w:trHeight w:val="227"/>
        </w:trPr>
        <w:tc>
          <w:tcPr>
            <w:tcW w:w="1421" w:type="pct"/>
            <w:shd w:val="clear" w:color="auto" w:fill="CBEDFD"/>
          </w:tcPr>
          <w:p w14:paraId="44F9ED8F" w14:textId="77777777" w:rsidR="00DE41E2" w:rsidRPr="000528F1" w:rsidRDefault="00DE41E2" w:rsidP="00B83683">
            <w:pPr>
              <w:pStyle w:val="ListParagraph"/>
              <w:numPr>
                <w:ilvl w:val="0"/>
                <w:numId w:val="8"/>
              </w:numPr>
              <w:spacing w:before="0" w:after="0" w:line="276" w:lineRule="auto"/>
              <w:rPr>
                <w:rFonts w:cs="Arial"/>
                <w:color w:val="000000" w:themeColor="text1"/>
                <w:sz w:val="20"/>
                <w:szCs w:val="20"/>
              </w:rPr>
            </w:pPr>
            <w:permStart w:id="200097192" w:edGrp="everyone" w:colFirst="1" w:colLast="1"/>
            <w:permStart w:id="1973171532" w:edGrp="everyone" w:colFirst="2" w:colLast="2"/>
            <w:permStart w:id="1247879341" w:edGrp="everyone" w:colFirst="3" w:colLast="3"/>
            <w:permStart w:id="1923949335" w:edGrp="everyone" w:colFirst="4" w:colLast="4"/>
            <w:permEnd w:id="261039012"/>
            <w:permEnd w:id="954074293"/>
            <w:permEnd w:id="830298842"/>
            <w:permEnd w:id="708720837"/>
            <w:r w:rsidRPr="000528F1">
              <w:rPr>
                <w:rFonts w:cs="Arial"/>
                <w:color w:val="000000" w:themeColor="text1"/>
                <w:sz w:val="20"/>
                <w:szCs w:val="20"/>
              </w:rPr>
              <w:t>Sunburn</w:t>
            </w:r>
          </w:p>
        </w:tc>
        <w:tc>
          <w:tcPr>
            <w:tcW w:w="610" w:type="pct"/>
          </w:tcPr>
          <w:p w14:paraId="431B583F" w14:textId="77777777" w:rsidR="00DE41E2" w:rsidRPr="000528F1" w:rsidRDefault="00DE41E2" w:rsidP="00B83683">
            <w:pPr>
              <w:spacing w:before="0" w:after="0" w:line="276" w:lineRule="auto"/>
              <w:rPr>
                <w:rFonts w:cs="Arial"/>
                <w:color w:val="000000" w:themeColor="text1"/>
                <w:sz w:val="20"/>
                <w:szCs w:val="20"/>
              </w:rPr>
            </w:pPr>
          </w:p>
        </w:tc>
        <w:tc>
          <w:tcPr>
            <w:tcW w:w="746" w:type="pct"/>
          </w:tcPr>
          <w:p w14:paraId="0B1545CD" w14:textId="77777777" w:rsidR="00DE41E2" w:rsidRPr="000528F1" w:rsidRDefault="00DE41E2" w:rsidP="00B83683">
            <w:pPr>
              <w:spacing w:before="0" w:after="0" w:line="276" w:lineRule="auto"/>
              <w:rPr>
                <w:rFonts w:cs="Arial"/>
                <w:color w:val="000000" w:themeColor="text1"/>
                <w:sz w:val="20"/>
                <w:szCs w:val="20"/>
              </w:rPr>
            </w:pPr>
          </w:p>
        </w:tc>
        <w:tc>
          <w:tcPr>
            <w:tcW w:w="678" w:type="pct"/>
          </w:tcPr>
          <w:p w14:paraId="4A2385F1" w14:textId="77777777" w:rsidR="00DE41E2" w:rsidRPr="000528F1" w:rsidRDefault="00DE41E2" w:rsidP="00B83683">
            <w:pPr>
              <w:spacing w:before="0" w:after="0" w:line="276" w:lineRule="auto"/>
              <w:ind w:right="322"/>
              <w:rPr>
                <w:rFonts w:cs="Arial"/>
                <w:color w:val="000000" w:themeColor="text1"/>
                <w:sz w:val="20"/>
                <w:szCs w:val="20"/>
              </w:rPr>
            </w:pPr>
          </w:p>
        </w:tc>
        <w:tc>
          <w:tcPr>
            <w:tcW w:w="1545" w:type="pct"/>
          </w:tcPr>
          <w:p w14:paraId="4FD6386E" w14:textId="77777777" w:rsidR="00DE41E2" w:rsidRPr="000528F1" w:rsidRDefault="00DE41E2" w:rsidP="00B83683">
            <w:pPr>
              <w:spacing w:before="0" w:after="0" w:line="276" w:lineRule="auto"/>
              <w:ind w:right="102"/>
              <w:rPr>
                <w:rFonts w:cs="Arial"/>
                <w:color w:val="000000" w:themeColor="text1"/>
                <w:sz w:val="20"/>
                <w:szCs w:val="20"/>
              </w:rPr>
            </w:pPr>
          </w:p>
        </w:tc>
      </w:tr>
      <w:tr w:rsidR="000528F1" w:rsidRPr="000528F1" w14:paraId="2E36E36D" w14:textId="77777777" w:rsidTr="006609B5">
        <w:trPr>
          <w:trHeight w:val="227"/>
        </w:trPr>
        <w:tc>
          <w:tcPr>
            <w:tcW w:w="1421" w:type="pct"/>
            <w:shd w:val="clear" w:color="auto" w:fill="CBEDFD"/>
          </w:tcPr>
          <w:p w14:paraId="6033499F" w14:textId="225A479E" w:rsidR="00AB40C8" w:rsidRPr="000528F1" w:rsidRDefault="00AB40C8" w:rsidP="00B83683">
            <w:pPr>
              <w:pStyle w:val="ListParagraph"/>
              <w:numPr>
                <w:ilvl w:val="0"/>
                <w:numId w:val="8"/>
              </w:numPr>
              <w:spacing w:before="0" w:after="0" w:line="276" w:lineRule="auto"/>
              <w:rPr>
                <w:rFonts w:cs="Arial"/>
                <w:i/>
                <w:iCs/>
                <w:color w:val="000000" w:themeColor="text1"/>
                <w:sz w:val="20"/>
                <w:szCs w:val="20"/>
              </w:rPr>
            </w:pPr>
            <w:permStart w:id="1564881127" w:edGrp="everyone" w:colFirst="1" w:colLast="1"/>
            <w:permStart w:id="871306138" w:edGrp="everyone" w:colFirst="2" w:colLast="2"/>
            <w:permStart w:id="230497995" w:edGrp="everyone" w:colFirst="3" w:colLast="3"/>
            <w:permStart w:id="689454918" w:edGrp="everyone" w:colFirst="4" w:colLast="4"/>
            <w:permEnd w:id="200097192"/>
            <w:permEnd w:id="1973171532"/>
            <w:permEnd w:id="1247879341"/>
            <w:permEnd w:id="1923949335"/>
            <w:r w:rsidRPr="000528F1">
              <w:rPr>
                <w:rFonts w:cs="Arial"/>
                <w:i/>
                <w:iCs/>
                <w:color w:val="000000" w:themeColor="text1"/>
                <w:sz w:val="20"/>
                <w:szCs w:val="20"/>
              </w:rPr>
              <w:t xml:space="preserve">Add other relevant </w:t>
            </w:r>
            <w:r w:rsidR="004B4C68" w:rsidRPr="000528F1">
              <w:rPr>
                <w:rFonts w:cs="Arial"/>
                <w:i/>
                <w:iCs/>
                <w:color w:val="000000" w:themeColor="text1"/>
                <w:sz w:val="20"/>
                <w:szCs w:val="20"/>
              </w:rPr>
              <w:t xml:space="preserve">presentations </w:t>
            </w:r>
            <w:r w:rsidRPr="000528F1">
              <w:rPr>
                <w:rFonts w:cs="Arial"/>
                <w:i/>
                <w:iCs/>
                <w:color w:val="000000" w:themeColor="text1"/>
                <w:sz w:val="20"/>
                <w:szCs w:val="20"/>
              </w:rPr>
              <w:t>not identified above</w:t>
            </w:r>
          </w:p>
        </w:tc>
        <w:tc>
          <w:tcPr>
            <w:tcW w:w="610" w:type="pct"/>
          </w:tcPr>
          <w:p w14:paraId="2A9C54EB" w14:textId="77777777" w:rsidR="00AB40C8" w:rsidRPr="000528F1" w:rsidRDefault="00AB40C8" w:rsidP="00B83683">
            <w:pPr>
              <w:spacing w:before="0" w:after="0" w:line="276" w:lineRule="auto"/>
              <w:rPr>
                <w:rFonts w:cs="Arial"/>
                <w:color w:val="000000" w:themeColor="text1"/>
                <w:sz w:val="20"/>
                <w:szCs w:val="20"/>
              </w:rPr>
            </w:pPr>
          </w:p>
        </w:tc>
        <w:tc>
          <w:tcPr>
            <w:tcW w:w="746" w:type="pct"/>
          </w:tcPr>
          <w:p w14:paraId="4A729463" w14:textId="77777777" w:rsidR="00AB40C8" w:rsidRPr="000528F1" w:rsidRDefault="00AB40C8" w:rsidP="00B83683">
            <w:pPr>
              <w:spacing w:before="0" w:after="0" w:line="276" w:lineRule="auto"/>
              <w:rPr>
                <w:rFonts w:cs="Arial"/>
                <w:color w:val="000000" w:themeColor="text1"/>
                <w:sz w:val="20"/>
                <w:szCs w:val="20"/>
              </w:rPr>
            </w:pPr>
          </w:p>
        </w:tc>
        <w:tc>
          <w:tcPr>
            <w:tcW w:w="678" w:type="pct"/>
          </w:tcPr>
          <w:p w14:paraId="28B36BB7" w14:textId="77777777" w:rsidR="00AB40C8" w:rsidRPr="000528F1" w:rsidRDefault="00AB40C8" w:rsidP="00B83683">
            <w:pPr>
              <w:spacing w:before="0" w:after="0" w:line="276" w:lineRule="auto"/>
              <w:ind w:right="322"/>
              <w:rPr>
                <w:rFonts w:cs="Arial"/>
                <w:color w:val="000000" w:themeColor="text1"/>
                <w:sz w:val="20"/>
                <w:szCs w:val="20"/>
              </w:rPr>
            </w:pPr>
          </w:p>
        </w:tc>
        <w:tc>
          <w:tcPr>
            <w:tcW w:w="1545" w:type="pct"/>
          </w:tcPr>
          <w:p w14:paraId="0638057B" w14:textId="77777777" w:rsidR="00AB40C8" w:rsidRPr="000528F1" w:rsidRDefault="00AB40C8" w:rsidP="00B83683">
            <w:pPr>
              <w:spacing w:before="0" w:after="0" w:line="276" w:lineRule="auto"/>
              <w:ind w:right="102"/>
              <w:rPr>
                <w:rFonts w:cs="Arial"/>
                <w:color w:val="000000" w:themeColor="text1"/>
                <w:sz w:val="20"/>
                <w:szCs w:val="20"/>
              </w:rPr>
            </w:pPr>
          </w:p>
        </w:tc>
      </w:tr>
    </w:tbl>
    <w:p w14:paraId="21A77BE6" w14:textId="1814124E" w:rsidR="00BF4850" w:rsidRPr="005C0DD1" w:rsidRDefault="00826E76" w:rsidP="00826E76">
      <w:pPr>
        <w:pStyle w:val="Heading4"/>
        <w:rPr>
          <w:bCs/>
          <w:sz w:val="18"/>
          <w:szCs w:val="18"/>
        </w:rPr>
      </w:pPr>
      <w:bookmarkStart w:id="53" w:name="_Hlk42105071"/>
      <w:permEnd w:id="1564881127"/>
      <w:permEnd w:id="871306138"/>
      <w:permEnd w:id="230497995"/>
      <w:permEnd w:id="689454918"/>
      <w:r w:rsidRPr="005C0DD1">
        <w:t>Patient presentation risk assessment key</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803"/>
        <w:gridCol w:w="8653"/>
      </w:tblGrid>
      <w:tr w:rsidR="000A3BFC" w:rsidRPr="005C0DD1" w14:paraId="0FD68E15" w14:textId="77777777" w:rsidTr="00AB26C1">
        <w:trPr>
          <w:trHeight w:val="227"/>
          <w:tblHeader/>
        </w:trPr>
        <w:tc>
          <w:tcPr>
            <w:tcW w:w="862" w:type="pct"/>
            <w:shd w:val="clear" w:color="auto" w:fill="68D6FF"/>
          </w:tcPr>
          <w:p w14:paraId="64D54DA1" w14:textId="77777777" w:rsidR="000A3BFC" w:rsidRPr="005C0DD1" w:rsidRDefault="000A3BFC" w:rsidP="00B83683">
            <w:pPr>
              <w:spacing w:before="0" w:after="0" w:line="276" w:lineRule="auto"/>
              <w:rPr>
                <w:rFonts w:cs="Arial"/>
                <w:b/>
                <w:iCs/>
                <w:sz w:val="20"/>
                <w:szCs w:val="20"/>
              </w:rPr>
            </w:pPr>
            <w:bookmarkStart w:id="54" w:name="Title_46" w:colFirst="0" w:colLast="0"/>
            <w:r w:rsidRPr="005C0DD1">
              <w:rPr>
                <w:rFonts w:cs="Arial"/>
                <w:b/>
                <w:iCs/>
                <w:sz w:val="20"/>
                <w:szCs w:val="20"/>
              </w:rPr>
              <w:t>Likelihood</w:t>
            </w:r>
          </w:p>
        </w:tc>
        <w:tc>
          <w:tcPr>
            <w:tcW w:w="4138" w:type="pct"/>
            <w:shd w:val="clear" w:color="auto" w:fill="68D6FF"/>
          </w:tcPr>
          <w:p w14:paraId="66100682" w14:textId="77777777" w:rsidR="000A3BFC" w:rsidRPr="005C0DD1" w:rsidRDefault="000A3BFC" w:rsidP="00B83683">
            <w:pPr>
              <w:spacing w:before="0" w:after="0" w:line="276" w:lineRule="auto"/>
              <w:rPr>
                <w:rFonts w:cs="Arial"/>
                <w:b/>
                <w:iCs/>
                <w:sz w:val="20"/>
                <w:szCs w:val="20"/>
              </w:rPr>
            </w:pPr>
            <w:r w:rsidRPr="005C0DD1">
              <w:rPr>
                <w:rFonts w:cs="Arial"/>
                <w:b/>
                <w:iCs/>
                <w:sz w:val="20"/>
                <w:szCs w:val="20"/>
              </w:rPr>
              <w:t>Description</w:t>
            </w:r>
          </w:p>
        </w:tc>
      </w:tr>
      <w:bookmarkEnd w:id="54"/>
      <w:tr w:rsidR="000A3BFC" w:rsidRPr="005C0DD1" w14:paraId="739820BC" w14:textId="77777777" w:rsidTr="006609B5">
        <w:trPr>
          <w:trHeight w:val="227"/>
        </w:trPr>
        <w:tc>
          <w:tcPr>
            <w:tcW w:w="862" w:type="pct"/>
            <w:shd w:val="clear" w:color="auto" w:fill="CBEDFD"/>
          </w:tcPr>
          <w:p w14:paraId="351581D6"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Almost certain</w:t>
            </w:r>
          </w:p>
        </w:tc>
        <w:tc>
          <w:tcPr>
            <w:tcW w:w="4138" w:type="pct"/>
          </w:tcPr>
          <w:p w14:paraId="1522D027"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The incident is expected to occur at least once during the festival</w:t>
            </w:r>
          </w:p>
        </w:tc>
      </w:tr>
      <w:tr w:rsidR="000A3BFC" w:rsidRPr="005C0DD1" w14:paraId="5308BB5A" w14:textId="77777777" w:rsidTr="006609B5">
        <w:trPr>
          <w:trHeight w:val="227"/>
        </w:trPr>
        <w:tc>
          <w:tcPr>
            <w:tcW w:w="862" w:type="pct"/>
            <w:shd w:val="clear" w:color="auto" w:fill="CBEDFD"/>
          </w:tcPr>
          <w:p w14:paraId="2E2CD1D2"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Likely</w:t>
            </w:r>
          </w:p>
        </w:tc>
        <w:tc>
          <w:tcPr>
            <w:tcW w:w="4138" w:type="pct"/>
          </w:tcPr>
          <w:p w14:paraId="087A3325"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The incident is likely to occur during the festival</w:t>
            </w:r>
          </w:p>
        </w:tc>
      </w:tr>
      <w:tr w:rsidR="000A3BFC" w:rsidRPr="005C0DD1" w14:paraId="23A1849A" w14:textId="77777777" w:rsidTr="006609B5">
        <w:trPr>
          <w:trHeight w:val="227"/>
        </w:trPr>
        <w:tc>
          <w:tcPr>
            <w:tcW w:w="862" w:type="pct"/>
            <w:shd w:val="clear" w:color="auto" w:fill="CBEDFD"/>
          </w:tcPr>
          <w:p w14:paraId="11084C48"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Possible</w:t>
            </w:r>
          </w:p>
        </w:tc>
        <w:tc>
          <w:tcPr>
            <w:tcW w:w="4138" w:type="pct"/>
          </w:tcPr>
          <w:p w14:paraId="06631ECE"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The incident might occur during the festival</w:t>
            </w:r>
          </w:p>
        </w:tc>
      </w:tr>
      <w:tr w:rsidR="000A3BFC" w:rsidRPr="005C0DD1" w14:paraId="3526766B" w14:textId="77777777" w:rsidTr="006609B5">
        <w:trPr>
          <w:trHeight w:val="227"/>
        </w:trPr>
        <w:tc>
          <w:tcPr>
            <w:tcW w:w="862" w:type="pct"/>
            <w:shd w:val="clear" w:color="auto" w:fill="CBEDFD"/>
          </w:tcPr>
          <w:p w14:paraId="0668D187"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Unlikely</w:t>
            </w:r>
          </w:p>
        </w:tc>
        <w:tc>
          <w:tcPr>
            <w:tcW w:w="4138" w:type="pct"/>
          </w:tcPr>
          <w:p w14:paraId="7E3AE9C0"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The incident is unlikely to occur during the festival</w:t>
            </w:r>
          </w:p>
        </w:tc>
      </w:tr>
      <w:tr w:rsidR="000A3BFC" w:rsidRPr="005C0DD1" w14:paraId="7333E163" w14:textId="77777777" w:rsidTr="006609B5">
        <w:trPr>
          <w:trHeight w:val="227"/>
        </w:trPr>
        <w:tc>
          <w:tcPr>
            <w:tcW w:w="862" w:type="pct"/>
            <w:shd w:val="clear" w:color="auto" w:fill="CBEDFD"/>
          </w:tcPr>
          <w:p w14:paraId="1F99B087"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Rare</w:t>
            </w:r>
          </w:p>
        </w:tc>
        <w:tc>
          <w:tcPr>
            <w:tcW w:w="4138" w:type="pct"/>
          </w:tcPr>
          <w:p w14:paraId="6615F3B9" w14:textId="77777777" w:rsidR="000A3BFC" w:rsidRPr="005C0DD1" w:rsidRDefault="000A3BFC" w:rsidP="00B83683">
            <w:pPr>
              <w:spacing w:before="0" w:after="0" w:line="276" w:lineRule="auto"/>
              <w:rPr>
                <w:rFonts w:cs="Arial"/>
                <w:bCs/>
                <w:iCs/>
                <w:sz w:val="20"/>
                <w:szCs w:val="20"/>
              </w:rPr>
            </w:pPr>
            <w:r w:rsidRPr="005C0DD1">
              <w:rPr>
                <w:rFonts w:cs="Arial"/>
                <w:bCs/>
                <w:iCs/>
                <w:sz w:val="20"/>
                <w:szCs w:val="20"/>
              </w:rPr>
              <w:t>The incident could occur during the festival in exceptional circumstances</w:t>
            </w:r>
          </w:p>
        </w:tc>
      </w:tr>
    </w:tbl>
    <w:p w14:paraId="5E4B88C2"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803"/>
        <w:gridCol w:w="8653"/>
      </w:tblGrid>
      <w:tr w:rsidR="000A3BFC" w:rsidRPr="005C0DD1" w14:paraId="23A491B5" w14:textId="77777777" w:rsidTr="00AB26C1">
        <w:trPr>
          <w:trHeight w:val="227"/>
          <w:tblHeader/>
        </w:trPr>
        <w:tc>
          <w:tcPr>
            <w:tcW w:w="862" w:type="pct"/>
            <w:shd w:val="clear" w:color="auto" w:fill="68D6FF"/>
          </w:tcPr>
          <w:p w14:paraId="285A835C" w14:textId="77777777" w:rsidR="000A3BFC" w:rsidRPr="005C0DD1" w:rsidRDefault="000A3BFC" w:rsidP="00B83683">
            <w:pPr>
              <w:spacing w:before="0" w:after="0" w:line="276" w:lineRule="auto"/>
              <w:rPr>
                <w:rFonts w:cs="Arial"/>
                <w:b/>
                <w:iCs/>
                <w:sz w:val="20"/>
                <w:szCs w:val="20"/>
              </w:rPr>
            </w:pPr>
            <w:bookmarkStart w:id="55" w:name="Title_47" w:colFirst="0" w:colLast="0"/>
            <w:r w:rsidRPr="005C0DD1">
              <w:rPr>
                <w:rFonts w:cs="Arial"/>
                <w:b/>
                <w:iCs/>
                <w:sz w:val="20"/>
                <w:szCs w:val="20"/>
              </w:rPr>
              <w:t>Consequence</w:t>
            </w:r>
          </w:p>
        </w:tc>
        <w:tc>
          <w:tcPr>
            <w:tcW w:w="4138" w:type="pct"/>
            <w:shd w:val="clear" w:color="auto" w:fill="68D6FF"/>
          </w:tcPr>
          <w:p w14:paraId="336E2595" w14:textId="77777777" w:rsidR="000A3BFC" w:rsidRPr="005C0DD1" w:rsidRDefault="000A3BFC" w:rsidP="00B83683">
            <w:pPr>
              <w:spacing w:before="0" w:after="0" w:line="276" w:lineRule="auto"/>
              <w:rPr>
                <w:rFonts w:cs="Arial"/>
                <w:b/>
                <w:iCs/>
                <w:sz w:val="20"/>
                <w:szCs w:val="20"/>
              </w:rPr>
            </w:pPr>
            <w:r w:rsidRPr="005C0DD1">
              <w:rPr>
                <w:rFonts w:cs="Arial"/>
                <w:b/>
                <w:iCs/>
                <w:sz w:val="20"/>
                <w:szCs w:val="20"/>
              </w:rPr>
              <w:t>Description</w:t>
            </w:r>
          </w:p>
        </w:tc>
      </w:tr>
      <w:bookmarkEnd w:id="55"/>
      <w:tr w:rsidR="000A3BFC" w:rsidRPr="005C0DD1" w14:paraId="033AA28F" w14:textId="77777777" w:rsidTr="006609B5">
        <w:trPr>
          <w:trHeight w:val="227"/>
        </w:trPr>
        <w:tc>
          <w:tcPr>
            <w:tcW w:w="862" w:type="pct"/>
            <w:shd w:val="clear" w:color="auto" w:fill="CBEDFD"/>
          </w:tcPr>
          <w:p w14:paraId="7B7698A7" w14:textId="77777777" w:rsidR="000A3BFC" w:rsidRPr="005C0DD1" w:rsidRDefault="000A3BFC" w:rsidP="00B83683">
            <w:pPr>
              <w:spacing w:before="0" w:after="0" w:line="276" w:lineRule="auto"/>
              <w:rPr>
                <w:rFonts w:cs="Arial"/>
                <w:bCs/>
                <w:iCs/>
                <w:sz w:val="20"/>
                <w:szCs w:val="20"/>
              </w:rPr>
            </w:pPr>
            <w:r w:rsidRPr="005C0DD1">
              <w:rPr>
                <w:rFonts w:cs="Arial"/>
                <w:sz w:val="20"/>
                <w:szCs w:val="20"/>
              </w:rPr>
              <w:t>Catastrophic</w:t>
            </w:r>
          </w:p>
        </w:tc>
        <w:tc>
          <w:tcPr>
            <w:tcW w:w="4138" w:type="pct"/>
          </w:tcPr>
          <w:p w14:paraId="0FCB3EF3" w14:textId="77777777" w:rsidR="000A3BFC" w:rsidRPr="005C0DD1" w:rsidRDefault="000A3BFC" w:rsidP="00B83683">
            <w:pPr>
              <w:spacing w:before="0" w:after="0" w:line="276" w:lineRule="auto"/>
              <w:rPr>
                <w:rFonts w:cs="Arial"/>
                <w:sz w:val="20"/>
                <w:szCs w:val="20"/>
              </w:rPr>
            </w:pPr>
            <w:r w:rsidRPr="005C0DD1">
              <w:rPr>
                <w:rFonts w:cs="Arial"/>
                <w:sz w:val="20"/>
                <w:szCs w:val="20"/>
              </w:rPr>
              <w:t xml:space="preserve">Death or life-threatening injuries or illness </w:t>
            </w:r>
          </w:p>
        </w:tc>
      </w:tr>
      <w:tr w:rsidR="000A3BFC" w:rsidRPr="005C0DD1" w14:paraId="058F4A22" w14:textId="77777777" w:rsidTr="006609B5">
        <w:trPr>
          <w:trHeight w:val="227"/>
        </w:trPr>
        <w:tc>
          <w:tcPr>
            <w:tcW w:w="862" w:type="pct"/>
            <w:shd w:val="clear" w:color="auto" w:fill="CBEDFD"/>
          </w:tcPr>
          <w:p w14:paraId="7B7AF6DA" w14:textId="77777777" w:rsidR="000A3BFC" w:rsidRPr="005C0DD1" w:rsidRDefault="000A3BFC" w:rsidP="00B83683">
            <w:pPr>
              <w:spacing w:before="0" w:after="0" w:line="276" w:lineRule="auto"/>
              <w:rPr>
                <w:rFonts w:cs="Arial"/>
                <w:bCs/>
                <w:iCs/>
                <w:sz w:val="20"/>
                <w:szCs w:val="20"/>
              </w:rPr>
            </w:pPr>
            <w:r w:rsidRPr="005C0DD1">
              <w:rPr>
                <w:rFonts w:cs="Arial"/>
                <w:sz w:val="20"/>
                <w:szCs w:val="20"/>
              </w:rPr>
              <w:t>Major</w:t>
            </w:r>
          </w:p>
        </w:tc>
        <w:tc>
          <w:tcPr>
            <w:tcW w:w="4138" w:type="pct"/>
          </w:tcPr>
          <w:p w14:paraId="375CFE29" w14:textId="77777777" w:rsidR="000A3BFC" w:rsidRPr="005C0DD1" w:rsidRDefault="000A3BFC" w:rsidP="00B83683">
            <w:pPr>
              <w:spacing w:before="0" w:after="0" w:line="276" w:lineRule="auto"/>
              <w:rPr>
                <w:rFonts w:cs="Arial"/>
                <w:sz w:val="20"/>
                <w:szCs w:val="20"/>
              </w:rPr>
            </w:pPr>
            <w:r w:rsidRPr="005C0DD1">
              <w:rPr>
                <w:rFonts w:cs="Arial"/>
                <w:sz w:val="20"/>
                <w:szCs w:val="20"/>
              </w:rPr>
              <w:t>Death or life-threatening injury or illness causing hospitalisation</w:t>
            </w:r>
          </w:p>
        </w:tc>
      </w:tr>
      <w:tr w:rsidR="000A3BFC" w:rsidRPr="005C0DD1" w14:paraId="441701DF" w14:textId="77777777" w:rsidTr="006609B5">
        <w:trPr>
          <w:trHeight w:val="227"/>
        </w:trPr>
        <w:tc>
          <w:tcPr>
            <w:tcW w:w="862" w:type="pct"/>
            <w:shd w:val="clear" w:color="auto" w:fill="CBEDFD"/>
          </w:tcPr>
          <w:p w14:paraId="651BA8A8" w14:textId="77777777" w:rsidR="000A3BFC" w:rsidRPr="005C0DD1" w:rsidRDefault="000A3BFC" w:rsidP="00B83683">
            <w:pPr>
              <w:spacing w:before="0" w:after="0" w:line="276" w:lineRule="auto"/>
              <w:rPr>
                <w:rFonts w:cs="Arial"/>
                <w:bCs/>
                <w:iCs/>
                <w:sz w:val="20"/>
                <w:szCs w:val="20"/>
              </w:rPr>
            </w:pPr>
            <w:r w:rsidRPr="005C0DD1">
              <w:rPr>
                <w:rFonts w:cs="Arial"/>
                <w:sz w:val="20"/>
                <w:szCs w:val="20"/>
              </w:rPr>
              <w:t>Moderate</w:t>
            </w:r>
          </w:p>
        </w:tc>
        <w:tc>
          <w:tcPr>
            <w:tcW w:w="4138" w:type="pct"/>
          </w:tcPr>
          <w:p w14:paraId="7122189C" w14:textId="77777777" w:rsidR="000A3BFC" w:rsidRPr="005C0DD1" w:rsidRDefault="000A3BFC" w:rsidP="00B83683">
            <w:pPr>
              <w:spacing w:before="0" w:after="0" w:line="276" w:lineRule="auto"/>
              <w:rPr>
                <w:rFonts w:cs="Arial"/>
                <w:sz w:val="20"/>
                <w:szCs w:val="20"/>
              </w:rPr>
            </w:pPr>
            <w:r w:rsidRPr="005C0DD1">
              <w:rPr>
                <w:rFonts w:cs="Arial"/>
                <w:sz w:val="20"/>
                <w:szCs w:val="20"/>
              </w:rPr>
              <w:t>Serious harm, injury or illness requiring medical treatment</w:t>
            </w:r>
          </w:p>
        </w:tc>
      </w:tr>
      <w:tr w:rsidR="000A3BFC" w:rsidRPr="005C0DD1" w14:paraId="422B89BA" w14:textId="77777777" w:rsidTr="006609B5">
        <w:trPr>
          <w:trHeight w:val="227"/>
        </w:trPr>
        <w:tc>
          <w:tcPr>
            <w:tcW w:w="862" w:type="pct"/>
            <w:shd w:val="clear" w:color="auto" w:fill="CBEDFD"/>
          </w:tcPr>
          <w:p w14:paraId="41AFA2C0" w14:textId="77777777" w:rsidR="000A3BFC" w:rsidRPr="005C0DD1" w:rsidRDefault="000A3BFC" w:rsidP="00B83683">
            <w:pPr>
              <w:spacing w:before="0" w:after="0" w:line="276" w:lineRule="auto"/>
              <w:rPr>
                <w:rFonts w:cs="Arial"/>
                <w:bCs/>
                <w:iCs/>
                <w:sz w:val="20"/>
                <w:szCs w:val="20"/>
              </w:rPr>
            </w:pPr>
            <w:r w:rsidRPr="005C0DD1">
              <w:rPr>
                <w:rFonts w:cs="Arial"/>
                <w:sz w:val="20"/>
                <w:szCs w:val="20"/>
              </w:rPr>
              <w:t>Minor</w:t>
            </w:r>
          </w:p>
        </w:tc>
        <w:tc>
          <w:tcPr>
            <w:tcW w:w="4138" w:type="pct"/>
          </w:tcPr>
          <w:p w14:paraId="0A037852" w14:textId="77777777" w:rsidR="000A3BFC" w:rsidRPr="005C0DD1" w:rsidRDefault="000A3BFC" w:rsidP="00B83683">
            <w:pPr>
              <w:spacing w:before="0" w:after="0" w:line="276" w:lineRule="auto"/>
              <w:rPr>
                <w:rFonts w:cs="Arial"/>
                <w:sz w:val="20"/>
                <w:szCs w:val="20"/>
              </w:rPr>
            </w:pPr>
            <w:r w:rsidRPr="005C0DD1">
              <w:rPr>
                <w:rFonts w:cs="Arial"/>
                <w:sz w:val="20"/>
                <w:szCs w:val="20"/>
              </w:rPr>
              <w:t>Minor harm, injury or illness where treatment or first aid is required</w:t>
            </w:r>
          </w:p>
        </w:tc>
      </w:tr>
      <w:tr w:rsidR="000A3BFC" w:rsidRPr="005C0DD1" w14:paraId="68C806B3" w14:textId="77777777" w:rsidTr="006609B5">
        <w:trPr>
          <w:trHeight w:val="227"/>
        </w:trPr>
        <w:tc>
          <w:tcPr>
            <w:tcW w:w="862" w:type="pct"/>
            <w:shd w:val="clear" w:color="auto" w:fill="CBEDFD"/>
          </w:tcPr>
          <w:p w14:paraId="1B4F774B" w14:textId="77777777" w:rsidR="000A3BFC" w:rsidRPr="005C0DD1" w:rsidRDefault="000A3BFC" w:rsidP="00B83683">
            <w:pPr>
              <w:spacing w:before="0" w:after="0" w:line="276" w:lineRule="auto"/>
              <w:rPr>
                <w:rFonts w:cs="Arial"/>
                <w:bCs/>
                <w:iCs/>
                <w:sz w:val="20"/>
                <w:szCs w:val="20"/>
              </w:rPr>
            </w:pPr>
            <w:r w:rsidRPr="005C0DD1">
              <w:rPr>
                <w:rFonts w:cs="Arial"/>
                <w:sz w:val="20"/>
                <w:szCs w:val="20"/>
              </w:rPr>
              <w:t>Insignificant</w:t>
            </w:r>
          </w:p>
        </w:tc>
        <w:tc>
          <w:tcPr>
            <w:tcW w:w="4138" w:type="pct"/>
          </w:tcPr>
          <w:p w14:paraId="52A0401A" w14:textId="77777777" w:rsidR="000A3BFC" w:rsidRPr="005C0DD1" w:rsidRDefault="000A3BFC" w:rsidP="00B83683">
            <w:pPr>
              <w:spacing w:before="0" w:after="0" w:line="276" w:lineRule="auto"/>
              <w:rPr>
                <w:rFonts w:cs="Arial"/>
                <w:sz w:val="20"/>
                <w:szCs w:val="20"/>
              </w:rPr>
            </w:pPr>
            <w:r w:rsidRPr="005C0DD1">
              <w:rPr>
                <w:rFonts w:cs="Arial"/>
                <w:sz w:val="20"/>
                <w:szCs w:val="20"/>
              </w:rPr>
              <w:t>Harm, injury or illness not requiring immediate medical treatment</w:t>
            </w:r>
          </w:p>
        </w:tc>
      </w:tr>
    </w:tbl>
    <w:p w14:paraId="43943532" w14:textId="7B4A86AA" w:rsidR="005E5D16" w:rsidRDefault="00826E76" w:rsidP="00826E76">
      <w:pPr>
        <w:pStyle w:val="Heading4"/>
      </w:pPr>
      <w:r w:rsidRPr="005C0DD1">
        <w:t>Patient presentation risk matrix</w:t>
      </w:r>
      <w:r>
        <w:t xml:space="preserve"> by level of consequence</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742"/>
        <w:gridCol w:w="1744"/>
        <w:gridCol w:w="1744"/>
        <w:gridCol w:w="1742"/>
        <w:gridCol w:w="1744"/>
        <w:gridCol w:w="1740"/>
      </w:tblGrid>
      <w:tr w:rsidR="006609B5" w:rsidRPr="005C0DD1" w14:paraId="5622CF44" w14:textId="77777777" w:rsidTr="00AB26C1">
        <w:trPr>
          <w:trHeight w:val="227"/>
          <w:tblHeader/>
        </w:trPr>
        <w:tc>
          <w:tcPr>
            <w:tcW w:w="833" w:type="pct"/>
            <w:shd w:val="clear" w:color="auto" w:fill="68D6FF"/>
          </w:tcPr>
          <w:p w14:paraId="3E88398A" w14:textId="34D95319" w:rsidR="006609B5" w:rsidRPr="005C0DD1" w:rsidRDefault="00A57512" w:rsidP="00B83683">
            <w:pPr>
              <w:spacing w:before="0" w:after="0" w:line="276" w:lineRule="auto"/>
              <w:rPr>
                <w:rFonts w:cs="Arial"/>
                <w:bCs/>
                <w:sz w:val="20"/>
                <w:szCs w:val="20"/>
              </w:rPr>
            </w:pPr>
            <w:bookmarkStart w:id="56" w:name="Title_48" w:colFirst="0" w:colLast="0"/>
            <w:r w:rsidRPr="005C0DD1">
              <w:rPr>
                <w:rFonts w:cs="Arial"/>
                <w:b/>
                <w:bCs/>
                <w:sz w:val="20"/>
                <w:szCs w:val="20"/>
              </w:rPr>
              <w:t>Likelihood</w:t>
            </w:r>
          </w:p>
        </w:tc>
        <w:tc>
          <w:tcPr>
            <w:tcW w:w="834" w:type="pct"/>
            <w:shd w:val="clear" w:color="auto" w:fill="68D6FF"/>
          </w:tcPr>
          <w:p w14:paraId="0B1439FA" w14:textId="77777777" w:rsidR="006609B5" w:rsidRPr="005C0DD1" w:rsidRDefault="006609B5" w:rsidP="00B83683">
            <w:pPr>
              <w:spacing w:before="0" w:after="0" w:line="276" w:lineRule="auto"/>
              <w:rPr>
                <w:rFonts w:cs="Arial"/>
                <w:b/>
                <w:bCs/>
                <w:sz w:val="20"/>
                <w:szCs w:val="20"/>
              </w:rPr>
            </w:pPr>
            <w:r w:rsidRPr="005C0DD1">
              <w:rPr>
                <w:rFonts w:cs="Arial"/>
                <w:b/>
                <w:bCs/>
                <w:sz w:val="20"/>
                <w:szCs w:val="20"/>
              </w:rPr>
              <w:t>Insignificant</w:t>
            </w:r>
          </w:p>
        </w:tc>
        <w:tc>
          <w:tcPr>
            <w:tcW w:w="834" w:type="pct"/>
            <w:shd w:val="clear" w:color="auto" w:fill="68D6FF"/>
          </w:tcPr>
          <w:p w14:paraId="2200F34E" w14:textId="77777777" w:rsidR="006609B5" w:rsidRPr="005C0DD1" w:rsidRDefault="006609B5" w:rsidP="00B83683">
            <w:pPr>
              <w:spacing w:before="0" w:after="0" w:line="276" w:lineRule="auto"/>
              <w:rPr>
                <w:rFonts w:cs="Arial"/>
                <w:b/>
                <w:bCs/>
                <w:sz w:val="20"/>
                <w:szCs w:val="20"/>
              </w:rPr>
            </w:pPr>
            <w:r w:rsidRPr="005C0DD1">
              <w:rPr>
                <w:rFonts w:cs="Arial"/>
                <w:b/>
                <w:bCs/>
                <w:sz w:val="20"/>
                <w:szCs w:val="20"/>
              </w:rPr>
              <w:t>Minor</w:t>
            </w:r>
          </w:p>
        </w:tc>
        <w:tc>
          <w:tcPr>
            <w:tcW w:w="833" w:type="pct"/>
            <w:shd w:val="clear" w:color="auto" w:fill="68D6FF"/>
          </w:tcPr>
          <w:p w14:paraId="1982B5C1" w14:textId="77777777" w:rsidR="006609B5" w:rsidRPr="005C0DD1" w:rsidRDefault="006609B5" w:rsidP="00B83683">
            <w:pPr>
              <w:spacing w:before="0" w:after="0" w:line="276" w:lineRule="auto"/>
              <w:rPr>
                <w:rFonts w:cs="Arial"/>
                <w:b/>
                <w:bCs/>
                <w:sz w:val="20"/>
                <w:szCs w:val="20"/>
              </w:rPr>
            </w:pPr>
            <w:r w:rsidRPr="005C0DD1">
              <w:rPr>
                <w:rFonts w:cs="Arial"/>
                <w:b/>
                <w:bCs/>
                <w:sz w:val="20"/>
                <w:szCs w:val="20"/>
              </w:rPr>
              <w:t>Moderate</w:t>
            </w:r>
          </w:p>
        </w:tc>
        <w:tc>
          <w:tcPr>
            <w:tcW w:w="834" w:type="pct"/>
            <w:shd w:val="clear" w:color="auto" w:fill="68D6FF"/>
          </w:tcPr>
          <w:p w14:paraId="46836C5A" w14:textId="77777777" w:rsidR="006609B5" w:rsidRPr="005C0DD1" w:rsidRDefault="006609B5" w:rsidP="00B83683">
            <w:pPr>
              <w:spacing w:before="0" w:after="0" w:line="276" w:lineRule="auto"/>
              <w:rPr>
                <w:rFonts w:cs="Arial"/>
                <w:b/>
                <w:bCs/>
                <w:sz w:val="20"/>
                <w:szCs w:val="20"/>
              </w:rPr>
            </w:pPr>
            <w:r w:rsidRPr="005C0DD1">
              <w:rPr>
                <w:rFonts w:cs="Arial"/>
                <w:b/>
                <w:bCs/>
                <w:sz w:val="20"/>
                <w:szCs w:val="20"/>
              </w:rPr>
              <w:t>Major</w:t>
            </w:r>
          </w:p>
        </w:tc>
        <w:tc>
          <w:tcPr>
            <w:tcW w:w="832" w:type="pct"/>
            <w:shd w:val="clear" w:color="auto" w:fill="68D6FF"/>
          </w:tcPr>
          <w:p w14:paraId="3AE09E39" w14:textId="77777777" w:rsidR="006609B5" w:rsidRPr="005C0DD1" w:rsidRDefault="006609B5" w:rsidP="00B83683">
            <w:pPr>
              <w:spacing w:before="0" w:after="0" w:line="276" w:lineRule="auto"/>
              <w:rPr>
                <w:rFonts w:cs="Arial"/>
                <w:b/>
                <w:bCs/>
                <w:sz w:val="20"/>
                <w:szCs w:val="20"/>
              </w:rPr>
            </w:pPr>
            <w:r w:rsidRPr="005C0DD1">
              <w:rPr>
                <w:rFonts w:cs="Arial"/>
                <w:b/>
                <w:bCs/>
                <w:sz w:val="20"/>
                <w:szCs w:val="20"/>
              </w:rPr>
              <w:t>Catastrophic</w:t>
            </w:r>
          </w:p>
        </w:tc>
      </w:tr>
      <w:bookmarkEnd w:id="56"/>
      <w:tr w:rsidR="006609B5" w:rsidRPr="005C0DD1" w14:paraId="52278D0C" w14:textId="77777777" w:rsidTr="00826E76">
        <w:trPr>
          <w:trHeight w:val="227"/>
        </w:trPr>
        <w:tc>
          <w:tcPr>
            <w:tcW w:w="833" w:type="pct"/>
            <w:shd w:val="clear" w:color="auto" w:fill="CBEDFD"/>
          </w:tcPr>
          <w:p w14:paraId="10764663" w14:textId="77777777" w:rsidR="006609B5" w:rsidRPr="005C0DD1" w:rsidRDefault="006609B5" w:rsidP="00B83683">
            <w:pPr>
              <w:spacing w:before="0" w:after="0" w:line="276" w:lineRule="auto"/>
              <w:rPr>
                <w:rFonts w:cs="Arial"/>
                <w:b/>
                <w:sz w:val="20"/>
                <w:szCs w:val="20"/>
              </w:rPr>
            </w:pPr>
            <w:r w:rsidRPr="005C0DD1">
              <w:rPr>
                <w:rFonts w:cs="Arial"/>
                <w:b/>
                <w:iCs/>
                <w:sz w:val="20"/>
                <w:szCs w:val="20"/>
              </w:rPr>
              <w:t>Almost certain</w:t>
            </w:r>
          </w:p>
        </w:tc>
        <w:tc>
          <w:tcPr>
            <w:tcW w:w="834" w:type="pct"/>
            <w:shd w:val="clear" w:color="auto" w:fill="FAAF05"/>
          </w:tcPr>
          <w:p w14:paraId="2476FFE9"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AAF05"/>
          </w:tcPr>
          <w:p w14:paraId="04444D1D"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3" w:type="pct"/>
            <w:shd w:val="clear" w:color="auto" w:fill="F3631B"/>
          </w:tcPr>
          <w:p w14:paraId="4B4EFF3E"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c>
          <w:tcPr>
            <w:tcW w:w="834" w:type="pct"/>
            <w:shd w:val="clear" w:color="auto" w:fill="D7153A"/>
          </w:tcPr>
          <w:p w14:paraId="30A2BFB9" w14:textId="77777777" w:rsidR="006609B5" w:rsidRPr="00947F9F" w:rsidRDefault="006609B5"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c>
          <w:tcPr>
            <w:tcW w:w="832" w:type="pct"/>
            <w:shd w:val="clear" w:color="auto" w:fill="D7153A"/>
          </w:tcPr>
          <w:p w14:paraId="6EA1D9A5" w14:textId="77777777" w:rsidR="006609B5" w:rsidRPr="00947F9F" w:rsidRDefault="006609B5"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r>
      <w:tr w:rsidR="006609B5" w:rsidRPr="005C0DD1" w14:paraId="30731AE7" w14:textId="77777777" w:rsidTr="00826E76">
        <w:trPr>
          <w:trHeight w:val="227"/>
        </w:trPr>
        <w:tc>
          <w:tcPr>
            <w:tcW w:w="833" w:type="pct"/>
            <w:shd w:val="clear" w:color="auto" w:fill="CBEDFD"/>
          </w:tcPr>
          <w:p w14:paraId="525AD3CF" w14:textId="77777777" w:rsidR="006609B5" w:rsidRPr="005C0DD1" w:rsidRDefault="006609B5" w:rsidP="00B83683">
            <w:pPr>
              <w:spacing w:before="0" w:after="0" w:line="276" w:lineRule="auto"/>
              <w:rPr>
                <w:rFonts w:cs="Arial"/>
                <w:b/>
                <w:sz w:val="20"/>
                <w:szCs w:val="20"/>
              </w:rPr>
            </w:pPr>
            <w:r w:rsidRPr="005C0DD1">
              <w:rPr>
                <w:rFonts w:cs="Arial"/>
                <w:b/>
                <w:iCs/>
                <w:sz w:val="20"/>
                <w:szCs w:val="20"/>
              </w:rPr>
              <w:t>Likely</w:t>
            </w:r>
          </w:p>
        </w:tc>
        <w:tc>
          <w:tcPr>
            <w:tcW w:w="834" w:type="pct"/>
            <w:shd w:val="clear" w:color="auto" w:fill="FAAF05"/>
          </w:tcPr>
          <w:p w14:paraId="017C8CDC"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AAF05"/>
          </w:tcPr>
          <w:p w14:paraId="2234938A"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3" w:type="pct"/>
            <w:shd w:val="clear" w:color="auto" w:fill="F3631B"/>
          </w:tcPr>
          <w:p w14:paraId="560CD0C7"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c>
          <w:tcPr>
            <w:tcW w:w="834" w:type="pct"/>
            <w:shd w:val="clear" w:color="auto" w:fill="D7153A"/>
          </w:tcPr>
          <w:p w14:paraId="44B237C0" w14:textId="77777777" w:rsidR="006609B5" w:rsidRPr="00947F9F" w:rsidRDefault="006609B5"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c>
          <w:tcPr>
            <w:tcW w:w="832" w:type="pct"/>
            <w:shd w:val="clear" w:color="auto" w:fill="D7153A"/>
          </w:tcPr>
          <w:p w14:paraId="04118DA1" w14:textId="77777777" w:rsidR="006609B5" w:rsidRPr="00947F9F" w:rsidRDefault="006609B5"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r>
      <w:tr w:rsidR="006609B5" w:rsidRPr="005C0DD1" w14:paraId="6EDCBAC5" w14:textId="77777777" w:rsidTr="00826E76">
        <w:trPr>
          <w:trHeight w:val="227"/>
        </w:trPr>
        <w:tc>
          <w:tcPr>
            <w:tcW w:w="833" w:type="pct"/>
            <w:shd w:val="clear" w:color="auto" w:fill="CBEDFD"/>
          </w:tcPr>
          <w:p w14:paraId="4ADBD959" w14:textId="77777777" w:rsidR="006609B5" w:rsidRPr="005C0DD1" w:rsidRDefault="006609B5" w:rsidP="00B83683">
            <w:pPr>
              <w:spacing w:before="0" w:after="0" w:line="276" w:lineRule="auto"/>
              <w:rPr>
                <w:rFonts w:cs="Arial"/>
                <w:b/>
                <w:sz w:val="20"/>
                <w:szCs w:val="20"/>
              </w:rPr>
            </w:pPr>
            <w:r w:rsidRPr="005C0DD1">
              <w:rPr>
                <w:rFonts w:cs="Arial"/>
                <w:b/>
                <w:iCs/>
                <w:sz w:val="20"/>
                <w:szCs w:val="20"/>
              </w:rPr>
              <w:t>Possible</w:t>
            </w:r>
          </w:p>
        </w:tc>
        <w:tc>
          <w:tcPr>
            <w:tcW w:w="834" w:type="pct"/>
            <w:shd w:val="clear" w:color="auto" w:fill="00AA45"/>
          </w:tcPr>
          <w:p w14:paraId="6F2E0578" w14:textId="77777777" w:rsidR="006609B5" w:rsidRPr="005C0DD1" w:rsidRDefault="006609B5"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FAAF05"/>
          </w:tcPr>
          <w:p w14:paraId="5394BA23"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3" w:type="pct"/>
            <w:shd w:val="clear" w:color="auto" w:fill="FAAF05"/>
          </w:tcPr>
          <w:p w14:paraId="0BB5C023"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3631B"/>
          </w:tcPr>
          <w:p w14:paraId="5698B603"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c>
          <w:tcPr>
            <w:tcW w:w="832" w:type="pct"/>
            <w:shd w:val="clear" w:color="auto" w:fill="D7153A"/>
          </w:tcPr>
          <w:p w14:paraId="3B8B6CE1" w14:textId="77777777" w:rsidR="006609B5" w:rsidRPr="00947F9F" w:rsidRDefault="006609B5" w:rsidP="00B83683">
            <w:pPr>
              <w:spacing w:before="0" w:after="0" w:line="276" w:lineRule="auto"/>
              <w:rPr>
                <w:rFonts w:cs="Arial"/>
                <w:bCs/>
                <w:color w:val="FFFFFF" w:themeColor="background1"/>
                <w:sz w:val="20"/>
                <w:szCs w:val="20"/>
              </w:rPr>
            </w:pPr>
            <w:r w:rsidRPr="00947F9F">
              <w:rPr>
                <w:rFonts w:cs="Arial"/>
                <w:color w:val="FFFFFF" w:themeColor="background1"/>
                <w:sz w:val="20"/>
                <w:szCs w:val="20"/>
              </w:rPr>
              <w:t>Extreme</w:t>
            </w:r>
          </w:p>
        </w:tc>
      </w:tr>
      <w:tr w:rsidR="006609B5" w:rsidRPr="005C0DD1" w14:paraId="43856DD4" w14:textId="77777777" w:rsidTr="00826E76">
        <w:trPr>
          <w:trHeight w:val="227"/>
        </w:trPr>
        <w:tc>
          <w:tcPr>
            <w:tcW w:w="833" w:type="pct"/>
            <w:shd w:val="clear" w:color="auto" w:fill="CBEDFD"/>
          </w:tcPr>
          <w:p w14:paraId="24F5F8E6" w14:textId="77777777" w:rsidR="006609B5" w:rsidRPr="005C0DD1" w:rsidRDefault="006609B5" w:rsidP="00B83683">
            <w:pPr>
              <w:spacing w:before="0" w:after="0" w:line="276" w:lineRule="auto"/>
              <w:rPr>
                <w:rFonts w:cs="Arial"/>
                <w:b/>
                <w:sz w:val="20"/>
                <w:szCs w:val="20"/>
              </w:rPr>
            </w:pPr>
            <w:r w:rsidRPr="005C0DD1">
              <w:rPr>
                <w:rFonts w:cs="Arial"/>
                <w:b/>
                <w:iCs/>
                <w:sz w:val="20"/>
                <w:szCs w:val="20"/>
              </w:rPr>
              <w:t>Unlikely</w:t>
            </w:r>
          </w:p>
        </w:tc>
        <w:tc>
          <w:tcPr>
            <w:tcW w:w="834" w:type="pct"/>
            <w:shd w:val="clear" w:color="auto" w:fill="00AA45"/>
          </w:tcPr>
          <w:p w14:paraId="0B5A6799" w14:textId="77777777" w:rsidR="006609B5" w:rsidRPr="005C0DD1" w:rsidRDefault="006609B5"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00AA45"/>
          </w:tcPr>
          <w:p w14:paraId="26451C78" w14:textId="77777777" w:rsidR="006609B5" w:rsidRPr="005C0DD1" w:rsidRDefault="006609B5" w:rsidP="00B83683">
            <w:pPr>
              <w:spacing w:before="0" w:after="0" w:line="276" w:lineRule="auto"/>
              <w:rPr>
                <w:rFonts w:cs="Arial"/>
                <w:bCs/>
                <w:sz w:val="20"/>
                <w:szCs w:val="20"/>
              </w:rPr>
            </w:pPr>
            <w:r w:rsidRPr="005C0DD1">
              <w:rPr>
                <w:rFonts w:cs="Arial"/>
                <w:sz w:val="20"/>
                <w:szCs w:val="20"/>
              </w:rPr>
              <w:t>Low</w:t>
            </w:r>
          </w:p>
        </w:tc>
        <w:tc>
          <w:tcPr>
            <w:tcW w:w="833" w:type="pct"/>
            <w:shd w:val="clear" w:color="auto" w:fill="FAAF05"/>
          </w:tcPr>
          <w:p w14:paraId="4461F0CC"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3631B"/>
          </w:tcPr>
          <w:p w14:paraId="7C5FADB4"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c>
          <w:tcPr>
            <w:tcW w:w="832" w:type="pct"/>
            <w:shd w:val="clear" w:color="auto" w:fill="F3631B"/>
          </w:tcPr>
          <w:p w14:paraId="7D97CC4C"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r>
      <w:tr w:rsidR="006609B5" w:rsidRPr="005C0DD1" w14:paraId="7B457B04" w14:textId="77777777" w:rsidTr="00826E76">
        <w:trPr>
          <w:trHeight w:val="227"/>
        </w:trPr>
        <w:tc>
          <w:tcPr>
            <w:tcW w:w="833" w:type="pct"/>
            <w:shd w:val="clear" w:color="auto" w:fill="CBEDFD"/>
          </w:tcPr>
          <w:p w14:paraId="70D33F58" w14:textId="77777777" w:rsidR="006609B5" w:rsidRPr="005C0DD1" w:rsidRDefault="006609B5" w:rsidP="00B83683">
            <w:pPr>
              <w:spacing w:before="0" w:after="0" w:line="276" w:lineRule="auto"/>
              <w:rPr>
                <w:rFonts w:cs="Arial"/>
                <w:b/>
                <w:sz w:val="20"/>
                <w:szCs w:val="20"/>
              </w:rPr>
            </w:pPr>
            <w:r w:rsidRPr="005C0DD1">
              <w:rPr>
                <w:rFonts w:cs="Arial"/>
                <w:b/>
                <w:iCs/>
                <w:sz w:val="20"/>
                <w:szCs w:val="20"/>
              </w:rPr>
              <w:t>Rare</w:t>
            </w:r>
          </w:p>
        </w:tc>
        <w:tc>
          <w:tcPr>
            <w:tcW w:w="834" w:type="pct"/>
            <w:shd w:val="clear" w:color="auto" w:fill="00AA45"/>
          </w:tcPr>
          <w:p w14:paraId="7332114C" w14:textId="77777777" w:rsidR="006609B5" w:rsidRPr="005C0DD1" w:rsidRDefault="006609B5" w:rsidP="00B83683">
            <w:pPr>
              <w:spacing w:before="0" w:after="0" w:line="276" w:lineRule="auto"/>
              <w:rPr>
                <w:rFonts w:cs="Arial"/>
                <w:bCs/>
                <w:sz w:val="20"/>
                <w:szCs w:val="20"/>
              </w:rPr>
            </w:pPr>
            <w:r w:rsidRPr="005C0DD1">
              <w:rPr>
                <w:rFonts w:cs="Arial"/>
                <w:sz w:val="20"/>
                <w:szCs w:val="20"/>
              </w:rPr>
              <w:t>Low</w:t>
            </w:r>
          </w:p>
        </w:tc>
        <w:tc>
          <w:tcPr>
            <w:tcW w:w="834" w:type="pct"/>
            <w:shd w:val="clear" w:color="auto" w:fill="00AA45"/>
          </w:tcPr>
          <w:p w14:paraId="62CE740A" w14:textId="77777777" w:rsidR="006609B5" w:rsidRPr="005C0DD1" w:rsidRDefault="006609B5" w:rsidP="00B83683">
            <w:pPr>
              <w:spacing w:before="0" w:after="0" w:line="276" w:lineRule="auto"/>
              <w:rPr>
                <w:rFonts w:cs="Arial"/>
                <w:bCs/>
                <w:sz w:val="20"/>
                <w:szCs w:val="20"/>
              </w:rPr>
            </w:pPr>
            <w:r w:rsidRPr="005C0DD1">
              <w:rPr>
                <w:rFonts w:cs="Arial"/>
                <w:sz w:val="20"/>
                <w:szCs w:val="20"/>
              </w:rPr>
              <w:t>Low</w:t>
            </w:r>
          </w:p>
        </w:tc>
        <w:tc>
          <w:tcPr>
            <w:tcW w:w="833" w:type="pct"/>
            <w:shd w:val="clear" w:color="auto" w:fill="FAAF05"/>
          </w:tcPr>
          <w:p w14:paraId="25467EF9"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4" w:type="pct"/>
            <w:shd w:val="clear" w:color="auto" w:fill="FAAF05"/>
          </w:tcPr>
          <w:p w14:paraId="1C81DA0B" w14:textId="77777777" w:rsidR="006609B5" w:rsidRPr="005C0DD1" w:rsidRDefault="006609B5" w:rsidP="00B83683">
            <w:pPr>
              <w:spacing w:before="0" w:after="0" w:line="276" w:lineRule="auto"/>
              <w:rPr>
                <w:rFonts w:cs="Arial"/>
                <w:bCs/>
                <w:sz w:val="20"/>
                <w:szCs w:val="20"/>
              </w:rPr>
            </w:pPr>
            <w:r w:rsidRPr="005C0DD1">
              <w:rPr>
                <w:rFonts w:cs="Arial"/>
                <w:sz w:val="20"/>
                <w:szCs w:val="20"/>
              </w:rPr>
              <w:t>Medium</w:t>
            </w:r>
          </w:p>
        </w:tc>
        <w:tc>
          <w:tcPr>
            <w:tcW w:w="832" w:type="pct"/>
            <w:shd w:val="clear" w:color="auto" w:fill="F3631B"/>
          </w:tcPr>
          <w:p w14:paraId="3C96ABB1" w14:textId="77777777" w:rsidR="006609B5" w:rsidRPr="005C0DD1" w:rsidRDefault="006609B5" w:rsidP="00B83683">
            <w:pPr>
              <w:spacing w:before="0" w:after="0" w:line="276" w:lineRule="auto"/>
              <w:rPr>
                <w:rFonts w:cs="Arial"/>
                <w:bCs/>
                <w:sz w:val="20"/>
                <w:szCs w:val="20"/>
              </w:rPr>
            </w:pPr>
            <w:r w:rsidRPr="005C0DD1">
              <w:rPr>
                <w:rFonts w:cs="Arial"/>
                <w:sz w:val="20"/>
                <w:szCs w:val="20"/>
              </w:rPr>
              <w:t>High</w:t>
            </w:r>
          </w:p>
        </w:tc>
      </w:tr>
    </w:tbl>
    <w:p w14:paraId="12507A98" w14:textId="365B2DFF" w:rsidR="005E5D16" w:rsidRPr="00A57512" w:rsidRDefault="005E5D16" w:rsidP="005E5D16">
      <w:pPr>
        <w:rPr>
          <w:rFonts w:cs="Arial"/>
          <w:b/>
          <w:sz w:val="16"/>
          <w:szCs w:val="16"/>
        </w:rPr>
      </w:pPr>
      <w:r w:rsidRPr="00A57512">
        <w:rPr>
          <w:rFonts w:cs="Arial"/>
          <w:b/>
          <w:sz w:val="16"/>
          <w:szCs w:val="16"/>
        </w:rPr>
        <w:t xml:space="preserve">Reference documents: </w:t>
      </w:r>
    </w:p>
    <w:p w14:paraId="347BCA86" w14:textId="77777777" w:rsidR="005E5D16" w:rsidRPr="005C0DD1" w:rsidRDefault="005E5D16" w:rsidP="009947F2">
      <w:pPr>
        <w:pStyle w:val="ListParagraph"/>
        <w:numPr>
          <w:ilvl w:val="0"/>
          <w:numId w:val="9"/>
        </w:numPr>
        <w:rPr>
          <w:rFonts w:cs="Arial"/>
          <w:bCs/>
          <w:sz w:val="18"/>
          <w:szCs w:val="18"/>
        </w:rPr>
      </w:pPr>
      <w:r w:rsidRPr="005C0DD1">
        <w:rPr>
          <w:rFonts w:cs="Arial"/>
          <w:bCs/>
          <w:i/>
          <w:iCs/>
          <w:sz w:val="16"/>
          <w:szCs w:val="16"/>
        </w:rPr>
        <w:t xml:space="preserve">Australian Institute for Disaster Resilience (2020). </w:t>
      </w:r>
      <w:hyperlink r:id="rId17" w:history="1">
        <w:r w:rsidRPr="005C0DD1">
          <w:rPr>
            <w:rStyle w:val="Hyperlink"/>
            <w:rFonts w:cs="Arial"/>
            <w:bCs/>
            <w:i/>
            <w:iCs/>
            <w:sz w:val="16"/>
            <w:szCs w:val="16"/>
          </w:rPr>
          <w:t>National Emergency Risk Assessment Guidelines</w:t>
        </w:r>
      </w:hyperlink>
      <w:r w:rsidRPr="005C0DD1">
        <w:rPr>
          <w:rFonts w:cs="Arial"/>
          <w:bCs/>
          <w:i/>
          <w:iCs/>
          <w:sz w:val="16"/>
          <w:szCs w:val="16"/>
        </w:rPr>
        <w:t>.</w:t>
      </w:r>
    </w:p>
    <w:p w14:paraId="0C153E17" w14:textId="77777777" w:rsidR="005E5D16" w:rsidRPr="005C0DD1" w:rsidRDefault="005E5D16" w:rsidP="009947F2">
      <w:pPr>
        <w:pStyle w:val="ListParagraph"/>
        <w:numPr>
          <w:ilvl w:val="0"/>
          <w:numId w:val="9"/>
        </w:numPr>
        <w:rPr>
          <w:rFonts w:cs="Arial"/>
          <w:bCs/>
          <w:sz w:val="18"/>
          <w:szCs w:val="18"/>
        </w:rPr>
      </w:pPr>
      <w:r w:rsidRPr="005C0DD1">
        <w:rPr>
          <w:rFonts w:cs="Arial"/>
          <w:bCs/>
          <w:i/>
          <w:iCs/>
          <w:sz w:val="16"/>
          <w:szCs w:val="16"/>
        </w:rPr>
        <w:t xml:space="preserve">NSW Health (2015). </w:t>
      </w:r>
      <w:hyperlink r:id="rId18" w:history="1">
        <w:r w:rsidRPr="005C0DD1">
          <w:rPr>
            <w:rStyle w:val="Hyperlink"/>
            <w:rFonts w:cs="Arial"/>
            <w:bCs/>
            <w:i/>
            <w:iCs/>
            <w:sz w:val="16"/>
            <w:szCs w:val="16"/>
          </w:rPr>
          <w:t>Enterprise-Wide Risk Management Framework</w:t>
        </w:r>
      </w:hyperlink>
      <w:r w:rsidRPr="005C0DD1">
        <w:rPr>
          <w:rFonts w:cs="Arial"/>
          <w:bCs/>
          <w:i/>
          <w:iCs/>
          <w:sz w:val="16"/>
          <w:szCs w:val="16"/>
        </w:rPr>
        <w:t>.</w:t>
      </w:r>
    </w:p>
    <w:p w14:paraId="61E6E05B" w14:textId="7139E909" w:rsidR="0039648F" w:rsidRPr="005C0DD1" w:rsidRDefault="0039648F" w:rsidP="004925B1">
      <w:pPr>
        <w:rPr>
          <w:rFonts w:cs="Arial"/>
          <w:b/>
          <w:color w:val="0070C0"/>
          <w:sz w:val="24"/>
          <w:szCs w:val="24"/>
        </w:rPr>
      </w:pPr>
    </w:p>
    <w:p w14:paraId="5D38CC56" w14:textId="77777777" w:rsidR="00C27543" w:rsidRPr="005C0DD1" w:rsidRDefault="00C27543" w:rsidP="004925B1">
      <w:pPr>
        <w:rPr>
          <w:rFonts w:cs="Arial"/>
          <w:b/>
          <w:color w:val="0070C0"/>
          <w:sz w:val="24"/>
          <w:szCs w:val="24"/>
        </w:rPr>
        <w:sectPr w:rsidR="00C27543" w:rsidRPr="005C0DD1" w:rsidSect="00593BE5">
          <w:headerReference w:type="even" r:id="rId19"/>
          <w:headerReference w:type="default" r:id="rId20"/>
          <w:headerReference w:type="first" r:id="rId21"/>
          <w:type w:val="continuous"/>
          <w:pgSz w:w="11906" w:h="16838"/>
          <w:pgMar w:top="1805" w:right="720" w:bottom="652" w:left="720" w:header="298" w:footer="56" w:gutter="0"/>
          <w:cols w:space="708"/>
          <w:docGrid w:linePitch="360"/>
        </w:sectPr>
      </w:pPr>
    </w:p>
    <w:p w14:paraId="2471BBA4" w14:textId="4200FB24" w:rsidR="0046359F" w:rsidRPr="005C0DD1" w:rsidRDefault="0046359F" w:rsidP="00A57512">
      <w:pPr>
        <w:pStyle w:val="Heading4"/>
        <w:shd w:val="clear" w:color="auto" w:fill="595959" w:themeFill="text1" w:themeFillTint="A6"/>
      </w:pPr>
      <w:r w:rsidRPr="005C0DD1">
        <w:lastRenderedPageBreak/>
        <w:t xml:space="preserve">APPENDIX </w:t>
      </w:r>
      <w:r w:rsidR="006E7F0E" w:rsidRPr="005C0DD1">
        <w:t>D</w:t>
      </w:r>
      <w:r w:rsidRPr="005C0DD1">
        <w:t>: Staff profile and roster</w:t>
      </w:r>
    </w:p>
    <w:p w14:paraId="4F0E3954" w14:textId="5ACF0146" w:rsidR="002048BB" w:rsidRDefault="00EC3A86" w:rsidP="000074AF">
      <w:pPr>
        <w:jc w:val="both"/>
        <w:rPr>
          <w:rFonts w:cs="Arial"/>
          <w:i/>
          <w:iCs/>
          <w:color w:val="495054"/>
          <w:sz w:val="20"/>
          <w:szCs w:val="20"/>
        </w:rPr>
      </w:pPr>
      <w:r w:rsidRPr="006609B5">
        <w:rPr>
          <w:rFonts w:cs="Arial"/>
          <w:i/>
          <w:iCs/>
          <w:color w:val="495054"/>
          <w:sz w:val="20"/>
          <w:szCs w:val="20"/>
        </w:rPr>
        <w:t>[</w:t>
      </w:r>
      <w:r w:rsidR="000074AF" w:rsidRPr="006609B5">
        <w:rPr>
          <w:rFonts w:cs="Arial"/>
          <w:i/>
          <w:iCs/>
          <w:color w:val="495054"/>
          <w:sz w:val="20"/>
          <w:szCs w:val="20"/>
        </w:rPr>
        <w:t>Please</w:t>
      </w:r>
      <w:r w:rsidR="007F041D" w:rsidRPr="006609B5">
        <w:rPr>
          <w:rFonts w:cs="Arial"/>
          <w:i/>
          <w:iCs/>
          <w:color w:val="495054"/>
          <w:sz w:val="20"/>
          <w:szCs w:val="20"/>
        </w:rPr>
        <w:t xml:space="preserve"> provide a staff roster and profile including staff names, registration status including AHPRA number, professional role during event, qualifications, experience and time rosters.</w:t>
      </w:r>
      <w:r w:rsidR="002B34D4" w:rsidRPr="006609B5">
        <w:rPr>
          <w:rFonts w:cs="Arial"/>
          <w:i/>
          <w:iCs/>
          <w:color w:val="495054"/>
          <w:sz w:val="20"/>
          <w:szCs w:val="20"/>
        </w:rPr>
        <w:t xml:space="preserve"> </w:t>
      </w:r>
      <w:r w:rsidRPr="006609B5">
        <w:rPr>
          <w:rFonts w:cs="Arial"/>
          <w:i/>
          <w:iCs/>
          <w:color w:val="495054"/>
          <w:sz w:val="20"/>
          <w:szCs w:val="20"/>
        </w:rPr>
        <w:t>The template</w:t>
      </w:r>
      <w:r w:rsidR="002B34D4" w:rsidRPr="006609B5">
        <w:rPr>
          <w:rFonts w:cs="Arial"/>
          <w:i/>
          <w:iCs/>
          <w:color w:val="495054"/>
          <w:sz w:val="20"/>
          <w:szCs w:val="20"/>
        </w:rPr>
        <w:t>s</w:t>
      </w:r>
      <w:r w:rsidRPr="006609B5">
        <w:rPr>
          <w:rFonts w:cs="Arial"/>
          <w:i/>
          <w:iCs/>
          <w:color w:val="495054"/>
          <w:sz w:val="20"/>
          <w:szCs w:val="20"/>
        </w:rPr>
        <w:t xml:space="preserve"> below </w:t>
      </w:r>
      <w:r w:rsidR="002B34D4" w:rsidRPr="006609B5">
        <w:rPr>
          <w:rFonts w:cs="Arial"/>
          <w:i/>
          <w:iCs/>
          <w:color w:val="495054"/>
          <w:sz w:val="20"/>
          <w:szCs w:val="20"/>
        </w:rPr>
        <w:t>are</w:t>
      </w:r>
      <w:r w:rsidRPr="006609B5">
        <w:rPr>
          <w:rFonts w:cs="Arial"/>
          <w:i/>
          <w:iCs/>
          <w:color w:val="495054"/>
          <w:sz w:val="20"/>
          <w:szCs w:val="20"/>
        </w:rPr>
        <w:t xml:space="preserve"> recommended</w:t>
      </w:r>
      <w:r w:rsidR="002B34D4" w:rsidRPr="006609B5">
        <w:rPr>
          <w:rFonts w:cs="Arial"/>
          <w:i/>
          <w:iCs/>
          <w:color w:val="495054"/>
          <w:sz w:val="20"/>
          <w:szCs w:val="20"/>
        </w:rPr>
        <w:t xml:space="preserve">. </w:t>
      </w:r>
      <w:r w:rsidR="000536C6" w:rsidRPr="006609B5">
        <w:rPr>
          <w:rFonts w:cs="Arial"/>
          <w:i/>
          <w:iCs/>
          <w:color w:val="495054"/>
          <w:sz w:val="20"/>
          <w:szCs w:val="20"/>
        </w:rPr>
        <w:t>Please refer to</w:t>
      </w:r>
      <w:r w:rsidR="004B4C68" w:rsidRPr="006609B5">
        <w:rPr>
          <w:rFonts w:cs="Arial"/>
          <w:i/>
          <w:iCs/>
          <w:color w:val="495054"/>
          <w:sz w:val="20"/>
          <w:szCs w:val="20"/>
        </w:rPr>
        <w:t xml:space="preserve"> Section 5.4.1 of the Guidelines</w:t>
      </w:r>
      <w:r w:rsidR="000536C6" w:rsidRPr="006609B5">
        <w:rPr>
          <w:rFonts w:cs="Arial"/>
          <w:i/>
          <w:iCs/>
          <w:color w:val="495054"/>
          <w:sz w:val="20"/>
          <w:szCs w:val="20"/>
        </w:rPr>
        <w:t xml:space="preserve"> for professional role descriptions, capabilities and qualifications</w:t>
      </w:r>
      <w:r w:rsidR="004B4C68" w:rsidRPr="006609B5">
        <w:rPr>
          <w:rFonts w:cs="Arial"/>
          <w:i/>
          <w:iCs/>
          <w:color w:val="495054"/>
          <w:sz w:val="20"/>
          <w:szCs w:val="20"/>
        </w:rPr>
        <w:t xml:space="preserve">. </w:t>
      </w:r>
      <w:r w:rsidR="002B34D4" w:rsidRPr="006609B5">
        <w:rPr>
          <w:rFonts w:cs="Arial"/>
          <w:b/>
          <w:bCs/>
          <w:i/>
          <w:iCs/>
          <w:color w:val="495054"/>
          <w:sz w:val="20"/>
          <w:szCs w:val="20"/>
        </w:rPr>
        <w:t xml:space="preserve">A final staff profile and roster must be provided to NSW Health </w:t>
      </w:r>
      <w:r w:rsidR="009A5F52" w:rsidRPr="006609B5">
        <w:rPr>
          <w:rFonts w:cs="Arial"/>
          <w:b/>
          <w:bCs/>
          <w:i/>
          <w:iCs/>
          <w:color w:val="495054"/>
          <w:sz w:val="20"/>
          <w:szCs w:val="20"/>
        </w:rPr>
        <w:t xml:space="preserve">and ILGA </w:t>
      </w:r>
      <w:r w:rsidR="002B34D4" w:rsidRPr="006609B5">
        <w:rPr>
          <w:rFonts w:cs="Arial"/>
          <w:b/>
          <w:bCs/>
          <w:i/>
          <w:iCs/>
          <w:color w:val="495054"/>
          <w:sz w:val="20"/>
          <w:szCs w:val="20"/>
        </w:rPr>
        <w:t>at least 14 days before the festival is to be held</w:t>
      </w:r>
      <w:r w:rsidRPr="006609B5">
        <w:rPr>
          <w:rFonts w:cs="Arial"/>
          <w:i/>
          <w:iCs/>
          <w:color w:val="495054"/>
          <w:sz w:val="20"/>
          <w:szCs w:val="20"/>
        </w:rPr>
        <w:t>]</w:t>
      </w:r>
    </w:p>
    <w:p w14:paraId="5270B1B8" w14:textId="22AA0E6B" w:rsidR="00A57512" w:rsidRPr="00A57512" w:rsidRDefault="00A57512" w:rsidP="00A57512">
      <w:pPr>
        <w:pStyle w:val="Tablefiller"/>
        <w:pBdr>
          <w:top w:val="single" w:sz="4" w:space="1" w:color="auto"/>
        </w:pBdr>
        <w:shd w:val="clear" w:color="auto" w:fill="68D6FF"/>
        <w:ind w:right="130"/>
        <w:rPr>
          <w:b/>
          <w:bCs w:val="0"/>
          <w:i/>
          <w:iCs/>
          <w:color w:val="002060"/>
        </w:rPr>
      </w:pPr>
      <w:r w:rsidRPr="00A57512">
        <w:rPr>
          <w:b/>
          <w:bCs w:val="0"/>
          <w:color w:val="002060"/>
        </w:rPr>
        <w:t>Staff profi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7" w:type="dxa"/>
          <w:left w:w="57" w:type="dxa"/>
          <w:bottom w:w="17" w:type="dxa"/>
          <w:right w:w="57" w:type="dxa"/>
        </w:tblCellMar>
        <w:tblLook w:val="01E0" w:firstRow="1" w:lastRow="1" w:firstColumn="1" w:lastColumn="1" w:noHBand="0" w:noVBand="0"/>
      </w:tblPr>
      <w:tblGrid>
        <w:gridCol w:w="2444"/>
        <w:gridCol w:w="12944"/>
      </w:tblGrid>
      <w:tr w:rsidR="00C03215" w:rsidRPr="005C0DD1" w14:paraId="2597E419" w14:textId="77777777" w:rsidTr="00E47F98">
        <w:trPr>
          <w:trHeight w:val="227"/>
        </w:trPr>
        <w:tc>
          <w:tcPr>
            <w:tcW w:w="794" w:type="pct"/>
            <w:shd w:val="clear" w:color="auto" w:fill="CBEDFD"/>
          </w:tcPr>
          <w:p w14:paraId="387EA6D8" w14:textId="3C157385" w:rsidR="00C03215" w:rsidRPr="00E47F98" w:rsidRDefault="00C03215" w:rsidP="00B83683">
            <w:pPr>
              <w:pStyle w:val="TableParagraph"/>
              <w:spacing w:before="0" w:after="0" w:line="276" w:lineRule="auto"/>
              <w:ind w:left="80"/>
              <w:rPr>
                <w:rFonts w:ascii="Arial" w:hAnsi="Arial" w:cs="Arial"/>
                <w:bCs/>
                <w:color w:val="000000" w:themeColor="text1"/>
                <w:sz w:val="20"/>
                <w:szCs w:val="20"/>
              </w:rPr>
            </w:pPr>
            <w:bookmarkStart w:id="57" w:name="RowTitle_49" w:colFirst="0" w:colLast="0"/>
            <w:bookmarkEnd w:id="53"/>
            <w:permStart w:id="1950761984" w:edGrp="everyone" w:colFirst="1" w:colLast="1"/>
            <w:r w:rsidRPr="00E47F98">
              <w:rPr>
                <w:rFonts w:ascii="Arial" w:hAnsi="Arial" w:cs="Arial"/>
                <w:bCs/>
                <w:color w:val="000000" w:themeColor="text1"/>
                <w:sz w:val="20"/>
                <w:szCs w:val="20"/>
              </w:rPr>
              <w:t>Event</w:t>
            </w:r>
          </w:p>
        </w:tc>
        <w:tc>
          <w:tcPr>
            <w:tcW w:w="4206" w:type="pct"/>
          </w:tcPr>
          <w:p w14:paraId="6FFBAFE5" w14:textId="7D7BC209" w:rsidR="00C03215" w:rsidRPr="00E47F98" w:rsidRDefault="00C03215" w:rsidP="00B83683">
            <w:pPr>
              <w:pStyle w:val="TableParagraph"/>
              <w:spacing w:before="0" w:after="0" w:line="276" w:lineRule="auto"/>
              <w:ind w:left="80"/>
              <w:rPr>
                <w:rFonts w:ascii="Arial" w:hAnsi="Arial" w:cs="Arial"/>
                <w:b/>
                <w:color w:val="000000" w:themeColor="text1"/>
                <w:sz w:val="20"/>
                <w:szCs w:val="20"/>
              </w:rPr>
            </w:pPr>
          </w:p>
        </w:tc>
      </w:tr>
      <w:tr w:rsidR="00C03215" w:rsidRPr="005C0DD1" w14:paraId="63DD4172" w14:textId="77777777" w:rsidTr="00E47F98">
        <w:trPr>
          <w:trHeight w:val="227"/>
        </w:trPr>
        <w:tc>
          <w:tcPr>
            <w:tcW w:w="794" w:type="pct"/>
            <w:shd w:val="clear" w:color="auto" w:fill="CBEDFD"/>
          </w:tcPr>
          <w:p w14:paraId="07402443" w14:textId="1DFD7F6C" w:rsidR="00C03215" w:rsidRPr="00E47F98" w:rsidRDefault="00C03215" w:rsidP="00B83683">
            <w:pPr>
              <w:pStyle w:val="TableParagraph"/>
              <w:spacing w:before="0" w:after="0" w:line="276" w:lineRule="auto"/>
              <w:ind w:left="80"/>
              <w:rPr>
                <w:rFonts w:ascii="Arial" w:hAnsi="Arial" w:cs="Arial"/>
                <w:bCs/>
                <w:color w:val="000000" w:themeColor="text1"/>
                <w:sz w:val="20"/>
                <w:szCs w:val="20"/>
              </w:rPr>
            </w:pPr>
            <w:permStart w:id="1192459921" w:edGrp="everyone" w:colFirst="1" w:colLast="1"/>
            <w:permEnd w:id="1950761984"/>
            <w:r w:rsidRPr="00E47F98">
              <w:rPr>
                <w:rFonts w:ascii="Arial" w:hAnsi="Arial" w:cs="Arial"/>
                <w:bCs/>
                <w:color w:val="000000" w:themeColor="text1"/>
                <w:sz w:val="20"/>
                <w:szCs w:val="20"/>
              </w:rPr>
              <w:t>Event date</w:t>
            </w:r>
          </w:p>
        </w:tc>
        <w:tc>
          <w:tcPr>
            <w:tcW w:w="4206" w:type="pct"/>
          </w:tcPr>
          <w:p w14:paraId="7B4A138F" w14:textId="7FB96AB8" w:rsidR="00C03215" w:rsidRPr="00E47F98" w:rsidRDefault="00C03215" w:rsidP="00B83683">
            <w:pPr>
              <w:pStyle w:val="TableParagraph"/>
              <w:spacing w:before="0" w:after="0" w:line="276" w:lineRule="auto"/>
              <w:ind w:left="80"/>
              <w:rPr>
                <w:rFonts w:ascii="Arial" w:hAnsi="Arial" w:cs="Arial"/>
                <w:b/>
                <w:color w:val="000000" w:themeColor="text1"/>
                <w:sz w:val="20"/>
                <w:szCs w:val="20"/>
              </w:rPr>
            </w:pPr>
          </w:p>
        </w:tc>
      </w:tr>
      <w:tr w:rsidR="00C03215" w:rsidRPr="005C0DD1" w14:paraId="273C6A41" w14:textId="77777777" w:rsidTr="00E47F98">
        <w:trPr>
          <w:trHeight w:val="227"/>
        </w:trPr>
        <w:tc>
          <w:tcPr>
            <w:tcW w:w="794" w:type="pct"/>
            <w:shd w:val="clear" w:color="auto" w:fill="CBEDFD"/>
          </w:tcPr>
          <w:p w14:paraId="49F9658B" w14:textId="620209B4" w:rsidR="00C03215" w:rsidRPr="00E47F98" w:rsidRDefault="00C03215" w:rsidP="00B83683">
            <w:pPr>
              <w:pStyle w:val="TableParagraph"/>
              <w:spacing w:before="0" w:after="0" w:line="276" w:lineRule="auto"/>
              <w:ind w:left="80"/>
              <w:rPr>
                <w:rFonts w:ascii="Arial" w:hAnsi="Arial" w:cs="Arial"/>
                <w:bCs/>
                <w:color w:val="000000" w:themeColor="text1"/>
                <w:sz w:val="20"/>
                <w:szCs w:val="20"/>
              </w:rPr>
            </w:pPr>
            <w:permStart w:id="2135782560" w:edGrp="everyone" w:colFirst="1" w:colLast="1"/>
            <w:permEnd w:id="1192459921"/>
            <w:r w:rsidRPr="00E47F98">
              <w:rPr>
                <w:rFonts w:ascii="Arial" w:hAnsi="Arial" w:cs="Arial"/>
                <w:bCs/>
                <w:color w:val="000000" w:themeColor="text1"/>
                <w:sz w:val="20"/>
                <w:szCs w:val="20"/>
              </w:rPr>
              <w:t xml:space="preserve">Version </w:t>
            </w:r>
            <w:r w:rsidR="00B74302" w:rsidRPr="00E47F98">
              <w:rPr>
                <w:rFonts w:ascii="Arial" w:hAnsi="Arial" w:cs="Arial"/>
                <w:bCs/>
                <w:color w:val="000000" w:themeColor="text1"/>
                <w:sz w:val="20"/>
                <w:szCs w:val="20"/>
              </w:rPr>
              <w:t>n</w:t>
            </w:r>
            <w:r w:rsidRPr="00E47F98">
              <w:rPr>
                <w:rFonts w:ascii="Arial" w:hAnsi="Arial" w:cs="Arial"/>
                <w:bCs/>
                <w:color w:val="000000" w:themeColor="text1"/>
                <w:sz w:val="20"/>
                <w:szCs w:val="20"/>
              </w:rPr>
              <w:t>umber</w:t>
            </w:r>
          </w:p>
        </w:tc>
        <w:tc>
          <w:tcPr>
            <w:tcW w:w="4206" w:type="pct"/>
          </w:tcPr>
          <w:p w14:paraId="3A248CDA" w14:textId="1BF2BAEA" w:rsidR="00C03215" w:rsidRPr="00E47F98" w:rsidRDefault="00C03215" w:rsidP="00B83683">
            <w:pPr>
              <w:pStyle w:val="TableParagraph"/>
              <w:spacing w:before="0" w:after="0" w:line="276" w:lineRule="auto"/>
              <w:ind w:left="80"/>
              <w:rPr>
                <w:rFonts w:ascii="Arial" w:hAnsi="Arial" w:cs="Arial"/>
                <w:b/>
                <w:color w:val="000000" w:themeColor="text1"/>
                <w:sz w:val="20"/>
                <w:szCs w:val="20"/>
              </w:rPr>
            </w:pPr>
          </w:p>
        </w:tc>
      </w:tr>
      <w:tr w:rsidR="00C03215" w:rsidRPr="005C0DD1" w14:paraId="466C427E" w14:textId="77777777" w:rsidTr="00E47F98">
        <w:trPr>
          <w:trHeight w:val="227"/>
        </w:trPr>
        <w:tc>
          <w:tcPr>
            <w:tcW w:w="794" w:type="pct"/>
            <w:shd w:val="clear" w:color="auto" w:fill="CBEDFD"/>
          </w:tcPr>
          <w:p w14:paraId="0AE8B19E" w14:textId="31724BFB" w:rsidR="00C03215" w:rsidRPr="00E47F98" w:rsidRDefault="00C03215" w:rsidP="00B83683">
            <w:pPr>
              <w:pStyle w:val="TableParagraph"/>
              <w:spacing w:before="0" w:after="0" w:line="276" w:lineRule="auto"/>
              <w:ind w:left="80"/>
              <w:rPr>
                <w:rFonts w:ascii="Arial" w:hAnsi="Arial" w:cs="Arial"/>
                <w:bCs/>
                <w:color w:val="000000" w:themeColor="text1"/>
                <w:sz w:val="20"/>
                <w:szCs w:val="20"/>
              </w:rPr>
            </w:pPr>
            <w:permStart w:id="1031343202" w:edGrp="everyone" w:colFirst="1" w:colLast="1"/>
            <w:permEnd w:id="2135782560"/>
            <w:r w:rsidRPr="00E47F98">
              <w:rPr>
                <w:rFonts w:ascii="Arial" w:hAnsi="Arial" w:cs="Arial"/>
                <w:bCs/>
                <w:color w:val="000000" w:themeColor="text1"/>
                <w:sz w:val="20"/>
                <w:szCs w:val="20"/>
              </w:rPr>
              <w:t>Date of this version</w:t>
            </w:r>
          </w:p>
        </w:tc>
        <w:tc>
          <w:tcPr>
            <w:tcW w:w="4206" w:type="pct"/>
          </w:tcPr>
          <w:p w14:paraId="53C4F809" w14:textId="0D0EC6AE" w:rsidR="00C03215" w:rsidRPr="00E47F98" w:rsidRDefault="00C03215" w:rsidP="00B83683">
            <w:pPr>
              <w:pStyle w:val="TableParagraph"/>
              <w:spacing w:before="0" w:after="0" w:line="276" w:lineRule="auto"/>
              <w:ind w:left="80"/>
              <w:rPr>
                <w:rFonts w:ascii="Arial" w:hAnsi="Arial" w:cs="Arial"/>
                <w:b/>
                <w:color w:val="000000" w:themeColor="text1"/>
                <w:sz w:val="20"/>
                <w:szCs w:val="20"/>
              </w:rPr>
            </w:pPr>
          </w:p>
        </w:tc>
      </w:tr>
    </w:tbl>
    <w:bookmarkEnd w:id="57"/>
    <w:permEnd w:id="1031343202"/>
    <w:p w14:paraId="0C30CD0F" w14:textId="77777777" w:rsidR="00324296" w:rsidRPr="00324296" w:rsidRDefault="00324296" w:rsidP="00324296">
      <w:pPr>
        <w:pStyle w:val="TableParagraph"/>
        <w:numPr>
          <w:ilvl w:val="0"/>
          <w:numId w:val="4"/>
        </w:numPr>
        <w:pBdr>
          <w:left w:val="single" w:sz="4" w:space="4" w:color="auto"/>
          <w:bottom w:val="single" w:sz="4" w:space="1" w:color="auto"/>
          <w:right w:val="single" w:sz="4" w:space="4" w:color="auto"/>
        </w:pBdr>
        <w:spacing w:before="0" w:after="0" w:line="276" w:lineRule="auto"/>
        <w:ind w:left="346" w:right="130" w:hanging="227"/>
        <w:rPr>
          <w:rFonts w:ascii="Arial" w:hAnsi="Arial" w:cs="Arial"/>
          <w:i/>
          <w:iCs/>
          <w:color w:val="000000" w:themeColor="text1"/>
          <w:sz w:val="20"/>
          <w:szCs w:val="20"/>
        </w:rPr>
      </w:pPr>
      <w:r w:rsidRPr="00E47F98">
        <w:rPr>
          <w:rFonts w:ascii="Arial" w:hAnsi="Arial" w:cs="Arial"/>
          <w:i/>
          <w:iCs/>
          <w:color w:val="000000" w:themeColor="text1"/>
          <w:sz w:val="20"/>
          <w:szCs w:val="20"/>
        </w:rPr>
        <w:t>This</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template</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provides</w:t>
      </w:r>
      <w:r w:rsidRPr="00E47F98">
        <w:rPr>
          <w:rFonts w:ascii="Arial" w:hAnsi="Arial" w:cs="Arial"/>
          <w:i/>
          <w:iCs/>
          <w:color w:val="000000" w:themeColor="text1"/>
          <w:spacing w:val="-4"/>
          <w:sz w:val="20"/>
          <w:szCs w:val="20"/>
        </w:rPr>
        <w:t xml:space="preserve"> </w:t>
      </w:r>
      <w:r w:rsidRPr="00E47F98">
        <w:rPr>
          <w:rFonts w:ascii="Arial" w:hAnsi="Arial" w:cs="Arial"/>
          <w:b/>
          <w:i/>
          <w:iCs/>
          <w:color w:val="000000" w:themeColor="text1"/>
          <w:sz w:val="20"/>
          <w:szCs w:val="20"/>
        </w:rPr>
        <w:t>examples</w:t>
      </w:r>
      <w:r w:rsidRPr="00E47F98">
        <w:rPr>
          <w:rFonts w:ascii="Arial" w:hAnsi="Arial" w:cs="Arial"/>
          <w:b/>
          <w:i/>
          <w:iCs/>
          <w:color w:val="000000" w:themeColor="text1"/>
          <w:spacing w:val="-10"/>
          <w:sz w:val="20"/>
          <w:szCs w:val="20"/>
        </w:rPr>
        <w:t xml:space="preserve"> </w:t>
      </w:r>
      <w:r w:rsidRPr="00E47F98">
        <w:rPr>
          <w:rFonts w:ascii="Arial" w:hAnsi="Arial" w:cs="Arial"/>
          <w:i/>
          <w:iCs/>
          <w:color w:val="000000" w:themeColor="text1"/>
          <w:sz w:val="20"/>
          <w:szCs w:val="20"/>
        </w:rPr>
        <w:t>of</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the</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level</w:t>
      </w:r>
      <w:r w:rsidRPr="00E47F98">
        <w:rPr>
          <w:rFonts w:ascii="Arial" w:hAnsi="Arial" w:cs="Arial"/>
          <w:i/>
          <w:iCs/>
          <w:color w:val="000000" w:themeColor="text1"/>
          <w:spacing w:val="-3"/>
          <w:sz w:val="20"/>
          <w:szCs w:val="20"/>
        </w:rPr>
        <w:t xml:space="preserve"> </w:t>
      </w:r>
      <w:r w:rsidRPr="00E47F98">
        <w:rPr>
          <w:rFonts w:ascii="Arial" w:hAnsi="Arial" w:cs="Arial"/>
          <w:i/>
          <w:iCs/>
          <w:color w:val="000000" w:themeColor="text1"/>
          <w:sz w:val="20"/>
          <w:szCs w:val="20"/>
        </w:rPr>
        <w:t>and</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detail</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of</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information</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required</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within</w:t>
      </w:r>
      <w:r w:rsidRPr="00E47F98">
        <w:rPr>
          <w:rFonts w:ascii="Arial" w:hAnsi="Arial" w:cs="Arial"/>
          <w:i/>
          <w:iCs/>
          <w:color w:val="000000" w:themeColor="text1"/>
          <w:spacing w:val="-4"/>
          <w:sz w:val="20"/>
          <w:szCs w:val="20"/>
        </w:rPr>
        <w:t xml:space="preserve"> </w:t>
      </w:r>
      <w:r w:rsidRPr="00E47F98">
        <w:rPr>
          <w:rFonts w:ascii="Arial" w:hAnsi="Arial" w:cs="Arial"/>
          <w:i/>
          <w:iCs/>
          <w:color w:val="000000" w:themeColor="text1"/>
          <w:sz w:val="20"/>
          <w:szCs w:val="20"/>
        </w:rPr>
        <w:t xml:space="preserve">the </w:t>
      </w:r>
      <w:r w:rsidRPr="00E47F98">
        <w:rPr>
          <w:rFonts w:ascii="Arial" w:hAnsi="Arial" w:cs="Arial"/>
          <w:i/>
          <w:iCs/>
          <w:color w:val="000000" w:themeColor="text1"/>
          <w:spacing w:val="-4"/>
          <w:sz w:val="20"/>
          <w:szCs w:val="20"/>
        </w:rPr>
        <w:t>roster.</w:t>
      </w:r>
    </w:p>
    <w:p w14:paraId="1FF3C2BB" w14:textId="77777777" w:rsidR="00324296" w:rsidRDefault="00324296" w:rsidP="00324296">
      <w:pPr>
        <w:pStyle w:val="TableParagraph"/>
        <w:numPr>
          <w:ilvl w:val="0"/>
          <w:numId w:val="4"/>
        </w:numPr>
        <w:pBdr>
          <w:left w:val="single" w:sz="4" w:space="4" w:color="auto"/>
          <w:bottom w:val="single" w:sz="4" w:space="1" w:color="auto"/>
          <w:right w:val="single" w:sz="4" w:space="4" w:color="auto"/>
        </w:pBdr>
        <w:spacing w:before="0" w:after="0" w:line="276" w:lineRule="auto"/>
        <w:ind w:left="346" w:right="130" w:hanging="227"/>
        <w:rPr>
          <w:rFonts w:ascii="Arial" w:hAnsi="Arial" w:cs="Arial"/>
          <w:i/>
          <w:iCs/>
          <w:color w:val="000000" w:themeColor="text1"/>
          <w:sz w:val="20"/>
          <w:szCs w:val="20"/>
        </w:rPr>
      </w:pPr>
      <w:r w:rsidRPr="00324296">
        <w:rPr>
          <w:rFonts w:ascii="Arial" w:hAnsi="Arial" w:cs="Arial"/>
          <w:i/>
          <w:iCs/>
          <w:color w:val="000000" w:themeColor="text1"/>
          <w:sz w:val="20"/>
          <w:szCs w:val="20"/>
        </w:rPr>
        <w:t xml:space="preserve">It is understood that early versions of the medical roster may not include detail of the names and </w:t>
      </w:r>
      <w:r w:rsidRPr="00324296">
        <w:rPr>
          <w:rFonts w:ascii="Arial" w:hAnsi="Arial" w:cs="Arial"/>
          <w:i/>
          <w:iCs/>
          <w:color w:val="000000" w:themeColor="text1"/>
          <w:spacing w:val="2"/>
          <w:sz w:val="20"/>
          <w:szCs w:val="20"/>
        </w:rPr>
        <w:t xml:space="preserve">AHPRA </w:t>
      </w:r>
      <w:r w:rsidRPr="00324296">
        <w:rPr>
          <w:rFonts w:ascii="Arial" w:hAnsi="Arial" w:cs="Arial"/>
          <w:i/>
          <w:iCs/>
          <w:color w:val="000000" w:themeColor="text1"/>
          <w:sz w:val="20"/>
          <w:szCs w:val="20"/>
        </w:rPr>
        <w:t xml:space="preserve">registration in the first column, and that new versions of the roster will be produced as planning progresses. </w:t>
      </w:r>
    </w:p>
    <w:p w14:paraId="2013D229" w14:textId="77777777" w:rsidR="00324296" w:rsidRDefault="00324296" w:rsidP="00324296">
      <w:pPr>
        <w:pStyle w:val="TableParagraph"/>
        <w:numPr>
          <w:ilvl w:val="0"/>
          <w:numId w:val="4"/>
        </w:numPr>
        <w:pBdr>
          <w:left w:val="single" w:sz="4" w:space="4" w:color="auto"/>
          <w:bottom w:val="single" w:sz="4" w:space="1" w:color="auto"/>
          <w:right w:val="single" w:sz="4" w:space="4" w:color="auto"/>
        </w:pBdr>
        <w:spacing w:before="0" w:after="0" w:line="276" w:lineRule="auto"/>
        <w:ind w:left="346" w:right="130" w:hanging="227"/>
        <w:rPr>
          <w:rFonts w:ascii="Arial" w:hAnsi="Arial" w:cs="Arial"/>
          <w:i/>
          <w:iCs/>
          <w:color w:val="000000" w:themeColor="text1"/>
          <w:sz w:val="20"/>
          <w:szCs w:val="20"/>
        </w:rPr>
      </w:pPr>
      <w:r w:rsidRPr="00324296">
        <w:rPr>
          <w:rFonts w:ascii="Arial" w:hAnsi="Arial" w:cs="Arial"/>
          <w:i/>
          <w:iCs/>
          <w:color w:val="000000" w:themeColor="text1"/>
          <w:sz w:val="20"/>
          <w:szCs w:val="20"/>
        </w:rPr>
        <w:t>Please indicate a version number on each supplied</w:t>
      </w:r>
      <w:r w:rsidRPr="00324296">
        <w:rPr>
          <w:rFonts w:ascii="Arial" w:hAnsi="Arial" w:cs="Arial"/>
          <w:i/>
          <w:iCs/>
          <w:color w:val="000000" w:themeColor="text1"/>
          <w:spacing w:val="1"/>
          <w:sz w:val="20"/>
          <w:szCs w:val="20"/>
        </w:rPr>
        <w:t xml:space="preserve"> </w:t>
      </w:r>
      <w:r w:rsidRPr="00324296">
        <w:rPr>
          <w:rFonts w:ascii="Arial" w:hAnsi="Arial" w:cs="Arial"/>
          <w:i/>
          <w:iCs/>
          <w:color w:val="000000" w:themeColor="text1"/>
          <w:sz w:val="20"/>
          <w:szCs w:val="20"/>
        </w:rPr>
        <w:t>roster.</w:t>
      </w:r>
    </w:p>
    <w:p w14:paraId="4F640A26" w14:textId="32F94689" w:rsidR="00AB3A43" w:rsidRPr="00324296" w:rsidRDefault="00324296" w:rsidP="00324296">
      <w:pPr>
        <w:pStyle w:val="TableParagraph"/>
        <w:numPr>
          <w:ilvl w:val="0"/>
          <w:numId w:val="4"/>
        </w:numPr>
        <w:pBdr>
          <w:left w:val="single" w:sz="4" w:space="4" w:color="auto"/>
          <w:bottom w:val="single" w:sz="4" w:space="1" w:color="auto"/>
          <w:right w:val="single" w:sz="4" w:space="4" w:color="auto"/>
        </w:pBdr>
        <w:spacing w:before="0" w:after="0" w:line="276" w:lineRule="auto"/>
        <w:ind w:left="346" w:right="130" w:hanging="227"/>
        <w:rPr>
          <w:rFonts w:ascii="Arial" w:hAnsi="Arial" w:cs="Arial"/>
          <w:i/>
          <w:iCs/>
          <w:color w:val="000000" w:themeColor="text1"/>
          <w:sz w:val="20"/>
          <w:szCs w:val="20"/>
        </w:rPr>
      </w:pPr>
      <w:r w:rsidRPr="00324296">
        <w:rPr>
          <w:rFonts w:ascii="Arial" w:hAnsi="Arial" w:cs="Arial"/>
          <w:i/>
          <w:iCs/>
          <w:color w:val="000000" w:themeColor="text1"/>
          <w:sz w:val="20"/>
          <w:szCs w:val="20"/>
        </w:rPr>
        <w:t>A final version with complete details must be provided as per</w:t>
      </w:r>
      <w:r w:rsidRPr="00324296">
        <w:rPr>
          <w:rFonts w:ascii="Arial" w:hAnsi="Arial" w:cs="Arial"/>
          <w:i/>
          <w:iCs/>
          <w:color w:val="000000" w:themeColor="text1"/>
          <w:spacing w:val="1"/>
          <w:sz w:val="20"/>
          <w:szCs w:val="20"/>
        </w:rPr>
        <w:t xml:space="preserve"> </w:t>
      </w:r>
      <w:r w:rsidRPr="00324296">
        <w:rPr>
          <w:rFonts w:ascii="Arial" w:hAnsi="Arial" w:cs="Arial"/>
          <w:i/>
          <w:iCs/>
          <w:color w:val="000000" w:themeColor="text1"/>
          <w:spacing w:val="4"/>
          <w:sz w:val="20"/>
          <w:szCs w:val="20"/>
        </w:rPr>
        <w:t>5.4.2 of the NSW Health Guidelines.</w:t>
      </w:r>
    </w:p>
    <w:p w14:paraId="2A4FC095" w14:textId="77777777" w:rsidR="00324296" w:rsidRPr="00FE27D5" w:rsidRDefault="00324296" w:rsidP="00AB3A43">
      <w:pPr>
        <w:pStyle w:val="NoSpacing"/>
        <w:rPr>
          <w:sz w:val="6"/>
          <w:szCs w:val="6"/>
        </w:rPr>
      </w:pPr>
    </w:p>
    <w:tbl>
      <w:tblPr>
        <w:tblW w:w="5000" w:type="pct"/>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CellMar>
          <w:top w:w="17" w:type="dxa"/>
          <w:left w:w="57" w:type="dxa"/>
          <w:bottom w:w="17" w:type="dxa"/>
          <w:right w:w="57" w:type="dxa"/>
        </w:tblCellMar>
        <w:tblLook w:val="01E0" w:firstRow="1" w:lastRow="1" w:firstColumn="1" w:lastColumn="1" w:noHBand="0" w:noVBand="0"/>
      </w:tblPr>
      <w:tblGrid>
        <w:gridCol w:w="1580"/>
        <w:gridCol w:w="1441"/>
        <w:gridCol w:w="1315"/>
        <w:gridCol w:w="1837"/>
        <w:gridCol w:w="2231"/>
        <w:gridCol w:w="3678"/>
        <w:gridCol w:w="1062"/>
        <w:gridCol w:w="1182"/>
        <w:gridCol w:w="1062"/>
      </w:tblGrid>
      <w:tr w:rsidR="00270CB0" w:rsidRPr="00270CB0" w14:paraId="4739FA7E" w14:textId="77777777" w:rsidTr="004E7EA4">
        <w:trPr>
          <w:trHeight w:val="227"/>
          <w:tblHeader/>
        </w:trPr>
        <w:tc>
          <w:tcPr>
            <w:tcW w:w="513" w:type="pct"/>
            <w:shd w:val="clear" w:color="auto" w:fill="CBEDFD"/>
          </w:tcPr>
          <w:p w14:paraId="11F74CF5" w14:textId="34B3C04C" w:rsidR="00270CB0" w:rsidRPr="00270CB0" w:rsidRDefault="00270CB0" w:rsidP="00270CB0">
            <w:pPr>
              <w:pStyle w:val="TableParagraph"/>
              <w:spacing w:before="0" w:after="0" w:line="276" w:lineRule="auto"/>
              <w:ind w:right="188"/>
              <w:rPr>
                <w:rFonts w:ascii="Arial" w:hAnsi="Arial" w:cs="Arial"/>
                <w:b/>
                <w:color w:val="000000" w:themeColor="text1"/>
                <w:sz w:val="20"/>
                <w:szCs w:val="20"/>
              </w:rPr>
            </w:pPr>
            <w:bookmarkStart w:id="58" w:name="ColumnTitle_50"/>
            <w:r w:rsidRPr="00270CB0">
              <w:rPr>
                <w:rFonts w:ascii="Arial" w:hAnsi="Arial" w:cs="Arial"/>
                <w:b/>
                <w:color w:val="000000" w:themeColor="text1"/>
                <w:sz w:val="20"/>
                <w:szCs w:val="20"/>
              </w:rPr>
              <w:t>Name</w:t>
            </w:r>
          </w:p>
        </w:tc>
        <w:tc>
          <w:tcPr>
            <w:tcW w:w="468" w:type="pct"/>
            <w:shd w:val="clear" w:color="auto" w:fill="CBEDFD"/>
          </w:tcPr>
          <w:p w14:paraId="189E8476" w14:textId="7E448879" w:rsidR="00270CB0" w:rsidRPr="00270CB0" w:rsidRDefault="00270CB0" w:rsidP="00270CB0">
            <w:pPr>
              <w:spacing w:before="0" w:after="0" w:line="276" w:lineRule="auto"/>
              <w:rPr>
                <w:rFonts w:cs="Arial"/>
                <w:b/>
                <w:color w:val="000000" w:themeColor="text1"/>
                <w:sz w:val="20"/>
                <w:szCs w:val="20"/>
              </w:rPr>
            </w:pPr>
            <w:r w:rsidRPr="00270CB0">
              <w:rPr>
                <w:rFonts w:cs="Arial"/>
                <w:b/>
                <w:color w:val="000000" w:themeColor="text1"/>
                <w:sz w:val="20"/>
                <w:szCs w:val="20"/>
              </w:rPr>
              <w:t>AHPRA number</w:t>
            </w:r>
          </w:p>
        </w:tc>
        <w:tc>
          <w:tcPr>
            <w:tcW w:w="427" w:type="pct"/>
            <w:shd w:val="clear" w:color="auto" w:fill="CBEDFD"/>
          </w:tcPr>
          <w:p w14:paraId="575000A2" w14:textId="70F2076C" w:rsidR="00270CB0" w:rsidRPr="00270CB0" w:rsidRDefault="00270CB0" w:rsidP="00270CB0">
            <w:pPr>
              <w:spacing w:before="0" w:after="0" w:line="276" w:lineRule="auto"/>
              <w:rPr>
                <w:rFonts w:cs="Arial"/>
                <w:b/>
                <w:color w:val="000000" w:themeColor="text1"/>
                <w:sz w:val="20"/>
                <w:szCs w:val="20"/>
              </w:rPr>
            </w:pPr>
            <w:r w:rsidRPr="00270CB0">
              <w:rPr>
                <w:rFonts w:cs="Arial"/>
                <w:b/>
                <w:color w:val="000000" w:themeColor="text1"/>
                <w:sz w:val="20"/>
                <w:szCs w:val="20"/>
              </w:rPr>
              <w:t>Clinical or non-clinical</w:t>
            </w:r>
          </w:p>
        </w:tc>
        <w:tc>
          <w:tcPr>
            <w:tcW w:w="597" w:type="pct"/>
            <w:shd w:val="clear" w:color="auto" w:fill="CBEDFD"/>
          </w:tcPr>
          <w:p w14:paraId="33353872" w14:textId="1AC03952" w:rsidR="00270CB0" w:rsidRPr="00270CB0" w:rsidRDefault="00270CB0" w:rsidP="00270CB0">
            <w:pPr>
              <w:spacing w:before="0" w:after="0" w:line="276" w:lineRule="auto"/>
              <w:rPr>
                <w:rFonts w:cs="Arial"/>
                <w:b/>
                <w:color w:val="000000" w:themeColor="text1"/>
                <w:sz w:val="20"/>
                <w:szCs w:val="20"/>
              </w:rPr>
            </w:pPr>
            <w:r w:rsidRPr="00270CB0">
              <w:rPr>
                <w:rFonts w:cs="Arial"/>
                <w:b/>
                <w:color w:val="000000" w:themeColor="text1"/>
                <w:sz w:val="20"/>
                <w:szCs w:val="20"/>
              </w:rPr>
              <w:t>Role</w:t>
            </w:r>
          </w:p>
        </w:tc>
        <w:tc>
          <w:tcPr>
            <w:tcW w:w="725" w:type="pct"/>
            <w:shd w:val="clear" w:color="auto" w:fill="CBEDFD"/>
          </w:tcPr>
          <w:p w14:paraId="1BC32EFB" w14:textId="29AAA79C" w:rsidR="00270CB0" w:rsidRPr="00270CB0" w:rsidRDefault="00270CB0" w:rsidP="00270CB0">
            <w:pPr>
              <w:spacing w:before="0" w:after="0" w:line="276" w:lineRule="auto"/>
              <w:rPr>
                <w:rFonts w:cs="Arial"/>
                <w:b/>
                <w:color w:val="000000" w:themeColor="text1"/>
                <w:sz w:val="20"/>
                <w:szCs w:val="20"/>
              </w:rPr>
            </w:pPr>
            <w:r w:rsidRPr="00270CB0">
              <w:rPr>
                <w:rFonts w:cs="Arial"/>
                <w:b/>
                <w:color w:val="000000" w:themeColor="text1"/>
                <w:sz w:val="20"/>
                <w:szCs w:val="20"/>
              </w:rPr>
              <w:t>Qualification</w:t>
            </w:r>
          </w:p>
        </w:tc>
        <w:tc>
          <w:tcPr>
            <w:tcW w:w="1195" w:type="pct"/>
            <w:shd w:val="clear" w:color="auto" w:fill="CBEDFD"/>
          </w:tcPr>
          <w:p w14:paraId="29EE0430" w14:textId="73DCE786" w:rsidR="00270CB0" w:rsidRPr="00270CB0" w:rsidRDefault="00270CB0" w:rsidP="00270CB0">
            <w:pPr>
              <w:spacing w:before="0" w:after="0" w:line="276" w:lineRule="auto"/>
              <w:rPr>
                <w:rFonts w:cs="Arial"/>
                <w:b/>
                <w:color w:val="000000" w:themeColor="text1"/>
                <w:sz w:val="20"/>
                <w:szCs w:val="20"/>
              </w:rPr>
            </w:pPr>
            <w:r w:rsidRPr="00270CB0">
              <w:rPr>
                <w:rFonts w:cs="Arial"/>
                <w:b/>
                <w:color w:val="000000" w:themeColor="text1"/>
                <w:sz w:val="20"/>
                <w:szCs w:val="20"/>
              </w:rPr>
              <w:t>Experience</w:t>
            </w:r>
          </w:p>
        </w:tc>
        <w:tc>
          <w:tcPr>
            <w:tcW w:w="345" w:type="pct"/>
            <w:shd w:val="clear" w:color="auto" w:fill="CBEDFD"/>
          </w:tcPr>
          <w:p w14:paraId="2B237756" w14:textId="71F70F78" w:rsidR="00270CB0" w:rsidRPr="00270CB0" w:rsidRDefault="00270CB0" w:rsidP="00270CB0">
            <w:pPr>
              <w:pStyle w:val="TableParagraph"/>
              <w:spacing w:before="0" w:after="0" w:line="276" w:lineRule="auto"/>
              <w:ind w:left="80"/>
              <w:rPr>
                <w:rFonts w:ascii="Arial" w:hAnsi="Arial" w:cs="Arial"/>
                <w:b/>
                <w:color w:val="000000" w:themeColor="text1"/>
                <w:sz w:val="20"/>
                <w:szCs w:val="20"/>
              </w:rPr>
            </w:pPr>
            <w:r w:rsidRPr="00270CB0">
              <w:rPr>
                <w:rFonts w:ascii="Arial" w:hAnsi="Arial" w:cs="Arial"/>
                <w:b/>
                <w:color w:val="000000" w:themeColor="text1"/>
                <w:sz w:val="20"/>
                <w:szCs w:val="20"/>
              </w:rPr>
              <w:t>Rostered Start</w:t>
            </w:r>
          </w:p>
        </w:tc>
        <w:tc>
          <w:tcPr>
            <w:tcW w:w="384" w:type="pct"/>
            <w:shd w:val="clear" w:color="auto" w:fill="CBEDFD"/>
          </w:tcPr>
          <w:p w14:paraId="0AA5E62D" w14:textId="600A7169" w:rsidR="00270CB0" w:rsidRPr="00270CB0" w:rsidRDefault="00270CB0" w:rsidP="00270CB0">
            <w:pPr>
              <w:pStyle w:val="TableParagraph"/>
              <w:spacing w:before="0" w:after="0" w:line="276" w:lineRule="auto"/>
              <w:ind w:left="80"/>
              <w:rPr>
                <w:rFonts w:ascii="Arial" w:hAnsi="Arial" w:cs="Arial"/>
                <w:b/>
                <w:color w:val="000000" w:themeColor="text1"/>
                <w:sz w:val="20"/>
                <w:szCs w:val="20"/>
              </w:rPr>
            </w:pPr>
            <w:r w:rsidRPr="00270CB0">
              <w:rPr>
                <w:rFonts w:ascii="Arial" w:hAnsi="Arial" w:cs="Arial"/>
                <w:b/>
                <w:color w:val="000000" w:themeColor="text1"/>
                <w:sz w:val="20"/>
                <w:szCs w:val="20"/>
              </w:rPr>
              <w:t>Rostered End</w:t>
            </w:r>
          </w:p>
        </w:tc>
        <w:tc>
          <w:tcPr>
            <w:tcW w:w="345" w:type="pct"/>
            <w:shd w:val="clear" w:color="auto" w:fill="CBEDFD"/>
          </w:tcPr>
          <w:p w14:paraId="197C0E36" w14:textId="2F30463F" w:rsidR="00270CB0" w:rsidRPr="00270CB0" w:rsidRDefault="00270CB0" w:rsidP="00270CB0">
            <w:pPr>
              <w:pStyle w:val="TableParagraph"/>
              <w:spacing w:before="0" w:after="0" w:line="276" w:lineRule="auto"/>
              <w:ind w:left="80"/>
              <w:rPr>
                <w:rFonts w:ascii="Arial" w:hAnsi="Arial" w:cs="Arial"/>
                <w:b/>
                <w:color w:val="000000" w:themeColor="text1"/>
                <w:sz w:val="20"/>
                <w:szCs w:val="20"/>
              </w:rPr>
            </w:pPr>
            <w:r w:rsidRPr="00270CB0">
              <w:rPr>
                <w:rFonts w:ascii="Arial" w:hAnsi="Arial" w:cs="Arial"/>
                <w:b/>
                <w:color w:val="000000" w:themeColor="text1"/>
                <w:sz w:val="20"/>
                <w:szCs w:val="20"/>
              </w:rPr>
              <w:t>Rostered Hours</w:t>
            </w:r>
          </w:p>
        </w:tc>
      </w:tr>
      <w:bookmarkEnd w:id="58"/>
      <w:tr w:rsidR="00270CB0" w:rsidRPr="005C0DD1" w14:paraId="7CA70996" w14:textId="77777777" w:rsidTr="004E7EA4">
        <w:trPr>
          <w:trHeight w:val="227"/>
        </w:trPr>
        <w:tc>
          <w:tcPr>
            <w:tcW w:w="513" w:type="pct"/>
          </w:tcPr>
          <w:p w14:paraId="4622ED75" w14:textId="2A05D4C3" w:rsidR="00270CB0" w:rsidRPr="00E47F98" w:rsidRDefault="00270CB0" w:rsidP="00270CB0">
            <w:pPr>
              <w:pStyle w:val="TableParagraph"/>
              <w:spacing w:before="0" w:after="0" w:line="276" w:lineRule="auto"/>
              <w:ind w:left="80" w:right="245"/>
              <w:rPr>
                <w:rFonts w:ascii="Arial" w:hAnsi="Arial" w:cs="Arial"/>
                <w:b/>
                <w:bCs/>
                <w:i/>
                <w:color w:val="000000" w:themeColor="text1"/>
                <w:sz w:val="20"/>
                <w:szCs w:val="20"/>
              </w:rPr>
            </w:pPr>
            <w:permStart w:id="1752848518" w:edGrp="everyone" w:colFirst="0" w:colLast="0"/>
            <w:permStart w:id="1177644160" w:edGrp="everyone" w:colFirst="1" w:colLast="1"/>
            <w:permStart w:id="1086290716" w:edGrp="everyone" w:colFirst="2" w:colLast="2"/>
            <w:permStart w:id="1149448123" w:edGrp="everyone" w:colFirst="3" w:colLast="3"/>
            <w:permStart w:id="651364412" w:edGrp="everyone" w:colFirst="4" w:colLast="4"/>
            <w:permStart w:id="1812607878" w:edGrp="everyone" w:colFirst="5" w:colLast="5"/>
            <w:permStart w:id="618757375" w:edGrp="everyone" w:colFirst="6" w:colLast="6"/>
            <w:permStart w:id="531987898" w:edGrp="everyone" w:colFirst="7" w:colLast="7"/>
            <w:permStart w:id="2018383205" w:edGrp="everyone" w:colFirst="8" w:colLast="8"/>
            <w:r w:rsidRPr="00E47F98">
              <w:rPr>
                <w:rFonts w:ascii="Arial" w:hAnsi="Arial" w:cs="Arial"/>
                <w:b/>
                <w:bCs/>
                <w:i/>
                <w:color w:val="000000" w:themeColor="text1"/>
                <w:sz w:val="20"/>
                <w:szCs w:val="20"/>
              </w:rPr>
              <w:t>Joe Bloggs</w:t>
            </w:r>
          </w:p>
        </w:tc>
        <w:tc>
          <w:tcPr>
            <w:tcW w:w="468" w:type="pct"/>
          </w:tcPr>
          <w:p w14:paraId="33454D51"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insert AHPRA</w:t>
            </w:r>
          </w:p>
          <w:p w14:paraId="513CECC2" w14:textId="04B3EC4E"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Number]</w:t>
            </w:r>
          </w:p>
        </w:tc>
        <w:tc>
          <w:tcPr>
            <w:tcW w:w="427" w:type="pct"/>
          </w:tcPr>
          <w:p w14:paraId="44FC7174" w14:textId="144C6149"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Clinical</w:t>
            </w:r>
          </w:p>
        </w:tc>
        <w:tc>
          <w:tcPr>
            <w:tcW w:w="597" w:type="pct"/>
          </w:tcPr>
          <w:p w14:paraId="239941B7"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Senior doctor</w:t>
            </w:r>
          </w:p>
        </w:tc>
        <w:tc>
          <w:tcPr>
            <w:tcW w:w="725" w:type="pct"/>
          </w:tcPr>
          <w:p w14:paraId="497AC366" w14:textId="77777777" w:rsidR="00270CB0" w:rsidRPr="00E47F98" w:rsidRDefault="00270CB0" w:rsidP="00270CB0">
            <w:pPr>
              <w:pStyle w:val="TableParagraph"/>
              <w:spacing w:before="0" w:after="0" w:line="276" w:lineRule="auto"/>
              <w:ind w:left="80" w:right="431"/>
              <w:rPr>
                <w:rFonts w:ascii="Arial" w:hAnsi="Arial" w:cs="Arial"/>
                <w:i/>
                <w:color w:val="000000" w:themeColor="text1"/>
                <w:sz w:val="20"/>
                <w:szCs w:val="20"/>
              </w:rPr>
            </w:pPr>
            <w:r w:rsidRPr="00E47F98">
              <w:rPr>
                <w:rFonts w:ascii="Arial" w:hAnsi="Arial" w:cs="Arial"/>
                <w:i/>
                <w:color w:val="000000" w:themeColor="text1"/>
                <w:sz w:val="20"/>
                <w:szCs w:val="20"/>
              </w:rPr>
              <w:t>Fellow of the Australasian College of Emergency Medicine (FACEM)</w:t>
            </w:r>
          </w:p>
        </w:tc>
        <w:tc>
          <w:tcPr>
            <w:tcW w:w="1195" w:type="pct"/>
          </w:tcPr>
          <w:p w14:paraId="05A7098F"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Staff Specialist in Emergency Department for 4 years; currently working as retrieval specialist</w:t>
            </w:r>
          </w:p>
        </w:tc>
        <w:tc>
          <w:tcPr>
            <w:tcW w:w="345" w:type="pct"/>
          </w:tcPr>
          <w:p w14:paraId="74265CD5"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300</w:t>
            </w:r>
          </w:p>
        </w:tc>
        <w:tc>
          <w:tcPr>
            <w:tcW w:w="384" w:type="pct"/>
          </w:tcPr>
          <w:p w14:paraId="7EC445D2"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4AB77F9A"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w:t>
            </w:r>
          </w:p>
        </w:tc>
      </w:tr>
      <w:tr w:rsidR="00270CB0" w:rsidRPr="005C0DD1" w14:paraId="3A92CBC0" w14:textId="77777777" w:rsidTr="004E7EA4">
        <w:trPr>
          <w:trHeight w:val="227"/>
        </w:trPr>
        <w:tc>
          <w:tcPr>
            <w:tcW w:w="513" w:type="pct"/>
          </w:tcPr>
          <w:p w14:paraId="4FA043CD" w14:textId="7F6D954E"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004217270" w:edGrp="everyone" w:colFirst="0" w:colLast="0"/>
            <w:permStart w:id="1018105137" w:edGrp="everyone" w:colFirst="1" w:colLast="1"/>
            <w:permStart w:id="1603882388" w:edGrp="everyone" w:colFirst="2" w:colLast="2"/>
            <w:permStart w:id="1584286383" w:edGrp="everyone" w:colFirst="3" w:colLast="3"/>
            <w:permStart w:id="336032502" w:edGrp="everyone" w:colFirst="4" w:colLast="4"/>
            <w:permStart w:id="274167425" w:edGrp="everyone" w:colFirst="5" w:colLast="5"/>
            <w:permStart w:id="989297446" w:edGrp="everyone" w:colFirst="6" w:colLast="6"/>
            <w:permStart w:id="745627041" w:edGrp="everyone" w:colFirst="7" w:colLast="7"/>
            <w:permStart w:id="398996173" w:edGrp="everyone" w:colFirst="8" w:colLast="8"/>
            <w:permEnd w:id="1752848518"/>
            <w:permEnd w:id="1177644160"/>
            <w:permEnd w:id="1086290716"/>
            <w:permEnd w:id="1149448123"/>
            <w:permEnd w:id="651364412"/>
            <w:permEnd w:id="1812607878"/>
            <w:permEnd w:id="618757375"/>
            <w:permEnd w:id="531987898"/>
            <w:permEnd w:id="2018383205"/>
            <w:r w:rsidRPr="00E47F98">
              <w:rPr>
                <w:rFonts w:ascii="Arial" w:hAnsi="Arial" w:cs="Arial"/>
                <w:b/>
                <w:bCs/>
                <w:i/>
                <w:color w:val="000000" w:themeColor="text1"/>
                <w:sz w:val="20"/>
                <w:szCs w:val="20"/>
              </w:rPr>
              <w:t>[insert Name]</w:t>
            </w:r>
          </w:p>
        </w:tc>
        <w:tc>
          <w:tcPr>
            <w:tcW w:w="468" w:type="pct"/>
          </w:tcPr>
          <w:p w14:paraId="42695F33" w14:textId="1DFF9DF6"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insert AHPRA</w:t>
            </w:r>
          </w:p>
          <w:p w14:paraId="0B2D68ED" w14:textId="55A306B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umber]</w:t>
            </w:r>
          </w:p>
        </w:tc>
        <w:tc>
          <w:tcPr>
            <w:tcW w:w="427" w:type="pct"/>
          </w:tcPr>
          <w:p w14:paraId="5255F227" w14:textId="2953B402"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Clinical</w:t>
            </w:r>
          </w:p>
        </w:tc>
        <w:tc>
          <w:tcPr>
            <w:tcW w:w="597" w:type="pct"/>
          </w:tcPr>
          <w:p w14:paraId="4637A479" w14:textId="77777777" w:rsidR="00270CB0" w:rsidRPr="00E47F98" w:rsidRDefault="00270CB0" w:rsidP="00270CB0">
            <w:pPr>
              <w:pStyle w:val="TableParagraph"/>
              <w:spacing w:before="0" w:after="0" w:line="276" w:lineRule="auto"/>
              <w:ind w:right="115"/>
              <w:rPr>
                <w:rFonts w:ascii="Arial" w:hAnsi="Arial" w:cs="Arial"/>
                <w:i/>
                <w:color w:val="000000" w:themeColor="text1"/>
                <w:sz w:val="20"/>
                <w:szCs w:val="20"/>
              </w:rPr>
            </w:pPr>
            <w:r w:rsidRPr="00E47F98">
              <w:rPr>
                <w:rFonts w:ascii="Arial" w:hAnsi="Arial" w:cs="Arial"/>
                <w:i/>
                <w:color w:val="000000" w:themeColor="text1"/>
                <w:sz w:val="20"/>
                <w:szCs w:val="20"/>
              </w:rPr>
              <w:t>Resuscitation doctor</w:t>
            </w:r>
          </w:p>
        </w:tc>
        <w:tc>
          <w:tcPr>
            <w:tcW w:w="725" w:type="pct"/>
          </w:tcPr>
          <w:p w14:paraId="5FAD9BC8" w14:textId="77777777" w:rsidR="00270CB0" w:rsidRPr="00E47F98" w:rsidRDefault="00270CB0" w:rsidP="00270CB0">
            <w:pPr>
              <w:pStyle w:val="TableParagraph"/>
              <w:spacing w:before="0" w:after="0" w:line="276" w:lineRule="auto"/>
              <w:ind w:right="319"/>
              <w:rPr>
                <w:rFonts w:ascii="Arial" w:hAnsi="Arial" w:cs="Arial"/>
                <w:i/>
                <w:color w:val="000000" w:themeColor="text1"/>
                <w:sz w:val="20"/>
                <w:szCs w:val="20"/>
              </w:rPr>
            </w:pPr>
            <w:r w:rsidRPr="00E47F98">
              <w:rPr>
                <w:rFonts w:ascii="Arial" w:hAnsi="Arial" w:cs="Arial"/>
                <w:i/>
                <w:color w:val="000000" w:themeColor="text1"/>
                <w:sz w:val="20"/>
                <w:szCs w:val="20"/>
              </w:rPr>
              <w:t>Advanced Trainee in Intensive Care (CICM)</w:t>
            </w:r>
          </w:p>
        </w:tc>
        <w:tc>
          <w:tcPr>
            <w:tcW w:w="1195" w:type="pct"/>
          </w:tcPr>
          <w:p w14:paraId="223E4217"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PGY 6; 6 months</w:t>
            </w:r>
          </w:p>
          <w:p w14:paraId="497A3E8D" w14:textId="77777777" w:rsidR="00270CB0" w:rsidRPr="00E47F98" w:rsidRDefault="00270CB0" w:rsidP="00270CB0">
            <w:pPr>
              <w:pStyle w:val="TableParagraph"/>
              <w:spacing w:before="0" w:after="0" w:line="276" w:lineRule="auto"/>
              <w:ind w:left="80" w:right="130"/>
              <w:jc w:val="both"/>
              <w:rPr>
                <w:rFonts w:ascii="Arial" w:hAnsi="Arial" w:cs="Arial"/>
                <w:i/>
                <w:color w:val="000000" w:themeColor="text1"/>
                <w:sz w:val="20"/>
                <w:szCs w:val="20"/>
              </w:rPr>
            </w:pPr>
            <w:r w:rsidRPr="00E47F98">
              <w:rPr>
                <w:rFonts w:ascii="Arial" w:hAnsi="Arial" w:cs="Arial"/>
                <w:i/>
                <w:color w:val="000000" w:themeColor="text1"/>
                <w:sz w:val="20"/>
                <w:szCs w:val="20"/>
              </w:rPr>
              <w:t>anaesthetics and 6 months of</w:t>
            </w:r>
            <w:r w:rsidRPr="00E47F98">
              <w:rPr>
                <w:rFonts w:ascii="Arial" w:hAnsi="Arial" w:cs="Arial"/>
                <w:i/>
                <w:color w:val="000000" w:themeColor="text1"/>
                <w:spacing w:val="-11"/>
                <w:sz w:val="20"/>
                <w:szCs w:val="20"/>
              </w:rPr>
              <w:t xml:space="preserve"> </w:t>
            </w:r>
            <w:r w:rsidRPr="00E47F98">
              <w:rPr>
                <w:rFonts w:ascii="Arial" w:hAnsi="Arial" w:cs="Arial"/>
                <w:i/>
                <w:color w:val="000000" w:themeColor="text1"/>
                <w:sz w:val="20"/>
                <w:szCs w:val="20"/>
              </w:rPr>
              <w:t>retrieval experience</w:t>
            </w:r>
          </w:p>
        </w:tc>
        <w:tc>
          <w:tcPr>
            <w:tcW w:w="345" w:type="pct"/>
          </w:tcPr>
          <w:p w14:paraId="71BE8B06"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300</w:t>
            </w:r>
          </w:p>
        </w:tc>
        <w:tc>
          <w:tcPr>
            <w:tcW w:w="384" w:type="pct"/>
          </w:tcPr>
          <w:p w14:paraId="35E86349"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2F35B5F9"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w:t>
            </w:r>
          </w:p>
        </w:tc>
      </w:tr>
      <w:tr w:rsidR="00270CB0" w:rsidRPr="005C0DD1" w14:paraId="25006BB1" w14:textId="77777777" w:rsidTr="004E7EA4">
        <w:trPr>
          <w:trHeight w:val="227"/>
        </w:trPr>
        <w:tc>
          <w:tcPr>
            <w:tcW w:w="513" w:type="pct"/>
          </w:tcPr>
          <w:p w14:paraId="56034EB8" w14:textId="3E60B9EA"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29702286" w:edGrp="everyone" w:colFirst="0" w:colLast="0"/>
            <w:permStart w:id="288898328" w:edGrp="everyone" w:colFirst="1" w:colLast="1"/>
            <w:permStart w:id="615526887" w:edGrp="everyone" w:colFirst="2" w:colLast="2"/>
            <w:permStart w:id="152713296" w:edGrp="everyone" w:colFirst="3" w:colLast="3"/>
            <w:permStart w:id="533878309" w:edGrp="everyone" w:colFirst="4" w:colLast="4"/>
            <w:permStart w:id="1740927786" w:edGrp="everyone" w:colFirst="5" w:colLast="5"/>
            <w:permStart w:id="721298211" w:edGrp="everyone" w:colFirst="6" w:colLast="6"/>
            <w:permStart w:id="1975126209" w:edGrp="everyone" w:colFirst="7" w:colLast="7"/>
            <w:permStart w:id="2034186773" w:edGrp="everyone" w:colFirst="8" w:colLast="8"/>
            <w:permEnd w:id="1004217270"/>
            <w:permEnd w:id="1018105137"/>
            <w:permEnd w:id="1603882388"/>
            <w:permEnd w:id="1584286383"/>
            <w:permEnd w:id="336032502"/>
            <w:permEnd w:id="274167425"/>
            <w:permEnd w:id="989297446"/>
            <w:permEnd w:id="745627041"/>
            <w:permEnd w:id="398996173"/>
            <w:r w:rsidRPr="00E47F98">
              <w:rPr>
                <w:rFonts w:ascii="Arial" w:hAnsi="Arial" w:cs="Arial"/>
                <w:b/>
                <w:bCs/>
                <w:i/>
                <w:color w:val="000000" w:themeColor="text1"/>
                <w:sz w:val="20"/>
                <w:szCs w:val="20"/>
              </w:rPr>
              <w:t xml:space="preserve">[insert </w:t>
            </w:r>
            <w:r w:rsidRPr="00E47F98">
              <w:rPr>
                <w:rFonts w:ascii="Arial" w:hAnsi="Arial" w:cs="Arial"/>
                <w:b/>
                <w:bCs/>
                <w:i/>
                <w:color w:val="000000" w:themeColor="text1"/>
                <w:sz w:val="20"/>
                <w:szCs w:val="20"/>
              </w:rPr>
              <w:lastRenderedPageBreak/>
              <w:t>Name]</w:t>
            </w:r>
          </w:p>
        </w:tc>
        <w:tc>
          <w:tcPr>
            <w:tcW w:w="468" w:type="pct"/>
          </w:tcPr>
          <w:p w14:paraId="53B81829"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lastRenderedPageBreak/>
              <w:t xml:space="preserve">[insert </w:t>
            </w:r>
            <w:r w:rsidRPr="00E47F98">
              <w:rPr>
                <w:rFonts w:ascii="Arial" w:hAnsi="Arial" w:cs="Arial"/>
                <w:i/>
                <w:color w:val="000000" w:themeColor="text1"/>
                <w:sz w:val="20"/>
                <w:szCs w:val="20"/>
              </w:rPr>
              <w:lastRenderedPageBreak/>
              <w:t>AHPRA</w:t>
            </w:r>
          </w:p>
          <w:p w14:paraId="0992ACD1" w14:textId="5883C5DE"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umber]</w:t>
            </w:r>
          </w:p>
        </w:tc>
        <w:tc>
          <w:tcPr>
            <w:tcW w:w="427" w:type="pct"/>
          </w:tcPr>
          <w:p w14:paraId="57EFCD79" w14:textId="681F086A"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lastRenderedPageBreak/>
              <w:t>Clinical</w:t>
            </w:r>
          </w:p>
        </w:tc>
        <w:tc>
          <w:tcPr>
            <w:tcW w:w="597" w:type="pct"/>
          </w:tcPr>
          <w:p w14:paraId="25AA72A0" w14:textId="3D334838" w:rsidR="00270CB0" w:rsidRPr="00E47F98" w:rsidRDefault="00270CB0" w:rsidP="00270CB0">
            <w:pPr>
              <w:pStyle w:val="TableParagraph"/>
              <w:spacing w:before="0" w:after="0" w:line="276" w:lineRule="auto"/>
              <w:ind w:right="68"/>
              <w:rPr>
                <w:rFonts w:ascii="Arial" w:hAnsi="Arial" w:cs="Arial"/>
                <w:i/>
                <w:color w:val="000000" w:themeColor="text1"/>
                <w:sz w:val="20"/>
                <w:szCs w:val="20"/>
              </w:rPr>
            </w:pPr>
            <w:r w:rsidRPr="00E47F98">
              <w:rPr>
                <w:rFonts w:ascii="Arial" w:hAnsi="Arial" w:cs="Arial"/>
                <w:i/>
                <w:color w:val="000000" w:themeColor="text1"/>
                <w:sz w:val="20"/>
                <w:szCs w:val="20"/>
              </w:rPr>
              <w:t>Paramedic</w:t>
            </w:r>
          </w:p>
        </w:tc>
        <w:tc>
          <w:tcPr>
            <w:tcW w:w="725" w:type="pct"/>
          </w:tcPr>
          <w:p w14:paraId="16FC2B89" w14:textId="77777777" w:rsidR="00270CB0" w:rsidRPr="00E47F98" w:rsidRDefault="00270CB0" w:rsidP="00270CB0">
            <w:pPr>
              <w:pStyle w:val="TableParagraph"/>
              <w:spacing w:before="0" w:after="0" w:line="276" w:lineRule="auto"/>
              <w:ind w:right="654"/>
              <w:rPr>
                <w:rFonts w:ascii="Arial" w:hAnsi="Arial" w:cs="Arial"/>
                <w:i/>
                <w:color w:val="000000" w:themeColor="text1"/>
                <w:sz w:val="20"/>
                <w:szCs w:val="20"/>
              </w:rPr>
            </w:pPr>
            <w:r w:rsidRPr="00E47F98">
              <w:rPr>
                <w:rFonts w:ascii="Arial" w:hAnsi="Arial" w:cs="Arial"/>
                <w:i/>
                <w:color w:val="000000" w:themeColor="text1"/>
                <w:sz w:val="20"/>
                <w:szCs w:val="20"/>
              </w:rPr>
              <w:t xml:space="preserve">Registered </w:t>
            </w:r>
            <w:r w:rsidRPr="00E47F98">
              <w:rPr>
                <w:rFonts w:ascii="Arial" w:hAnsi="Arial" w:cs="Arial"/>
                <w:i/>
                <w:color w:val="000000" w:themeColor="text1"/>
                <w:sz w:val="20"/>
                <w:szCs w:val="20"/>
              </w:rPr>
              <w:lastRenderedPageBreak/>
              <w:t>Paramedic</w:t>
            </w:r>
          </w:p>
        </w:tc>
        <w:tc>
          <w:tcPr>
            <w:tcW w:w="1195" w:type="pct"/>
          </w:tcPr>
          <w:p w14:paraId="631EDE37"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lastRenderedPageBreak/>
              <w:t xml:space="preserve">7 years of experience working with </w:t>
            </w:r>
            <w:r w:rsidRPr="00E47F98">
              <w:rPr>
                <w:rFonts w:ascii="Arial" w:hAnsi="Arial" w:cs="Arial"/>
                <w:i/>
                <w:color w:val="000000" w:themeColor="text1"/>
                <w:sz w:val="20"/>
                <w:szCs w:val="20"/>
              </w:rPr>
              <w:lastRenderedPageBreak/>
              <w:t>Ambulance NSW</w:t>
            </w:r>
          </w:p>
        </w:tc>
        <w:tc>
          <w:tcPr>
            <w:tcW w:w="345" w:type="pct"/>
          </w:tcPr>
          <w:p w14:paraId="323FCDB5"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lastRenderedPageBreak/>
              <w:t>1230</w:t>
            </w:r>
          </w:p>
        </w:tc>
        <w:tc>
          <w:tcPr>
            <w:tcW w:w="384" w:type="pct"/>
          </w:tcPr>
          <w:p w14:paraId="54C3578B"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65025193"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5</w:t>
            </w:r>
          </w:p>
        </w:tc>
      </w:tr>
      <w:tr w:rsidR="00270CB0" w:rsidRPr="005C0DD1" w14:paraId="38DF4592" w14:textId="77777777" w:rsidTr="004E7EA4">
        <w:trPr>
          <w:trHeight w:val="227"/>
        </w:trPr>
        <w:tc>
          <w:tcPr>
            <w:tcW w:w="513" w:type="pct"/>
          </w:tcPr>
          <w:p w14:paraId="7D305095" w14:textId="420B163B"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731276661" w:edGrp="everyone" w:colFirst="0" w:colLast="0"/>
            <w:permStart w:id="1969561084" w:edGrp="everyone" w:colFirst="1" w:colLast="1"/>
            <w:permStart w:id="987000260" w:edGrp="everyone" w:colFirst="2" w:colLast="2"/>
            <w:permStart w:id="2142047228" w:edGrp="everyone" w:colFirst="3" w:colLast="3"/>
            <w:permStart w:id="401298718" w:edGrp="everyone" w:colFirst="4" w:colLast="4"/>
            <w:permStart w:id="138756273" w:edGrp="everyone" w:colFirst="5" w:colLast="5"/>
            <w:permStart w:id="1737648521" w:edGrp="everyone" w:colFirst="6" w:colLast="6"/>
            <w:permStart w:id="489429294" w:edGrp="everyone" w:colFirst="7" w:colLast="7"/>
            <w:permStart w:id="879061240" w:edGrp="everyone" w:colFirst="8" w:colLast="8"/>
            <w:permEnd w:id="129702286"/>
            <w:permEnd w:id="288898328"/>
            <w:permEnd w:id="615526887"/>
            <w:permEnd w:id="152713296"/>
            <w:permEnd w:id="533878309"/>
            <w:permEnd w:id="1740927786"/>
            <w:permEnd w:id="721298211"/>
            <w:permEnd w:id="1975126209"/>
            <w:permEnd w:id="2034186773"/>
            <w:r w:rsidRPr="00E47F98">
              <w:rPr>
                <w:rFonts w:ascii="Arial" w:hAnsi="Arial" w:cs="Arial"/>
                <w:b/>
                <w:bCs/>
                <w:i/>
                <w:color w:val="000000" w:themeColor="text1"/>
                <w:sz w:val="20"/>
                <w:szCs w:val="20"/>
              </w:rPr>
              <w:t>[insert Name]</w:t>
            </w:r>
          </w:p>
        </w:tc>
        <w:tc>
          <w:tcPr>
            <w:tcW w:w="468" w:type="pct"/>
          </w:tcPr>
          <w:p w14:paraId="56B01DAC"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insert AHPRA</w:t>
            </w:r>
          </w:p>
          <w:p w14:paraId="25C90966" w14:textId="3D6F273A"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umber]</w:t>
            </w:r>
          </w:p>
        </w:tc>
        <w:tc>
          <w:tcPr>
            <w:tcW w:w="427" w:type="pct"/>
          </w:tcPr>
          <w:p w14:paraId="41905280" w14:textId="5AFC8D64"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Clinical</w:t>
            </w:r>
          </w:p>
        </w:tc>
        <w:tc>
          <w:tcPr>
            <w:tcW w:w="597" w:type="pct"/>
          </w:tcPr>
          <w:p w14:paraId="58B9C167"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Triage nurse</w:t>
            </w:r>
          </w:p>
        </w:tc>
        <w:tc>
          <w:tcPr>
            <w:tcW w:w="725" w:type="pct"/>
          </w:tcPr>
          <w:p w14:paraId="693D8281" w14:textId="77777777" w:rsidR="00270CB0" w:rsidRPr="00E47F98" w:rsidRDefault="00270CB0" w:rsidP="00270CB0">
            <w:pPr>
              <w:pStyle w:val="TableParagraph"/>
              <w:spacing w:before="0" w:after="0" w:line="276" w:lineRule="auto"/>
              <w:ind w:right="654"/>
              <w:rPr>
                <w:rFonts w:ascii="Arial" w:hAnsi="Arial" w:cs="Arial"/>
                <w:i/>
                <w:color w:val="000000" w:themeColor="text1"/>
                <w:sz w:val="20"/>
                <w:szCs w:val="20"/>
              </w:rPr>
            </w:pPr>
            <w:r w:rsidRPr="00E47F98">
              <w:rPr>
                <w:rFonts w:ascii="Arial" w:hAnsi="Arial" w:cs="Arial"/>
                <w:i/>
                <w:color w:val="000000" w:themeColor="text1"/>
                <w:sz w:val="20"/>
                <w:szCs w:val="20"/>
              </w:rPr>
              <w:t>Registered Nurse</w:t>
            </w:r>
          </w:p>
          <w:p w14:paraId="77C472E4"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ALS</w:t>
            </w:r>
            <w:r w:rsidRPr="00E47F98">
              <w:rPr>
                <w:rFonts w:ascii="Arial" w:hAnsi="Arial" w:cs="Arial"/>
                <w:i/>
                <w:color w:val="000000" w:themeColor="text1"/>
                <w:spacing w:val="5"/>
                <w:sz w:val="20"/>
                <w:szCs w:val="20"/>
              </w:rPr>
              <w:t xml:space="preserve"> </w:t>
            </w:r>
            <w:r w:rsidRPr="00E47F98">
              <w:rPr>
                <w:rFonts w:ascii="Arial" w:hAnsi="Arial" w:cs="Arial"/>
                <w:i/>
                <w:color w:val="000000" w:themeColor="text1"/>
                <w:sz w:val="20"/>
                <w:szCs w:val="20"/>
              </w:rPr>
              <w:t>2</w:t>
            </w:r>
          </w:p>
          <w:p w14:paraId="46788179" w14:textId="77777777" w:rsidR="00270CB0" w:rsidRPr="00E47F98" w:rsidRDefault="00270CB0" w:rsidP="00270CB0">
            <w:pPr>
              <w:pStyle w:val="TableParagraph"/>
              <w:spacing w:before="0" w:after="0" w:line="276" w:lineRule="auto"/>
              <w:ind w:right="167"/>
              <w:rPr>
                <w:rFonts w:ascii="Arial" w:hAnsi="Arial" w:cs="Arial"/>
                <w:i/>
                <w:color w:val="000000" w:themeColor="text1"/>
                <w:sz w:val="20"/>
                <w:szCs w:val="20"/>
              </w:rPr>
            </w:pPr>
            <w:r w:rsidRPr="00E47F98">
              <w:rPr>
                <w:rFonts w:ascii="Arial" w:hAnsi="Arial" w:cs="Arial"/>
                <w:i/>
                <w:color w:val="000000" w:themeColor="text1"/>
                <w:sz w:val="20"/>
                <w:szCs w:val="20"/>
              </w:rPr>
              <w:t>Certificate valid until May 2021</w:t>
            </w:r>
          </w:p>
        </w:tc>
        <w:tc>
          <w:tcPr>
            <w:tcW w:w="1195" w:type="pct"/>
          </w:tcPr>
          <w:p w14:paraId="180BE77C"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4 years of experience in emergency department nursing; 2.5 years of experience in triage</w:t>
            </w:r>
          </w:p>
        </w:tc>
        <w:tc>
          <w:tcPr>
            <w:tcW w:w="345" w:type="pct"/>
          </w:tcPr>
          <w:p w14:paraId="1BBC4270"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230</w:t>
            </w:r>
          </w:p>
        </w:tc>
        <w:tc>
          <w:tcPr>
            <w:tcW w:w="384" w:type="pct"/>
          </w:tcPr>
          <w:p w14:paraId="204D739E"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56593F53"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5</w:t>
            </w:r>
          </w:p>
        </w:tc>
      </w:tr>
      <w:tr w:rsidR="00270CB0" w:rsidRPr="005C0DD1" w14:paraId="131071C3" w14:textId="77777777" w:rsidTr="004E7EA4">
        <w:trPr>
          <w:trHeight w:val="227"/>
        </w:trPr>
        <w:tc>
          <w:tcPr>
            <w:tcW w:w="513" w:type="pct"/>
          </w:tcPr>
          <w:p w14:paraId="13001272" w14:textId="6823EE2E"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912015939" w:edGrp="everyone" w:colFirst="0" w:colLast="0"/>
            <w:permStart w:id="956766033" w:edGrp="everyone" w:colFirst="1" w:colLast="1"/>
            <w:permStart w:id="75988836" w:edGrp="everyone" w:colFirst="2" w:colLast="2"/>
            <w:permStart w:id="712465591" w:edGrp="everyone" w:colFirst="3" w:colLast="3"/>
            <w:permStart w:id="1892443385" w:edGrp="everyone" w:colFirst="4" w:colLast="4"/>
            <w:permStart w:id="1865646037" w:edGrp="everyone" w:colFirst="5" w:colLast="5"/>
            <w:permStart w:id="1423981173" w:edGrp="everyone" w:colFirst="6" w:colLast="6"/>
            <w:permStart w:id="720787319" w:edGrp="everyone" w:colFirst="7" w:colLast="7"/>
            <w:permStart w:id="710174984" w:edGrp="everyone" w:colFirst="8" w:colLast="8"/>
            <w:permEnd w:id="1731276661"/>
            <w:permEnd w:id="1969561084"/>
            <w:permEnd w:id="987000260"/>
            <w:permEnd w:id="2142047228"/>
            <w:permEnd w:id="401298718"/>
            <w:permEnd w:id="138756273"/>
            <w:permEnd w:id="1737648521"/>
            <w:permEnd w:id="489429294"/>
            <w:permEnd w:id="879061240"/>
            <w:r w:rsidRPr="00E47F98">
              <w:rPr>
                <w:rFonts w:ascii="Arial" w:hAnsi="Arial" w:cs="Arial"/>
                <w:b/>
                <w:bCs/>
                <w:i/>
                <w:color w:val="000000" w:themeColor="text1"/>
                <w:sz w:val="20"/>
                <w:szCs w:val="20"/>
              </w:rPr>
              <w:t>[insert Name]</w:t>
            </w:r>
          </w:p>
        </w:tc>
        <w:tc>
          <w:tcPr>
            <w:tcW w:w="468" w:type="pct"/>
          </w:tcPr>
          <w:p w14:paraId="732EF7A1"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insert AHPRA</w:t>
            </w:r>
          </w:p>
          <w:p w14:paraId="6DCB5B0D" w14:textId="6BDEC669"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umber]</w:t>
            </w:r>
          </w:p>
        </w:tc>
        <w:tc>
          <w:tcPr>
            <w:tcW w:w="427" w:type="pct"/>
          </w:tcPr>
          <w:p w14:paraId="04D04F13" w14:textId="2C7A6041"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Clinical</w:t>
            </w:r>
          </w:p>
        </w:tc>
        <w:tc>
          <w:tcPr>
            <w:tcW w:w="597" w:type="pct"/>
          </w:tcPr>
          <w:p w14:paraId="46762D18"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urse</w:t>
            </w:r>
          </w:p>
        </w:tc>
        <w:tc>
          <w:tcPr>
            <w:tcW w:w="725" w:type="pct"/>
          </w:tcPr>
          <w:p w14:paraId="3EACDD77" w14:textId="77777777" w:rsidR="00270CB0" w:rsidRPr="00E47F98" w:rsidRDefault="00270CB0" w:rsidP="00270CB0">
            <w:pPr>
              <w:pStyle w:val="TableParagraph"/>
              <w:spacing w:before="0" w:after="0" w:line="276" w:lineRule="auto"/>
              <w:ind w:right="654"/>
              <w:rPr>
                <w:rFonts w:ascii="Arial" w:hAnsi="Arial" w:cs="Arial"/>
                <w:i/>
                <w:color w:val="000000" w:themeColor="text1"/>
                <w:sz w:val="20"/>
                <w:szCs w:val="20"/>
              </w:rPr>
            </w:pPr>
            <w:r w:rsidRPr="00E47F98">
              <w:rPr>
                <w:rFonts w:ascii="Arial" w:hAnsi="Arial" w:cs="Arial"/>
                <w:i/>
                <w:color w:val="000000" w:themeColor="text1"/>
                <w:sz w:val="20"/>
                <w:szCs w:val="20"/>
              </w:rPr>
              <w:t>Registered Nurse</w:t>
            </w:r>
          </w:p>
          <w:p w14:paraId="08B8FFB7"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ALS</w:t>
            </w:r>
            <w:r w:rsidRPr="00E47F98">
              <w:rPr>
                <w:rFonts w:ascii="Arial" w:hAnsi="Arial" w:cs="Arial"/>
                <w:i/>
                <w:color w:val="000000" w:themeColor="text1"/>
                <w:spacing w:val="5"/>
                <w:sz w:val="20"/>
                <w:szCs w:val="20"/>
              </w:rPr>
              <w:t xml:space="preserve"> </w:t>
            </w:r>
            <w:r w:rsidRPr="00E47F98">
              <w:rPr>
                <w:rFonts w:ascii="Arial" w:hAnsi="Arial" w:cs="Arial"/>
                <w:i/>
                <w:color w:val="000000" w:themeColor="text1"/>
                <w:sz w:val="20"/>
                <w:szCs w:val="20"/>
              </w:rPr>
              <w:t>2</w:t>
            </w:r>
          </w:p>
          <w:p w14:paraId="3C36CF05" w14:textId="77777777" w:rsidR="00270CB0" w:rsidRPr="00E47F98" w:rsidRDefault="00270CB0" w:rsidP="00270CB0">
            <w:pPr>
              <w:pStyle w:val="TableParagraph"/>
              <w:spacing w:before="0" w:after="0" w:line="276" w:lineRule="auto"/>
              <w:ind w:right="167"/>
              <w:rPr>
                <w:rFonts w:ascii="Arial" w:hAnsi="Arial" w:cs="Arial"/>
                <w:i/>
                <w:color w:val="000000" w:themeColor="text1"/>
                <w:sz w:val="20"/>
                <w:szCs w:val="20"/>
              </w:rPr>
            </w:pPr>
            <w:r w:rsidRPr="00E47F98">
              <w:rPr>
                <w:rFonts w:ascii="Arial" w:hAnsi="Arial" w:cs="Arial"/>
                <w:i/>
                <w:color w:val="000000" w:themeColor="text1"/>
                <w:sz w:val="20"/>
                <w:szCs w:val="20"/>
              </w:rPr>
              <w:t>Certificate valid until May 2020</w:t>
            </w:r>
          </w:p>
        </w:tc>
        <w:tc>
          <w:tcPr>
            <w:tcW w:w="1195" w:type="pct"/>
          </w:tcPr>
          <w:p w14:paraId="1DB0CDDB"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3 years of experience in nursing; 2 years (recent) nursing in pre-hospital environments</w:t>
            </w:r>
          </w:p>
        </w:tc>
        <w:tc>
          <w:tcPr>
            <w:tcW w:w="345" w:type="pct"/>
          </w:tcPr>
          <w:p w14:paraId="22D618A3"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230</w:t>
            </w:r>
          </w:p>
        </w:tc>
        <w:tc>
          <w:tcPr>
            <w:tcW w:w="384" w:type="pct"/>
          </w:tcPr>
          <w:p w14:paraId="0A7BE309"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4DC17E20"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5</w:t>
            </w:r>
          </w:p>
        </w:tc>
      </w:tr>
      <w:tr w:rsidR="00270CB0" w:rsidRPr="005C0DD1" w14:paraId="3A3B7ED9" w14:textId="77777777" w:rsidTr="004E7EA4">
        <w:trPr>
          <w:trHeight w:val="227"/>
        </w:trPr>
        <w:tc>
          <w:tcPr>
            <w:tcW w:w="513" w:type="pct"/>
          </w:tcPr>
          <w:p w14:paraId="78E8FB09" w14:textId="6FE2BAC4"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889280354" w:edGrp="everyone" w:colFirst="0" w:colLast="0"/>
            <w:permStart w:id="1256746183" w:edGrp="everyone" w:colFirst="1" w:colLast="1"/>
            <w:permStart w:id="424046936" w:edGrp="everyone" w:colFirst="2" w:colLast="2"/>
            <w:permStart w:id="939348641" w:edGrp="everyone" w:colFirst="3" w:colLast="3"/>
            <w:permStart w:id="2053843766" w:edGrp="everyone" w:colFirst="4" w:colLast="4"/>
            <w:permStart w:id="873408548" w:edGrp="everyone" w:colFirst="5" w:colLast="5"/>
            <w:permStart w:id="583162603" w:edGrp="everyone" w:colFirst="6" w:colLast="6"/>
            <w:permStart w:id="969750462" w:edGrp="everyone" w:colFirst="7" w:colLast="7"/>
            <w:permStart w:id="756364011" w:edGrp="everyone" w:colFirst="8" w:colLast="8"/>
            <w:permEnd w:id="912015939"/>
            <w:permEnd w:id="956766033"/>
            <w:permEnd w:id="75988836"/>
            <w:permEnd w:id="712465591"/>
            <w:permEnd w:id="1892443385"/>
            <w:permEnd w:id="1865646037"/>
            <w:permEnd w:id="1423981173"/>
            <w:permEnd w:id="720787319"/>
            <w:permEnd w:id="710174984"/>
            <w:r w:rsidRPr="00E47F98">
              <w:rPr>
                <w:rFonts w:ascii="Arial" w:hAnsi="Arial" w:cs="Arial"/>
                <w:b/>
                <w:bCs/>
                <w:i/>
                <w:color w:val="000000" w:themeColor="text1"/>
                <w:sz w:val="20"/>
                <w:szCs w:val="20"/>
              </w:rPr>
              <w:t>[insert Name]</w:t>
            </w:r>
          </w:p>
        </w:tc>
        <w:tc>
          <w:tcPr>
            <w:tcW w:w="468" w:type="pct"/>
          </w:tcPr>
          <w:p w14:paraId="63133677" w14:textId="101CD21F"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A</w:t>
            </w:r>
          </w:p>
        </w:tc>
        <w:tc>
          <w:tcPr>
            <w:tcW w:w="427" w:type="pct"/>
          </w:tcPr>
          <w:p w14:paraId="1CF38720" w14:textId="2D70FFD4"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Clinical</w:t>
            </w:r>
          </w:p>
        </w:tc>
        <w:tc>
          <w:tcPr>
            <w:tcW w:w="597" w:type="pct"/>
          </w:tcPr>
          <w:p w14:paraId="45939E08"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First aid</w:t>
            </w:r>
          </w:p>
        </w:tc>
        <w:tc>
          <w:tcPr>
            <w:tcW w:w="725" w:type="pct"/>
          </w:tcPr>
          <w:p w14:paraId="4B2276B7"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HLTAID003</w:t>
            </w:r>
          </w:p>
          <w:p w14:paraId="04313435" w14:textId="77777777" w:rsidR="00270CB0" w:rsidRPr="00E47F98" w:rsidRDefault="00270CB0" w:rsidP="00270CB0">
            <w:pPr>
              <w:pStyle w:val="TableParagraph"/>
              <w:spacing w:before="0" w:after="0" w:line="276" w:lineRule="auto"/>
              <w:ind w:right="179"/>
              <w:rPr>
                <w:rFonts w:ascii="Arial" w:hAnsi="Arial" w:cs="Arial"/>
                <w:i/>
                <w:color w:val="000000" w:themeColor="text1"/>
                <w:sz w:val="20"/>
                <w:szCs w:val="20"/>
              </w:rPr>
            </w:pPr>
            <w:r w:rsidRPr="00E47F98">
              <w:rPr>
                <w:rFonts w:ascii="Arial" w:hAnsi="Arial" w:cs="Arial"/>
                <w:i/>
                <w:color w:val="000000" w:themeColor="text1"/>
                <w:sz w:val="20"/>
                <w:szCs w:val="20"/>
              </w:rPr>
              <w:t>Currently a nursing student</w:t>
            </w:r>
          </w:p>
        </w:tc>
        <w:tc>
          <w:tcPr>
            <w:tcW w:w="1195" w:type="pct"/>
          </w:tcPr>
          <w:p w14:paraId="6EAC940B"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3 years of experience delivering first aid at festival events</w:t>
            </w:r>
          </w:p>
        </w:tc>
        <w:tc>
          <w:tcPr>
            <w:tcW w:w="345" w:type="pct"/>
          </w:tcPr>
          <w:p w14:paraId="6DB84C13"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230</w:t>
            </w:r>
          </w:p>
        </w:tc>
        <w:tc>
          <w:tcPr>
            <w:tcW w:w="384" w:type="pct"/>
          </w:tcPr>
          <w:p w14:paraId="524B6C43"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300</w:t>
            </w:r>
          </w:p>
        </w:tc>
        <w:tc>
          <w:tcPr>
            <w:tcW w:w="345" w:type="pct"/>
          </w:tcPr>
          <w:p w14:paraId="32852DD1"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0.5</w:t>
            </w:r>
          </w:p>
        </w:tc>
      </w:tr>
      <w:tr w:rsidR="00270CB0" w:rsidRPr="005C0DD1" w14:paraId="51E6BF06" w14:textId="77777777" w:rsidTr="004E7EA4">
        <w:trPr>
          <w:trHeight w:val="227"/>
        </w:trPr>
        <w:tc>
          <w:tcPr>
            <w:tcW w:w="513" w:type="pct"/>
          </w:tcPr>
          <w:p w14:paraId="177E0F18" w14:textId="5FAF0772"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204243549" w:edGrp="everyone" w:colFirst="0" w:colLast="0"/>
            <w:permStart w:id="1514170113" w:edGrp="everyone" w:colFirst="1" w:colLast="1"/>
            <w:permStart w:id="1357385947" w:edGrp="everyone" w:colFirst="2" w:colLast="2"/>
            <w:permStart w:id="1100162038" w:edGrp="everyone" w:colFirst="3" w:colLast="3"/>
            <w:permStart w:id="1563317742" w:edGrp="everyone" w:colFirst="4" w:colLast="4"/>
            <w:permStart w:id="1404766233" w:edGrp="everyone" w:colFirst="5" w:colLast="5"/>
            <w:permStart w:id="1265792102" w:edGrp="everyone" w:colFirst="6" w:colLast="6"/>
            <w:permStart w:id="1266361557" w:edGrp="everyone" w:colFirst="7" w:colLast="7"/>
            <w:permStart w:id="178547108" w:edGrp="everyone" w:colFirst="8" w:colLast="8"/>
            <w:permEnd w:id="1889280354"/>
            <w:permEnd w:id="1256746183"/>
            <w:permEnd w:id="424046936"/>
            <w:permEnd w:id="939348641"/>
            <w:permEnd w:id="2053843766"/>
            <w:permEnd w:id="873408548"/>
            <w:permEnd w:id="583162603"/>
            <w:permEnd w:id="969750462"/>
            <w:permEnd w:id="756364011"/>
            <w:r w:rsidRPr="00E47F98">
              <w:rPr>
                <w:rFonts w:ascii="Arial" w:hAnsi="Arial" w:cs="Arial"/>
                <w:b/>
                <w:bCs/>
                <w:i/>
                <w:color w:val="000000" w:themeColor="text1"/>
                <w:sz w:val="20"/>
                <w:szCs w:val="20"/>
              </w:rPr>
              <w:t>[insert Name]</w:t>
            </w:r>
          </w:p>
        </w:tc>
        <w:tc>
          <w:tcPr>
            <w:tcW w:w="468" w:type="pct"/>
          </w:tcPr>
          <w:p w14:paraId="47281171" w14:textId="0FC35790"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A</w:t>
            </w:r>
          </w:p>
        </w:tc>
        <w:tc>
          <w:tcPr>
            <w:tcW w:w="427" w:type="pct"/>
          </w:tcPr>
          <w:p w14:paraId="5A15D167" w14:textId="731D53E3"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on- clinical</w:t>
            </w:r>
          </w:p>
        </w:tc>
        <w:tc>
          <w:tcPr>
            <w:tcW w:w="597" w:type="pct"/>
          </w:tcPr>
          <w:p w14:paraId="120F336A"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Operations support</w:t>
            </w:r>
          </w:p>
        </w:tc>
        <w:tc>
          <w:tcPr>
            <w:tcW w:w="725" w:type="pct"/>
          </w:tcPr>
          <w:p w14:paraId="6C34188F"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A</w:t>
            </w:r>
          </w:p>
        </w:tc>
        <w:tc>
          <w:tcPr>
            <w:tcW w:w="1195" w:type="pct"/>
          </w:tcPr>
          <w:p w14:paraId="259F28DA"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Undertaking studies in paramedicine</w:t>
            </w:r>
          </w:p>
        </w:tc>
        <w:tc>
          <w:tcPr>
            <w:tcW w:w="345" w:type="pct"/>
          </w:tcPr>
          <w:p w14:paraId="65EEF342"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230</w:t>
            </w:r>
          </w:p>
        </w:tc>
        <w:tc>
          <w:tcPr>
            <w:tcW w:w="384" w:type="pct"/>
          </w:tcPr>
          <w:p w14:paraId="1AF7106F"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200</w:t>
            </w:r>
          </w:p>
        </w:tc>
        <w:tc>
          <w:tcPr>
            <w:tcW w:w="345" w:type="pct"/>
          </w:tcPr>
          <w:p w14:paraId="133E238E"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9.5</w:t>
            </w:r>
          </w:p>
        </w:tc>
      </w:tr>
      <w:tr w:rsidR="00270CB0" w:rsidRPr="005C0DD1" w14:paraId="167AA977" w14:textId="77777777" w:rsidTr="004E7EA4">
        <w:trPr>
          <w:trHeight w:val="227"/>
        </w:trPr>
        <w:tc>
          <w:tcPr>
            <w:tcW w:w="513" w:type="pct"/>
          </w:tcPr>
          <w:p w14:paraId="24F1BA86" w14:textId="7C0CF2FC" w:rsidR="00270CB0" w:rsidRPr="00E47F98" w:rsidRDefault="00270CB0" w:rsidP="00270CB0">
            <w:pPr>
              <w:pStyle w:val="TableParagraph"/>
              <w:spacing w:before="0" w:after="0" w:line="276" w:lineRule="auto"/>
              <w:ind w:right="186"/>
              <w:rPr>
                <w:rFonts w:ascii="Arial" w:hAnsi="Arial" w:cs="Arial"/>
                <w:b/>
                <w:bCs/>
                <w:i/>
                <w:color w:val="000000" w:themeColor="text1"/>
                <w:sz w:val="20"/>
                <w:szCs w:val="20"/>
              </w:rPr>
            </w:pPr>
            <w:permStart w:id="1469600918" w:edGrp="everyone" w:colFirst="0" w:colLast="0"/>
            <w:permStart w:id="1807556435" w:edGrp="everyone" w:colFirst="1" w:colLast="1"/>
            <w:permStart w:id="410418901" w:edGrp="everyone" w:colFirst="2" w:colLast="2"/>
            <w:permStart w:id="249505337" w:edGrp="everyone" w:colFirst="3" w:colLast="3"/>
            <w:permStart w:id="1013662241" w:edGrp="everyone" w:colFirst="4" w:colLast="4"/>
            <w:permStart w:id="1458838408" w:edGrp="everyone" w:colFirst="5" w:colLast="5"/>
            <w:permStart w:id="231810674" w:edGrp="everyone" w:colFirst="6" w:colLast="6"/>
            <w:permStart w:id="993215333" w:edGrp="everyone" w:colFirst="7" w:colLast="7"/>
            <w:permStart w:id="701719739" w:edGrp="everyone" w:colFirst="8" w:colLast="8"/>
            <w:permEnd w:id="1204243549"/>
            <w:permEnd w:id="1514170113"/>
            <w:permEnd w:id="1357385947"/>
            <w:permEnd w:id="1100162038"/>
            <w:permEnd w:id="1563317742"/>
            <w:permEnd w:id="1404766233"/>
            <w:permEnd w:id="1265792102"/>
            <w:permEnd w:id="1266361557"/>
            <w:permEnd w:id="178547108"/>
            <w:r w:rsidRPr="00E47F98">
              <w:rPr>
                <w:rFonts w:ascii="Arial" w:hAnsi="Arial" w:cs="Arial"/>
                <w:b/>
                <w:bCs/>
                <w:i/>
                <w:color w:val="000000" w:themeColor="text1"/>
                <w:sz w:val="20"/>
                <w:szCs w:val="20"/>
              </w:rPr>
              <w:t>[insert Name]</w:t>
            </w:r>
          </w:p>
        </w:tc>
        <w:tc>
          <w:tcPr>
            <w:tcW w:w="468" w:type="pct"/>
          </w:tcPr>
          <w:p w14:paraId="03EF2F47" w14:textId="78C37AD4"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A</w:t>
            </w:r>
          </w:p>
        </w:tc>
        <w:tc>
          <w:tcPr>
            <w:tcW w:w="427" w:type="pct"/>
          </w:tcPr>
          <w:p w14:paraId="688D68FD" w14:textId="6731FE21"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Non-clinical</w:t>
            </w:r>
          </w:p>
        </w:tc>
        <w:tc>
          <w:tcPr>
            <w:tcW w:w="597" w:type="pct"/>
          </w:tcPr>
          <w:p w14:paraId="1401A899"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First aid logistics support</w:t>
            </w:r>
          </w:p>
        </w:tc>
        <w:tc>
          <w:tcPr>
            <w:tcW w:w="725" w:type="pct"/>
          </w:tcPr>
          <w:p w14:paraId="1EADC4A2" w14:textId="77777777" w:rsidR="00270CB0" w:rsidRPr="00E47F98" w:rsidRDefault="00270CB0" w:rsidP="00270CB0">
            <w:pPr>
              <w:pStyle w:val="TableParagraph"/>
              <w:spacing w:before="0" w:after="0" w:line="276" w:lineRule="auto"/>
              <w:rPr>
                <w:rFonts w:ascii="Arial" w:hAnsi="Arial" w:cs="Arial"/>
                <w:i/>
                <w:color w:val="000000" w:themeColor="text1"/>
                <w:sz w:val="20"/>
                <w:szCs w:val="20"/>
              </w:rPr>
            </w:pPr>
            <w:r w:rsidRPr="00E47F98">
              <w:rPr>
                <w:rFonts w:ascii="Arial" w:hAnsi="Arial" w:cs="Arial"/>
                <w:i/>
                <w:color w:val="000000" w:themeColor="text1"/>
                <w:sz w:val="20"/>
                <w:szCs w:val="20"/>
              </w:rPr>
              <w:t>HLTAID003 and HLTAID002</w:t>
            </w:r>
          </w:p>
        </w:tc>
        <w:tc>
          <w:tcPr>
            <w:tcW w:w="1195" w:type="pct"/>
          </w:tcPr>
          <w:p w14:paraId="0B5D4688" w14:textId="77777777" w:rsidR="00270CB0" w:rsidRPr="00E47F98" w:rsidRDefault="00270CB0" w:rsidP="00270CB0">
            <w:pPr>
              <w:pStyle w:val="TableParagraph"/>
              <w:spacing w:before="0" w:after="0" w:line="276" w:lineRule="auto"/>
              <w:ind w:left="80" w:right="130"/>
              <w:rPr>
                <w:rFonts w:ascii="Arial" w:hAnsi="Arial" w:cs="Arial"/>
                <w:i/>
                <w:color w:val="000000" w:themeColor="text1"/>
                <w:sz w:val="20"/>
                <w:szCs w:val="20"/>
              </w:rPr>
            </w:pPr>
            <w:r w:rsidRPr="00E47F98">
              <w:rPr>
                <w:rFonts w:ascii="Arial" w:hAnsi="Arial" w:cs="Arial"/>
                <w:i/>
                <w:color w:val="000000" w:themeColor="text1"/>
                <w:sz w:val="20"/>
                <w:szCs w:val="20"/>
              </w:rPr>
              <w:t>2 years of experience delivering first aid at events; 1 year experience with music festival events</w:t>
            </w:r>
          </w:p>
        </w:tc>
        <w:tc>
          <w:tcPr>
            <w:tcW w:w="345" w:type="pct"/>
          </w:tcPr>
          <w:p w14:paraId="1467946B"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1230</w:t>
            </w:r>
          </w:p>
        </w:tc>
        <w:tc>
          <w:tcPr>
            <w:tcW w:w="384" w:type="pct"/>
          </w:tcPr>
          <w:p w14:paraId="64B58B82"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2200</w:t>
            </w:r>
          </w:p>
        </w:tc>
        <w:tc>
          <w:tcPr>
            <w:tcW w:w="345" w:type="pct"/>
          </w:tcPr>
          <w:p w14:paraId="23B5F4BD" w14:textId="77777777" w:rsidR="00270CB0" w:rsidRPr="00E47F98" w:rsidRDefault="00270CB0" w:rsidP="00270CB0">
            <w:pPr>
              <w:pStyle w:val="TableParagraph"/>
              <w:spacing w:before="0" w:after="0" w:line="276" w:lineRule="auto"/>
              <w:ind w:left="80"/>
              <w:rPr>
                <w:rFonts w:ascii="Arial" w:hAnsi="Arial" w:cs="Arial"/>
                <w:i/>
                <w:color w:val="000000" w:themeColor="text1"/>
                <w:sz w:val="20"/>
                <w:szCs w:val="20"/>
              </w:rPr>
            </w:pPr>
            <w:r w:rsidRPr="00E47F98">
              <w:rPr>
                <w:rFonts w:ascii="Arial" w:hAnsi="Arial" w:cs="Arial"/>
                <w:i/>
                <w:color w:val="000000" w:themeColor="text1"/>
                <w:sz w:val="20"/>
                <w:szCs w:val="20"/>
              </w:rPr>
              <w:t>9.5</w:t>
            </w:r>
          </w:p>
        </w:tc>
      </w:tr>
    </w:tbl>
    <w:permEnd w:id="1469600918"/>
    <w:permEnd w:id="1807556435"/>
    <w:permEnd w:id="410418901"/>
    <w:permEnd w:id="249505337"/>
    <w:permEnd w:id="1013662241"/>
    <w:permEnd w:id="1458838408"/>
    <w:permEnd w:id="231810674"/>
    <w:permEnd w:id="993215333"/>
    <w:permEnd w:id="701719739"/>
    <w:p w14:paraId="404E734C" w14:textId="705DA453" w:rsidR="00E47F98" w:rsidRPr="00270CB0" w:rsidRDefault="00270CB0" w:rsidP="00270CB0">
      <w:pPr>
        <w:pStyle w:val="Tablefiller"/>
        <w:shd w:val="clear" w:color="auto" w:fill="68D6FF"/>
        <w:ind w:left="96"/>
        <w:rPr>
          <w:b/>
          <w:bCs w:val="0"/>
          <w:color w:val="002060"/>
        </w:rPr>
      </w:pPr>
      <w:r w:rsidRPr="00270CB0">
        <w:rPr>
          <w:b/>
          <w:bCs w:val="0"/>
          <w:color w:val="002060"/>
        </w:rPr>
        <w:t>Staff roster (suggested template)</w:t>
      </w:r>
    </w:p>
    <w:tbl>
      <w:tblPr>
        <w:tblStyle w:val="TableGrid"/>
        <w:tblW w:w="5000" w:type="pct"/>
        <w:tblCellMar>
          <w:top w:w="17" w:type="dxa"/>
          <w:left w:w="57" w:type="dxa"/>
          <w:bottom w:w="17" w:type="dxa"/>
          <w:right w:w="57" w:type="dxa"/>
        </w:tblCellMar>
        <w:tblLook w:val="04A0" w:firstRow="1" w:lastRow="0" w:firstColumn="1" w:lastColumn="0" w:noHBand="0" w:noVBand="1"/>
      </w:tblPr>
      <w:tblGrid>
        <w:gridCol w:w="3078"/>
        <w:gridCol w:w="12310"/>
      </w:tblGrid>
      <w:tr w:rsidR="002C4C3D" w:rsidRPr="005C0DD1" w14:paraId="21437911" w14:textId="77777777" w:rsidTr="00B83683">
        <w:trPr>
          <w:trHeight w:val="170"/>
        </w:trPr>
        <w:tc>
          <w:tcPr>
            <w:tcW w:w="1000" w:type="pct"/>
            <w:tcBorders>
              <w:top w:val="single" w:sz="4" w:space="0" w:color="auto"/>
              <w:left w:val="single" w:sz="4" w:space="0" w:color="auto"/>
              <w:bottom w:val="single" w:sz="4" w:space="0" w:color="auto"/>
            </w:tcBorders>
            <w:shd w:val="clear" w:color="auto" w:fill="CBEDFD"/>
          </w:tcPr>
          <w:p w14:paraId="0FA4BAA2" w14:textId="77777777" w:rsidR="002C4C3D" w:rsidRPr="00A11703" w:rsidRDefault="002C4C3D" w:rsidP="00B83683">
            <w:pPr>
              <w:spacing w:before="0" w:after="0" w:line="276" w:lineRule="auto"/>
              <w:rPr>
                <w:rFonts w:cs="Arial"/>
                <w:color w:val="000000" w:themeColor="text1"/>
                <w:sz w:val="18"/>
                <w:szCs w:val="18"/>
              </w:rPr>
            </w:pPr>
            <w:bookmarkStart w:id="59" w:name="RowTitle_51" w:colFirst="0" w:colLast="0"/>
            <w:bookmarkStart w:id="60" w:name="_Hlk53125703"/>
            <w:permStart w:id="606286428" w:edGrp="everyone" w:colFirst="1" w:colLast="1"/>
            <w:r w:rsidRPr="00A11703">
              <w:rPr>
                <w:rFonts w:cs="Arial"/>
                <w:color w:val="000000" w:themeColor="text1"/>
                <w:sz w:val="18"/>
                <w:szCs w:val="18"/>
              </w:rPr>
              <w:t>Event</w:t>
            </w:r>
          </w:p>
        </w:tc>
        <w:tc>
          <w:tcPr>
            <w:tcW w:w="4000" w:type="pct"/>
            <w:tcBorders>
              <w:top w:val="single" w:sz="4" w:space="0" w:color="auto"/>
              <w:left w:val="single" w:sz="4" w:space="0" w:color="auto"/>
              <w:bottom w:val="single" w:sz="4" w:space="0" w:color="auto"/>
            </w:tcBorders>
            <w:shd w:val="clear" w:color="auto" w:fill="auto"/>
          </w:tcPr>
          <w:p w14:paraId="3D9892C6" w14:textId="77777777" w:rsidR="002C4C3D" w:rsidRPr="00A11703" w:rsidRDefault="002C4C3D" w:rsidP="00B83683">
            <w:pPr>
              <w:spacing w:before="0" w:after="0" w:line="276" w:lineRule="auto"/>
              <w:rPr>
                <w:rFonts w:cs="Arial"/>
                <w:b/>
                <w:bCs/>
                <w:color w:val="000000" w:themeColor="text1"/>
                <w:sz w:val="18"/>
                <w:szCs w:val="18"/>
              </w:rPr>
            </w:pPr>
          </w:p>
        </w:tc>
      </w:tr>
      <w:tr w:rsidR="002C4C3D" w:rsidRPr="005C0DD1" w14:paraId="18DD0503" w14:textId="77777777" w:rsidTr="00B83683">
        <w:trPr>
          <w:trHeight w:val="170"/>
        </w:trPr>
        <w:tc>
          <w:tcPr>
            <w:tcW w:w="1000" w:type="pct"/>
            <w:tcBorders>
              <w:top w:val="single" w:sz="4" w:space="0" w:color="auto"/>
              <w:left w:val="single" w:sz="4" w:space="0" w:color="auto"/>
              <w:bottom w:val="single" w:sz="4" w:space="0" w:color="auto"/>
            </w:tcBorders>
            <w:shd w:val="clear" w:color="auto" w:fill="CBEDFD"/>
          </w:tcPr>
          <w:p w14:paraId="3488516D" w14:textId="77777777" w:rsidR="002C4C3D" w:rsidRPr="00A11703" w:rsidRDefault="002C4C3D" w:rsidP="00B83683">
            <w:pPr>
              <w:spacing w:before="0" w:after="0" w:line="276" w:lineRule="auto"/>
              <w:rPr>
                <w:rFonts w:cs="Arial"/>
                <w:color w:val="000000" w:themeColor="text1"/>
                <w:sz w:val="18"/>
                <w:szCs w:val="18"/>
              </w:rPr>
            </w:pPr>
            <w:permStart w:id="988680557" w:edGrp="everyone" w:colFirst="1" w:colLast="1"/>
            <w:permEnd w:id="606286428"/>
            <w:r w:rsidRPr="00A11703">
              <w:rPr>
                <w:rFonts w:cs="Arial"/>
                <w:color w:val="000000" w:themeColor="text1"/>
                <w:sz w:val="18"/>
                <w:szCs w:val="18"/>
              </w:rPr>
              <w:t>Event date</w:t>
            </w:r>
          </w:p>
        </w:tc>
        <w:tc>
          <w:tcPr>
            <w:tcW w:w="4000" w:type="pct"/>
            <w:tcBorders>
              <w:top w:val="single" w:sz="4" w:space="0" w:color="auto"/>
              <w:left w:val="single" w:sz="4" w:space="0" w:color="auto"/>
              <w:bottom w:val="single" w:sz="4" w:space="0" w:color="auto"/>
            </w:tcBorders>
            <w:shd w:val="clear" w:color="auto" w:fill="auto"/>
          </w:tcPr>
          <w:p w14:paraId="6CA88AAD" w14:textId="77777777" w:rsidR="002C4C3D" w:rsidRPr="00A11703" w:rsidRDefault="002C4C3D" w:rsidP="00B83683">
            <w:pPr>
              <w:spacing w:before="0" w:after="0" w:line="276" w:lineRule="auto"/>
              <w:rPr>
                <w:rFonts w:cs="Arial"/>
                <w:b/>
                <w:bCs/>
                <w:color w:val="000000" w:themeColor="text1"/>
                <w:sz w:val="18"/>
                <w:szCs w:val="18"/>
              </w:rPr>
            </w:pPr>
          </w:p>
        </w:tc>
      </w:tr>
      <w:tr w:rsidR="002C4C3D" w:rsidRPr="005C0DD1" w14:paraId="3E4C1D93" w14:textId="77777777" w:rsidTr="00B83683">
        <w:trPr>
          <w:trHeight w:val="170"/>
        </w:trPr>
        <w:tc>
          <w:tcPr>
            <w:tcW w:w="1000" w:type="pct"/>
            <w:tcBorders>
              <w:top w:val="single" w:sz="4" w:space="0" w:color="auto"/>
              <w:left w:val="single" w:sz="4" w:space="0" w:color="auto"/>
              <w:bottom w:val="single" w:sz="4" w:space="0" w:color="auto"/>
            </w:tcBorders>
            <w:shd w:val="clear" w:color="auto" w:fill="CBEDFD"/>
          </w:tcPr>
          <w:p w14:paraId="721608CC" w14:textId="77777777" w:rsidR="002C4C3D" w:rsidRPr="00A11703" w:rsidRDefault="002C4C3D" w:rsidP="00B83683">
            <w:pPr>
              <w:spacing w:before="0" w:after="0" w:line="276" w:lineRule="auto"/>
              <w:rPr>
                <w:rFonts w:cs="Arial"/>
                <w:color w:val="000000" w:themeColor="text1"/>
                <w:sz w:val="18"/>
                <w:szCs w:val="18"/>
              </w:rPr>
            </w:pPr>
            <w:permStart w:id="424049495" w:edGrp="everyone" w:colFirst="1" w:colLast="1"/>
            <w:permEnd w:id="988680557"/>
            <w:r w:rsidRPr="00A11703">
              <w:rPr>
                <w:rFonts w:cs="Arial"/>
                <w:color w:val="000000" w:themeColor="text1"/>
                <w:sz w:val="18"/>
                <w:szCs w:val="18"/>
              </w:rPr>
              <w:t>Event open and close</w:t>
            </w:r>
          </w:p>
        </w:tc>
        <w:tc>
          <w:tcPr>
            <w:tcW w:w="4000" w:type="pct"/>
            <w:tcBorders>
              <w:top w:val="single" w:sz="4" w:space="0" w:color="auto"/>
              <w:left w:val="single" w:sz="4" w:space="0" w:color="auto"/>
              <w:bottom w:val="single" w:sz="4" w:space="0" w:color="auto"/>
            </w:tcBorders>
            <w:shd w:val="clear" w:color="auto" w:fill="auto"/>
          </w:tcPr>
          <w:p w14:paraId="525C699A" w14:textId="77777777" w:rsidR="002C4C3D" w:rsidRPr="00A11703" w:rsidRDefault="002C4C3D" w:rsidP="00B83683">
            <w:pPr>
              <w:spacing w:before="0" w:after="0" w:line="276" w:lineRule="auto"/>
              <w:rPr>
                <w:rFonts w:cs="Arial"/>
                <w:b/>
                <w:bCs/>
                <w:color w:val="000000" w:themeColor="text1"/>
                <w:sz w:val="18"/>
                <w:szCs w:val="18"/>
              </w:rPr>
            </w:pPr>
          </w:p>
        </w:tc>
      </w:tr>
      <w:tr w:rsidR="002C4C3D" w:rsidRPr="005C0DD1" w14:paraId="3EEEBEBA" w14:textId="77777777" w:rsidTr="00B83683">
        <w:trPr>
          <w:trHeight w:val="170"/>
        </w:trPr>
        <w:tc>
          <w:tcPr>
            <w:tcW w:w="1000" w:type="pct"/>
            <w:tcBorders>
              <w:top w:val="single" w:sz="4" w:space="0" w:color="auto"/>
              <w:left w:val="single" w:sz="4" w:space="0" w:color="auto"/>
              <w:bottom w:val="single" w:sz="4" w:space="0" w:color="auto"/>
            </w:tcBorders>
            <w:shd w:val="clear" w:color="auto" w:fill="CBEDFD"/>
          </w:tcPr>
          <w:p w14:paraId="09176812" w14:textId="0F146A7A" w:rsidR="002C4C3D" w:rsidRPr="00A11703" w:rsidRDefault="002C4C3D" w:rsidP="00B83683">
            <w:pPr>
              <w:spacing w:before="0" w:after="0" w:line="276" w:lineRule="auto"/>
              <w:rPr>
                <w:rFonts w:cs="Arial"/>
                <w:color w:val="000000" w:themeColor="text1"/>
                <w:sz w:val="18"/>
                <w:szCs w:val="18"/>
              </w:rPr>
            </w:pPr>
            <w:permStart w:id="1638811257" w:edGrp="everyone" w:colFirst="1" w:colLast="1"/>
            <w:permEnd w:id="424049495"/>
            <w:r w:rsidRPr="00A11703">
              <w:rPr>
                <w:rFonts w:cs="Arial"/>
                <w:color w:val="000000" w:themeColor="text1"/>
                <w:sz w:val="18"/>
                <w:szCs w:val="18"/>
              </w:rPr>
              <w:t xml:space="preserve">Version </w:t>
            </w:r>
            <w:r w:rsidR="00B74302" w:rsidRPr="00A11703">
              <w:rPr>
                <w:rFonts w:cs="Arial"/>
                <w:color w:val="000000" w:themeColor="text1"/>
                <w:sz w:val="18"/>
                <w:szCs w:val="18"/>
              </w:rPr>
              <w:t>n</w:t>
            </w:r>
            <w:r w:rsidRPr="00A11703">
              <w:rPr>
                <w:rFonts w:cs="Arial"/>
                <w:color w:val="000000" w:themeColor="text1"/>
                <w:sz w:val="18"/>
                <w:szCs w:val="18"/>
              </w:rPr>
              <w:t>umber</w:t>
            </w:r>
          </w:p>
        </w:tc>
        <w:tc>
          <w:tcPr>
            <w:tcW w:w="4000" w:type="pct"/>
            <w:tcBorders>
              <w:top w:val="single" w:sz="4" w:space="0" w:color="auto"/>
              <w:left w:val="single" w:sz="4" w:space="0" w:color="auto"/>
              <w:bottom w:val="single" w:sz="4" w:space="0" w:color="auto"/>
            </w:tcBorders>
            <w:shd w:val="clear" w:color="auto" w:fill="auto"/>
          </w:tcPr>
          <w:p w14:paraId="620041F2" w14:textId="77777777" w:rsidR="002C4C3D" w:rsidRPr="00A11703" w:rsidRDefault="002C4C3D" w:rsidP="00B83683">
            <w:pPr>
              <w:spacing w:before="0" w:after="0" w:line="276" w:lineRule="auto"/>
              <w:rPr>
                <w:rFonts w:cs="Arial"/>
                <w:b/>
                <w:bCs/>
                <w:color w:val="000000" w:themeColor="text1"/>
                <w:sz w:val="18"/>
                <w:szCs w:val="18"/>
              </w:rPr>
            </w:pPr>
          </w:p>
        </w:tc>
      </w:tr>
      <w:tr w:rsidR="002C4C3D" w:rsidRPr="005C0DD1" w14:paraId="3A9D441E" w14:textId="77777777" w:rsidTr="00B83683">
        <w:trPr>
          <w:trHeight w:val="170"/>
        </w:trPr>
        <w:tc>
          <w:tcPr>
            <w:tcW w:w="1000" w:type="pct"/>
            <w:tcBorders>
              <w:top w:val="single" w:sz="4" w:space="0" w:color="auto"/>
              <w:left w:val="single" w:sz="4" w:space="0" w:color="auto"/>
              <w:bottom w:val="single" w:sz="4" w:space="0" w:color="auto"/>
            </w:tcBorders>
            <w:shd w:val="clear" w:color="auto" w:fill="CBEDFD"/>
          </w:tcPr>
          <w:p w14:paraId="6817A8EE" w14:textId="77777777" w:rsidR="002C4C3D" w:rsidRPr="00A11703" w:rsidRDefault="002C4C3D" w:rsidP="00B83683">
            <w:pPr>
              <w:spacing w:before="0" w:after="0" w:line="276" w:lineRule="auto"/>
              <w:rPr>
                <w:rFonts w:cs="Arial"/>
                <w:color w:val="000000" w:themeColor="text1"/>
                <w:sz w:val="18"/>
                <w:szCs w:val="18"/>
              </w:rPr>
            </w:pPr>
            <w:permStart w:id="989343184" w:edGrp="everyone" w:colFirst="1" w:colLast="1"/>
            <w:permEnd w:id="1638811257"/>
            <w:r w:rsidRPr="00A11703">
              <w:rPr>
                <w:rFonts w:cs="Arial"/>
                <w:color w:val="000000" w:themeColor="text1"/>
                <w:sz w:val="18"/>
                <w:szCs w:val="18"/>
              </w:rPr>
              <w:t>Date of this version</w:t>
            </w:r>
          </w:p>
        </w:tc>
        <w:tc>
          <w:tcPr>
            <w:tcW w:w="4000" w:type="pct"/>
            <w:tcBorders>
              <w:top w:val="single" w:sz="4" w:space="0" w:color="auto"/>
              <w:left w:val="single" w:sz="4" w:space="0" w:color="auto"/>
              <w:bottom w:val="single" w:sz="4" w:space="0" w:color="auto"/>
            </w:tcBorders>
            <w:shd w:val="clear" w:color="auto" w:fill="auto"/>
          </w:tcPr>
          <w:p w14:paraId="6EB8979D" w14:textId="77777777" w:rsidR="002C4C3D" w:rsidRPr="00A11703" w:rsidRDefault="002C4C3D" w:rsidP="00B83683">
            <w:pPr>
              <w:spacing w:before="0" w:after="0" w:line="276" w:lineRule="auto"/>
              <w:rPr>
                <w:rFonts w:cs="Arial"/>
                <w:b/>
                <w:bCs/>
                <w:color w:val="000000" w:themeColor="text1"/>
                <w:sz w:val="18"/>
                <w:szCs w:val="18"/>
              </w:rPr>
            </w:pPr>
          </w:p>
        </w:tc>
      </w:tr>
    </w:tbl>
    <w:bookmarkEnd w:id="59"/>
    <w:permEnd w:id="989343184"/>
    <w:p w14:paraId="725AD3F5" w14:textId="77777777" w:rsidR="00270CB0" w:rsidRPr="00270CB0" w:rsidRDefault="00270CB0" w:rsidP="00270CB0">
      <w:pPr>
        <w:pStyle w:val="TableParagraph"/>
        <w:numPr>
          <w:ilvl w:val="0"/>
          <w:numId w:val="4"/>
        </w:numPr>
        <w:pBdr>
          <w:left w:val="single" w:sz="4" w:space="4" w:color="auto"/>
          <w:bottom w:val="single" w:sz="4" w:space="1" w:color="auto"/>
          <w:right w:val="single" w:sz="4" w:space="4" w:color="auto"/>
        </w:pBdr>
        <w:spacing w:before="0" w:after="0" w:line="276" w:lineRule="auto"/>
        <w:ind w:left="323" w:right="113" w:hanging="227"/>
        <w:rPr>
          <w:rFonts w:ascii="Arial" w:hAnsi="Arial" w:cs="Arial"/>
          <w:i/>
          <w:iCs/>
          <w:color w:val="495054"/>
          <w:sz w:val="18"/>
          <w:szCs w:val="18"/>
        </w:rPr>
      </w:pPr>
      <w:r w:rsidRPr="00270CB0">
        <w:rPr>
          <w:rFonts w:ascii="Arial" w:hAnsi="Arial" w:cs="Arial"/>
          <w:i/>
          <w:iCs/>
          <w:color w:val="495054"/>
          <w:sz w:val="18"/>
          <w:szCs w:val="18"/>
        </w:rPr>
        <w:t>This</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template</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provides</w:t>
      </w:r>
      <w:r w:rsidRPr="00270CB0">
        <w:rPr>
          <w:rFonts w:ascii="Arial" w:hAnsi="Arial" w:cs="Arial"/>
          <w:i/>
          <w:iCs/>
          <w:color w:val="495054"/>
          <w:spacing w:val="-4"/>
          <w:sz w:val="18"/>
          <w:szCs w:val="18"/>
        </w:rPr>
        <w:t xml:space="preserve"> </w:t>
      </w:r>
      <w:r w:rsidRPr="00270CB0">
        <w:rPr>
          <w:rFonts w:ascii="Arial" w:hAnsi="Arial" w:cs="Arial"/>
          <w:b/>
          <w:i/>
          <w:iCs/>
          <w:color w:val="495054"/>
          <w:sz w:val="18"/>
          <w:szCs w:val="18"/>
        </w:rPr>
        <w:t>examples</w:t>
      </w:r>
      <w:r w:rsidRPr="00270CB0">
        <w:rPr>
          <w:rFonts w:ascii="Arial" w:hAnsi="Arial" w:cs="Arial"/>
          <w:b/>
          <w:i/>
          <w:iCs/>
          <w:color w:val="495054"/>
          <w:spacing w:val="-10"/>
          <w:sz w:val="18"/>
          <w:szCs w:val="18"/>
        </w:rPr>
        <w:t xml:space="preserve"> </w:t>
      </w:r>
      <w:r w:rsidRPr="00270CB0">
        <w:rPr>
          <w:rFonts w:ascii="Arial" w:hAnsi="Arial" w:cs="Arial"/>
          <w:i/>
          <w:iCs/>
          <w:color w:val="495054"/>
          <w:sz w:val="18"/>
          <w:szCs w:val="18"/>
        </w:rPr>
        <w:t>of</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the</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level</w:t>
      </w:r>
      <w:r w:rsidRPr="00270CB0">
        <w:rPr>
          <w:rFonts w:ascii="Arial" w:hAnsi="Arial" w:cs="Arial"/>
          <w:i/>
          <w:iCs/>
          <w:color w:val="495054"/>
          <w:spacing w:val="-3"/>
          <w:sz w:val="18"/>
          <w:szCs w:val="18"/>
        </w:rPr>
        <w:t xml:space="preserve"> </w:t>
      </w:r>
      <w:r w:rsidRPr="00270CB0">
        <w:rPr>
          <w:rFonts w:ascii="Arial" w:hAnsi="Arial" w:cs="Arial"/>
          <w:i/>
          <w:iCs/>
          <w:color w:val="495054"/>
          <w:sz w:val="18"/>
          <w:szCs w:val="18"/>
        </w:rPr>
        <w:t>and</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detail</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of</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information</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required</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within</w:t>
      </w:r>
      <w:r w:rsidRPr="00270CB0">
        <w:rPr>
          <w:rFonts w:ascii="Arial" w:hAnsi="Arial" w:cs="Arial"/>
          <w:i/>
          <w:iCs/>
          <w:color w:val="495054"/>
          <w:spacing w:val="-4"/>
          <w:sz w:val="18"/>
          <w:szCs w:val="18"/>
        </w:rPr>
        <w:t xml:space="preserve"> </w:t>
      </w:r>
      <w:r w:rsidRPr="00270CB0">
        <w:rPr>
          <w:rFonts w:ascii="Arial" w:hAnsi="Arial" w:cs="Arial"/>
          <w:i/>
          <w:iCs/>
          <w:color w:val="495054"/>
          <w:sz w:val="18"/>
          <w:szCs w:val="18"/>
        </w:rPr>
        <w:t xml:space="preserve">the </w:t>
      </w:r>
      <w:r w:rsidRPr="00270CB0">
        <w:rPr>
          <w:rFonts w:ascii="Arial" w:hAnsi="Arial" w:cs="Arial"/>
          <w:i/>
          <w:iCs/>
          <w:color w:val="495054"/>
          <w:spacing w:val="-4"/>
          <w:sz w:val="18"/>
          <w:szCs w:val="18"/>
        </w:rPr>
        <w:t xml:space="preserve">roster. </w:t>
      </w:r>
    </w:p>
    <w:p w14:paraId="25AD8463" w14:textId="77777777" w:rsidR="00270CB0" w:rsidRDefault="00270CB0" w:rsidP="00270CB0">
      <w:pPr>
        <w:pStyle w:val="TableParagraph"/>
        <w:numPr>
          <w:ilvl w:val="0"/>
          <w:numId w:val="4"/>
        </w:numPr>
        <w:pBdr>
          <w:left w:val="single" w:sz="4" w:space="4" w:color="auto"/>
          <w:bottom w:val="single" w:sz="4" w:space="1" w:color="auto"/>
          <w:right w:val="single" w:sz="4" w:space="4" w:color="auto"/>
        </w:pBdr>
        <w:spacing w:before="0" w:after="0" w:line="276" w:lineRule="auto"/>
        <w:ind w:left="323" w:right="113" w:hanging="227"/>
        <w:rPr>
          <w:rFonts w:ascii="Arial" w:hAnsi="Arial" w:cs="Arial"/>
          <w:i/>
          <w:iCs/>
          <w:color w:val="495054"/>
          <w:sz w:val="18"/>
          <w:szCs w:val="18"/>
        </w:rPr>
      </w:pPr>
      <w:r w:rsidRPr="00270CB0">
        <w:rPr>
          <w:rFonts w:ascii="Arial" w:hAnsi="Arial" w:cs="Arial"/>
          <w:i/>
          <w:iCs/>
          <w:color w:val="495054"/>
          <w:sz w:val="18"/>
          <w:szCs w:val="18"/>
        </w:rPr>
        <w:lastRenderedPageBreak/>
        <w:t xml:space="preserve">It is understood that new versions of the roster will be produced as planning progresses. </w:t>
      </w:r>
    </w:p>
    <w:p w14:paraId="52EA53FB" w14:textId="77777777" w:rsidR="00270CB0" w:rsidRDefault="00270CB0" w:rsidP="00270CB0">
      <w:pPr>
        <w:pStyle w:val="TableParagraph"/>
        <w:numPr>
          <w:ilvl w:val="0"/>
          <w:numId w:val="4"/>
        </w:numPr>
        <w:pBdr>
          <w:left w:val="single" w:sz="4" w:space="4" w:color="auto"/>
          <w:bottom w:val="single" w:sz="4" w:space="1" w:color="auto"/>
          <w:right w:val="single" w:sz="4" w:space="4" w:color="auto"/>
        </w:pBdr>
        <w:spacing w:before="0" w:after="0" w:line="276" w:lineRule="auto"/>
        <w:ind w:left="323" w:right="113" w:hanging="227"/>
        <w:rPr>
          <w:rFonts w:ascii="Arial" w:hAnsi="Arial" w:cs="Arial"/>
          <w:i/>
          <w:iCs/>
          <w:color w:val="495054"/>
          <w:sz w:val="18"/>
          <w:szCs w:val="18"/>
        </w:rPr>
      </w:pPr>
      <w:r w:rsidRPr="00270CB0">
        <w:rPr>
          <w:rFonts w:ascii="Arial" w:hAnsi="Arial" w:cs="Arial"/>
          <w:i/>
          <w:iCs/>
          <w:color w:val="495054"/>
          <w:sz w:val="18"/>
          <w:szCs w:val="18"/>
        </w:rPr>
        <w:t>Please indicate a version number on each supplied</w:t>
      </w:r>
      <w:r w:rsidRPr="00270CB0">
        <w:rPr>
          <w:rFonts w:ascii="Arial" w:hAnsi="Arial" w:cs="Arial"/>
          <w:i/>
          <w:iCs/>
          <w:color w:val="495054"/>
          <w:spacing w:val="1"/>
          <w:sz w:val="18"/>
          <w:szCs w:val="18"/>
        </w:rPr>
        <w:t xml:space="preserve"> </w:t>
      </w:r>
      <w:r w:rsidRPr="00270CB0">
        <w:rPr>
          <w:rFonts w:ascii="Arial" w:hAnsi="Arial" w:cs="Arial"/>
          <w:i/>
          <w:iCs/>
          <w:color w:val="495054"/>
          <w:sz w:val="18"/>
          <w:szCs w:val="18"/>
        </w:rPr>
        <w:t>roster.</w:t>
      </w:r>
    </w:p>
    <w:p w14:paraId="515F71A6" w14:textId="38E561EB" w:rsidR="00B83683" w:rsidRPr="00270CB0" w:rsidRDefault="00270CB0" w:rsidP="00270CB0">
      <w:pPr>
        <w:pStyle w:val="TableParagraph"/>
        <w:numPr>
          <w:ilvl w:val="0"/>
          <w:numId w:val="4"/>
        </w:numPr>
        <w:pBdr>
          <w:left w:val="single" w:sz="4" w:space="4" w:color="auto"/>
          <w:bottom w:val="single" w:sz="4" w:space="1" w:color="auto"/>
          <w:right w:val="single" w:sz="4" w:space="4" w:color="auto"/>
        </w:pBdr>
        <w:spacing w:before="0" w:after="0" w:line="276" w:lineRule="auto"/>
        <w:ind w:left="323" w:right="113" w:hanging="227"/>
        <w:rPr>
          <w:rFonts w:ascii="Arial" w:hAnsi="Arial" w:cs="Arial"/>
          <w:i/>
          <w:iCs/>
          <w:color w:val="495054"/>
          <w:sz w:val="18"/>
          <w:szCs w:val="18"/>
        </w:rPr>
      </w:pPr>
      <w:r w:rsidRPr="00270CB0">
        <w:rPr>
          <w:rFonts w:cs="Arial"/>
          <w:i/>
          <w:iCs/>
          <w:color w:val="495054"/>
          <w:sz w:val="18"/>
          <w:szCs w:val="18"/>
        </w:rPr>
        <w:t>A final version with complete details must be provided as per</w:t>
      </w:r>
      <w:r w:rsidRPr="00270CB0">
        <w:rPr>
          <w:rFonts w:cs="Arial"/>
          <w:i/>
          <w:iCs/>
          <w:color w:val="495054"/>
          <w:spacing w:val="1"/>
          <w:sz w:val="18"/>
          <w:szCs w:val="18"/>
        </w:rPr>
        <w:t xml:space="preserve"> </w:t>
      </w:r>
      <w:r w:rsidRPr="00270CB0">
        <w:rPr>
          <w:rFonts w:cs="Arial"/>
          <w:i/>
          <w:iCs/>
          <w:color w:val="495054"/>
          <w:spacing w:val="4"/>
          <w:sz w:val="18"/>
          <w:szCs w:val="18"/>
        </w:rPr>
        <w:t>5.4.2 of the NSW Health Guidelines.</w:t>
      </w:r>
    </w:p>
    <w:tbl>
      <w:tblPr>
        <w:tblStyle w:val="TableGrid"/>
        <w:tblW w:w="5000" w:type="pct"/>
        <w:tblCellMar>
          <w:top w:w="17" w:type="dxa"/>
          <w:left w:w="57" w:type="dxa"/>
          <w:bottom w:w="17" w:type="dxa"/>
          <w:right w:w="57" w:type="dxa"/>
        </w:tblCellMar>
        <w:tblLook w:val="04A0" w:firstRow="1" w:lastRow="0" w:firstColumn="1" w:lastColumn="0" w:noHBand="0" w:noVBand="1"/>
      </w:tblPr>
      <w:tblGrid>
        <w:gridCol w:w="2309"/>
        <w:gridCol w:w="770"/>
        <w:gridCol w:w="770"/>
        <w:gridCol w:w="770"/>
        <w:gridCol w:w="770"/>
        <w:gridCol w:w="769"/>
        <w:gridCol w:w="769"/>
        <w:gridCol w:w="769"/>
        <w:gridCol w:w="769"/>
        <w:gridCol w:w="769"/>
        <w:gridCol w:w="769"/>
        <w:gridCol w:w="769"/>
        <w:gridCol w:w="769"/>
        <w:gridCol w:w="769"/>
        <w:gridCol w:w="3078"/>
      </w:tblGrid>
      <w:tr w:rsidR="00A11703" w:rsidRPr="005C0DD1" w14:paraId="05DC8FBD" w14:textId="77777777" w:rsidTr="00AB26C1">
        <w:trPr>
          <w:trHeight w:val="170"/>
          <w:tblHeader/>
        </w:trPr>
        <w:tc>
          <w:tcPr>
            <w:tcW w:w="750" w:type="pct"/>
            <w:tcBorders>
              <w:top w:val="single" w:sz="4" w:space="0" w:color="auto"/>
              <w:left w:val="single" w:sz="4" w:space="0" w:color="auto"/>
              <w:bottom w:val="single" w:sz="4" w:space="0" w:color="auto"/>
            </w:tcBorders>
            <w:shd w:val="clear" w:color="auto" w:fill="CBEDFD"/>
          </w:tcPr>
          <w:p w14:paraId="2FB1F7B6" w14:textId="73E4C655" w:rsidR="006421D1" w:rsidRPr="00561F42" w:rsidRDefault="006421D1" w:rsidP="00B83683">
            <w:pPr>
              <w:spacing w:before="0" w:after="0" w:line="276" w:lineRule="auto"/>
              <w:jc w:val="right"/>
              <w:rPr>
                <w:b/>
                <w:bCs/>
                <w:sz w:val="18"/>
                <w:szCs w:val="18"/>
              </w:rPr>
            </w:pPr>
            <w:bookmarkStart w:id="61" w:name="ColumnTitle_52"/>
            <w:r w:rsidRPr="00561F42">
              <w:rPr>
                <w:b/>
                <w:bCs/>
                <w:sz w:val="18"/>
                <w:szCs w:val="18"/>
              </w:rPr>
              <w:t>T</w:t>
            </w:r>
            <w:r w:rsidR="009D2C5F" w:rsidRPr="00561F42">
              <w:rPr>
                <w:b/>
                <w:bCs/>
                <w:sz w:val="18"/>
                <w:szCs w:val="18"/>
              </w:rPr>
              <w:t>ime</w:t>
            </w:r>
            <w:r w:rsidR="00561F42">
              <w:rPr>
                <w:b/>
                <w:bCs/>
                <w:sz w:val="18"/>
                <w:szCs w:val="18"/>
              </w:rPr>
              <w:t xml:space="preserve"> </w:t>
            </w:r>
          </w:p>
        </w:tc>
        <w:tc>
          <w:tcPr>
            <w:tcW w:w="250" w:type="pct"/>
            <w:tcBorders>
              <w:bottom w:val="single" w:sz="4" w:space="0" w:color="auto"/>
            </w:tcBorders>
            <w:shd w:val="clear" w:color="auto" w:fill="CBEDFD"/>
          </w:tcPr>
          <w:p w14:paraId="5978DBC7"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2:00</w:t>
            </w:r>
          </w:p>
        </w:tc>
        <w:tc>
          <w:tcPr>
            <w:tcW w:w="250" w:type="pct"/>
            <w:tcBorders>
              <w:bottom w:val="single" w:sz="4" w:space="0" w:color="auto"/>
            </w:tcBorders>
            <w:shd w:val="clear" w:color="auto" w:fill="CBEDFD"/>
          </w:tcPr>
          <w:p w14:paraId="0C945942"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00</w:t>
            </w:r>
          </w:p>
        </w:tc>
        <w:tc>
          <w:tcPr>
            <w:tcW w:w="250" w:type="pct"/>
            <w:tcBorders>
              <w:bottom w:val="single" w:sz="4" w:space="0" w:color="auto"/>
            </w:tcBorders>
            <w:shd w:val="clear" w:color="auto" w:fill="CBEDFD"/>
          </w:tcPr>
          <w:p w14:paraId="3230E509"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4:00</w:t>
            </w:r>
          </w:p>
        </w:tc>
        <w:tc>
          <w:tcPr>
            <w:tcW w:w="250" w:type="pct"/>
            <w:tcBorders>
              <w:bottom w:val="single" w:sz="4" w:space="0" w:color="auto"/>
            </w:tcBorders>
            <w:shd w:val="clear" w:color="auto" w:fill="CBEDFD"/>
          </w:tcPr>
          <w:p w14:paraId="18CF5C9E"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5:00</w:t>
            </w:r>
          </w:p>
        </w:tc>
        <w:tc>
          <w:tcPr>
            <w:tcW w:w="250" w:type="pct"/>
            <w:tcBorders>
              <w:bottom w:val="single" w:sz="4" w:space="0" w:color="auto"/>
            </w:tcBorders>
            <w:shd w:val="clear" w:color="auto" w:fill="CBEDFD"/>
          </w:tcPr>
          <w:p w14:paraId="6620E4C6"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6:00</w:t>
            </w:r>
          </w:p>
        </w:tc>
        <w:tc>
          <w:tcPr>
            <w:tcW w:w="250" w:type="pct"/>
            <w:tcBorders>
              <w:bottom w:val="single" w:sz="4" w:space="0" w:color="auto"/>
            </w:tcBorders>
            <w:shd w:val="clear" w:color="auto" w:fill="CBEDFD"/>
          </w:tcPr>
          <w:p w14:paraId="16F575CB"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7:00</w:t>
            </w:r>
          </w:p>
        </w:tc>
        <w:tc>
          <w:tcPr>
            <w:tcW w:w="250" w:type="pct"/>
            <w:tcBorders>
              <w:bottom w:val="single" w:sz="4" w:space="0" w:color="auto"/>
            </w:tcBorders>
            <w:shd w:val="clear" w:color="auto" w:fill="CBEDFD"/>
          </w:tcPr>
          <w:p w14:paraId="61B4BBDE"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8:00</w:t>
            </w:r>
          </w:p>
        </w:tc>
        <w:tc>
          <w:tcPr>
            <w:tcW w:w="250" w:type="pct"/>
            <w:tcBorders>
              <w:bottom w:val="single" w:sz="4" w:space="0" w:color="auto"/>
            </w:tcBorders>
            <w:shd w:val="clear" w:color="auto" w:fill="CBEDFD"/>
          </w:tcPr>
          <w:p w14:paraId="6D982CA8"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9:00</w:t>
            </w:r>
          </w:p>
        </w:tc>
        <w:tc>
          <w:tcPr>
            <w:tcW w:w="250" w:type="pct"/>
            <w:tcBorders>
              <w:bottom w:val="single" w:sz="4" w:space="0" w:color="auto"/>
            </w:tcBorders>
            <w:shd w:val="clear" w:color="auto" w:fill="CBEDFD"/>
          </w:tcPr>
          <w:p w14:paraId="01F61049"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20:00</w:t>
            </w:r>
          </w:p>
        </w:tc>
        <w:tc>
          <w:tcPr>
            <w:tcW w:w="250" w:type="pct"/>
            <w:tcBorders>
              <w:bottom w:val="single" w:sz="4" w:space="0" w:color="auto"/>
            </w:tcBorders>
            <w:shd w:val="clear" w:color="auto" w:fill="CBEDFD"/>
          </w:tcPr>
          <w:p w14:paraId="57DB7FAF"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21:00</w:t>
            </w:r>
          </w:p>
        </w:tc>
        <w:tc>
          <w:tcPr>
            <w:tcW w:w="250" w:type="pct"/>
            <w:tcBorders>
              <w:bottom w:val="single" w:sz="4" w:space="0" w:color="auto"/>
            </w:tcBorders>
            <w:shd w:val="clear" w:color="auto" w:fill="CBEDFD"/>
          </w:tcPr>
          <w:p w14:paraId="1ABE3B23"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22:00</w:t>
            </w:r>
          </w:p>
        </w:tc>
        <w:tc>
          <w:tcPr>
            <w:tcW w:w="250" w:type="pct"/>
            <w:tcBorders>
              <w:bottom w:val="single" w:sz="4" w:space="0" w:color="auto"/>
            </w:tcBorders>
            <w:shd w:val="clear" w:color="auto" w:fill="CBEDFD"/>
          </w:tcPr>
          <w:p w14:paraId="0EEF810A"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23:00</w:t>
            </w:r>
          </w:p>
        </w:tc>
        <w:tc>
          <w:tcPr>
            <w:tcW w:w="250" w:type="pct"/>
            <w:tcBorders>
              <w:bottom w:val="single" w:sz="4" w:space="0" w:color="auto"/>
            </w:tcBorders>
            <w:shd w:val="clear" w:color="auto" w:fill="CBEDFD"/>
          </w:tcPr>
          <w:p w14:paraId="15360F83" w14:textId="77777777" w:rsidR="006421D1" w:rsidRPr="00A11703" w:rsidRDefault="006421D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24:00</w:t>
            </w:r>
          </w:p>
        </w:tc>
        <w:tc>
          <w:tcPr>
            <w:tcW w:w="1000" w:type="pct"/>
            <w:tcBorders>
              <w:bottom w:val="single" w:sz="4" w:space="0" w:color="auto"/>
            </w:tcBorders>
            <w:shd w:val="clear" w:color="auto" w:fill="CBEDFD"/>
          </w:tcPr>
          <w:p w14:paraId="55FDD4E1" w14:textId="77777777" w:rsidR="006421D1" w:rsidRPr="00A11703" w:rsidRDefault="006421D1" w:rsidP="00B83683">
            <w:pPr>
              <w:spacing w:before="0" w:after="0" w:line="276" w:lineRule="auto"/>
              <w:rPr>
                <w:rFonts w:cs="Arial"/>
                <w:b/>
                <w:bCs/>
                <w:color w:val="000000" w:themeColor="text1"/>
                <w:sz w:val="18"/>
                <w:szCs w:val="18"/>
              </w:rPr>
            </w:pPr>
            <w:r w:rsidRPr="00A11703">
              <w:rPr>
                <w:rFonts w:cs="Arial"/>
                <w:b/>
                <w:bCs/>
                <w:color w:val="000000" w:themeColor="text1"/>
                <w:sz w:val="18"/>
                <w:szCs w:val="18"/>
              </w:rPr>
              <w:t>Location</w:t>
            </w:r>
          </w:p>
        </w:tc>
      </w:tr>
      <w:bookmarkEnd w:id="61"/>
      <w:tr w:rsidR="00743994" w:rsidRPr="005C0DD1" w14:paraId="078D28C7" w14:textId="77777777" w:rsidTr="00B83683">
        <w:trPr>
          <w:trHeight w:val="170"/>
        </w:trPr>
        <w:tc>
          <w:tcPr>
            <w:tcW w:w="750" w:type="pct"/>
            <w:tcBorders>
              <w:top w:val="nil"/>
              <w:left w:val="single" w:sz="4" w:space="0" w:color="auto"/>
              <w:bottom w:val="nil"/>
            </w:tcBorders>
          </w:tcPr>
          <w:p w14:paraId="7982EA86" w14:textId="77777777" w:rsidR="00C90B41" w:rsidRPr="00A11703" w:rsidRDefault="00C90B41" w:rsidP="00B83683">
            <w:pPr>
              <w:spacing w:before="0" w:after="0" w:line="276" w:lineRule="auto"/>
              <w:rPr>
                <w:rFonts w:cs="Arial"/>
                <w:b/>
                <w:bCs/>
                <w:color w:val="000000" w:themeColor="text1"/>
                <w:sz w:val="18"/>
                <w:szCs w:val="18"/>
              </w:rPr>
            </w:pPr>
            <w:permStart w:id="1158435226" w:edGrp="everyone" w:colFirst="0" w:colLast="0"/>
            <w:permStart w:id="1607804695" w:edGrp="everyone" w:colFirst="1" w:colLast="1"/>
            <w:permStart w:id="326314210" w:edGrp="everyone" w:colFirst="2" w:colLast="2"/>
            <w:permStart w:id="1361792794" w:edGrp="everyone" w:colFirst="3" w:colLast="3"/>
            <w:permStart w:id="1352999426" w:edGrp="everyone" w:colFirst="4" w:colLast="4"/>
            <w:permStart w:id="353178288" w:edGrp="everyone" w:colFirst="5" w:colLast="5"/>
            <w:permStart w:id="335892045" w:edGrp="everyone" w:colFirst="6" w:colLast="6"/>
            <w:permStart w:id="1290742908" w:edGrp="everyone" w:colFirst="7" w:colLast="7"/>
            <w:permStart w:id="2087599908" w:edGrp="everyone" w:colFirst="8" w:colLast="8"/>
            <w:permStart w:id="1891200637" w:edGrp="everyone" w:colFirst="9" w:colLast="9"/>
            <w:permStart w:id="1550460865" w:edGrp="everyone" w:colFirst="10" w:colLast="10"/>
            <w:permStart w:id="369632935" w:edGrp="everyone" w:colFirst="11" w:colLast="11"/>
            <w:permStart w:id="2000313629" w:edGrp="everyone" w:colFirst="12" w:colLast="12"/>
            <w:permStart w:id="467351589" w:edGrp="everyone" w:colFirst="13" w:colLast="13"/>
            <w:permStart w:id="1762678154" w:edGrp="everyone" w:colFirst="14" w:colLast="14"/>
          </w:p>
        </w:tc>
        <w:tc>
          <w:tcPr>
            <w:tcW w:w="250" w:type="pct"/>
            <w:tcBorders>
              <w:bottom w:val="single" w:sz="4" w:space="0" w:color="auto"/>
            </w:tcBorders>
          </w:tcPr>
          <w:p w14:paraId="2E6BFE9B"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DDD9C3" w:themeFill="background2" w:themeFillShade="E6"/>
          </w:tcPr>
          <w:p w14:paraId="001357C1"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011A399E"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66212635"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20C3B583"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0F171ADD"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046E5393"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1788E63A"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79F4FEE8"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46E40131"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340E98D5"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shd w:val="clear" w:color="auto" w:fill="DDD9C3" w:themeFill="background2" w:themeFillShade="E6"/>
          </w:tcPr>
          <w:p w14:paraId="2F09E9AA" w14:textId="77777777" w:rsidR="00C90B41" w:rsidRPr="00A11703" w:rsidRDefault="00C90B41" w:rsidP="00B83683">
            <w:pPr>
              <w:spacing w:before="0" w:after="0" w:line="276" w:lineRule="auto"/>
              <w:jc w:val="center"/>
              <w:rPr>
                <w:rFonts w:cs="Arial"/>
                <w:color w:val="EDE3D7"/>
                <w:sz w:val="18"/>
                <w:szCs w:val="18"/>
              </w:rPr>
            </w:pPr>
          </w:p>
        </w:tc>
        <w:tc>
          <w:tcPr>
            <w:tcW w:w="250" w:type="pct"/>
            <w:tcBorders>
              <w:bottom w:val="single" w:sz="4" w:space="0" w:color="auto"/>
            </w:tcBorders>
          </w:tcPr>
          <w:p w14:paraId="2A55E0C5" w14:textId="77777777" w:rsidR="00C90B41" w:rsidRPr="00A11703" w:rsidRDefault="00C90B41" w:rsidP="00B83683">
            <w:pPr>
              <w:spacing w:before="0" w:after="0" w:line="276" w:lineRule="auto"/>
              <w:jc w:val="center"/>
              <w:rPr>
                <w:rFonts w:cs="Arial"/>
                <w:color w:val="000000" w:themeColor="text1"/>
                <w:sz w:val="18"/>
                <w:szCs w:val="18"/>
              </w:rPr>
            </w:pPr>
          </w:p>
        </w:tc>
        <w:tc>
          <w:tcPr>
            <w:tcW w:w="1000" w:type="pct"/>
            <w:tcBorders>
              <w:bottom w:val="single" w:sz="4" w:space="0" w:color="auto"/>
            </w:tcBorders>
            <w:shd w:val="clear" w:color="auto" w:fill="auto"/>
          </w:tcPr>
          <w:p w14:paraId="3B9CC061" w14:textId="13F344C2" w:rsidR="00C90B41" w:rsidRPr="00A11703" w:rsidRDefault="00C90B41" w:rsidP="00B83683">
            <w:pPr>
              <w:spacing w:before="0" w:after="0" w:line="276" w:lineRule="auto"/>
              <w:rPr>
                <w:rFonts w:cs="Arial"/>
                <w:color w:val="000000" w:themeColor="text1"/>
                <w:sz w:val="18"/>
                <w:szCs w:val="18"/>
              </w:rPr>
            </w:pPr>
            <w:r w:rsidRPr="00A11703">
              <w:rPr>
                <w:rFonts w:cs="Arial"/>
                <w:color w:val="000000" w:themeColor="text1"/>
                <w:sz w:val="18"/>
                <w:szCs w:val="18"/>
              </w:rPr>
              <w:t>E</w:t>
            </w:r>
            <w:r w:rsidR="008E6B60" w:rsidRPr="00A11703">
              <w:rPr>
                <w:rFonts w:cs="Arial"/>
                <w:color w:val="000000" w:themeColor="text1"/>
                <w:sz w:val="18"/>
                <w:szCs w:val="18"/>
              </w:rPr>
              <w:t>vent control centre</w:t>
            </w:r>
          </w:p>
        </w:tc>
      </w:tr>
      <w:tr w:rsidR="002C4C3D" w:rsidRPr="005C0DD1" w14:paraId="7494391D" w14:textId="77777777" w:rsidTr="00B83683">
        <w:trPr>
          <w:trHeight w:val="170"/>
        </w:trPr>
        <w:tc>
          <w:tcPr>
            <w:tcW w:w="750" w:type="pct"/>
            <w:tcBorders>
              <w:top w:val="nil"/>
              <w:bottom w:val="nil"/>
            </w:tcBorders>
          </w:tcPr>
          <w:p w14:paraId="642C4965" w14:textId="77777777" w:rsidR="002C1A5F" w:rsidRPr="00A11703" w:rsidRDefault="002C1A5F" w:rsidP="00B83683">
            <w:pPr>
              <w:spacing w:before="0" w:after="0" w:line="276" w:lineRule="auto"/>
              <w:rPr>
                <w:rFonts w:cs="Arial"/>
                <w:b/>
                <w:bCs/>
                <w:color w:val="000000" w:themeColor="text1"/>
                <w:sz w:val="18"/>
                <w:szCs w:val="18"/>
              </w:rPr>
            </w:pPr>
            <w:permStart w:id="952396047" w:edGrp="everyone" w:colFirst="0" w:colLast="0"/>
            <w:permStart w:id="2059142567" w:edGrp="everyone" w:colFirst="1" w:colLast="1"/>
            <w:permStart w:id="1141524622" w:edGrp="everyone" w:colFirst="2" w:colLast="2"/>
            <w:permStart w:id="449276805" w:edGrp="everyone" w:colFirst="3" w:colLast="3"/>
            <w:permStart w:id="360713296" w:edGrp="everyone" w:colFirst="4" w:colLast="4"/>
            <w:permStart w:id="176779858" w:edGrp="everyone" w:colFirst="5" w:colLast="5"/>
            <w:permStart w:id="1872581893" w:edGrp="everyone" w:colFirst="6" w:colLast="6"/>
            <w:permStart w:id="494481861" w:edGrp="everyone" w:colFirst="7" w:colLast="7"/>
            <w:permStart w:id="1219192700" w:edGrp="everyone" w:colFirst="8" w:colLast="8"/>
            <w:permStart w:id="387480678" w:edGrp="everyone" w:colFirst="9" w:colLast="9"/>
            <w:permStart w:id="286143835" w:edGrp="everyone" w:colFirst="10" w:colLast="10"/>
            <w:permStart w:id="237796090" w:edGrp="everyone" w:colFirst="11" w:colLast="11"/>
            <w:permStart w:id="1808749222" w:edGrp="everyone" w:colFirst="12" w:colLast="12"/>
            <w:permStart w:id="819806406" w:edGrp="everyone" w:colFirst="13" w:colLast="13"/>
            <w:permStart w:id="791696590" w:edGrp="everyone" w:colFirst="14" w:colLast="14"/>
            <w:permEnd w:id="1158435226"/>
            <w:permEnd w:id="1607804695"/>
            <w:permEnd w:id="326314210"/>
            <w:permEnd w:id="1361792794"/>
            <w:permEnd w:id="1352999426"/>
            <w:permEnd w:id="353178288"/>
            <w:permEnd w:id="335892045"/>
            <w:permEnd w:id="1290742908"/>
            <w:permEnd w:id="2087599908"/>
            <w:permEnd w:id="1891200637"/>
            <w:permEnd w:id="1550460865"/>
            <w:permEnd w:id="369632935"/>
            <w:permEnd w:id="2000313629"/>
            <w:permEnd w:id="467351589"/>
            <w:permEnd w:id="1762678154"/>
          </w:p>
        </w:tc>
        <w:tc>
          <w:tcPr>
            <w:tcW w:w="250" w:type="pct"/>
            <w:tcBorders>
              <w:right w:val="nil"/>
            </w:tcBorders>
          </w:tcPr>
          <w:p w14:paraId="41B01D5A"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1C62CC35"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1540BDCF"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6FBE7CA6"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9C0CCF6"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483DF7E"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221D4CC"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66ED3880"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359D6EA7"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3AAD994"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C69E598"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599E88A" w14:textId="77777777" w:rsidR="002C1A5F" w:rsidRPr="00A11703" w:rsidRDefault="002C1A5F"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C7AB465" w14:textId="77777777" w:rsidR="002C1A5F" w:rsidRPr="00A11703" w:rsidRDefault="002C1A5F" w:rsidP="00B83683">
            <w:pPr>
              <w:spacing w:before="0" w:after="0" w:line="276" w:lineRule="auto"/>
              <w:jc w:val="center"/>
              <w:rPr>
                <w:rFonts w:cs="Arial"/>
                <w:color w:val="000000" w:themeColor="text1"/>
                <w:sz w:val="18"/>
                <w:szCs w:val="18"/>
              </w:rPr>
            </w:pPr>
          </w:p>
        </w:tc>
        <w:tc>
          <w:tcPr>
            <w:tcW w:w="1000" w:type="pct"/>
            <w:tcBorders>
              <w:left w:val="nil"/>
            </w:tcBorders>
          </w:tcPr>
          <w:p w14:paraId="4A247B1F" w14:textId="43417847" w:rsidR="002C1A5F" w:rsidRPr="00A11703" w:rsidRDefault="002C1A5F" w:rsidP="00B83683">
            <w:pPr>
              <w:spacing w:before="0" w:after="0" w:line="276" w:lineRule="auto"/>
              <w:jc w:val="center"/>
              <w:rPr>
                <w:rFonts w:cs="Arial"/>
                <w:color w:val="000000" w:themeColor="text1"/>
                <w:sz w:val="18"/>
                <w:szCs w:val="18"/>
              </w:rPr>
            </w:pPr>
          </w:p>
        </w:tc>
      </w:tr>
      <w:tr w:rsidR="00743994" w:rsidRPr="005C0DD1" w14:paraId="4C137237" w14:textId="77777777" w:rsidTr="00B83683">
        <w:trPr>
          <w:trHeight w:val="170"/>
        </w:trPr>
        <w:tc>
          <w:tcPr>
            <w:tcW w:w="750" w:type="pct"/>
            <w:tcBorders>
              <w:top w:val="nil"/>
              <w:bottom w:val="nil"/>
            </w:tcBorders>
          </w:tcPr>
          <w:p w14:paraId="63E51CAD" w14:textId="77777777" w:rsidR="00C90B41" w:rsidRPr="00A11703" w:rsidRDefault="00C90B41" w:rsidP="00B83683">
            <w:pPr>
              <w:spacing w:before="0" w:after="0" w:line="276" w:lineRule="auto"/>
              <w:rPr>
                <w:rFonts w:cs="Arial"/>
                <w:color w:val="000000" w:themeColor="text1"/>
                <w:sz w:val="18"/>
                <w:szCs w:val="18"/>
              </w:rPr>
            </w:pPr>
            <w:permStart w:id="1107755462" w:edGrp="everyone" w:colFirst="0" w:colLast="0"/>
            <w:permStart w:id="1454986347" w:edGrp="everyone" w:colFirst="1" w:colLast="1"/>
            <w:permStart w:id="296504728" w:edGrp="everyone" w:colFirst="2" w:colLast="2"/>
            <w:permStart w:id="150091435" w:edGrp="everyone" w:colFirst="3" w:colLast="3"/>
            <w:permStart w:id="111954515" w:edGrp="everyone" w:colFirst="4" w:colLast="4"/>
            <w:permStart w:id="1644961122" w:edGrp="everyone" w:colFirst="5" w:colLast="5"/>
            <w:permStart w:id="465646522" w:edGrp="everyone" w:colFirst="6" w:colLast="6"/>
            <w:permStart w:id="361524932" w:edGrp="everyone" w:colFirst="7" w:colLast="7"/>
            <w:permStart w:id="545612219" w:edGrp="everyone" w:colFirst="8" w:colLast="8"/>
            <w:permStart w:id="1542861642" w:edGrp="everyone" w:colFirst="9" w:colLast="9"/>
            <w:permStart w:id="1572807814" w:edGrp="everyone" w:colFirst="10" w:colLast="10"/>
            <w:permStart w:id="1006452464" w:edGrp="everyone" w:colFirst="11" w:colLast="11"/>
            <w:permStart w:id="2080052798" w:edGrp="everyone" w:colFirst="12" w:colLast="12"/>
            <w:permStart w:id="1205277822" w:edGrp="everyone" w:colFirst="13" w:colLast="13"/>
            <w:permStart w:id="1007433649" w:edGrp="everyone" w:colFirst="14" w:colLast="14"/>
            <w:permEnd w:id="952396047"/>
            <w:permEnd w:id="2059142567"/>
            <w:permEnd w:id="1141524622"/>
            <w:permEnd w:id="449276805"/>
            <w:permEnd w:id="360713296"/>
            <w:permEnd w:id="176779858"/>
            <w:permEnd w:id="1872581893"/>
            <w:permEnd w:id="494481861"/>
            <w:permEnd w:id="1219192700"/>
            <w:permEnd w:id="387480678"/>
            <w:permEnd w:id="286143835"/>
            <w:permEnd w:id="237796090"/>
            <w:permEnd w:id="1808749222"/>
            <w:permEnd w:id="819806406"/>
            <w:permEnd w:id="791696590"/>
          </w:p>
        </w:tc>
        <w:tc>
          <w:tcPr>
            <w:tcW w:w="250" w:type="pct"/>
          </w:tcPr>
          <w:p w14:paraId="678A141A"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63902947" w14:textId="77777777" w:rsidR="00C90B41" w:rsidRPr="00A11703" w:rsidRDefault="00C90B41"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SD</w:t>
            </w:r>
          </w:p>
        </w:tc>
        <w:tc>
          <w:tcPr>
            <w:tcW w:w="250" w:type="pct"/>
            <w:shd w:val="clear" w:color="auto" w:fill="FDEDDF"/>
          </w:tcPr>
          <w:p w14:paraId="2C8C664E"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213D8C30"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5137DCB6"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671B12B3"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14A93C0A"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3B710B66"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7ACF11A2"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74E45BED"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77A77879" w14:textId="77777777" w:rsidR="00C90B41" w:rsidRPr="00A11703" w:rsidRDefault="00C90B41" w:rsidP="00B83683">
            <w:pPr>
              <w:spacing w:before="0" w:after="0" w:line="276" w:lineRule="auto"/>
              <w:jc w:val="center"/>
              <w:rPr>
                <w:rFonts w:cs="Arial"/>
                <w:color w:val="000000" w:themeColor="text1"/>
                <w:sz w:val="18"/>
                <w:szCs w:val="18"/>
              </w:rPr>
            </w:pPr>
          </w:p>
        </w:tc>
        <w:tc>
          <w:tcPr>
            <w:tcW w:w="250" w:type="pct"/>
            <w:shd w:val="clear" w:color="auto" w:fill="FDEDDF"/>
          </w:tcPr>
          <w:p w14:paraId="194C844D" w14:textId="169169AF" w:rsidR="00C90B41" w:rsidRPr="00A11703" w:rsidRDefault="00C90B41" w:rsidP="00B83683">
            <w:pPr>
              <w:spacing w:before="0" w:after="0" w:line="276" w:lineRule="auto"/>
              <w:jc w:val="center"/>
              <w:rPr>
                <w:rFonts w:cs="Arial"/>
                <w:color w:val="000000" w:themeColor="text1"/>
                <w:sz w:val="18"/>
                <w:szCs w:val="18"/>
              </w:rPr>
            </w:pPr>
          </w:p>
        </w:tc>
        <w:tc>
          <w:tcPr>
            <w:tcW w:w="250" w:type="pct"/>
          </w:tcPr>
          <w:p w14:paraId="277C3379" w14:textId="77777777" w:rsidR="00C90B41" w:rsidRPr="00A11703" w:rsidRDefault="00C90B41" w:rsidP="00B83683">
            <w:pPr>
              <w:spacing w:before="0" w:after="0" w:line="276" w:lineRule="auto"/>
              <w:jc w:val="center"/>
              <w:rPr>
                <w:rFonts w:cs="Arial"/>
                <w:color w:val="000000" w:themeColor="text1"/>
                <w:sz w:val="18"/>
                <w:szCs w:val="18"/>
              </w:rPr>
            </w:pPr>
          </w:p>
        </w:tc>
        <w:tc>
          <w:tcPr>
            <w:tcW w:w="1000" w:type="pct"/>
            <w:shd w:val="clear" w:color="auto" w:fill="auto"/>
          </w:tcPr>
          <w:p w14:paraId="62CF76F5" w14:textId="77777777" w:rsidR="00C90B41" w:rsidRPr="00A11703" w:rsidRDefault="00C90B41"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A11703" w:rsidRPr="005C0DD1" w14:paraId="4C7E52D0" w14:textId="77777777" w:rsidTr="00B83683">
        <w:trPr>
          <w:trHeight w:val="170"/>
        </w:trPr>
        <w:tc>
          <w:tcPr>
            <w:tcW w:w="750" w:type="pct"/>
            <w:tcBorders>
              <w:top w:val="nil"/>
              <w:left w:val="single" w:sz="4" w:space="0" w:color="auto"/>
              <w:bottom w:val="nil"/>
            </w:tcBorders>
          </w:tcPr>
          <w:p w14:paraId="21118053" w14:textId="77777777" w:rsidR="00E073A4" w:rsidRPr="00A11703" w:rsidRDefault="00E073A4" w:rsidP="00B83683">
            <w:pPr>
              <w:spacing w:before="0" w:after="0" w:line="276" w:lineRule="auto"/>
              <w:rPr>
                <w:rFonts w:cs="Arial"/>
                <w:color w:val="000000" w:themeColor="text1"/>
                <w:sz w:val="18"/>
                <w:szCs w:val="18"/>
              </w:rPr>
            </w:pPr>
            <w:permStart w:id="212165274" w:edGrp="everyone" w:colFirst="0" w:colLast="0"/>
            <w:permStart w:id="1294156302" w:edGrp="everyone" w:colFirst="1" w:colLast="1"/>
            <w:permStart w:id="2140867127" w:edGrp="everyone" w:colFirst="2" w:colLast="2"/>
            <w:permStart w:id="127344591" w:edGrp="everyone" w:colFirst="3" w:colLast="3"/>
            <w:permStart w:id="1687187012" w:edGrp="everyone" w:colFirst="4" w:colLast="4"/>
            <w:permStart w:id="697450123" w:edGrp="everyone" w:colFirst="5" w:colLast="5"/>
            <w:permStart w:id="1877375917" w:edGrp="everyone" w:colFirst="6" w:colLast="6"/>
            <w:permStart w:id="476776718" w:edGrp="everyone" w:colFirst="7" w:colLast="7"/>
            <w:permStart w:id="1373993680" w:edGrp="everyone" w:colFirst="8" w:colLast="8"/>
            <w:permStart w:id="1630275713" w:edGrp="everyone" w:colFirst="9" w:colLast="9"/>
            <w:permStart w:id="1106652804" w:edGrp="everyone" w:colFirst="10" w:colLast="10"/>
            <w:permStart w:id="1659391487" w:edGrp="everyone" w:colFirst="11" w:colLast="11"/>
            <w:permStart w:id="761404938" w:edGrp="everyone" w:colFirst="12" w:colLast="12"/>
            <w:permStart w:id="1212303126" w:edGrp="everyone" w:colFirst="13" w:colLast="13"/>
            <w:permStart w:id="1795971887" w:edGrp="everyone" w:colFirst="14" w:colLast="14"/>
            <w:permEnd w:id="1107755462"/>
            <w:permEnd w:id="1454986347"/>
            <w:permEnd w:id="296504728"/>
            <w:permEnd w:id="150091435"/>
            <w:permEnd w:id="111954515"/>
            <w:permEnd w:id="1644961122"/>
            <w:permEnd w:id="465646522"/>
            <w:permEnd w:id="361524932"/>
            <w:permEnd w:id="545612219"/>
            <w:permEnd w:id="1542861642"/>
            <w:permEnd w:id="1572807814"/>
            <w:permEnd w:id="1006452464"/>
            <w:permEnd w:id="2080052798"/>
            <w:permEnd w:id="1205277822"/>
            <w:permEnd w:id="1007433649"/>
          </w:p>
        </w:tc>
        <w:tc>
          <w:tcPr>
            <w:tcW w:w="250" w:type="pct"/>
          </w:tcPr>
          <w:p w14:paraId="3774A98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192EADF3"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D</w:t>
            </w:r>
          </w:p>
        </w:tc>
        <w:tc>
          <w:tcPr>
            <w:tcW w:w="250" w:type="pct"/>
            <w:shd w:val="clear" w:color="auto" w:fill="D1EEEA"/>
          </w:tcPr>
          <w:p w14:paraId="2ED40DA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181DB43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469759F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3762B36B"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6089D82D"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23371B0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1415A05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1CB5ACB6"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00AF79F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D1EEEA"/>
          </w:tcPr>
          <w:p w14:paraId="3F1090A6" w14:textId="1833E040"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7989F5C3"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3CA6224A"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2C4C3D" w:rsidRPr="005C0DD1" w14:paraId="41785947" w14:textId="77777777" w:rsidTr="00B83683">
        <w:trPr>
          <w:trHeight w:val="170"/>
        </w:trPr>
        <w:tc>
          <w:tcPr>
            <w:tcW w:w="750" w:type="pct"/>
            <w:tcBorders>
              <w:top w:val="nil"/>
              <w:left w:val="single" w:sz="4" w:space="0" w:color="auto"/>
              <w:bottom w:val="nil"/>
            </w:tcBorders>
          </w:tcPr>
          <w:p w14:paraId="253BDEEA" w14:textId="77777777" w:rsidR="00E073A4" w:rsidRPr="00A11703" w:rsidRDefault="00E073A4" w:rsidP="00B83683">
            <w:pPr>
              <w:spacing w:before="0" w:after="0" w:line="276" w:lineRule="auto"/>
              <w:rPr>
                <w:rFonts w:cs="Arial"/>
                <w:color w:val="000000" w:themeColor="text1"/>
                <w:sz w:val="18"/>
                <w:szCs w:val="18"/>
              </w:rPr>
            </w:pPr>
            <w:permStart w:id="128780164" w:edGrp="everyone" w:colFirst="0" w:colLast="0"/>
            <w:permStart w:id="918895347" w:edGrp="everyone" w:colFirst="1" w:colLast="1"/>
            <w:permStart w:id="767774622" w:edGrp="everyone" w:colFirst="2" w:colLast="2"/>
            <w:permStart w:id="647511518" w:edGrp="everyone" w:colFirst="3" w:colLast="3"/>
            <w:permStart w:id="1996309040" w:edGrp="everyone" w:colFirst="4" w:colLast="4"/>
            <w:permStart w:id="850336063" w:edGrp="everyone" w:colFirst="5" w:colLast="5"/>
            <w:permStart w:id="131601165" w:edGrp="everyone" w:colFirst="6" w:colLast="6"/>
            <w:permStart w:id="1275660873" w:edGrp="everyone" w:colFirst="7" w:colLast="7"/>
            <w:permStart w:id="301283461" w:edGrp="everyone" w:colFirst="8" w:colLast="8"/>
            <w:permStart w:id="1351093213" w:edGrp="everyone" w:colFirst="9" w:colLast="9"/>
            <w:permStart w:id="2074226039" w:edGrp="everyone" w:colFirst="10" w:colLast="10"/>
            <w:permStart w:id="1245004602" w:edGrp="everyone" w:colFirst="11" w:colLast="11"/>
            <w:permStart w:id="954998156" w:edGrp="everyone" w:colFirst="12" w:colLast="12"/>
            <w:permStart w:id="1318979002" w:edGrp="everyone" w:colFirst="13" w:colLast="13"/>
            <w:permStart w:id="1455637106" w:edGrp="everyone" w:colFirst="14" w:colLast="14"/>
            <w:permEnd w:id="212165274"/>
            <w:permEnd w:id="1294156302"/>
            <w:permEnd w:id="2140867127"/>
            <w:permEnd w:id="127344591"/>
            <w:permEnd w:id="1687187012"/>
            <w:permEnd w:id="697450123"/>
            <w:permEnd w:id="1877375917"/>
            <w:permEnd w:id="476776718"/>
            <w:permEnd w:id="1373993680"/>
            <w:permEnd w:id="1630275713"/>
            <w:permEnd w:id="1106652804"/>
            <w:permEnd w:id="1659391487"/>
            <w:permEnd w:id="761404938"/>
            <w:permEnd w:id="1212303126"/>
            <w:permEnd w:id="1795971887"/>
          </w:p>
        </w:tc>
        <w:tc>
          <w:tcPr>
            <w:tcW w:w="250" w:type="pct"/>
          </w:tcPr>
          <w:p w14:paraId="04E3795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001E3076"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N</w:t>
            </w:r>
          </w:p>
        </w:tc>
        <w:tc>
          <w:tcPr>
            <w:tcW w:w="250" w:type="pct"/>
            <w:shd w:val="clear" w:color="auto" w:fill="E6E1FD"/>
          </w:tcPr>
          <w:p w14:paraId="2135CC3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27E7964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A7BCF5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ACD4DD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130DF7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AF8C8E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53FC0A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29CF6B4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1552CF0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AFA9A96" w14:textId="41A8B46A"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3B09382C"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6BBCB4FE"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2C4C3D" w:rsidRPr="005C0DD1" w14:paraId="4C086D3E" w14:textId="77777777" w:rsidTr="00B83683">
        <w:trPr>
          <w:trHeight w:val="170"/>
        </w:trPr>
        <w:tc>
          <w:tcPr>
            <w:tcW w:w="750" w:type="pct"/>
            <w:tcBorders>
              <w:top w:val="nil"/>
              <w:left w:val="single" w:sz="4" w:space="0" w:color="auto"/>
              <w:bottom w:val="nil"/>
            </w:tcBorders>
          </w:tcPr>
          <w:p w14:paraId="4105CCF0" w14:textId="77777777" w:rsidR="00E073A4" w:rsidRPr="00A11703" w:rsidRDefault="00E073A4" w:rsidP="00B83683">
            <w:pPr>
              <w:spacing w:before="0" w:after="0" w:line="276" w:lineRule="auto"/>
              <w:rPr>
                <w:rFonts w:cs="Arial"/>
                <w:color w:val="000000" w:themeColor="text1"/>
                <w:sz w:val="18"/>
                <w:szCs w:val="18"/>
              </w:rPr>
            </w:pPr>
            <w:permStart w:id="1879392216" w:edGrp="everyone" w:colFirst="0" w:colLast="0"/>
            <w:permStart w:id="835732598" w:edGrp="everyone" w:colFirst="1" w:colLast="1"/>
            <w:permStart w:id="1223444115" w:edGrp="everyone" w:colFirst="2" w:colLast="2"/>
            <w:permStart w:id="586306826" w:edGrp="everyone" w:colFirst="3" w:colLast="3"/>
            <w:permStart w:id="272781130" w:edGrp="everyone" w:colFirst="4" w:colLast="4"/>
            <w:permStart w:id="1596222169" w:edGrp="everyone" w:colFirst="5" w:colLast="5"/>
            <w:permStart w:id="1866412261" w:edGrp="everyone" w:colFirst="6" w:colLast="6"/>
            <w:permStart w:id="815077464" w:edGrp="everyone" w:colFirst="7" w:colLast="7"/>
            <w:permStart w:id="2089842088" w:edGrp="everyone" w:colFirst="8" w:colLast="8"/>
            <w:permStart w:id="431451397" w:edGrp="everyone" w:colFirst="9" w:colLast="9"/>
            <w:permStart w:id="1657226523" w:edGrp="everyone" w:colFirst="10" w:colLast="10"/>
            <w:permStart w:id="1487489838" w:edGrp="everyone" w:colFirst="11" w:colLast="11"/>
            <w:permStart w:id="1004348005" w:edGrp="everyone" w:colFirst="12" w:colLast="12"/>
            <w:permStart w:id="1418674378" w:edGrp="everyone" w:colFirst="13" w:colLast="13"/>
            <w:permStart w:id="2091723568" w:edGrp="everyone" w:colFirst="14" w:colLast="14"/>
            <w:permEnd w:id="128780164"/>
            <w:permEnd w:id="918895347"/>
            <w:permEnd w:id="767774622"/>
            <w:permEnd w:id="647511518"/>
            <w:permEnd w:id="1996309040"/>
            <w:permEnd w:id="850336063"/>
            <w:permEnd w:id="131601165"/>
            <w:permEnd w:id="1275660873"/>
            <w:permEnd w:id="301283461"/>
            <w:permEnd w:id="1351093213"/>
            <w:permEnd w:id="2074226039"/>
            <w:permEnd w:id="1245004602"/>
            <w:permEnd w:id="954998156"/>
            <w:permEnd w:id="1318979002"/>
            <w:permEnd w:id="1455637106"/>
          </w:p>
        </w:tc>
        <w:tc>
          <w:tcPr>
            <w:tcW w:w="250" w:type="pct"/>
          </w:tcPr>
          <w:p w14:paraId="1693EC5B"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5FC87C12"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N</w:t>
            </w:r>
          </w:p>
        </w:tc>
        <w:tc>
          <w:tcPr>
            <w:tcW w:w="250" w:type="pct"/>
            <w:shd w:val="clear" w:color="auto" w:fill="E6E1FD"/>
          </w:tcPr>
          <w:p w14:paraId="294C9FD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B9E05F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8582B1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97A51D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14A2BDBD"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4255AF36"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C2F834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5CB503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13D24FA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4D2CDF05" w14:textId="2EB7E492"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4D74941D"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0C62F973"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2C4C3D" w:rsidRPr="005C0DD1" w14:paraId="56603E7E" w14:textId="77777777" w:rsidTr="00B83683">
        <w:trPr>
          <w:trHeight w:val="170"/>
        </w:trPr>
        <w:tc>
          <w:tcPr>
            <w:tcW w:w="750" w:type="pct"/>
            <w:tcBorders>
              <w:top w:val="nil"/>
              <w:left w:val="single" w:sz="4" w:space="0" w:color="auto"/>
              <w:bottom w:val="nil"/>
            </w:tcBorders>
          </w:tcPr>
          <w:p w14:paraId="7A53D3C3" w14:textId="77777777" w:rsidR="00E073A4" w:rsidRPr="00A11703" w:rsidRDefault="00E073A4" w:rsidP="00B83683">
            <w:pPr>
              <w:spacing w:before="0" w:after="0" w:line="276" w:lineRule="auto"/>
              <w:rPr>
                <w:rFonts w:cs="Arial"/>
                <w:color w:val="000000" w:themeColor="text1"/>
                <w:sz w:val="18"/>
                <w:szCs w:val="18"/>
              </w:rPr>
            </w:pPr>
            <w:permStart w:id="1102268311" w:edGrp="everyone" w:colFirst="0" w:colLast="0"/>
            <w:permStart w:id="1708991215" w:edGrp="everyone" w:colFirst="1" w:colLast="1"/>
            <w:permStart w:id="817569754" w:edGrp="everyone" w:colFirst="2" w:colLast="2"/>
            <w:permStart w:id="1383744468" w:edGrp="everyone" w:colFirst="3" w:colLast="3"/>
            <w:permStart w:id="1976195938" w:edGrp="everyone" w:colFirst="4" w:colLast="4"/>
            <w:permStart w:id="2075657922" w:edGrp="everyone" w:colFirst="5" w:colLast="5"/>
            <w:permStart w:id="1816463659" w:edGrp="everyone" w:colFirst="6" w:colLast="6"/>
            <w:permStart w:id="1065577447" w:edGrp="everyone" w:colFirst="7" w:colLast="7"/>
            <w:permStart w:id="1124811221" w:edGrp="everyone" w:colFirst="8" w:colLast="8"/>
            <w:permStart w:id="1953120372" w:edGrp="everyone" w:colFirst="9" w:colLast="9"/>
            <w:permStart w:id="1209164314" w:edGrp="everyone" w:colFirst="10" w:colLast="10"/>
            <w:permStart w:id="454891962" w:edGrp="everyone" w:colFirst="11" w:colLast="11"/>
            <w:permStart w:id="977037927" w:edGrp="everyone" w:colFirst="12" w:colLast="12"/>
            <w:permStart w:id="193158900" w:edGrp="everyone" w:colFirst="13" w:colLast="13"/>
            <w:permStart w:id="1792823827" w:edGrp="everyone" w:colFirst="14" w:colLast="14"/>
            <w:permEnd w:id="1879392216"/>
            <w:permEnd w:id="835732598"/>
            <w:permEnd w:id="1223444115"/>
            <w:permEnd w:id="586306826"/>
            <w:permEnd w:id="272781130"/>
            <w:permEnd w:id="1596222169"/>
            <w:permEnd w:id="1866412261"/>
            <w:permEnd w:id="815077464"/>
            <w:permEnd w:id="2089842088"/>
            <w:permEnd w:id="431451397"/>
            <w:permEnd w:id="1657226523"/>
            <w:permEnd w:id="1487489838"/>
            <w:permEnd w:id="1004348005"/>
            <w:permEnd w:id="1418674378"/>
            <w:permEnd w:id="2091723568"/>
          </w:p>
        </w:tc>
        <w:tc>
          <w:tcPr>
            <w:tcW w:w="250" w:type="pct"/>
          </w:tcPr>
          <w:p w14:paraId="7CEFE3C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0534F004"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N</w:t>
            </w:r>
          </w:p>
        </w:tc>
        <w:tc>
          <w:tcPr>
            <w:tcW w:w="250" w:type="pct"/>
            <w:shd w:val="clear" w:color="auto" w:fill="E6E1FD"/>
          </w:tcPr>
          <w:p w14:paraId="5AE885EB"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2566789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72DFC9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A41349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28B034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0A09C21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368AE06"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51E8EDB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FF3DDD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FDDB7B7" w14:textId="68B1B9E2"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37DDC6A4"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521A4F47"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2C4C3D" w:rsidRPr="005C0DD1" w14:paraId="5CC60283" w14:textId="77777777" w:rsidTr="00B83683">
        <w:trPr>
          <w:trHeight w:val="170"/>
        </w:trPr>
        <w:tc>
          <w:tcPr>
            <w:tcW w:w="750" w:type="pct"/>
            <w:tcBorders>
              <w:top w:val="nil"/>
              <w:left w:val="single" w:sz="4" w:space="0" w:color="auto"/>
              <w:bottom w:val="nil"/>
            </w:tcBorders>
          </w:tcPr>
          <w:p w14:paraId="454A5099" w14:textId="77777777" w:rsidR="00E073A4" w:rsidRPr="00A11703" w:rsidRDefault="00E073A4" w:rsidP="00B83683">
            <w:pPr>
              <w:spacing w:before="0" w:after="0" w:line="276" w:lineRule="auto"/>
              <w:rPr>
                <w:rFonts w:cs="Arial"/>
                <w:color w:val="000000" w:themeColor="text1"/>
                <w:sz w:val="18"/>
                <w:szCs w:val="18"/>
              </w:rPr>
            </w:pPr>
            <w:permStart w:id="1579962735" w:edGrp="everyone" w:colFirst="0" w:colLast="0"/>
            <w:permStart w:id="1081479360" w:edGrp="everyone" w:colFirst="1" w:colLast="1"/>
            <w:permStart w:id="1781015376" w:edGrp="everyone" w:colFirst="2" w:colLast="2"/>
            <w:permStart w:id="243025110" w:edGrp="everyone" w:colFirst="3" w:colLast="3"/>
            <w:permStart w:id="313874224" w:edGrp="everyone" w:colFirst="4" w:colLast="4"/>
            <w:permStart w:id="583815384" w:edGrp="everyone" w:colFirst="5" w:colLast="5"/>
            <w:permStart w:id="1235557766" w:edGrp="everyone" w:colFirst="6" w:colLast="6"/>
            <w:permStart w:id="1406500007" w:edGrp="everyone" w:colFirst="7" w:colLast="7"/>
            <w:permStart w:id="1609063939" w:edGrp="everyone" w:colFirst="8" w:colLast="8"/>
            <w:permStart w:id="649793530" w:edGrp="everyone" w:colFirst="9" w:colLast="9"/>
            <w:permStart w:id="836336589" w:edGrp="everyone" w:colFirst="10" w:colLast="10"/>
            <w:permStart w:id="759630178" w:edGrp="everyone" w:colFirst="11" w:colLast="11"/>
            <w:permStart w:id="971843554" w:edGrp="everyone" w:colFirst="12" w:colLast="12"/>
            <w:permStart w:id="1492913057" w:edGrp="everyone" w:colFirst="13" w:colLast="13"/>
            <w:permStart w:id="1883377026" w:edGrp="everyone" w:colFirst="14" w:colLast="14"/>
            <w:permEnd w:id="1102268311"/>
            <w:permEnd w:id="1708991215"/>
            <w:permEnd w:id="817569754"/>
            <w:permEnd w:id="1383744468"/>
            <w:permEnd w:id="1976195938"/>
            <w:permEnd w:id="2075657922"/>
            <w:permEnd w:id="1816463659"/>
            <w:permEnd w:id="1065577447"/>
            <w:permEnd w:id="1124811221"/>
            <w:permEnd w:id="1953120372"/>
            <w:permEnd w:id="1209164314"/>
            <w:permEnd w:id="454891962"/>
            <w:permEnd w:id="977037927"/>
            <w:permEnd w:id="193158900"/>
            <w:permEnd w:id="1792823827"/>
          </w:p>
        </w:tc>
        <w:tc>
          <w:tcPr>
            <w:tcW w:w="250" w:type="pct"/>
            <w:tcBorders>
              <w:bottom w:val="single" w:sz="4" w:space="0" w:color="auto"/>
            </w:tcBorders>
          </w:tcPr>
          <w:p w14:paraId="4F02DBD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A39EB4B"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FA</w:t>
            </w:r>
          </w:p>
        </w:tc>
        <w:tc>
          <w:tcPr>
            <w:tcW w:w="250" w:type="pct"/>
            <w:tcBorders>
              <w:bottom w:val="single" w:sz="4" w:space="0" w:color="auto"/>
            </w:tcBorders>
            <w:shd w:val="clear" w:color="auto" w:fill="EBEBEB"/>
          </w:tcPr>
          <w:p w14:paraId="2B046F3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642A878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E9F743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639E76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066E2AB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B6963FB"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52D623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91C824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35BF02D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1BC37FD" w14:textId="56EFD7E2"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tcPr>
          <w:p w14:paraId="4CBCBA07"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tcBorders>
              <w:bottom w:val="single" w:sz="4" w:space="0" w:color="auto"/>
            </w:tcBorders>
            <w:shd w:val="clear" w:color="auto" w:fill="auto"/>
          </w:tcPr>
          <w:p w14:paraId="7F398591"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Medical centre</w:t>
            </w:r>
          </w:p>
        </w:tc>
      </w:tr>
      <w:tr w:rsidR="002C4C3D" w:rsidRPr="005C0DD1" w14:paraId="2D3AD4BB" w14:textId="77777777" w:rsidTr="00B83683">
        <w:trPr>
          <w:trHeight w:val="170"/>
        </w:trPr>
        <w:tc>
          <w:tcPr>
            <w:tcW w:w="750" w:type="pct"/>
            <w:tcBorders>
              <w:top w:val="nil"/>
              <w:left w:val="single" w:sz="4" w:space="0" w:color="auto"/>
              <w:bottom w:val="nil"/>
            </w:tcBorders>
          </w:tcPr>
          <w:p w14:paraId="6B2F0A94" w14:textId="77777777" w:rsidR="00D00D86" w:rsidRPr="00A11703" w:rsidRDefault="00D00D86" w:rsidP="00B83683">
            <w:pPr>
              <w:spacing w:before="0" w:after="0" w:line="276" w:lineRule="auto"/>
              <w:rPr>
                <w:rFonts w:cs="Arial"/>
                <w:color w:val="000000" w:themeColor="text1"/>
                <w:sz w:val="18"/>
                <w:szCs w:val="18"/>
              </w:rPr>
            </w:pPr>
            <w:permStart w:id="1258969035" w:edGrp="everyone" w:colFirst="0" w:colLast="0"/>
            <w:permStart w:id="1084033642" w:edGrp="everyone" w:colFirst="1" w:colLast="1"/>
            <w:permStart w:id="622074381" w:edGrp="everyone" w:colFirst="2" w:colLast="2"/>
            <w:permStart w:id="654712197" w:edGrp="everyone" w:colFirst="3" w:colLast="3"/>
            <w:permStart w:id="537745694" w:edGrp="everyone" w:colFirst="4" w:colLast="4"/>
            <w:permStart w:id="285490133" w:edGrp="everyone" w:colFirst="5" w:colLast="5"/>
            <w:permStart w:id="1681881608" w:edGrp="everyone" w:colFirst="6" w:colLast="6"/>
            <w:permStart w:id="266338844" w:edGrp="everyone" w:colFirst="7" w:colLast="7"/>
            <w:permStart w:id="668875496" w:edGrp="everyone" w:colFirst="8" w:colLast="8"/>
            <w:permStart w:id="1141388733" w:edGrp="everyone" w:colFirst="9" w:colLast="9"/>
            <w:permStart w:id="1588862769" w:edGrp="everyone" w:colFirst="10" w:colLast="10"/>
            <w:permStart w:id="59010135" w:edGrp="everyone" w:colFirst="11" w:colLast="11"/>
            <w:permStart w:id="731060452" w:edGrp="everyone" w:colFirst="12" w:colLast="12"/>
            <w:permStart w:id="1579896662" w:edGrp="everyone" w:colFirst="13" w:colLast="13"/>
            <w:permStart w:id="1290561694" w:edGrp="everyone" w:colFirst="14" w:colLast="14"/>
            <w:permEnd w:id="1579962735"/>
            <w:permEnd w:id="1081479360"/>
            <w:permEnd w:id="1781015376"/>
            <w:permEnd w:id="243025110"/>
            <w:permEnd w:id="313874224"/>
            <w:permEnd w:id="583815384"/>
            <w:permEnd w:id="1235557766"/>
            <w:permEnd w:id="1406500007"/>
            <w:permEnd w:id="1609063939"/>
            <w:permEnd w:id="649793530"/>
            <w:permEnd w:id="836336589"/>
            <w:permEnd w:id="759630178"/>
            <w:permEnd w:id="971843554"/>
            <w:permEnd w:id="1492913057"/>
            <w:permEnd w:id="1883377026"/>
          </w:p>
        </w:tc>
        <w:tc>
          <w:tcPr>
            <w:tcW w:w="250" w:type="pct"/>
            <w:tcBorders>
              <w:right w:val="nil"/>
            </w:tcBorders>
          </w:tcPr>
          <w:p w14:paraId="06B5CDCD"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7A4D2AB" w14:textId="77777777" w:rsidR="00D00D86" w:rsidRPr="00A11703" w:rsidRDefault="00D00D86" w:rsidP="00B83683">
            <w:pPr>
              <w:spacing w:before="0" w:after="0" w:line="276" w:lineRule="auto"/>
              <w:jc w:val="center"/>
              <w:rPr>
                <w:rFonts w:cs="Arial"/>
                <w:b/>
                <w:bCs/>
                <w:color w:val="000000" w:themeColor="text1"/>
                <w:sz w:val="18"/>
                <w:szCs w:val="18"/>
              </w:rPr>
            </w:pPr>
          </w:p>
        </w:tc>
        <w:tc>
          <w:tcPr>
            <w:tcW w:w="250" w:type="pct"/>
            <w:tcBorders>
              <w:left w:val="nil"/>
              <w:right w:val="nil"/>
            </w:tcBorders>
          </w:tcPr>
          <w:p w14:paraId="5932AF81"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883C959"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2D01ADF"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4A3B80D"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57D898CC"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2B6AAE4A"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36AD211A"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2ADBC294"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BC48354"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CEF0601"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8C64210" w14:textId="77777777" w:rsidR="00D00D86" w:rsidRPr="00A11703" w:rsidRDefault="00D00D86" w:rsidP="00B83683">
            <w:pPr>
              <w:spacing w:before="0" w:after="0" w:line="276" w:lineRule="auto"/>
              <w:jc w:val="center"/>
              <w:rPr>
                <w:rFonts w:cs="Arial"/>
                <w:color w:val="000000" w:themeColor="text1"/>
                <w:sz w:val="18"/>
                <w:szCs w:val="18"/>
              </w:rPr>
            </w:pPr>
          </w:p>
        </w:tc>
        <w:tc>
          <w:tcPr>
            <w:tcW w:w="1000" w:type="pct"/>
            <w:tcBorders>
              <w:left w:val="nil"/>
            </w:tcBorders>
            <w:shd w:val="clear" w:color="auto" w:fill="auto"/>
          </w:tcPr>
          <w:p w14:paraId="38E1104B" w14:textId="77777777" w:rsidR="00D00D86" w:rsidRPr="00A11703" w:rsidRDefault="00D00D86" w:rsidP="00B83683">
            <w:pPr>
              <w:spacing w:before="0" w:after="0" w:line="276" w:lineRule="auto"/>
              <w:rPr>
                <w:rFonts w:cs="Arial"/>
                <w:color w:val="000000" w:themeColor="text1"/>
                <w:sz w:val="18"/>
                <w:szCs w:val="18"/>
              </w:rPr>
            </w:pPr>
          </w:p>
        </w:tc>
      </w:tr>
      <w:tr w:rsidR="002C4C3D" w:rsidRPr="005C0DD1" w14:paraId="1239687C" w14:textId="77777777" w:rsidTr="00B83683">
        <w:trPr>
          <w:trHeight w:val="170"/>
        </w:trPr>
        <w:tc>
          <w:tcPr>
            <w:tcW w:w="750" w:type="pct"/>
            <w:tcBorders>
              <w:top w:val="nil"/>
              <w:left w:val="single" w:sz="4" w:space="0" w:color="auto"/>
              <w:bottom w:val="nil"/>
            </w:tcBorders>
          </w:tcPr>
          <w:p w14:paraId="72C866F8" w14:textId="77777777" w:rsidR="00E073A4" w:rsidRPr="00A11703" w:rsidRDefault="00E073A4" w:rsidP="00B83683">
            <w:pPr>
              <w:spacing w:before="0" w:after="0" w:line="276" w:lineRule="auto"/>
              <w:rPr>
                <w:rFonts w:cs="Arial"/>
                <w:color w:val="000000" w:themeColor="text1"/>
                <w:sz w:val="18"/>
                <w:szCs w:val="18"/>
              </w:rPr>
            </w:pPr>
            <w:permStart w:id="1469394328" w:edGrp="everyone" w:colFirst="0" w:colLast="0"/>
            <w:permStart w:id="651833901" w:edGrp="everyone" w:colFirst="1" w:colLast="1"/>
            <w:permStart w:id="552415999" w:edGrp="everyone" w:colFirst="2" w:colLast="2"/>
            <w:permStart w:id="133587394" w:edGrp="everyone" w:colFirst="3" w:colLast="3"/>
            <w:permStart w:id="1810112266" w:edGrp="everyone" w:colFirst="4" w:colLast="4"/>
            <w:permStart w:id="1045842363" w:edGrp="everyone" w:colFirst="5" w:colLast="5"/>
            <w:permStart w:id="905584693" w:edGrp="everyone" w:colFirst="6" w:colLast="6"/>
            <w:permStart w:id="1335585153" w:edGrp="everyone" w:colFirst="7" w:colLast="7"/>
            <w:permStart w:id="350888565" w:edGrp="everyone" w:colFirst="8" w:colLast="8"/>
            <w:permStart w:id="404297933" w:edGrp="everyone" w:colFirst="9" w:colLast="9"/>
            <w:permStart w:id="1483548386" w:edGrp="everyone" w:colFirst="10" w:colLast="10"/>
            <w:permStart w:id="304350311" w:edGrp="everyone" w:colFirst="11" w:colLast="11"/>
            <w:permStart w:id="654517067" w:edGrp="everyone" w:colFirst="12" w:colLast="12"/>
            <w:permStart w:id="1888177813" w:edGrp="everyone" w:colFirst="13" w:colLast="13"/>
            <w:permStart w:id="1268863323" w:edGrp="everyone" w:colFirst="14" w:colLast="14"/>
            <w:permEnd w:id="1258969035"/>
            <w:permEnd w:id="1084033642"/>
            <w:permEnd w:id="622074381"/>
            <w:permEnd w:id="654712197"/>
            <w:permEnd w:id="537745694"/>
            <w:permEnd w:id="285490133"/>
            <w:permEnd w:id="1681881608"/>
            <w:permEnd w:id="266338844"/>
            <w:permEnd w:id="668875496"/>
            <w:permEnd w:id="1141388733"/>
            <w:permEnd w:id="1588862769"/>
            <w:permEnd w:id="59010135"/>
            <w:permEnd w:id="731060452"/>
            <w:permEnd w:id="1579896662"/>
            <w:permEnd w:id="1290561694"/>
          </w:p>
        </w:tc>
        <w:tc>
          <w:tcPr>
            <w:tcW w:w="250" w:type="pct"/>
          </w:tcPr>
          <w:p w14:paraId="0D232A8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41E9739E"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N</w:t>
            </w:r>
          </w:p>
        </w:tc>
        <w:tc>
          <w:tcPr>
            <w:tcW w:w="250" w:type="pct"/>
            <w:shd w:val="clear" w:color="auto" w:fill="E6E1FD"/>
          </w:tcPr>
          <w:p w14:paraId="34053C0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47DCCB42"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7C6E805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63E498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0E974AE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5D218D1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B2E408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686F974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1C0C277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E6E1FD"/>
          </w:tcPr>
          <w:p w14:paraId="314A4F93" w14:textId="66D2D95B"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0ADB8329"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22437DAF"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First aid post</w:t>
            </w:r>
          </w:p>
        </w:tc>
      </w:tr>
      <w:tr w:rsidR="002C4C3D" w:rsidRPr="005C0DD1" w14:paraId="24319E81" w14:textId="77777777" w:rsidTr="00B83683">
        <w:trPr>
          <w:trHeight w:val="170"/>
        </w:trPr>
        <w:tc>
          <w:tcPr>
            <w:tcW w:w="750" w:type="pct"/>
            <w:tcBorders>
              <w:top w:val="nil"/>
              <w:left w:val="single" w:sz="4" w:space="0" w:color="auto"/>
              <w:bottom w:val="nil"/>
            </w:tcBorders>
          </w:tcPr>
          <w:p w14:paraId="3F6A2295" w14:textId="77777777" w:rsidR="00E073A4" w:rsidRPr="00A11703" w:rsidRDefault="00E073A4" w:rsidP="00B83683">
            <w:pPr>
              <w:spacing w:before="0" w:after="0" w:line="276" w:lineRule="auto"/>
              <w:rPr>
                <w:rFonts w:cs="Arial"/>
                <w:color w:val="000000" w:themeColor="text1"/>
                <w:sz w:val="18"/>
                <w:szCs w:val="18"/>
              </w:rPr>
            </w:pPr>
            <w:permStart w:id="736243365" w:edGrp="everyone" w:colFirst="0" w:colLast="0"/>
            <w:permStart w:id="663373422" w:edGrp="everyone" w:colFirst="1" w:colLast="1"/>
            <w:permStart w:id="1245519141" w:edGrp="everyone" w:colFirst="2" w:colLast="2"/>
            <w:permStart w:id="545214736" w:edGrp="everyone" w:colFirst="3" w:colLast="3"/>
            <w:permStart w:id="1749175663" w:edGrp="everyone" w:colFirst="4" w:colLast="4"/>
            <w:permStart w:id="1585411418" w:edGrp="everyone" w:colFirst="5" w:colLast="5"/>
            <w:permStart w:id="1367566021" w:edGrp="everyone" w:colFirst="6" w:colLast="6"/>
            <w:permStart w:id="665478721" w:edGrp="everyone" w:colFirst="7" w:colLast="7"/>
            <w:permStart w:id="798382457" w:edGrp="everyone" w:colFirst="8" w:colLast="8"/>
            <w:permStart w:id="1268464498" w:edGrp="everyone" w:colFirst="9" w:colLast="9"/>
            <w:permStart w:id="1935820203" w:edGrp="everyone" w:colFirst="10" w:colLast="10"/>
            <w:permStart w:id="2089696312" w:edGrp="everyone" w:colFirst="11" w:colLast="11"/>
            <w:permStart w:id="2068653931" w:edGrp="everyone" w:colFirst="12" w:colLast="12"/>
            <w:permStart w:id="754785739" w:edGrp="everyone" w:colFirst="13" w:colLast="13"/>
            <w:permStart w:id="1007626100" w:edGrp="everyone" w:colFirst="14" w:colLast="14"/>
            <w:permEnd w:id="1469394328"/>
            <w:permEnd w:id="651833901"/>
            <w:permEnd w:id="552415999"/>
            <w:permEnd w:id="133587394"/>
            <w:permEnd w:id="1810112266"/>
            <w:permEnd w:id="1045842363"/>
            <w:permEnd w:id="905584693"/>
            <w:permEnd w:id="1335585153"/>
            <w:permEnd w:id="350888565"/>
            <w:permEnd w:id="404297933"/>
            <w:permEnd w:id="1483548386"/>
            <w:permEnd w:id="304350311"/>
            <w:permEnd w:id="654517067"/>
            <w:permEnd w:id="1888177813"/>
            <w:permEnd w:id="1268863323"/>
          </w:p>
        </w:tc>
        <w:tc>
          <w:tcPr>
            <w:tcW w:w="250" w:type="pct"/>
            <w:tcBorders>
              <w:bottom w:val="single" w:sz="4" w:space="0" w:color="auto"/>
            </w:tcBorders>
          </w:tcPr>
          <w:p w14:paraId="65BD772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3CD6DA3D"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FA</w:t>
            </w:r>
          </w:p>
        </w:tc>
        <w:tc>
          <w:tcPr>
            <w:tcW w:w="250" w:type="pct"/>
            <w:tcBorders>
              <w:bottom w:val="single" w:sz="4" w:space="0" w:color="auto"/>
            </w:tcBorders>
            <w:shd w:val="clear" w:color="auto" w:fill="EBEBEB"/>
          </w:tcPr>
          <w:p w14:paraId="197F2E5A"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3F22048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1714234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7A9A472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0BA7FC9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691A52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C7914B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C1CAAFD"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62D8851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05083B21" w14:textId="179150D6"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tcPr>
          <w:p w14:paraId="27D1215A"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tcBorders>
              <w:bottom w:val="single" w:sz="4" w:space="0" w:color="auto"/>
            </w:tcBorders>
            <w:shd w:val="clear" w:color="auto" w:fill="auto"/>
          </w:tcPr>
          <w:p w14:paraId="1CF954A9" w14:textId="7777777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First aid post</w:t>
            </w:r>
          </w:p>
        </w:tc>
      </w:tr>
      <w:tr w:rsidR="002C4C3D" w:rsidRPr="005C0DD1" w14:paraId="6AC2777A" w14:textId="77777777" w:rsidTr="00B83683">
        <w:trPr>
          <w:trHeight w:val="170"/>
        </w:trPr>
        <w:tc>
          <w:tcPr>
            <w:tcW w:w="750" w:type="pct"/>
            <w:tcBorders>
              <w:top w:val="nil"/>
              <w:left w:val="single" w:sz="4" w:space="0" w:color="auto"/>
              <w:bottom w:val="nil"/>
            </w:tcBorders>
          </w:tcPr>
          <w:p w14:paraId="4BB29312" w14:textId="77777777" w:rsidR="00D00D86" w:rsidRPr="00A11703" w:rsidRDefault="00D00D86" w:rsidP="00B83683">
            <w:pPr>
              <w:spacing w:before="0" w:after="0" w:line="276" w:lineRule="auto"/>
              <w:rPr>
                <w:rFonts w:cs="Arial"/>
                <w:color w:val="000000" w:themeColor="text1"/>
                <w:sz w:val="18"/>
                <w:szCs w:val="18"/>
              </w:rPr>
            </w:pPr>
            <w:permStart w:id="1603820458" w:edGrp="everyone" w:colFirst="0" w:colLast="0"/>
            <w:permStart w:id="413933279" w:edGrp="everyone" w:colFirst="1" w:colLast="1"/>
            <w:permStart w:id="1406411099" w:edGrp="everyone" w:colFirst="2" w:colLast="2"/>
            <w:permStart w:id="1363880667" w:edGrp="everyone" w:colFirst="3" w:colLast="3"/>
            <w:permStart w:id="3502030" w:edGrp="everyone" w:colFirst="4" w:colLast="4"/>
            <w:permStart w:id="809245585" w:edGrp="everyone" w:colFirst="5" w:colLast="5"/>
            <w:permStart w:id="879501585" w:edGrp="everyone" w:colFirst="6" w:colLast="6"/>
            <w:permStart w:id="2084716557" w:edGrp="everyone" w:colFirst="7" w:colLast="7"/>
            <w:permStart w:id="1364539610" w:edGrp="everyone" w:colFirst="8" w:colLast="8"/>
            <w:permStart w:id="88631289" w:edGrp="everyone" w:colFirst="9" w:colLast="9"/>
            <w:permStart w:id="166878150" w:edGrp="everyone" w:colFirst="10" w:colLast="10"/>
            <w:permStart w:id="2098149185" w:edGrp="everyone" w:colFirst="11" w:colLast="11"/>
            <w:permStart w:id="1050084146" w:edGrp="everyone" w:colFirst="12" w:colLast="12"/>
            <w:permStart w:id="212030859" w:edGrp="everyone" w:colFirst="13" w:colLast="13"/>
            <w:permStart w:id="1242528050" w:edGrp="everyone" w:colFirst="14" w:colLast="14"/>
            <w:permEnd w:id="736243365"/>
            <w:permEnd w:id="663373422"/>
            <w:permEnd w:id="1245519141"/>
            <w:permEnd w:id="545214736"/>
            <w:permEnd w:id="1749175663"/>
            <w:permEnd w:id="1585411418"/>
            <w:permEnd w:id="1367566021"/>
            <w:permEnd w:id="665478721"/>
            <w:permEnd w:id="798382457"/>
            <w:permEnd w:id="1268464498"/>
            <w:permEnd w:id="1935820203"/>
            <w:permEnd w:id="2089696312"/>
            <w:permEnd w:id="2068653931"/>
            <w:permEnd w:id="754785739"/>
            <w:permEnd w:id="1007626100"/>
          </w:p>
        </w:tc>
        <w:tc>
          <w:tcPr>
            <w:tcW w:w="250" w:type="pct"/>
            <w:tcBorders>
              <w:right w:val="nil"/>
            </w:tcBorders>
          </w:tcPr>
          <w:p w14:paraId="1CC0FF25"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3308ED9B" w14:textId="77777777" w:rsidR="00D00D86" w:rsidRPr="00A11703" w:rsidRDefault="00D00D86" w:rsidP="00B83683">
            <w:pPr>
              <w:spacing w:before="0" w:after="0" w:line="276" w:lineRule="auto"/>
              <w:jc w:val="center"/>
              <w:rPr>
                <w:rFonts w:cs="Arial"/>
                <w:b/>
                <w:bCs/>
                <w:color w:val="000000" w:themeColor="text1"/>
                <w:sz w:val="18"/>
                <w:szCs w:val="18"/>
              </w:rPr>
            </w:pPr>
          </w:p>
        </w:tc>
        <w:tc>
          <w:tcPr>
            <w:tcW w:w="250" w:type="pct"/>
            <w:tcBorders>
              <w:left w:val="nil"/>
              <w:right w:val="nil"/>
            </w:tcBorders>
          </w:tcPr>
          <w:p w14:paraId="789031DD"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ED5F454"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10B1CE7"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226069FD"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67CEDEDC"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6487C00"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25C9AE2B"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52B7ADE"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301568EC"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066EA25"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7316110" w14:textId="77777777" w:rsidR="00D00D86" w:rsidRPr="00A11703" w:rsidRDefault="00D00D86" w:rsidP="00B83683">
            <w:pPr>
              <w:spacing w:before="0" w:after="0" w:line="276" w:lineRule="auto"/>
              <w:jc w:val="center"/>
              <w:rPr>
                <w:rFonts w:cs="Arial"/>
                <w:color w:val="000000" w:themeColor="text1"/>
                <w:sz w:val="18"/>
                <w:szCs w:val="18"/>
              </w:rPr>
            </w:pPr>
          </w:p>
        </w:tc>
        <w:tc>
          <w:tcPr>
            <w:tcW w:w="1000" w:type="pct"/>
            <w:tcBorders>
              <w:left w:val="nil"/>
            </w:tcBorders>
            <w:shd w:val="clear" w:color="auto" w:fill="auto"/>
          </w:tcPr>
          <w:p w14:paraId="4C657190" w14:textId="77777777" w:rsidR="00D00D86" w:rsidRPr="00A11703" w:rsidRDefault="00D00D86" w:rsidP="00B83683">
            <w:pPr>
              <w:spacing w:before="0" w:after="0" w:line="276" w:lineRule="auto"/>
              <w:rPr>
                <w:rFonts w:cs="Arial"/>
                <w:color w:val="000000" w:themeColor="text1"/>
                <w:sz w:val="18"/>
                <w:szCs w:val="18"/>
              </w:rPr>
            </w:pPr>
          </w:p>
        </w:tc>
      </w:tr>
      <w:tr w:rsidR="002C4C3D" w:rsidRPr="005C0DD1" w14:paraId="2CEF5617" w14:textId="77777777" w:rsidTr="00B83683">
        <w:trPr>
          <w:trHeight w:val="170"/>
        </w:trPr>
        <w:tc>
          <w:tcPr>
            <w:tcW w:w="750" w:type="pct"/>
            <w:tcBorders>
              <w:top w:val="nil"/>
              <w:left w:val="single" w:sz="4" w:space="0" w:color="auto"/>
              <w:bottom w:val="nil"/>
            </w:tcBorders>
          </w:tcPr>
          <w:p w14:paraId="416E7F2D" w14:textId="77777777" w:rsidR="00E073A4" w:rsidRPr="00A11703" w:rsidRDefault="00E073A4" w:rsidP="00B83683">
            <w:pPr>
              <w:spacing w:before="0" w:after="0" w:line="276" w:lineRule="auto"/>
              <w:rPr>
                <w:rFonts w:cs="Arial"/>
                <w:color w:val="000000" w:themeColor="text1"/>
                <w:sz w:val="18"/>
                <w:szCs w:val="18"/>
              </w:rPr>
            </w:pPr>
            <w:permStart w:id="1515283531" w:edGrp="everyone" w:colFirst="0" w:colLast="0"/>
            <w:permStart w:id="1843995499" w:edGrp="everyone" w:colFirst="1" w:colLast="1"/>
            <w:permStart w:id="80302258" w:edGrp="everyone" w:colFirst="2" w:colLast="2"/>
            <w:permStart w:id="2110410366" w:edGrp="everyone" w:colFirst="3" w:colLast="3"/>
            <w:permStart w:id="494498166" w:edGrp="everyone" w:colFirst="4" w:colLast="4"/>
            <w:permStart w:id="234909153" w:edGrp="everyone" w:colFirst="5" w:colLast="5"/>
            <w:permStart w:id="1972321810" w:edGrp="everyone" w:colFirst="6" w:colLast="6"/>
            <w:permStart w:id="1279999355" w:edGrp="everyone" w:colFirst="7" w:colLast="7"/>
            <w:permStart w:id="2079729399" w:edGrp="everyone" w:colFirst="8" w:colLast="8"/>
            <w:permStart w:id="502100236" w:edGrp="everyone" w:colFirst="9" w:colLast="9"/>
            <w:permStart w:id="1322078658" w:edGrp="everyone" w:colFirst="10" w:colLast="10"/>
            <w:permStart w:id="762007117" w:edGrp="everyone" w:colFirst="11" w:colLast="11"/>
            <w:permStart w:id="1461788035" w:edGrp="everyone" w:colFirst="12" w:colLast="12"/>
            <w:permStart w:id="1966824373" w:edGrp="everyone" w:colFirst="13" w:colLast="13"/>
            <w:permStart w:id="1098391635" w:edGrp="everyone" w:colFirst="14" w:colLast="14"/>
            <w:permEnd w:id="1603820458"/>
            <w:permEnd w:id="413933279"/>
            <w:permEnd w:id="1406411099"/>
            <w:permEnd w:id="1363880667"/>
            <w:permEnd w:id="3502030"/>
            <w:permEnd w:id="809245585"/>
            <w:permEnd w:id="879501585"/>
            <w:permEnd w:id="2084716557"/>
            <w:permEnd w:id="1364539610"/>
            <w:permEnd w:id="88631289"/>
            <w:permEnd w:id="166878150"/>
            <w:permEnd w:id="2098149185"/>
            <w:permEnd w:id="1050084146"/>
            <w:permEnd w:id="212030859"/>
            <w:permEnd w:id="1242528050"/>
          </w:p>
        </w:tc>
        <w:tc>
          <w:tcPr>
            <w:tcW w:w="250" w:type="pct"/>
          </w:tcPr>
          <w:p w14:paraId="4711C4DA"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56EFC07F"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P</w:t>
            </w:r>
          </w:p>
        </w:tc>
        <w:tc>
          <w:tcPr>
            <w:tcW w:w="250" w:type="pct"/>
            <w:shd w:val="clear" w:color="auto" w:fill="FDDEF2"/>
          </w:tcPr>
          <w:p w14:paraId="46B8A22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3430853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44741FF2"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35FA55E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5FBDD08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0FF6074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6C8179F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3E30F6C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77775E6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0D42AB38" w14:textId="7EF34D77"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51AF402F"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4B3E37CB" w14:textId="60C4521F"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Response 1</w:t>
            </w:r>
            <w:r w:rsidR="00AD56C6" w:rsidRPr="00A11703">
              <w:rPr>
                <w:rFonts w:cs="Arial"/>
                <w:color w:val="000000" w:themeColor="text1"/>
                <w:sz w:val="18"/>
                <w:szCs w:val="18"/>
              </w:rPr>
              <w:t xml:space="preserve"> </w:t>
            </w:r>
          </w:p>
        </w:tc>
      </w:tr>
      <w:tr w:rsidR="002C4C3D" w:rsidRPr="005C0DD1" w14:paraId="55F55F11" w14:textId="77777777" w:rsidTr="00B83683">
        <w:trPr>
          <w:trHeight w:val="170"/>
        </w:trPr>
        <w:tc>
          <w:tcPr>
            <w:tcW w:w="750" w:type="pct"/>
            <w:tcBorders>
              <w:top w:val="nil"/>
              <w:left w:val="single" w:sz="4" w:space="0" w:color="auto"/>
              <w:bottom w:val="nil"/>
            </w:tcBorders>
          </w:tcPr>
          <w:p w14:paraId="74C6870B" w14:textId="77777777" w:rsidR="00E073A4" w:rsidRPr="00A11703" w:rsidRDefault="00E073A4" w:rsidP="00B83683">
            <w:pPr>
              <w:spacing w:before="0" w:after="0" w:line="276" w:lineRule="auto"/>
              <w:rPr>
                <w:rFonts w:cs="Arial"/>
                <w:color w:val="000000" w:themeColor="text1"/>
                <w:sz w:val="18"/>
                <w:szCs w:val="18"/>
              </w:rPr>
            </w:pPr>
            <w:permStart w:id="777672343" w:edGrp="everyone" w:colFirst="0" w:colLast="0"/>
            <w:permStart w:id="1106470319" w:edGrp="everyone" w:colFirst="1" w:colLast="1"/>
            <w:permStart w:id="1920418783" w:edGrp="everyone" w:colFirst="2" w:colLast="2"/>
            <w:permStart w:id="56428163" w:edGrp="everyone" w:colFirst="3" w:colLast="3"/>
            <w:permStart w:id="1453994586" w:edGrp="everyone" w:colFirst="4" w:colLast="4"/>
            <w:permStart w:id="173212731" w:edGrp="everyone" w:colFirst="5" w:colLast="5"/>
            <w:permStart w:id="709706637" w:edGrp="everyone" w:colFirst="6" w:colLast="6"/>
            <w:permStart w:id="476448011" w:edGrp="everyone" w:colFirst="7" w:colLast="7"/>
            <w:permStart w:id="576919967" w:edGrp="everyone" w:colFirst="8" w:colLast="8"/>
            <w:permStart w:id="769157925" w:edGrp="everyone" w:colFirst="9" w:colLast="9"/>
            <w:permStart w:id="2087542876" w:edGrp="everyone" w:colFirst="10" w:colLast="10"/>
            <w:permStart w:id="1896296990" w:edGrp="everyone" w:colFirst="11" w:colLast="11"/>
            <w:permStart w:id="1409575608" w:edGrp="everyone" w:colFirst="12" w:colLast="12"/>
            <w:permStart w:id="369384901" w:edGrp="everyone" w:colFirst="13" w:colLast="13"/>
            <w:permStart w:id="1885622036" w:edGrp="everyone" w:colFirst="14" w:colLast="14"/>
            <w:permEnd w:id="1515283531"/>
            <w:permEnd w:id="1843995499"/>
            <w:permEnd w:id="80302258"/>
            <w:permEnd w:id="2110410366"/>
            <w:permEnd w:id="494498166"/>
            <w:permEnd w:id="234909153"/>
            <w:permEnd w:id="1972321810"/>
            <w:permEnd w:id="1279999355"/>
            <w:permEnd w:id="2079729399"/>
            <w:permEnd w:id="502100236"/>
            <w:permEnd w:id="1322078658"/>
            <w:permEnd w:id="762007117"/>
            <w:permEnd w:id="1461788035"/>
            <w:permEnd w:id="1966824373"/>
            <w:permEnd w:id="1098391635"/>
          </w:p>
        </w:tc>
        <w:tc>
          <w:tcPr>
            <w:tcW w:w="250" w:type="pct"/>
            <w:tcBorders>
              <w:bottom w:val="single" w:sz="4" w:space="0" w:color="auto"/>
            </w:tcBorders>
          </w:tcPr>
          <w:p w14:paraId="7F37B74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1EAF24A"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FA</w:t>
            </w:r>
          </w:p>
        </w:tc>
        <w:tc>
          <w:tcPr>
            <w:tcW w:w="250" w:type="pct"/>
            <w:tcBorders>
              <w:bottom w:val="single" w:sz="4" w:space="0" w:color="auto"/>
            </w:tcBorders>
            <w:shd w:val="clear" w:color="auto" w:fill="EBEBEB"/>
          </w:tcPr>
          <w:p w14:paraId="3D5DD25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35ACB5D"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D38895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CFAF28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236156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0FE008C2"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0BCA304"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7FC68E3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7F49E16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3DF3AFA1" w14:textId="7713E952"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tcPr>
          <w:p w14:paraId="48A59771"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tcBorders>
              <w:bottom w:val="single" w:sz="4" w:space="0" w:color="auto"/>
            </w:tcBorders>
            <w:shd w:val="clear" w:color="auto" w:fill="auto"/>
          </w:tcPr>
          <w:p w14:paraId="13AFAFBB" w14:textId="72642227"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Response 1</w:t>
            </w:r>
          </w:p>
        </w:tc>
      </w:tr>
      <w:tr w:rsidR="002C4C3D" w:rsidRPr="005C0DD1" w14:paraId="17335253" w14:textId="77777777" w:rsidTr="00B83683">
        <w:trPr>
          <w:trHeight w:val="170"/>
        </w:trPr>
        <w:tc>
          <w:tcPr>
            <w:tcW w:w="750" w:type="pct"/>
            <w:tcBorders>
              <w:top w:val="nil"/>
              <w:left w:val="single" w:sz="4" w:space="0" w:color="auto"/>
              <w:bottom w:val="nil"/>
            </w:tcBorders>
          </w:tcPr>
          <w:p w14:paraId="6D067BFB" w14:textId="77777777" w:rsidR="00D00D86" w:rsidRPr="00A11703" w:rsidRDefault="00D00D86" w:rsidP="00B83683">
            <w:pPr>
              <w:spacing w:before="0" w:after="0" w:line="276" w:lineRule="auto"/>
              <w:rPr>
                <w:rFonts w:cs="Arial"/>
                <w:color w:val="000000" w:themeColor="text1"/>
                <w:sz w:val="18"/>
                <w:szCs w:val="18"/>
              </w:rPr>
            </w:pPr>
            <w:permStart w:id="1627289466" w:edGrp="everyone" w:colFirst="0" w:colLast="0"/>
            <w:permStart w:id="45757443" w:edGrp="everyone" w:colFirst="1" w:colLast="1"/>
            <w:permStart w:id="1602443038" w:edGrp="everyone" w:colFirst="2" w:colLast="2"/>
            <w:permStart w:id="1463840006" w:edGrp="everyone" w:colFirst="3" w:colLast="3"/>
            <w:permStart w:id="1209795121" w:edGrp="everyone" w:colFirst="4" w:colLast="4"/>
            <w:permStart w:id="70132150" w:edGrp="everyone" w:colFirst="5" w:colLast="5"/>
            <w:permStart w:id="1032681681" w:edGrp="everyone" w:colFirst="6" w:colLast="6"/>
            <w:permStart w:id="388631502" w:edGrp="everyone" w:colFirst="7" w:colLast="7"/>
            <w:permStart w:id="1901488364" w:edGrp="everyone" w:colFirst="8" w:colLast="8"/>
            <w:permStart w:id="1626165922" w:edGrp="everyone" w:colFirst="9" w:colLast="9"/>
            <w:permStart w:id="947790007" w:edGrp="everyone" w:colFirst="10" w:colLast="10"/>
            <w:permStart w:id="1685158672" w:edGrp="everyone" w:colFirst="11" w:colLast="11"/>
            <w:permStart w:id="466517724" w:edGrp="everyone" w:colFirst="12" w:colLast="12"/>
            <w:permStart w:id="534993045" w:edGrp="everyone" w:colFirst="13" w:colLast="13"/>
            <w:permStart w:id="15234602" w:edGrp="everyone" w:colFirst="14" w:colLast="14"/>
            <w:permEnd w:id="777672343"/>
            <w:permEnd w:id="1106470319"/>
            <w:permEnd w:id="1920418783"/>
            <w:permEnd w:id="56428163"/>
            <w:permEnd w:id="1453994586"/>
            <w:permEnd w:id="173212731"/>
            <w:permEnd w:id="709706637"/>
            <w:permEnd w:id="476448011"/>
            <w:permEnd w:id="576919967"/>
            <w:permEnd w:id="769157925"/>
            <w:permEnd w:id="2087542876"/>
            <w:permEnd w:id="1896296990"/>
            <w:permEnd w:id="1409575608"/>
            <w:permEnd w:id="369384901"/>
            <w:permEnd w:id="1885622036"/>
          </w:p>
        </w:tc>
        <w:tc>
          <w:tcPr>
            <w:tcW w:w="250" w:type="pct"/>
            <w:tcBorders>
              <w:right w:val="nil"/>
            </w:tcBorders>
          </w:tcPr>
          <w:p w14:paraId="2CCF2C65"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22E6DADC" w14:textId="77777777" w:rsidR="00D00D86" w:rsidRPr="00A11703" w:rsidRDefault="00D00D86" w:rsidP="00B83683">
            <w:pPr>
              <w:spacing w:before="0" w:after="0" w:line="276" w:lineRule="auto"/>
              <w:jc w:val="center"/>
              <w:rPr>
                <w:rFonts w:cs="Arial"/>
                <w:b/>
                <w:bCs/>
                <w:color w:val="000000" w:themeColor="text1"/>
                <w:sz w:val="18"/>
                <w:szCs w:val="18"/>
              </w:rPr>
            </w:pPr>
          </w:p>
        </w:tc>
        <w:tc>
          <w:tcPr>
            <w:tcW w:w="250" w:type="pct"/>
            <w:tcBorders>
              <w:left w:val="nil"/>
              <w:right w:val="nil"/>
            </w:tcBorders>
          </w:tcPr>
          <w:p w14:paraId="0D66FE4B"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3364AF4"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14E645F7"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6116C79B"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1F46BF6"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58DE905C"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6D550B03"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72945A03"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404E22E5"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109D8422" w14:textId="77777777" w:rsidR="00D00D86" w:rsidRPr="00A11703" w:rsidRDefault="00D00D86" w:rsidP="00B83683">
            <w:pPr>
              <w:spacing w:before="0" w:after="0" w:line="276" w:lineRule="auto"/>
              <w:jc w:val="center"/>
              <w:rPr>
                <w:rFonts w:cs="Arial"/>
                <w:color w:val="000000" w:themeColor="text1"/>
                <w:sz w:val="18"/>
                <w:szCs w:val="18"/>
              </w:rPr>
            </w:pPr>
          </w:p>
        </w:tc>
        <w:tc>
          <w:tcPr>
            <w:tcW w:w="250" w:type="pct"/>
            <w:tcBorders>
              <w:left w:val="nil"/>
              <w:right w:val="nil"/>
            </w:tcBorders>
          </w:tcPr>
          <w:p w14:paraId="05E2D722" w14:textId="77777777" w:rsidR="00D00D86" w:rsidRPr="00A11703" w:rsidRDefault="00D00D86" w:rsidP="00B83683">
            <w:pPr>
              <w:spacing w:before="0" w:after="0" w:line="276" w:lineRule="auto"/>
              <w:jc w:val="center"/>
              <w:rPr>
                <w:rFonts w:cs="Arial"/>
                <w:color w:val="000000" w:themeColor="text1"/>
                <w:sz w:val="18"/>
                <w:szCs w:val="18"/>
              </w:rPr>
            </w:pPr>
          </w:p>
        </w:tc>
        <w:tc>
          <w:tcPr>
            <w:tcW w:w="1000" w:type="pct"/>
            <w:tcBorders>
              <w:left w:val="nil"/>
            </w:tcBorders>
            <w:shd w:val="clear" w:color="auto" w:fill="auto"/>
          </w:tcPr>
          <w:p w14:paraId="6A63F177" w14:textId="77777777" w:rsidR="00D00D86" w:rsidRPr="00A11703" w:rsidRDefault="00D00D86" w:rsidP="00B83683">
            <w:pPr>
              <w:spacing w:before="0" w:after="0" w:line="276" w:lineRule="auto"/>
              <w:rPr>
                <w:rFonts w:cs="Arial"/>
                <w:color w:val="000000" w:themeColor="text1"/>
                <w:sz w:val="18"/>
                <w:szCs w:val="18"/>
              </w:rPr>
            </w:pPr>
          </w:p>
        </w:tc>
      </w:tr>
      <w:tr w:rsidR="002C4C3D" w:rsidRPr="005C0DD1" w14:paraId="50238A73" w14:textId="77777777" w:rsidTr="00B83683">
        <w:trPr>
          <w:trHeight w:val="170"/>
        </w:trPr>
        <w:tc>
          <w:tcPr>
            <w:tcW w:w="750" w:type="pct"/>
            <w:tcBorders>
              <w:top w:val="nil"/>
              <w:left w:val="single" w:sz="4" w:space="0" w:color="auto"/>
              <w:bottom w:val="nil"/>
            </w:tcBorders>
          </w:tcPr>
          <w:p w14:paraId="414CE99D" w14:textId="77777777" w:rsidR="00E073A4" w:rsidRPr="00A11703" w:rsidRDefault="00E073A4" w:rsidP="00B83683">
            <w:pPr>
              <w:spacing w:before="0" w:after="0" w:line="276" w:lineRule="auto"/>
              <w:rPr>
                <w:rFonts w:cs="Arial"/>
                <w:color w:val="000000" w:themeColor="text1"/>
                <w:sz w:val="18"/>
                <w:szCs w:val="18"/>
              </w:rPr>
            </w:pPr>
            <w:permStart w:id="815295976" w:edGrp="everyone" w:colFirst="0" w:colLast="0"/>
            <w:permStart w:id="838689112" w:edGrp="everyone" w:colFirst="1" w:colLast="1"/>
            <w:permStart w:id="763783502" w:edGrp="everyone" w:colFirst="2" w:colLast="2"/>
            <w:permStart w:id="1651580511" w:edGrp="everyone" w:colFirst="3" w:colLast="3"/>
            <w:permStart w:id="991578147" w:edGrp="everyone" w:colFirst="4" w:colLast="4"/>
            <w:permStart w:id="607650245" w:edGrp="everyone" w:colFirst="5" w:colLast="5"/>
            <w:permStart w:id="1763065925" w:edGrp="everyone" w:colFirst="6" w:colLast="6"/>
            <w:permStart w:id="1386953680" w:edGrp="everyone" w:colFirst="7" w:colLast="7"/>
            <w:permStart w:id="1266365568" w:edGrp="everyone" w:colFirst="8" w:colLast="8"/>
            <w:permStart w:id="227962470" w:edGrp="everyone" w:colFirst="9" w:colLast="9"/>
            <w:permStart w:id="788557849" w:edGrp="everyone" w:colFirst="10" w:colLast="10"/>
            <w:permStart w:id="594432189" w:edGrp="everyone" w:colFirst="11" w:colLast="11"/>
            <w:permStart w:id="1712748374" w:edGrp="everyone" w:colFirst="12" w:colLast="12"/>
            <w:permStart w:id="1153965325" w:edGrp="everyone" w:colFirst="13" w:colLast="13"/>
            <w:permStart w:id="150502748" w:edGrp="everyone" w:colFirst="14" w:colLast="14"/>
            <w:permEnd w:id="1627289466"/>
            <w:permEnd w:id="45757443"/>
            <w:permEnd w:id="1602443038"/>
            <w:permEnd w:id="1463840006"/>
            <w:permEnd w:id="1209795121"/>
            <w:permEnd w:id="70132150"/>
            <w:permEnd w:id="1032681681"/>
            <w:permEnd w:id="388631502"/>
            <w:permEnd w:id="1901488364"/>
            <w:permEnd w:id="1626165922"/>
            <w:permEnd w:id="947790007"/>
            <w:permEnd w:id="1685158672"/>
            <w:permEnd w:id="466517724"/>
            <w:permEnd w:id="534993045"/>
            <w:permEnd w:id="15234602"/>
          </w:p>
        </w:tc>
        <w:tc>
          <w:tcPr>
            <w:tcW w:w="250" w:type="pct"/>
          </w:tcPr>
          <w:p w14:paraId="3EAB0F17"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275A16AC"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RP</w:t>
            </w:r>
          </w:p>
        </w:tc>
        <w:tc>
          <w:tcPr>
            <w:tcW w:w="250" w:type="pct"/>
            <w:shd w:val="clear" w:color="auto" w:fill="FDDEF2"/>
          </w:tcPr>
          <w:p w14:paraId="46248A78"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02E0EA1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0981860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48FF257E"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7F4E1BAA"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728855EC"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735520AA"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23D3032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712DEB6D"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shd w:val="clear" w:color="auto" w:fill="FDDEF2"/>
          </w:tcPr>
          <w:p w14:paraId="4BE52166" w14:textId="0C154739" w:rsidR="00E073A4" w:rsidRPr="00A11703" w:rsidRDefault="00E073A4" w:rsidP="00B83683">
            <w:pPr>
              <w:spacing w:before="0" w:after="0" w:line="276" w:lineRule="auto"/>
              <w:jc w:val="center"/>
              <w:rPr>
                <w:rFonts w:cs="Arial"/>
                <w:color w:val="000000" w:themeColor="text1"/>
                <w:sz w:val="18"/>
                <w:szCs w:val="18"/>
              </w:rPr>
            </w:pPr>
          </w:p>
        </w:tc>
        <w:tc>
          <w:tcPr>
            <w:tcW w:w="250" w:type="pct"/>
          </w:tcPr>
          <w:p w14:paraId="303F1674"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shd w:val="clear" w:color="auto" w:fill="auto"/>
          </w:tcPr>
          <w:p w14:paraId="7F4D3628" w14:textId="0B9953A2"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Response 2</w:t>
            </w:r>
          </w:p>
        </w:tc>
      </w:tr>
      <w:tr w:rsidR="002C4C3D" w:rsidRPr="005C0DD1" w14:paraId="20946344" w14:textId="77777777" w:rsidTr="00B83683">
        <w:trPr>
          <w:trHeight w:val="170"/>
        </w:trPr>
        <w:tc>
          <w:tcPr>
            <w:tcW w:w="750" w:type="pct"/>
            <w:tcBorders>
              <w:top w:val="nil"/>
              <w:left w:val="single" w:sz="4" w:space="0" w:color="auto"/>
              <w:bottom w:val="nil"/>
            </w:tcBorders>
          </w:tcPr>
          <w:p w14:paraId="7E834998" w14:textId="77777777" w:rsidR="00E073A4" w:rsidRPr="00A11703" w:rsidRDefault="00E073A4" w:rsidP="00B83683">
            <w:pPr>
              <w:spacing w:before="0" w:after="0" w:line="276" w:lineRule="auto"/>
              <w:rPr>
                <w:rFonts w:cs="Arial"/>
                <w:color w:val="000000" w:themeColor="text1"/>
                <w:sz w:val="18"/>
                <w:szCs w:val="18"/>
              </w:rPr>
            </w:pPr>
            <w:permStart w:id="1753171381" w:edGrp="everyone" w:colFirst="0" w:colLast="0"/>
            <w:permStart w:id="1647647654" w:edGrp="everyone" w:colFirst="1" w:colLast="1"/>
            <w:permStart w:id="232481628" w:edGrp="everyone" w:colFirst="2" w:colLast="2"/>
            <w:permStart w:id="227752523" w:edGrp="everyone" w:colFirst="3" w:colLast="3"/>
            <w:permStart w:id="573792373" w:edGrp="everyone" w:colFirst="4" w:colLast="4"/>
            <w:permStart w:id="1844529386" w:edGrp="everyone" w:colFirst="5" w:colLast="5"/>
            <w:permStart w:id="406195834" w:edGrp="everyone" w:colFirst="6" w:colLast="6"/>
            <w:permStart w:id="54397418" w:edGrp="everyone" w:colFirst="7" w:colLast="7"/>
            <w:permStart w:id="1520829338" w:edGrp="everyone" w:colFirst="8" w:colLast="8"/>
            <w:permStart w:id="61100914" w:edGrp="everyone" w:colFirst="9" w:colLast="9"/>
            <w:permStart w:id="1446864300" w:edGrp="everyone" w:colFirst="10" w:colLast="10"/>
            <w:permStart w:id="235809864" w:edGrp="everyone" w:colFirst="11" w:colLast="11"/>
            <w:permStart w:id="954102883" w:edGrp="everyone" w:colFirst="12" w:colLast="12"/>
            <w:permStart w:id="1725981494" w:edGrp="everyone" w:colFirst="13" w:colLast="13"/>
            <w:permStart w:id="172449965" w:edGrp="everyone" w:colFirst="14" w:colLast="14"/>
            <w:permEnd w:id="815295976"/>
            <w:permEnd w:id="838689112"/>
            <w:permEnd w:id="763783502"/>
            <w:permEnd w:id="1651580511"/>
            <w:permEnd w:id="991578147"/>
            <w:permEnd w:id="607650245"/>
            <w:permEnd w:id="1763065925"/>
            <w:permEnd w:id="1386953680"/>
            <w:permEnd w:id="1266365568"/>
            <w:permEnd w:id="227962470"/>
            <w:permEnd w:id="788557849"/>
            <w:permEnd w:id="594432189"/>
            <w:permEnd w:id="1712748374"/>
            <w:permEnd w:id="1153965325"/>
            <w:permEnd w:id="150502748"/>
          </w:p>
        </w:tc>
        <w:tc>
          <w:tcPr>
            <w:tcW w:w="250" w:type="pct"/>
            <w:tcBorders>
              <w:bottom w:val="single" w:sz="4" w:space="0" w:color="auto"/>
            </w:tcBorders>
          </w:tcPr>
          <w:p w14:paraId="0DAB5B09"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35FD4EDB" w14:textId="77777777" w:rsidR="00E073A4" w:rsidRPr="00A11703" w:rsidRDefault="00E073A4"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FA</w:t>
            </w:r>
          </w:p>
        </w:tc>
        <w:tc>
          <w:tcPr>
            <w:tcW w:w="250" w:type="pct"/>
            <w:tcBorders>
              <w:bottom w:val="single" w:sz="4" w:space="0" w:color="auto"/>
            </w:tcBorders>
            <w:shd w:val="clear" w:color="auto" w:fill="EBEBEB"/>
          </w:tcPr>
          <w:p w14:paraId="51C6F85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931A76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60EEE730"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8280A0F"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4316B153"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589D88C1"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E94388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07490915"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17EE180A" w14:textId="77777777"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shd w:val="clear" w:color="auto" w:fill="EBEBEB"/>
          </w:tcPr>
          <w:p w14:paraId="23794F20" w14:textId="5BB125A0" w:rsidR="00E073A4" w:rsidRPr="00A11703" w:rsidRDefault="00E073A4" w:rsidP="00B83683">
            <w:pPr>
              <w:spacing w:before="0" w:after="0" w:line="276" w:lineRule="auto"/>
              <w:jc w:val="center"/>
              <w:rPr>
                <w:rFonts w:cs="Arial"/>
                <w:color w:val="000000" w:themeColor="text1"/>
                <w:sz w:val="18"/>
                <w:szCs w:val="18"/>
              </w:rPr>
            </w:pPr>
          </w:p>
        </w:tc>
        <w:tc>
          <w:tcPr>
            <w:tcW w:w="250" w:type="pct"/>
            <w:tcBorders>
              <w:bottom w:val="single" w:sz="4" w:space="0" w:color="auto"/>
            </w:tcBorders>
          </w:tcPr>
          <w:p w14:paraId="7FDD455B" w14:textId="77777777" w:rsidR="00E073A4" w:rsidRPr="00A11703" w:rsidRDefault="00E073A4" w:rsidP="00B83683">
            <w:pPr>
              <w:spacing w:before="0" w:after="0" w:line="276" w:lineRule="auto"/>
              <w:jc w:val="center"/>
              <w:rPr>
                <w:rFonts w:cs="Arial"/>
                <w:color w:val="000000" w:themeColor="text1"/>
                <w:sz w:val="18"/>
                <w:szCs w:val="18"/>
              </w:rPr>
            </w:pPr>
          </w:p>
        </w:tc>
        <w:tc>
          <w:tcPr>
            <w:tcW w:w="1000" w:type="pct"/>
            <w:tcBorders>
              <w:bottom w:val="single" w:sz="4" w:space="0" w:color="auto"/>
            </w:tcBorders>
            <w:shd w:val="clear" w:color="auto" w:fill="auto"/>
          </w:tcPr>
          <w:p w14:paraId="66BA9FE1" w14:textId="2D409990" w:rsidR="00E073A4" w:rsidRPr="00A11703" w:rsidRDefault="00E073A4" w:rsidP="00B83683">
            <w:pPr>
              <w:spacing w:before="0" w:after="0" w:line="276" w:lineRule="auto"/>
              <w:rPr>
                <w:rFonts w:cs="Arial"/>
                <w:color w:val="000000" w:themeColor="text1"/>
                <w:sz w:val="18"/>
                <w:szCs w:val="18"/>
              </w:rPr>
            </w:pPr>
            <w:r w:rsidRPr="00A11703">
              <w:rPr>
                <w:rFonts w:cs="Arial"/>
                <w:color w:val="000000" w:themeColor="text1"/>
                <w:sz w:val="18"/>
                <w:szCs w:val="18"/>
              </w:rPr>
              <w:t>Response 2</w:t>
            </w:r>
          </w:p>
        </w:tc>
      </w:tr>
      <w:tr w:rsidR="00A11703" w:rsidRPr="005C0DD1" w14:paraId="67DFD81B" w14:textId="77777777" w:rsidTr="00B83683">
        <w:trPr>
          <w:trHeight w:val="170"/>
        </w:trPr>
        <w:tc>
          <w:tcPr>
            <w:tcW w:w="750" w:type="pct"/>
            <w:tcBorders>
              <w:top w:val="single" w:sz="4" w:space="0" w:color="auto"/>
              <w:left w:val="single" w:sz="4" w:space="0" w:color="auto"/>
              <w:bottom w:val="single" w:sz="4" w:space="0" w:color="auto"/>
            </w:tcBorders>
            <w:shd w:val="clear" w:color="auto" w:fill="CBEDFD"/>
          </w:tcPr>
          <w:p w14:paraId="2A6B4D98" w14:textId="1968BEB4" w:rsidR="009E3B6B" w:rsidRPr="00A11703" w:rsidRDefault="009E3B6B" w:rsidP="00B83683">
            <w:pPr>
              <w:spacing w:before="0" w:after="0" w:line="276" w:lineRule="auto"/>
              <w:ind w:left="-108"/>
              <w:jc w:val="right"/>
              <w:rPr>
                <w:rFonts w:cs="Arial"/>
                <w:b/>
                <w:bCs/>
                <w:color w:val="000000" w:themeColor="text1"/>
                <w:sz w:val="18"/>
                <w:szCs w:val="18"/>
              </w:rPr>
            </w:pPr>
            <w:permStart w:id="320340534" w:edGrp="everyone" w:colFirst="0" w:colLast="0"/>
            <w:permStart w:id="1666929898" w:edGrp="everyone" w:colFirst="1" w:colLast="1"/>
            <w:permStart w:id="59990846" w:edGrp="everyone" w:colFirst="2" w:colLast="2"/>
            <w:permStart w:id="1171150181" w:edGrp="everyone" w:colFirst="3" w:colLast="3"/>
            <w:permStart w:id="959005174" w:edGrp="everyone" w:colFirst="4" w:colLast="4"/>
            <w:permStart w:id="2132347617" w:edGrp="everyone" w:colFirst="5" w:colLast="5"/>
            <w:permStart w:id="372458130" w:edGrp="everyone" w:colFirst="6" w:colLast="6"/>
            <w:permStart w:id="1430084188" w:edGrp="everyone" w:colFirst="7" w:colLast="7"/>
            <w:permStart w:id="422924627" w:edGrp="everyone" w:colFirst="8" w:colLast="8"/>
            <w:permStart w:id="297809646" w:edGrp="everyone" w:colFirst="9" w:colLast="9"/>
            <w:permStart w:id="964174541" w:edGrp="everyone" w:colFirst="10" w:colLast="10"/>
            <w:permStart w:id="168849915" w:edGrp="everyone" w:colFirst="11" w:colLast="11"/>
            <w:permStart w:id="224209772" w:edGrp="everyone" w:colFirst="12" w:colLast="12"/>
            <w:permStart w:id="1376279099" w:edGrp="everyone" w:colFirst="13" w:colLast="13"/>
            <w:permStart w:id="676155111" w:edGrp="everyone" w:colFirst="14" w:colLast="14"/>
            <w:permEnd w:id="1753171381"/>
            <w:permEnd w:id="1647647654"/>
            <w:permEnd w:id="232481628"/>
            <w:permEnd w:id="227752523"/>
            <w:permEnd w:id="573792373"/>
            <w:permEnd w:id="1844529386"/>
            <w:permEnd w:id="406195834"/>
            <w:permEnd w:id="54397418"/>
            <w:permEnd w:id="1520829338"/>
            <w:permEnd w:id="61100914"/>
            <w:permEnd w:id="1446864300"/>
            <w:permEnd w:id="235809864"/>
            <w:permEnd w:id="954102883"/>
            <w:permEnd w:id="1725981494"/>
            <w:permEnd w:id="172449965"/>
            <w:r w:rsidRPr="00A11703">
              <w:rPr>
                <w:rFonts w:cs="Arial"/>
                <w:b/>
                <w:bCs/>
                <w:color w:val="000000" w:themeColor="text1"/>
                <w:sz w:val="18"/>
                <w:szCs w:val="18"/>
              </w:rPr>
              <w:t>Total hourly staffing</w:t>
            </w:r>
          </w:p>
        </w:tc>
        <w:tc>
          <w:tcPr>
            <w:tcW w:w="250" w:type="pct"/>
            <w:shd w:val="clear" w:color="auto" w:fill="CBEDFD"/>
          </w:tcPr>
          <w:p w14:paraId="718C8560" w14:textId="77777777" w:rsidR="009E3B6B" w:rsidRPr="00A11703" w:rsidRDefault="009E3B6B" w:rsidP="00B83683">
            <w:pPr>
              <w:spacing w:before="0" w:after="0" w:line="276" w:lineRule="auto"/>
              <w:jc w:val="center"/>
              <w:rPr>
                <w:rFonts w:cs="Arial"/>
                <w:b/>
                <w:bCs/>
                <w:color w:val="000000" w:themeColor="text1"/>
                <w:sz w:val="18"/>
                <w:szCs w:val="18"/>
              </w:rPr>
            </w:pPr>
          </w:p>
        </w:tc>
        <w:tc>
          <w:tcPr>
            <w:tcW w:w="250" w:type="pct"/>
            <w:shd w:val="clear" w:color="auto" w:fill="CBEDFD"/>
          </w:tcPr>
          <w:p w14:paraId="36E5A6D1" w14:textId="18F7BA6A"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233D6BFB" w14:textId="0C6A0C31"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06643DAD" w14:textId="68D903B2"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4E9EBFE2" w14:textId="20D9E2EC"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3B34171F" w14:textId="62932D13"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5867C7D1" w14:textId="64D9AC27"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206988AD" w14:textId="63A464AE"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0BAD0FF8" w14:textId="76C2D052"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094A5CA3" w14:textId="75A403B1"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04D08DE5" w14:textId="104187B2"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4FE031E7" w14:textId="2CF1FEEF" w:rsidR="009E3B6B" w:rsidRPr="00A11703" w:rsidRDefault="009E3B6B" w:rsidP="00B83683">
            <w:pPr>
              <w:spacing w:before="0" w:after="0" w:line="276" w:lineRule="auto"/>
              <w:jc w:val="center"/>
              <w:rPr>
                <w:rFonts w:cs="Arial"/>
                <w:b/>
                <w:bCs/>
                <w:color w:val="000000" w:themeColor="text1"/>
                <w:sz w:val="18"/>
                <w:szCs w:val="18"/>
              </w:rPr>
            </w:pPr>
            <w:r w:rsidRPr="00A11703">
              <w:rPr>
                <w:rFonts w:cs="Arial"/>
                <w:b/>
                <w:bCs/>
                <w:color w:val="000000" w:themeColor="text1"/>
                <w:sz w:val="18"/>
                <w:szCs w:val="18"/>
              </w:rPr>
              <w:t>13</w:t>
            </w:r>
          </w:p>
        </w:tc>
        <w:tc>
          <w:tcPr>
            <w:tcW w:w="250" w:type="pct"/>
            <w:shd w:val="clear" w:color="auto" w:fill="CBEDFD"/>
          </w:tcPr>
          <w:p w14:paraId="66E74F18" w14:textId="77777777" w:rsidR="009E3B6B" w:rsidRPr="00A11703" w:rsidRDefault="009E3B6B" w:rsidP="00B83683">
            <w:pPr>
              <w:spacing w:before="0" w:after="0" w:line="276" w:lineRule="auto"/>
              <w:jc w:val="center"/>
              <w:rPr>
                <w:rFonts w:cs="Arial"/>
                <w:b/>
                <w:bCs/>
                <w:color w:val="000000" w:themeColor="text1"/>
                <w:sz w:val="18"/>
                <w:szCs w:val="18"/>
              </w:rPr>
            </w:pPr>
          </w:p>
        </w:tc>
        <w:tc>
          <w:tcPr>
            <w:tcW w:w="1000" w:type="pct"/>
            <w:shd w:val="clear" w:color="auto" w:fill="CBEDFD"/>
          </w:tcPr>
          <w:p w14:paraId="52D2464D" w14:textId="77777777" w:rsidR="009E3B6B" w:rsidRPr="00A11703" w:rsidRDefault="009E3B6B" w:rsidP="00B83683">
            <w:pPr>
              <w:spacing w:before="0" w:after="0" w:line="276" w:lineRule="auto"/>
              <w:rPr>
                <w:rFonts w:cs="Arial"/>
                <w:b/>
                <w:bCs/>
                <w:color w:val="000000" w:themeColor="text1"/>
                <w:sz w:val="18"/>
                <w:szCs w:val="18"/>
              </w:rPr>
            </w:pPr>
          </w:p>
        </w:tc>
      </w:tr>
      <w:bookmarkEnd w:id="60"/>
      <w:permEnd w:id="320340534"/>
      <w:permEnd w:id="1666929898"/>
      <w:permEnd w:id="59990846"/>
      <w:permEnd w:id="1171150181"/>
      <w:permEnd w:id="959005174"/>
      <w:permEnd w:id="2132347617"/>
      <w:permEnd w:id="372458130"/>
      <w:permEnd w:id="1430084188"/>
      <w:permEnd w:id="422924627"/>
      <w:permEnd w:id="297809646"/>
      <w:permEnd w:id="964174541"/>
      <w:permEnd w:id="168849915"/>
      <w:permEnd w:id="224209772"/>
      <w:permEnd w:id="1376279099"/>
      <w:permEnd w:id="676155111"/>
    </w:tbl>
    <w:p w14:paraId="10797A5D" w14:textId="77777777" w:rsidR="0062375C" w:rsidRPr="005C0DD1" w:rsidRDefault="0062375C" w:rsidP="00270CB0">
      <w:pPr>
        <w:pStyle w:val="NoSpacing"/>
      </w:pPr>
    </w:p>
    <w:tbl>
      <w:tblPr>
        <w:tblStyle w:val="TableGrid"/>
        <w:tblW w:w="0" w:type="auto"/>
        <w:tblInd w:w="-5" w:type="dxa"/>
        <w:tblLook w:val="04A0" w:firstRow="1" w:lastRow="0" w:firstColumn="1" w:lastColumn="0" w:noHBand="0" w:noVBand="1"/>
      </w:tblPr>
      <w:tblGrid>
        <w:gridCol w:w="3261"/>
        <w:gridCol w:w="1559"/>
      </w:tblGrid>
      <w:tr w:rsidR="00C03215" w:rsidRPr="005C0DD1" w14:paraId="7F1AF92C" w14:textId="77777777" w:rsidTr="00A11703">
        <w:tc>
          <w:tcPr>
            <w:tcW w:w="3261" w:type="dxa"/>
            <w:shd w:val="clear" w:color="auto" w:fill="CBEDFD"/>
          </w:tcPr>
          <w:p w14:paraId="1E2599C2" w14:textId="77777777" w:rsidR="00C03215" w:rsidRPr="00A11703" w:rsidRDefault="00C03215" w:rsidP="00B83683">
            <w:pPr>
              <w:spacing w:before="0" w:after="0" w:line="276" w:lineRule="auto"/>
              <w:rPr>
                <w:rFonts w:cs="Arial"/>
                <w:b/>
                <w:bCs/>
                <w:sz w:val="18"/>
                <w:szCs w:val="18"/>
              </w:rPr>
            </w:pPr>
            <w:bookmarkStart w:id="62" w:name="RowTitle_53" w:colFirst="0" w:colLast="0"/>
            <w:r w:rsidRPr="00A11703">
              <w:rPr>
                <w:rFonts w:cs="Arial"/>
                <w:b/>
                <w:bCs/>
                <w:sz w:val="18"/>
                <w:szCs w:val="18"/>
              </w:rPr>
              <w:t>Staff type</w:t>
            </w:r>
          </w:p>
        </w:tc>
        <w:tc>
          <w:tcPr>
            <w:tcW w:w="1559" w:type="dxa"/>
            <w:shd w:val="clear" w:color="auto" w:fill="CBEDFD"/>
          </w:tcPr>
          <w:p w14:paraId="61F49592" w14:textId="657508D3" w:rsidR="00C03215" w:rsidRPr="00A11703" w:rsidRDefault="00C03215" w:rsidP="00B83683">
            <w:pPr>
              <w:spacing w:before="0" w:after="0" w:line="276" w:lineRule="auto"/>
              <w:rPr>
                <w:rFonts w:cs="Arial"/>
                <w:b/>
                <w:bCs/>
                <w:sz w:val="18"/>
                <w:szCs w:val="18"/>
              </w:rPr>
            </w:pPr>
            <w:r w:rsidRPr="00A11703">
              <w:rPr>
                <w:rFonts w:cs="Arial"/>
                <w:b/>
                <w:bCs/>
                <w:sz w:val="18"/>
                <w:szCs w:val="18"/>
              </w:rPr>
              <w:t>Total number</w:t>
            </w:r>
          </w:p>
        </w:tc>
      </w:tr>
      <w:tr w:rsidR="006421D1" w:rsidRPr="005C0DD1" w14:paraId="1D7FAE26" w14:textId="77777777" w:rsidTr="00A11703">
        <w:tc>
          <w:tcPr>
            <w:tcW w:w="3261" w:type="dxa"/>
            <w:tcBorders>
              <w:bottom w:val="single" w:sz="4" w:space="0" w:color="auto"/>
            </w:tcBorders>
            <w:shd w:val="clear" w:color="auto" w:fill="EDE3D7"/>
          </w:tcPr>
          <w:p w14:paraId="48D605D8" w14:textId="77777777" w:rsidR="006421D1" w:rsidRPr="00A11703" w:rsidRDefault="006421D1" w:rsidP="00B83683">
            <w:pPr>
              <w:spacing w:before="0" w:after="0" w:line="276" w:lineRule="auto"/>
              <w:rPr>
                <w:rFonts w:cs="Arial"/>
                <w:sz w:val="18"/>
                <w:szCs w:val="18"/>
              </w:rPr>
            </w:pPr>
            <w:permStart w:id="1360149332" w:edGrp="everyone" w:colFirst="1" w:colLast="1"/>
            <w:r w:rsidRPr="00A11703">
              <w:rPr>
                <w:rFonts w:cs="Arial"/>
                <w:sz w:val="18"/>
                <w:szCs w:val="18"/>
              </w:rPr>
              <w:t>Event command</w:t>
            </w:r>
          </w:p>
        </w:tc>
        <w:tc>
          <w:tcPr>
            <w:tcW w:w="1559" w:type="dxa"/>
          </w:tcPr>
          <w:p w14:paraId="55AB08DB" w14:textId="77777777" w:rsidR="006421D1" w:rsidRPr="00A11703" w:rsidRDefault="006421D1" w:rsidP="00B83683">
            <w:pPr>
              <w:spacing w:before="0" w:after="0" w:line="276" w:lineRule="auto"/>
              <w:jc w:val="center"/>
              <w:rPr>
                <w:rFonts w:cs="Arial"/>
                <w:sz w:val="18"/>
                <w:szCs w:val="18"/>
              </w:rPr>
            </w:pPr>
          </w:p>
        </w:tc>
      </w:tr>
      <w:tr w:rsidR="006421D1" w:rsidRPr="005C0DD1" w14:paraId="7350A4FA" w14:textId="77777777" w:rsidTr="00A11703">
        <w:tc>
          <w:tcPr>
            <w:tcW w:w="3261" w:type="dxa"/>
            <w:tcBorders>
              <w:bottom w:val="single" w:sz="4" w:space="0" w:color="auto"/>
            </w:tcBorders>
            <w:shd w:val="clear" w:color="auto" w:fill="FDEDDF"/>
          </w:tcPr>
          <w:p w14:paraId="4648B38F" w14:textId="17575301" w:rsidR="006421D1" w:rsidRPr="00A11703" w:rsidRDefault="006421D1" w:rsidP="00B83683">
            <w:pPr>
              <w:spacing w:before="0" w:after="0" w:line="276" w:lineRule="auto"/>
              <w:rPr>
                <w:rFonts w:cs="Arial"/>
                <w:bCs/>
                <w:sz w:val="18"/>
                <w:szCs w:val="18"/>
              </w:rPr>
            </w:pPr>
            <w:permStart w:id="1869442514" w:edGrp="everyone" w:colFirst="1" w:colLast="1"/>
            <w:permEnd w:id="1360149332"/>
            <w:r w:rsidRPr="00A11703">
              <w:rPr>
                <w:rFonts w:cs="Arial"/>
                <w:bCs/>
                <w:sz w:val="18"/>
                <w:szCs w:val="18"/>
              </w:rPr>
              <w:t>Senior doctor</w:t>
            </w:r>
            <w:r w:rsidR="000419E0" w:rsidRPr="00A11703">
              <w:rPr>
                <w:rFonts w:cs="Arial"/>
                <w:bCs/>
                <w:sz w:val="18"/>
                <w:szCs w:val="18"/>
              </w:rPr>
              <w:t xml:space="preserve"> (SD)</w:t>
            </w:r>
          </w:p>
        </w:tc>
        <w:tc>
          <w:tcPr>
            <w:tcW w:w="1559" w:type="dxa"/>
          </w:tcPr>
          <w:p w14:paraId="6E1D40ED" w14:textId="77777777" w:rsidR="006421D1" w:rsidRPr="00A11703" w:rsidRDefault="006421D1" w:rsidP="00B83683">
            <w:pPr>
              <w:spacing w:before="0" w:after="0" w:line="276" w:lineRule="auto"/>
              <w:jc w:val="center"/>
              <w:rPr>
                <w:rFonts w:cs="Arial"/>
                <w:sz w:val="18"/>
                <w:szCs w:val="18"/>
              </w:rPr>
            </w:pPr>
          </w:p>
        </w:tc>
      </w:tr>
      <w:tr w:rsidR="006421D1" w:rsidRPr="005C0DD1" w14:paraId="23428E30" w14:textId="77777777" w:rsidTr="00A11703">
        <w:tc>
          <w:tcPr>
            <w:tcW w:w="3261" w:type="dxa"/>
            <w:tcBorders>
              <w:bottom w:val="single" w:sz="4" w:space="0" w:color="auto"/>
            </w:tcBorders>
            <w:shd w:val="clear" w:color="auto" w:fill="D1EEEA"/>
          </w:tcPr>
          <w:p w14:paraId="77D605C6" w14:textId="28B5D8FB" w:rsidR="006421D1" w:rsidRPr="00A11703" w:rsidRDefault="006421D1" w:rsidP="00B83683">
            <w:pPr>
              <w:spacing w:before="0" w:after="0" w:line="276" w:lineRule="auto"/>
              <w:rPr>
                <w:rFonts w:cs="Arial"/>
                <w:sz w:val="18"/>
                <w:szCs w:val="18"/>
              </w:rPr>
            </w:pPr>
            <w:permStart w:id="203520501" w:edGrp="everyone" w:colFirst="1" w:colLast="1"/>
            <w:permEnd w:id="1869442514"/>
            <w:r w:rsidRPr="00A11703">
              <w:rPr>
                <w:rFonts w:cs="Arial"/>
                <w:bCs/>
                <w:sz w:val="18"/>
                <w:szCs w:val="18"/>
              </w:rPr>
              <w:t>Resuscitation doctor</w:t>
            </w:r>
            <w:r w:rsidR="000419E0" w:rsidRPr="00A11703">
              <w:rPr>
                <w:rFonts w:cs="Arial"/>
                <w:bCs/>
                <w:sz w:val="18"/>
                <w:szCs w:val="18"/>
              </w:rPr>
              <w:t xml:space="preserve"> (RD)</w:t>
            </w:r>
          </w:p>
        </w:tc>
        <w:tc>
          <w:tcPr>
            <w:tcW w:w="1559" w:type="dxa"/>
          </w:tcPr>
          <w:p w14:paraId="68A87FFA" w14:textId="77777777" w:rsidR="006421D1" w:rsidRPr="00A11703" w:rsidRDefault="006421D1" w:rsidP="00B83683">
            <w:pPr>
              <w:spacing w:before="0" w:after="0" w:line="276" w:lineRule="auto"/>
              <w:jc w:val="center"/>
              <w:rPr>
                <w:rFonts w:cs="Arial"/>
                <w:sz w:val="18"/>
                <w:szCs w:val="18"/>
              </w:rPr>
            </w:pPr>
          </w:p>
        </w:tc>
      </w:tr>
      <w:tr w:rsidR="006421D1" w:rsidRPr="005C0DD1" w14:paraId="40A76DAE" w14:textId="77777777" w:rsidTr="00A11703">
        <w:tc>
          <w:tcPr>
            <w:tcW w:w="3261" w:type="dxa"/>
            <w:tcBorders>
              <w:bottom w:val="single" w:sz="4" w:space="0" w:color="auto"/>
            </w:tcBorders>
            <w:shd w:val="clear" w:color="auto" w:fill="DBFADF"/>
          </w:tcPr>
          <w:p w14:paraId="4B557E49" w14:textId="618E01FD" w:rsidR="006421D1" w:rsidRPr="00A11703" w:rsidRDefault="000536C6" w:rsidP="00B83683">
            <w:pPr>
              <w:spacing w:before="0" w:after="0" w:line="276" w:lineRule="auto"/>
              <w:rPr>
                <w:rFonts w:cs="Arial"/>
                <w:sz w:val="18"/>
                <w:szCs w:val="18"/>
              </w:rPr>
            </w:pPr>
            <w:permStart w:id="1479741212" w:edGrp="everyone" w:colFirst="1" w:colLast="1"/>
            <w:permEnd w:id="203520501"/>
            <w:r w:rsidRPr="00A11703">
              <w:rPr>
                <w:rFonts w:cs="Arial"/>
                <w:bCs/>
                <w:sz w:val="18"/>
                <w:szCs w:val="18"/>
              </w:rPr>
              <w:t>Other medical practitioner (MP)</w:t>
            </w:r>
          </w:p>
        </w:tc>
        <w:tc>
          <w:tcPr>
            <w:tcW w:w="1559" w:type="dxa"/>
          </w:tcPr>
          <w:p w14:paraId="29DA8EDD" w14:textId="77777777" w:rsidR="006421D1" w:rsidRPr="00A11703" w:rsidRDefault="006421D1" w:rsidP="00B83683">
            <w:pPr>
              <w:spacing w:before="0" w:after="0" w:line="276" w:lineRule="auto"/>
              <w:jc w:val="center"/>
              <w:rPr>
                <w:rFonts w:cs="Arial"/>
                <w:sz w:val="18"/>
                <w:szCs w:val="18"/>
              </w:rPr>
            </w:pPr>
          </w:p>
        </w:tc>
      </w:tr>
      <w:tr w:rsidR="006421D1" w:rsidRPr="005C0DD1" w14:paraId="10C85A6E" w14:textId="77777777" w:rsidTr="00A11703">
        <w:tc>
          <w:tcPr>
            <w:tcW w:w="3261" w:type="dxa"/>
            <w:tcBorders>
              <w:bottom w:val="single" w:sz="4" w:space="0" w:color="auto"/>
            </w:tcBorders>
            <w:shd w:val="clear" w:color="auto" w:fill="E6E1FD"/>
          </w:tcPr>
          <w:p w14:paraId="72278B4B" w14:textId="5FF1F68D" w:rsidR="006421D1" w:rsidRPr="00A11703" w:rsidRDefault="006421D1" w:rsidP="00B83683">
            <w:pPr>
              <w:spacing w:before="0" w:after="0" w:line="276" w:lineRule="auto"/>
              <w:rPr>
                <w:rFonts w:cs="Arial"/>
                <w:sz w:val="18"/>
                <w:szCs w:val="18"/>
              </w:rPr>
            </w:pPr>
            <w:permStart w:id="1874353487" w:edGrp="everyone" w:colFirst="1" w:colLast="1"/>
            <w:permEnd w:id="1479741212"/>
            <w:r w:rsidRPr="00A11703">
              <w:rPr>
                <w:rFonts w:cs="Arial"/>
                <w:bCs/>
                <w:sz w:val="18"/>
                <w:szCs w:val="18"/>
              </w:rPr>
              <w:t>Registered nurse</w:t>
            </w:r>
            <w:r w:rsidR="00E073A4" w:rsidRPr="00A11703">
              <w:rPr>
                <w:rFonts w:cs="Arial"/>
                <w:bCs/>
                <w:sz w:val="18"/>
                <w:szCs w:val="18"/>
              </w:rPr>
              <w:t xml:space="preserve"> (RN)</w:t>
            </w:r>
          </w:p>
        </w:tc>
        <w:tc>
          <w:tcPr>
            <w:tcW w:w="1559" w:type="dxa"/>
          </w:tcPr>
          <w:p w14:paraId="7217A957" w14:textId="77777777" w:rsidR="006421D1" w:rsidRPr="00A11703" w:rsidRDefault="006421D1" w:rsidP="00B83683">
            <w:pPr>
              <w:spacing w:before="0" w:after="0" w:line="276" w:lineRule="auto"/>
              <w:jc w:val="center"/>
              <w:rPr>
                <w:rFonts w:cs="Arial"/>
                <w:sz w:val="18"/>
                <w:szCs w:val="18"/>
              </w:rPr>
            </w:pPr>
          </w:p>
        </w:tc>
      </w:tr>
      <w:tr w:rsidR="006421D1" w:rsidRPr="005C0DD1" w14:paraId="36775088" w14:textId="77777777" w:rsidTr="00A11703">
        <w:tc>
          <w:tcPr>
            <w:tcW w:w="3261" w:type="dxa"/>
            <w:tcBorders>
              <w:bottom w:val="single" w:sz="4" w:space="0" w:color="auto"/>
            </w:tcBorders>
            <w:shd w:val="clear" w:color="auto" w:fill="FDDEF2"/>
          </w:tcPr>
          <w:p w14:paraId="7141F01F" w14:textId="66ED5199" w:rsidR="006421D1" w:rsidRPr="00A11703" w:rsidRDefault="006421D1" w:rsidP="00B83683">
            <w:pPr>
              <w:spacing w:before="0" w:after="0" w:line="276" w:lineRule="auto"/>
              <w:rPr>
                <w:rFonts w:cs="Arial"/>
                <w:sz w:val="18"/>
                <w:szCs w:val="18"/>
              </w:rPr>
            </w:pPr>
            <w:permStart w:id="403193323" w:edGrp="everyone" w:colFirst="1" w:colLast="1"/>
            <w:permEnd w:id="1874353487"/>
            <w:r w:rsidRPr="00A11703">
              <w:rPr>
                <w:rFonts w:cs="Arial"/>
                <w:bCs/>
                <w:sz w:val="18"/>
                <w:szCs w:val="18"/>
              </w:rPr>
              <w:lastRenderedPageBreak/>
              <w:t>Registered paramedic</w:t>
            </w:r>
            <w:r w:rsidR="00E073A4" w:rsidRPr="00A11703">
              <w:rPr>
                <w:rFonts w:cs="Arial"/>
                <w:bCs/>
                <w:sz w:val="18"/>
                <w:szCs w:val="18"/>
              </w:rPr>
              <w:t xml:space="preserve"> (RP)</w:t>
            </w:r>
          </w:p>
        </w:tc>
        <w:tc>
          <w:tcPr>
            <w:tcW w:w="1559" w:type="dxa"/>
          </w:tcPr>
          <w:p w14:paraId="09A5BE04" w14:textId="77777777" w:rsidR="006421D1" w:rsidRPr="00A11703" w:rsidRDefault="006421D1" w:rsidP="00B83683">
            <w:pPr>
              <w:spacing w:before="0" w:after="0" w:line="276" w:lineRule="auto"/>
              <w:jc w:val="center"/>
              <w:rPr>
                <w:rFonts w:cs="Arial"/>
                <w:sz w:val="18"/>
                <w:szCs w:val="18"/>
              </w:rPr>
            </w:pPr>
          </w:p>
        </w:tc>
      </w:tr>
      <w:tr w:rsidR="006421D1" w:rsidRPr="005C0DD1" w14:paraId="37EBC3C3" w14:textId="77777777" w:rsidTr="00A11703">
        <w:tc>
          <w:tcPr>
            <w:tcW w:w="3261" w:type="dxa"/>
            <w:shd w:val="clear" w:color="auto" w:fill="EBEBEB"/>
          </w:tcPr>
          <w:p w14:paraId="1A594A46" w14:textId="444EDCA3" w:rsidR="006421D1" w:rsidRPr="00A11703" w:rsidRDefault="006421D1" w:rsidP="00B83683">
            <w:pPr>
              <w:spacing w:before="0" w:after="0" w:line="276" w:lineRule="auto"/>
              <w:rPr>
                <w:rFonts w:cs="Arial"/>
                <w:sz w:val="18"/>
                <w:szCs w:val="18"/>
              </w:rPr>
            </w:pPr>
            <w:permStart w:id="450433665" w:edGrp="everyone" w:colFirst="1" w:colLast="1"/>
            <w:permEnd w:id="403193323"/>
            <w:r w:rsidRPr="00A11703">
              <w:rPr>
                <w:rFonts w:cs="Arial"/>
                <w:bCs/>
                <w:sz w:val="18"/>
                <w:szCs w:val="18"/>
              </w:rPr>
              <w:t>First aider</w:t>
            </w:r>
            <w:r w:rsidR="00E073A4" w:rsidRPr="00A11703">
              <w:rPr>
                <w:rFonts w:cs="Arial"/>
                <w:bCs/>
                <w:sz w:val="18"/>
                <w:szCs w:val="18"/>
              </w:rPr>
              <w:t xml:space="preserve"> (FA)</w:t>
            </w:r>
          </w:p>
        </w:tc>
        <w:tc>
          <w:tcPr>
            <w:tcW w:w="1559" w:type="dxa"/>
          </w:tcPr>
          <w:p w14:paraId="6E83233D" w14:textId="77777777" w:rsidR="006421D1" w:rsidRPr="00A11703" w:rsidRDefault="006421D1" w:rsidP="00B83683">
            <w:pPr>
              <w:spacing w:before="0" w:after="0" w:line="276" w:lineRule="auto"/>
              <w:jc w:val="center"/>
              <w:rPr>
                <w:rFonts w:cs="Arial"/>
                <w:sz w:val="18"/>
                <w:szCs w:val="18"/>
              </w:rPr>
            </w:pPr>
          </w:p>
        </w:tc>
      </w:tr>
      <w:bookmarkEnd w:id="62"/>
      <w:permEnd w:id="450433665"/>
    </w:tbl>
    <w:p w14:paraId="40A3A056" w14:textId="77777777" w:rsidR="0039648F" w:rsidRPr="005C0DD1" w:rsidRDefault="0039648F" w:rsidP="004925B1">
      <w:pPr>
        <w:rPr>
          <w:rFonts w:cs="Arial"/>
          <w:bCs/>
          <w:color w:val="000000" w:themeColor="text1"/>
          <w:sz w:val="20"/>
          <w:szCs w:val="20"/>
        </w:rPr>
        <w:sectPr w:rsidR="0039648F" w:rsidRPr="005C0DD1" w:rsidSect="00866B63">
          <w:headerReference w:type="default" r:id="rId22"/>
          <w:type w:val="continuous"/>
          <w:pgSz w:w="16838" w:h="11906" w:orient="landscape"/>
          <w:pgMar w:top="720" w:right="720" w:bottom="720" w:left="720" w:header="285" w:footer="57" w:gutter="0"/>
          <w:cols w:space="708"/>
          <w:docGrid w:linePitch="360"/>
        </w:sectPr>
      </w:pPr>
    </w:p>
    <w:p w14:paraId="5B2595C7" w14:textId="2C0136A0" w:rsidR="00A64987" w:rsidRPr="005C0DD1" w:rsidRDefault="00A64987" w:rsidP="00947F9F">
      <w:pPr>
        <w:pBdr>
          <w:top w:val="single" w:sz="4" w:space="1" w:color="495054"/>
          <w:left w:val="single" w:sz="4" w:space="4" w:color="495054"/>
          <w:bottom w:val="single" w:sz="4" w:space="1" w:color="495054"/>
          <w:right w:val="single" w:sz="4" w:space="4" w:color="495054"/>
        </w:pBdr>
        <w:shd w:val="clear" w:color="auto" w:fill="495054"/>
        <w:rPr>
          <w:rFonts w:cs="Arial"/>
          <w:b/>
          <w:bCs/>
          <w:color w:val="FFFFFF" w:themeColor="background1"/>
        </w:rPr>
      </w:pPr>
      <w:r w:rsidRPr="005C0DD1">
        <w:rPr>
          <w:rFonts w:cs="Arial"/>
          <w:b/>
          <w:bCs/>
          <w:color w:val="FFFFFF" w:themeColor="background1"/>
        </w:rPr>
        <w:lastRenderedPageBreak/>
        <w:t xml:space="preserve">APPENDIX </w:t>
      </w:r>
      <w:r w:rsidR="006E7F0E" w:rsidRPr="005C0DD1">
        <w:rPr>
          <w:rFonts w:cs="Arial"/>
          <w:b/>
          <w:bCs/>
          <w:color w:val="FFFFFF" w:themeColor="background1"/>
        </w:rPr>
        <w:t>E</w:t>
      </w:r>
      <w:r w:rsidRPr="005C0DD1">
        <w:rPr>
          <w:rFonts w:cs="Arial"/>
          <w:b/>
          <w:bCs/>
          <w:color w:val="FFFFFF" w:themeColor="background1"/>
        </w:rPr>
        <w:t xml:space="preserve">: Treatment protocols for common drug-related presentations </w:t>
      </w:r>
    </w:p>
    <w:p w14:paraId="711EF088" w14:textId="66DADF86" w:rsidR="003E0356" w:rsidRPr="000B16A8" w:rsidRDefault="00EC3A86" w:rsidP="00A21B05">
      <w:pPr>
        <w:jc w:val="both"/>
        <w:rPr>
          <w:rFonts w:cs="Arial"/>
          <w:i/>
          <w:iCs/>
          <w:color w:val="495054"/>
          <w:sz w:val="20"/>
          <w:szCs w:val="20"/>
        </w:rPr>
      </w:pPr>
      <w:permStart w:id="671419740" w:edGrp="everyone"/>
      <w:r w:rsidRPr="000B16A8">
        <w:rPr>
          <w:rFonts w:cs="Arial"/>
          <w:i/>
          <w:iCs/>
          <w:color w:val="495054"/>
          <w:sz w:val="20"/>
          <w:szCs w:val="20"/>
        </w:rPr>
        <w:t>[</w:t>
      </w:r>
      <w:r w:rsidR="00A21B05" w:rsidRPr="000B16A8">
        <w:rPr>
          <w:rFonts w:cs="Arial"/>
          <w:i/>
          <w:iCs/>
          <w:color w:val="495054"/>
          <w:sz w:val="20"/>
          <w:szCs w:val="20"/>
        </w:rPr>
        <w:t>Please i</w:t>
      </w:r>
      <w:r w:rsidR="003E0356" w:rsidRPr="000B16A8">
        <w:rPr>
          <w:rFonts w:cs="Arial"/>
          <w:i/>
          <w:iCs/>
          <w:color w:val="495054"/>
          <w:sz w:val="20"/>
          <w:szCs w:val="20"/>
        </w:rPr>
        <w:t>ndicate whether the NSW Health pre-hospital clinical guidelines will be used for management of common drug-related presentations in the festival setting (dehydration, hyperthermia, reduced level of consciousness, and acute behavioural disturbance). The pre-hospital clinical guidelines are available on the NSW Health website.</w:t>
      </w:r>
      <w:r w:rsidR="00A21B05" w:rsidRPr="000B16A8">
        <w:rPr>
          <w:rFonts w:cs="Arial"/>
          <w:i/>
          <w:iCs/>
          <w:color w:val="495054"/>
          <w:sz w:val="20"/>
          <w:szCs w:val="20"/>
        </w:rPr>
        <w:t xml:space="preserve"> </w:t>
      </w:r>
      <w:r w:rsidR="003E0356" w:rsidRPr="000B16A8">
        <w:rPr>
          <w:rFonts w:cs="Arial"/>
          <w:i/>
          <w:iCs/>
          <w:color w:val="495054"/>
          <w:sz w:val="20"/>
          <w:szCs w:val="20"/>
        </w:rPr>
        <w:t xml:space="preserve">If the NSW Health pre-hospital clinical guidelines are not being used, </w:t>
      </w:r>
      <w:r w:rsidR="002319B2" w:rsidRPr="000B16A8">
        <w:rPr>
          <w:rFonts w:cs="Arial"/>
          <w:i/>
          <w:iCs/>
          <w:color w:val="495054"/>
          <w:sz w:val="20"/>
          <w:szCs w:val="20"/>
        </w:rPr>
        <w:t xml:space="preserve">please </w:t>
      </w:r>
      <w:r w:rsidR="0087010C" w:rsidRPr="000B16A8">
        <w:rPr>
          <w:rFonts w:cs="Arial"/>
          <w:i/>
          <w:iCs/>
          <w:color w:val="495054"/>
          <w:sz w:val="20"/>
          <w:szCs w:val="20"/>
        </w:rPr>
        <w:t>describe</w:t>
      </w:r>
      <w:r w:rsidR="002319B2" w:rsidRPr="000B16A8">
        <w:rPr>
          <w:rFonts w:cs="Arial"/>
          <w:i/>
          <w:iCs/>
          <w:color w:val="495054"/>
          <w:sz w:val="20"/>
          <w:szCs w:val="20"/>
        </w:rPr>
        <w:t xml:space="preserve"> and attach the relevant treatment protocols that will be us</w:t>
      </w:r>
      <w:r w:rsidR="0087010C" w:rsidRPr="000B16A8">
        <w:rPr>
          <w:rFonts w:cs="Arial"/>
          <w:i/>
          <w:iCs/>
          <w:color w:val="495054"/>
          <w:sz w:val="20"/>
          <w:szCs w:val="20"/>
        </w:rPr>
        <w:t>ed for the management of common drug-</w:t>
      </w:r>
      <w:r w:rsidR="002319B2" w:rsidRPr="000B16A8">
        <w:rPr>
          <w:rFonts w:cs="Arial"/>
          <w:i/>
          <w:iCs/>
          <w:color w:val="495054"/>
          <w:sz w:val="20"/>
          <w:szCs w:val="20"/>
        </w:rPr>
        <w:t>related presentations in the festival setting including dehydration, hyperthermia, reduced level of consciousness, and acute behavioural disturbance</w:t>
      </w:r>
      <w:r w:rsidRPr="000B16A8">
        <w:rPr>
          <w:rFonts w:cs="Arial"/>
          <w:i/>
          <w:iCs/>
          <w:color w:val="495054"/>
          <w:sz w:val="20"/>
          <w:szCs w:val="20"/>
        </w:rP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4268"/>
        <w:gridCol w:w="6188"/>
      </w:tblGrid>
      <w:tr w:rsidR="003E0356" w:rsidRPr="005C0DD1" w14:paraId="208136CD" w14:textId="77777777" w:rsidTr="00AB26C1">
        <w:trPr>
          <w:trHeight w:val="227"/>
          <w:tblHeader/>
        </w:trPr>
        <w:tc>
          <w:tcPr>
            <w:tcW w:w="2041" w:type="pct"/>
            <w:shd w:val="clear" w:color="auto" w:fill="68D6FF"/>
          </w:tcPr>
          <w:p w14:paraId="1EE3705C" w14:textId="77777777" w:rsidR="003E0356" w:rsidRPr="000B16A8" w:rsidRDefault="003E0356" w:rsidP="00AB3A43">
            <w:pPr>
              <w:spacing w:before="0" w:after="0" w:line="276" w:lineRule="auto"/>
              <w:rPr>
                <w:rFonts w:cs="Arial"/>
                <w:b/>
                <w:bCs/>
                <w:color w:val="000000" w:themeColor="text1"/>
                <w:sz w:val="20"/>
                <w:szCs w:val="20"/>
              </w:rPr>
            </w:pPr>
            <w:bookmarkStart w:id="63" w:name="Title_54" w:colFirst="0" w:colLast="0"/>
            <w:permEnd w:id="671419740"/>
            <w:r w:rsidRPr="000B16A8">
              <w:rPr>
                <w:rFonts w:cs="Arial"/>
                <w:b/>
                <w:bCs/>
                <w:color w:val="000000" w:themeColor="text1"/>
                <w:sz w:val="20"/>
                <w:szCs w:val="20"/>
              </w:rPr>
              <w:t>Presentation</w:t>
            </w:r>
          </w:p>
        </w:tc>
        <w:tc>
          <w:tcPr>
            <w:tcW w:w="2959" w:type="pct"/>
            <w:shd w:val="clear" w:color="auto" w:fill="68D6FF"/>
          </w:tcPr>
          <w:p w14:paraId="165A47CD" w14:textId="77777777" w:rsidR="003E0356" w:rsidRPr="000B16A8" w:rsidRDefault="003E0356" w:rsidP="00AB3A43">
            <w:pPr>
              <w:spacing w:before="0" w:after="0" w:line="276" w:lineRule="auto"/>
              <w:rPr>
                <w:rFonts w:cs="Arial"/>
                <w:b/>
                <w:bCs/>
                <w:color w:val="000000" w:themeColor="text1"/>
                <w:sz w:val="20"/>
                <w:szCs w:val="20"/>
              </w:rPr>
            </w:pPr>
            <w:r w:rsidRPr="000B16A8">
              <w:rPr>
                <w:rFonts w:cs="Arial"/>
                <w:b/>
                <w:bCs/>
                <w:color w:val="000000" w:themeColor="text1"/>
                <w:sz w:val="20"/>
                <w:szCs w:val="20"/>
              </w:rPr>
              <w:t>Treatment protocol</w:t>
            </w:r>
          </w:p>
        </w:tc>
      </w:tr>
      <w:bookmarkEnd w:id="63"/>
      <w:tr w:rsidR="003E0356" w:rsidRPr="005C0DD1" w14:paraId="135185F2" w14:textId="77777777" w:rsidTr="000B16A8">
        <w:trPr>
          <w:trHeight w:val="227"/>
        </w:trPr>
        <w:tc>
          <w:tcPr>
            <w:tcW w:w="2041" w:type="pct"/>
            <w:shd w:val="clear" w:color="auto" w:fill="CBEDFD"/>
          </w:tcPr>
          <w:p w14:paraId="18201A36" w14:textId="77777777" w:rsidR="003E0356" w:rsidRPr="000B16A8" w:rsidRDefault="003E0356" w:rsidP="00AB3A43">
            <w:pPr>
              <w:spacing w:before="0" w:after="0" w:line="276" w:lineRule="auto"/>
              <w:rPr>
                <w:rFonts w:cs="Arial"/>
                <w:color w:val="000000" w:themeColor="text1"/>
                <w:sz w:val="20"/>
                <w:szCs w:val="20"/>
              </w:rPr>
            </w:pPr>
            <w:permStart w:id="1010728002" w:edGrp="everyone" w:colFirst="1" w:colLast="1"/>
            <w:r w:rsidRPr="000B16A8">
              <w:rPr>
                <w:rFonts w:cs="Arial"/>
                <w:color w:val="000000" w:themeColor="text1"/>
                <w:sz w:val="20"/>
                <w:szCs w:val="20"/>
              </w:rPr>
              <w:t>Dehydration</w:t>
            </w:r>
          </w:p>
        </w:tc>
        <w:tc>
          <w:tcPr>
            <w:tcW w:w="2959" w:type="pct"/>
          </w:tcPr>
          <w:p w14:paraId="229A44E3" w14:textId="77777777" w:rsidR="003E0356" w:rsidRPr="000B16A8" w:rsidRDefault="003E0356" w:rsidP="00AB3A43">
            <w:pPr>
              <w:spacing w:before="0" w:after="0" w:line="276" w:lineRule="auto"/>
              <w:rPr>
                <w:rFonts w:cs="Arial"/>
                <w:color w:val="000000" w:themeColor="text1"/>
                <w:sz w:val="20"/>
                <w:szCs w:val="20"/>
              </w:rPr>
            </w:pPr>
          </w:p>
        </w:tc>
      </w:tr>
      <w:tr w:rsidR="003E0356" w:rsidRPr="005C0DD1" w14:paraId="0F2C55AC" w14:textId="77777777" w:rsidTr="000B16A8">
        <w:trPr>
          <w:trHeight w:val="227"/>
        </w:trPr>
        <w:tc>
          <w:tcPr>
            <w:tcW w:w="2041" w:type="pct"/>
            <w:shd w:val="clear" w:color="auto" w:fill="CBEDFD"/>
          </w:tcPr>
          <w:p w14:paraId="398C4159" w14:textId="77777777" w:rsidR="003E0356" w:rsidRPr="000B16A8" w:rsidRDefault="003E0356" w:rsidP="00AB3A43">
            <w:pPr>
              <w:spacing w:before="0" w:after="0" w:line="276" w:lineRule="auto"/>
              <w:rPr>
                <w:rFonts w:cs="Arial"/>
                <w:color w:val="000000" w:themeColor="text1"/>
                <w:sz w:val="20"/>
                <w:szCs w:val="20"/>
              </w:rPr>
            </w:pPr>
            <w:permStart w:id="258103809" w:edGrp="everyone" w:colFirst="1" w:colLast="1"/>
            <w:permEnd w:id="1010728002"/>
            <w:r w:rsidRPr="000B16A8">
              <w:rPr>
                <w:rFonts w:cs="Arial"/>
                <w:color w:val="000000" w:themeColor="text1"/>
                <w:sz w:val="20"/>
                <w:szCs w:val="20"/>
              </w:rPr>
              <w:t>Hyperthermia</w:t>
            </w:r>
          </w:p>
        </w:tc>
        <w:tc>
          <w:tcPr>
            <w:tcW w:w="2959" w:type="pct"/>
          </w:tcPr>
          <w:p w14:paraId="54B3C228" w14:textId="77777777" w:rsidR="003E0356" w:rsidRPr="000B16A8" w:rsidRDefault="003E0356" w:rsidP="00AB3A43">
            <w:pPr>
              <w:spacing w:before="0" w:after="0" w:line="276" w:lineRule="auto"/>
              <w:rPr>
                <w:rFonts w:cs="Arial"/>
                <w:color w:val="000000" w:themeColor="text1"/>
                <w:sz w:val="20"/>
                <w:szCs w:val="20"/>
              </w:rPr>
            </w:pPr>
          </w:p>
        </w:tc>
      </w:tr>
      <w:tr w:rsidR="003E0356" w:rsidRPr="005C0DD1" w14:paraId="2BCFD861" w14:textId="77777777" w:rsidTr="000B16A8">
        <w:trPr>
          <w:trHeight w:val="227"/>
        </w:trPr>
        <w:tc>
          <w:tcPr>
            <w:tcW w:w="2041" w:type="pct"/>
            <w:shd w:val="clear" w:color="auto" w:fill="CBEDFD"/>
          </w:tcPr>
          <w:p w14:paraId="32DF527F" w14:textId="77777777" w:rsidR="003E0356" w:rsidRPr="000B16A8" w:rsidRDefault="003E0356" w:rsidP="00AB3A43">
            <w:pPr>
              <w:spacing w:before="0" w:after="0" w:line="276" w:lineRule="auto"/>
              <w:rPr>
                <w:rFonts w:cs="Arial"/>
                <w:color w:val="000000" w:themeColor="text1"/>
                <w:sz w:val="20"/>
                <w:szCs w:val="20"/>
              </w:rPr>
            </w:pPr>
            <w:permStart w:id="317936348" w:edGrp="everyone" w:colFirst="1" w:colLast="1"/>
            <w:permEnd w:id="258103809"/>
            <w:r w:rsidRPr="000B16A8">
              <w:rPr>
                <w:rFonts w:cs="Arial"/>
                <w:color w:val="000000" w:themeColor="text1"/>
                <w:sz w:val="20"/>
                <w:szCs w:val="20"/>
              </w:rPr>
              <w:t>Decreased level of consciousness</w:t>
            </w:r>
          </w:p>
        </w:tc>
        <w:tc>
          <w:tcPr>
            <w:tcW w:w="2959" w:type="pct"/>
          </w:tcPr>
          <w:p w14:paraId="3C6C8FA7" w14:textId="77777777" w:rsidR="003E0356" w:rsidRPr="000B16A8" w:rsidRDefault="003E0356" w:rsidP="00AB3A43">
            <w:pPr>
              <w:spacing w:before="0" w:after="0" w:line="276" w:lineRule="auto"/>
              <w:rPr>
                <w:rFonts w:cs="Arial"/>
                <w:color w:val="000000" w:themeColor="text1"/>
                <w:sz w:val="20"/>
                <w:szCs w:val="20"/>
              </w:rPr>
            </w:pPr>
          </w:p>
        </w:tc>
      </w:tr>
      <w:tr w:rsidR="003E0356" w:rsidRPr="005C0DD1" w14:paraId="51004A51" w14:textId="77777777" w:rsidTr="000B16A8">
        <w:trPr>
          <w:trHeight w:val="227"/>
        </w:trPr>
        <w:tc>
          <w:tcPr>
            <w:tcW w:w="2041" w:type="pct"/>
            <w:shd w:val="clear" w:color="auto" w:fill="CBEDFD"/>
          </w:tcPr>
          <w:p w14:paraId="5FACCB7E" w14:textId="77777777" w:rsidR="003E0356" w:rsidRPr="000B16A8" w:rsidRDefault="003E0356" w:rsidP="00AB3A43">
            <w:pPr>
              <w:spacing w:before="0" w:after="0" w:line="276" w:lineRule="auto"/>
              <w:rPr>
                <w:rFonts w:cs="Arial"/>
                <w:color w:val="000000" w:themeColor="text1"/>
                <w:sz w:val="20"/>
                <w:szCs w:val="20"/>
              </w:rPr>
            </w:pPr>
            <w:permStart w:id="1708469329" w:edGrp="everyone" w:colFirst="1" w:colLast="1"/>
            <w:permEnd w:id="317936348"/>
            <w:r w:rsidRPr="000B16A8">
              <w:rPr>
                <w:rFonts w:cs="Arial"/>
                <w:color w:val="000000" w:themeColor="text1"/>
                <w:sz w:val="20"/>
                <w:szCs w:val="20"/>
              </w:rPr>
              <w:t>Acute behavioural disturbance (aggression/agitation)</w:t>
            </w:r>
          </w:p>
        </w:tc>
        <w:tc>
          <w:tcPr>
            <w:tcW w:w="2959" w:type="pct"/>
          </w:tcPr>
          <w:p w14:paraId="03077AD7" w14:textId="77777777" w:rsidR="003E0356" w:rsidRPr="000B16A8" w:rsidRDefault="003E0356" w:rsidP="00AB3A43">
            <w:pPr>
              <w:spacing w:before="0" w:after="0" w:line="276" w:lineRule="auto"/>
              <w:rPr>
                <w:rFonts w:cs="Arial"/>
                <w:color w:val="000000" w:themeColor="text1"/>
                <w:sz w:val="20"/>
                <w:szCs w:val="20"/>
              </w:rPr>
            </w:pPr>
          </w:p>
        </w:tc>
      </w:tr>
    </w:tbl>
    <w:permEnd w:id="1708469329"/>
    <w:p w14:paraId="3806C168" w14:textId="4599702A" w:rsidR="004D14DF" w:rsidRPr="005C0DD1" w:rsidRDefault="004D14DF" w:rsidP="00947F9F">
      <w:pPr>
        <w:pBdr>
          <w:top w:val="single" w:sz="4" w:space="1" w:color="495054"/>
          <w:left w:val="single" w:sz="4" w:space="4" w:color="495054"/>
          <w:bottom w:val="single" w:sz="4" w:space="1" w:color="495054"/>
          <w:right w:val="single" w:sz="4" w:space="4" w:color="495054"/>
        </w:pBdr>
        <w:shd w:val="clear" w:color="auto" w:fill="495054"/>
        <w:rPr>
          <w:rFonts w:cs="Arial"/>
          <w:b/>
          <w:bCs/>
          <w:color w:val="FFFFFF" w:themeColor="background1"/>
        </w:rPr>
      </w:pPr>
      <w:r w:rsidRPr="005C0DD1">
        <w:rPr>
          <w:rFonts w:cs="Arial"/>
          <w:b/>
          <w:bCs/>
          <w:color w:val="FFFFFF" w:themeColor="background1"/>
        </w:rPr>
        <w:t xml:space="preserve">APPENDIX </w:t>
      </w:r>
      <w:r w:rsidR="006E7F0E" w:rsidRPr="005C0DD1">
        <w:rPr>
          <w:rFonts w:cs="Arial"/>
          <w:b/>
          <w:bCs/>
          <w:color w:val="FFFFFF" w:themeColor="background1"/>
        </w:rPr>
        <w:t>F</w:t>
      </w:r>
      <w:r w:rsidRPr="005C0DD1">
        <w:rPr>
          <w:rFonts w:cs="Arial"/>
          <w:b/>
          <w:bCs/>
          <w:color w:val="FFFFFF" w:themeColor="background1"/>
        </w:rPr>
        <w:t xml:space="preserve">: Medical equipment and medication  </w:t>
      </w:r>
    </w:p>
    <w:p w14:paraId="32FA74BA" w14:textId="78472360" w:rsidR="00D0333E" w:rsidRPr="006A41E6" w:rsidRDefault="00EC3A86" w:rsidP="006A41E6">
      <w:pPr>
        <w:jc w:val="both"/>
        <w:rPr>
          <w:rFonts w:cs="Arial"/>
          <w:i/>
          <w:iCs/>
          <w:color w:val="495054"/>
          <w:sz w:val="20"/>
          <w:szCs w:val="20"/>
        </w:rPr>
      </w:pPr>
      <w:permStart w:id="1330009639" w:edGrp="everyone"/>
      <w:r w:rsidRPr="000B16A8">
        <w:rPr>
          <w:rFonts w:cs="Arial"/>
          <w:i/>
          <w:iCs/>
          <w:color w:val="495054"/>
          <w:sz w:val="20"/>
          <w:szCs w:val="20"/>
        </w:rPr>
        <w:t>[</w:t>
      </w:r>
      <w:r w:rsidR="004D14DF" w:rsidRPr="000B16A8">
        <w:rPr>
          <w:rFonts w:cs="Arial"/>
          <w:i/>
          <w:iCs/>
          <w:color w:val="495054"/>
          <w:sz w:val="20"/>
          <w:szCs w:val="20"/>
        </w:rPr>
        <w:t>Please provide</w:t>
      </w:r>
      <w:r w:rsidR="00C936ED" w:rsidRPr="000B16A8">
        <w:rPr>
          <w:rFonts w:cs="Arial"/>
          <w:i/>
          <w:iCs/>
          <w:color w:val="495054"/>
          <w:sz w:val="20"/>
          <w:szCs w:val="20"/>
        </w:rPr>
        <w:t xml:space="preserve"> a comprehensive list </w:t>
      </w:r>
      <w:r w:rsidR="0087010C" w:rsidRPr="000B16A8">
        <w:rPr>
          <w:rFonts w:cs="Arial"/>
          <w:i/>
          <w:iCs/>
          <w:color w:val="495054"/>
          <w:sz w:val="20"/>
          <w:szCs w:val="20"/>
        </w:rPr>
        <w:t xml:space="preserve">(including number available) </w:t>
      </w:r>
      <w:r w:rsidR="00C936ED" w:rsidRPr="000B16A8">
        <w:rPr>
          <w:rFonts w:cs="Arial"/>
          <w:i/>
          <w:iCs/>
          <w:color w:val="495054"/>
          <w:sz w:val="20"/>
          <w:szCs w:val="20"/>
        </w:rPr>
        <w:t>of medical equipment and medication</w:t>
      </w:r>
      <w:r w:rsidR="00B45BAE" w:rsidRPr="000B16A8">
        <w:rPr>
          <w:rFonts w:cs="Arial"/>
          <w:i/>
          <w:iCs/>
          <w:color w:val="495054"/>
          <w:sz w:val="20"/>
          <w:szCs w:val="20"/>
        </w:rPr>
        <w:t>s</w:t>
      </w:r>
      <w:r w:rsidR="004D14DF" w:rsidRPr="000B16A8">
        <w:rPr>
          <w:rFonts w:cs="Arial"/>
          <w:i/>
          <w:iCs/>
          <w:color w:val="495054"/>
          <w:sz w:val="20"/>
          <w:szCs w:val="20"/>
        </w:rPr>
        <w:t xml:space="preserve"> to be available at the event including at the medical centre, first aid post and for mobile/response teams. Include medical equipment and medications </w:t>
      </w:r>
      <w:r w:rsidR="00B45BAE" w:rsidRPr="000B16A8">
        <w:rPr>
          <w:rFonts w:cs="Arial"/>
          <w:i/>
          <w:iCs/>
          <w:color w:val="495054"/>
          <w:sz w:val="20"/>
          <w:szCs w:val="20"/>
        </w:rPr>
        <w:t>for critical care i</w:t>
      </w:r>
      <w:r w:rsidR="00C936ED" w:rsidRPr="000B16A8">
        <w:rPr>
          <w:rFonts w:cs="Arial"/>
          <w:i/>
          <w:iCs/>
          <w:color w:val="495054"/>
          <w:sz w:val="20"/>
          <w:szCs w:val="20"/>
        </w:rPr>
        <w:t>nclud</w:t>
      </w:r>
      <w:r w:rsidR="00B45BAE" w:rsidRPr="000B16A8">
        <w:rPr>
          <w:rFonts w:cs="Arial"/>
          <w:i/>
          <w:iCs/>
          <w:color w:val="495054"/>
          <w:sz w:val="20"/>
          <w:szCs w:val="20"/>
        </w:rPr>
        <w:t>ing</w:t>
      </w:r>
      <w:r w:rsidR="00C936ED" w:rsidRPr="000B16A8">
        <w:rPr>
          <w:rFonts w:cs="Arial"/>
          <w:i/>
          <w:iCs/>
          <w:color w:val="495054"/>
          <w:sz w:val="20"/>
          <w:szCs w:val="20"/>
        </w:rPr>
        <w:t xml:space="preserve"> </w:t>
      </w:r>
      <w:r w:rsidR="0087010C" w:rsidRPr="000B16A8">
        <w:rPr>
          <w:rFonts w:cs="Arial"/>
          <w:i/>
          <w:iCs/>
          <w:color w:val="495054"/>
          <w:sz w:val="20"/>
          <w:szCs w:val="20"/>
        </w:rPr>
        <w:t xml:space="preserve">type, </w:t>
      </w:r>
      <w:r w:rsidR="002319B2" w:rsidRPr="000B16A8">
        <w:rPr>
          <w:rFonts w:cs="Arial"/>
          <w:i/>
          <w:iCs/>
          <w:color w:val="495054"/>
          <w:sz w:val="20"/>
          <w:szCs w:val="20"/>
        </w:rPr>
        <w:t>number available, resuscitation trolley medications and equipment</w:t>
      </w:r>
      <w:r w:rsidR="0010636D" w:rsidRPr="000B16A8">
        <w:rPr>
          <w:rFonts w:cs="Arial"/>
          <w:i/>
          <w:iCs/>
          <w:color w:val="495054"/>
          <w:sz w:val="20"/>
          <w:szCs w:val="20"/>
        </w:rPr>
        <w:t xml:space="preserve"> (including advanced cardiac life support drugs, rapid sequence intubation and sedation drugs, and airway equipment such as bag valve masks, endotracheal tubes and laryngeal mask airways)</w:t>
      </w:r>
      <w:r w:rsidR="002319B2" w:rsidRPr="000B16A8">
        <w:rPr>
          <w:rFonts w:cs="Arial"/>
          <w:i/>
          <w:iCs/>
          <w:color w:val="495054"/>
          <w:sz w:val="20"/>
          <w:szCs w:val="20"/>
        </w:rPr>
        <w:t xml:space="preserve">, and </w:t>
      </w:r>
      <w:r w:rsidR="00C936ED" w:rsidRPr="000B16A8">
        <w:rPr>
          <w:rFonts w:cs="Arial"/>
          <w:i/>
          <w:iCs/>
          <w:color w:val="495054"/>
          <w:sz w:val="20"/>
          <w:szCs w:val="20"/>
        </w:rPr>
        <w:t>supplies</w:t>
      </w:r>
      <w:r w:rsidR="002319B2" w:rsidRPr="000B16A8">
        <w:rPr>
          <w:rFonts w:cs="Arial"/>
          <w:i/>
          <w:iCs/>
          <w:color w:val="495054"/>
          <w:sz w:val="20"/>
          <w:szCs w:val="20"/>
        </w:rPr>
        <w:t xml:space="preserve"> </w:t>
      </w:r>
      <w:r w:rsidR="00C936ED" w:rsidRPr="000B16A8">
        <w:rPr>
          <w:rFonts w:cs="Arial"/>
          <w:i/>
          <w:iCs/>
          <w:color w:val="495054"/>
          <w:sz w:val="20"/>
          <w:szCs w:val="20"/>
        </w:rPr>
        <w:t>and related equipment for active cooling measures for serious presentations.</w:t>
      </w:r>
      <w:r w:rsidR="004317F7" w:rsidRPr="000B16A8">
        <w:rPr>
          <w:rFonts w:cs="Arial"/>
          <w:i/>
          <w:iCs/>
          <w:color w:val="495054"/>
          <w:sz w:val="20"/>
          <w:szCs w:val="20"/>
        </w:rPr>
        <w:t xml:space="preserve"> Please also include surge capacity for </w:t>
      </w:r>
      <w:r w:rsidR="002319B2" w:rsidRPr="000B16A8">
        <w:rPr>
          <w:rFonts w:cs="Arial"/>
          <w:i/>
          <w:iCs/>
          <w:color w:val="495054"/>
          <w:sz w:val="20"/>
          <w:szCs w:val="20"/>
        </w:rPr>
        <w:t>essential supplies</w:t>
      </w:r>
      <w:r w:rsidRPr="000B16A8">
        <w:rPr>
          <w:rFonts w:cs="Arial"/>
          <w:i/>
          <w:iCs/>
          <w:color w:val="495054"/>
          <w:sz w:val="20"/>
          <w:szCs w:val="20"/>
        </w:rPr>
        <w:t>]</w:t>
      </w:r>
    </w:p>
    <w:permEnd w:id="1330009639"/>
    <w:p w14:paraId="30C01D6C" w14:textId="2A70E582" w:rsidR="00D0333E" w:rsidRPr="005C0DD1" w:rsidRDefault="00D0333E" w:rsidP="00947F9F">
      <w:pPr>
        <w:pBdr>
          <w:top w:val="single" w:sz="4" w:space="1" w:color="495054"/>
          <w:left w:val="single" w:sz="4" w:space="4" w:color="495054"/>
          <w:bottom w:val="single" w:sz="4" w:space="1" w:color="495054"/>
          <w:right w:val="single" w:sz="4" w:space="4" w:color="495054"/>
        </w:pBdr>
        <w:shd w:val="clear" w:color="auto" w:fill="495054"/>
        <w:rPr>
          <w:rFonts w:cs="Arial"/>
          <w:b/>
          <w:bCs/>
          <w:color w:val="FFFFFF" w:themeColor="background1"/>
        </w:rPr>
      </w:pPr>
      <w:r w:rsidRPr="005C0DD1">
        <w:rPr>
          <w:rFonts w:cs="Arial"/>
          <w:b/>
          <w:bCs/>
          <w:color w:val="FFFFFF" w:themeColor="background1"/>
        </w:rPr>
        <w:t xml:space="preserve">APPENDIX </w:t>
      </w:r>
      <w:r w:rsidR="006E7F0E" w:rsidRPr="005C0DD1">
        <w:rPr>
          <w:rFonts w:cs="Arial"/>
          <w:b/>
          <w:bCs/>
          <w:color w:val="FFFFFF" w:themeColor="background1"/>
        </w:rPr>
        <w:t>G</w:t>
      </w:r>
      <w:r w:rsidRPr="005C0DD1">
        <w:rPr>
          <w:rFonts w:cs="Arial"/>
          <w:b/>
          <w:bCs/>
          <w:color w:val="FFFFFF" w:themeColor="background1"/>
        </w:rPr>
        <w:t xml:space="preserve">: Resuscitation protocol  </w:t>
      </w:r>
    </w:p>
    <w:p w14:paraId="7A24691B" w14:textId="495F27D4" w:rsidR="005B7A3D" w:rsidRPr="000B16A8" w:rsidRDefault="005B7A3D" w:rsidP="000B16A8">
      <w:pPr>
        <w:jc w:val="both"/>
        <w:rPr>
          <w:rFonts w:cs="Arial"/>
          <w:i/>
          <w:iCs/>
          <w:color w:val="495054"/>
          <w:sz w:val="20"/>
          <w:szCs w:val="20"/>
        </w:rPr>
      </w:pPr>
      <w:permStart w:id="331639411" w:edGrp="everyone"/>
      <w:r w:rsidRPr="000B16A8">
        <w:rPr>
          <w:rFonts w:cs="Arial"/>
          <w:i/>
          <w:iCs/>
          <w:color w:val="495054"/>
          <w:sz w:val="20"/>
          <w:szCs w:val="20"/>
        </w:rPr>
        <w:t>[Please include resuscitation protocol, describing the team roles and procedure in the event of a need for resuscitation or rapid sequence intubation. Include team roles and responsibilities</w:t>
      </w:r>
      <w:r w:rsidR="00D0333E" w:rsidRPr="000B16A8">
        <w:rPr>
          <w:rFonts w:cs="Arial"/>
          <w:i/>
          <w:iCs/>
          <w:color w:val="495054"/>
          <w:sz w:val="20"/>
          <w:szCs w:val="20"/>
        </w:rPr>
        <w:t xml:space="preserve">. </w:t>
      </w:r>
      <w:r w:rsidRPr="000B16A8">
        <w:rPr>
          <w:rFonts w:cs="Arial"/>
          <w:i/>
          <w:iCs/>
          <w:color w:val="495054"/>
          <w:sz w:val="20"/>
          <w:szCs w:val="20"/>
        </w:rPr>
        <w:t>Please also provide details for multidisciplinary resuscitation simulation prior to the event. NSW Health Guidelines recommend that, where members of an onsite medical team have not previously worked together as a team at a similar event, the medical team should undertake a simulation exercise for resuscitation and rapid sequence intubation prior to the event. See section 5.3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0B16A8" w:rsidRPr="000B16A8" w14:paraId="6DA901A0" w14:textId="77777777" w:rsidTr="00AB26C1">
        <w:trPr>
          <w:trHeight w:val="227"/>
          <w:tblHeader/>
        </w:trPr>
        <w:tc>
          <w:tcPr>
            <w:tcW w:w="5000" w:type="pct"/>
            <w:shd w:val="clear" w:color="auto" w:fill="68D6FF"/>
          </w:tcPr>
          <w:p w14:paraId="2A071B24" w14:textId="14C7EEC0" w:rsidR="005917FA" w:rsidRPr="000B16A8" w:rsidRDefault="005917FA" w:rsidP="00B83683">
            <w:pPr>
              <w:spacing w:before="0" w:after="0" w:line="276" w:lineRule="auto"/>
              <w:rPr>
                <w:rFonts w:cs="Arial"/>
                <w:b/>
                <w:color w:val="000000" w:themeColor="text1"/>
                <w:sz w:val="20"/>
                <w:szCs w:val="20"/>
              </w:rPr>
            </w:pPr>
            <w:bookmarkStart w:id="64" w:name="ColumnTitle_55"/>
            <w:permEnd w:id="331639411"/>
            <w:r w:rsidRPr="000B16A8">
              <w:rPr>
                <w:rFonts w:cs="Arial"/>
                <w:b/>
                <w:color w:val="000000" w:themeColor="text1"/>
                <w:sz w:val="20"/>
                <w:szCs w:val="20"/>
              </w:rPr>
              <w:t>Resuscitation protocol</w:t>
            </w:r>
          </w:p>
        </w:tc>
      </w:tr>
      <w:bookmarkEnd w:id="64"/>
      <w:tr w:rsidR="000B16A8" w:rsidRPr="000B16A8" w14:paraId="6D2D77AD" w14:textId="77777777" w:rsidTr="000B16A8">
        <w:trPr>
          <w:trHeight w:val="227"/>
        </w:trPr>
        <w:tc>
          <w:tcPr>
            <w:tcW w:w="5000" w:type="pct"/>
            <w:shd w:val="clear" w:color="auto" w:fill="auto"/>
          </w:tcPr>
          <w:p w14:paraId="13102378" w14:textId="443595D0" w:rsidR="005917FA" w:rsidRPr="000B16A8" w:rsidRDefault="005917FA" w:rsidP="00B83683">
            <w:pPr>
              <w:spacing w:before="0" w:after="0" w:line="276" w:lineRule="auto"/>
              <w:rPr>
                <w:rFonts w:cs="Arial"/>
                <w:bCs/>
                <w:i/>
                <w:iCs/>
                <w:color w:val="495054"/>
                <w:sz w:val="20"/>
                <w:szCs w:val="20"/>
              </w:rPr>
            </w:pPr>
            <w:permStart w:id="1364030773" w:edGrp="everyone"/>
            <w:r w:rsidRPr="000B16A8">
              <w:rPr>
                <w:rFonts w:cs="Arial"/>
                <w:bCs/>
                <w:i/>
                <w:iCs/>
                <w:color w:val="495054"/>
                <w:sz w:val="20"/>
                <w:szCs w:val="20"/>
              </w:rPr>
              <w:t>[Please provide details for the resuscitation protocol as requested above]</w:t>
            </w:r>
          </w:p>
        </w:tc>
      </w:tr>
    </w:tbl>
    <w:permEnd w:id="1364030773"/>
    <w:p w14:paraId="5CADE8EF" w14:textId="3CC701F6" w:rsidR="00B83683" w:rsidRPr="00270CB0" w:rsidRDefault="00270CB0" w:rsidP="00270CB0">
      <w:pPr>
        <w:pStyle w:val="Tablefiller"/>
        <w:shd w:val="clear" w:color="auto" w:fill="68D6FF"/>
        <w:rPr>
          <w:b/>
          <w:bCs w:val="0"/>
        </w:rPr>
      </w:pPr>
      <w:r w:rsidRPr="00270CB0">
        <w:rPr>
          <w:b/>
          <w:bCs w:val="0"/>
        </w:rPr>
        <w:t>Resuscitation team roles and responsibiliti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4484"/>
        <w:gridCol w:w="5972"/>
      </w:tblGrid>
      <w:tr w:rsidR="000B16A8" w:rsidRPr="000B16A8" w14:paraId="2AB43023" w14:textId="77777777" w:rsidTr="000B16A8">
        <w:trPr>
          <w:trHeight w:val="227"/>
        </w:trPr>
        <w:tc>
          <w:tcPr>
            <w:tcW w:w="2144" w:type="pct"/>
            <w:shd w:val="clear" w:color="auto" w:fill="CBEDFD"/>
          </w:tcPr>
          <w:p w14:paraId="28D94649" w14:textId="77777777" w:rsidR="00356CDB" w:rsidRPr="000B16A8" w:rsidRDefault="00356CDB" w:rsidP="00B83683">
            <w:pPr>
              <w:spacing w:before="0" w:after="0" w:line="276" w:lineRule="auto"/>
              <w:rPr>
                <w:rFonts w:cs="Arial"/>
                <w:bCs/>
                <w:color w:val="000000" w:themeColor="text1"/>
                <w:sz w:val="20"/>
                <w:szCs w:val="20"/>
              </w:rPr>
            </w:pPr>
            <w:bookmarkStart w:id="65" w:name="RowTitle_56" w:colFirst="0" w:colLast="0"/>
            <w:r w:rsidRPr="000B16A8">
              <w:rPr>
                <w:rFonts w:cs="Arial"/>
                <w:b/>
                <w:color w:val="000000" w:themeColor="text1"/>
                <w:sz w:val="20"/>
                <w:szCs w:val="20"/>
              </w:rPr>
              <w:t>Role</w:t>
            </w:r>
          </w:p>
        </w:tc>
        <w:tc>
          <w:tcPr>
            <w:tcW w:w="2856" w:type="pct"/>
            <w:shd w:val="clear" w:color="auto" w:fill="CBEDFD"/>
          </w:tcPr>
          <w:p w14:paraId="326A14FE" w14:textId="77777777" w:rsidR="00356CDB" w:rsidRPr="000B16A8" w:rsidRDefault="00356CDB" w:rsidP="00B83683">
            <w:pPr>
              <w:spacing w:before="0" w:after="0" w:line="276" w:lineRule="auto"/>
              <w:rPr>
                <w:rFonts w:cs="Arial"/>
                <w:bCs/>
                <w:color w:val="000000" w:themeColor="text1"/>
                <w:sz w:val="20"/>
                <w:szCs w:val="20"/>
              </w:rPr>
            </w:pPr>
            <w:r w:rsidRPr="000B16A8">
              <w:rPr>
                <w:rFonts w:cs="Arial"/>
                <w:b/>
                <w:color w:val="000000" w:themeColor="text1"/>
                <w:sz w:val="20"/>
                <w:szCs w:val="20"/>
              </w:rPr>
              <w:t>Responsibility</w:t>
            </w:r>
          </w:p>
        </w:tc>
      </w:tr>
      <w:tr w:rsidR="000B16A8" w:rsidRPr="000B16A8" w14:paraId="26AC3FA5" w14:textId="77777777" w:rsidTr="000B16A8">
        <w:trPr>
          <w:trHeight w:val="227"/>
        </w:trPr>
        <w:tc>
          <w:tcPr>
            <w:tcW w:w="2144" w:type="pct"/>
          </w:tcPr>
          <w:p w14:paraId="5DA77CB7" w14:textId="77777777" w:rsidR="00356CDB" w:rsidRPr="000B16A8" w:rsidRDefault="00356CDB" w:rsidP="00B83683">
            <w:pPr>
              <w:spacing w:before="0" w:after="0" w:line="276" w:lineRule="auto"/>
              <w:rPr>
                <w:rFonts w:cs="Arial"/>
                <w:bCs/>
                <w:color w:val="000000" w:themeColor="text1"/>
                <w:sz w:val="20"/>
                <w:szCs w:val="20"/>
              </w:rPr>
            </w:pPr>
            <w:permStart w:id="513294050" w:edGrp="everyone" w:colFirst="0" w:colLast="0"/>
            <w:permStart w:id="1153259106" w:edGrp="everyone" w:colFirst="1" w:colLast="1"/>
          </w:p>
        </w:tc>
        <w:tc>
          <w:tcPr>
            <w:tcW w:w="2856" w:type="pct"/>
          </w:tcPr>
          <w:p w14:paraId="7D6855B0" w14:textId="77777777" w:rsidR="00356CDB" w:rsidRPr="000B16A8" w:rsidRDefault="00356CDB" w:rsidP="00B83683">
            <w:pPr>
              <w:spacing w:before="0" w:after="0" w:line="276" w:lineRule="auto"/>
              <w:rPr>
                <w:rFonts w:cs="Arial"/>
                <w:bCs/>
                <w:color w:val="000000" w:themeColor="text1"/>
                <w:sz w:val="20"/>
                <w:szCs w:val="20"/>
              </w:rPr>
            </w:pPr>
          </w:p>
        </w:tc>
      </w:tr>
      <w:tr w:rsidR="000B16A8" w:rsidRPr="000B16A8" w14:paraId="376AC724" w14:textId="77777777" w:rsidTr="000B16A8">
        <w:trPr>
          <w:trHeight w:val="227"/>
        </w:trPr>
        <w:tc>
          <w:tcPr>
            <w:tcW w:w="2144" w:type="pct"/>
          </w:tcPr>
          <w:p w14:paraId="3912566A" w14:textId="77777777" w:rsidR="00356CDB" w:rsidRPr="000B16A8" w:rsidRDefault="00356CDB" w:rsidP="00B83683">
            <w:pPr>
              <w:spacing w:before="0" w:after="0" w:line="276" w:lineRule="auto"/>
              <w:rPr>
                <w:rFonts w:cs="Arial"/>
                <w:bCs/>
                <w:color w:val="000000" w:themeColor="text1"/>
                <w:sz w:val="20"/>
                <w:szCs w:val="20"/>
              </w:rPr>
            </w:pPr>
            <w:permStart w:id="660753760" w:edGrp="everyone" w:colFirst="0" w:colLast="0"/>
            <w:permStart w:id="2059609566" w:edGrp="everyone" w:colFirst="1" w:colLast="1"/>
            <w:permEnd w:id="513294050"/>
            <w:permEnd w:id="1153259106"/>
          </w:p>
        </w:tc>
        <w:tc>
          <w:tcPr>
            <w:tcW w:w="2856" w:type="pct"/>
          </w:tcPr>
          <w:p w14:paraId="0F89E033" w14:textId="77777777" w:rsidR="00356CDB" w:rsidRPr="000B16A8" w:rsidRDefault="00356CDB" w:rsidP="00B83683">
            <w:pPr>
              <w:spacing w:before="0" w:after="0" w:line="276" w:lineRule="auto"/>
              <w:rPr>
                <w:rFonts w:cs="Arial"/>
                <w:bCs/>
                <w:color w:val="000000" w:themeColor="text1"/>
                <w:sz w:val="20"/>
                <w:szCs w:val="20"/>
              </w:rPr>
            </w:pPr>
          </w:p>
        </w:tc>
      </w:tr>
      <w:tr w:rsidR="000B16A8" w:rsidRPr="000B16A8" w14:paraId="1A0DE495" w14:textId="77777777" w:rsidTr="000B16A8">
        <w:trPr>
          <w:trHeight w:val="227"/>
        </w:trPr>
        <w:tc>
          <w:tcPr>
            <w:tcW w:w="2144" w:type="pct"/>
          </w:tcPr>
          <w:p w14:paraId="166675EA" w14:textId="77777777" w:rsidR="00356CDB" w:rsidRPr="000B16A8" w:rsidRDefault="00356CDB" w:rsidP="00B83683">
            <w:pPr>
              <w:spacing w:before="0" w:after="0" w:line="276" w:lineRule="auto"/>
              <w:rPr>
                <w:rFonts w:cs="Arial"/>
                <w:bCs/>
                <w:color w:val="000000" w:themeColor="text1"/>
                <w:sz w:val="20"/>
                <w:szCs w:val="20"/>
              </w:rPr>
            </w:pPr>
            <w:permStart w:id="287268817" w:edGrp="everyone" w:colFirst="0" w:colLast="0"/>
            <w:permStart w:id="2048658798" w:edGrp="everyone" w:colFirst="1" w:colLast="1"/>
            <w:permEnd w:id="660753760"/>
            <w:permEnd w:id="2059609566"/>
          </w:p>
        </w:tc>
        <w:tc>
          <w:tcPr>
            <w:tcW w:w="2856" w:type="pct"/>
          </w:tcPr>
          <w:p w14:paraId="73C65092" w14:textId="77777777" w:rsidR="00356CDB" w:rsidRPr="000B16A8" w:rsidRDefault="00356CDB" w:rsidP="00B83683">
            <w:pPr>
              <w:spacing w:before="0" w:after="0" w:line="276" w:lineRule="auto"/>
              <w:rPr>
                <w:rFonts w:cs="Arial"/>
                <w:bCs/>
                <w:color w:val="000000" w:themeColor="text1"/>
                <w:sz w:val="20"/>
                <w:szCs w:val="20"/>
              </w:rPr>
            </w:pPr>
          </w:p>
        </w:tc>
      </w:tr>
      <w:tr w:rsidR="000B16A8" w:rsidRPr="000B16A8" w14:paraId="2A314354" w14:textId="77777777" w:rsidTr="000B16A8">
        <w:trPr>
          <w:trHeight w:val="227"/>
        </w:trPr>
        <w:tc>
          <w:tcPr>
            <w:tcW w:w="2144" w:type="pct"/>
          </w:tcPr>
          <w:p w14:paraId="2206DF34" w14:textId="77777777" w:rsidR="00356CDB" w:rsidRPr="000B16A8" w:rsidRDefault="00356CDB" w:rsidP="00B83683">
            <w:pPr>
              <w:spacing w:before="0" w:after="0" w:line="276" w:lineRule="auto"/>
              <w:rPr>
                <w:rFonts w:cs="Arial"/>
                <w:bCs/>
                <w:color w:val="000000" w:themeColor="text1"/>
                <w:sz w:val="20"/>
                <w:szCs w:val="20"/>
              </w:rPr>
            </w:pPr>
            <w:permStart w:id="2095336869" w:edGrp="everyone" w:colFirst="0" w:colLast="0"/>
            <w:permStart w:id="437219669" w:edGrp="everyone" w:colFirst="1" w:colLast="1"/>
            <w:permEnd w:id="287268817"/>
            <w:permEnd w:id="2048658798"/>
          </w:p>
        </w:tc>
        <w:tc>
          <w:tcPr>
            <w:tcW w:w="2856" w:type="pct"/>
          </w:tcPr>
          <w:p w14:paraId="7CAD94C5" w14:textId="77777777" w:rsidR="00356CDB" w:rsidRPr="000B16A8" w:rsidRDefault="00356CDB" w:rsidP="00B83683">
            <w:pPr>
              <w:spacing w:before="0" w:after="0" w:line="276" w:lineRule="auto"/>
              <w:rPr>
                <w:rFonts w:cs="Arial"/>
                <w:bCs/>
                <w:color w:val="000000" w:themeColor="text1"/>
                <w:sz w:val="20"/>
                <w:szCs w:val="20"/>
              </w:rPr>
            </w:pPr>
          </w:p>
        </w:tc>
      </w:tr>
      <w:bookmarkEnd w:id="65"/>
      <w:permEnd w:id="2095336869"/>
      <w:permEnd w:id="437219669"/>
    </w:tbl>
    <w:p w14:paraId="15C8E65C" w14:textId="77777777" w:rsidR="00AB3A43" w:rsidRPr="00FE27D5" w:rsidRDefault="00AB3A43" w:rsidP="00AB3A43">
      <w:pPr>
        <w:pStyle w:val="NoSpacing"/>
        <w:rPr>
          <w:sz w:val="6"/>
          <w:szCs w:val="6"/>
        </w:rPr>
      </w:pP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0B16A8" w:rsidRPr="000B16A8" w14:paraId="315436D3" w14:textId="77777777" w:rsidTr="00AB26C1">
        <w:trPr>
          <w:trHeight w:val="227"/>
          <w:tblHeader/>
        </w:trPr>
        <w:tc>
          <w:tcPr>
            <w:tcW w:w="5000" w:type="pct"/>
            <w:shd w:val="clear" w:color="auto" w:fill="68D6FF"/>
          </w:tcPr>
          <w:p w14:paraId="3EF0A770" w14:textId="77777777" w:rsidR="00356CDB" w:rsidRPr="000B16A8" w:rsidRDefault="00356CDB" w:rsidP="00B83683">
            <w:pPr>
              <w:spacing w:before="0" w:after="0" w:line="276" w:lineRule="auto"/>
              <w:rPr>
                <w:rFonts w:cs="Arial"/>
                <w:bCs/>
                <w:color w:val="000000" w:themeColor="text1"/>
                <w:sz w:val="20"/>
                <w:szCs w:val="20"/>
              </w:rPr>
            </w:pPr>
            <w:bookmarkStart w:id="66" w:name="ColumnTitle_57"/>
            <w:r w:rsidRPr="000B16A8">
              <w:rPr>
                <w:rFonts w:cs="Arial"/>
                <w:b/>
                <w:color w:val="000000" w:themeColor="text1"/>
                <w:sz w:val="20"/>
                <w:szCs w:val="20"/>
              </w:rPr>
              <w:lastRenderedPageBreak/>
              <w:t>Resuscitation simulation</w:t>
            </w:r>
          </w:p>
        </w:tc>
      </w:tr>
      <w:tr w:rsidR="000B16A8" w:rsidRPr="000B16A8" w14:paraId="7C5649CC" w14:textId="77777777" w:rsidTr="000B16A8">
        <w:trPr>
          <w:trHeight w:val="227"/>
        </w:trPr>
        <w:tc>
          <w:tcPr>
            <w:tcW w:w="5000" w:type="pct"/>
          </w:tcPr>
          <w:p w14:paraId="43A3C200" w14:textId="573A1D2E" w:rsidR="00356CDB" w:rsidRPr="00AB3A43" w:rsidRDefault="00356CDB" w:rsidP="00B83683">
            <w:pPr>
              <w:spacing w:before="0" w:after="0" w:line="276" w:lineRule="auto"/>
              <w:rPr>
                <w:rFonts w:cs="Arial"/>
                <w:bCs/>
                <w:i/>
                <w:iCs/>
                <w:color w:val="495054"/>
                <w:sz w:val="20"/>
                <w:szCs w:val="20"/>
              </w:rPr>
            </w:pPr>
            <w:bookmarkStart w:id="67" w:name="_Hlk50029577"/>
            <w:bookmarkEnd w:id="66"/>
            <w:permStart w:id="1332373282" w:edGrp="everyone"/>
            <w:r w:rsidRPr="000B16A8">
              <w:rPr>
                <w:rFonts w:cs="Arial"/>
                <w:bCs/>
                <w:i/>
                <w:iCs/>
                <w:color w:val="495054"/>
                <w:sz w:val="20"/>
                <w:szCs w:val="20"/>
              </w:rPr>
              <w:t>[Please provide details for multidisciplinary resuscitation simulation prior to the event as requested above. See section 5.3 of the NSW Health Guidelines]</w:t>
            </w:r>
            <w:bookmarkEnd w:id="67"/>
          </w:p>
        </w:tc>
      </w:tr>
      <w:permEnd w:id="1332373282"/>
    </w:tbl>
    <w:p w14:paraId="4706A06D" w14:textId="77777777" w:rsidR="00401DA5" w:rsidRPr="005C0DD1" w:rsidRDefault="00401DA5">
      <w:pPr>
        <w:rPr>
          <w:rFonts w:cs="Arial"/>
          <w:b/>
          <w:sz w:val="40"/>
          <w:szCs w:val="40"/>
        </w:rPr>
      </w:pPr>
      <w:r w:rsidRPr="005C0DD1">
        <w:rPr>
          <w:rFonts w:cs="Arial"/>
          <w:b/>
          <w:sz w:val="40"/>
          <w:szCs w:val="40"/>
        </w:rPr>
        <w:br w:type="page"/>
      </w:r>
    </w:p>
    <w:p w14:paraId="554D31D7" w14:textId="2180032D" w:rsidR="000C104F" w:rsidRPr="005C0DD1" w:rsidRDefault="008B6C89" w:rsidP="000C104F">
      <w:pPr>
        <w:rPr>
          <w:rFonts w:cs="Arial"/>
          <w:b/>
          <w:sz w:val="40"/>
          <w:szCs w:val="40"/>
        </w:rPr>
      </w:pPr>
      <w:r w:rsidRPr="005C0DD1">
        <w:rPr>
          <w:rFonts w:cs="Arial"/>
          <w:b/>
          <w:sz w:val="40"/>
          <w:szCs w:val="40"/>
        </w:rPr>
        <w:lastRenderedPageBreak/>
        <w:t xml:space="preserve">Part C: </w:t>
      </w:r>
      <w:r w:rsidR="000C104F" w:rsidRPr="005C0DD1">
        <w:rPr>
          <w:rFonts w:cs="Arial"/>
          <w:b/>
          <w:sz w:val="40"/>
          <w:szCs w:val="40"/>
        </w:rPr>
        <w:t>Harm Reduction</w:t>
      </w:r>
    </w:p>
    <w:p w14:paraId="2D6633D5" w14:textId="1409BC75" w:rsidR="00E045FB" w:rsidRPr="005C0DD1" w:rsidRDefault="008905C0" w:rsidP="00E045FB">
      <w:pPr>
        <w:jc w:val="both"/>
        <w:rPr>
          <w:rFonts w:cs="Arial"/>
          <w:sz w:val="20"/>
          <w:szCs w:val="20"/>
        </w:rPr>
      </w:pPr>
      <w:r>
        <w:rPr>
          <w:rFonts w:cs="Arial"/>
          <w:sz w:val="20"/>
          <w:szCs w:val="20"/>
        </w:rPr>
        <w:t xml:space="preserve">Harm reduction measures should be implemented </w:t>
      </w:r>
      <w:r w:rsidR="00E045FB" w:rsidRPr="005C0DD1">
        <w:rPr>
          <w:rFonts w:cs="Arial"/>
          <w:sz w:val="20"/>
          <w:szCs w:val="20"/>
        </w:rPr>
        <w:t xml:space="preserve">in line with the NSW Health </w:t>
      </w:r>
      <w:r w:rsidR="00E045FB" w:rsidRPr="005C0DD1">
        <w:rPr>
          <w:rFonts w:cs="Arial"/>
          <w:i/>
          <w:sz w:val="20"/>
          <w:szCs w:val="20"/>
        </w:rPr>
        <w:t xml:space="preserve">Guidelines for Music Festival Event Organisers: Music Festival Harm Reduction </w:t>
      </w:r>
      <w:r w:rsidR="00E045FB" w:rsidRPr="005C0DD1">
        <w:rPr>
          <w:rFonts w:cs="Arial"/>
          <w:sz w:val="20"/>
          <w:szCs w:val="20"/>
        </w:rPr>
        <w:t>(the Guidelines)</w:t>
      </w:r>
      <w:r w:rsidR="00E045FB" w:rsidRPr="005C0DD1">
        <w:rPr>
          <w:rFonts w:cs="Arial"/>
          <w:b/>
          <w:color w:val="0070C0"/>
          <w:sz w:val="20"/>
          <w:szCs w:val="20"/>
        </w:rPr>
        <w:t xml:space="preserve">. </w:t>
      </w:r>
      <w:r w:rsidR="00E045FB" w:rsidRPr="005C0DD1">
        <w:rPr>
          <w:rFonts w:cs="Arial"/>
          <w:sz w:val="20"/>
          <w:szCs w:val="20"/>
        </w:rPr>
        <w:t xml:space="preserve">There are two sections and two appendices that should be completed for this part of the Safety Management Plan. </w:t>
      </w:r>
      <w:r w:rsidR="00365729">
        <w:rPr>
          <w:rFonts w:cs="Arial"/>
          <w:sz w:val="20"/>
          <w:szCs w:val="20"/>
        </w:rPr>
        <w:t xml:space="preserve">These </w:t>
      </w:r>
      <w:r>
        <w:rPr>
          <w:rFonts w:cs="Arial"/>
          <w:sz w:val="20"/>
          <w:szCs w:val="20"/>
        </w:rPr>
        <w:t>should be provided by</w:t>
      </w:r>
      <w:r w:rsidR="00365729">
        <w:rPr>
          <w:rFonts w:cs="Arial"/>
          <w:sz w:val="20"/>
          <w:szCs w:val="20"/>
        </w:rPr>
        <w:t xml:space="preserve"> both</w:t>
      </w:r>
      <w:r>
        <w:rPr>
          <w:rFonts w:cs="Arial"/>
          <w:sz w:val="20"/>
          <w:szCs w:val="20"/>
        </w:rPr>
        <w:t xml:space="preserve"> the festival organiser</w:t>
      </w:r>
      <w:r w:rsidR="00365729">
        <w:rPr>
          <w:rFonts w:cs="Arial"/>
          <w:sz w:val="20"/>
          <w:szCs w:val="20"/>
        </w:rPr>
        <w:t xml:space="preserve"> and</w:t>
      </w:r>
      <w:r>
        <w:rPr>
          <w:rFonts w:cs="Arial"/>
          <w:sz w:val="20"/>
          <w:szCs w:val="20"/>
        </w:rPr>
        <w:t xml:space="preserve"> peer-based harm reduction service provider for the event.</w:t>
      </w:r>
    </w:p>
    <w:p w14:paraId="455673B2" w14:textId="77777777" w:rsidR="00E045FB" w:rsidRPr="005C0DD1" w:rsidRDefault="00E045FB" w:rsidP="00E045FB">
      <w:pPr>
        <w:jc w:val="both"/>
        <w:rPr>
          <w:rFonts w:cs="Arial"/>
          <w:b/>
          <w:bCs/>
          <w:color w:val="0070C0"/>
          <w:sz w:val="20"/>
          <w:szCs w:val="20"/>
        </w:rPr>
      </w:pPr>
      <w:r w:rsidRPr="005C0DD1">
        <w:rPr>
          <w:rFonts w:cs="Arial"/>
          <w:b/>
          <w:bCs/>
          <w:sz w:val="20"/>
          <w:szCs w:val="20"/>
        </w:rPr>
        <w:t>The two sections are:</w:t>
      </w:r>
    </w:p>
    <w:p w14:paraId="20A15C44" w14:textId="77777777" w:rsidR="00E045FB" w:rsidRPr="005C0DD1" w:rsidRDefault="00E045FB" w:rsidP="009947F2">
      <w:pPr>
        <w:pStyle w:val="ListParagraph"/>
        <w:numPr>
          <w:ilvl w:val="0"/>
          <w:numId w:val="6"/>
        </w:numPr>
        <w:jc w:val="both"/>
        <w:rPr>
          <w:rFonts w:cs="Arial"/>
          <w:bCs/>
          <w:sz w:val="20"/>
          <w:szCs w:val="20"/>
        </w:rPr>
      </w:pPr>
      <w:r w:rsidRPr="005C0DD1">
        <w:rPr>
          <w:rFonts w:cs="Arial"/>
          <w:bCs/>
          <w:sz w:val="20"/>
          <w:szCs w:val="20"/>
        </w:rPr>
        <w:t>SECTION 1: General harm reduction measures</w:t>
      </w:r>
    </w:p>
    <w:p w14:paraId="695D660E" w14:textId="77777777" w:rsidR="00E045FB" w:rsidRPr="005C0DD1" w:rsidRDefault="00E045FB" w:rsidP="009947F2">
      <w:pPr>
        <w:pStyle w:val="ListParagraph"/>
        <w:numPr>
          <w:ilvl w:val="0"/>
          <w:numId w:val="6"/>
        </w:numPr>
        <w:jc w:val="both"/>
        <w:rPr>
          <w:rFonts w:cs="Arial"/>
          <w:bCs/>
          <w:sz w:val="20"/>
          <w:szCs w:val="20"/>
        </w:rPr>
      </w:pPr>
      <w:r w:rsidRPr="005C0DD1">
        <w:rPr>
          <w:rFonts w:cs="Arial"/>
          <w:bCs/>
          <w:sz w:val="20"/>
          <w:szCs w:val="20"/>
        </w:rPr>
        <w:t>SECTION 2: Peer-based harm reduction services</w:t>
      </w:r>
    </w:p>
    <w:p w14:paraId="74ED3F10" w14:textId="77777777" w:rsidR="00E045FB" w:rsidRPr="005C0DD1" w:rsidRDefault="00E045FB" w:rsidP="00E045FB">
      <w:pPr>
        <w:jc w:val="both"/>
        <w:rPr>
          <w:rFonts w:cs="Arial"/>
          <w:b/>
          <w:sz w:val="20"/>
          <w:szCs w:val="20"/>
        </w:rPr>
      </w:pPr>
      <w:r w:rsidRPr="005C0DD1">
        <w:rPr>
          <w:rFonts w:cs="Arial"/>
          <w:b/>
          <w:sz w:val="20"/>
          <w:szCs w:val="20"/>
        </w:rPr>
        <w:t>The two appendices are:</w:t>
      </w:r>
    </w:p>
    <w:p w14:paraId="4C9937B5" w14:textId="77777777" w:rsidR="00E045FB" w:rsidRPr="005C0DD1" w:rsidRDefault="00E045FB" w:rsidP="009947F2">
      <w:pPr>
        <w:pStyle w:val="ListParagraph"/>
        <w:numPr>
          <w:ilvl w:val="0"/>
          <w:numId w:val="6"/>
        </w:numPr>
        <w:rPr>
          <w:rFonts w:cs="Arial"/>
          <w:bCs/>
          <w:sz w:val="20"/>
          <w:szCs w:val="20"/>
        </w:rPr>
      </w:pPr>
      <w:r w:rsidRPr="005C0DD1">
        <w:rPr>
          <w:rFonts w:cs="Arial"/>
          <w:bCs/>
          <w:sz w:val="20"/>
          <w:szCs w:val="20"/>
        </w:rPr>
        <w:t>APPENDIX A: Onsite supervised care space layout</w:t>
      </w:r>
    </w:p>
    <w:p w14:paraId="2CFAEE00" w14:textId="77777777" w:rsidR="00E045FB" w:rsidRPr="005C0DD1" w:rsidRDefault="00E045FB" w:rsidP="009947F2">
      <w:pPr>
        <w:pStyle w:val="ListParagraph"/>
        <w:numPr>
          <w:ilvl w:val="0"/>
          <w:numId w:val="6"/>
        </w:numPr>
        <w:jc w:val="both"/>
        <w:rPr>
          <w:rFonts w:cs="Arial"/>
          <w:bCs/>
          <w:sz w:val="20"/>
          <w:szCs w:val="20"/>
        </w:rPr>
      </w:pPr>
      <w:r w:rsidRPr="005C0DD1">
        <w:rPr>
          <w:rFonts w:cs="Arial"/>
          <w:bCs/>
          <w:sz w:val="20"/>
          <w:szCs w:val="20"/>
        </w:rPr>
        <w:t>APPENDIX B: Staff profile and roster</w:t>
      </w:r>
    </w:p>
    <w:p w14:paraId="7B7ADCB3" w14:textId="0B0AE2BC" w:rsidR="00E74112" w:rsidRDefault="00E74112" w:rsidP="0088680E">
      <w:pPr>
        <w:pStyle w:val="Heading3"/>
      </w:pPr>
      <w:r w:rsidRPr="006A41E6">
        <w:t>SECTION 1: GENERAL HARM REDUCTION MEASURES</w:t>
      </w:r>
    </w:p>
    <w:p w14:paraId="3BA90829" w14:textId="57E88F93" w:rsidR="00A06532" w:rsidRDefault="00A06532" w:rsidP="00A06532">
      <w:pPr>
        <w:pStyle w:val="Heading4"/>
        <w:numPr>
          <w:ilvl w:val="1"/>
          <w:numId w:val="21"/>
        </w:numPr>
      </w:pPr>
      <w:r w:rsidRPr="00A06532">
        <w:t>General harm reduction measures</w:t>
      </w:r>
    </w:p>
    <w:p w14:paraId="046954D8" w14:textId="50825A7D" w:rsidR="00A06532" w:rsidRPr="00A06532" w:rsidRDefault="00A06532" w:rsidP="00A06532">
      <w:pPr>
        <w:pStyle w:val="Tablefiller"/>
        <w:shd w:val="clear" w:color="auto" w:fill="68D6FF"/>
        <w:rPr>
          <w:b/>
          <w:bCs w:val="0"/>
        </w:rPr>
      </w:pPr>
      <w:r w:rsidRPr="00A06532">
        <w:rPr>
          <w:b/>
          <w:bCs w:val="0"/>
        </w:rPr>
        <w:t>Water provision (See section 2.3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E74112" w:rsidRPr="005C0DD1" w14:paraId="0962F30F" w14:textId="77777777" w:rsidTr="000B16A8">
        <w:trPr>
          <w:trHeight w:val="227"/>
        </w:trPr>
        <w:tc>
          <w:tcPr>
            <w:tcW w:w="1421" w:type="pct"/>
            <w:shd w:val="clear" w:color="auto" w:fill="CBEDFD"/>
          </w:tcPr>
          <w:p w14:paraId="316B3D91" w14:textId="77777777" w:rsidR="00E74112" w:rsidRPr="005C0DD1" w:rsidRDefault="00E74112" w:rsidP="00B83683">
            <w:pPr>
              <w:spacing w:before="0" w:after="0" w:line="276" w:lineRule="auto"/>
              <w:rPr>
                <w:rFonts w:cs="Arial"/>
                <w:sz w:val="20"/>
                <w:szCs w:val="20"/>
              </w:rPr>
            </w:pPr>
            <w:bookmarkStart w:id="68" w:name="RowTitle_58" w:colFirst="0" w:colLast="0"/>
            <w:permStart w:id="1195404503" w:edGrp="everyone" w:colFirst="1" w:colLast="1"/>
            <w:r w:rsidRPr="005C0DD1">
              <w:rPr>
                <w:rFonts w:cs="Arial"/>
                <w:sz w:val="20"/>
                <w:szCs w:val="20"/>
              </w:rPr>
              <w:t xml:space="preserve">Outline availability of free drinking water </w:t>
            </w:r>
            <w:r w:rsidRPr="00674D10">
              <w:rPr>
                <w:rFonts w:cs="Arial"/>
                <w:sz w:val="20"/>
                <w:u w:val="single"/>
              </w:rPr>
              <w:t>at or near</w:t>
            </w:r>
            <w:r w:rsidRPr="005C0DD1">
              <w:rPr>
                <w:rFonts w:cs="Arial"/>
                <w:sz w:val="20"/>
                <w:szCs w:val="20"/>
              </w:rPr>
              <w:t xml:space="preserve"> points of service of alcohol at all times while liquor is sold or supplied on the premises</w:t>
            </w:r>
          </w:p>
        </w:tc>
        <w:tc>
          <w:tcPr>
            <w:tcW w:w="3579" w:type="pct"/>
            <w:shd w:val="clear" w:color="auto" w:fill="auto"/>
          </w:tcPr>
          <w:p w14:paraId="786D04ED" w14:textId="77777777" w:rsidR="00E74112" w:rsidRPr="005C0DD1" w:rsidRDefault="00E74112" w:rsidP="00B83683">
            <w:pPr>
              <w:spacing w:before="0" w:after="0" w:line="276" w:lineRule="auto"/>
              <w:rPr>
                <w:rFonts w:cs="Arial"/>
                <w:sz w:val="20"/>
                <w:szCs w:val="20"/>
              </w:rPr>
            </w:pPr>
          </w:p>
        </w:tc>
      </w:tr>
      <w:tr w:rsidR="00E74112" w:rsidRPr="005C0DD1" w14:paraId="21F7B8CE" w14:textId="77777777" w:rsidTr="000B16A8">
        <w:trPr>
          <w:trHeight w:val="227"/>
        </w:trPr>
        <w:tc>
          <w:tcPr>
            <w:tcW w:w="1421" w:type="pct"/>
            <w:shd w:val="clear" w:color="auto" w:fill="CBEDFD"/>
          </w:tcPr>
          <w:p w14:paraId="34133CC6" w14:textId="77777777" w:rsidR="00E74112" w:rsidRPr="005C0DD1" w:rsidRDefault="00E74112" w:rsidP="00B83683">
            <w:pPr>
              <w:spacing w:before="0" w:after="0" w:line="276" w:lineRule="auto"/>
              <w:rPr>
                <w:rFonts w:cs="Arial"/>
                <w:sz w:val="20"/>
                <w:szCs w:val="20"/>
              </w:rPr>
            </w:pPr>
            <w:permStart w:id="1184706144" w:edGrp="everyone" w:colFirst="1" w:colLast="1"/>
            <w:permEnd w:id="1195404503"/>
            <w:r w:rsidRPr="005C0DD1">
              <w:rPr>
                <w:rFonts w:cs="Arial"/>
                <w:sz w:val="20"/>
                <w:szCs w:val="20"/>
              </w:rPr>
              <w:t xml:space="preserve">Describe number of free drinking water outlets available </w:t>
            </w:r>
            <w:r w:rsidRPr="00674D10">
              <w:rPr>
                <w:rFonts w:cs="Arial"/>
                <w:sz w:val="20"/>
                <w:u w:val="single"/>
              </w:rPr>
              <w:t>separate from</w:t>
            </w:r>
            <w:r w:rsidRPr="005C0DD1">
              <w:rPr>
                <w:rFonts w:cs="Arial"/>
                <w:sz w:val="20"/>
                <w:szCs w:val="20"/>
              </w:rPr>
              <w:t xml:space="preserve"> points of service of alcohol</w:t>
            </w:r>
          </w:p>
        </w:tc>
        <w:tc>
          <w:tcPr>
            <w:tcW w:w="3579" w:type="pct"/>
            <w:shd w:val="clear" w:color="auto" w:fill="auto"/>
          </w:tcPr>
          <w:p w14:paraId="610F45DA" w14:textId="77777777" w:rsidR="00E74112" w:rsidRPr="005C0DD1" w:rsidRDefault="00E74112" w:rsidP="00B83683">
            <w:pPr>
              <w:spacing w:before="0" w:after="0" w:line="276" w:lineRule="auto"/>
              <w:rPr>
                <w:rFonts w:cs="Arial"/>
                <w:color w:val="7F7F7F" w:themeColor="text1" w:themeTint="80"/>
                <w:sz w:val="20"/>
                <w:szCs w:val="20"/>
              </w:rPr>
            </w:pPr>
          </w:p>
        </w:tc>
      </w:tr>
      <w:tr w:rsidR="00E74112" w:rsidRPr="005C0DD1" w14:paraId="7CF68FDB" w14:textId="77777777" w:rsidTr="000B16A8">
        <w:trPr>
          <w:trHeight w:val="227"/>
        </w:trPr>
        <w:tc>
          <w:tcPr>
            <w:tcW w:w="1421" w:type="pct"/>
            <w:shd w:val="clear" w:color="auto" w:fill="CBEDFD"/>
          </w:tcPr>
          <w:p w14:paraId="37796CEF" w14:textId="77777777" w:rsidR="00E74112" w:rsidRPr="005C0DD1" w:rsidRDefault="00E74112" w:rsidP="00B83683">
            <w:pPr>
              <w:spacing w:before="0" w:after="0" w:line="276" w:lineRule="auto"/>
              <w:rPr>
                <w:rFonts w:cs="Arial"/>
                <w:sz w:val="20"/>
                <w:szCs w:val="20"/>
              </w:rPr>
            </w:pPr>
            <w:permStart w:id="1128736468" w:edGrp="everyone" w:colFirst="1" w:colLast="1"/>
            <w:permEnd w:id="1184706144"/>
            <w:r w:rsidRPr="005C0DD1">
              <w:rPr>
                <w:rFonts w:cs="Arial"/>
                <w:sz w:val="20"/>
                <w:szCs w:val="20"/>
              </w:rPr>
              <w:t>Describe the water supply (e.g. town supply) including whether the water is chilled and/or if outlets are located in shaded areas</w:t>
            </w:r>
          </w:p>
        </w:tc>
        <w:tc>
          <w:tcPr>
            <w:tcW w:w="3579" w:type="pct"/>
            <w:shd w:val="clear" w:color="auto" w:fill="auto"/>
          </w:tcPr>
          <w:p w14:paraId="4854EC35" w14:textId="77777777" w:rsidR="00E74112" w:rsidRPr="005C0DD1" w:rsidRDefault="00E74112" w:rsidP="00B83683">
            <w:pPr>
              <w:spacing w:before="0" w:after="0" w:line="276" w:lineRule="auto"/>
              <w:rPr>
                <w:rFonts w:cs="Arial"/>
                <w:color w:val="7F7F7F" w:themeColor="text1" w:themeTint="80"/>
                <w:sz w:val="20"/>
                <w:szCs w:val="20"/>
              </w:rPr>
            </w:pPr>
          </w:p>
        </w:tc>
      </w:tr>
      <w:tr w:rsidR="00E74112" w:rsidRPr="005C0DD1" w14:paraId="5B3426A9" w14:textId="77777777" w:rsidTr="000B16A8">
        <w:trPr>
          <w:trHeight w:val="227"/>
        </w:trPr>
        <w:tc>
          <w:tcPr>
            <w:tcW w:w="1421" w:type="pct"/>
            <w:shd w:val="clear" w:color="auto" w:fill="CBEDFD"/>
          </w:tcPr>
          <w:p w14:paraId="19F9C643" w14:textId="77777777" w:rsidR="00E74112" w:rsidRPr="005C0DD1" w:rsidRDefault="00E74112" w:rsidP="00B83683">
            <w:pPr>
              <w:spacing w:before="0" w:after="0" w:line="276" w:lineRule="auto"/>
              <w:rPr>
                <w:rFonts w:cs="Arial"/>
                <w:sz w:val="20"/>
                <w:szCs w:val="20"/>
              </w:rPr>
            </w:pPr>
            <w:permStart w:id="915292795" w:edGrp="everyone" w:colFirst="1" w:colLast="1"/>
            <w:permEnd w:id="1128736468"/>
            <w:r w:rsidRPr="005C0DD1">
              <w:rPr>
                <w:rFonts w:cs="Arial"/>
                <w:sz w:val="20"/>
                <w:szCs w:val="20"/>
              </w:rPr>
              <w:t>Describe signage and communications e.g. site maps, pre-event messaging) to direct patrons to free drinking water</w:t>
            </w:r>
          </w:p>
        </w:tc>
        <w:tc>
          <w:tcPr>
            <w:tcW w:w="3579" w:type="pct"/>
            <w:shd w:val="clear" w:color="auto" w:fill="auto"/>
          </w:tcPr>
          <w:p w14:paraId="1E37BC01" w14:textId="0152E8CE" w:rsidR="00E74112" w:rsidRPr="005C0DD1" w:rsidRDefault="00DD7B85" w:rsidP="00B83683">
            <w:pPr>
              <w:spacing w:before="0" w:after="0" w:line="276" w:lineRule="auto"/>
              <w:rPr>
                <w:rFonts w:cs="Arial"/>
                <w:color w:val="7F7F7F" w:themeColor="text1" w:themeTint="80"/>
                <w:sz w:val="20"/>
                <w:szCs w:val="20"/>
              </w:rPr>
            </w:pPr>
            <w:r w:rsidRPr="005C0DD1">
              <w:rPr>
                <w:rFonts w:cs="Arial"/>
                <w:color w:val="7F7F7F" w:themeColor="text1" w:themeTint="80"/>
                <w:sz w:val="20"/>
                <w:szCs w:val="20"/>
              </w:rPr>
              <w:t>Add in additional boxes below.</w:t>
            </w:r>
          </w:p>
        </w:tc>
      </w:tr>
    </w:tbl>
    <w:bookmarkEnd w:id="68"/>
    <w:permEnd w:id="915292795"/>
    <w:p w14:paraId="374491AB" w14:textId="4924942F" w:rsidR="00B83683" w:rsidRDefault="00A06532" w:rsidP="00A06532">
      <w:pPr>
        <w:pStyle w:val="Tablefiller"/>
        <w:shd w:val="clear" w:color="auto" w:fill="68D6FF"/>
      </w:pPr>
      <w:r w:rsidRPr="005C0DD1">
        <w:rPr>
          <w:b/>
        </w:rPr>
        <w:t xml:space="preserve">Heat, shade, cooling measures and sun safety </w:t>
      </w:r>
      <w:r w:rsidRPr="005C0DD1">
        <w:t>(See section 2.6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E74112" w:rsidRPr="005C0DD1" w14:paraId="03F3C106" w14:textId="77777777" w:rsidTr="000B16A8">
        <w:trPr>
          <w:trHeight w:val="227"/>
        </w:trPr>
        <w:tc>
          <w:tcPr>
            <w:tcW w:w="1421" w:type="pct"/>
            <w:shd w:val="clear" w:color="auto" w:fill="CBEDFD"/>
          </w:tcPr>
          <w:p w14:paraId="443E6308" w14:textId="77777777" w:rsidR="00E74112" w:rsidRPr="005C0DD1" w:rsidRDefault="00E74112" w:rsidP="00B83683">
            <w:pPr>
              <w:spacing w:before="0" w:after="0" w:line="276" w:lineRule="auto"/>
              <w:rPr>
                <w:rFonts w:cs="Arial"/>
                <w:bCs/>
                <w:sz w:val="20"/>
                <w:szCs w:val="20"/>
              </w:rPr>
            </w:pPr>
            <w:bookmarkStart w:id="69" w:name="RowTitle_59" w:colFirst="0" w:colLast="0"/>
            <w:permStart w:id="434926526" w:edGrp="everyone" w:colFirst="1" w:colLast="1"/>
            <w:r w:rsidRPr="005C0DD1">
              <w:rPr>
                <w:rFonts w:cs="Arial"/>
                <w:bCs/>
                <w:sz w:val="20"/>
                <w:szCs w:val="20"/>
              </w:rPr>
              <w:t>Describe the plan for extreme weather conditions (e.g. start event later in the day, reduce duration of event, enhance provision of cooling measures)</w:t>
            </w:r>
          </w:p>
        </w:tc>
        <w:tc>
          <w:tcPr>
            <w:tcW w:w="3579" w:type="pct"/>
            <w:shd w:val="clear" w:color="auto" w:fill="auto"/>
          </w:tcPr>
          <w:p w14:paraId="2869F549" w14:textId="77777777" w:rsidR="00E74112" w:rsidRPr="005C0DD1" w:rsidRDefault="00E74112" w:rsidP="00B83683">
            <w:pPr>
              <w:spacing w:before="0" w:after="0" w:line="276" w:lineRule="auto"/>
              <w:rPr>
                <w:rFonts w:cs="Arial"/>
                <w:i/>
                <w:iCs/>
                <w:color w:val="7F7F7F" w:themeColor="text1" w:themeTint="80"/>
                <w:sz w:val="20"/>
                <w:szCs w:val="20"/>
              </w:rPr>
            </w:pPr>
            <w:permStart w:id="1498827265" w:edGrp="everyone"/>
            <w:permEnd w:id="1498827265"/>
          </w:p>
        </w:tc>
      </w:tr>
      <w:tr w:rsidR="00E74112" w:rsidRPr="005C0DD1" w14:paraId="0680D86B" w14:textId="77777777" w:rsidTr="000B16A8">
        <w:trPr>
          <w:trHeight w:val="227"/>
        </w:trPr>
        <w:tc>
          <w:tcPr>
            <w:tcW w:w="1421" w:type="pct"/>
            <w:shd w:val="clear" w:color="auto" w:fill="CBEDFD"/>
          </w:tcPr>
          <w:p w14:paraId="3940ABF1" w14:textId="77777777" w:rsidR="00E74112" w:rsidRPr="005C0DD1" w:rsidRDefault="00E74112" w:rsidP="00B83683">
            <w:pPr>
              <w:spacing w:before="0" w:after="0" w:line="276" w:lineRule="auto"/>
              <w:rPr>
                <w:rFonts w:cs="Arial"/>
                <w:bCs/>
                <w:sz w:val="20"/>
                <w:szCs w:val="20"/>
              </w:rPr>
            </w:pPr>
            <w:permStart w:id="1306082179" w:edGrp="everyone" w:colFirst="1" w:colLast="1"/>
            <w:permEnd w:id="434926526"/>
            <w:r w:rsidRPr="005C0DD1">
              <w:rPr>
                <w:rFonts w:cs="Arial"/>
                <w:bCs/>
                <w:sz w:val="20"/>
                <w:szCs w:val="20"/>
              </w:rPr>
              <w:lastRenderedPageBreak/>
              <w:t xml:space="preserve">Describe </w:t>
            </w:r>
            <w:r w:rsidRPr="005C0DD1">
              <w:rPr>
                <w:rFonts w:cs="Arial"/>
                <w:sz w:val="20"/>
                <w:szCs w:val="20"/>
              </w:rPr>
              <w:t>the availability and use of natural shade (e.g. trees) and shade structures (e.g. marquees)</w:t>
            </w:r>
          </w:p>
        </w:tc>
        <w:tc>
          <w:tcPr>
            <w:tcW w:w="3579" w:type="pct"/>
            <w:shd w:val="clear" w:color="auto" w:fill="auto"/>
          </w:tcPr>
          <w:p w14:paraId="01110F33" w14:textId="77777777" w:rsidR="00E74112" w:rsidRPr="005C0DD1" w:rsidRDefault="00E74112" w:rsidP="00B83683">
            <w:pPr>
              <w:spacing w:before="0" w:after="0" w:line="276" w:lineRule="auto"/>
              <w:rPr>
                <w:rFonts w:cs="Arial"/>
                <w:i/>
                <w:iCs/>
                <w:sz w:val="20"/>
                <w:szCs w:val="20"/>
              </w:rPr>
            </w:pPr>
          </w:p>
        </w:tc>
      </w:tr>
      <w:tr w:rsidR="00E74112" w:rsidRPr="005C0DD1" w14:paraId="43321D14" w14:textId="77777777" w:rsidTr="000B16A8">
        <w:trPr>
          <w:trHeight w:val="227"/>
        </w:trPr>
        <w:tc>
          <w:tcPr>
            <w:tcW w:w="1421" w:type="pct"/>
            <w:shd w:val="clear" w:color="auto" w:fill="CBEDFD"/>
          </w:tcPr>
          <w:p w14:paraId="17FB3FE4" w14:textId="77777777" w:rsidR="00E74112" w:rsidRPr="005C0DD1" w:rsidRDefault="00E74112" w:rsidP="00B83683">
            <w:pPr>
              <w:spacing w:before="0" w:after="0" w:line="276" w:lineRule="auto"/>
              <w:rPr>
                <w:rFonts w:cs="Arial"/>
                <w:bCs/>
                <w:sz w:val="20"/>
                <w:szCs w:val="20"/>
              </w:rPr>
            </w:pPr>
            <w:permStart w:id="1822709044" w:edGrp="everyone" w:colFirst="1" w:colLast="1"/>
            <w:permEnd w:id="1306082179"/>
            <w:r w:rsidRPr="005C0DD1">
              <w:rPr>
                <w:rFonts w:cs="Arial"/>
                <w:bCs/>
                <w:sz w:val="20"/>
                <w:szCs w:val="20"/>
              </w:rPr>
              <w:t>Outline the number and location of cooling measures for festival (e.g. misting stations, cooling tunnels, industrial fans, air-conditioned areas, enhanced provision of chilled water)</w:t>
            </w:r>
          </w:p>
        </w:tc>
        <w:tc>
          <w:tcPr>
            <w:tcW w:w="3579" w:type="pct"/>
            <w:shd w:val="clear" w:color="auto" w:fill="auto"/>
          </w:tcPr>
          <w:p w14:paraId="1CCEC396" w14:textId="77777777" w:rsidR="00E74112" w:rsidRPr="005C0DD1" w:rsidRDefault="00E74112" w:rsidP="00B83683">
            <w:pPr>
              <w:pStyle w:val="BodyText"/>
              <w:spacing w:before="0" w:after="0" w:line="276" w:lineRule="auto"/>
              <w:ind w:left="0" w:right="169"/>
              <w:rPr>
                <w:rFonts w:cs="Arial"/>
                <w:bCs/>
                <w:i/>
                <w:iCs/>
                <w:color w:val="7F7F7F" w:themeColor="text1" w:themeTint="80"/>
              </w:rPr>
            </w:pPr>
          </w:p>
        </w:tc>
      </w:tr>
    </w:tbl>
    <w:bookmarkEnd w:id="69"/>
    <w:permEnd w:id="1822709044"/>
    <w:p w14:paraId="5C951C52" w14:textId="00F2F6E7" w:rsidR="00B83683" w:rsidRDefault="00A06532" w:rsidP="00A06532">
      <w:pPr>
        <w:pStyle w:val="Tablefiller"/>
        <w:shd w:val="clear" w:color="auto" w:fill="68D6FF"/>
      </w:pPr>
      <w:r w:rsidRPr="00A06532">
        <w:rPr>
          <w:b/>
          <w:bCs w:val="0"/>
        </w:rPr>
        <w:t>Prevention and management of sexual assault and sexual health promotion</w:t>
      </w:r>
      <w:r w:rsidRPr="00561F42">
        <w:t xml:space="preserve"> (see section 2.11-2.12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D47453" w:rsidRPr="005C0DD1" w14:paraId="0CA0C53D" w14:textId="77777777" w:rsidTr="000B16A8">
        <w:trPr>
          <w:trHeight w:val="227"/>
        </w:trPr>
        <w:tc>
          <w:tcPr>
            <w:tcW w:w="1421" w:type="pct"/>
            <w:shd w:val="clear" w:color="auto" w:fill="CBEDFD"/>
          </w:tcPr>
          <w:p w14:paraId="29E1B669" w14:textId="465E3246" w:rsidR="00D47453" w:rsidRPr="00561F42" w:rsidRDefault="00890BA2" w:rsidP="00B83683">
            <w:pPr>
              <w:spacing w:before="0" w:after="0" w:line="276" w:lineRule="auto"/>
              <w:rPr>
                <w:rFonts w:cs="Arial"/>
                <w:bCs/>
                <w:sz w:val="20"/>
                <w:szCs w:val="20"/>
              </w:rPr>
            </w:pPr>
            <w:bookmarkStart w:id="70" w:name="RowTitle_60" w:colFirst="0" w:colLast="0"/>
            <w:permStart w:id="2079943806" w:edGrp="everyone" w:colFirst="1" w:colLast="1"/>
            <w:r w:rsidRPr="00561F42">
              <w:rPr>
                <w:rFonts w:cs="Arial"/>
                <w:bCs/>
                <w:sz w:val="20"/>
                <w:szCs w:val="20"/>
              </w:rPr>
              <w:t xml:space="preserve">Describe the strategies to help prevent sexual assault from occurring at the festival including a formal process to report assaults. </w:t>
            </w:r>
          </w:p>
        </w:tc>
        <w:tc>
          <w:tcPr>
            <w:tcW w:w="3579" w:type="pct"/>
            <w:shd w:val="clear" w:color="auto" w:fill="auto"/>
          </w:tcPr>
          <w:p w14:paraId="33061D5A" w14:textId="265BC6AE" w:rsidR="00D47453" w:rsidRPr="00561F42" w:rsidRDefault="00D47453" w:rsidP="00B83683">
            <w:pPr>
              <w:spacing w:before="0" w:after="0" w:line="276" w:lineRule="auto"/>
              <w:rPr>
                <w:rFonts w:cs="Arial"/>
                <w:b/>
                <w:sz w:val="20"/>
                <w:szCs w:val="20"/>
              </w:rPr>
            </w:pPr>
          </w:p>
        </w:tc>
      </w:tr>
      <w:tr w:rsidR="00890BA2" w:rsidRPr="005C0DD1" w14:paraId="055E343B" w14:textId="77777777" w:rsidTr="000B16A8">
        <w:trPr>
          <w:trHeight w:val="227"/>
        </w:trPr>
        <w:tc>
          <w:tcPr>
            <w:tcW w:w="1421" w:type="pct"/>
            <w:shd w:val="clear" w:color="auto" w:fill="CBEDFD"/>
          </w:tcPr>
          <w:p w14:paraId="730516A4" w14:textId="1211BB5B" w:rsidR="00890BA2" w:rsidRPr="00561F42" w:rsidRDefault="00890BA2" w:rsidP="00B83683">
            <w:pPr>
              <w:spacing w:before="0" w:after="0" w:line="276" w:lineRule="auto"/>
              <w:rPr>
                <w:rFonts w:cs="Arial"/>
                <w:bCs/>
                <w:sz w:val="20"/>
                <w:szCs w:val="20"/>
              </w:rPr>
            </w:pPr>
            <w:permStart w:id="1623548546" w:edGrp="everyone" w:colFirst="1" w:colLast="1"/>
            <w:permEnd w:id="2079943806"/>
            <w:r w:rsidRPr="00561F42">
              <w:rPr>
                <w:rFonts w:cs="Arial"/>
                <w:bCs/>
                <w:sz w:val="20"/>
                <w:szCs w:val="20"/>
              </w:rPr>
              <w:t>Describe the sexual health promotion strategies that will be deployed at the festival</w:t>
            </w:r>
          </w:p>
        </w:tc>
        <w:tc>
          <w:tcPr>
            <w:tcW w:w="3579" w:type="pct"/>
            <w:shd w:val="clear" w:color="auto" w:fill="auto"/>
          </w:tcPr>
          <w:p w14:paraId="25428E6A" w14:textId="2A99A47D" w:rsidR="00890BA2" w:rsidRPr="00561F42" w:rsidRDefault="00890BA2" w:rsidP="00B83683">
            <w:pPr>
              <w:spacing w:before="0" w:after="0" w:line="276" w:lineRule="auto"/>
              <w:rPr>
                <w:rFonts w:cs="Arial"/>
                <w:b/>
                <w:color w:val="495054"/>
                <w:sz w:val="20"/>
                <w:szCs w:val="20"/>
              </w:rPr>
            </w:pPr>
            <w:r w:rsidRPr="00561F42">
              <w:rPr>
                <w:rFonts w:cs="Arial"/>
                <w:bCs/>
                <w:i/>
                <w:iCs/>
                <w:color w:val="495054"/>
                <w:sz w:val="20"/>
                <w:szCs w:val="20"/>
              </w:rPr>
              <w:t>[include the details of and messaging or resources available to patrons, before, during and after the festival.]</w:t>
            </w:r>
          </w:p>
        </w:tc>
      </w:tr>
    </w:tbl>
    <w:bookmarkEnd w:id="70"/>
    <w:permEnd w:id="1623548546"/>
    <w:p w14:paraId="5F6C4F67" w14:textId="5C2E2E7F" w:rsidR="00B83683" w:rsidRDefault="00A06532" w:rsidP="00A06532">
      <w:pPr>
        <w:pStyle w:val="Tablefiller"/>
        <w:shd w:val="clear" w:color="auto" w:fill="68D6FF"/>
      </w:pPr>
      <w:r w:rsidRPr="00A06532">
        <w:rPr>
          <w:b/>
          <w:shd w:val="clear" w:color="auto" w:fill="68D6FF"/>
        </w:rPr>
        <w:t xml:space="preserve">Chill out spaces </w:t>
      </w:r>
      <w:r w:rsidRPr="00A06532">
        <w:rPr>
          <w:shd w:val="clear" w:color="auto" w:fill="68D6FF"/>
        </w:rPr>
        <w:t>(See section 2.7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E74112" w:rsidRPr="005C0DD1" w14:paraId="270F7B97" w14:textId="77777777" w:rsidTr="000B16A8">
        <w:trPr>
          <w:trHeight w:val="227"/>
        </w:trPr>
        <w:tc>
          <w:tcPr>
            <w:tcW w:w="1421" w:type="pct"/>
            <w:shd w:val="clear" w:color="auto" w:fill="CBEDFD"/>
          </w:tcPr>
          <w:p w14:paraId="132C7C29" w14:textId="77777777" w:rsidR="00E74112" w:rsidRPr="00561F42" w:rsidRDefault="00E74112" w:rsidP="00B83683">
            <w:pPr>
              <w:spacing w:before="0" w:after="0" w:line="276" w:lineRule="auto"/>
              <w:rPr>
                <w:rFonts w:cs="Arial"/>
                <w:bCs/>
                <w:sz w:val="20"/>
                <w:szCs w:val="20"/>
              </w:rPr>
            </w:pPr>
            <w:bookmarkStart w:id="71" w:name="RowTitle_61" w:colFirst="0" w:colLast="0"/>
            <w:permStart w:id="111812199" w:edGrp="everyone" w:colFirst="1" w:colLast="1"/>
            <w:r w:rsidRPr="00561F42">
              <w:rPr>
                <w:rFonts w:cs="Arial"/>
                <w:bCs/>
                <w:sz w:val="20"/>
                <w:szCs w:val="20"/>
              </w:rPr>
              <w:t>Describe the access to chill out spaces which may include shaded, quieter and/or cooler areas.</w:t>
            </w:r>
          </w:p>
        </w:tc>
        <w:tc>
          <w:tcPr>
            <w:tcW w:w="3579" w:type="pct"/>
            <w:shd w:val="clear" w:color="auto" w:fill="FFFFFF" w:themeFill="background1"/>
          </w:tcPr>
          <w:p w14:paraId="2CA3E831" w14:textId="548F98EA" w:rsidR="00E74112" w:rsidRPr="00561F42" w:rsidRDefault="00E74112" w:rsidP="00B83683">
            <w:pPr>
              <w:pStyle w:val="BodyText"/>
              <w:spacing w:before="0" w:after="0" w:line="276" w:lineRule="auto"/>
              <w:ind w:left="0" w:right="169"/>
              <w:rPr>
                <w:rFonts w:cs="Arial"/>
                <w:bCs/>
                <w:i/>
                <w:iCs/>
                <w:color w:val="495054"/>
              </w:rPr>
            </w:pPr>
            <w:r w:rsidRPr="00561F42">
              <w:rPr>
                <w:rFonts w:cs="Arial"/>
                <w:bCs/>
                <w:i/>
                <w:iCs/>
                <w:color w:val="495054"/>
              </w:rPr>
              <w:t>[Note: Chill out spaces</w:t>
            </w:r>
            <w:r w:rsidR="008905C0" w:rsidRPr="00561F42">
              <w:rPr>
                <w:rFonts w:cs="Arial"/>
                <w:bCs/>
                <w:i/>
                <w:iCs/>
                <w:color w:val="495054"/>
              </w:rPr>
              <w:t xml:space="preserve"> differ from, and</w:t>
            </w:r>
            <w:r w:rsidRPr="00561F42">
              <w:rPr>
                <w:rFonts w:cs="Arial"/>
                <w:bCs/>
                <w:i/>
                <w:iCs/>
                <w:color w:val="495054"/>
              </w:rPr>
              <w:t xml:space="preserve"> do not replace</w:t>
            </w:r>
            <w:r w:rsidR="008905C0" w:rsidRPr="00561F42">
              <w:rPr>
                <w:rFonts w:cs="Arial"/>
                <w:bCs/>
                <w:i/>
                <w:iCs/>
                <w:color w:val="495054"/>
              </w:rPr>
              <w:t>,</w:t>
            </w:r>
            <w:r w:rsidRPr="00561F42">
              <w:rPr>
                <w:rFonts w:cs="Arial"/>
                <w:bCs/>
                <w:i/>
                <w:iCs/>
                <w:color w:val="495054"/>
              </w:rPr>
              <w:t xml:space="preserve"> supervised care spaces provided by peer-based harm reduction services.]</w:t>
            </w:r>
          </w:p>
        </w:tc>
      </w:tr>
    </w:tbl>
    <w:bookmarkEnd w:id="71"/>
    <w:permEnd w:id="111812199"/>
    <w:p w14:paraId="592F058C" w14:textId="7AE03C3C" w:rsidR="00B83683" w:rsidRDefault="00A06532" w:rsidP="00A06532">
      <w:pPr>
        <w:pStyle w:val="Tablefiller"/>
        <w:shd w:val="clear" w:color="auto" w:fill="68D6FF"/>
      </w:pPr>
      <w:r w:rsidRPr="00A06532">
        <w:rPr>
          <w:b/>
          <w:bCs w:val="0"/>
        </w:rPr>
        <w:t>Identification and management of intoxicated patrons</w:t>
      </w:r>
      <w:r w:rsidRPr="00A06532">
        <w:t xml:space="preserve"> (See section 2.5 &amp; 4.2.4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E74112" w:rsidRPr="005C0DD1" w14:paraId="0FDECD7A" w14:textId="77777777" w:rsidTr="000B16A8">
        <w:trPr>
          <w:trHeight w:val="227"/>
        </w:trPr>
        <w:tc>
          <w:tcPr>
            <w:tcW w:w="1421" w:type="pct"/>
            <w:shd w:val="clear" w:color="auto" w:fill="CBEDFD"/>
          </w:tcPr>
          <w:p w14:paraId="786EE112" w14:textId="77777777" w:rsidR="00E74112" w:rsidRPr="00561F42" w:rsidRDefault="00E74112" w:rsidP="00B83683">
            <w:pPr>
              <w:spacing w:before="0" w:after="0" w:line="276" w:lineRule="auto"/>
              <w:rPr>
                <w:rFonts w:cs="Arial"/>
                <w:bCs/>
                <w:sz w:val="20"/>
                <w:szCs w:val="20"/>
              </w:rPr>
            </w:pPr>
            <w:bookmarkStart w:id="72" w:name="RowTitle_62" w:colFirst="0" w:colLast="0"/>
            <w:permStart w:id="1702710095" w:edGrp="everyone" w:colFirst="1" w:colLast="1"/>
            <w:r w:rsidRPr="00561F42">
              <w:rPr>
                <w:rFonts w:cs="Arial"/>
                <w:bCs/>
                <w:sz w:val="20"/>
                <w:szCs w:val="20"/>
              </w:rPr>
              <w:t>Outline arrangements to ensure that due care is taken when ejecting an intoxicated patron from the event</w:t>
            </w:r>
          </w:p>
        </w:tc>
        <w:tc>
          <w:tcPr>
            <w:tcW w:w="3579" w:type="pct"/>
            <w:shd w:val="clear" w:color="auto" w:fill="FFFFFF" w:themeFill="background1"/>
          </w:tcPr>
          <w:p w14:paraId="50BD792F" w14:textId="77777777" w:rsidR="00E74112" w:rsidRPr="00561F42" w:rsidRDefault="00E74112" w:rsidP="00B83683">
            <w:pPr>
              <w:spacing w:before="0" w:after="0" w:line="276" w:lineRule="auto"/>
              <w:rPr>
                <w:rFonts w:cs="Arial"/>
                <w:bCs/>
                <w:i/>
                <w:iCs/>
                <w:color w:val="7F7F7F" w:themeColor="text1" w:themeTint="80"/>
                <w:sz w:val="20"/>
                <w:szCs w:val="20"/>
              </w:rPr>
            </w:pPr>
            <w:r w:rsidRPr="00561F42">
              <w:rPr>
                <w:rFonts w:cs="Arial"/>
                <w:bCs/>
                <w:i/>
                <w:iCs/>
                <w:color w:val="495054"/>
                <w:sz w:val="20"/>
                <w:szCs w:val="20"/>
              </w:rPr>
              <w:t>[Depending on the condition of the patron it may be more appropriate to transfer them to the onsite medical centre or supervised care space rather than ejecting them from the festival. An additional peer-based care space may be located outside or adjacent to the main venue entrance/exit to provide support to intoxicated patrons.]</w:t>
            </w:r>
          </w:p>
        </w:tc>
      </w:tr>
    </w:tbl>
    <w:bookmarkEnd w:id="72"/>
    <w:permEnd w:id="1702710095"/>
    <w:p w14:paraId="7BF4B19C" w14:textId="1CAC92FE" w:rsidR="00B83683" w:rsidRPr="00A06532" w:rsidRDefault="00A06532" w:rsidP="00A06532">
      <w:pPr>
        <w:pStyle w:val="Tablefiller"/>
        <w:shd w:val="clear" w:color="auto" w:fill="68D6FF"/>
        <w:rPr>
          <w:b/>
          <w:bCs w:val="0"/>
        </w:rPr>
      </w:pPr>
      <w:r w:rsidRPr="00A06532">
        <w:rPr>
          <w:b/>
          <w:bCs w:val="0"/>
        </w:rPr>
        <w:t>Roles and responsibilities of Security and Police</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72"/>
        <w:gridCol w:w="7484"/>
      </w:tblGrid>
      <w:tr w:rsidR="00225953" w:rsidRPr="005C0DD1" w14:paraId="7438AF4C" w14:textId="77777777" w:rsidTr="000B16A8">
        <w:trPr>
          <w:trHeight w:val="227"/>
        </w:trPr>
        <w:tc>
          <w:tcPr>
            <w:tcW w:w="1421" w:type="pct"/>
            <w:shd w:val="clear" w:color="auto" w:fill="CBEDFD"/>
          </w:tcPr>
          <w:p w14:paraId="48B0F75E" w14:textId="224D1711" w:rsidR="00225953" w:rsidRPr="00561F42" w:rsidRDefault="00225953" w:rsidP="00B83683">
            <w:pPr>
              <w:spacing w:before="0" w:after="0" w:line="276" w:lineRule="auto"/>
              <w:rPr>
                <w:rFonts w:cs="Arial"/>
                <w:bCs/>
                <w:sz w:val="20"/>
                <w:szCs w:val="20"/>
              </w:rPr>
            </w:pPr>
            <w:bookmarkStart w:id="73" w:name="RowTitle_63" w:colFirst="0" w:colLast="0"/>
            <w:permStart w:id="1608465207" w:edGrp="everyone" w:colFirst="1" w:colLast="1"/>
            <w:r w:rsidRPr="00561F42">
              <w:rPr>
                <w:rFonts w:cs="Arial"/>
                <w:bCs/>
                <w:sz w:val="20"/>
                <w:szCs w:val="20"/>
              </w:rPr>
              <w:t>Outline arrangements with security and police to assist with patron-care</w:t>
            </w:r>
          </w:p>
        </w:tc>
        <w:tc>
          <w:tcPr>
            <w:tcW w:w="3579" w:type="pct"/>
            <w:shd w:val="clear" w:color="auto" w:fill="FFFFFF" w:themeFill="background1"/>
          </w:tcPr>
          <w:p w14:paraId="480EA0B9" w14:textId="77777777" w:rsidR="00225953" w:rsidRPr="00561F42" w:rsidRDefault="00225953" w:rsidP="00B83683">
            <w:pPr>
              <w:spacing w:before="0" w:after="0" w:line="276" w:lineRule="auto"/>
              <w:rPr>
                <w:rFonts w:cs="Arial"/>
                <w:bCs/>
                <w:i/>
                <w:iCs/>
                <w:color w:val="7F7F7F" w:themeColor="text1" w:themeTint="80"/>
                <w:sz w:val="20"/>
                <w:szCs w:val="20"/>
              </w:rPr>
            </w:pPr>
          </w:p>
        </w:tc>
      </w:tr>
    </w:tbl>
    <w:bookmarkEnd w:id="73"/>
    <w:permEnd w:id="1608465207"/>
    <w:p w14:paraId="717D8D25" w14:textId="4FA96BAD" w:rsidR="00E74112" w:rsidRPr="005C0DD1" w:rsidRDefault="00A06532" w:rsidP="00A06532">
      <w:pPr>
        <w:pStyle w:val="Heading4"/>
      </w:pPr>
      <w:r w:rsidRPr="00A06532">
        <w:t>1.2 Harm reduction messaging</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635"/>
        <w:gridCol w:w="4103"/>
        <w:gridCol w:w="4718"/>
      </w:tblGrid>
      <w:tr w:rsidR="00E74112" w:rsidRPr="005C0DD1" w14:paraId="393A49F0" w14:textId="77777777" w:rsidTr="00AB26C1">
        <w:trPr>
          <w:trHeight w:val="227"/>
          <w:tblHeader/>
        </w:trPr>
        <w:tc>
          <w:tcPr>
            <w:tcW w:w="782" w:type="pct"/>
            <w:shd w:val="clear" w:color="auto" w:fill="68D6FF"/>
          </w:tcPr>
          <w:p w14:paraId="14E8956F" w14:textId="77777777" w:rsidR="00E74112" w:rsidRPr="00265982" w:rsidRDefault="00E74112" w:rsidP="00B83683">
            <w:pPr>
              <w:spacing w:before="0" w:after="0" w:line="276" w:lineRule="auto"/>
              <w:rPr>
                <w:rFonts w:cs="Arial"/>
                <w:b/>
                <w:bCs/>
                <w:color w:val="000000" w:themeColor="text1"/>
                <w:sz w:val="20"/>
                <w:szCs w:val="20"/>
              </w:rPr>
            </w:pPr>
            <w:bookmarkStart w:id="74" w:name="Title_64" w:colFirst="0" w:colLast="0"/>
            <w:r w:rsidRPr="00265982">
              <w:rPr>
                <w:rFonts w:cs="Arial"/>
                <w:b/>
                <w:bCs/>
                <w:color w:val="000000" w:themeColor="text1"/>
                <w:sz w:val="20"/>
                <w:szCs w:val="20"/>
              </w:rPr>
              <w:t>Timeframe</w:t>
            </w:r>
          </w:p>
        </w:tc>
        <w:tc>
          <w:tcPr>
            <w:tcW w:w="1962" w:type="pct"/>
            <w:shd w:val="clear" w:color="auto" w:fill="68D6FF"/>
          </w:tcPr>
          <w:p w14:paraId="39B971EE" w14:textId="556C86CE" w:rsidR="00E74112" w:rsidRPr="00265982" w:rsidRDefault="00927FB7" w:rsidP="00B83683">
            <w:pPr>
              <w:spacing w:before="0" w:after="0" w:line="276" w:lineRule="auto"/>
              <w:rPr>
                <w:rFonts w:cs="Arial"/>
                <w:color w:val="000000" w:themeColor="text1"/>
                <w:sz w:val="20"/>
                <w:szCs w:val="20"/>
              </w:rPr>
            </w:pPr>
            <w:r w:rsidRPr="00265982">
              <w:rPr>
                <w:rFonts w:cs="Arial"/>
                <w:b/>
                <w:bCs/>
                <w:color w:val="000000" w:themeColor="text1"/>
                <w:sz w:val="20"/>
                <w:szCs w:val="20"/>
              </w:rPr>
              <w:t>C</w:t>
            </w:r>
            <w:r w:rsidR="00E74112" w:rsidRPr="00265982">
              <w:rPr>
                <w:rFonts w:cs="Arial"/>
                <w:b/>
                <w:bCs/>
                <w:color w:val="000000" w:themeColor="text1"/>
                <w:sz w:val="20"/>
                <w:szCs w:val="20"/>
              </w:rPr>
              <w:t xml:space="preserve">ontent of harm reduction messaging for each stage of the event </w:t>
            </w:r>
            <w:r w:rsidR="00E74112" w:rsidRPr="00265982">
              <w:rPr>
                <w:rFonts w:cs="Arial"/>
                <w:color w:val="000000" w:themeColor="text1"/>
                <w:sz w:val="20"/>
                <w:szCs w:val="20"/>
              </w:rPr>
              <w:t>(see section 3.2 of the NSW Health Guidelines)</w:t>
            </w:r>
          </w:p>
        </w:tc>
        <w:tc>
          <w:tcPr>
            <w:tcW w:w="2256" w:type="pct"/>
            <w:shd w:val="clear" w:color="auto" w:fill="68D6FF"/>
          </w:tcPr>
          <w:p w14:paraId="1A54908E" w14:textId="640CACB5" w:rsidR="00E74112" w:rsidRPr="00265982" w:rsidRDefault="00927FB7" w:rsidP="00B83683">
            <w:pPr>
              <w:spacing w:before="0" w:after="0" w:line="276" w:lineRule="auto"/>
              <w:rPr>
                <w:rFonts w:cs="Arial"/>
                <w:color w:val="000000" w:themeColor="text1"/>
                <w:sz w:val="20"/>
                <w:szCs w:val="20"/>
              </w:rPr>
            </w:pPr>
            <w:r w:rsidRPr="00265982">
              <w:rPr>
                <w:rFonts w:cs="Arial"/>
                <w:b/>
                <w:bCs/>
                <w:color w:val="000000" w:themeColor="text1"/>
                <w:sz w:val="20"/>
                <w:szCs w:val="20"/>
              </w:rPr>
              <w:t>M</w:t>
            </w:r>
            <w:r w:rsidR="00E74112" w:rsidRPr="00265982">
              <w:rPr>
                <w:rFonts w:cs="Arial"/>
                <w:b/>
                <w:bCs/>
                <w:color w:val="000000" w:themeColor="text1"/>
                <w:sz w:val="20"/>
                <w:szCs w:val="20"/>
              </w:rPr>
              <w:t xml:space="preserve">odes of delivery for harm reduction messaging for each stage of the event </w:t>
            </w:r>
            <w:r w:rsidR="00E74112" w:rsidRPr="00265982">
              <w:rPr>
                <w:rFonts w:cs="Arial"/>
                <w:color w:val="000000" w:themeColor="text1"/>
                <w:sz w:val="20"/>
                <w:szCs w:val="20"/>
              </w:rPr>
              <w:t>(see section 3.1 of the NSW Health Guidelines)</w:t>
            </w:r>
          </w:p>
        </w:tc>
      </w:tr>
      <w:bookmarkEnd w:id="74"/>
      <w:tr w:rsidR="00E74112" w:rsidRPr="005C0DD1" w14:paraId="53B26839" w14:textId="77777777" w:rsidTr="00265982">
        <w:trPr>
          <w:trHeight w:val="227"/>
        </w:trPr>
        <w:tc>
          <w:tcPr>
            <w:tcW w:w="782" w:type="pct"/>
            <w:shd w:val="clear" w:color="auto" w:fill="CBEDFD"/>
          </w:tcPr>
          <w:p w14:paraId="0C33586D" w14:textId="77777777" w:rsidR="00E74112" w:rsidRPr="00265982" w:rsidRDefault="00E74112" w:rsidP="00B83683">
            <w:pPr>
              <w:spacing w:before="0" w:after="0" w:line="276" w:lineRule="auto"/>
              <w:rPr>
                <w:rFonts w:cs="Arial"/>
                <w:b/>
                <w:bCs/>
                <w:i/>
                <w:iCs/>
                <w:color w:val="000000" w:themeColor="text1"/>
                <w:sz w:val="20"/>
                <w:szCs w:val="20"/>
              </w:rPr>
            </w:pPr>
            <w:permStart w:id="1682587854" w:edGrp="everyone" w:colFirst="1" w:colLast="1"/>
            <w:permStart w:id="531771689" w:edGrp="everyone" w:colFirst="2" w:colLast="2"/>
            <w:r w:rsidRPr="00265982">
              <w:rPr>
                <w:rFonts w:cs="Arial"/>
                <w:b/>
                <w:bCs/>
                <w:color w:val="000000" w:themeColor="text1"/>
                <w:sz w:val="20"/>
                <w:szCs w:val="20"/>
              </w:rPr>
              <w:t xml:space="preserve">Pre-event </w:t>
            </w:r>
          </w:p>
        </w:tc>
        <w:tc>
          <w:tcPr>
            <w:tcW w:w="1962" w:type="pct"/>
          </w:tcPr>
          <w:p w14:paraId="28D41814" w14:textId="77777777" w:rsidR="00E74112" w:rsidRPr="00265982" w:rsidRDefault="00E74112" w:rsidP="00B83683">
            <w:pPr>
              <w:spacing w:before="0" w:after="0" w:line="276" w:lineRule="auto"/>
              <w:rPr>
                <w:rFonts w:cs="Arial"/>
                <w:bCs/>
                <w:i/>
                <w:iCs/>
                <w:color w:val="000000" w:themeColor="text1"/>
                <w:sz w:val="20"/>
                <w:szCs w:val="20"/>
              </w:rPr>
            </w:pPr>
          </w:p>
        </w:tc>
        <w:tc>
          <w:tcPr>
            <w:tcW w:w="2256" w:type="pct"/>
          </w:tcPr>
          <w:p w14:paraId="6BAC7FDE" w14:textId="77777777" w:rsidR="00E74112" w:rsidRPr="00265982" w:rsidRDefault="00E74112" w:rsidP="00B83683">
            <w:pPr>
              <w:spacing w:before="0" w:after="0" w:line="276" w:lineRule="auto"/>
              <w:rPr>
                <w:rFonts w:cs="Arial"/>
                <w:bCs/>
                <w:i/>
                <w:iCs/>
                <w:color w:val="000000" w:themeColor="text1"/>
                <w:sz w:val="20"/>
                <w:szCs w:val="20"/>
              </w:rPr>
            </w:pPr>
          </w:p>
        </w:tc>
      </w:tr>
      <w:tr w:rsidR="00E74112" w:rsidRPr="005C0DD1" w14:paraId="362DC243" w14:textId="77777777" w:rsidTr="00265982">
        <w:trPr>
          <w:trHeight w:val="227"/>
        </w:trPr>
        <w:tc>
          <w:tcPr>
            <w:tcW w:w="782" w:type="pct"/>
            <w:shd w:val="clear" w:color="auto" w:fill="CBEDFD"/>
          </w:tcPr>
          <w:p w14:paraId="7E554738" w14:textId="77777777" w:rsidR="00E74112" w:rsidRPr="00265982" w:rsidRDefault="00E74112" w:rsidP="00B83683">
            <w:pPr>
              <w:spacing w:before="0" w:after="0" w:line="276" w:lineRule="auto"/>
              <w:rPr>
                <w:rFonts w:cs="Arial"/>
                <w:b/>
                <w:bCs/>
                <w:color w:val="000000" w:themeColor="text1"/>
                <w:sz w:val="20"/>
                <w:szCs w:val="20"/>
              </w:rPr>
            </w:pPr>
            <w:permStart w:id="32256569" w:edGrp="everyone" w:colFirst="1" w:colLast="1"/>
            <w:permStart w:id="1955686786" w:edGrp="everyone" w:colFirst="2" w:colLast="2"/>
            <w:permEnd w:id="1682587854"/>
            <w:permEnd w:id="531771689"/>
            <w:r w:rsidRPr="00265982">
              <w:rPr>
                <w:rFonts w:cs="Arial"/>
                <w:b/>
                <w:bCs/>
                <w:color w:val="000000" w:themeColor="text1"/>
                <w:sz w:val="20"/>
                <w:szCs w:val="20"/>
              </w:rPr>
              <w:lastRenderedPageBreak/>
              <w:t>During event</w:t>
            </w:r>
          </w:p>
        </w:tc>
        <w:tc>
          <w:tcPr>
            <w:tcW w:w="1962" w:type="pct"/>
          </w:tcPr>
          <w:p w14:paraId="289A1A7E" w14:textId="77777777" w:rsidR="00E74112" w:rsidRPr="00265982" w:rsidRDefault="00E74112" w:rsidP="00B83683">
            <w:pPr>
              <w:spacing w:before="0" w:after="0" w:line="276" w:lineRule="auto"/>
              <w:rPr>
                <w:rFonts w:cs="Arial"/>
                <w:bCs/>
                <w:i/>
                <w:iCs/>
                <w:color w:val="000000" w:themeColor="text1"/>
                <w:sz w:val="20"/>
                <w:szCs w:val="20"/>
              </w:rPr>
            </w:pPr>
          </w:p>
        </w:tc>
        <w:tc>
          <w:tcPr>
            <w:tcW w:w="2256" w:type="pct"/>
          </w:tcPr>
          <w:p w14:paraId="3AF72406" w14:textId="77777777" w:rsidR="00E74112" w:rsidRPr="00265982" w:rsidRDefault="00E74112" w:rsidP="00B83683">
            <w:pPr>
              <w:spacing w:before="0" w:after="0" w:line="276" w:lineRule="auto"/>
              <w:rPr>
                <w:rFonts w:cs="Arial"/>
                <w:bCs/>
                <w:i/>
                <w:iCs/>
                <w:color w:val="000000" w:themeColor="text1"/>
                <w:sz w:val="20"/>
                <w:szCs w:val="20"/>
              </w:rPr>
            </w:pPr>
          </w:p>
        </w:tc>
      </w:tr>
      <w:tr w:rsidR="00E74112" w:rsidRPr="005C0DD1" w14:paraId="24450754" w14:textId="77777777" w:rsidTr="00265982">
        <w:trPr>
          <w:trHeight w:val="227"/>
        </w:trPr>
        <w:tc>
          <w:tcPr>
            <w:tcW w:w="782" w:type="pct"/>
            <w:shd w:val="clear" w:color="auto" w:fill="CBEDFD"/>
          </w:tcPr>
          <w:p w14:paraId="14825424" w14:textId="77777777" w:rsidR="00E74112" w:rsidRPr="00265982" w:rsidRDefault="00E74112" w:rsidP="00B83683">
            <w:pPr>
              <w:spacing w:before="0" w:after="0" w:line="276" w:lineRule="auto"/>
              <w:rPr>
                <w:rFonts w:cs="Arial"/>
                <w:b/>
                <w:bCs/>
                <w:color w:val="000000" w:themeColor="text1"/>
                <w:sz w:val="20"/>
                <w:szCs w:val="20"/>
              </w:rPr>
            </w:pPr>
            <w:permStart w:id="1658070093" w:edGrp="everyone" w:colFirst="1" w:colLast="1"/>
            <w:permStart w:id="1934894238" w:edGrp="everyone" w:colFirst="2" w:colLast="2"/>
            <w:permEnd w:id="32256569"/>
            <w:permEnd w:id="1955686786"/>
            <w:r w:rsidRPr="00265982">
              <w:rPr>
                <w:rFonts w:cs="Arial"/>
                <w:b/>
                <w:bCs/>
                <w:color w:val="000000" w:themeColor="text1"/>
                <w:sz w:val="20"/>
                <w:szCs w:val="20"/>
              </w:rPr>
              <w:t>Post-event</w:t>
            </w:r>
          </w:p>
        </w:tc>
        <w:tc>
          <w:tcPr>
            <w:tcW w:w="1962" w:type="pct"/>
          </w:tcPr>
          <w:p w14:paraId="66E2ADB6" w14:textId="77777777" w:rsidR="00E74112" w:rsidRPr="00265982" w:rsidRDefault="00E74112" w:rsidP="00B83683">
            <w:pPr>
              <w:spacing w:before="0" w:after="0" w:line="276" w:lineRule="auto"/>
              <w:rPr>
                <w:rFonts w:cs="Arial"/>
                <w:bCs/>
                <w:i/>
                <w:iCs/>
                <w:color w:val="000000" w:themeColor="text1"/>
                <w:sz w:val="20"/>
                <w:szCs w:val="20"/>
              </w:rPr>
            </w:pPr>
          </w:p>
        </w:tc>
        <w:tc>
          <w:tcPr>
            <w:tcW w:w="2256" w:type="pct"/>
          </w:tcPr>
          <w:p w14:paraId="212F07A5" w14:textId="77777777" w:rsidR="00E74112" w:rsidRPr="00265982" w:rsidRDefault="00E74112" w:rsidP="00B83683">
            <w:pPr>
              <w:spacing w:before="0" w:after="0" w:line="276" w:lineRule="auto"/>
              <w:rPr>
                <w:rFonts w:cs="Arial"/>
                <w:bCs/>
                <w:i/>
                <w:iCs/>
                <w:color w:val="000000" w:themeColor="text1"/>
                <w:sz w:val="20"/>
                <w:szCs w:val="20"/>
              </w:rPr>
            </w:pPr>
          </w:p>
        </w:tc>
      </w:tr>
    </w:tbl>
    <w:permEnd w:id="1658070093"/>
    <w:permEnd w:id="1934894238"/>
    <w:p w14:paraId="54F3DDCB" w14:textId="40DD1552" w:rsidR="0017748B" w:rsidRDefault="00A06532" w:rsidP="00A06532">
      <w:pPr>
        <w:pStyle w:val="Tablefiller"/>
        <w:shd w:val="clear" w:color="auto" w:fill="68D6FF"/>
      </w:pPr>
      <w:r w:rsidRPr="00A06532">
        <w:rPr>
          <w:b/>
          <w:bCs w:val="0"/>
          <w:shd w:val="clear" w:color="auto" w:fill="68D6FF"/>
        </w:rPr>
        <w:t>NSW Health harm reduction campaign and resources</w:t>
      </w:r>
      <w:r w:rsidRPr="00A06532">
        <w:rPr>
          <w:shd w:val="clear" w:color="auto" w:fill="68D6FF"/>
        </w:rPr>
        <w:t xml:space="preserve"> (see section 3.3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635"/>
        <w:gridCol w:w="8821"/>
      </w:tblGrid>
      <w:tr w:rsidR="00E74112" w:rsidRPr="005C0DD1" w14:paraId="62DC8671" w14:textId="77777777" w:rsidTr="00265982">
        <w:trPr>
          <w:trHeight w:val="227"/>
        </w:trPr>
        <w:tc>
          <w:tcPr>
            <w:tcW w:w="782" w:type="pct"/>
            <w:shd w:val="clear" w:color="auto" w:fill="CBEDFD"/>
          </w:tcPr>
          <w:p w14:paraId="421D060A" w14:textId="77777777" w:rsidR="00E74112" w:rsidRPr="00265982" w:rsidRDefault="00E74112" w:rsidP="00B83683">
            <w:pPr>
              <w:spacing w:before="0" w:after="0" w:line="276" w:lineRule="auto"/>
              <w:rPr>
                <w:rFonts w:cs="Arial"/>
                <w:color w:val="000000" w:themeColor="text1"/>
                <w:sz w:val="20"/>
                <w:szCs w:val="20"/>
              </w:rPr>
            </w:pPr>
            <w:bookmarkStart w:id="75" w:name="RowTitle_65" w:colFirst="0" w:colLast="0"/>
            <w:permStart w:id="779038683" w:edGrp="everyone" w:colFirst="1" w:colLast="1"/>
            <w:r w:rsidRPr="00265982">
              <w:rPr>
                <w:rFonts w:cs="Arial"/>
                <w:color w:val="000000" w:themeColor="text1"/>
                <w:sz w:val="20"/>
                <w:szCs w:val="20"/>
              </w:rPr>
              <w:t>Describe or attach the planned use of Stay OK campaign assets</w:t>
            </w:r>
          </w:p>
        </w:tc>
        <w:tc>
          <w:tcPr>
            <w:tcW w:w="4218" w:type="pct"/>
          </w:tcPr>
          <w:p w14:paraId="6E7D957B" w14:textId="77777777" w:rsidR="00E74112" w:rsidRPr="005C0DD1" w:rsidRDefault="00E74112" w:rsidP="00B83683">
            <w:pPr>
              <w:spacing w:before="0" w:after="0" w:line="276" w:lineRule="auto"/>
              <w:rPr>
                <w:rFonts w:cs="Arial"/>
                <w:bCs/>
                <w:i/>
                <w:iCs/>
                <w:color w:val="7F7F7F" w:themeColor="text1" w:themeTint="80"/>
                <w:sz w:val="20"/>
                <w:szCs w:val="20"/>
              </w:rPr>
            </w:pPr>
            <w:r w:rsidRPr="005C0DD1">
              <w:rPr>
                <w:rFonts w:cs="Arial"/>
                <w:bCs/>
                <w:i/>
                <w:iCs/>
                <w:color w:val="7F7F7F" w:themeColor="text1" w:themeTint="80"/>
                <w:sz w:val="20"/>
                <w:szCs w:val="20"/>
              </w:rPr>
              <w:t>[</w:t>
            </w:r>
            <w:r w:rsidRPr="00265982">
              <w:rPr>
                <w:rFonts w:cs="Arial"/>
                <w:bCs/>
                <w:i/>
                <w:iCs/>
                <w:color w:val="495054"/>
                <w:sz w:val="20"/>
                <w:szCs w:val="20"/>
              </w:rPr>
              <w:t>Digital and print Stay OK campaign assets are available (with and without NSW Government branding) from the Stay OK toolkit</w:t>
            </w:r>
            <w:r w:rsidRPr="005C0DD1">
              <w:rPr>
                <w:rFonts w:cs="Arial"/>
                <w:bCs/>
                <w:i/>
                <w:iCs/>
                <w:color w:val="7F7F7F" w:themeColor="text1" w:themeTint="80"/>
                <w:sz w:val="20"/>
                <w:szCs w:val="20"/>
              </w:rPr>
              <w:t xml:space="preserve">: </w:t>
            </w:r>
            <w:hyperlink r:id="rId23" w:history="1">
              <w:r w:rsidRPr="005C0DD1">
                <w:rPr>
                  <w:rStyle w:val="Hyperlink"/>
                  <w:rFonts w:cs="Arial"/>
                  <w:bCs/>
                  <w:i/>
                  <w:iCs/>
                  <w:sz w:val="20"/>
                  <w:szCs w:val="20"/>
                </w:rPr>
                <w:t>https://yourroom.health.nsw.gov.au/resources/stay-ok/Pages/default.aspx</w:t>
              </w:r>
            </w:hyperlink>
            <w:r w:rsidRPr="005C0DD1">
              <w:rPr>
                <w:rFonts w:cs="Arial"/>
                <w:bCs/>
                <w:i/>
                <w:iCs/>
                <w:color w:val="7F7F7F" w:themeColor="text1" w:themeTint="80"/>
                <w:sz w:val="20"/>
                <w:szCs w:val="20"/>
              </w:rPr>
              <w:t>]</w:t>
            </w:r>
          </w:p>
        </w:tc>
      </w:tr>
    </w:tbl>
    <w:bookmarkEnd w:id="75"/>
    <w:permEnd w:id="779038683"/>
    <w:p w14:paraId="4DF3DEC0" w14:textId="4D370CD8" w:rsidR="00E74112" w:rsidRDefault="00E74112" w:rsidP="0088680E">
      <w:pPr>
        <w:pStyle w:val="Heading3"/>
      </w:pPr>
      <w:r w:rsidRPr="006A41E6">
        <w:t>SECTION 2: PEER-BASED HARM REDUCTION SERVICES</w:t>
      </w:r>
    </w:p>
    <w:p w14:paraId="53F48E03" w14:textId="1BE6205C" w:rsidR="00A06532" w:rsidRDefault="00A06532" w:rsidP="00A06532">
      <w:pPr>
        <w:pStyle w:val="Heading4"/>
      </w:pPr>
      <w:r w:rsidRPr="00A06532">
        <w:t>2.1 Operational plan for the peer-based harm reduction service provider</w:t>
      </w:r>
    </w:p>
    <w:p w14:paraId="6674304D" w14:textId="6047B322" w:rsidR="00A06532" w:rsidRPr="00A06532" w:rsidRDefault="00A06532" w:rsidP="00A06532">
      <w:pPr>
        <w:pStyle w:val="Tablefiller"/>
        <w:shd w:val="clear" w:color="auto" w:fill="68D6FF"/>
        <w:rPr>
          <w:b/>
          <w:bCs w:val="0"/>
        </w:rPr>
      </w:pPr>
      <w:r w:rsidRPr="00A06532">
        <w:rPr>
          <w:b/>
          <w:bCs w:val="0"/>
        </w:rPr>
        <w:t>Provider detail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520CC5A5" w14:textId="77777777" w:rsidTr="00265982">
        <w:trPr>
          <w:trHeight w:val="227"/>
        </w:trPr>
        <w:tc>
          <w:tcPr>
            <w:tcW w:w="1429" w:type="pct"/>
            <w:shd w:val="clear" w:color="auto" w:fill="CBEDFD"/>
          </w:tcPr>
          <w:p w14:paraId="046A5C96" w14:textId="77777777" w:rsidR="00E74112" w:rsidRPr="005C0DD1" w:rsidRDefault="00E74112" w:rsidP="0017748B">
            <w:pPr>
              <w:spacing w:before="0" w:after="0" w:line="276" w:lineRule="auto"/>
              <w:rPr>
                <w:rFonts w:cs="Arial"/>
                <w:bCs/>
                <w:sz w:val="20"/>
                <w:szCs w:val="20"/>
              </w:rPr>
            </w:pPr>
            <w:bookmarkStart w:id="76" w:name="RowTitle_66" w:colFirst="0" w:colLast="0"/>
            <w:bookmarkStart w:id="77" w:name="_Hlk53129652"/>
            <w:permStart w:id="912067598" w:edGrp="everyone" w:colFirst="1" w:colLast="1"/>
            <w:r w:rsidRPr="005C0DD1">
              <w:rPr>
                <w:rFonts w:cs="Arial"/>
                <w:bCs/>
                <w:sz w:val="20"/>
                <w:szCs w:val="20"/>
              </w:rPr>
              <w:t>Organisation name</w:t>
            </w:r>
          </w:p>
        </w:tc>
        <w:tc>
          <w:tcPr>
            <w:tcW w:w="3571" w:type="pct"/>
            <w:shd w:val="clear" w:color="auto" w:fill="auto"/>
          </w:tcPr>
          <w:p w14:paraId="7F6EA069" w14:textId="77777777" w:rsidR="00E74112" w:rsidRPr="005C0DD1" w:rsidRDefault="00E74112" w:rsidP="0017748B">
            <w:pPr>
              <w:spacing w:before="0" w:after="0" w:line="276" w:lineRule="auto"/>
              <w:rPr>
                <w:rFonts w:cs="Arial"/>
                <w:b/>
                <w:color w:val="FFFFFF" w:themeColor="background1"/>
              </w:rPr>
            </w:pPr>
          </w:p>
        </w:tc>
      </w:tr>
      <w:tr w:rsidR="00E74112" w:rsidRPr="005C0DD1" w14:paraId="5E9B23E6" w14:textId="77777777" w:rsidTr="00265982">
        <w:trPr>
          <w:trHeight w:val="227"/>
        </w:trPr>
        <w:tc>
          <w:tcPr>
            <w:tcW w:w="1429" w:type="pct"/>
            <w:shd w:val="clear" w:color="auto" w:fill="CBEDFD"/>
          </w:tcPr>
          <w:p w14:paraId="4F071B30" w14:textId="77777777" w:rsidR="00E74112" w:rsidRPr="005C0DD1" w:rsidRDefault="00E74112" w:rsidP="0017748B">
            <w:pPr>
              <w:spacing w:before="0" w:after="0" w:line="276" w:lineRule="auto"/>
              <w:rPr>
                <w:rFonts w:cs="Arial"/>
                <w:bCs/>
                <w:sz w:val="20"/>
                <w:szCs w:val="20"/>
              </w:rPr>
            </w:pPr>
            <w:permStart w:id="1241137895" w:edGrp="everyone" w:colFirst="1" w:colLast="1"/>
            <w:permEnd w:id="912067598"/>
            <w:r w:rsidRPr="005C0DD1">
              <w:rPr>
                <w:rFonts w:cs="Arial"/>
                <w:bCs/>
                <w:sz w:val="20"/>
                <w:szCs w:val="20"/>
              </w:rPr>
              <w:t>Coordinator contact details</w:t>
            </w:r>
          </w:p>
        </w:tc>
        <w:tc>
          <w:tcPr>
            <w:tcW w:w="3571" w:type="pct"/>
            <w:shd w:val="clear" w:color="auto" w:fill="auto"/>
          </w:tcPr>
          <w:p w14:paraId="5EAAEEE1" w14:textId="3CB85DD2" w:rsidR="00E74112" w:rsidRPr="00674D10" w:rsidRDefault="00E45FF3" w:rsidP="0017748B">
            <w:pPr>
              <w:spacing w:before="0" w:after="0" w:line="276" w:lineRule="auto"/>
              <w:rPr>
                <w:rFonts w:cs="Arial"/>
                <w:i/>
                <w:color w:val="7F7F7F" w:themeColor="text1" w:themeTint="80"/>
                <w:sz w:val="20"/>
              </w:rPr>
            </w:pPr>
            <w:r w:rsidRPr="00265982">
              <w:rPr>
                <w:rFonts w:cs="Arial"/>
                <w:bCs/>
                <w:i/>
                <w:iCs/>
                <w:color w:val="495054"/>
                <w:sz w:val="20"/>
                <w:szCs w:val="20"/>
              </w:rPr>
              <w:t>[Please provide name, phone number and email]</w:t>
            </w:r>
          </w:p>
        </w:tc>
      </w:tr>
      <w:tr w:rsidR="00225953" w:rsidRPr="005C0DD1" w14:paraId="17EBAFDC" w14:textId="77777777" w:rsidTr="00265982">
        <w:trPr>
          <w:trHeight w:val="227"/>
        </w:trPr>
        <w:tc>
          <w:tcPr>
            <w:tcW w:w="1429" w:type="pct"/>
            <w:shd w:val="clear" w:color="auto" w:fill="CBEDFD"/>
          </w:tcPr>
          <w:p w14:paraId="7C39CC51" w14:textId="34376844" w:rsidR="00225953" w:rsidRPr="005C0DD1" w:rsidRDefault="00225953" w:rsidP="0017748B">
            <w:pPr>
              <w:spacing w:before="0" w:after="0" w:line="276" w:lineRule="auto"/>
              <w:rPr>
                <w:rFonts w:cs="Arial"/>
                <w:bCs/>
                <w:sz w:val="20"/>
                <w:szCs w:val="20"/>
              </w:rPr>
            </w:pPr>
            <w:permStart w:id="21908488" w:edGrp="everyone" w:colFirst="1" w:colLast="1"/>
            <w:permEnd w:id="1241137895"/>
            <w:r w:rsidRPr="005C0DD1">
              <w:rPr>
                <w:rFonts w:cs="Arial"/>
                <w:bCs/>
                <w:sz w:val="20"/>
                <w:szCs w:val="20"/>
              </w:rPr>
              <w:t>Insurance details</w:t>
            </w:r>
          </w:p>
        </w:tc>
        <w:tc>
          <w:tcPr>
            <w:tcW w:w="3571" w:type="pct"/>
            <w:shd w:val="clear" w:color="auto" w:fill="auto"/>
          </w:tcPr>
          <w:p w14:paraId="506042B3" w14:textId="77777777" w:rsidR="00225953" w:rsidRPr="005C0DD1" w:rsidRDefault="00225953" w:rsidP="0017748B">
            <w:pPr>
              <w:spacing w:before="0" w:after="0" w:line="276" w:lineRule="auto"/>
              <w:rPr>
                <w:rFonts w:cs="Arial"/>
                <w:bCs/>
                <w:i/>
                <w:iCs/>
                <w:color w:val="7F7F7F" w:themeColor="text1" w:themeTint="80"/>
                <w:sz w:val="20"/>
                <w:szCs w:val="20"/>
              </w:rPr>
            </w:pPr>
          </w:p>
        </w:tc>
      </w:tr>
    </w:tbl>
    <w:bookmarkEnd w:id="76"/>
    <w:permEnd w:id="21908488"/>
    <w:p w14:paraId="6F18B9E1" w14:textId="7AF83CE3" w:rsidR="0017748B" w:rsidRDefault="00A06532" w:rsidP="00A06532">
      <w:pPr>
        <w:pStyle w:val="Tablefiller"/>
        <w:shd w:val="clear" w:color="auto" w:fill="68D6FF"/>
      </w:pPr>
      <w:r w:rsidRPr="00A06532">
        <w:rPr>
          <w:b/>
          <w:bCs w:val="0"/>
        </w:rPr>
        <w:t>Services to be provided at the festival (</w:t>
      </w:r>
      <w:r w:rsidRPr="00A06532">
        <w:t>see section 4.2 &amp; 4.4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6FC41FBC" w14:textId="77777777" w:rsidTr="00265982">
        <w:trPr>
          <w:trHeight w:val="227"/>
        </w:trPr>
        <w:tc>
          <w:tcPr>
            <w:tcW w:w="1429" w:type="pct"/>
            <w:shd w:val="clear" w:color="auto" w:fill="CBEDFD"/>
          </w:tcPr>
          <w:p w14:paraId="5ACA6E23" w14:textId="1E3F3F35" w:rsidR="00E74112" w:rsidRPr="005C0DD1" w:rsidRDefault="00E74112" w:rsidP="0017748B">
            <w:pPr>
              <w:spacing w:before="0" w:after="0" w:line="276" w:lineRule="auto"/>
              <w:rPr>
                <w:rFonts w:cs="Arial"/>
                <w:bCs/>
                <w:sz w:val="20"/>
                <w:szCs w:val="20"/>
              </w:rPr>
            </w:pPr>
            <w:bookmarkStart w:id="78" w:name="RowTitle_67" w:colFirst="0" w:colLast="0"/>
            <w:bookmarkEnd w:id="77"/>
            <w:permStart w:id="206445125" w:edGrp="everyone" w:colFirst="1" w:colLast="1"/>
            <w:r w:rsidRPr="005C0DD1">
              <w:rPr>
                <w:rFonts w:cs="Arial"/>
                <w:bCs/>
                <w:sz w:val="20"/>
                <w:szCs w:val="20"/>
              </w:rPr>
              <w:t>Describe the services to be provided and how it is appropriate to the size and style of event, venue and level and type of health risks identified</w:t>
            </w:r>
          </w:p>
        </w:tc>
        <w:tc>
          <w:tcPr>
            <w:tcW w:w="3571" w:type="pct"/>
            <w:shd w:val="clear" w:color="auto" w:fill="auto"/>
          </w:tcPr>
          <w:p w14:paraId="6BDBD411" w14:textId="521550D0" w:rsidR="00E74112" w:rsidRPr="00265982" w:rsidRDefault="00E74112" w:rsidP="0017748B">
            <w:pPr>
              <w:spacing w:before="0" w:after="0" w:line="276" w:lineRule="auto"/>
              <w:rPr>
                <w:rFonts w:cs="Arial"/>
                <w:i/>
                <w:color w:val="495054"/>
                <w:sz w:val="20"/>
                <w:szCs w:val="20"/>
              </w:rPr>
            </w:pPr>
            <w:r w:rsidRPr="00265982">
              <w:rPr>
                <w:rFonts w:cs="Arial"/>
                <w:i/>
                <w:iCs/>
                <w:color w:val="495054"/>
                <w:sz w:val="20"/>
                <w:szCs w:val="20"/>
              </w:rPr>
              <w:t>[The services to be provided may include peer support, roving, drug and alcohol peer education and provision and management of supervised care spaces for individual support and referral.</w:t>
            </w:r>
            <w:r w:rsidRPr="00265982">
              <w:rPr>
                <w:rFonts w:cs="Arial"/>
                <w:i/>
                <w:color w:val="495054"/>
                <w:sz w:val="20"/>
                <w:szCs w:val="20"/>
              </w:rPr>
              <w:t>]</w:t>
            </w:r>
          </w:p>
          <w:p w14:paraId="16CA21C4" w14:textId="77777777" w:rsidR="006C6418" w:rsidRPr="00265982" w:rsidRDefault="006C6418" w:rsidP="0017748B">
            <w:pPr>
              <w:spacing w:before="0" w:after="0" w:line="276" w:lineRule="auto"/>
              <w:rPr>
                <w:rFonts w:cs="Arial"/>
                <w:i/>
                <w:color w:val="495054"/>
                <w:sz w:val="20"/>
                <w:szCs w:val="20"/>
              </w:rPr>
            </w:pPr>
          </w:p>
          <w:p w14:paraId="22F0178C" w14:textId="23EA1CA1" w:rsidR="006C6418" w:rsidRPr="00597FE5" w:rsidRDefault="006C6418" w:rsidP="0017748B">
            <w:pPr>
              <w:spacing w:before="0" w:after="0" w:line="276" w:lineRule="auto"/>
              <w:rPr>
                <w:rFonts w:cs="Arial"/>
                <w:bCs/>
                <w:i/>
                <w:iCs/>
              </w:rPr>
            </w:pPr>
            <w:r w:rsidRPr="00265982">
              <w:rPr>
                <w:rFonts w:cs="Arial"/>
                <w:bCs/>
                <w:i/>
                <w:iCs/>
                <w:color w:val="495054"/>
                <w:sz w:val="20"/>
                <w:szCs w:val="20"/>
              </w:rPr>
              <w:t>[include an</w:t>
            </w:r>
            <w:r w:rsidR="00365729" w:rsidRPr="00265982">
              <w:rPr>
                <w:rFonts w:cs="Arial"/>
                <w:bCs/>
                <w:i/>
                <w:iCs/>
                <w:color w:val="495054"/>
                <w:sz w:val="20"/>
                <w:szCs w:val="20"/>
              </w:rPr>
              <w:t>y</w:t>
            </w:r>
            <w:r w:rsidRPr="00265982">
              <w:rPr>
                <w:rFonts w:cs="Arial"/>
                <w:bCs/>
                <w:i/>
                <w:iCs/>
                <w:color w:val="495054"/>
                <w:sz w:val="20"/>
                <w:szCs w:val="20"/>
              </w:rPr>
              <w:t xml:space="preserve"> additional services provided by the festival organiser]</w:t>
            </w:r>
          </w:p>
        </w:tc>
      </w:tr>
      <w:tr w:rsidR="00AB34D3" w:rsidRPr="005C0DD1" w14:paraId="49BEF415" w14:textId="77777777" w:rsidTr="00265982">
        <w:trPr>
          <w:trHeight w:val="227"/>
        </w:trPr>
        <w:tc>
          <w:tcPr>
            <w:tcW w:w="1429" w:type="pct"/>
            <w:shd w:val="clear" w:color="auto" w:fill="CBEDFD"/>
          </w:tcPr>
          <w:p w14:paraId="4DDF4358" w14:textId="2BA5D377" w:rsidR="00AB34D3" w:rsidRPr="005C0DD1" w:rsidRDefault="00AB34D3" w:rsidP="0017748B">
            <w:pPr>
              <w:spacing w:before="0" w:after="0" w:line="276" w:lineRule="auto"/>
              <w:rPr>
                <w:rFonts w:cs="Arial"/>
                <w:bCs/>
                <w:sz w:val="20"/>
                <w:szCs w:val="20"/>
              </w:rPr>
            </w:pPr>
            <w:permStart w:id="2026126903" w:edGrp="everyone" w:colFirst="1" w:colLast="1"/>
            <w:permEnd w:id="206445125"/>
            <w:r w:rsidRPr="005C0DD1">
              <w:rPr>
                <w:rFonts w:cs="Arial"/>
                <w:bCs/>
                <w:sz w:val="20"/>
                <w:szCs w:val="20"/>
              </w:rPr>
              <w:t>Outline how the harm reduction team will ensure they are identifiable to patrons</w:t>
            </w:r>
          </w:p>
        </w:tc>
        <w:tc>
          <w:tcPr>
            <w:tcW w:w="3571" w:type="pct"/>
            <w:shd w:val="clear" w:color="auto" w:fill="auto"/>
          </w:tcPr>
          <w:p w14:paraId="092774F8" w14:textId="77777777" w:rsidR="00AB34D3" w:rsidRPr="005C0DD1" w:rsidRDefault="00AB34D3" w:rsidP="0017748B">
            <w:pPr>
              <w:spacing w:before="0" w:after="0" w:line="276" w:lineRule="auto"/>
              <w:rPr>
                <w:rFonts w:cs="Arial"/>
                <w:i/>
                <w:iCs/>
                <w:color w:val="7F7F7F" w:themeColor="text1" w:themeTint="80"/>
                <w:sz w:val="20"/>
                <w:szCs w:val="20"/>
              </w:rPr>
            </w:pPr>
          </w:p>
        </w:tc>
      </w:tr>
    </w:tbl>
    <w:bookmarkEnd w:id="78"/>
    <w:permEnd w:id="2026126903"/>
    <w:p w14:paraId="229FD258" w14:textId="09378307" w:rsidR="0017748B" w:rsidRDefault="00A06532" w:rsidP="00A06532">
      <w:pPr>
        <w:pStyle w:val="Tablefiller"/>
        <w:shd w:val="clear" w:color="auto" w:fill="68D6FF"/>
        <w:rPr>
          <w:iCs/>
        </w:rPr>
      </w:pPr>
      <w:r w:rsidRPr="005C0DD1">
        <w:rPr>
          <w:b/>
        </w:rPr>
        <w:t xml:space="preserve">Deployment of staff </w:t>
      </w:r>
      <w:r w:rsidRPr="005C0DD1">
        <w:t>(see section 4.2 &amp; 4.4 of the NSW Health Guidelines)</w:t>
      </w:r>
      <w:r w:rsidRPr="00597FE5">
        <w:t xml:space="preserve"> </w:t>
      </w:r>
      <w:r w:rsidRPr="00674D10">
        <w:t>[Note: A tool for estimating numbers of required staff by event size is available in section 4.4 of the Guidelines</w:t>
      </w:r>
      <w:r w:rsidRPr="005C0DD1">
        <w:rPr>
          <w:iCs/>
        </w:rPr>
        <w:t>]</w:t>
      </w:r>
      <w:r w:rsidRPr="00597FE5">
        <w:t xml:space="preserve"> </w:t>
      </w:r>
      <w:r w:rsidRPr="005C0DD1">
        <w:rPr>
          <w:iCs/>
        </w:rPr>
        <w:t>[include an</w:t>
      </w:r>
      <w:r>
        <w:rPr>
          <w:iCs/>
        </w:rPr>
        <w:t>y</w:t>
      </w:r>
      <w:r w:rsidRPr="005C0DD1">
        <w:rPr>
          <w:iCs/>
        </w:rPr>
        <w:t xml:space="preserve"> additional services provided by the festival organiser</w:t>
      </w:r>
      <w:r>
        <w:rPr>
          <w:iCs/>
        </w:rPr>
        <w:t>]</w:t>
      </w:r>
    </w:p>
    <w:p w14:paraId="31AA6508" w14:textId="27404DA9" w:rsidR="00A06532" w:rsidRPr="00A06532" w:rsidRDefault="00A06532" w:rsidP="00A06532">
      <w:pPr>
        <w:pStyle w:val="Tablefiller"/>
      </w:pPr>
      <w:r w:rsidRPr="00A06532">
        <w:t>Staffing – type and number</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26"/>
        <w:gridCol w:w="7530"/>
      </w:tblGrid>
      <w:tr w:rsidR="00833F74" w:rsidRPr="005C0DD1" w14:paraId="15004BD0" w14:textId="77777777" w:rsidTr="00833F74">
        <w:trPr>
          <w:trHeight w:val="227"/>
        </w:trPr>
        <w:tc>
          <w:tcPr>
            <w:tcW w:w="1399" w:type="pct"/>
            <w:shd w:val="clear" w:color="auto" w:fill="CBEDFD"/>
          </w:tcPr>
          <w:p w14:paraId="1576F592" w14:textId="220231B2" w:rsidR="00833F74" w:rsidRPr="00674D10" w:rsidRDefault="00833F74" w:rsidP="0017748B">
            <w:pPr>
              <w:spacing w:before="0" w:after="0" w:line="276" w:lineRule="auto"/>
              <w:rPr>
                <w:rFonts w:cs="Arial"/>
                <w:sz w:val="20"/>
              </w:rPr>
            </w:pPr>
            <w:bookmarkStart w:id="79" w:name="RowTitle_68" w:colFirst="0" w:colLast="0"/>
            <w:permStart w:id="665144499" w:edGrp="everyone" w:colFirst="1" w:colLast="1"/>
            <w:r w:rsidRPr="005C0DD1">
              <w:rPr>
                <w:rFonts w:cs="Arial"/>
                <w:bCs/>
                <w:sz w:val="20"/>
                <w:szCs w:val="20"/>
              </w:rPr>
              <w:t>Coordinators</w:t>
            </w:r>
          </w:p>
        </w:tc>
        <w:tc>
          <w:tcPr>
            <w:tcW w:w="3601" w:type="pct"/>
            <w:shd w:val="clear" w:color="auto" w:fill="auto"/>
          </w:tcPr>
          <w:p w14:paraId="0FB7B0A4" w14:textId="77777777" w:rsidR="00833F74" w:rsidRPr="005C0DD1" w:rsidRDefault="00833F74" w:rsidP="0017748B">
            <w:pPr>
              <w:spacing w:before="0" w:after="0" w:line="276" w:lineRule="auto"/>
              <w:rPr>
                <w:rFonts w:cs="Arial"/>
                <w:bCs/>
                <w:i/>
                <w:iCs/>
                <w:color w:val="7F7F7F" w:themeColor="text1" w:themeTint="80"/>
                <w:sz w:val="20"/>
                <w:szCs w:val="20"/>
              </w:rPr>
            </w:pPr>
          </w:p>
        </w:tc>
      </w:tr>
      <w:tr w:rsidR="00833F74" w:rsidRPr="005C0DD1" w14:paraId="7EFF99AC" w14:textId="77777777" w:rsidTr="00833F74">
        <w:trPr>
          <w:trHeight w:val="227"/>
        </w:trPr>
        <w:tc>
          <w:tcPr>
            <w:tcW w:w="1399" w:type="pct"/>
            <w:shd w:val="clear" w:color="auto" w:fill="CBEDFD"/>
          </w:tcPr>
          <w:p w14:paraId="60A22F41" w14:textId="10D49875" w:rsidR="00833F74" w:rsidRPr="005C0DD1" w:rsidRDefault="00833F74" w:rsidP="0017748B">
            <w:pPr>
              <w:spacing w:before="0" w:after="0" w:line="276" w:lineRule="auto"/>
              <w:rPr>
                <w:rFonts w:cs="Arial"/>
                <w:bCs/>
                <w:sz w:val="20"/>
                <w:szCs w:val="20"/>
              </w:rPr>
            </w:pPr>
            <w:permStart w:id="796729637" w:edGrp="everyone" w:colFirst="1" w:colLast="1"/>
            <w:permEnd w:id="665144499"/>
            <w:r w:rsidRPr="005C0DD1">
              <w:rPr>
                <w:rFonts w:cs="Arial"/>
                <w:bCs/>
                <w:sz w:val="20"/>
                <w:szCs w:val="20"/>
              </w:rPr>
              <w:t>Team leaders</w:t>
            </w:r>
          </w:p>
        </w:tc>
        <w:tc>
          <w:tcPr>
            <w:tcW w:w="3601" w:type="pct"/>
            <w:shd w:val="clear" w:color="auto" w:fill="auto"/>
          </w:tcPr>
          <w:p w14:paraId="48FBCD4B" w14:textId="77777777" w:rsidR="00833F74" w:rsidRPr="005C0DD1" w:rsidRDefault="00833F74" w:rsidP="0017748B">
            <w:pPr>
              <w:spacing w:before="0" w:after="0" w:line="276" w:lineRule="auto"/>
              <w:rPr>
                <w:rFonts w:cs="Arial"/>
                <w:bCs/>
                <w:i/>
                <w:iCs/>
                <w:color w:val="7F7F7F" w:themeColor="text1" w:themeTint="80"/>
                <w:sz w:val="20"/>
                <w:szCs w:val="20"/>
              </w:rPr>
            </w:pPr>
          </w:p>
        </w:tc>
      </w:tr>
      <w:tr w:rsidR="00833F74" w:rsidRPr="005C0DD1" w14:paraId="6A0C15B9" w14:textId="77777777" w:rsidTr="00833F74">
        <w:trPr>
          <w:trHeight w:val="227"/>
        </w:trPr>
        <w:tc>
          <w:tcPr>
            <w:tcW w:w="1399" w:type="pct"/>
            <w:shd w:val="clear" w:color="auto" w:fill="CBEDFD"/>
          </w:tcPr>
          <w:p w14:paraId="2EB75D1D" w14:textId="768E7D40" w:rsidR="00833F74" w:rsidRPr="005C0DD1" w:rsidRDefault="00833F74" w:rsidP="0017748B">
            <w:pPr>
              <w:spacing w:before="0" w:after="0" w:line="276" w:lineRule="auto"/>
              <w:rPr>
                <w:rFonts w:cs="Arial"/>
                <w:bCs/>
                <w:sz w:val="20"/>
                <w:szCs w:val="20"/>
              </w:rPr>
            </w:pPr>
            <w:permStart w:id="795965899" w:edGrp="everyone" w:colFirst="1" w:colLast="1"/>
            <w:permEnd w:id="796729637"/>
            <w:r w:rsidRPr="005C0DD1">
              <w:rPr>
                <w:rFonts w:cs="Arial"/>
                <w:bCs/>
                <w:sz w:val="20"/>
                <w:szCs w:val="20"/>
              </w:rPr>
              <w:t>Peer educators</w:t>
            </w:r>
          </w:p>
        </w:tc>
        <w:tc>
          <w:tcPr>
            <w:tcW w:w="3601" w:type="pct"/>
            <w:shd w:val="clear" w:color="auto" w:fill="auto"/>
          </w:tcPr>
          <w:p w14:paraId="4B7BDE4D" w14:textId="77777777" w:rsidR="00833F74" w:rsidRPr="005C0DD1" w:rsidRDefault="00833F74" w:rsidP="0017748B">
            <w:pPr>
              <w:spacing w:before="0" w:after="0" w:line="276" w:lineRule="auto"/>
              <w:rPr>
                <w:rFonts w:cs="Arial"/>
                <w:bCs/>
                <w:i/>
                <w:iCs/>
                <w:color w:val="7F7F7F" w:themeColor="text1" w:themeTint="80"/>
                <w:sz w:val="20"/>
                <w:szCs w:val="20"/>
              </w:rPr>
            </w:pPr>
          </w:p>
        </w:tc>
      </w:tr>
    </w:tbl>
    <w:bookmarkEnd w:id="79"/>
    <w:permEnd w:id="795965899"/>
    <w:p w14:paraId="68553922" w14:textId="6EC8CFFF" w:rsidR="0017748B" w:rsidRDefault="00833F74" w:rsidP="00833F74">
      <w:pPr>
        <w:pStyle w:val="Tablefiller"/>
        <w:shd w:val="clear" w:color="auto" w:fill="68D6FF"/>
      </w:pPr>
      <w:r w:rsidRPr="005C0DD1">
        <w:rPr>
          <w:b/>
        </w:rPr>
        <w:t xml:space="preserve">Fixed sites </w:t>
      </w:r>
      <w:r w:rsidRPr="005C0DD1">
        <w:t>(see section 4.2.4 &amp; 4.6 of the NSW Health Guidelines</w:t>
      </w:r>
      <w: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4235"/>
        <w:gridCol w:w="3233"/>
      </w:tblGrid>
      <w:tr w:rsidR="00927FB7" w:rsidRPr="005C0DD1" w14:paraId="763872AE" w14:textId="77777777" w:rsidTr="0097395F">
        <w:trPr>
          <w:trHeight w:val="227"/>
          <w:tblHeader/>
        </w:trPr>
        <w:tc>
          <w:tcPr>
            <w:tcW w:w="1429" w:type="pct"/>
            <w:shd w:val="clear" w:color="auto" w:fill="68D6FF"/>
          </w:tcPr>
          <w:p w14:paraId="47CC4B08" w14:textId="77777777" w:rsidR="00927FB7" w:rsidRPr="005C0DD1" w:rsidRDefault="00927FB7" w:rsidP="0017748B">
            <w:pPr>
              <w:spacing w:before="0" w:after="0" w:line="276" w:lineRule="auto"/>
              <w:rPr>
                <w:rFonts w:cs="Arial"/>
                <w:b/>
                <w:sz w:val="20"/>
                <w:szCs w:val="20"/>
              </w:rPr>
            </w:pPr>
            <w:bookmarkStart w:id="80" w:name="Title_69" w:colFirst="0" w:colLast="0"/>
          </w:p>
        </w:tc>
        <w:tc>
          <w:tcPr>
            <w:tcW w:w="2025" w:type="pct"/>
            <w:shd w:val="clear" w:color="auto" w:fill="68D6FF"/>
          </w:tcPr>
          <w:p w14:paraId="03675DBB" w14:textId="04176F3C" w:rsidR="00927FB7" w:rsidRPr="005C0DD1" w:rsidRDefault="00927FB7" w:rsidP="0017748B">
            <w:pPr>
              <w:spacing w:before="0" w:after="0" w:line="276" w:lineRule="auto"/>
              <w:rPr>
                <w:rFonts w:cs="Arial"/>
                <w:b/>
                <w:sz w:val="20"/>
                <w:szCs w:val="20"/>
              </w:rPr>
            </w:pPr>
            <w:r w:rsidRPr="005C0DD1">
              <w:rPr>
                <w:rFonts w:cs="Arial"/>
                <w:b/>
                <w:sz w:val="20"/>
                <w:szCs w:val="20"/>
              </w:rPr>
              <w:t>Supervised care space</w:t>
            </w:r>
          </w:p>
        </w:tc>
        <w:tc>
          <w:tcPr>
            <w:tcW w:w="1546" w:type="pct"/>
            <w:shd w:val="clear" w:color="auto" w:fill="68D6FF"/>
          </w:tcPr>
          <w:p w14:paraId="5834A205" w14:textId="38A4CA45" w:rsidR="00927FB7" w:rsidRPr="00674D10" w:rsidRDefault="00927FB7" w:rsidP="0017748B">
            <w:pPr>
              <w:spacing w:before="0" w:after="0" w:line="276" w:lineRule="auto"/>
              <w:rPr>
                <w:rFonts w:cs="Arial"/>
                <w:b/>
                <w:sz w:val="20"/>
              </w:rPr>
            </w:pPr>
            <w:r w:rsidRPr="005C0DD1">
              <w:rPr>
                <w:rFonts w:cs="Arial"/>
                <w:b/>
                <w:sz w:val="20"/>
                <w:szCs w:val="20"/>
              </w:rPr>
              <w:t>Other fixed site(s)</w:t>
            </w:r>
          </w:p>
        </w:tc>
      </w:tr>
      <w:bookmarkEnd w:id="80"/>
      <w:tr w:rsidR="00927FB7" w:rsidRPr="005C0DD1" w14:paraId="52A31A4B" w14:textId="77777777" w:rsidTr="00265982">
        <w:trPr>
          <w:trHeight w:val="227"/>
        </w:trPr>
        <w:tc>
          <w:tcPr>
            <w:tcW w:w="1429" w:type="pct"/>
            <w:shd w:val="clear" w:color="auto" w:fill="CBEDFD"/>
          </w:tcPr>
          <w:p w14:paraId="4F5CB51E" w14:textId="4E34608C" w:rsidR="00927FB7" w:rsidRPr="005C0DD1" w:rsidRDefault="00927FB7" w:rsidP="0017748B">
            <w:pPr>
              <w:spacing w:before="0" w:after="0" w:line="276" w:lineRule="auto"/>
              <w:rPr>
                <w:rFonts w:cs="Arial"/>
                <w:bCs/>
                <w:sz w:val="20"/>
                <w:szCs w:val="20"/>
              </w:rPr>
            </w:pPr>
            <w:permStart w:id="278671419" w:edGrp="everyone" w:colFirst="1" w:colLast="1"/>
            <w:permStart w:id="130249708" w:edGrp="everyone" w:colFirst="2" w:colLast="2"/>
            <w:r w:rsidRPr="005C0DD1">
              <w:rPr>
                <w:rFonts w:cs="Arial"/>
                <w:bCs/>
                <w:sz w:val="20"/>
                <w:szCs w:val="20"/>
              </w:rPr>
              <w:t>Site location and distance from onsite medical centre</w:t>
            </w:r>
          </w:p>
        </w:tc>
        <w:tc>
          <w:tcPr>
            <w:tcW w:w="2025" w:type="pct"/>
            <w:shd w:val="clear" w:color="auto" w:fill="FFFFFF" w:themeFill="background1"/>
          </w:tcPr>
          <w:p w14:paraId="019780B8" w14:textId="77777777" w:rsidR="00927FB7" w:rsidRPr="005C0DD1" w:rsidRDefault="00927FB7" w:rsidP="0017748B">
            <w:pPr>
              <w:spacing w:before="0" w:after="0" w:line="276" w:lineRule="auto"/>
              <w:rPr>
                <w:rFonts w:cs="Arial"/>
                <w:bCs/>
                <w:i/>
                <w:iCs/>
                <w:color w:val="7F7F7F" w:themeColor="text1" w:themeTint="80"/>
                <w:sz w:val="20"/>
                <w:szCs w:val="20"/>
              </w:rPr>
            </w:pPr>
            <w:r w:rsidRPr="005C0DD1">
              <w:rPr>
                <w:rFonts w:cs="Arial"/>
                <w:bCs/>
                <w:i/>
                <w:iCs/>
                <w:color w:val="7F7F7F" w:themeColor="text1" w:themeTint="80"/>
                <w:sz w:val="20"/>
                <w:szCs w:val="20"/>
              </w:rPr>
              <w:t xml:space="preserve"> </w:t>
            </w:r>
          </w:p>
        </w:tc>
        <w:tc>
          <w:tcPr>
            <w:tcW w:w="1546" w:type="pct"/>
            <w:shd w:val="clear" w:color="auto" w:fill="FFFFFF" w:themeFill="background1"/>
          </w:tcPr>
          <w:p w14:paraId="329D2BB9" w14:textId="2C341C5C" w:rsidR="00927FB7" w:rsidRPr="00674D10" w:rsidRDefault="00927FB7" w:rsidP="0017748B">
            <w:pPr>
              <w:spacing w:before="0" w:after="0" w:line="276" w:lineRule="auto"/>
              <w:rPr>
                <w:rFonts w:cs="Arial"/>
                <w:i/>
                <w:color w:val="7F7F7F" w:themeColor="text1" w:themeTint="80"/>
                <w:sz w:val="20"/>
              </w:rPr>
            </w:pPr>
            <w:r w:rsidRPr="00265982">
              <w:rPr>
                <w:rFonts w:cs="Arial"/>
                <w:i/>
                <w:color w:val="495054"/>
                <w:sz w:val="20"/>
              </w:rPr>
              <w:t xml:space="preserve">[Note: </w:t>
            </w:r>
            <w:r w:rsidR="00AB34D3" w:rsidRPr="00265982">
              <w:rPr>
                <w:rFonts w:cs="Arial"/>
                <w:i/>
                <w:color w:val="495054"/>
                <w:sz w:val="20"/>
              </w:rPr>
              <w:t>Other fixed sites m</w:t>
            </w:r>
            <w:r w:rsidRPr="00265982">
              <w:rPr>
                <w:rFonts w:cs="Arial"/>
                <w:i/>
                <w:color w:val="495054"/>
                <w:sz w:val="20"/>
              </w:rPr>
              <w:t xml:space="preserve">ay include a secondary care space outside or near the main entrance/exit, or </w:t>
            </w:r>
            <w:r w:rsidRPr="00265982">
              <w:rPr>
                <w:rFonts w:cs="Arial"/>
                <w:bCs/>
                <w:i/>
                <w:iCs/>
                <w:color w:val="495054"/>
                <w:sz w:val="20"/>
                <w:szCs w:val="20"/>
              </w:rPr>
              <w:t>an education</w:t>
            </w:r>
            <w:r w:rsidRPr="00265982">
              <w:rPr>
                <w:rFonts w:cs="Arial"/>
                <w:i/>
                <w:color w:val="495054"/>
                <w:sz w:val="20"/>
              </w:rPr>
              <w:t xml:space="preserve"> stall or stand</w:t>
            </w:r>
            <w:r w:rsidRPr="00265982">
              <w:rPr>
                <w:rFonts w:cs="Arial"/>
                <w:bCs/>
                <w:i/>
                <w:iCs/>
                <w:color w:val="495054"/>
                <w:sz w:val="20"/>
                <w:szCs w:val="20"/>
              </w:rPr>
              <w:t>]</w:t>
            </w:r>
          </w:p>
        </w:tc>
      </w:tr>
      <w:tr w:rsidR="00927FB7" w:rsidRPr="005C0DD1" w14:paraId="4690FE31" w14:textId="77777777" w:rsidTr="00265982">
        <w:trPr>
          <w:trHeight w:val="227"/>
        </w:trPr>
        <w:tc>
          <w:tcPr>
            <w:tcW w:w="1429" w:type="pct"/>
            <w:shd w:val="clear" w:color="auto" w:fill="CBEDFD"/>
          </w:tcPr>
          <w:p w14:paraId="0F16CC73" w14:textId="3AB58B33" w:rsidR="00927FB7" w:rsidRPr="005C0DD1" w:rsidRDefault="00927FB7" w:rsidP="0017748B">
            <w:pPr>
              <w:spacing w:before="0" w:after="0" w:line="276" w:lineRule="auto"/>
              <w:rPr>
                <w:rFonts w:cs="Arial"/>
                <w:bCs/>
                <w:sz w:val="20"/>
                <w:szCs w:val="20"/>
              </w:rPr>
            </w:pPr>
            <w:permStart w:id="1199243692" w:edGrp="everyone" w:colFirst="1" w:colLast="1"/>
            <w:permStart w:id="907021383" w:edGrp="everyone" w:colFirst="2" w:colLast="2"/>
            <w:permEnd w:id="278671419"/>
            <w:permEnd w:id="130249708"/>
            <w:r w:rsidRPr="005C0DD1">
              <w:rPr>
                <w:rFonts w:cs="Arial"/>
                <w:bCs/>
                <w:sz w:val="20"/>
                <w:szCs w:val="20"/>
              </w:rPr>
              <w:t>Size (dimensions)</w:t>
            </w:r>
          </w:p>
        </w:tc>
        <w:tc>
          <w:tcPr>
            <w:tcW w:w="2025" w:type="pct"/>
            <w:shd w:val="clear" w:color="auto" w:fill="FFFFFF" w:themeFill="background1"/>
          </w:tcPr>
          <w:p w14:paraId="2ED37A91" w14:textId="77777777" w:rsidR="00927FB7" w:rsidRPr="005C0DD1" w:rsidRDefault="00927FB7" w:rsidP="0017748B">
            <w:pPr>
              <w:spacing w:before="0" w:after="0" w:line="276" w:lineRule="auto"/>
              <w:rPr>
                <w:rFonts w:cs="Arial"/>
                <w:bCs/>
                <w:i/>
                <w:iCs/>
                <w:color w:val="7F7F7F" w:themeColor="text1" w:themeTint="80"/>
                <w:sz w:val="20"/>
                <w:szCs w:val="20"/>
              </w:rPr>
            </w:pPr>
          </w:p>
        </w:tc>
        <w:tc>
          <w:tcPr>
            <w:tcW w:w="1546" w:type="pct"/>
            <w:shd w:val="clear" w:color="auto" w:fill="FFFFFF" w:themeFill="background1"/>
          </w:tcPr>
          <w:p w14:paraId="78AE0209" w14:textId="4A6564A9" w:rsidR="00927FB7" w:rsidRPr="005C0DD1" w:rsidRDefault="00927FB7" w:rsidP="0017748B">
            <w:pPr>
              <w:spacing w:before="0" w:after="0" w:line="276" w:lineRule="auto"/>
              <w:rPr>
                <w:rFonts w:cs="Arial"/>
                <w:bCs/>
                <w:i/>
                <w:iCs/>
                <w:color w:val="7F7F7F" w:themeColor="text1" w:themeTint="80"/>
                <w:sz w:val="20"/>
                <w:szCs w:val="20"/>
              </w:rPr>
            </w:pPr>
          </w:p>
        </w:tc>
      </w:tr>
      <w:tr w:rsidR="00927FB7" w:rsidRPr="005C0DD1" w14:paraId="2CDB458F" w14:textId="77777777" w:rsidTr="00265982">
        <w:trPr>
          <w:trHeight w:val="227"/>
        </w:trPr>
        <w:tc>
          <w:tcPr>
            <w:tcW w:w="1429" w:type="pct"/>
            <w:shd w:val="clear" w:color="auto" w:fill="CBEDFD"/>
          </w:tcPr>
          <w:p w14:paraId="56349107" w14:textId="12D4B99D" w:rsidR="00927FB7" w:rsidRPr="005C0DD1" w:rsidRDefault="00927FB7" w:rsidP="0017748B">
            <w:pPr>
              <w:spacing w:before="0" w:after="0" w:line="276" w:lineRule="auto"/>
              <w:rPr>
                <w:rFonts w:cs="Arial"/>
                <w:bCs/>
                <w:sz w:val="20"/>
                <w:szCs w:val="20"/>
              </w:rPr>
            </w:pPr>
            <w:permStart w:id="1906654611" w:edGrp="everyone" w:colFirst="1" w:colLast="1"/>
            <w:permStart w:id="445321657" w:edGrp="everyone" w:colFirst="2" w:colLast="2"/>
            <w:permEnd w:id="1199243692"/>
            <w:permEnd w:id="907021383"/>
            <w:r w:rsidRPr="005C0DD1">
              <w:rPr>
                <w:rFonts w:cs="Arial"/>
                <w:bCs/>
                <w:sz w:val="20"/>
                <w:szCs w:val="20"/>
              </w:rPr>
              <w:t>Hours of operation</w:t>
            </w:r>
          </w:p>
        </w:tc>
        <w:tc>
          <w:tcPr>
            <w:tcW w:w="2025" w:type="pct"/>
            <w:shd w:val="clear" w:color="auto" w:fill="FFFFFF" w:themeFill="background1"/>
          </w:tcPr>
          <w:p w14:paraId="176CF7A6" w14:textId="77777777" w:rsidR="00927FB7" w:rsidRPr="00674D10" w:rsidRDefault="00927FB7" w:rsidP="0017748B">
            <w:pPr>
              <w:spacing w:before="0" w:after="0" w:line="276" w:lineRule="auto"/>
              <w:rPr>
                <w:rFonts w:cs="Arial"/>
                <w:i/>
                <w:color w:val="7F7F7F" w:themeColor="text1" w:themeTint="80"/>
                <w:sz w:val="20"/>
              </w:rPr>
            </w:pPr>
          </w:p>
        </w:tc>
        <w:tc>
          <w:tcPr>
            <w:tcW w:w="1546" w:type="pct"/>
            <w:shd w:val="clear" w:color="auto" w:fill="FFFFFF" w:themeFill="background1"/>
          </w:tcPr>
          <w:p w14:paraId="39AC94F5" w14:textId="1277C27D" w:rsidR="00927FB7" w:rsidRPr="005C0DD1" w:rsidRDefault="00927FB7" w:rsidP="0017748B">
            <w:pPr>
              <w:spacing w:before="0" w:after="0" w:line="276" w:lineRule="auto"/>
              <w:rPr>
                <w:rFonts w:cs="Arial"/>
                <w:bCs/>
                <w:i/>
                <w:iCs/>
                <w:color w:val="7F7F7F" w:themeColor="text1" w:themeTint="80"/>
                <w:sz w:val="20"/>
                <w:szCs w:val="20"/>
              </w:rPr>
            </w:pPr>
          </w:p>
        </w:tc>
      </w:tr>
      <w:tr w:rsidR="00927FB7" w:rsidRPr="005C0DD1" w14:paraId="6529021B" w14:textId="77777777" w:rsidTr="00265982">
        <w:trPr>
          <w:trHeight w:val="227"/>
        </w:trPr>
        <w:tc>
          <w:tcPr>
            <w:tcW w:w="1429" w:type="pct"/>
            <w:shd w:val="clear" w:color="auto" w:fill="CBEDFD"/>
          </w:tcPr>
          <w:p w14:paraId="7D5EBBA2" w14:textId="7D475B39" w:rsidR="00927FB7" w:rsidRPr="005C0DD1" w:rsidRDefault="00927FB7" w:rsidP="0017748B">
            <w:pPr>
              <w:spacing w:before="0" w:after="0" w:line="276" w:lineRule="auto"/>
              <w:rPr>
                <w:rFonts w:cs="Arial"/>
                <w:bCs/>
                <w:sz w:val="20"/>
                <w:szCs w:val="20"/>
              </w:rPr>
            </w:pPr>
            <w:permStart w:id="1379496295" w:edGrp="everyone" w:colFirst="1" w:colLast="1"/>
            <w:permStart w:id="225643944" w:edGrp="everyone" w:colFirst="2" w:colLast="2"/>
            <w:permEnd w:id="1906654611"/>
            <w:permEnd w:id="445321657"/>
            <w:r w:rsidRPr="005C0DD1">
              <w:rPr>
                <w:rFonts w:cs="Arial"/>
                <w:bCs/>
                <w:sz w:val="20"/>
                <w:szCs w:val="20"/>
              </w:rPr>
              <w:t>Services to be provided</w:t>
            </w:r>
          </w:p>
        </w:tc>
        <w:tc>
          <w:tcPr>
            <w:tcW w:w="2025" w:type="pct"/>
            <w:shd w:val="clear" w:color="auto" w:fill="FFFFFF" w:themeFill="background1"/>
          </w:tcPr>
          <w:p w14:paraId="144E1491" w14:textId="77777777" w:rsidR="00927FB7" w:rsidRPr="00674D10" w:rsidRDefault="00927FB7" w:rsidP="0017748B">
            <w:pPr>
              <w:spacing w:before="0" w:after="0" w:line="276" w:lineRule="auto"/>
              <w:rPr>
                <w:rFonts w:cs="Arial"/>
                <w:i/>
                <w:color w:val="7F7F7F" w:themeColor="text1" w:themeTint="80"/>
                <w:sz w:val="20"/>
              </w:rPr>
            </w:pPr>
          </w:p>
        </w:tc>
        <w:tc>
          <w:tcPr>
            <w:tcW w:w="1546" w:type="pct"/>
            <w:shd w:val="clear" w:color="auto" w:fill="FFFFFF" w:themeFill="background1"/>
          </w:tcPr>
          <w:p w14:paraId="365139F3" w14:textId="5D4AA94F" w:rsidR="00927FB7" w:rsidRPr="005C0DD1" w:rsidRDefault="00927FB7" w:rsidP="0017748B">
            <w:pPr>
              <w:spacing w:before="0" w:after="0" w:line="276" w:lineRule="auto"/>
              <w:rPr>
                <w:rFonts w:cs="Arial"/>
                <w:bCs/>
                <w:i/>
                <w:iCs/>
                <w:color w:val="7F7F7F" w:themeColor="text1" w:themeTint="80"/>
                <w:sz w:val="20"/>
                <w:szCs w:val="20"/>
              </w:rPr>
            </w:pPr>
          </w:p>
        </w:tc>
      </w:tr>
      <w:tr w:rsidR="00927FB7" w:rsidRPr="005C0DD1" w14:paraId="60D81EE9" w14:textId="77777777" w:rsidTr="00265982">
        <w:trPr>
          <w:trHeight w:val="227"/>
        </w:trPr>
        <w:tc>
          <w:tcPr>
            <w:tcW w:w="1429" w:type="pct"/>
            <w:shd w:val="clear" w:color="auto" w:fill="CBEDFD"/>
          </w:tcPr>
          <w:p w14:paraId="512A9657" w14:textId="2CDA3E99" w:rsidR="00927FB7" w:rsidRPr="005C0DD1" w:rsidRDefault="00927FB7" w:rsidP="0017748B">
            <w:pPr>
              <w:spacing w:before="0" w:after="0" w:line="276" w:lineRule="auto"/>
              <w:rPr>
                <w:rFonts w:cs="Arial"/>
                <w:bCs/>
                <w:sz w:val="20"/>
                <w:szCs w:val="20"/>
              </w:rPr>
            </w:pPr>
            <w:permStart w:id="2039751801" w:edGrp="everyone" w:colFirst="1" w:colLast="1"/>
            <w:permStart w:id="1596393160" w:edGrp="everyone" w:colFirst="2" w:colLast="2"/>
            <w:permEnd w:id="1379496295"/>
            <w:permEnd w:id="225643944"/>
            <w:r w:rsidRPr="005C0DD1">
              <w:rPr>
                <w:rFonts w:cs="Arial"/>
                <w:bCs/>
                <w:sz w:val="20"/>
                <w:szCs w:val="20"/>
              </w:rPr>
              <w:t>Describe the set-up of the space (e.g. power, lighting, furniture, access to toilets)</w:t>
            </w:r>
          </w:p>
        </w:tc>
        <w:tc>
          <w:tcPr>
            <w:tcW w:w="2025" w:type="pct"/>
            <w:shd w:val="clear" w:color="auto" w:fill="FFFFFF" w:themeFill="background1"/>
          </w:tcPr>
          <w:p w14:paraId="31747F76" w14:textId="77777777" w:rsidR="00927FB7" w:rsidRPr="00674D10" w:rsidRDefault="00927FB7" w:rsidP="0017748B">
            <w:pPr>
              <w:spacing w:before="0" w:after="0" w:line="276" w:lineRule="auto"/>
              <w:rPr>
                <w:rFonts w:cs="Arial"/>
                <w:i/>
                <w:color w:val="7F7F7F" w:themeColor="text1" w:themeTint="80"/>
                <w:sz w:val="20"/>
              </w:rPr>
            </w:pPr>
          </w:p>
        </w:tc>
        <w:tc>
          <w:tcPr>
            <w:tcW w:w="1546" w:type="pct"/>
            <w:shd w:val="clear" w:color="auto" w:fill="FFFFFF" w:themeFill="background1"/>
          </w:tcPr>
          <w:p w14:paraId="69D66470" w14:textId="795E4B1D" w:rsidR="00927FB7" w:rsidRPr="005C0DD1" w:rsidRDefault="00927FB7" w:rsidP="0017748B">
            <w:pPr>
              <w:spacing w:before="0" w:after="0" w:line="276" w:lineRule="auto"/>
              <w:rPr>
                <w:rFonts w:cs="Arial"/>
                <w:bCs/>
                <w:i/>
                <w:iCs/>
                <w:color w:val="7F7F7F" w:themeColor="text1" w:themeTint="80"/>
                <w:sz w:val="20"/>
                <w:szCs w:val="20"/>
              </w:rPr>
            </w:pPr>
          </w:p>
        </w:tc>
      </w:tr>
      <w:tr w:rsidR="00927FB7" w:rsidRPr="005C0DD1" w14:paraId="69F06187" w14:textId="77777777" w:rsidTr="00265982">
        <w:trPr>
          <w:trHeight w:val="227"/>
        </w:trPr>
        <w:tc>
          <w:tcPr>
            <w:tcW w:w="1429" w:type="pct"/>
            <w:shd w:val="clear" w:color="auto" w:fill="CBEDFD"/>
          </w:tcPr>
          <w:p w14:paraId="5E26C502" w14:textId="67A13AF9" w:rsidR="00927FB7" w:rsidRPr="005C0DD1" w:rsidRDefault="00927FB7" w:rsidP="0017748B">
            <w:pPr>
              <w:spacing w:before="0" w:after="0" w:line="276" w:lineRule="auto"/>
              <w:rPr>
                <w:rFonts w:cs="Arial"/>
                <w:bCs/>
                <w:sz w:val="20"/>
                <w:szCs w:val="20"/>
              </w:rPr>
            </w:pPr>
            <w:permStart w:id="1320559403" w:edGrp="everyone" w:colFirst="1" w:colLast="1"/>
            <w:permStart w:id="1145396251" w:edGrp="everyone" w:colFirst="2" w:colLast="2"/>
            <w:permEnd w:id="2039751801"/>
            <w:permEnd w:id="1596393160"/>
            <w:r w:rsidRPr="005C0DD1">
              <w:rPr>
                <w:rFonts w:cs="Arial"/>
                <w:bCs/>
                <w:sz w:val="20"/>
                <w:szCs w:val="20"/>
              </w:rPr>
              <w:t>Outline the supplies and resources to be available at the site including quantities</w:t>
            </w:r>
          </w:p>
        </w:tc>
        <w:tc>
          <w:tcPr>
            <w:tcW w:w="2025" w:type="pct"/>
            <w:shd w:val="clear" w:color="auto" w:fill="FFFFFF" w:themeFill="background1"/>
          </w:tcPr>
          <w:p w14:paraId="7BBF6A4F" w14:textId="77777777" w:rsidR="00927FB7" w:rsidRPr="00674D10" w:rsidRDefault="00927FB7" w:rsidP="0017748B">
            <w:pPr>
              <w:spacing w:before="0" w:after="0" w:line="276" w:lineRule="auto"/>
              <w:ind w:right="-113"/>
              <w:rPr>
                <w:rFonts w:cs="Arial"/>
                <w:i/>
                <w:color w:val="7F7F7F" w:themeColor="text1" w:themeTint="80"/>
                <w:sz w:val="20"/>
              </w:rPr>
            </w:pPr>
          </w:p>
        </w:tc>
        <w:tc>
          <w:tcPr>
            <w:tcW w:w="1546" w:type="pct"/>
            <w:shd w:val="clear" w:color="auto" w:fill="FFFFFF" w:themeFill="background1"/>
          </w:tcPr>
          <w:p w14:paraId="1060BAF1" w14:textId="768231DA" w:rsidR="00927FB7" w:rsidRPr="005C0DD1" w:rsidRDefault="00927FB7" w:rsidP="0017748B">
            <w:pPr>
              <w:spacing w:before="0" w:after="0" w:line="276" w:lineRule="auto"/>
              <w:ind w:right="-113"/>
              <w:rPr>
                <w:rFonts w:cs="Arial"/>
                <w:bCs/>
                <w:i/>
                <w:iCs/>
                <w:color w:val="7F7F7F" w:themeColor="text1" w:themeTint="80"/>
                <w:sz w:val="20"/>
                <w:szCs w:val="20"/>
              </w:rPr>
            </w:pPr>
          </w:p>
        </w:tc>
      </w:tr>
    </w:tbl>
    <w:permEnd w:id="1320559403"/>
    <w:permEnd w:id="1145396251"/>
    <w:p w14:paraId="287DABEA" w14:textId="6DC88FF9" w:rsidR="0017748B" w:rsidRDefault="00833F74" w:rsidP="00833F74">
      <w:pPr>
        <w:pStyle w:val="Tablefiller"/>
        <w:shd w:val="clear" w:color="auto" w:fill="68D6FF"/>
      </w:pPr>
      <w:r w:rsidRPr="005C0DD1">
        <w:rPr>
          <w:b/>
        </w:rPr>
        <w:t xml:space="preserve">Roving team(s) </w:t>
      </w:r>
      <w:r w:rsidRPr="005C0DD1">
        <w:t>(see section 4.2.1, 4.2.2 &amp; 4.6 of the NSW Health Guideline</w:t>
      </w:r>
      <w:r>
        <w:t>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3B742F9C" w14:textId="77777777" w:rsidTr="00265982">
        <w:trPr>
          <w:trHeight w:val="227"/>
        </w:trPr>
        <w:tc>
          <w:tcPr>
            <w:tcW w:w="1429" w:type="pct"/>
            <w:shd w:val="clear" w:color="auto" w:fill="CBEDFD"/>
          </w:tcPr>
          <w:p w14:paraId="0A9E8EE2" w14:textId="28D2DF76" w:rsidR="00E74112" w:rsidRPr="005C0DD1" w:rsidRDefault="00927FB7" w:rsidP="0017748B">
            <w:pPr>
              <w:spacing w:before="0" w:after="0" w:line="276" w:lineRule="auto"/>
              <w:rPr>
                <w:rFonts w:cs="Arial"/>
                <w:bCs/>
                <w:sz w:val="20"/>
                <w:szCs w:val="20"/>
              </w:rPr>
            </w:pPr>
            <w:bookmarkStart w:id="81" w:name="RowTitle_70" w:colFirst="0" w:colLast="0"/>
            <w:permStart w:id="303647895" w:edGrp="everyone" w:colFirst="1" w:colLast="1"/>
            <w:r w:rsidRPr="005C0DD1">
              <w:rPr>
                <w:rFonts w:cs="Arial"/>
                <w:bCs/>
                <w:sz w:val="20"/>
                <w:szCs w:val="20"/>
              </w:rPr>
              <w:t>L</w:t>
            </w:r>
            <w:r w:rsidR="00E74112" w:rsidRPr="005C0DD1">
              <w:rPr>
                <w:rFonts w:cs="Arial"/>
                <w:bCs/>
                <w:sz w:val="20"/>
                <w:szCs w:val="20"/>
              </w:rPr>
              <w:t>ocation(s) that roving teams will operate in</w:t>
            </w:r>
          </w:p>
        </w:tc>
        <w:tc>
          <w:tcPr>
            <w:tcW w:w="3571" w:type="pct"/>
            <w:shd w:val="clear" w:color="auto" w:fill="FFFFFF" w:themeFill="background1"/>
          </w:tcPr>
          <w:p w14:paraId="7FDC2494" w14:textId="77777777" w:rsidR="00E74112" w:rsidRPr="005C0DD1" w:rsidRDefault="00E74112" w:rsidP="0017748B">
            <w:pPr>
              <w:pStyle w:val="BodyText"/>
              <w:spacing w:before="0" w:after="0" w:line="276" w:lineRule="auto"/>
              <w:ind w:left="0" w:right="169"/>
              <w:rPr>
                <w:rFonts w:cs="Arial"/>
                <w:bCs/>
                <w:i/>
                <w:iCs/>
                <w:color w:val="7F7F7F" w:themeColor="text1" w:themeTint="80"/>
              </w:rPr>
            </w:pPr>
          </w:p>
        </w:tc>
      </w:tr>
      <w:tr w:rsidR="00E74112" w:rsidRPr="005C0DD1" w14:paraId="06E857B3" w14:textId="77777777" w:rsidTr="00265982">
        <w:trPr>
          <w:trHeight w:val="227"/>
        </w:trPr>
        <w:tc>
          <w:tcPr>
            <w:tcW w:w="1429" w:type="pct"/>
            <w:shd w:val="clear" w:color="auto" w:fill="CBEDFD"/>
          </w:tcPr>
          <w:p w14:paraId="73535899" w14:textId="2CFF182F" w:rsidR="00E74112" w:rsidRPr="005C0DD1" w:rsidRDefault="00927FB7" w:rsidP="0017748B">
            <w:pPr>
              <w:spacing w:before="0" w:after="0" w:line="276" w:lineRule="auto"/>
              <w:rPr>
                <w:rFonts w:cs="Arial"/>
                <w:bCs/>
                <w:sz w:val="20"/>
                <w:szCs w:val="20"/>
              </w:rPr>
            </w:pPr>
            <w:permStart w:id="1012796441" w:edGrp="everyone" w:colFirst="1" w:colLast="1"/>
            <w:permEnd w:id="303647895"/>
            <w:r w:rsidRPr="005C0DD1">
              <w:rPr>
                <w:rFonts w:cs="Arial"/>
                <w:bCs/>
                <w:sz w:val="20"/>
                <w:szCs w:val="20"/>
              </w:rPr>
              <w:t>H</w:t>
            </w:r>
            <w:r w:rsidR="00E74112" w:rsidRPr="005C0DD1">
              <w:rPr>
                <w:rFonts w:cs="Arial"/>
                <w:bCs/>
                <w:sz w:val="20"/>
                <w:szCs w:val="20"/>
              </w:rPr>
              <w:t>ours of operation for roving teams</w:t>
            </w:r>
          </w:p>
        </w:tc>
        <w:tc>
          <w:tcPr>
            <w:tcW w:w="3571" w:type="pct"/>
            <w:shd w:val="clear" w:color="auto" w:fill="FFFFFF" w:themeFill="background1"/>
          </w:tcPr>
          <w:p w14:paraId="5F7AD91F" w14:textId="77777777" w:rsidR="00E74112" w:rsidRPr="005C0DD1" w:rsidRDefault="00E74112" w:rsidP="0017748B">
            <w:pPr>
              <w:pStyle w:val="BodyText"/>
              <w:spacing w:before="0" w:after="0" w:line="276" w:lineRule="auto"/>
              <w:ind w:left="0" w:right="169"/>
              <w:rPr>
                <w:rFonts w:cs="Arial"/>
                <w:bCs/>
                <w:i/>
                <w:iCs/>
                <w:color w:val="7F7F7F" w:themeColor="text1" w:themeTint="80"/>
              </w:rPr>
            </w:pPr>
          </w:p>
        </w:tc>
      </w:tr>
      <w:tr w:rsidR="00E74112" w:rsidRPr="005C0DD1" w14:paraId="222839D8" w14:textId="77777777" w:rsidTr="00265982">
        <w:trPr>
          <w:trHeight w:val="227"/>
        </w:trPr>
        <w:tc>
          <w:tcPr>
            <w:tcW w:w="1429" w:type="pct"/>
            <w:shd w:val="clear" w:color="auto" w:fill="CBEDFD"/>
          </w:tcPr>
          <w:p w14:paraId="1A7934EA" w14:textId="262E3CD9" w:rsidR="00E74112" w:rsidRPr="005C0DD1" w:rsidRDefault="002D74FE" w:rsidP="0017748B">
            <w:pPr>
              <w:spacing w:before="0" w:after="0" w:line="276" w:lineRule="auto"/>
              <w:rPr>
                <w:rFonts w:cs="Arial"/>
                <w:bCs/>
                <w:sz w:val="20"/>
                <w:szCs w:val="20"/>
              </w:rPr>
            </w:pPr>
            <w:permStart w:id="1511660507" w:edGrp="everyone" w:colFirst="1" w:colLast="1"/>
            <w:permEnd w:id="1012796441"/>
            <w:r w:rsidRPr="005C0DD1">
              <w:rPr>
                <w:rFonts w:cs="Arial"/>
                <w:bCs/>
                <w:sz w:val="20"/>
                <w:szCs w:val="20"/>
              </w:rPr>
              <w:t>Number of roving teams</w:t>
            </w:r>
          </w:p>
        </w:tc>
        <w:tc>
          <w:tcPr>
            <w:tcW w:w="3571" w:type="pct"/>
            <w:shd w:val="clear" w:color="auto" w:fill="FFFFFF" w:themeFill="background1"/>
          </w:tcPr>
          <w:p w14:paraId="36EFA20A" w14:textId="77777777" w:rsidR="00E74112" w:rsidRPr="005C0DD1" w:rsidRDefault="00E74112" w:rsidP="0017748B">
            <w:pPr>
              <w:pStyle w:val="BodyText"/>
              <w:spacing w:before="0" w:after="0" w:line="276" w:lineRule="auto"/>
              <w:ind w:left="0" w:right="169"/>
              <w:rPr>
                <w:rFonts w:cs="Arial"/>
                <w:bCs/>
                <w:i/>
                <w:iCs/>
                <w:color w:val="7F7F7F" w:themeColor="text1" w:themeTint="80"/>
              </w:rPr>
            </w:pPr>
          </w:p>
        </w:tc>
      </w:tr>
      <w:tr w:rsidR="00E74112" w:rsidRPr="005C0DD1" w14:paraId="1A3E665A" w14:textId="77777777" w:rsidTr="00265982">
        <w:trPr>
          <w:trHeight w:val="227"/>
        </w:trPr>
        <w:tc>
          <w:tcPr>
            <w:tcW w:w="1429" w:type="pct"/>
            <w:shd w:val="clear" w:color="auto" w:fill="CBEDFD"/>
          </w:tcPr>
          <w:p w14:paraId="7C3FCFA2" w14:textId="34AF2912" w:rsidR="00E74112" w:rsidRPr="005C0DD1" w:rsidRDefault="002D74FE" w:rsidP="0017748B">
            <w:pPr>
              <w:spacing w:before="0" w:after="0" w:line="276" w:lineRule="auto"/>
              <w:rPr>
                <w:rFonts w:cs="Arial"/>
                <w:bCs/>
                <w:sz w:val="20"/>
                <w:szCs w:val="20"/>
              </w:rPr>
            </w:pPr>
            <w:permStart w:id="286288950" w:edGrp="everyone" w:colFirst="1" w:colLast="1"/>
            <w:permEnd w:id="1511660507"/>
            <w:r w:rsidRPr="005C0DD1">
              <w:rPr>
                <w:rFonts w:cs="Arial"/>
                <w:bCs/>
                <w:sz w:val="20"/>
                <w:szCs w:val="20"/>
              </w:rPr>
              <w:t>S</w:t>
            </w:r>
            <w:r w:rsidR="00E74112" w:rsidRPr="005C0DD1">
              <w:rPr>
                <w:rFonts w:cs="Arial"/>
                <w:bCs/>
                <w:sz w:val="20"/>
                <w:szCs w:val="20"/>
              </w:rPr>
              <w:t>ervices to be provided by roving teams</w:t>
            </w:r>
          </w:p>
        </w:tc>
        <w:tc>
          <w:tcPr>
            <w:tcW w:w="3571" w:type="pct"/>
            <w:shd w:val="clear" w:color="auto" w:fill="FFFFFF" w:themeFill="background1"/>
          </w:tcPr>
          <w:p w14:paraId="370D7496" w14:textId="77777777" w:rsidR="00E74112" w:rsidRPr="005C0DD1" w:rsidRDefault="00E74112" w:rsidP="0017748B">
            <w:pPr>
              <w:pStyle w:val="BodyText"/>
              <w:spacing w:before="0" w:after="0" w:line="276" w:lineRule="auto"/>
              <w:ind w:left="0" w:right="169"/>
              <w:rPr>
                <w:rFonts w:cs="Arial"/>
                <w:bCs/>
                <w:i/>
                <w:iCs/>
                <w:color w:val="7F7F7F" w:themeColor="text1" w:themeTint="80"/>
              </w:rPr>
            </w:pPr>
          </w:p>
        </w:tc>
      </w:tr>
      <w:tr w:rsidR="00E74112" w:rsidRPr="005C0DD1" w14:paraId="39EBCC99" w14:textId="77777777" w:rsidTr="00265982">
        <w:trPr>
          <w:trHeight w:val="227"/>
        </w:trPr>
        <w:tc>
          <w:tcPr>
            <w:tcW w:w="1429" w:type="pct"/>
            <w:shd w:val="clear" w:color="auto" w:fill="CBEDFD"/>
          </w:tcPr>
          <w:p w14:paraId="66E94596" w14:textId="77777777" w:rsidR="00E74112" w:rsidRPr="005C0DD1" w:rsidRDefault="00E74112" w:rsidP="0017748B">
            <w:pPr>
              <w:spacing w:before="0" w:after="0" w:line="276" w:lineRule="auto"/>
              <w:rPr>
                <w:rFonts w:cs="Arial"/>
                <w:bCs/>
                <w:sz w:val="20"/>
                <w:szCs w:val="20"/>
              </w:rPr>
            </w:pPr>
            <w:permStart w:id="1793939564" w:edGrp="everyone" w:colFirst="1" w:colLast="1"/>
            <w:permEnd w:id="286288950"/>
            <w:r w:rsidRPr="005C0DD1">
              <w:rPr>
                <w:rFonts w:cs="Arial"/>
                <w:bCs/>
                <w:sz w:val="20"/>
                <w:szCs w:val="20"/>
              </w:rPr>
              <w:t>Outline the supplies and resources to be available for provision by roving teams</w:t>
            </w:r>
          </w:p>
        </w:tc>
        <w:tc>
          <w:tcPr>
            <w:tcW w:w="3571" w:type="pct"/>
            <w:shd w:val="clear" w:color="auto" w:fill="FFFFFF" w:themeFill="background1"/>
          </w:tcPr>
          <w:p w14:paraId="1E1F82DB" w14:textId="77777777" w:rsidR="00E74112" w:rsidRPr="005C0DD1" w:rsidRDefault="00E74112" w:rsidP="0017748B">
            <w:pPr>
              <w:pStyle w:val="BodyText"/>
              <w:spacing w:before="0" w:after="0" w:line="276" w:lineRule="auto"/>
              <w:ind w:left="0" w:right="169"/>
              <w:rPr>
                <w:rFonts w:cs="Arial"/>
                <w:bCs/>
                <w:i/>
                <w:iCs/>
                <w:color w:val="7F7F7F" w:themeColor="text1" w:themeTint="80"/>
              </w:rPr>
            </w:pPr>
          </w:p>
        </w:tc>
      </w:tr>
    </w:tbl>
    <w:bookmarkEnd w:id="81"/>
    <w:permEnd w:id="1793939564"/>
    <w:p w14:paraId="7838EC52" w14:textId="367626C2" w:rsidR="0017748B" w:rsidRDefault="00833F74" w:rsidP="00833F74">
      <w:pPr>
        <w:pStyle w:val="Tablefiller"/>
        <w:shd w:val="clear" w:color="auto" w:fill="68D6FF"/>
      </w:pPr>
      <w:r w:rsidRPr="00833F74">
        <w:rPr>
          <w:b/>
          <w:shd w:val="clear" w:color="auto" w:fill="68D6FF"/>
        </w:rPr>
        <w:t xml:space="preserve">Assessment and referral protocol </w:t>
      </w:r>
      <w:r w:rsidRPr="00833F74">
        <w:rPr>
          <w:shd w:val="clear" w:color="auto" w:fill="68D6FF"/>
        </w:rPr>
        <w:t>(see section 4.2.5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5068DC15" w14:textId="77777777" w:rsidTr="00265982">
        <w:trPr>
          <w:trHeight w:val="227"/>
        </w:trPr>
        <w:tc>
          <w:tcPr>
            <w:tcW w:w="1429" w:type="pct"/>
            <w:shd w:val="clear" w:color="auto" w:fill="CBEDFD"/>
          </w:tcPr>
          <w:p w14:paraId="5A66B37A" w14:textId="77777777" w:rsidR="00E74112" w:rsidRPr="005C0DD1" w:rsidRDefault="00E74112" w:rsidP="0017748B">
            <w:pPr>
              <w:spacing w:before="0" w:after="0" w:line="276" w:lineRule="auto"/>
              <w:rPr>
                <w:rFonts w:cs="Arial"/>
                <w:bCs/>
                <w:sz w:val="20"/>
                <w:szCs w:val="20"/>
              </w:rPr>
            </w:pPr>
            <w:bookmarkStart w:id="82" w:name="RowTitle_71" w:colFirst="0" w:colLast="0"/>
            <w:bookmarkStart w:id="83" w:name="_Hlk53138342"/>
            <w:permStart w:id="1106266788" w:edGrp="everyone" w:colFirst="1" w:colLast="1"/>
            <w:r w:rsidRPr="005C0DD1">
              <w:rPr>
                <w:rFonts w:cs="Arial"/>
                <w:bCs/>
                <w:sz w:val="20"/>
                <w:szCs w:val="20"/>
              </w:rPr>
              <w:t xml:space="preserve">Describe the protocol for transferring unwell patrons from and to care space, assessing patron condition and protocol for transfer to medical service. </w:t>
            </w:r>
          </w:p>
          <w:p w14:paraId="310029D6" w14:textId="77777777" w:rsidR="00E74112" w:rsidRPr="005C0DD1" w:rsidRDefault="00E74112" w:rsidP="0017748B">
            <w:pPr>
              <w:spacing w:before="0" w:after="0" w:line="276" w:lineRule="auto"/>
              <w:rPr>
                <w:rFonts w:cs="Arial"/>
                <w:bCs/>
                <w:sz w:val="20"/>
                <w:szCs w:val="20"/>
              </w:rPr>
            </w:pPr>
            <w:r w:rsidRPr="005C0DD1">
              <w:rPr>
                <w:rFonts w:cs="Arial"/>
                <w:sz w:val="20"/>
                <w:szCs w:val="20"/>
              </w:rPr>
              <w:t xml:space="preserve">Please indicate whether the NSW Health </w:t>
            </w:r>
            <w:hyperlink r:id="rId24" w:history="1">
              <w:r w:rsidRPr="005C0DD1">
                <w:rPr>
                  <w:rStyle w:val="Hyperlink"/>
                  <w:rFonts w:cs="Arial"/>
                  <w:sz w:val="20"/>
                  <w:szCs w:val="20"/>
                </w:rPr>
                <w:t>Assessment tool for peer-based harm reduction services</w:t>
              </w:r>
            </w:hyperlink>
            <w:r w:rsidRPr="005C0DD1">
              <w:rPr>
                <w:rFonts w:cs="Arial"/>
                <w:sz w:val="20"/>
                <w:szCs w:val="20"/>
              </w:rPr>
              <w:t xml:space="preserve"> will be used to identify patrons that may be in need of care and support, or referral to medical services.</w:t>
            </w:r>
          </w:p>
        </w:tc>
        <w:tc>
          <w:tcPr>
            <w:tcW w:w="3571" w:type="pct"/>
            <w:shd w:val="clear" w:color="auto" w:fill="auto"/>
          </w:tcPr>
          <w:p w14:paraId="6E51BA66" w14:textId="77777777" w:rsidR="00E74112" w:rsidRPr="005C0DD1" w:rsidRDefault="00E74112" w:rsidP="0017748B">
            <w:pPr>
              <w:spacing w:before="0" w:after="0" w:line="276" w:lineRule="auto"/>
              <w:rPr>
                <w:rFonts w:cs="Arial"/>
                <w:i/>
                <w:iCs/>
                <w:color w:val="7F7F7F" w:themeColor="text1" w:themeTint="80"/>
                <w:sz w:val="20"/>
                <w:szCs w:val="20"/>
              </w:rPr>
            </w:pPr>
          </w:p>
        </w:tc>
      </w:tr>
    </w:tbl>
    <w:bookmarkEnd w:id="82"/>
    <w:permEnd w:id="1106266788"/>
    <w:p w14:paraId="3ACF0E75" w14:textId="4ABD7805" w:rsidR="0017748B" w:rsidRDefault="00833F74" w:rsidP="00833F74">
      <w:pPr>
        <w:pStyle w:val="Tablefiller"/>
        <w:shd w:val="clear" w:color="auto" w:fill="68D6FF"/>
      </w:pPr>
      <w:r w:rsidRPr="005C0DD1">
        <w:rPr>
          <w:b/>
        </w:rPr>
        <w:t xml:space="preserve">Peer-based service provider staff training </w:t>
      </w:r>
      <w:r w:rsidRPr="005C0DD1">
        <w:t>(see section 4.2.4 &amp; 4.5 of the NSW Health Guidelines</w:t>
      </w:r>
      <w: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41F8D7B0" w14:textId="77777777" w:rsidTr="00265982">
        <w:trPr>
          <w:trHeight w:val="227"/>
        </w:trPr>
        <w:tc>
          <w:tcPr>
            <w:tcW w:w="1429" w:type="pct"/>
            <w:shd w:val="clear" w:color="auto" w:fill="CBEDFD"/>
          </w:tcPr>
          <w:p w14:paraId="23BF59E7" w14:textId="77777777" w:rsidR="00E74112" w:rsidRPr="005C0DD1" w:rsidRDefault="00E74112" w:rsidP="0017748B">
            <w:pPr>
              <w:spacing w:before="0" w:after="0" w:line="276" w:lineRule="auto"/>
              <w:rPr>
                <w:rFonts w:cs="Arial"/>
                <w:iCs/>
                <w:color w:val="7F7F7F" w:themeColor="text1" w:themeTint="80"/>
                <w:sz w:val="20"/>
                <w:szCs w:val="20"/>
              </w:rPr>
            </w:pPr>
            <w:bookmarkStart w:id="84" w:name="RowTitle_72" w:colFirst="0" w:colLast="0"/>
            <w:bookmarkEnd w:id="83"/>
            <w:permStart w:id="959013949" w:edGrp="everyone" w:colFirst="1" w:colLast="1"/>
            <w:r w:rsidRPr="005C0DD1">
              <w:rPr>
                <w:rFonts w:cs="Arial"/>
                <w:iCs/>
                <w:sz w:val="20"/>
                <w:szCs w:val="20"/>
              </w:rPr>
              <w:lastRenderedPageBreak/>
              <w:t>Outline the training that has been completed by the peer-based service team</w:t>
            </w:r>
          </w:p>
        </w:tc>
        <w:tc>
          <w:tcPr>
            <w:tcW w:w="3571" w:type="pct"/>
            <w:shd w:val="clear" w:color="auto" w:fill="auto"/>
          </w:tcPr>
          <w:p w14:paraId="7EE8BF1E" w14:textId="77777777" w:rsidR="00E74112" w:rsidRPr="005C0DD1" w:rsidRDefault="00E74112" w:rsidP="0017748B">
            <w:pPr>
              <w:spacing w:before="0" w:after="0" w:line="276" w:lineRule="auto"/>
              <w:rPr>
                <w:rFonts w:cs="Arial"/>
                <w:sz w:val="20"/>
                <w:szCs w:val="20"/>
              </w:rPr>
            </w:pPr>
          </w:p>
        </w:tc>
      </w:tr>
    </w:tbl>
    <w:bookmarkEnd w:id="84"/>
    <w:permEnd w:id="959013949"/>
    <w:p w14:paraId="346A8455" w14:textId="56F21E5B" w:rsidR="0017748B" w:rsidRDefault="00833F74" w:rsidP="00833F74">
      <w:pPr>
        <w:pStyle w:val="Tablefiller"/>
        <w:shd w:val="clear" w:color="auto" w:fill="68D6FF"/>
      </w:pPr>
      <w:r w:rsidRPr="005C0DD1">
        <w:t>Patron welfare at multi-day events with onsite camping (if applicable) (see section 4.4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32688361" w14:textId="77777777" w:rsidTr="00265982">
        <w:trPr>
          <w:trHeight w:val="227"/>
        </w:trPr>
        <w:tc>
          <w:tcPr>
            <w:tcW w:w="1429" w:type="pct"/>
            <w:shd w:val="clear" w:color="auto" w:fill="CBEDFD"/>
          </w:tcPr>
          <w:p w14:paraId="59AC69ED" w14:textId="18D51659" w:rsidR="00E74112" w:rsidRPr="005C0DD1" w:rsidRDefault="00E74112" w:rsidP="0017748B">
            <w:pPr>
              <w:spacing w:before="0" w:after="0" w:line="276" w:lineRule="auto"/>
              <w:rPr>
                <w:rFonts w:cs="Arial"/>
                <w:iCs/>
                <w:sz w:val="20"/>
                <w:szCs w:val="20"/>
              </w:rPr>
            </w:pPr>
            <w:bookmarkStart w:id="85" w:name="RowTitle_73" w:colFirst="0" w:colLast="0"/>
            <w:permStart w:id="709305336" w:edGrp="everyone" w:colFirst="1" w:colLast="1"/>
            <w:r w:rsidRPr="005C0DD1">
              <w:rPr>
                <w:rFonts w:cs="Arial"/>
                <w:iCs/>
                <w:sz w:val="20"/>
                <w:szCs w:val="20"/>
              </w:rPr>
              <w:t xml:space="preserve">If onsite camping is available, describe the arrangements to ensure welfare of patrons at campsite areas </w:t>
            </w:r>
          </w:p>
        </w:tc>
        <w:tc>
          <w:tcPr>
            <w:tcW w:w="3571" w:type="pct"/>
            <w:shd w:val="clear" w:color="auto" w:fill="auto"/>
          </w:tcPr>
          <w:p w14:paraId="466882A3" w14:textId="4BA270E1" w:rsidR="00E74112" w:rsidRPr="00265982" w:rsidRDefault="002D74FE" w:rsidP="0017748B">
            <w:pPr>
              <w:spacing w:before="0" w:after="0" w:line="276" w:lineRule="auto"/>
              <w:rPr>
                <w:rFonts w:cs="Arial"/>
                <w:i/>
                <w:color w:val="495054"/>
                <w:sz w:val="20"/>
                <w:szCs w:val="20"/>
              </w:rPr>
            </w:pPr>
            <w:r w:rsidRPr="00265982">
              <w:rPr>
                <w:rFonts w:cs="Arial"/>
                <w:i/>
                <w:color w:val="495054"/>
                <w:sz w:val="20"/>
                <w:szCs w:val="20"/>
              </w:rPr>
              <w:t>[e.g. Planning for roving teams to be available to attend campsite areas in conjunction with private onsite medical service providers]</w:t>
            </w:r>
          </w:p>
        </w:tc>
      </w:tr>
    </w:tbl>
    <w:bookmarkEnd w:id="85"/>
    <w:permEnd w:id="709305336"/>
    <w:p w14:paraId="756384F2" w14:textId="0529EFE4" w:rsidR="0017748B" w:rsidRDefault="00833F74" w:rsidP="00833F74">
      <w:pPr>
        <w:pStyle w:val="Tablefiller"/>
        <w:shd w:val="clear" w:color="auto" w:fill="68D6FF"/>
      </w:pPr>
      <w:r w:rsidRPr="00833F74">
        <w:rPr>
          <w:b/>
          <w:bCs w:val="0"/>
        </w:rPr>
        <w:t>Provisions for patrons under 18 years old (if applicable)</w:t>
      </w:r>
      <w:r w:rsidRPr="00833F74">
        <w:t xml:space="preserve"> (see section 5.3 &amp; 5.4.1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88"/>
        <w:gridCol w:w="7468"/>
      </w:tblGrid>
      <w:tr w:rsidR="00E74112" w:rsidRPr="005C0DD1" w14:paraId="50CAB0EF" w14:textId="77777777" w:rsidTr="00265982">
        <w:trPr>
          <w:trHeight w:val="227"/>
        </w:trPr>
        <w:tc>
          <w:tcPr>
            <w:tcW w:w="1429" w:type="pct"/>
            <w:shd w:val="clear" w:color="auto" w:fill="CBEDFD"/>
          </w:tcPr>
          <w:p w14:paraId="63D26728" w14:textId="6979AF9B" w:rsidR="00E74112" w:rsidRPr="005C0DD1" w:rsidRDefault="00E74112" w:rsidP="0017748B">
            <w:pPr>
              <w:spacing w:before="0" w:after="0" w:line="276" w:lineRule="auto"/>
              <w:rPr>
                <w:rFonts w:cs="Arial"/>
                <w:iCs/>
                <w:sz w:val="20"/>
                <w:szCs w:val="20"/>
              </w:rPr>
            </w:pPr>
            <w:bookmarkStart w:id="86" w:name="RowTitle_74" w:colFirst="0" w:colLast="0"/>
            <w:permStart w:id="885329778" w:edGrp="everyone" w:colFirst="1" w:colLast="1"/>
            <w:r w:rsidRPr="005C0DD1">
              <w:rPr>
                <w:rFonts w:cs="Arial"/>
                <w:iCs/>
                <w:sz w:val="20"/>
                <w:szCs w:val="20"/>
              </w:rPr>
              <w:t xml:space="preserve">If the festival includes patrons who are under 18 years old, outline the provisions for safe care of these patrons, including for drug or alcohol intoxication. </w:t>
            </w:r>
          </w:p>
        </w:tc>
        <w:tc>
          <w:tcPr>
            <w:tcW w:w="3571" w:type="pct"/>
            <w:shd w:val="clear" w:color="auto" w:fill="auto"/>
          </w:tcPr>
          <w:p w14:paraId="19CC61A5" w14:textId="77777777" w:rsidR="00E74112" w:rsidRPr="005C0DD1" w:rsidRDefault="00E74112" w:rsidP="0017748B">
            <w:pPr>
              <w:spacing w:before="0" w:after="0" w:line="276" w:lineRule="auto"/>
              <w:rPr>
                <w:rFonts w:cs="Arial"/>
                <w:i/>
                <w:color w:val="7F7F7F" w:themeColor="text1" w:themeTint="80"/>
                <w:sz w:val="20"/>
                <w:szCs w:val="20"/>
              </w:rPr>
            </w:pPr>
          </w:p>
        </w:tc>
      </w:tr>
      <w:tr w:rsidR="002D74FE" w:rsidRPr="005C0DD1" w14:paraId="2894B1DB" w14:textId="77777777" w:rsidTr="00265982">
        <w:trPr>
          <w:trHeight w:val="227"/>
        </w:trPr>
        <w:tc>
          <w:tcPr>
            <w:tcW w:w="1429" w:type="pct"/>
            <w:shd w:val="clear" w:color="auto" w:fill="CBEDFD"/>
          </w:tcPr>
          <w:p w14:paraId="0AE6F32B" w14:textId="3ABF772C" w:rsidR="002D74FE" w:rsidRPr="005C0DD1" w:rsidRDefault="002D74FE" w:rsidP="0017748B">
            <w:pPr>
              <w:spacing w:before="0" w:after="0" w:line="276" w:lineRule="auto"/>
              <w:rPr>
                <w:rFonts w:cs="Arial"/>
                <w:iCs/>
                <w:sz w:val="20"/>
                <w:szCs w:val="20"/>
              </w:rPr>
            </w:pPr>
            <w:permStart w:id="470495799" w:edGrp="everyone" w:colFirst="1" w:colLast="1"/>
            <w:permEnd w:id="885329778"/>
            <w:r w:rsidRPr="005C0DD1">
              <w:rPr>
                <w:rFonts w:cs="Arial"/>
                <w:iCs/>
                <w:sz w:val="20"/>
                <w:szCs w:val="20"/>
              </w:rPr>
              <w:t>Confirm that all peer-based staff and volunteers have a current Working With Children Check.</w:t>
            </w:r>
          </w:p>
        </w:tc>
        <w:tc>
          <w:tcPr>
            <w:tcW w:w="3571" w:type="pct"/>
            <w:shd w:val="clear" w:color="auto" w:fill="auto"/>
          </w:tcPr>
          <w:p w14:paraId="590B7BAE" w14:textId="2B633177" w:rsidR="002D74FE" w:rsidRPr="00265982" w:rsidRDefault="002D74FE" w:rsidP="0017748B">
            <w:pPr>
              <w:spacing w:before="0" w:after="0" w:line="276" w:lineRule="auto"/>
              <w:rPr>
                <w:rFonts w:cs="Arial"/>
                <w:iCs/>
                <w:color w:val="495054"/>
                <w:sz w:val="20"/>
                <w:szCs w:val="20"/>
              </w:rPr>
            </w:pPr>
            <w:r w:rsidRPr="00265982">
              <w:rPr>
                <w:rFonts w:cs="Arial"/>
                <w:iCs/>
                <w:color w:val="000000" w:themeColor="text1"/>
                <w:sz w:val="20"/>
                <w:szCs w:val="20"/>
              </w:rPr>
              <w:t>Yes / No</w:t>
            </w:r>
          </w:p>
        </w:tc>
      </w:tr>
    </w:tbl>
    <w:bookmarkEnd w:id="86"/>
    <w:permEnd w:id="470495799"/>
    <w:p w14:paraId="0AF2B14C" w14:textId="70E635D1" w:rsidR="00E74112" w:rsidRDefault="00833F74" w:rsidP="00833F74">
      <w:pPr>
        <w:pStyle w:val="Heading4"/>
      </w:pPr>
      <w:r w:rsidRPr="00833F74">
        <w:t>2.2 Communication and reporting</w:t>
      </w:r>
    </w:p>
    <w:p w14:paraId="4AAB9513" w14:textId="6C055B8A" w:rsidR="00833F74" w:rsidRPr="00833F74" w:rsidRDefault="00833F74" w:rsidP="00833F74">
      <w:pPr>
        <w:pStyle w:val="Tablefiller"/>
        <w:shd w:val="clear" w:color="auto" w:fill="68D6FF"/>
      </w:pPr>
      <w:r w:rsidRPr="00833F74">
        <w:rPr>
          <w:b/>
          <w:bCs w:val="0"/>
        </w:rPr>
        <w:t>Event planning and communications</w:t>
      </w:r>
      <w:r w:rsidRPr="00833F74">
        <w:t xml:space="preserve"> (see section 4.4 of the NSW Health Guidelin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38"/>
        <w:gridCol w:w="7518"/>
      </w:tblGrid>
      <w:tr w:rsidR="00E74112" w:rsidRPr="005C0DD1" w14:paraId="2755BC05" w14:textId="77777777" w:rsidTr="00265982">
        <w:trPr>
          <w:trHeight w:val="227"/>
        </w:trPr>
        <w:tc>
          <w:tcPr>
            <w:tcW w:w="1405" w:type="pct"/>
            <w:shd w:val="clear" w:color="auto" w:fill="CBEDFD"/>
          </w:tcPr>
          <w:p w14:paraId="5BB8EA35" w14:textId="77777777" w:rsidR="00E74112" w:rsidRPr="005C0DD1" w:rsidRDefault="00E74112" w:rsidP="0017748B">
            <w:pPr>
              <w:spacing w:before="0" w:after="0" w:line="276" w:lineRule="auto"/>
              <w:rPr>
                <w:rFonts w:cs="Arial"/>
                <w:bCs/>
                <w:sz w:val="20"/>
                <w:szCs w:val="20"/>
              </w:rPr>
            </w:pPr>
            <w:bookmarkStart w:id="87" w:name="RowTitle_75" w:colFirst="0" w:colLast="0"/>
            <w:permStart w:id="984643016" w:edGrp="everyone" w:colFirst="1" w:colLast="1"/>
            <w:r w:rsidRPr="005C0DD1">
              <w:rPr>
                <w:rFonts w:cs="Arial"/>
                <w:bCs/>
                <w:sz w:val="20"/>
                <w:szCs w:val="20"/>
              </w:rPr>
              <w:t>Outline the involvement of the peer-based service provider in event planning prior to the festival</w:t>
            </w:r>
          </w:p>
        </w:tc>
        <w:tc>
          <w:tcPr>
            <w:tcW w:w="3595" w:type="pct"/>
            <w:shd w:val="clear" w:color="auto" w:fill="FFFFFF" w:themeFill="background1"/>
          </w:tcPr>
          <w:p w14:paraId="5FFDD15D" w14:textId="7F5E5216" w:rsidR="00E74112" w:rsidRPr="005C0DD1" w:rsidRDefault="002D74FE" w:rsidP="0017748B">
            <w:pPr>
              <w:spacing w:before="0" w:after="0" w:line="276" w:lineRule="auto"/>
              <w:rPr>
                <w:rFonts w:cs="Arial"/>
                <w:i/>
                <w:iCs/>
                <w:color w:val="7F7F7F" w:themeColor="text1" w:themeTint="80"/>
                <w:sz w:val="20"/>
                <w:szCs w:val="20"/>
              </w:rPr>
            </w:pPr>
            <w:r w:rsidRPr="00265982">
              <w:rPr>
                <w:rFonts w:cs="Arial"/>
                <w:i/>
                <w:iCs/>
                <w:color w:val="495054"/>
                <w:sz w:val="20"/>
                <w:szCs w:val="20"/>
              </w:rPr>
              <w:t xml:space="preserve">[e.g. </w:t>
            </w:r>
            <w:r w:rsidR="00621003" w:rsidRPr="00265982">
              <w:rPr>
                <w:rFonts w:cs="Arial"/>
                <w:i/>
                <w:iCs/>
                <w:color w:val="495054"/>
                <w:sz w:val="20"/>
                <w:szCs w:val="20"/>
              </w:rPr>
              <w:t>A</w:t>
            </w:r>
            <w:r w:rsidRPr="00265982">
              <w:rPr>
                <w:rFonts w:cs="Arial"/>
                <w:i/>
                <w:iCs/>
                <w:color w:val="495054"/>
                <w:sz w:val="20"/>
                <w:szCs w:val="20"/>
              </w:rPr>
              <w:t>ttended all pre-event stakeholder briefings]</w:t>
            </w:r>
          </w:p>
        </w:tc>
      </w:tr>
      <w:tr w:rsidR="00E74112" w:rsidRPr="005C0DD1" w14:paraId="3B0559E4" w14:textId="77777777" w:rsidTr="00265982">
        <w:trPr>
          <w:trHeight w:val="227"/>
        </w:trPr>
        <w:tc>
          <w:tcPr>
            <w:tcW w:w="1405" w:type="pct"/>
            <w:shd w:val="clear" w:color="auto" w:fill="CBEDFD"/>
          </w:tcPr>
          <w:p w14:paraId="1F1AE07D" w14:textId="77777777" w:rsidR="00E74112" w:rsidRPr="005C0DD1" w:rsidRDefault="00E74112" w:rsidP="0017748B">
            <w:pPr>
              <w:spacing w:before="0" w:after="0" w:line="276" w:lineRule="auto"/>
              <w:rPr>
                <w:rFonts w:cs="Arial"/>
                <w:bCs/>
                <w:sz w:val="20"/>
                <w:szCs w:val="20"/>
              </w:rPr>
            </w:pPr>
            <w:permStart w:id="1228291297" w:edGrp="everyone" w:colFirst="1" w:colLast="1"/>
            <w:permEnd w:id="984643016"/>
            <w:r w:rsidRPr="005C0DD1">
              <w:rPr>
                <w:rFonts w:cs="Arial"/>
                <w:bCs/>
                <w:sz w:val="20"/>
                <w:szCs w:val="20"/>
              </w:rPr>
              <w:t>Outline how engagement and communication between the peer-based service, the private onsite medical provider, NSW Ambulance and the Police will be maintained during the event and at event close</w:t>
            </w:r>
          </w:p>
        </w:tc>
        <w:tc>
          <w:tcPr>
            <w:tcW w:w="3595" w:type="pct"/>
            <w:shd w:val="clear" w:color="auto" w:fill="FFFFFF" w:themeFill="background1"/>
          </w:tcPr>
          <w:p w14:paraId="6522D8A0" w14:textId="77777777" w:rsidR="00E74112" w:rsidRPr="005C0DD1" w:rsidRDefault="00E74112" w:rsidP="0017748B">
            <w:pPr>
              <w:spacing w:before="0" w:after="0" w:line="276" w:lineRule="auto"/>
              <w:rPr>
                <w:rFonts w:cs="Arial"/>
                <w:i/>
                <w:color w:val="7F7F7F" w:themeColor="text1" w:themeTint="80"/>
                <w:sz w:val="20"/>
                <w:szCs w:val="20"/>
              </w:rPr>
            </w:pPr>
          </w:p>
          <w:p w14:paraId="04DD5B54" w14:textId="77777777" w:rsidR="00E74112" w:rsidRPr="005C0DD1" w:rsidRDefault="00E74112" w:rsidP="0017748B">
            <w:pPr>
              <w:spacing w:before="0" w:after="0" w:line="276" w:lineRule="auto"/>
              <w:rPr>
                <w:rFonts w:cs="Arial"/>
                <w:i/>
                <w:iCs/>
                <w:color w:val="7F7F7F" w:themeColor="text1" w:themeTint="80"/>
                <w:sz w:val="20"/>
                <w:szCs w:val="20"/>
              </w:rPr>
            </w:pPr>
          </w:p>
        </w:tc>
      </w:tr>
    </w:tbl>
    <w:bookmarkEnd w:id="87"/>
    <w:permEnd w:id="1228291297"/>
    <w:p w14:paraId="3EF77DA9" w14:textId="798064A3" w:rsidR="0017748B" w:rsidRPr="00833F74" w:rsidRDefault="00833F74" w:rsidP="00833F74">
      <w:pPr>
        <w:pStyle w:val="Tablefiller"/>
        <w:shd w:val="clear" w:color="auto" w:fill="68D6FF"/>
        <w:rPr>
          <w:b/>
          <w:bCs w:val="0"/>
        </w:rPr>
      </w:pPr>
      <w:r w:rsidRPr="00833F74">
        <w:rPr>
          <w:b/>
          <w:bCs w:val="0"/>
          <w:shd w:val="clear" w:color="auto" w:fill="68D6FF"/>
        </w:rPr>
        <w:t>Event reporting processe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38"/>
        <w:gridCol w:w="7518"/>
      </w:tblGrid>
      <w:tr w:rsidR="00E74112" w:rsidRPr="005C0DD1" w14:paraId="4E190308" w14:textId="77777777" w:rsidTr="00265982">
        <w:trPr>
          <w:trHeight w:val="227"/>
        </w:trPr>
        <w:tc>
          <w:tcPr>
            <w:tcW w:w="1405" w:type="pct"/>
            <w:shd w:val="clear" w:color="auto" w:fill="CBEDFD"/>
          </w:tcPr>
          <w:p w14:paraId="13BC2AFF" w14:textId="77777777" w:rsidR="00E74112" w:rsidRPr="005C0DD1" w:rsidRDefault="00E74112" w:rsidP="0017748B">
            <w:pPr>
              <w:spacing w:before="0" w:after="0" w:line="276" w:lineRule="auto"/>
              <w:rPr>
                <w:rFonts w:cs="Arial"/>
                <w:iCs/>
                <w:sz w:val="20"/>
                <w:szCs w:val="20"/>
              </w:rPr>
            </w:pPr>
            <w:bookmarkStart w:id="88" w:name="RowTitle_76" w:colFirst="0" w:colLast="0"/>
            <w:permStart w:id="228537490" w:edGrp="everyone" w:colFirst="1" w:colLast="1"/>
            <w:r w:rsidRPr="005C0DD1">
              <w:rPr>
                <w:rFonts w:cs="Arial"/>
                <w:iCs/>
                <w:sz w:val="20"/>
                <w:szCs w:val="20"/>
              </w:rPr>
              <w:t>Outline the documentation and reporting processes to be used at the festival</w:t>
            </w:r>
          </w:p>
        </w:tc>
        <w:tc>
          <w:tcPr>
            <w:tcW w:w="3595" w:type="pct"/>
            <w:shd w:val="clear" w:color="auto" w:fill="auto"/>
          </w:tcPr>
          <w:p w14:paraId="34CA407E" w14:textId="77777777" w:rsidR="00E74112" w:rsidRPr="005C0DD1" w:rsidRDefault="00E74112" w:rsidP="0017748B">
            <w:pPr>
              <w:spacing w:before="0" w:after="0" w:line="276" w:lineRule="auto"/>
              <w:rPr>
                <w:rFonts w:cs="Arial"/>
                <w:i/>
                <w:color w:val="7F7F7F" w:themeColor="text1" w:themeTint="80"/>
                <w:sz w:val="20"/>
                <w:szCs w:val="20"/>
              </w:rPr>
            </w:pPr>
          </w:p>
        </w:tc>
      </w:tr>
    </w:tbl>
    <w:bookmarkEnd w:id="88"/>
    <w:permEnd w:id="228537490"/>
    <w:p w14:paraId="379C97F5" w14:textId="772FFA5D" w:rsidR="0017748B" w:rsidRPr="00833F74" w:rsidRDefault="00833F74" w:rsidP="00833F74">
      <w:pPr>
        <w:pStyle w:val="Tablefiller"/>
        <w:shd w:val="clear" w:color="auto" w:fill="68D6FF"/>
        <w:rPr>
          <w:b/>
          <w:bCs w:val="0"/>
        </w:rPr>
      </w:pPr>
      <w:r w:rsidRPr="00833F74">
        <w:rPr>
          <w:b/>
          <w:bCs w:val="0"/>
          <w:shd w:val="clear" w:color="auto" w:fill="68D6FF"/>
        </w:rPr>
        <w:t xml:space="preserve">Post-event report  </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2938"/>
        <w:gridCol w:w="7518"/>
      </w:tblGrid>
      <w:tr w:rsidR="00E74112" w:rsidRPr="005C0DD1" w14:paraId="64861117" w14:textId="77777777" w:rsidTr="00265982">
        <w:trPr>
          <w:trHeight w:val="227"/>
        </w:trPr>
        <w:tc>
          <w:tcPr>
            <w:tcW w:w="1405" w:type="pct"/>
            <w:shd w:val="clear" w:color="auto" w:fill="CBEDFD"/>
          </w:tcPr>
          <w:p w14:paraId="6626D1BD" w14:textId="77777777" w:rsidR="00E74112" w:rsidRPr="005C0DD1" w:rsidRDefault="00E74112" w:rsidP="0017748B">
            <w:pPr>
              <w:spacing w:before="0" w:after="0" w:line="276" w:lineRule="auto"/>
              <w:rPr>
                <w:rFonts w:cs="Arial"/>
                <w:bCs/>
                <w:sz w:val="20"/>
                <w:szCs w:val="20"/>
              </w:rPr>
            </w:pPr>
            <w:bookmarkStart w:id="89" w:name="RowTitle_77" w:colFirst="0" w:colLast="0"/>
            <w:permStart w:id="2048994392" w:edGrp="everyone" w:colFirst="1" w:colLast="1"/>
            <w:r w:rsidRPr="005C0DD1">
              <w:rPr>
                <w:rFonts w:cs="Arial"/>
                <w:bCs/>
                <w:sz w:val="20"/>
                <w:szCs w:val="20"/>
              </w:rPr>
              <w:t>Expected date</w:t>
            </w:r>
          </w:p>
        </w:tc>
        <w:tc>
          <w:tcPr>
            <w:tcW w:w="3595" w:type="pct"/>
          </w:tcPr>
          <w:p w14:paraId="7A492E67" w14:textId="77777777" w:rsidR="00E74112" w:rsidRPr="00597FE5" w:rsidRDefault="00E74112" w:rsidP="0017748B">
            <w:pPr>
              <w:spacing w:before="0" w:after="0" w:line="276" w:lineRule="auto"/>
              <w:rPr>
                <w:rFonts w:cs="Arial"/>
              </w:rPr>
            </w:pPr>
          </w:p>
        </w:tc>
      </w:tr>
      <w:tr w:rsidR="00E74112" w:rsidRPr="005C0DD1" w14:paraId="76D5C209" w14:textId="77777777" w:rsidTr="00265982">
        <w:trPr>
          <w:trHeight w:val="227"/>
        </w:trPr>
        <w:tc>
          <w:tcPr>
            <w:tcW w:w="1405" w:type="pct"/>
            <w:shd w:val="clear" w:color="auto" w:fill="CBEDFD"/>
          </w:tcPr>
          <w:p w14:paraId="064A79F3" w14:textId="77777777" w:rsidR="00E74112" w:rsidRPr="005C0DD1" w:rsidRDefault="00E74112" w:rsidP="0017748B">
            <w:pPr>
              <w:spacing w:before="0" w:after="0" w:line="276" w:lineRule="auto"/>
              <w:rPr>
                <w:rFonts w:cs="Arial"/>
                <w:bCs/>
                <w:sz w:val="20"/>
                <w:szCs w:val="20"/>
              </w:rPr>
            </w:pPr>
            <w:permStart w:id="1081283859" w:edGrp="everyone" w:colFirst="1" w:colLast="1"/>
            <w:permEnd w:id="2048994392"/>
            <w:r w:rsidRPr="005C0DD1">
              <w:rPr>
                <w:rFonts w:cs="Arial"/>
                <w:bCs/>
                <w:sz w:val="20"/>
                <w:szCs w:val="20"/>
              </w:rPr>
              <w:t>Recipients</w:t>
            </w:r>
          </w:p>
        </w:tc>
        <w:tc>
          <w:tcPr>
            <w:tcW w:w="3595" w:type="pct"/>
          </w:tcPr>
          <w:p w14:paraId="7235038A" w14:textId="77777777" w:rsidR="00E74112" w:rsidRPr="00265982" w:rsidRDefault="00E74112" w:rsidP="0017748B">
            <w:pPr>
              <w:spacing w:before="0" w:after="0" w:line="276" w:lineRule="auto"/>
              <w:rPr>
                <w:rFonts w:cs="Arial"/>
                <w:i/>
                <w:iCs/>
                <w:color w:val="495054"/>
                <w:sz w:val="20"/>
                <w:szCs w:val="20"/>
              </w:rPr>
            </w:pPr>
            <w:r w:rsidRPr="00265982">
              <w:rPr>
                <w:rFonts w:cs="Arial"/>
                <w:i/>
                <w:iCs/>
                <w:color w:val="495054"/>
                <w:sz w:val="20"/>
                <w:szCs w:val="20"/>
              </w:rPr>
              <w:t>[Note: should at least include the event organiser and NSW Health]</w:t>
            </w:r>
          </w:p>
        </w:tc>
      </w:tr>
      <w:tr w:rsidR="00E74112" w:rsidRPr="005C0DD1" w14:paraId="0471D3F7" w14:textId="77777777" w:rsidTr="00265982">
        <w:trPr>
          <w:trHeight w:val="227"/>
        </w:trPr>
        <w:tc>
          <w:tcPr>
            <w:tcW w:w="1405" w:type="pct"/>
            <w:shd w:val="clear" w:color="auto" w:fill="CBEDFD"/>
          </w:tcPr>
          <w:p w14:paraId="0181CBAF" w14:textId="77777777" w:rsidR="00E74112" w:rsidRPr="005C0DD1" w:rsidRDefault="00E74112" w:rsidP="0017748B">
            <w:pPr>
              <w:spacing w:before="0" w:after="0" w:line="276" w:lineRule="auto"/>
              <w:rPr>
                <w:rFonts w:cs="Arial"/>
                <w:bCs/>
                <w:sz w:val="20"/>
                <w:szCs w:val="20"/>
              </w:rPr>
            </w:pPr>
            <w:permStart w:id="2083142596" w:edGrp="everyone" w:colFirst="1" w:colLast="1"/>
            <w:permEnd w:id="1081283859"/>
            <w:r w:rsidRPr="005C0DD1">
              <w:rPr>
                <w:rFonts w:cs="Arial"/>
                <w:bCs/>
                <w:sz w:val="20"/>
                <w:szCs w:val="20"/>
              </w:rPr>
              <w:lastRenderedPageBreak/>
              <w:t>Content</w:t>
            </w:r>
          </w:p>
        </w:tc>
        <w:tc>
          <w:tcPr>
            <w:tcW w:w="3595" w:type="pct"/>
          </w:tcPr>
          <w:p w14:paraId="6B6FA827" w14:textId="77777777" w:rsidR="00E74112" w:rsidRPr="00265982" w:rsidRDefault="00E74112" w:rsidP="0017748B">
            <w:pPr>
              <w:spacing w:before="0" w:after="0" w:line="276" w:lineRule="auto"/>
              <w:rPr>
                <w:rFonts w:cs="Arial"/>
                <w:i/>
                <w:color w:val="495054"/>
                <w:sz w:val="20"/>
                <w:szCs w:val="20"/>
              </w:rPr>
            </w:pPr>
            <w:r w:rsidRPr="00265982">
              <w:rPr>
                <w:rFonts w:cs="Arial"/>
                <w:i/>
                <w:iCs/>
                <w:color w:val="495054"/>
                <w:sz w:val="20"/>
                <w:szCs w:val="20"/>
              </w:rPr>
              <w:t>[The suggested</w:t>
            </w:r>
            <w:r w:rsidRPr="00265982">
              <w:rPr>
                <w:rFonts w:cs="Arial"/>
                <w:i/>
                <w:color w:val="495054"/>
                <w:sz w:val="20"/>
                <w:szCs w:val="20"/>
              </w:rPr>
              <w:t xml:space="preserve"> minimum content should include:</w:t>
            </w:r>
          </w:p>
          <w:p w14:paraId="3592C71F" w14:textId="77777777" w:rsidR="00E74112" w:rsidRPr="00265982" w:rsidRDefault="00E74112" w:rsidP="0017748B">
            <w:pPr>
              <w:pStyle w:val="ListParagraph"/>
              <w:numPr>
                <w:ilvl w:val="0"/>
                <w:numId w:val="1"/>
              </w:numPr>
              <w:spacing w:before="0" w:after="0" w:line="276" w:lineRule="auto"/>
              <w:rPr>
                <w:rFonts w:cs="Arial"/>
                <w:i/>
                <w:color w:val="495054"/>
                <w:sz w:val="20"/>
                <w:szCs w:val="20"/>
              </w:rPr>
            </w:pPr>
            <w:r w:rsidRPr="00265982">
              <w:rPr>
                <w:rFonts w:cs="Arial"/>
                <w:i/>
                <w:color w:val="495054"/>
                <w:sz w:val="20"/>
                <w:szCs w:val="20"/>
              </w:rPr>
              <w:t>Breakdown of service provision data by:</w:t>
            </w:r>
          </w:p>
          <w:p w14:paraId="5AEDC54E"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peer support interactions</w:t>
            </w:r>
          </w:p>
          <w:p w14:paraId="6EB72164"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peer education interactions</w:t>
            </w:r>
          </w:p>
          <w:p w14:paraId="0288F44A"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care interventions at the supervised care space</w:t>
            </w:r>
          </w:p>
          <w:p w14:paraId="5B107134"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interactions at any other fixed site (e.g. external care space, stall or stand)</w:t>
            </w:r>
          </w:p>
          <w:p w14:paraId="20D3CC2F"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transfers from supervised care space to onsite medical service</w:t>
            </w:r>
          </w:p>
          <w:p w14:paraId="784CEDF4"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transfers from onsite medical service to supervised care space</w:t>
            </w:r>
          </w:p>
          <w:p w14:paraId="3A51A366"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method of presentation to supervised care space(s)</w:t>
            </w:r>
          </w:p>
          <w:p w14:paraId="68F66056"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presenting issues</w:t>
            </w:r>
          </w:p>
          <w:p w14:paraId="4EDAACBE" w14:textId="77777777" w:rsidR="00E74112" w:rsidRPr="00265982" w:rsidRDefault="00E74112" w:rsidP="0017748B">
            <w:pPr>
              <w:pStyle w:val="ListParagraph"/>
              <w:numPr>
                <w:ilvl w:val="1"/>
                <w:numId w:val="1"/>
              </w:numPr>
              <w:spacing w:before="0" w:after="0" w:line="276" w:lineRule="auto"/>
              <w:ind w:left="1304"/>
              <w:rPr>
                <w:rFonts w:cs="Arial"/>
                <w:i/>
                <w:color w:val="495054"/>
                <w:sz w:val="20"/>
                <w:szCs w:val="20"/>
              </w:rPr>
            </w:pPr>
            <w:r w:rsidRPr="00265982">
              <w:rPr>
                <w:rFonts w:cs="Arial"/>
                <w:i/>
                <w:color w:val="495054"/>
                <w:sz w:val="20"/>
                <w:szCs w:val="20"/>
              </w:rPr>
              <w:t>service user outcomes</w:t>
            </w:r>
          </w:p>
          <w:p w14:paraId="3621C546" w14:textId="77777777" w:rsidR="00E74112" w:rsidRPr="00265982" w:rsidRDefault="00E74112" w:rsidP="0017748B">
            <w:pPr>
              <w:pStyle w:val="ListParagraph"/>
              <w:numPr>
                <w:ilvl w:val="0"/>
                <w:numId w:val="1"/>
              </w:numPr>
              <w:spacing w:before="0" w:after="0" w:line="276" w:lineRule="auto"/>
              <w:rPr>
                <w:rFonts w:cs="Arial"/>
                <w:i/>
                <w:color w:val="495054"/>
                <w:sz w:val="20"/>
                <w:szCs w:val="20"/>
              </w:rPr>
            </w:pPr>
            <w:r w:rsidRPr="00265982">
              <w:rPr>
                <w:rFonts w:cs="Arial"/>
                <w:i/>
                <w:color w:val="495054"/>
                <w:sz w:val="20"/>
                <w:szCs w:val="20"/>
              </w:rPr>
              <w:t>Basic demographics of service users where possible to collect (e.g. care interventions)</w:t>
            </w:r>
          </w:p>
          <w:p w14:paraId="4899D683" w14:textId="77777777" w:rsidR="00E74112" w:rsidRPr="00265982" w:rsidRDefault="00E74112" w:rsidP="0017748B">
            <w:pPr>
              <w:pStyle w:val="ListParagraph"/>
              <w:numPr>
                <w:ilvl w:val="0"/>
                <w:numId w:val="1"/>
              </w:numPr>
              <w:spacing w:before="0" w:after="0" w:line="276" w:lineRule="auto"/>
              <w:rPr>
                <w:rFonts w:cs="Arial"/>
                <w:i/>
                <w:color w:val="495054"/>
                <w:sz w:val="20"/>
                <w:szCs w:val="20"/>
              </w:rPr>
            </w:pPr>
            <w:r w:rsidRPr="00265982">
              <w:rPr>
                <w:rFonts w:cs="Arial"/>
                <w:i/>
                <w:color w:val="495054"/>
                <w:sz w:val="20"/>
                <w:szCs w:val="20"/>
              </w:rPr>
              <w:t>Number and supplies and resources distributed to patrons</w:t>
            </w:r>
          </w:p>
          <w:p w14:paraId="50C72F63" w14:textId="77777777" w:rsidR="00E74112" w:rsidRPr="00265982" w:rsidRDefault="00E74112" w:rsidP="0017748B">
            <w:pPr>
              <w:pStyle w:val="ListParagraph"/>
              <w:numPr>
                <w:ilvl w:val="0"/>
                <w:numId w:val="1"/>
              </w:numPr>
              <w:spacing w:before="0" w:after="0" w:line="276" w:lineRule="auto"/>
              <w:rPr>
                <w:rFonts w:cs="Arial"/>
                <w:i/>
                <w:color w:val="495054"/>
                <w:sz w:val="20"/>
                <w:szCs w:val="20"/>
              </w:rPr>
            </w:pPr>
            <w:r w:rsidRPr="00265982">
              <w:rPr>
                <w:rFonts w:cs="Arial"/>
                <w:i/>
                <w:color w:val="495054"/>
                <w:sz w:val="20"/>
                <w:szCs w:val="20"/>
              </w:rPr>
              <w:t>Any other qualitative reports that may inform future service provision]</w:t>
            </w:r>
          </w:p>
        </w:tc>
      </w:tr>
    </w:tbl>
    <w:bookmarkEnd w:id="89"/>
    <w:permEnd w:id="2083142596"/>
    <w:p w14:paraId="1DDD6CE5" w14:textId="1329BA0A" w:rsidR="00E74112" w:rsidRPr="006A41E6" w:rsidRDefault="00E74112" w:rsidP="0088680E">
      <w:pPr>
        <w:pStyle w:val="Heading3"/>
      </w:pPr>
      <w:r w:rsidRPr="006A41E6">
        <w:t xml:space="preserve">APPENDICES </w:t>
      </w:r>
    </w:p>
    <w:p w14:paraId="1EBC57A4" w14:textId="57CA8866" w:rsidR="00E74112" w:rsidRPr="005C0DD1" w:rsidRDefault="00E74112" w:rsidP="00833F74">
      <w:pPr>
        <w:pStyle w:val="Heading4"/>
        <w:shd w:val="clear" w:color="auto" w:fill="595959" w:themeFill="text1" w:themeFillTint="A6"/>
      </w:pPr>
      <w:r w:rsidRPr="005C0DD1">
        <w:t xml:space="preserve">APPENDIX </w:t>
      </w:r>
      <w:r w:rsidR="006E7F0E" w:rsidRPr="005C0DD1">
        <w:t>A</w:t>
      </w:r>
      <w:r w:rsidRPr="005C0DD1">
        <w:t xml:space="preserve">: Onsite supervised care space layout </w:t>
      </w:r>
    </w:p>
    <w:p w14:paraId="16D7896B" w14:textId="77777777" w:rsidR="00E74112" w:rsidRPr="00265982" w:rsidRDefault="00E74112" w:rsidP="00E74112">
      <w:pPr>
        <w:rPr>
          <w:rFonts w:cs="Arial"/>
          <w:i/>
          <w:color w:val="495054"/>
          <w:sz w:val="20"/>
          <w:szCs w:val="20"/>
        </w:rPr>
      </w:pPr>
      <w:permStart w:id="1256542628" w:edGrp="everyone"/>
      <w:r w:rsidRPr="00265982">
        <w:rPr>
          <w:rFonts w:cs="Arial"/>
          <w:i/>
          <w:color w:val="495054"/>
          <w:sz w:val="20"/>
          <w:szCs w:val="20"/>
        </w:rPr>
        <w:t>[Please insert a diagram of the supervised care space showing:</w:t>
      </w:r>
    </w:p>
    <w:p w14:paraId="65BF7BCD" w14:textId="07553750" w:rsidR="00E74112" w:rsidRPr="00265982" w:rsidRDefault="00863FE9" w:rsidP="00E95422">
      <w:pPr>
        <w:ind w:left="567" w:hanging="283"/>
        <w:contextualSpacing/>
        <w:rPr>
          <w:rFonts w:cs="Arial"/>
          <w:i/>
          <w:color w:val="495054"/>
          <w:sz w:val="20"/>
          <w:szCs w:val="20"/>
        </w:rPr>
      </w:pPr>
      <w:sdt>
        <w:sdtPr>
          <w:rPr>
            <w:rFonts w:eastAsia="MS Gothic" w:cs="Arial"/>
            <w:iCs/>
            <w:color w:val="495054"/>
            <w:sz w:val="20"/>
            <w:szCs w:val="20"/>
          </w:rPr>
          <w:id w:val="1738745766"/>
          <w14:checkbox>
            <w14:checked w14:val="0"/>
            <w14:checkedState w14:val="2612" w14:font="MS Gothic"/>
            <w14:uncheckedState w14:val="2610" w14:font="MS Gothic"/>
          </w14:checkbox>
        </w:sdtPr>
        <w:sdtEndPr/>
        <w:sdtContent>
          <w:r w:rsidR="00B77F88" w:rsidRPr="00265982">
            <w:rPr>
              <w:rFonts w:ascii="Segoe UI Symbol" w:eastAsia="MS Gothic"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Dimensions</w:t>
      </w:r>
    </w:p>
    <w:p w14:paraId="7DFD4E92" w14:textId="16A0E583" w:rsidR="00E74112" w:rsidRPr="00265982" w:rsidRDefault="00863FE9" w:rsidP="00E95422">
      <w:pPr>
        <w:ind w:left="567" w:hanging="283"/>
        <w:contextualSpacing/>
        <w:rPr>
          <w:rFonts w:cs="Arial"/>
          <w:i/>
          <w:color w:val="495054"/>
          <w:sz w:val="20"/>
          <w:szCs w:val="20"/>
        </w:rPr>
      </w:pPr>
      <w:sdt>
        <w:sdtPr>
          <w:rPr>
            <w:rFonts w:cs="Arial"/>
            <w:iCs/>
            <w:color w:val="495054"/>
            <w:sz w:val="20"/>
            <w:szCs w:val="20"/>
          </w:rPr>
          <w:id w:val="-411320607"/>
          <w14:checkbox>
            <w14:checked w14:val="0"/>
            <w14:checkedState w14:val="2612" w14:font="MS Gothic"/>
            <w14:uncheckedState w14:val="2610" w14:font="MS Gothic"/>
          </w14:checkbox>
        </w:sdtPr>
        <w:sdtEndPr/>
        <w:sdtContent>
          <w:r w:rsidR="00B77F88" w:rsidRPr="00265982">
            <w:rPr>
              <w:rFonts w:ascii="Segoe UI Symbol"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Entry and exit points</w:t>
      </w:r>
    </w:p>
    <w:p w14:paraId="79BC34D7" w14:textId="4B670DA7" w:rsidR="00E74112" w:rsidRPr="00265982" w:rsidRDefault="00863FE9" w:rsidP="00E95422">
      <w:pPr>
        <w:ind w:left="567" w:hanging="283"/>
        <w:contextualSpacing/>
        <w:rPr>
          <w:rFonts w:cs="Arial"/>
          <w:i/>
          <w:color w:val="495054"/>
          <w:sz w:val="20"/>
          <w:szCs w:val="20"/>
        </w:rPr>
      </w:pPr>
      <w:sdt>
        <w:sdtPr>
          <w:rPr>
            <w:rFonts w:cs="Arial"/>
            <w:iCs/>
            <w:color w:val="495054"/>
            <w:sz w:val="20"/>
            <w:szCs w:val="20"/>
          </w:rPr>
          <w:id w:val="-1437131842"/>
          <w14:checkbox>
            <w14:checked w14:val="0"/>
            <w14:checkedState w14:val="2612" w14:font="MS Gothic"/>
            <w14:uncheckedState w14:val="2610" w14:font="MS Gothic"/>
          </w14:checkbox>
        </w:sdtPr>
        <w:sdtEndPr/>
        <w:sdtContent>
          <w:r w:rsidR="00B77F88" w:rsidRPr="00265982">
            <w:rPr>
              <w:rFonts w:ascii="Segoe UI Symbol"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Assessment space</w:t>
      </w:r>
    </w:p>
    <w:p w14:paraId="44441B69" w14:textId="48889D88" w:rsidR="00E74112" w:rsidRPr="00265982" w:rsidRDefault="00863FE9" w:rsidP="00E95422">
      <w:pPr>
        <w:ind w:left="567" w:hanging="283"/>
        <w:contextualSpacing/>
        <w:rPr>
          <w:rFonts w:cs="Arial"/>
          <w:i/>
          <w:color w:val="495054"/>
          <w:sz w:val="20"/>
          <w:szCs w:val="20"/>
        </w:rPr>
      </w:pPr>
      <w:sdt>
        <w:sdtPr>
          <w:rPr>
            <w:rFonts w:cs="Arial"/>
            <w:iCs/>
            <w:color w:val="495054"/>
            <w:sz w:val="20"/>
            <w:szCs w:val="20"/>
          </w:rPr>
          <w:id w:val="2083020035"/>
          <w14:checkbox>
            <w14:checked w14:val="0"/>
            <w14:checkedState w14:val="2612" w14:font="MS Gothic"/>
            <w14:uncheckedState w14:val="2610" w14:font="MS Gothic"/>
          </w14:checkbox>
        </w:sdtPr>
        <w:sdtEndPr/>
        <w:sdtContent>
          <w:r w:rsidR="00B77F88" w:rsidRPr="00265982">
            <w:rPr>
              <w:rFonts w:ascii="Segoe UI Symbol"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Layout of chairs and tables</w:t>
      </w:r>
    </w:p>
    <w:p w14:paraId="03DC5600" w14:textId="2B34325E" w:rsidR="00E74112" w:rsidRPr="00265982" w:rsidRDefault="00863FE9" w:rsidP="00E95422">
      <w:pPr>
        <w:ind w:left="567" w:hanging="283"/>
        <w:contextualSpacing/>
        <w:rPr>
          <w:rFonts w:cs="Arial"/>
          <w:i/>
          <w:color w:val="495054"/>
          <w:sz w:val="20"/>
          <w:szCs w:val="20"/>
        </w:rPr>
      </w:pPr>
      <w:sdt>
        <w:sdtPr>
          <w:rPr>
            <w:rFonts w:cs="Arial"/>
            <w:iCs/>
            <w:color w:val="495054"/>
            <w:sz w:val="20"/>
            <w:szCs w:val="20"/>
          </w:rPr>
          <w:id w:val="776144078"/>
          <w14:checkbox>
            <w14:checked w14:val="0"/>
            <w14:checkedState w14:val="2612" w14:font="MS Gothic"/>
            <w14:uncheckedState w14:val="2610" w14:font="MS Gothic"/>
          </w14:checkbox>
        </w:sdtPr>
        <w:sdtEndPr/>
        <w:sdtContent>
          <w:r w:rsidR="00B77F88" w:rsidRPr="00265982">
            <w:rPr>
              <w:rFonts w:ascii="Segoe UI Symbol" w:eastAsia="MS Gothic"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Location in relation to facilities and onsite medical service</w:t>
      </w:r>
    </w:p>
    <w:p w14:paraId="36DC0316" w14:textId="1AFF2D94" w:rsidR="00E74112" w:rsidRPr="00265982" w:rsidRDefault="00863FE9" w:rsidP="00E95422">
      <w:pPr>
        <w:ind w:left="567" w:hanging="283"/>
        <w:contextualSpacing/>
        <w:rPr>
          <w:rFonts w:cs="Arial"/>
          <w:i/>
          <w:color w:val="495054"/>
          <w:sz w:val="20"/>
          <w:szCs w:val="20"/>
        </w:rPr>
      </w:pPr>
      <w:sdt>
        <w:sdtPr>
          <w:rPr>
            <w:rFonts w:cs="Arial"/>
            <w:iCs/>
            <w:color w:val="495054"/>
            <w:sz w:val="20"/>
            <w:szCs w:val="20"/>
          </w:rPr>
          <w:id w:val="-670094730"/>
          <w14:checkbox>
            <w14:checked w14:val="0"/>
            <w14:checkedState w14:val="2612" w14:font="MS Gothic"/>
            <w14:uncheckedState w14:val="2610" w14:font="MS Gothic"/>
          </w14:checkbox>
        </w:sdtPr>
        <w:sdtEndPr/>
        <w:sdtContent>
          <w:r w:rsidR="00B77F88" w:rsidRPr="00265982">
            <w:rPr>
              <w:rFonts w:ascii="Segoe UI Symbol" w:hAnsi="Segoe UI Symbol" w:cs="Segoe UI Symbol"/>
              <w:iCs/>
              <w:color w:val="495054"/>
              <w:sz w:val="20"/>
              <w:szCs w:val="20"/>
            </w:rPr>
            <w:t>☐</w:t>
          </w:r>
        </w:sdtContent>
      </w:sdt>
      <w:r w:rsidR="00B77F88" w:rsidRPr="00265982">
        <w:rPr>
          <w:rFonts w:cs="Arial"/>
          <w:i/>
          <w:color w:val="495054"/>
          <w:sz w:val="20"/>
          <w:szCs w:val="20"/>
        </w:rPr>
        <w:t xml:space="preserve"> </w:t>
      </w:r>
      <w:r w:rsidR="00E74112" w:rsidRPr="00265982">
        <w:rPr>
          <w:rFonts w:cs="Arial"/>
          <w:i/>
          <w:color w:val="495054"/>
          <w:sz w:val="20"/>
          <w:szCs w:val="20"/>
        </w:rPr>
        <w:t>Power and lighting sources]</w:t>
      </w:r>
    </w:p>
    <w:permEnd w:id="1256542628"/>
    <w:p w14:paraId="24B895B8" w14:textId="550736E5" w:rsidR="00E74112" w:rsidRPr="005C0DD1" w:rsidRDefault="00E74112" w:rsidP="00833F74">
      <w:pPr>
        <w:pStyle w:val="Heading4"/>
        <w:shd w:val="clear" w:color="auto" w:fill="595959" w:themeFill="text1" w:themeFillTint="A6"/>
      </w:pPr>
      <w:r w:rsidRPr="005C0DD1">
        <w:t xml:space="preserve">APPENDIX </w:t>
      </w:r>
      <w:r w:rsidR="006E7F0E" w:rsidRPr="005C0DD1">
        <w:t>B</w:t>
      </w:r>
      <w:r w:rsidRPr="005C0DD1">
        <w:t>: Staff profile and roster</w:t>
      </w:r>
    </w:p>
    <w:p w14:paraId="3C4E20F5" w14:textId="08D7ABE6" w:rsidR="00E74112" w:rsidRDefault="00E74112" w:rsidP="00E74112">
      <w:pPr>
        <w:jc w:val="both"/>
        <w:rPr>
          <w:rFonts w:cs="Arial"/>
          <w:i/>
          <w:iCs/>
          <w:color w:val="495054"/>
          <w:sz w:val="20"/>
          <w:szCs w:val="20"/>
        </w:rPr>
      </w:pPr>
      <w:permStart w:id="1428383005" w:edGrp="everyone"/>
      <w:r w:rsidRPr="00265982">
        <w:rPr>
          <w:rFonts w:cs="Arial"/>
          <w:i/>
          <w:iCs/>
          <w:color w:val="495054"/>
          <w:sz w:val="20"/>
          <w:szCs w:val="20"/>
        </w:rPr>
        <w:t>[Please provide a staff roster and profile including staff names, role during event, relevant training, experience and time rosters. The templates below are recommended]</w:t>
      </w:r>
    </w:p>
    <w:permEnd w:id="1428383005"/>
    <w:p w14:paraId="54EA5412" w14:textId="59AA50FF" w:rsidR="00833F74" w:rsidRPr="00833F74" w:rsidRDefault="00833F74" w:rsidP="00833F74">
      <w:pPr>
        <w:pStyle w:val="Tablefiller"/>
        <w:pBdr>
          <w:top w:val="single" w:sz="4" w:space="1" w:color="auto"/>
        </w:pBdr>
        <w:shd w:val="clear" w:color="auto" w:fill="68D6FF"/>
        <w:rPr>
          <w:b/>
          <w:bCs w:val="0"/>
          <w:i/>
          <w:iCs/>
          <w:color w:val="495054"/>
        </w:rPr>
      </w:pPr>
      <w:r w:rsidRPr="00833F74">
        <w:rPr>
          <w:b/>
          <w:bCs w:val="0"/>
          <w:shd w:val="clear" w:color="auto" w:fill="68D6FF"/>
        </w:rPr>
        <w:t>Staff profi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0" w:type="dxa"/>
          <w:bottom w:w="57" w:type="dxa"/>
          <w:right w:w="0" w:type="dxa"/>
        </w:tblCellMar>
        <w:tblLook w:val="01E0" w:firstRow="1" w:lastRow="1" w:firstColumn="1" w:lastColumn="1" w:noHBand="0" w:noVBand="0"/>
      </w:tblPr>
      <w:tblGrid>
        <w:gridCol w:w="2614"/>
        <w:gridCol w:w="7842"/>
      </w:tblGrid>
      <w:tr w:rsidR="00E74112" w:rsidRPr="005C0DD1" w14:paraId="7780D8D4" w14:textId="77777777" w:rsidTr="00265982">
        <w:trPr>
          <w:trHeight w:val="227"/>
        </w:trPr>
        <w:tc>
          <w:tcPr>
            <w:tcW w:w="1250" w:type="pct"/>
            <w:shd w:val="clear" w:color="auto" w:fill="CBEDFD"/>
          </w:tcPr>
          <w:p w14:paraId="2EF39ECA" w14:textId="77777777" w:rsidR="00E74112" w:rsidRPr="005C0DD1" w:rsidRDefault="00E74112" w:rsidP="0017748B">
            <w:pPr>
              <w:pStyle w:val="TableParagraph"/>
              <w:spacing w:before="0" w:after="0" w:line="276" w:lineRule="auto"/>
              <w:ind w:left="80"/>
              <w:rPr>
                <w:rFonts w:ascii="Arial" w:hAnsi="Arial" w:cs="Arial"/>
                <w:bCs/>
                <w:sz w:val="20"/>
                <w:szCs w:val="20"/>
              </w:rPr>
            </w:pPr>
            <w:bookmarkStart w:id="90" w:name="RowTitle_78" w:colFirst="0" w:colLast="0"/>
            <w:permStart w:id="1171806829" w:edGrp="everyone" w:colFirst="1" w:colLast="1"/>
            <w:r w:rsidRPr="005C0DD1">
              <w:rPr>
                <w:rFonts w:ascii="Arial" w:hAnsi="Arial" w:cs="Arial"/>
                <w:bCs/>
                <w:sz w:val="20"/>
                <w:szCs w:val="20"/>
              </w:rPr>
              <w:t>Event</w:t>
            </w:r>
          </w:p>
        </w:tc>
        <w:tc>
          <w:tcPr>
            <w:tcW w:w="3750" w:type="pct"/>
          </w:tcPr>
          <w:p w14:paraId="531F6C0C" w14:textId="77777777" w:rsidR="00E74112" w:rsidRPr="005C0DD1" w:rsidRDefault="00E74112" w:rsidP="0017748B">
            <w:pPr>
              <w:pStyle w:val="TableParagraph"/>
              <w:spacing w:before="0" w:after="0" w:line="276" w:lineRule="auto"/>
              <w:ind w:left="80"/>
              <w:rPr>
                <w:rFonts w:ascii="Arial" w:hAnsi="Arial" w:cs="Arial"/>
                <w:b/>
                <w:sz w:val="20"/>
                <w:szCs w:val="20"/>
              </w:rPr>
            </w:pPr>
          </w:p>
        </w:tc>
      </w:tr>
      <w:tr w:rsidR="00E74112" w:rsidRPr="005C0DD1" w14:paraId="14323520" w14:textId="77777777" w:rsidTr="00265982">
        <w:trPr>
          <w:trHeight w:val="227"/>
        </w:trPr>
        <w:tc>
          <w:tcPr>
            <w:tcW w:w="1250" w:type="pct"/>
            <w:shd w:val="clear" w:color="auto" w:fill="CBEDFD"/>
          </w:tcPr>
          <w:p w14:paraId="250B405E" w14:textId="77777777" w:rsidR="00E74112" w:rsidRPr="005C0DD1" w:rsidRDefault="00E74112" w:rsidP="0017748B">
            <w:pPr>
              <w:pStyle w:val="TableParagraph"/>
              <w:spacing w:before="0" w:after="0" w:line="276" w:lineRule="auto"/>
              <w:ind w:left="80"/>
              <w:rPr>
                <w:rFonts w:ascii="Arial" w:hAnsi="Arial" w:cs="Arial"/>
                <w:bCs/>
                <w:sz w:val="20"/>
                <w:szCs w:val="20"/>
              </w:rPr>
            </w:pPr>
            <w:permStart w:id="1060582457" w:edGrp="everyone" w:colFirst="1" w:colLast="1"/>
            <w:permEnd w:id="1171806829"/>
            <w:r w:rsidRPr="005C0DD1">
              <w:rPr>
                <w:rFonts w:ascii="Arial" w:hAnsi="Arial" w:cs="Arial"/>
                <w:bCs/>
                <w:sz w:val="20"/>
                <w:szCs w:val="20"/>
              </w:rPr>
              <w:t>Event date</w:t>
            </w:r>
          </w:p>
        </w:tc>
        <w:tc>
          <w:tcPr>
            <w:tcW w:w="3750" w:type="pct"/>
          </w:tcPr>
          <w:p w14:paraId="3BB119A9" w14:textId="77777777" w:rsidR="00E74112" w:rsidRPr="005C0DD1" w:rsidRDefault="00E74112" w:rsidP="0017748B">
            <w:pPr>
              <w:pStyle w:val="TableParagraph"/>
              <w:spacing w:before="0" w:after="0" w:line="276" w:lineRule="auto"/>
              <w:ind w:left="80"/>
              <w:rPr>
                <w:rFonts w:ascii="Arial" w:hAnsi="Arial" w:cs="Arial"/>
                <w:b/>
                <w:sz w:val="20"/>
                <w:szCs w:val="20"/>
              </w:rPr>
            </w:pPr>
          </w:p>
        </w:tc>
      </w:tr>
      <w:tr w:rsidR="00E74112" w:rsidRPr="005C0DD1" w14:paraId="2530934A" w14:textId="77777777" w:rsidTr="00265982">
        <w:trPr>
          <w:trHeight w:val="227"/>
        </w:trPr>
        <w:tc>
          <w:tcPr>
            <w:tcW w:w="1250" w:type="pct"/>
            <w:shd w:val="clear" w:color="auto" w:fill="CBEDFD"/>
          </w:tcPr>
          <w:p w14:paraId="652CC019" w14:textId="77777777" w:rsidR="00E74112" w:rsidRPr="005C0DD1" w:rsidRDefault="00E74112" w:rsidP="0017748B">
            <w:pPr>
              <w:pStyle w:val="TableParagraph"/>
              <w:spacing w:before="0" w:after="0" w:line="276" w:lineRule="auto"/>
              <w:ind w:left="80"/>
              <w:rPr>
                <w:rFonts w:ascii="Arial" w:hAnsi="Arial" w:cs="Arial"/>
                <w:bCs/>
                <w:sz w:val="20"/>
                <w:szCs w:val="20"/>
              </w:rPr>
            </w:pPr>
            <w:permStart w:id="341931229" w:edGrp="everyone" w:colFirst="1" w:colLast="1"/>
            <w:permEnd w:id="1060582457"/>
            <w:r w:rsidRPr="005C0DD1">
              <w:rPr>
                <w:rFonts w:ascii="Arial" w:hAnsi="Arial" w:cs="Arial"/>
                <w:bCs/>
                <w:sz w:val="20"/>
                <w:szCs w:val="20"/>
              </w:rPr>
              <w:t>Version number</w:t>
            </w:r>
          </w:p>
        </w:tc>
        <w:tc>
          <w:tcPr>
            <w:tcW w:w="3750" w:type="pct"/>
          </w:tcPr>
          <w:p w14:paraId="00D2771F" w14:textId="77777777" w:rsidR="00E74112" w:rsidRPr="005C0DD1" w:rsidRDefault="00E74112" w:rsidP="0017748B">
            <w:pPr>
              <w:pStyle w:val="TableParagraph"/>
              <w:spacing w:before="0" w:after="0" w:line="276" w:lineRule="auto"/>
              <w:ind w:left="80"/>
              <w:rPr>
                <w:rFonts w:ascii="Arial" w:hAnsi="Arial" w:cs="Arial"/>
                <w:b/>
                <w:sz w:val="20"/>
                <w:szCs w:val="20"/>
              </w:rPr>
            </w:pPr>
          </w:p>
        </w:tc>
      </w:tr>
      <w:tr w:rsidR="00E74112" w:rsidRPr="005C0DD1" w14:paraId="12422144" w14:textId="77777777" w:rsidTr="00265982">
        <w:trPr>
          <w:trHeight w:val="227"/>
        </w:trPr>
        <w:tc>
          <w:tcPr>
            <w:tcW w:w="1250" w:type="pct"/>
            <w:shd w:val="clear" w:color="auto" w:fill="CBEDFD"/>
          </w:tcPr>
          <w:p w14:paraId="538F4C1C" w14:textId="77777777" w:rsidR="00E74112" w:rsidRPr="005C0DD1" w:rsidRDefault="00E74112" w:rsidP="0017748B">
            <w:pPr>
              <w:pStyle w:val="TableParagraph"/>
              <w:spacing w:before="0" w:after="0" w:line="276" w:lineRule="auto"/>
              <w:ind w:left="80"/>
              <w:rPr>
                <w:rFonts w:ascii="Arial" w:hAnsi="Arial" w:cs="Arial"/>
                <w:bCs/>
                <w:sz w:val="20"/>
                <w:szCs w:val="20"/>
              </w:rPr>
            </w:pPr>
            <w:permStart w:id="171407074" w:edGrp="everyone" w:colFirst="1" w:colLast="1"/>
            <w:permStart w:id="1040655523" w:edGrp="everyone"/>
            <w:permEnd w:id="341931229"/>
            <w:r w:rsidRPr="005C0DD1">
              <w:rPr>
                <w:rFonts w:ascii="Arial" w:hAnsi="Arial" w:cs="Arial"/>
                <w:bCs/>
                <w:sz w:val="20"/>
                <w:szCs w:val="20"/>
              </w:rPr>
              <w:t>Date of this version</w:t>
            </w:r>
          </w:p>
        </w:tc>
        <w:tc>
          <w:tcPr>
            <w:tcW w:w="3750" w:type="pct"/>
          </w:tcPr>
          <w:p w14:paraId="3B67A56D" w14:textId="77777777" w:rsidR="00E74112" w:rsidRPr="005C0DD1" w:rsidRDefault="00E74112" w:rsidP="0017748B">
            <w:pPr>
              <w:pStyle w:val="TableParagraph"/>
              <w:spacing w:before="0" w:after="0" w:line="276" w:lineRule="auto"/>
              <w:ind w:left="80"/>
              <w:rPr>
                <w:rFonts w:ascii="Arial" w:hAnsi="Arial" w:cs="Arial"/>
                <w:b/>
                <w:sz w:val="20"/>
                <w:szCs w:val="20"/>
              </w:rPr>
            </w:pPr>
          </w:p>
        </w:tc>
      </w:tr>
    </w:tbl>
    <w:bookmarkEnd w:id="90"/>
    <w:permEnd w:id="171407074"/>
    <w:p w14:paraId="48129DAB" w14:textId="77777777" w:rsidR="00CB21B9" w:rsidRPr="00CB21B9" w:rsidRDefault="00CB21B9" w:rsidP="00CB21B9">
      <w:pPr>
        <w:pStyle w:val="TableParagraph"/>
        <w:numPr>
          <w:ilvl w:val="0"/>
          <w:numId w:val="4"/>
        </w:numPr>
        <w:pBdr>
          <w:left w:val="single" w:sz="4" w:space="4" w:color="auto"/>
          <w:bottom w:val="single" w:sz="4" w:space="1" w:color="auto"/>
          <w:right w:val="single" w:sz="4" w:space="4" w:color="auto"/>
        </w:pBdr>
        <w:spacing w:before="0" w:after="0" w:line="276" w:lineRule="auto"/>
        <w:ind w:left="284" w:right="134" w:hanging="225"/>
      </w:pPr>
      <w:r w:rsidRPr="00CB21B9">
        <w:rPr>
          <w:rFonts w:ascii="Arial" w:hAnsi="Arial" w:cs="Arial"/>
          <w:i/>
          <w:iCs/>
          <w:color w:val="7F7F7F" w:themeColor="text1" w:themeTint="80"/>
          <w:sz w:val="20"/>
          <w:szCs w:val="20"/>
        </w:rPr>
        <w:t>This</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template</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provides</w:t>
      </w:r>
      <w:r w:rsidRPr="00CB21B9">
        <w:rPr>
          <w:rFonts w:ascii="Arial" w:hAnsi="Arial" w:cs="Arial"/>
          <w:i/>
          <w:iCs/>
          <w:color w:val="7F7F7F" w:themeColor="text1" w:themeTint="80"/>
          <w:spacing w:val="-4"/>
          <w:sz w:val="20"/>
          <w:szCs w:val="20"/>
        </w:rPr>
        <w:t xml:space="preserve"> </w:t>
      </w:r>
      <w:r w:rsidRPr="00CB21B9">
        <w:rPr>
          <w:rFonts w:ascii="Arial" w:hAnsi="Arial" w:cs="Arial"/>
          <w:b/>
          <w:i/>
          <w:iCs/>
          <w:color w:val="7F7F7F" w:themeColor="text1" w:themeTint="80"/>
          <w:sz w:val="20"/>
          <w:szCs w:val="20"/>
        </w:rPr>
        <w:t>examples</w:t>
      </w:r>
      <w:r w:rsidRPr="00CB21B9">
        <w:rPr>
          <w:rFonts w:ascii="Arial" w:hAnsi="Arial" w:cs="Arial"/>
          <w:b/>
          <w:i/>
          <w:iCs/>
          <w:color w:val="7F7F7F" w:themeColor="text1" w:themeTint="80"/>
          <w:spacing w:val="-10"/>
          <w:sz w:val="20"/>
          <w:szCs w:val="20"/>
        </w:rPr>
        <w:t xml:space="preserve"> </w:t>
      </w:r>
      <w:r w:rsidRPr="00CB21B9">
        <w:rPr>
          <w:rFonts w:ascii="Arial" w:hAnsi="Arial" w:cs="Arial"/>
          <w:i/>
          <w:iCs/>
          <w:color w:val="7F7F7F" w:themeColor="text1" w:themeTint="80"/>
          <w:sz w:val="20"/>
          <w:szCs w:val="20"/>
        </w:rPr>
        <w:t>of</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the</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level</w:t>
      </w:r>
      <w:r w:rsidRPr="00CB21B9">
        <w:rPr>
          <w:rFonts w:ascii="Arial" w:hAnsi="Arial" w:cs="Arial"/>
          <w:i/>
          <w:iCs/>
          <w:color w:val="7F7F7F" w:themeColor="text1" w:themeTint="80"/>
          <w:spacing w:val="-3"/>
          <w:sz w:val="20"/>
          <w:szCs w:val="20"/>
        </w:rPr>
        <w:t xml:space="preserve"> </w:t>
      </w:r>
      <w:r w:rsidRPr="00CB21B9">
        <w:rPr>
          <w:rFonts w:ascii="Arial" w:hAnsi="Arial" w:cs="Arial"/>
          <w:i/>
          <w:iCs/>
          <w:color w:val="7F7F7F" w:themeColor="text1" w:themeTint="80"/>
          <w:sz w:val="20"/>
          <w:szCs w:val="20"/>
        </w:rPr>
        <w:t>and</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detail</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of</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information</w:t>
      </w:r>
      <w:r w:rsidRPr="00CB21B9">
        <w:rPr>
          <w:rFonts w:ascii="Arial" w:hAnsi="Arial" w:cs="Arial"/>
          <w:i/>
          <w:iCs/>
          <w:color w:val="7F7F7F" w:themeColor="text1" w:themeTint="80"/>
          <w:spacing w:val="-4"/>
          <w:sz w:val="20"/>
          <w:szCs w:val="20"/>
        </w:rPr>
        <w:t xml:space="preserve"> </w:t>
      </w:r>
      <w:r w:rsidRPr="00CB21B9">
        <w:rPr>
          <w:rFonts w:ascii="Arial" w:hAnsi="Arial" w:cs="Arial"/>
          <w:i/>
          <w:iCs/>
          <w:color w:val="7F7F7F" w:themeColor="text1" w:themeTint="80"/>
          <w:sz w:val="20"/>
          <w:szCs w:val="20"/>
        </w:rPr>
        <w:t xml:space="preserve">required </w:t>
      </w:r>
    </w:p>
    <w:p w14:paraId="3A3EA961" w14:textId="698901B0" w:rsidR="00CB21B9" w:rsidRDefault="00CB21B9" w:rsidP="00CB21B9">
      <w:pPr>
        <w:pStyle w:val="TableParagraph"/>
        <w:numPr>
          <w:ilvl w:val="0"/>
          <w:numId w:val="4"/>
        </w:numPr>
        <w:pBdr>
          <w:left w:val="single" w:sz="4" w:space="4" w:color="auto"/>
          <w:bottom w:val="single" w:sz="4" w:space="1" w:color="auto"/>
          <w:right w:val="single" w:sz="4" w:space="4" w:color="auto"/>
        </w:pBdr>
        <w:spacing w:before="0" w:after="0" w:line="276" w:lineRule="auto"/>
        <w:ind w:left="284" w:right="134" w:hanging="225"/>
      </w:pPr>
      <w:r w:rsidRPr="00CB21B9">
        <w:rPr>
          <w:rFonts w:ascii="Arial" w:hAnsi="Arial" w:cs="Arial"/>
          <w:i/>
          <w:iCs/>
          <w:color w:val="7F7F7F" w:themeColor="text1" w:themeTint="80"/>
          <w:spacing w:val="-4"/>
          <w:sz w:val="20"/>
          <w:szCs w:val="20"/>
        </w:rPr>
        <w:t>Please provide the overall numbers/positions of staff, and names of team leads and coordinators</w:t>
      </w:r>
    </w:p>
    <w:p w14:paraId="4CF33800" w14:textId="77777777" w:rsidR="00AB3A43" w:rsidRPr="00FE27D5" w:rsidRDefault="00AB3A43" w:rsidP="00AB3A43">
      <w:pPr>
        <w:pStyle w:val="NoSpacing"/>
        <w:rPr>
          <w:sz w:val="6"/>
          <w:szCs w:val="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28" w:type="dxa"/>
          <w:bottom w:w="57" w:type="dxa"/>
          <w:right w:w="28" w:type="dxa"/>
        </w:tblCellMar>
        <w:tblLook w:val="01E0" w:firstRow="1" w:lastRow="1" w:firstColumn="1" w:lastColumn="1" w:noHBand="0" w:noVBand="0"/>
      </w:tblPr>
      <w:tblGrid>
        <w:gridCol w:w="1073"/>
        <w:gridCol w:w="1425"/>
        <w:gridCol w:w="2638"/>
        <w:gridCol w:w="2311"/>
        <w:gridCol w:w="1003"/>
        <w:gridCol w:w="1003"/>
        <w:gridCol w:w="1003"/>
      </w:tblGrid>
      <w:tr w:rsidR="00CB21B9" w:rsidRPr="005C0DD1" w14:paraId="37ACA1CD" w14:textId="77777777" w:rsidTr="00AB26C1">
        <w:trPr>
          <w:trHeight w:val="227"/>
          <w:tblHeader/>
        </w:trPr>
        <w:tc>
          <w:tcPr>
            <w:tcW w:w="530" w:type="pct"/>
            <w:shd w:val="clear" w:color="auto" w:fill="CBEDFD"/>
          </w:tcPr>
          <w:p w14:paraId="32471B32" w14:textId="77777777" w:rsidR="00CB21B9" w:rsidRPr="005C0DD1" w:rsidRDefault="00CB21B9" w:rsidP="0017748B">
            <w:pPr>
              <w:pStyle w:val="TableParagraph"/>
              <w:spacing w:before="0" w:after="0" w:line="276" w:lineRule="auto"/>
              <w:ind w:right="188"/>
              <w:rPr>
                <w:rFonts w:ascii="Arial" w:hAnsi="Arial" w:cs="Arial"/>
                <w:b/>
                <w:sz w:val="20"/>
                <w:szCs w:val="20"/>
              </w:rPr>
            </w:pPr>
            <w:bookmarkStart w:id="91" w:name="ColumnTitle_79"/>
            <w:permEnd w:id="1040655523"/>
            <w:r w:rsidRPr="005C0DD1">
              <w:rPr>
                <w:rFonts w:ascii="Arial" w:hAnsi="Arial" w:cs="Arial"/>
                <w:b/>
                <w:spacing w:val="3"/>
                <w:sz w:val="20"/>
                <w:szCs w:val="20"/>
              </w:rPr>
              <w:lastRenderedPageBreak/>
              <w:t xml:space="preserve">Name </w:t>
            </w:r>
          </w:p>
          <w:p w14:paraId="6CEB1CCF" w14:textId="77777777" w:rsidR="00CB21B9" w:rsidRPr="005C0DD1" w:rsidRDefault="00CB21B9" w:rsidP="0017748B">
            <w:pPr>
              <w:pStyle w:val="TableParagraph"/>
              <w:spacing w:before="0" w:after="0" w:line="276" w:lineRule="auto"/>
              <w:rPr>
                <w:rFonts w:ascii="Arial" w:hAnsi="Arial" w:cs="Arial"/>
                <w:b/>
                <w:sz w:val="20"/>
                <w:szCs w:val="20"/>
              </w:rPr>
            </w:pPr>
          </w:p>
        </w:tc>
        <w:tc>
          <w:tcPr>
            <w:tcW w:w="698" w:type="pct"/>
            <w:shd w:val="clear" w:color="auto" w:fill="CBEDFD"/>
          </w:tcPr>
          <w:p w14:paraId="12BD34A0" w14:textId="77777777" w:rsidR="00CB21B9" w:rsidRPr="005C0DD1" w:rsidRDefault="00CB21B9" w:rsidP="0017748B">
            <w:pPr>
              <w:pStyle w:val="TableParagraph"/>
              <w:spacing w:before="0" w:after="0" w:line="276" w:lineRule="auto"/>
              <w:rPr>
                <w:rFonts w:ascii="Arial" w:hAnsi="Arial" w:cs="Arial"/>
                <w:b/>
                <w:sz w:val="20"/>
                <w:szCs w:val="20"/>
              </w:rPr>
            </w:pPr>
            <w:r w:rsidRPr="005C0DD1">
              <w:rPr>
                <w:rFonts w:ascii="Arial" w:hAnsi="Arial" w:cs="Arial"/>
                <w:b/>
                <w:sz w:val="20"/>
                <w:szCs w:val="20"/>
              </w:rPr>
              <w:t>Role</w:t>
            </w:r>
          </w:p>
        </w:tc>
        <w:tc>
          <w:tcPr>
            <w:tcW w:w="1278" w:type="pct"/>
            <w:shd w:val="clear" w:color="auto" w:fill="CBEDFD"/>
          </w:tcPr>
          <w:p w14:paraId="7F98A8AD" w14:textId="77777777" w:rsidR="00CB21B9" w:rsidRPr="005C0DD1" w:rsidRDefault="00CB21B9" w:rsidP="0017748B">
            <w:pPr>
              <w:pStyle w:val="TableParagraph"/>
              <w:spacing w:before="0" w:after="0" w:line="276" w:lineRule="auto"/>
              <w:ind w:left="80"/>
              <w:rPr>
                <w:rFonts w:ascii="Arial" w:hAnsi="Arial" w:cs="Arial"/>
                <w:b/>
                <w:sz w:val="20"/>
                <w:szCs w:val="20"/>
              </w:rPr>
            </w:pPr>
            <w:r w:rsidRPr="005C0DD1">
              <w:rPr>
                <w:rFonts w:ascii="Arial" w:hAnsi="Arial" w:cs="Arial"/>
                <w:b/>
                <w:sz w:val="20"/>
                <w:szCs w:val="20"/>
              </w:rPr>
              <w:t>Relevant training</w:t>
            </w:r>
          </w:p>
        </w:tc>
        <w:tc>
          <w:tcPr>
            <w:tcW w:w="1122" w:type="pct"/>
            <w:shd w:val="clear" w:color="auto" w:fill="CBEDFD"/>
          </w:tcPr>
          <w:p w14:paraId="1E8BEACA" w14:textId="77777777" w:rsidR="00CB21B9" w:rsidRPr="005C0DD1" w:rsidRDefault="00CB21B9" w:rsidP="0017748B">
            <w:pPr>
              <w:pStyle w:val="TableParagraph"/>
              <w:spacing w:before="0" w:after="0" w:line="276" w:lineRule="auto"/>
              <w:ind w:left="80"/>
              <w:rPr>
                <w:rFonts w:ascii="Arial" w:hAnsi="Arial" w:cs="Arial"/>
                <w:b/>
                <w:sz w:val="20"/>
                <w:szCs w:val="20"/>
              </w:rPr>
            </w:pPr>
            <w:r w:rsidRPr="005C0DD1">
              <w:rPr>
                <w:rFonts w:ascii="Arial" w:hAnsi="Arial" w:cs="Arial"/>
                <w:b/>
                <w:sz w:val="20"/>
                <w:szCs w:val="20"/>
              </w:rPr>
              <w:t>Experience</w:t>
            </w:r>
          </w:p>
        </w:tc>
        <w:tc>
          <w:tcPr>
            <w:tcW w:w="458" w:type="pct"/>
            <w:shd w:val="clear" w:color="auto" w:fill="CBEDFD"/>
          </w:tcPr>
          <w:p w14:paraId="40B3EDA3" w14:textId="7F4AF4ED" w:rsidR="00CB21B9" w:rsidRPr="005C0DD1" w:rsidRDefault="00CB21B9" w:rsidP="0017748B">
            <w:pPr>
              <w:pStyle w:val="TableParagraph"/>
              <w:spacing w:before="0" w:after="0" w:line="276" w:lineRule="auto"/>
              <w:ind w:left="80"/>
              <w:rPr>
                <w:rFonts w:ascii="Arial" w:hAnsi="Arial" w:cs="Arial"/>
                <w:b/>
                <w:sz w:val="20"/>
                <w:szCs w:val="20"/>
              </w:rPr>
            </w:pPr>
            <w:r w:rsidRPr="005C0DD1">
              <w:rPr>
                <w:rFonts w:ascii="Arial" w:hAnsi="Arial" w:cs="Arial"/>
                <w:b/>
                <w:sz w:val="20"/>
                <w:szCs w:val="20"/>
              </w:rPr>
              <w:t>Rostered</w:t>
            </w:r>
            <w:r>
              <w:rPr>
                <w:rFonts w:ascii="Arial" w:hAnsi="Arial" w:cs="Arial"/>
                <w:b/>
                <w:sz w:val="20"/>
                <w:szCs w:val="20"/>
              </w:rPr>
              <w:t xml:space="preserve"> start</w:t>
            </w:r>
          </w:p>
        </w:tc>
        <w:tc>
          <w:tcPr>
            <w:tcW w:w="458" w:type="pct"/>
            <w:shd w:val="clear" w:color="auto" w:fill="CBEDFD"/>
          </w:tcPr>
          <w:p w14:paraId="51B04FDE" w14:textId="0B392A13" w:rsidR="00CB21B9" w:rsidRPr="005C0DD1" w:rsidRDefault="00CB21B9" w:rsidP="0017748B">
            <w:pPr>
              <w:pStyle w:val="TableParagraph"/>
              <w:spacing w:before="0" w:after="0" w:line="276" w:lineRule="auto"/>
              <w:ind w:left="80"/>
              <w:rPr>
                <w:rFonts w:ascii="Arial" w:hAnsi="Arial" w:cs="Arial"/>
                <w:b/>
                <w:sz w:val="20"/>
                <w:szCs w:val="20"/>
              </w:rPr>
            </w:pPr>
            <w:r>
              <w:rPr>
                <w:rFonts w:ascii="Arial" w:hAnsi="Arial" w:cs="Arial"/>
                <w:b/>
                <w:sz w:val="20"/>
                <w:szCs w:val="20"/>
              </w:rPr>
              <w:t>Rostered End</w:t>
            </w:r>
          </w:p>
        </w:tc>
        <w:tc>
          <w:tcPr>
            <w:tcW w:w="458" w:type="pct"/>
            <w:shd w:val="clear" w:color="auto" w:fill="CBEDFD"/>
          </w:tcPr>
          <w:p w14:paraId="78BAF742" w14:textId="096C050A" w:rsidR="00CB21B9" w:rsidRPr="005C0DD1" w:rsidRDefault="00CB21B9" w:rsidP="0017748B">
            <w:pPr>
              <w:pStyle w:val="TableParagraph"/>
              <w:spacing w:before="0" w:after="0" w:line="276" w:lineRule="auto"/>
              <w:ind w:left="80"/>
              <w:rPr>
                <w:rFonts w:ascii="Arial" w:hAnsi="Arial" w:cs="Arial"/>
                <w:b/>
                <w:sz w:val="20"/>
                <w:szCs w:val="20"/>
              </w:rPr>
            </w:pPr>
            <w:r>
              <w:rPr>
                <w:rFonts w:ascii="Arial" w:hAnsi="Arial" w:cs="Arial"/>
                <w:b/>
                <w:sz w:val="20"/>
                <w:szCs w:val="20"/>
              </w:rPr>
              <w:t>Rostered Hours</w:t>
            </w:r>
          </w:p>
        </w:tc>
      </w:tr>
      <w:bookmarkEnd w:id="91"/>
      <w:tr w:rsidR="00CB21B9" w:rsidRPr="005C0DD1" w14:paraId="139BF6B1" w14:textId="77777777" w:rsidTr="00CB21B9">
        <w:trPr>
          <w:trHeight w:val="227"/>
        </w:trPr>
        <w:tc>
          <w:tcPr>
            <w:tcW w:w="530" w:type="pct"/>
          </w:tcPr>
          <w:p w14:paraId="3ADC5219" w14:textId="100A0F34" w:rsidR="00E74112" w:rsidRPr="00CB21B9" w:rsidRDefault="00E74112" w:rsidP="00CB21B9">
            <w:pPr>
              <w:pStyle w:val="TableParagraph"/>
              <w:spacing w:before="0" w:after="0" w:line="276" w:lineRule="auto"/>
              <w:ind w:left="80" w:right="245"/>
              <w:rPr>
                <w:rFonts w:ascii="Arial" w:hAnsi="Arial" w:cs="Arial"/>
                <w:b/>
                <w:bCs/>
                <w:i/>
                <w:color w:val="000000" w:themeColor="text1"/>
                <w:sz w:val="20"/>
                <w:szCs w:val="20"/>
              </w:rPr>
            </w:pPr>
            <w:permStart w:id="1518355959" w:edGrp="everyone"/>
            <w:r w:rsidRPr="00CC63D1">
              <w:rPr>
                <w:rFonts w:ascii="Arial" w:hAnsi="Arial" w:cs="Arial"/>
                <w:b/>
                <w:bCs/>
                <w:i/>
                <w:color w:val="000000" w:themeColor="text1"/>
                <w:sz w:val="20"/>
                <w:szCs w:val="20"/>
              </w:rPr>
              <w:t>Joe Bloggs</w:t>
            </w:r>
          </w:p>
        </w:tc>
        <w:tc>
          <w:tcPr>
            <w:tcW w:w="698" w:type="pct"/>
          </w:tcPr>
          <w:p w14:paraId="314668FE"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 xml:space="preserve">Coordinator </w:t>
            </w:r>
          </w:p>
        </w:tc>
        <w:tc>
          <w:tcPr>
            <w:tcW w:w="1278" w:type="pct"/>
          </w:tcPr>
          <w:p w14:paraId="75369EEE"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Certified competent by a registered training organisation in the unit of competency</w:t>
            </w:r>
            <w:hyperlink r:id="rId25">
              <w:r w:rsidRPr="00CC63D1">
                <w:rPr>
                  <w:rFonts w:ascii="Arial" w:hAnsi="Arial" w:cs="Arial"/>
                  <w:i/>
                  <w:color w:val="000000" w:themeColor="text1"/>
                  <w:sz w:val="20"/>
                  <w:szCs w:val="20"/>
                </w:rPr>
                <w:t xml:space="preserve"> HLTAID003- Provide First Aid </w:t>
              </w:r>
            </w:hyperlink>
            <w:r w:rsidRPr="00CC63D1">
              <w:rPr>
                <w:rFonts w:ascii="Arial" w:hAnsi="Arial" w:cs="Arial"/>
                <w:i/>
                <w:color w:val="000000" w:themeColor="text1"/>
                <w:sz w:val="20"/>
                <w:szCs w:val="20"/>
              </w:rPr>
              <w:t>or equivalent.</w:t>
            </w:r>
          </w:p>
          <w:p w14:paraId="4B7BF550"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p>
          <w:p w14:paraId="6D7EEAC8"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Mental health First Aid</w:t>
            </w:r>
          </w:p>
        </w:tc>
        <w:tc>
          <w:tcPr>
            <w:tcW w:w="1122" w:type="pct"/>
          </w:tcPr>
          <w:p w14:paraId="3901EA00"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 xml:space="preserve">7 years experience working with peer-based harm reduction service </w:t>
            </w:r>
          </w:p>
        </w:tc>
        <w:tc>
          <w:tcPr>
            <w:tcW w:w="458" w:type="pct"/>
          </w:tcPr>
          <w:p w14:paraId="197AD8D8"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300</w:t>
            </w:r>
          </w:p>
        </w:tc>
        <w:tc>
          <w:tcPr>
            <w:tcW w:w="458" w:type="pct"/>
          </w:tcPr>
          <w:p w14:paraId="18DD9DF4"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2300</w:t>
            </w:r>
          </w:p>
        </w:tc>
        <w:tc>
          <w:tcPr>
            <w:tcW w:w="458" w:type="pct"/>
          </w:tcPr>
          <w:p w14:paraId="0901580F"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0</w:t>
            </w:r>
          </w:p>
        </w:tc>
      </w:tr>
      <w:tr w:rsidR="00CB21B9" w:rsidRPr="005C0DD1" w14:paraId="64C4793D" w14:textId="77777777" w:rsidTr="00CB21B9">
        <w:trPr>
          <w:trHeight w:val="227"/>
        </w:trPr>
        <w:tc>
          <w:tcPr>
            <w:tcW w:w="530" w:type="pct"/>
          </w:tcPr>
          <w:p w14:paraId="6153A377" w14:textId="77777777" w:rsidR="00E74112" w:rsidRPr="00CC63D1" w:rsidRDefault="00E74112" w:rsidP="0017748B">
            <w:pPr>
              <w:pStyle w:val="TableParagraph"/>
              <w:spacing w:before="0" w:after="0" w:line="276" w:lineRule="auto"/>
              <w:ind w:right="186"/>
              <w:rPr>
                <w:rFonts w:ascii="Arial" w:hAnsi="Arial" w:cs="Arial"/>
                <w:i/>
                <w:color w:val="000000" w:themeColor="text1"/>
                <w:sz w:val="20"/>
                <w:szCs w:val="20"/>
              </w:rPr>
            </w:pPr>
            <w:r w:rsidRPr="00CC63D1">
              <w:rPr>
                <w:rFonts w:ascii="Arial" w:hAnsi="Arial" w:cs="Arial"/>
                <w:b/>
                <w:bCs/>
                <w:i/>
                <w:color w:val="000000" w:themeColor="text1"/>
                <w:sz w:val="20"/>
                <w:szCs w:val="20"/>
              </w:rPr>
              <w:t>[insert Name]</w:t>
            </w:r>
            <w:r w:rsidRPr="00CC63D1">
              <w:rPr>
                <w:rFonts w:ascii="Arial" w:hAnsi="Arial" w:cs="Arial"/>
                <w:i/>
                <w:color w:val="000000" w:themeColor="text1"/>
                <w:sz w:val="20"/>
                <w:szCs w:val="20"/>
              </w:rPr>
              <w:t xml:space="preserve"> </w:t>
            </w:r>
          </w:p>
          <w:p w14:paraId="60B2EACA" w14:textId="77777777" w:rsidR="00E74112" w:rsidRPr="00CC63D1" w:rsidRDefault="00E74112" w:rsidP="0017748B">
            <w:pPr>
              <w:pStyle w:val="TableParagraph"/>
              <w:spacing w:before="0" w:after="0" w:line="276" w:lineRule="auto"/>
              <w:rPr>
                <w:rFonts w:ascii="Arial" w:hAnsi="Arial" w:cs="Arial"/>
                <w:i/>
                <w:color w:val="000000" w:themeColor="text1"/>
                <w:sz w:val="20"/>
                <w:szCs w:val="20"/>
              </w:rPr>
            </w:pPr>
          </w:p>
        </w:tc>
        <w:tc>
          <w:tcPr>
            <w:tcW w:w="698" w:type="pct"/>
          </w:tcPr>
          <w:p w14:paraId="4AE62A10" w14:textId="77777777" w:rsidR="00E74112" w:rsidRPr="00CC63D1" w:rsidRDefault="00E74112" w:rsidP="0017748B">
            <w:pPr>
              <w:pStyle w:val="TableParagraph"/>
              <w:spacing w:before="0" w:after="0" w:line="276" w:lineRule="auto"/>
              <w:ind w:right="115"/>
              <w:rPr>
                <w:rFonts w:ascii="Arial" w:hAnsi="Arial" w:cs="Arial"/>
                <w:i/>
                <w:color w:val="000000" w:themeColor="text1"/>
                <w:sz w:val="20"/>
                <w:szCs w:val="20"/>
              </w:rPr>
            </w:pPr>
            <w:r w:rsidRPr="00CC63D1">
              <w:rPr>
                <w:rFonts w:ascii="Arial" w:hAnsi="Arial" w:cs="Arial"/>
                <w:i/>
                <w:color w:val="000000" w:themeColor="text1"/>
                <w:sz w:val="20"/>
                <w:szCs w:val="20"/>
              </w:rPr>
              <w:t>Team leader</w:t>
            </w:r>
          </w:p>
        </w:tc>
        <w:tc>
          <w:tcPr>
            <w:tcW w:w="1278" w:type="pct"/>
          </w:tcPr>
          <w:p w14:paraId="7AE88A1D"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Certified competent by a registered training organisastion in the unit of competency</w:t>
            </w:r>
            <w:hyperlink r:id="rId26">
              <w:r w:rsidRPr="00CC63D1">
                <w:rPr>
                  <w:rFonts w:ascii="Arial" w:hAnsi="Arial" w:cs="Arial"/>
                  <w:i/>
                  <w:color w:val="000000" w:themeColor="text1"/>
                  <w:sz w:val="20"/>
                  <w:szCs w:val="20"/>
                </w:rPr>
                <w:t xml:space="preserve"> HLTAID003- Provide First Aid </w:t>
              </w:r>
            </w:hyperlink>
            <w:r w:rsidRPr="00CC63D1">
              <w:rPr>
                <w:rFonts w:ascii="Arial" w:hAnsi="Arial" w:cs="Arial"/>
                <w:i/>
                <w:color w:val="000000" w:themeColor="text1"/>
                <w:sz w:val="20"/>
                <w:szCs w:val="20"/>
              </w:rPr>
              <w:t>or equivalent.</w:t>
            </w:r>
          </w:p>
        </w:tc>
        <w:tc>
          <w:tcPr>
            <w:tcW w:w="1122" w:type="pct"/>
          </w:tcPr>
          <w:p w14:paraId="460786BA" w14:textId="77777777" w:rsidR="00E74112" w:rsidRPr="00CC63D1" w:rsidRDefault="00E74112"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3 years experience working with peer-based harm reduction service</w:t>
            </w:r>
          </w:p>
        </w:tc>
        <w:tc>
          <w:tcPr>
            <w:tcW w:w="458" w:type="pct"/>
          </w:tcPr>
          <w:p w14:paraId="29C861B7"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300</w:t>
            </w:r>
          </w:p>
        </w:tc>
        <w:tc>
          <w:tcPr>
            <w:tcW w:w="458" w:type="pct"/>
          </w:tcPr>
          <w:p w14:paraId="075982A6"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2300</w:t>
            </w:r>
          </w:p>
        </w:tc>
        <w:tc>
          <w:tcPr>
            <w:tcW w:w="458" w:type="pct"/>
          </w:tcPr>
          <w:p w14:paraId="0FF5D3A1" w14:textId="77777777" w:rsidR="00E74112" w:rsidRPr="00CC63D1" w:rsidRDefault="00E74112"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0</w:t>
            </w:r>
          </w:p>
        </w:tc>
      </w:tr>
      <w:tr w:rsidR="00CB21B9" w:rsidRPr="005C0DD1" w14:paraId="6F276FC0" w14:textId="77777777" w:rsidTr="00CB21B9">
        <w:trPr>
          <w:trHeight w:val="227"/>
        </w:trPr>
        <w:tc>
          <w:tcPr>
            <w:tcW w:w="530" w:type="pct"/>
          </w:tcPr>
          <w:p w14:paraId="2BD6F053" w14:textId="46A8500A" w:rsidR="006C6418" w:rsidRPr="00CC63D1" w:rsidRDefault="00CB21B9" w:rsidP="00CB21B9">
            <w:pPr>
              <w:pStyle w:val="TableParagraph"/>
              <w:spacing w:before="0" w:after="0" w:line="276" w:lineRule="auto"/>
              <w:ind w:right="186"/>
              <w:rPr>
                <w:rFonts w:ascii="Arial" w:hAnsi="Arial" w:cs="Arial"/>
                <w:i/>
                <w:color w:val="000000" w:themeColor="text1"/>
                <w:sz w:val="20"/>
                <w:szCs w:val="20"/>
              </w:rPr>
            </w:pPr>
            <w:r w:rsidRPr="00CC63D1">
              <w:rPr>
                <w:rFonts w:ascii="Arial" w:hAnsi="Arial" w:cs="Arial"/>
                <w:b/>
                <w:bCs/>
                <w:i/>
                <w:color w:val="000000" w:themeColor="text1"/>
                <w:sz w:val="20"/>
                <w:szCs w:val="20"/>
              </w:rPr>
              <w:t>[insert Name]</w:t>
            </w:r>
            <w:r w:rsidRPr="00CC63D1">
              <w:rPr>
                <w:rFonts w:ascii="Arial" w:hAnsi="Arial" w:cs="Arial"/>
                <w:i/>
                <w:color w:val="000000" w:themeColor="text1"/>
                <w:sz w:val="20"/>
                <w:szCs w:val="20"/>
              </w:rPr>
              <w:t xml:space="preserve"> </w:t>
            </w:r>
          </w:p>
        </w:tc>
        <w:tc>
          <w:tcPr>
            <w:tcW w:w="698" w:type="pct"/>
          </w:tcPr>
          <w:p w14:paraId="6FCE65C2" w14:textId="77777777" w:rsidR="006C6418" w:rsidRPr="00CC63D1" w:rsidRDefault="006C6418" w:rsidP="0017748B">
            <w:pPr>
              <w:pStyle w:val="TableParagraph"/>
              <w:spacing w:before="0" w:after="0" w:line="276" w:lineRule="auto"/>
              <w:ind w:right="68"/>
              <w:rPr>
                <w:rFonts w:ascii="Arial" w:hAnsi="Arial" w:cs="Arial"/>
                <w:i/>
                <w:color w:val="000000" w:themeColor="text1"/>
                <w:sz w:val="20"/>
                <w:szCs w:val="20"/>
              </w:rPr>
            </w:pPr>
            <w:r w:rsidRPr="00CC63D1">
              <w:rPr>
                <w:rFonts w:ascii="Arial" w:hAnsi="Arial" w:cs="Arial"/>
                <w:i/>
                <w:color w:val="000000" w:themeColor="text1"/>
                <w:sz w:val="20"/>
                <w:szCs w:val="20"/>
              </w:rPr>
              <w:t>Peer educator</w:t>
            </w:r>
          </w:p>
        </w:tc>
        <w:tc>
          <w:tcPr>
            <w:tcW w:w="1278" w:type="pct"/>
          </w:tcPr>
          <w:p w14:paraId="5C22B9DD"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Online module training</w:t>
            </w:r>
          </w:p>
          <w:p w14:paraId="3B412CD3" w14:textId="77777777" w:rsidR="006C6418" w:rsidRPr="00CC63D1" w:rsidRDefault="00863FE9" w:rsidP="0017748B">
            <w:pPr>
              <w:pStyle w:val="TableParagraph"/>
              <w:spacing w:before="0" w:after="0" w:line="276" w:lineRule="auto"/>
              <w:ind w:left="80" w:right="130"/>
              <w:rPr>
                <w:rFonts w:ascii="Arial" w:hAnsi="Arial" w:cs="Arial"/>
                <w:i/>
                <w:color w:val="000000" w:themeColor="text1"/>
                <w:sz w:val="20"/>
                <w:szCs w:val="20"/>
              </w:rPr>
            </w:pPr>
            <w:hyperlink r:id="rId27">
              <w:r w:rsidR="006C6418" w:rsidRPr="00CC63D1">
                <w:rPr>
                  <w:rStyle w:val="Hyperlink"/>
                  <w:rFonts w:ascii="Arial" w:hAnsi="Arial" w:cs="Arial"/>
                  <w:i/>
                  <w:color w:val="000000" w:themeColor="text1"/>
                  <w:sz w:val="20"/>
                  <w:szCs w:val="20"/>
                  <w:lang w:val="en-AU"/>
                </w:rPr>
                <w:t>DOPE training</w:t>
              </w:r>
            </w:hyperlink>
            <w:r w:rsidR="006C6418" w:rsidRPr="00CC63D1">
              <w:rPr>
                <w:rFonts w:ascii="Arial" w:hAnsi="Arial" w:cs="Arial"/>
                <w:i/>
                <w:color w:val="000000" w:themeColor="text1"/>
                <w:sz w:val="20"/>
                <w:szCs w:val="20"/>
                <w:u w:val="single"/>
                <w:lang w:val="en-AU"/>
              </w:rPr>
              <w:t xml:space="preserve"> (HR Vic)</w:t>
            </w:r>
          </w:p>
          <w:p w14:paraId="4E6176D0"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p>
        </w:tc>
        <w:tc>
          <w:tcPr>
            <w:tcW w:w="1122" w:type="pct"/>
          </w:tcPr>
          <w:p w14:paraId="0C17F371"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1 year experience working with peer-based harm reduction service</w:t>
            </w:r>
          </w:p>
        </w:tc>
        <w:tc>
          <w:tcPr>
            <w:tcW w:w="458" w:type="pct"/>
          </w:tcPr>
          <w:p w14:paraId="0DE2DC6B"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230</w:t>
            </w:r>
          </w:p>
        </w:tc>
        <w:tc>
          <w:tcPr>
            <w:tcW w:w="458" w:type="pct"/>
          </w:tcPr>
          <w:p w14:paraId="532EA859"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2300</w:t>
            </w:r>
          </w:p>
        </w:tc>
        <w:tc>
          <w:tcPr>
            <w:tcW w:w="458" w:type="pct"/>
          </w:tcPr>
          <w:p w14:paraId="3FFD3001"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0.5</w:t>
            </w:r>
          </w:p>
        </w:tc>
      </w:tr>
      <w:tr w:rsidR="00CB21B9" w:rsidRPr="005C0DD1" w14:paraId="77CD0122" w14:textId="77777777" w:rsidTr="00CB21B9">
        <w:trPr>
          <w:trHeight w:val="227"/>
        </w:trPr>
        <w:tc>
          <w:tcPr>
            <w:tcW w:w="530" w:type="pct"/>
          </w:tcPr>
          <w:p w14:paraId="5EC78E5B" w14:textId="7DFB960A" w:rsidR="006C6418" w:rsidRPr="00CB21B9" w:rsidRDefault="00CB21B9" w:rsidP="00CB21B9">
            <w:pPr>
              <w:pStyle w:val="TableParagraph"/>
              <w:spacing w:before="0" w:after="0" w:line="276" w:lineRule="auto"/>
              <w:ind w:right="186"/>
              <w:rPr>
                <w:rFonts w:ascii="Arial" w:hAnsi="Arial" w:cs="Arial"/>
                <w:i/>
                <w:color w:val="000000" w:themeColor="text1"/>
                <w:sz w:val="20"/>
                <w:szCs w:val="20"/>
              </w:rPr>
            </w:pPr>
            <w:r w:rsidRPr="00CC63D1">
              <w:rPr>
                <w:rFonts w:ascii="Arial" w:hAnsi="Arial" w:cs="Arial"/>
                <w:b/>
                <w:bCs/>
                <w:i/>
                <w:color w:val="000000" w:themeColor="text1"/>
                <w:sz w:val="20"/>
                <w:szCs w:val="20"/>
              </w:rPr>
              <w:t>[insert Name]</w:t>
            </w:r>
            <w:r w:rsidRPr="00CC63D1">
              <w:rPr>
                <w:rFonts w:ascii="Arial" w:hAnsi="Arial" w:cs="Arial"/>
                <w:i/>
                <w:color w:val="000000" w:themeColor="text1"/>
                <w:sz w:val="20"/>
                <w:szCs w:val="20"/>
              </w:rPr>
              <w:t xml:space="preserve"> </w:t>
            </w:r>
          </w:p>
        </w:tc>
        <w:tc>
          <w:tcPr>
            <w:tcW w:w="698" w:type="pct"/>
          </w:tcPr>
          <w:p w14:paraId="28AD2B67" w14:textId="77777777" w:rsidR="006C6418" w:rsidRPr="00CC63D1" w:rsidRDefault="006C6418" w:rsidP="0017748B">
            <w:pPr>
              <w:pStyle w:val="TableParagraph"/>
              <w:spacing w:before="0" w:after="0" w:line="276" w:lineRule="auto"/>
              <w:ind w:right="68"/>
              <w:rPr>
                <w:rFonts w:ascii="Arial" w:hAnsi="Arial" w:cs="Arial"/>
                <w:i/>
                <w:color w:val="000000" w:themeColor="text1"/>
                <w:sz w:val="20"/>
                <w:szCs w:val="20"/>
              </w:rPr>
            </w:pPr>
            <w:r w:rsidRPr="00CC63D1">
              <w:rPr>
                <w:rFonts w:ascii="Arial" w:hAnsi="Arial" w:cs="Arial"/>
                <w:i/>
                <w:color w:val="000000" w:themeColor="text1"/>
                <w:sz w:val="20"/>
                <w:szCs w:val="20"/>
              </w:rPr>
              <w:t>Peer educator</w:t>
            </w:r>
          </w:p>
        </w:tc>
        <w:tc>
          <w:tcPr>
            <w:tcW w:w="1278" w:type="pct"/>
          </w:tcPr>
          <w:p w14:paraId="1666C8F1"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Face-to-face mandatory training</w:t>
            </w:r>
          </w:p>
          <w:p w14:paraId="003773B6"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p>
        </w:tc>
        <w:tc>
          <w:tcPr>
            <w:tcW w:w="1122" w:type="pct"/>
          </w:tcPr>
          <w:p w14:paraId="6A5EBC65" w14:textId="77777777" w:rsidR="006C6418" w:rsidRPr="00CC63D1" w:rsidRDefault="006C6418" w:rsidP="0017748B">
            <w:pPr>
              <w:pStyle w:val="TableParagraph"/>
              <w:spacing w:before="0" w:after="0" w:line="276" w:lineRule="auto"/>
              <w:ind w:left="80" w:right="130"/>
              <w:rPr>
                <w:rFonts w:ascii="Arial" w:hAnsi="Arial" w:cs="Arial"/>
                <w:i/>
                <w:color w:val="000000" w:themeColor="text1"/>
                <w:sz w:val="20"/>
                <w:szCs w:val="20"/>
              </w:rPr>
            </w:pPr>
            <w:r w:rsidRPr="00CC63D1">
              <w:rPr>
                <w:rFonts w:ascii="Arial" w:hAnsi="Arial" w:cs="Arial"/>
                <w:i/>
                <w:color w:val="000000" w:themeColor="text1"/>
                <w:sz w:val="20"/>
                <w:szCs w:val="20"/>
              </w:rPr>
              <w:t>1 year experience working with peer-based harm reduction service</w:t>
            </w:r>
          </w:p>
        </w:tc>
        <w:tc>
          <w:tcPr>
            <w:tcW w:w="458" w:type="pct"/>
          </w:tcPr>
          <w:p w14:paraId="4F6E6022"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230</w:t>
            </w:r>
          </w:p>
        </w:tc>
        <w:tc>
          <w:tcPr>
            <w:tcW w:w="458" w:type="pct"/>
          </w:tcPr>
          <w:p w14:paraId="586AE0BA"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2300</w:t>
            </w:r>
          </w:p>
        </w:tc>
        <w:tc>
          <w:tcPr>
            <w:tcW w:w="458" w:type="pct"/>
          </w:tcPr>
          <w:p w14:paraId="173C1A63" w14:textId="77777777" w:rsidR="006C6418" w:rsidRPr="00CC63D1" w:rsidRDefault="006C6418" w:rsidP="0017748B">
            <w:pPr>
              <w:pStyle w:val="TableParagraph"/>
              <w:spacing w:before="0" w:after="0" w:line="276" w:lineRule="auto"/>
              <w:ind w:left="80"/>
              <w:rPr>
                <w:rFonts w:ascii="Arial" w:hAnsi="Arial" w:cs="Arial"/>
                <w:i/>
                <w:color w:val="000000" w:themeColor="text1"/>
                <w:sz w:val="20"/>
                <w:szCs w:val="20"/>
              </w:rPr>
            </w:pPr>
            <w:r w:rsidRPr="00CC63D1">
              <w:rPr>
                <w:rFonts w:ascii="Arial" w:hAnsi="Arial" w:cs="Arial"/>
                <w:i/>
                <w:color w:val="000000" w:themeColor="text1"/>
                <w:sz w:val="20"/>
                <w:szCs w:val="20"/>
              </w:rPr>
              <w:t>10.5</w:t>
            </w:r>
          </w:p>
        </w:tc>
      </w:tr>
      <w:tr w:rsidR="00CB21B9" w:rsidRPr="005C0DD1" w14:paraId="4347C44D" w14:textId="77777777" w:rsidTr="00CB21B9">
        <w:trPr>
          <w:trHeight w:val="227"/>
        </w:trPr>
        <w:tc>
          <w:tcPr>
            <w:tcW w:w="530" w:type="pct"/>
          </w:tcPr>
          <w:p w14:paraId="0362763D" w14:textId="77777777" w:rsidR="00593BE5" w:rsidRPr="00CC63D1" w:rsidRDefault="00593BE5" w:rsidP="0017748B">
            <w:pPr>
              <w:pStyle w:val="TableParagraph"/>
              <w:spacing w:before="0" w:after="0" w:line="276" w:lineRule="auto"/>
              <w:ind w:right="186"/>
              <w:rPr>
                <w:rFonts w:ascii="Arial" w:hAnsi="Arial" w:cs="Arial"/>
                <w:b/>
                <w:bCs/>
                <w:i/>
                <w:color w:val="000000" w:themeColor="text1"/>
                <w:sz w:val="20"/>
                <w:szCs w:val="20"/>
              </w:rPr>
            </w:pPr>
          </w:p>
        </w:tc>
        <w:tc>
          <w:tcPr>
            <w:tcW w:w="698" w:type="pct"/>
          </w:tcPr>
          <w:p w14:paraId="735EBCFA" w14:textId="77777777" w:rsidR="00593BE5" w:rsidRPr="00CC63D1" w:rsidRDefault="00593BE5" w:rsidP="0017748B">
            <w:pPr>
              <w:pStyle w:val="TableParagraph"/>
              <w:spacing w:before="0" w:after="0" w:line="276" w:lineRule="auto"/>
              <w:ind w:right="68"/>
              <w:rPr>
                <w:rFonts w:ascii="Arial" w:hAnsi="Arial" w:cs="Arial"/>
                <w:i/>
                <w:color w:val="000000" w:themeColor="text1"/>
                <w:sz w:val="20"/>
                <w:szCs w:val="20"/>
              </w:rPr>
            </w:pPr>
          </w:p>
        </w:tc>
        <w:tc>
          <w:tcPr>
            <w:tcW w:w="1278" w:type="pct"/>
          </w:tcPr>
          <w:p w14:paraId="1484B337" w14:textId="77777777" w:rsidR="00593BE5" w:rsidRPr="00CC63D1" w:rsidRDefault="00593BE5" w:rsidP="0017748B">
            <w:pPr>
              <w:pStyle w:val="TableParagraph"/>
              <w:spacing w:before="0" w:after="0" w:line="276" w:lineRule="auto"/>
              <w:ind w:left="80" w:right="130"/>
              <w:rPr>
                <w:rFonts w:ascii="Arial" w:hAnsi="Arial" w:cs="Arial"/>
                <w:i/>
                <w:color w:val="000000" w:themeColor="text1"/>
                <w:sz w:val="20"/>
                <w:szCs w:val="20"/>
              </w:rPr>
            </w:pPr>
          </w:p>
        </w:tc>
        <w:tc>
          <w:tcPr>
            <w:tcW w:w="1122" w:type="pct"/>
          </w:tcPr>
          <w:p w14:paraId="41DC0A24" w14:textId="77777777" w:rsidR="00593BE5" w:rsidRPr="00CC63D1" w:rsidRDefault="00593BE5" w:rsidP="0017748B">
            <w:pPr>
              <w:pStyle w:val="TableParagraph"/>
              <w:spacing w:before="0" w:after="0" w:line="276" w:lineRule="auto"/>
              <w:ind w:left="80" w:right="130"/>
              <w:rPr>
                <w:rFonts w:ascii="Arial" w:hAnsi="Arial" w:cs="Arial"/>
                <w:i/>
                <w:color w:val="000000" w:themeColor="text1"/>
                <w:sz w:val="20"/>
                <w:szCs w:val="20"/>
              </w:rPr>
            </w:pPr>
          </w:p>
        </w:tc>
        <w:tc>
          <w:tcPr>
            <w:tcW w:w="458" w:type="pct"/>
          </w:tcPr>
          <w:p w14:paraId="317DD3A8" w14:textId="77777777" w:rsidR="00593BE5" w:rsidRPr="00CC63D1" w:rsidRDefault="00593BE5" w:rsidP="0017748B">
            <w:pPr>
              <w:pStyle w:val="TableParagraph"/>
              <w:spacing w:before="0" w:after="0" w:line="276" w:lineRule="auto"/>
              <w:ind w:left="80"/>
              <w:rPr>
                <w:rFonts w:ascii="Arial" w:hAnsi="Arial" w:cs="Arial"/>
                <w:i/>
                <w:color w:val="000000" w:themeColor="text1"/>
                <w:sz w:val="20"/>
                <w:szCs w:val="20"/>
              </w:rPr>
            </w:pPr>
          </w:p>
        </w:tc>
        <w:tc>
          <w:tcPr>
            <w:tcW w:w="458" w:type="pct"/>
          </w:tcPr>
          <w:p w14:paraId="432D9FEF" w14:textId="77777777" w:rsidR="00593BE5" w:rsidRPr="00CC63D1" w:rsidRDefault="00593BE5" w:rsidP="0017748B">
            <w:pPr>
              <w:pStyle w:val="TableParagraph"/>
              <w:spacing w:before="0" w:after="0" w:line="276" w:lineRule="auto"/>
              <w:ind w:left="80"/>
              <w:rPr>
                <w:rFonts w:ascii="Arial" w:hAnsi="Arial" w:cs="Arial"/>
                <w:i/>
                <w:color w:val="000000" w:themeColor="text1"/>
                <w:sz w:val="20"/>
                <w:szCs w:val="20"/>
              </w:rPr>
            </w:pPr>
          </w:p>
        </w:tc>
        <w:tc>
          <w:tcPr>
            <w:tcW w:w="458" w:type="pct"/>
          </w:tcPr>
          <w:p w14:paraId="485D6DBD" w14:textId="77777777" w:rsidR="00593BE5" w:rsidRPr="00CC63D1" w:rsidRDefault="00593BE5" w:rsidP="0017748B">
            <w:pPr>
              <w:pStyle w:val="TableParagraph"/>
              <w:spacing w:before="0" w:after="0" w:line="276" w:lineRule="auto"/>
              <w:ind w:left="80"/>
              <w:rPr>
                <w:rFonts w:ascii="Arial" w:hAnsi="Arial" w:cs="Arial"/>
                <w:i/>
                <w:color w:val="000000" w:themeColor="text1"/>
                <w:sz w:val="20"/>
                <w:szCs w:val="20"/>
              </w:rPr>
            </w:pPr>
          </w:p>
        </w:tc>
      </w:tr>
      <w:permEnd w:id="1518355959"/>
    </w:tbl>
    <w:p w14:paraId="2A6FE2B2" w14:textId="77777777" w:rsidR="00AB3A43" w:rsidRDefault="00AB3A43" w:rsidP="000C104F">
      <w:pPr>
        <w:rPr>
          <w:rFonts w:cs="Arial"/>
          <w:b/>
          <w:sz w:val="40"/>
          <w:szCs w:val="40"/>
        </w:rPr>
        <w:sectPr w:rsidR="00AB3A43" w:rsidSect="006A41E6">
          <w:headerReference w:type="even" r:id="rId28"/>
          <w:headerReference w:type="default" r:id="rId29"/>
          <w:footerReference w:type="default" r:id="rId30"/>
          <w:headerReference w:type="first" r:id="rId31"/>
          <w:type w:val="continuous"/>
          <w:pgSz w:w="11906" w:h="16838"/>
          <w:pgMar w:top="720" w:right="720" w:bottom="675" w:left="720" w:header="709" w:footer="56" w:gutter="0"/>
          <w:cols w:space="708"/>
          <w:docGrid w:linePitch="360"/>
        </w:sectPr>
      </w:pPr>
    </w:p>
    <w:p w14:paraId="727EF9B1" w14:textId="61E85E20" w:rsidR="000C104F" w:rsidRPr="005C0DD1" w:rsidRDefault="00316498" w:rsidP="000C104F">
      <w:pPr>
        <w:rPr>
          <w:rFonts w:cs="Arial"/>
          <w:b/>
          <w:sz w:val="40"/>
          <w:szCs w:val="40"/>
        </w:rPr>
      </w:pPr>
      <w:r w:rsidRPr="005C0DD1">
        <w:rPr>
          <w:rFonts w:cs="Arial"/>
          <w:b/>
          <w:sz w:val="40"/>
          <w:szCs w:val="40"/>
        </w:rPr>
        <w:lastRenderedPageBreak/>
        <w:t>Part D:</w:t>
      </w:r>
      <w:r w:rsidR="000C104F" w:rsidRPr="005C0DD1">
        <w:rPr>
          <w:rFonts w:cs="Arial"/>
          <w:b/>
          <w:sz w:val="40"/>
          <w:szCs w:val="40"/>
        </w:rPr>
        <w:t xml:space="preserve"> Crime Scene Preservation and Additional Information</w:t>
      </w:r>
    </w:p>
    <w:p w14:paraId="663C7121" w14:textId="24719FB9" w:rsidR="00316498" w:rsidRPr="005C0DD1" w:rsidRDefault="00316498" w:rsidP="00316498">
      <w:pPr>
        <w:jc w:val="both"/>
        <w:rPr>
          <w:rFonts w:cs="Arial"/>
          <w:b/>
          <w:color w:val="0070C0"/>
          <w:sz w:val="20"/>
          <w:szCs w:val="20"/>
        </w:rPr>
      </w:pPr>
      <w:r w:rsidRPr="005C0DD1">
        <w:rPr>
          <w:rFonts w:cs="Arial"/>
          <w:sz w:val="20"/>
          <w:szCs w:val="20"/>
        </w:rPr>
        <w:t>The information below must be provided by the event organisers in consultation with NSW Police and the Independent Liquor &amp; Gaming Authority (ILGA)</w:t>
      </w:r>
      <w:r w:rsidRPr="005C0DD1">
        <w:rPr>
          <w:rFonts w:cs="Arial"/>
          <w:b/>
          <w:color w:val="0070C0"/>
          <w:sz w:val="20"/>
          <w:szCs w:val="20"/>
        </w:rPr>
        <w:t xml:space="preserve">. </w:t>
      </w:r>
    </w:p>
    <w:p w14:paraId="4BE8A92F" w14:textId="10FF3054" w:rsidR="00316498" w:rsidRPr="005C0DD1" w:rsidRDefault="00316498" w:rsidP="248FDD88">
      <w:pPr>
        <w:jc w:val="both"/>
        <w:rPr>
          <w:rFonts w:cs="Arial"/>
          <w:i/>
          <w:iCs/>
          <w:sz w:val="20"/>
          <w:szCs w:val="20"/>
        </w:rPr>
      </w:pPr>
      <w:r w:rsidRPr="005C0DD1">
        <w:rPr>
          <w:rFonts w:cs="Arial"/>
          <w:sz w:val="20"/>
          <w:szCs w:val="20"/>
        </w:rPr>
        <w:t xml:space="preserve">Please note, additional information may be requested on a case by case basis, as per Division 1 Section 6 (1)(j)(i) of the </w:t>
      </w:r>
      <w:r w:rsidRPr="005C0DD1">
        <w:rPr>
          <w:rFonts w:cs="Arial"/>
          <w:i/>
          <w:iCs/>
          <w:sz w:val="20"/>
          <w:szCs w:val="20"/>
        </w:rPr>
        <w:t xml:space="preserve">Music Festivals Act 2019. </w:t>
      </w:r>
      <w:r w:rsidRPr="005C0DD1">
        <w:rPr>
          <w:rFonts w:cs="Arial"/>
          <w:sz w:val="20"/>
          <w:szCs w:val="20"/>
        </w:rPr>
        <w:t xml:space="preserve">There are two sections and one set appendix that should be completed and provided for this part of the </w:t>
      </w:r>
      <w:r w:rsidR="75D86EA6" w:rsidRPr="005C0DD1">
        <w:rPr>
          <w:rFonts w:cs="Arial"/>
          <w:sz w:val="20"/>
          <w:szCs w:val="20"/>
        </w:rPr>
        <w:t>SMP</w:t>
      </w:r>
      <w:r w:rsidRPr="005C0DD1">
        <w:rPr>
          <w:rFonts w:cs="Arial"/>
          <w:sz w:val="20"/>
          <w:szCs w:val="20"/>
        </w:rPr>
        <w:t xml:space="preserve">. </w:t>
      </w:r>
    </w:p>
    <w:p w14:paraId="59C1F28B" w14:textId="77777777" w:rsidR="00316498" w:rsidRPr="005C0DD1" w:rsidRDefault="00316498" w:rsidP="00316498">
      <w:pPr>
        <w:jc w:val="both"/>
        <w:rPr>
          <w:rFonts w:cs="Arial"/>
          <w:b/>
          <w:bCs/>
          <w:color w:val="0070C0"/>
          <w:sz w:val="20"/>
          <w:szCs w:val="20"/>
        </w:rPr>
      </w:pPr>
      <w:r w:rsidRPr="005C0DD1">
        <w:rPr>
          <w:rFonts w:cs="Arial"/>
          <w:b/>
          <w:bCs/>
          <w:sz w:val="20"/>
          <w:szCs w:val="20"/>
        </w:rPr>
        <w:t>The two sections are:</w:t>
      </w:r>
    </w:p>
    <w:p w14:paraId="008298CA" w14:textId="77777777" w:rsidR="00316498" w:rsidRPr="005C0DD1" w:rsidRDefault="00316498" w:rsidP="009947F2">
      <w:pPr>
        <w:pStyle w:val="ListParagraph"/>
        <w:numPr>
          <w:ilvl w:val="0"/>
          <w:numId w:val="6"/>
        </w:numPr>
        <w:jc w:val="both"/>
        <w:rPr>
          <w:rFonts w:cs="Arial"/>
          <w:bCs/>
          <w:sz w:val="20"/>
          <w:szCs w:val="20"/>
        </w:rPr>
      </w:pPr>
      <w:r w:rsidRPr="005C0DD1">
        <w:rPr>
          <w:rFonts w:cs="Arial"/>
          <w:bCs/>
          <w:sz w:val="20"/>
          <w:szCs w:val="20"/>
        </w:rPr>
        <w:t xml:space="preserve">SECTION 1: Proposed strategy to deal with the preservation of a crime scene </w:t>
      </w:r>
    </w:p>
    <w:p w14:paraId="2D2C2C24" w14:textId="77777777" w:rsidR="00316498" w:rsidRPr="005C0DD1" w:rsidRDefault="00316498" w:rsidP="009947F2">
      <w:pPr>
        <w:pStyle w:val="ListParagraph"/>
        <w:numPr>
          <w:ilvl w:val="0"/>
          <w:numId w:val="6"/>
        </w:numPr>
        <w:jc w:val="both"/>
        <w:rPr>
          <w:rFonts w:cs="Arial"/>
          <w:sz w:val="20"/>
          <w:szCs w:val="20"/>
        </w:rPr>
      </w:pPr>
      <w:r w:rsidRPr="005C0DD1">
        <w:rPr>
          <w:rFonts w:cs="Arial"/>
          <w:bCs/>
          <w:sz w:val="20"/>
          <w:szCs w:val="20"/>
        </w:rPr>
        <w:t xml:space="preserve">SECTION 2: Additional information requested as </w:t>
      </w:r>
      <w:r w:rsidRPr="005C0DD1">
        <w:rPr>
          <w:rFonts w:cs="Arial"/>
          <w:sz w:val="20"/>
          <w:szCs w:val="20"/>
        </w:rPr>
        <w:t xml:space="preserve">per Division 1 Section 6 (1)(j)(i) of the </w:t>
      </w:r>
      <w:r w:rsidRPr="005C0DD1">
        <w:rPr>
          <w:rFonts w:cs="Arial"/>
          <w:i/>
          <w:iCs/>
          <w:sz w:val="20"/>
          <w:szCs w:val="20"/>
        </w:rPr>
        <w:t>Music Festivals Act 2019</w:t>
      </w:r>
    </w:p>
    <w:p w14:paraId="0A695200" w14:textId="3D81986E" w:rsidR="00316498" w:rsidRPr="005C0DD1" w:rsidRDefault="00316498" w:rsidP="00316498">
      <w:pPr>
        <w:jc w:val="both"/>
        <w:rPr>
          <w:rFonts w:cs="Arial"/>
          <w:b/>
          <w:sz w:val="20"/>
          <w:szCs w:val="20"/>
        </w:rPr>
      </w:pPr>
      <w:r w:rsidRPr="005C0DD1">
        <w:rPr>
          <w:rFonts w:cs="Arial"/>
          <w:b/>
          <w:sz w:val="20"/>
          <w:szCs w:val="20"/>
        </w:rPr>
        <w:t>The set a</w:t>
      </w:r>
      <w:r w:rsidR="00DB1D1E" w:rsidRPr="005C0DD1">
        <w:rPr>
          <w:rFonts w:cs="Arial"/>
          <w:b/>
          <w:sz w:val="20"/>
          <w:szCs w:val="20"/>
        </w:rPr>
        <w:t xml:space="preserve">dditional </w:t>
      </w:r>
      <w:r w:rsidR="001D246B" w:rsidRPr="005C0DD1">
        <w:rPr>
          <w:rFonts w:cs="Arial"/>
          <w:b/>
          <w:sz w:val="20"/>
          <w:szCs w:val="20"/>
        </w:rPr>
        <w:t>documentation</w:t>
      </w:r>
      <w:r w:rsidRPr="005C0DD1">
        <w:rPr>
          <w:rFonts w:cs="Arial"/>
          <w:b/>
          <w:sz w:val="20"/>
          <w:szCs w:val="20"/>
        </w:rPr>
        <w:t xml:space="preserve"> to be provided is:</w:t>
      </w:r>
    </w:p>
    <w:p w14:paraId="057B8F46" w14:textId="50E77D0D" w:rsidR="00316498" w:rsidRPr="005C0DD1" w:rsidRDefault="00316498" w:rsidP="009947F2">
      <w:pPr>
        <w:pStyle w:val="ListParagraph"/>
        <w:numPr>
          <w:ilvl w:val="0"/>
          <w:numId w:val="6"/>
        </w:numPr>
        <w:jc w:val="both"/>
        <w:rPr>
          <w:rFonts w:cs="Arial"/>
          <w:sz w:val="20"/>
          <w:szCs w:val="20"/>
        </w:rPr>
      </w:pPr>
      <w:r w:rsidRPr="005C0DD1">
        <w:rPr>
          <w:rFonts w:cs="Arial"/>
          <w:sz w:val="20"/>
          <w:szCs w:val="20"/>
        </w:rPr>
        <w:t xml:space="preserve">Security and </w:t>
      </w:r>
      <w:r w:rsidR="1A272543" w:rsidRPr="005C0DD1">
        <w:rPr>
          <w:rFonts w:cs="Arial"/>
          <w:sz w:val="20"/>
          <w:szCs w:val="20"/>
        </w:rPr>
        <w:t>C</w:t>
      </w:r>
      <w:r w:rsidRPr="005C0DD1">
        <w:rPr>
          <w:rFonts w:cs="Arial"/>
          <w:sz w:val="20"/>
          <w:szCs w:val="20"/>
        </w:rPr>
        <w:t xml:space="preserve">rowd </w:t>
      </w:r>
      <w:r w:rsidR="3BDAE11F" w:rsidRPr="005C0DD1">
        <w:rPr>
          <w:rFonts w:cs="Arial"/>
          <w:sz w:val="20"/>
          <w:szCs w:val="20"/>
        </w:rPr>
        <w:t>M</w:t>
      </w:r>
      <w:r w:rsidRPr="005C0DD1">
        <w:rPr>
          <w:rFonts w:cs="Arial"/>
          <w:sz w:val="20"/>
          <w:szCs w:val="20"/>
        </w:rPr>
        <w:t xml:space="preserve">anagement </w:t>
      </w:r>
      <w:r w:rsidR="5C5D5FC0" w:rsidRPr="005C0DD1">
        <w:rPr>
          <w:rFonts w:cs="Arial"/>
          <w:sz w:val="20"/>
          <w:szCs w:val="20"/>
        </w:rPr>
        <w:t>P</w:t>
      </w:r>
      <w:r w:rsidRPr="005C0DD1">
        <w:rPr>
          <w:rFonts w:cs="Arial"/>
          <w:sz w:val="20"/>
          <w:szCs w:val="20"/>
        </w:rPr>
        <w:t>lan</w:t>
      </w:r>
    </w:p>
    <w:p w14:paraId="52A16E5D" w14:textId="6012D245" w:rsidR="00175CCB" w:rsidRPr="005C0DD1" w:rsidRDefault="00CB21B9" w:rsidP="00CB21B9">
      <w:pPr>
        <w:pStyle w:val="Heading4"/>
        <w:rPr>
          <w:bCs/>
          <w:color w:val="7F7F7F" w:themeColor="text1" w:themeTint="80"/>
        </w:rPr>
      </w:pPr>
      <w:r w:rsidRPr="005C0DD1">
        <w:t>Version control and approval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236"/>
        <w:gridCol w:w="1060"/>
        <w:gridCol w:w="1972"/>
        <w:gridCol w:w="3616"/>
        <w:gridCol w:w="2572"/>
      </w:tblGrid>
      <w:tr w:rsidR="00175CCB" w:rsidRPr="005C0DD1" w14:paraId="2E4BB4AF" w14:textId="77777777" w:rsidTr="00AB26C1">
        <w:trPr>
          <w:trHeight w:val="227"/>
          <w:tblHeader/>
        </w:trPr>
        <w:tc>
          <w:tcPr>
            <w:tcW w:w="591" w:type="pct"/>
            <w:shd w:val="clear" w:color="auto" w:fill="68D6FF"/>
          </w:tcPr>
          <w:p w14:paraId="6860698E" w14:textId="77777777" w:rsidR="00175CCB" w:rsidRPr="00CC63D1" w:rsidRDefault="00175CCB" w:rsidP="0017748B">
            <w:pPr>
              <w:spacing w:before="0" w:after="0" w:line="276" w:lineRule="auto"/>
              <w:rPr>
                <w:rFonts w:cs="Arial"/>
                <w:b/>
                <w:color w:val="002664"/>
                <w:sz w:val="20"/>
                <w:szCs w:val="20"/>
              </w:rPr>
            </w:pPr>
            <w:bookmarkStart w:id="92" w:name="ColumnTitle_80"/>
            <w:r w:rsidRPr="00CC63D1">
              <w:rPr>
                <w:rFonts w:cs="Arial"/>
                <w:b/>
                <w:color w:val="002664"/>
                <w:sz w:val="20"/>
                <w:szCs w:val="20"/>
              </w:rPr>
              <w:t>Version</w:t>
            </w:r>
          </w:p>
        </w:tc>
        <w:tc>
          <w:tcPr>
            <w:tcW w:w="507" w:type="pct"/>
            <w:shd w:val="clear" w:color="auto" w:fill="68D6FF"/>
          </w:tcPr>
          <w:p w14:paraId="55BE4FDD" w14:textId="77777777" w:rsidR="00175CCB" w:rsidRPr="00CC63D1" w:rsidRDefault="00175CCB" w:rsidP="0017748B">
            <w:pPr>
              <w:spacing w:before="0" w:after="0" w:line="276" w:lineRule="auto"/>
              <w:rPr>
                <w:rFonts w:cs="Arial"/>
                <w:b/>
                <w:color w:val="002664"/>
                <w:sz w:val="20"/>
                <w:szCs w:val="20"/>
              </w:rPr>
            </w:pPr>
            <w:r w:rsidRPr="00CC63D1">
              <w:rPr>
                <w:rFonts w:cs="Arial"/>
                <w:b/>
                <w:color w:val="002664"/>
                <w:sz w:val="20"/>
                <w:szCs w:val="20"/>
              </w:rPr>
              <w:t>Date</w:t>
            </w:r>
          </w:p>
        </w:tc>
        <w:tc>
          <w:tcPr>
            <w:tcW w:w="943" w:type="pct"/>
            <w:shd w:val="clear" w:color="auto" w:fill="68D6FF"/>
          </w:tcPr>
          <w:p w14:paraId="010AC4FB" w14:textId="77777777" w:rsidR="00175CCB" w:rsidRPr="00CC63D1" w:rsidRDefault="00175CCB" w:rsidP="0017748B">
            <w:pPr>
              <w:spacing w:before="0" w:after="0" w:line="276" w:lineRule="auto"/>
              <w:rPr>
                <w:rFonts w:cs="Arial"/>
                <w:b/>
                <w:color w:val="002664"/>
                <w:sz w:val="20"/>
                <w:szCs w:val="20"/>
              </w:rPr>
            </w:pPr>
            <w:r w:rsidRPr="00CC63D1">
              <w:rPr>
                <w:rFonts w:cs="Arial"/>
                <w:b/>
                <w:color w:val="002664"/>
                <w:sz w:val="20"/>
                <w:szCs w:val="20"/>
              </w:rPr>
              <w:t>Author</w:t>
            </w:r>
          </w:p>
        </w:tc>
        <w:tc>
          <w:tcPr>
            <w:tcW w:w="1729" w:type="pct"/>
            <w:shd w:val="clear" w:color="auto" w:fill="68D6FF"/>
          </w:tcPr>
          <w:p w14:paraId="15336FAF" w14:textId="5BB54A51" w:rsidR="00175CCB" w:rsidRPr="00CC63D1" w:rsidRDefault="7FE985FC" w:rsidP="0017748B">
            <w:pPr>
              <w:spacing w:before="0" w:after="0" w:line="276" w:lineRule="auto"/>
              <w:rPr>
                <w:rFonts w:cs="Arial"/>
                <w:b/>
                <w:bCs/>
                <w:color w:val="002664"/>
                <w:sz w:val="20"/>
                <w:szCs w:val="20"/>
              </w:rPr>
            </w:pPr>
            <w:r w:rsidRPr="00CC63D1">
              <w:rPr>
                <w:rFonts w:cs="Arial"/>
                <w:b/>
                <w:bCs/>
                <w:color w:val="002664"/>
                <w:sz w:val="20"/>
                <w:szCs w:val="20"/>
              </w:rPr>
              <w:t>Comments</w:t>
            </w:r>
            <w:r w:rsidR="4D1EF140" w:rsidRPr="00CC63D1">
              <w:rPr>
                <w:rFonts w:cs="Arial"/>
                <w:b/>
                <w:bCs/>
                <w:color w:val="002664"/>
                <w:sz w:val="20"/>
                <w:szCs w:val="20"/>
              </w:rPr>
              <w:t>/</w:t>
            </w:r>
            <w:r w:rsidRPr="00CC63D1">
              <w:rPr>
                <w:rFonts w:cs="Arial"/>
                <w:b/>
                <w:bCs/>
                <w:color w:val="002664"/>
                <w:sz w:val="20"/>
                <w:szCs w:val="20"/>
              </w:rPr>
              <w:t>Key Changes</w:t>
            </w:r>
          </w:p>
        </w:tc>
        <w:tc>
          <w:tcPr>
            <w:tcW w:w="1230" w:type="pct"/>
            <w:shd w:val="clear" w:color="auto" w:fill="68D6FF"/>
          </w:tcPr>
          <w:p w14:paraId="71503D47" w14:textId="1FC988EB" w:rsidR="00175CCB" w:rsidRPr="00CC63D1" w:rsidRDefault="00175CCB" w:rsidP="0017748B">
            <w:pPr>
              <w:spacing w:before="0" w:after="0" w:line="276" w:lineRule="auto"/>
              <w:rPr>
                <w:rFonts w:cs="Arial"/>
                <w:b/>
                <w:color w:val="002664"/>
                <w:sz w:val="20"/>
                <w:szCs w:val="20"/>
              </w:rPr>
            </w:pPr>
            <w:r w:rsidRPr="00CC63D1">
              <w:rPr>
                <w:rFonts w:cs="Arial"/>
                <w:b/>
                <w:color w:val="002664"/>
                <w:sz w:val="20"/>
                <w:szCs w:val="20"/>
              </w:rPr>
              <w:t xml:space="preserve">Approved </w:t>
            </w:r>
            <w:r w:rsidR="00933754" w:rsidRPr="00CC63D1">
              <w:rPr>
                <w:rFonts w:cs="Arial"/>
                <w:b/>
                <w:color w:val="002664"/>
                <w:sz w:val="20"/>
                <w:szCs w:val="20"/>
              </w:rPr>
              <w:t xml:space="preserve">by NSW Police </w:t>
            </w:r>
            <w:r w:rsidR="00157BFC" w:rsidRPr="00CC63D1">
              <w:rPr>
                <w:rFonts w:cs="Arial"/>
                <w:b/>
                <w:color w:val="002664"/>
                <w:sz w:val="20"/>
                <w:szCs w:val="20"/>
              </w:rPr>
              <w:t>and ILGA</w:t>
            </w:r>
          </w:p>
        </w:tc>
      </w:tr>
      <w:bookmarkEnd w:id="92"/>
      <w:tr w:rsidR="00175CCB" w:rsidRPr="005C0DD1" w14:paraId="65100F62" w14:textId="77777777" w:rsidTr="00CB21B9">
        <w:trPr>
          <w:trHeight w:val="227"/>
        </w:trPr>
        <w:tc>
          <w:tcPr>
            <w:tcW w:w="591" w:type="pct"/>
          </w:tcPr>
          <w:p w14:paraId="295F5E64" w14:textId="77777777" w:rsidR="00175CCB" w:rsidRPr="00CC63D1" w:rsidRDefault="00175CCB" w:rsidP="0017748B">
            <w:pPr>
              <w:spacing w:before="0" w:after="0" w:line="276" w:lineRule="auto"/>
              <w:rPr>
                <w:rFonts w:cs="Arial"/>
                <w:b/>
                <w:color w:val="000000" w:themeColor="text1"/>
                <w:sz w:val="20"/>
                <w:szCs w:val="20"/>
              </w:rPr>
            </w:pPr>
            <w:permStart w:id="53165309" w:edGrp="everyone"/>
          </w:p>
        </w:tc>
        <w:tc>
          <w:tcPr>
            <w:tcW w:w="507" w:type="pct"/>
          </w:tcPr>
          <w:p w14:paraId="4AB4DA60" w14:textId="77777777" w:rsidR="00175CCB" w:rsidRPr="00CC63D1" w:rsidRDefault="00175CCB" w:rsidP="0017748B">
            <w:pPr>
              <w:spacing w:before="0" w:after="0" w:line="276" w:lineRule="auto"/>
              <w:rPr>
                <w:rFonts w:cs="Arial"/>
                <w:b/>
                <w:color w:val="000000" w:themeColor="text1"/>
                <w:sz w:val="20"/>
                <w:szCs w:val="20"/>
              </w:rPr>
            </w:pPr>
          </w:p>
        </w:tc>
        <w:tc>
          <w:tcPr>
            <w:tcW w:w="943" w:type="pct"/>
          </w:tcPr>
          <w:p w14:paraId="172A699F" w14:textId="77777777" w:rsidR="00175CCB" w:rsidRPr="00CC63D1" w:rsidRDefault="00175CCB" w:rsidP="0017748B">
            <w:pPr>
              <w:spacing w:before="0" w:after="0" w:line="276" w:lineRule="auto"/>
              <w:rPr>
                <w:rFonts w:cs="Arial"/>
                <w:b/>
                <w:color w:val="000000" w:themeColor="text1"/>
                <w:sz w:val="20"/>
                <w:szCs w:val="20"/>
              </w:rPr>
            </w:pPr>
          </w:p>
        </w:tc>
        <w:tc>
          <w:tcPr>
            <w:tcW w:w="1729" w:type="pct"/>
          </w:tcPr>
          <w:p w14:paraId="5122BCF2" w14:textId="77777777" w:rsidR="00175CCB" w:rsidRPr="00CC63D1" w:rsidRDefault="00175CCB" w:rsidP="0017748B">
            <w:pPr>
              <w:spacing w:before="0" w:after="0" w:line="276" w:lineRule="auto"/>
              <w:rPr>
                <w:rFonts w:cs="Arial"/>
                <w:b/>
                <w:color w:val="000000" w:themeColor="text1"/>
                <w:sz w:val="20"/>
                <w:szCs w:val="20"/>
              </w:rPr>
            </w:pPr>
          </w:p>
        </w:tc>
        <w:tc>
          <w:tcPr>
            <w:tcW w:w="1230" w:type="pct"/>
          </w:tcPr>
          <w:p w14:paraId="3CB774FE" w14:textId="77777777" w:rsidR="00175CCB" w:rsidRPr="00CC63D1" w:rsidRDefault="00175CCB" w:rsidP="0017748B">
            <w:pPr>
              <w:spacing w:before="0" w:after="0" w:line="276" w:lineRule="auto"/>
              <w:rPr>
                <w:rFonts w:cs="Arial"/>
                <w:b/>
                <w:color w:val="000000" w:themeColor="text1"/>
                <w:sz w:val="20"/>
                <w:szCs w:val="20"/>
              </w:rPr>
            </w:pPr>
            <w:r w:rsidRPr="00CC63D1">
              <w:rPr>
                <w:rFonts w:cs="Arial"/>
                <w:bCs/>
                <w:i/>
                <w:iCs/>
                <w:color w:val="000000" w:themeColor="text1"/>
                <w:sz w:val="20"/>
                <w:szCs w:val="20"/>
              </w:rPr>
              <w:t>[add name of approver]</w:t>
            </w:r>
          </w:p>
        </w:tc>
      </w:tr>
      <w:tr w:rsidR="00175CCB" w:rsidRPr="005C0DD1" w14:paraId="21942599" w14:textId="77777777" w:rsidTr="00CB21B9">
        <w:trPr>
          <w:trHeight w:val="227"/>
        </w:trPr>
        <w:tc>
          <w:tcPr>
            <w:tcW w:w="591" w:type="pct"/>
          </w:tcPr>
          <w:p w14:paraId="342B1E02" w14:textId="77777777" w:rsidR="00175CCB" w:rsidRPr="00CC63D1" w:rsidRDefault="00175CCB" w:rsidP="0017748B">
            <w:pPr>
              <w:spacing w:before="0" w:after="0" w:line="276" w:lineRule="auto"/>
              <w:rPr>
                <w:rFonts w:cs="Arial"/>
                <w:b/>
                <w:color w:val="000000" w:themeColor="text1"/>
                <w:sz w:val="20"/>
                <w:szCs w:val="20"/>
              </w:rPr>
            </w:pPr>
          </w:p>
        </w:tc>
        <w:tc>
          <w:tcPr>
            <w:tcW w:w="507" w:type="pct"/>
          </w:tcPr>
          <w:p w14:paraId="752B12C8" w14:textId="77777777" w:rsidR="00175CCB" w:rsidRPr="00CC63D1" w:rsidRDefault="00175CCB" w:rsidP="0017748B">
            <w:pPr>
              <w:spacing w:before="0" w:after="0" w:line="276" w:lineRule="auto"/>
              <w:rPr>
                <w:rFonts w:cs="Arial"/>
                <w:b/>
                <w:color w:val="000000" w:themeColor="text1"/>
                <w:sz w:val="20"/>
                <w:szCs w:val="20"/>
              </w:rPr>
            </w:pPr>
          </w:p>
        </w:tc>
        <w:tc>
          <w:tcPr>
            <w:tcW w:w="943" w:type="pct"/>
          </w:tcPr>
          <w:p w14:paraId="107C7D9E" w14:textId="77777777" w:rsidR="00175CCB" w:rsidRPr="00CC63D1" w:rsidRDefault="00175CCB" w:rsidP="0017748B">
            <w:pPr>
              <w:spacing w:before="0" w:after="0" w:line="276" w:lineRule="auto"/>
              <w:rPr>
                <w:rFonts w:cs="Arial"/>
                <w:b/>
                <w:color w:val="000000" w:themeColor="text1"/>
                <w:sz w:val="20"/>
                <w:szCs w:val="20"/>
              </w:rPr>
            </w:pPr>
          </w:p>
        </w:tc>
        <w:tc>
          <w:tcPr>
            <w:tcW w:w="1729" w:type="pct"/>
          </w:tcPr>
          <w:p w14:paraId="12EBCCB9" w14:textId="77777777" w:rsidR="00175CCB" w:rsidRPr="00CC63D1" w:rsidRDefault="00175CCB" w:rsidP="0017748B">
            <w:pPr>
              <w:spacing w:before="0" w:after="0" w:line="276" w:lineRule="auto"/>
              <w:rPr>
                <w:rFonts w:cs="Arial"/>
                <w:b/>
                <w:color w:val="000000" w:themeColor="text1"/>
                <w:sz w:val="20"/>
                <w:szCs w:val="20"/>
              </w:rPr>
            </w:pPr>
          </w:p>
        </w:tc>
        <w:tc>
          <w:tcPr>
            <w:tcW w:w="1230" w:type="pct"/>
          </w:tcPr>
          <w:p w14:paraId="7B19A321" w14:textId="77777777" w:rsidR="00175CCB" w:rsidRPr="00CC63D1" w:rsidRDefault="00175CCB" w:rsidP="0017748B">
            <w:pPr>
              <w:spacing w:before="0" w:after="0" w:line="276" w:lineRule="auto"/>
              <w:rPr>
                <w:rFonts w:cs="Arial"/>
                <w:b/>
                <w:color w:val="000000" w:themeColor="text1"/>
                <w:sz w:val="20"/>
                <w:szCs w:val="20"/>
              </w:rPr>
            </w:pPr>
          </w:p>
        </w:tc>
      </w:tr>
      <w:tr w:rsidR="00175CCB" w:rsidRPr="005C0DD1" w14:paraId="7BBA1985" w14:textId="77777777" w:rsidTr="00CB21B9">
        <w:trPr>
          <w:trHeight w:val="227"/>
        </w:trPr>
        <w:tc>
          <w:tcPr>
            <w:tcW w:w="591" w:type="pct"/>
          </w:tcPr>
          <w:p w14:paraId="4B7314C1" w14:textId="77777777" w:rsidR="00175CCB" w:rsidRPr="00CC63D1" w:rsidRDefault="00175CCB" w:rsidP="0017748B">
            <w:pPr>
              <w:spacing w:before="0" w:after="0" w:line="276" w:lineRule="auto"/>
              <w:rPr>
                <w:rFonts w:cs="Arial"/>
                <w:b/>
                <w:color w:val="000000" w:themeColor="text1"/>
                <w:sz w:val="20"/>
                <w:szCs w:val="20"/>
              </w:rPr>
            </w:pPr>
          </w:p>
        </w:tc>
        <w:tc>
          <w:tcPr>
            <w:tcW w:w="507" w:type="pct"/>
          </w:tcPr>
          <w:p w14:paraId="18F01678" w14:textId="77777777" w:rsidR="00175CCB" w:rsidRPr="00CC63D1" w:rsidRDefault="00175CCB" w:rsidP="0017748B">
            <w:pPr>
              <w:spacing w:before="0" w:after="0" w:line="276" w:lineRule="auto"/>
              <w:rPr>
                <w:rFonts w:cs="Arial"/>
                <w:b/>
                <w:color w:val="000000" w:themeColor="text1"/>
                <w:sz w:val="20"/>
                <w:szCs w:val="20"/>
              </w:rPr>
            </w:pPr>
          </w:p>
        </w:tc>
        <w:tc>
          <w:tcPr>
            <w:tcW w:w="943" w:type="pct"/>
          </w:tcPr>
          <w:p w14:paraId="4D9AB1B7" w14:textId="77777777" w:rsidR="00175CCB" w:rsidRPr="00CC63D1" w:rsidRDefault="00175CCB" w:rsidP="0017748B">
            <w:pPr>
              <w:spacing w:before="0" w:after="0" w:line="276" w:lineRule="auto"/>
              <w:rPr>
                <w:rFonts w:cs="Arial"/>
                <w:b/>
                <w:color w:val="000000" w:themeColor="text1"/>
                <w:sz w:val="20"/>
                <w:szCs w:val="20"/>
              </w:rPr>
            </w:pPr>
          </w:p>
        </w:tc>
        <w:tc>
          <w:tcPr>
            <w:tcW w:w="1729" w:type="pct"/>
          </w:tcPr>
          <w:p w14:paraId="42A09531" w14:textId="77777777" w:rsidR="00175CCB" w:rsidRPr="00CC63D1" w:rsidRDefault="00175CCB" w:rsidP="0017748B">
            <w:pPr>
              <w:spacing w:before="0" w:after="0" w:line="276" w:lineRule="auto"/>
              <w:rPr>
                <w:rFonts w:cs="Arial"/>
                <w:b/>
                <w:color w:val="000000" w:themeColor="text1"/>
                <w:sz w:val="20"/>
                <w:szCs w:val="20"/>
              </w:rPr>
            </w:pPr>
          </w:p>
        </w:tc>
        <w:tc>
          <w:tcPr>
            <w:tcW w:w="1230" w:type="pct"/>
          </w:tcPr>
          <w:p w14:paraId="25885F3B" w14:textId="77777777" w:rsidR="00175CCB" w:rsidRPr="00CC63D1" w:rsidRDefault="00175CCB" w:rsidP="0017748B">
            <w:pPr>
              <w:spacing w:before="0" w:after="0" w:line="276" w:lineRule="auto"/>
              <w:rPr>
                <w:rFonts w:cs="Arial"/>
                <w:b/>
                <w:color w:val="000000" w:themeColor="text1"/>
                <w:sz w:val="20"/>
                <w:szCs w:val="20"/>
              </w:rPr>
            </w:pPr>
          </w:p>
        </w:tc>
      </w:tr>
      <w:tr w:rsidR="00175CCB" w:rsidRPr="005C0DD1" w14:paraId="5E8CC341" w14:textId="77777777" w:rsidTr="00CB21B9">
        <w:trPr>
          <w:trHeight w:val="227"/>
        </w:trPr>
        <w:tc>
          <w:tcPr>
            <w:tcW w:w="591" w:type="pct"/>
          </w:tcPr>
          <w:p w14:paraId="2D720146" w14:textId="77777777" w:rsidR="00175CCB" w:rsidRPr="00CC63D1" w:rsidRDefault="00175CCB" w:rsidP="0017748B">
            <w:pPr>
              <w:spacing w:before="0" w:after="0" w:line="276" w:lineRule="auto"/>
              <w:rPr>
                <w:rFonts w:cs="Arial"/>
                <w:b/>
                <w:color w:val="000000" w:themeColor="text1"/>
                <w:sz w:val="20"/>
                <w:szCs w:val="20"/>
              </w:rPr>
            </w:pPr>
          </w:p>
        </w:tc>
        <w:tc>
          <w:tcPr>
            <w:tcW w:w="507" w:type="pct"/>
          </w:tcPr>
          <w:p w14:paraId="09A79AF2" w14:textId="77777777" w:rsidR="00175CCB" w:rsidRPr="00CC63D1" w:rsidRDefault="00175CCB" w:rsidP="0017748B">
            <w:pPr>
              <w:spacing w:before="0" w:after="0" w:line="276" w:lineRule="auto"/>
              <w:rPr>
                <w:rFonts w:cs="Arial"/>
                <w:b/>
                <w:color w:val="000000" w:themeColor="text1"/>
                <w:sz w:val="20"/>
                <w:szCs w:val="20"/>
              </w:rPr>
            </w:pPr>
          </w:p>
        </w:tc>
        <w:tc>
          <w:tcPr>
            <w:tcW w:w="943" w:type="pct"/>
          </w:tcPr>
          <w:p w14:paraId="7DEFF872" w14:textId="77777777" w:rsidR="00175CCB" w:rsidRPr="00CC63D1" w:rsidRDefault="00175CCB" w:rsidP="0017748B">
            <w:pPr>
              <w:spacing w:before="0" w:after="0" w:line="276" w:lineRule="auto"/>
              <w:rPr>
                <w:rFonts w:cs="Arial"/>
                <w:b/>
                <w:color w:val="000000" w:themeColor="text1"/>
                <w:sz w:val="20"/>
                <w:szCs w:val="20"/>
              </w:rPr>
            </w:pPr>
          </w:p>
        </w:tc>
        <w:tc>
          <w:tcPr>
            <w:tcW w:w="1729" w:type="pct"/>
          </w:tcPr>
          <w:p w14:paraId="7A1B3901" w14:textId="77777777" w:rsidR="00175CCB" w:rsidRPr="00CC63D1" w:rsidRDefault="00175CCB" w:rsidP="0017748B">
            <w:pPr>
              <w:spacing w:before="0" w:after="0" w:line="276" w:lineRule="auto"/>
              <w:rPr>
                <w:rFonts w:cs="Arial"/>
                <w:b/>
                <w:color w:val="000000" w:themeColor="text1"/>
                <w:sz w:val="20"/>
                <w:szCs w:val="20"/>
              </w:rPr>
            </w:pPr>
          </w:p>
        </w:tc>
        <w:tc>
          <w:tcPr>
            <w:tcW w:w="1230" w:type="pct"/>
          </w:tcPr>
          <w:p w14:paraId="0166C47E" w14:textId="77777777" w:rsidR="00175CCB" w:rsidRPr="00CC63D1" w:rsidRDefault="00175CCB" w:rsidP="0017748B">
            <w:pPr>
              <w:spacing w:before="0" w:after="0" w:line="276" w:lineRule="auto"/>
              <w:rPr>
                <w:rFonts w:cs="Arial"/>
                <w:b/>
                <w:color w:val="000000" w:themeColor="text1"/>
                <w:sz w:val="20"/>
                <w:szCs w:val="20"/>
              </w:rPr>
            </w:pPr>
          </w:p>
        </w:tc>
      </w:tr>
      <w:tr w:rsidR="00175CCB" w:rsidRPr="005C0DD1" w14:paraId="4741C47C" w14:textId="77777777" w:rsidTr="00CB21B9">
        <w:trPr>
          <w:trHeight w:val="227"/>
        </w:trPr>
        <w:tc>
          <w:tcPr>
            <w:tcW w:w="591" w:type="pct"/>
          </w:tcPr>
          <w:p w14:paraId="592B7845" w14:textId="77777777" w:rsidR="00175CCB" w:rsidRPr="00CC63D1" w:rsidRDefault="00175CCB" w:rsidP="0017748B">
            <w:pPr>
              <w:spacing w:before="0" w:after="0" w:line="276" w:lineRule="auto"/>
              <w:rPr>
                <w:rFonts w:cs="Arial"/>
                <w:b/>
                <w:color w:val="000000" w:themeColor="text1"/>
                <w:sz w:val="20"/>
                <w:szCs w:val="20"/>
              </w:rPr>
            </w:pPr>
          </w:p>
        </w:tc>
        <w:tc>
          <w:tcPr>
            <w:tcW w:w="507" w:type="pct"/>
          </w:tcPr>
          <w:p w14:paraId="73B1C455" w14:textId="77777777" w:rsidR="00175CCB" w:rsidRPr="00CC63D1" w:rsidRDefault="00175CCB" w:rsidP="0017748B">
            <w:pPr>
              <w:spacing w:before="0" w:after="0" w:line="276" w:lineRule="auto"/>
              <w:rPr>
                <w:rFonts w:cs="Arial"/>
                <w:b/>
                <w:color w:val="000000" w:themeColor="text1"/>
                <w:sz w:val="20"/>
                <w:szCs w:val="20"/>
              </w:rPr>
            </w:pPr>
          </w:p>
        </w:tc>
        <w:tc>
          <w:tcPr>
            <w:tcW w:w="943" w:type="pct"/>
          </w:tcPr>
          <w:p w14:paraId="05C5E5D9" w14:textId="77777777" w:rsidR="00175CCB" w:rsidRPr="00CC63D1" w:rsidRDefault="00175CCB" w:rsidP="0017748B">
            <w:pPr>
              <w:spacing w:before="0" w:after="0" w:line="276" w:lineRule="auto"/>
              <w:rPr>
                <w:rFonts w:cs="Arial"/>
                <w:b/>
                <w:color w:val="000000" w:themeColor="text1"/>
                <w:sz w:val="20"/>
                <w:szCs w:val="20"/>
              </w:rPr>
            </w:pPr>
          </w:p>
        </w:tc>
        <w:tc>
          <w:tcPr>
            <w:tcW w:w="1729" w:type="pct"/>
          </w:tcPr>
          <w:p w14:paraId="140F57C7" w14:textId="77777777" w:rsidR="00175CCB" w:rsidRPr="00CC63D1" w:rsidRDefault="00175CCB" w:rsidP="0017748B">
            <w:pPr>
              <w:spacing w:before="0" w:after="0" w:line="276" w:lineRule="auto"/>
              <w:rPr>
                <w:rFonts w:cs="Arial"/>
                <w:b/>
                <w:color w:val="000000" w:themeColor="text1"/>
                <w:sz w:val="20"/>
                <w:szCs w:val="20"/>
              </w:rPr>
            </w:pPr>
          </w:p>
        </w:tc>
        <w:tc>
          <w:tcPr>
            <w:tcW w:w="1230" w:type="pct"/>
          </w:tcPr>
          <w:p w14:paraId="2BA72BA3" w14:textId="77777777" w:rsidR="00175CCB" w:rsidRPr="00CC63D1" w:rsidRDefault="00175CCB" w:rsidP="0017748B">
            <w:pPr>
              <w:spacing w:before="0" w:after="0" w:line="276" w:lineRule="auto"/>
              <w:rPr>
                <w:rFonts w:cs="Arial"/>
                <w:b/>
                <w:color w:val="000000" w:themeColor="text1"/>
                <w:sz w:val="20"/>
                <w:szCs w:val="20"/>
              </w:rPr>
            </w:pPr>
          </w:p>
        </w:tc>
      </w:tr>
    </w:tbl>
    <w:p w14:paraId="51BC7BC7" w14:textId="3BBD8F80" w:rsidR="006D30E6" w:rsidRPr="006A41E6" w:rsidRDefault="007832C8" w:rsidP="0017748B">
      <w:pPr>
        <w:pStyle w:val="Heading3"/>
      </w:pPr>
      <w:bookmarkStart w:id="93" w:name="_Toc55905659"/>
      <w:permEnd w:id="53165309"/>
      <w:r w:rsidRPr="006A41E6">
        <w:t xml:space="preserve">Section 1: </w:t>
      </w:r>
      <w:r w:rsidR="006D30E6" w:rsidRPr="006A41E6">
        <w:t>Proposed strategy to deal with the preservation of a crime scene</w:t>
      </w:r>
      <w:bookmarkEnd w:id="93"/>
      <w:r w:rsidR="006D30E6" w:rsidRPr="006A41E6">
        <w:t xml:space="preserve"> </w:t>
      </w:r>
    </w:p>
    <w:p w14:paraId="4CD1FA52" w14:textId="7D03846F" w:rsidR="00751118" w:rsidRPr="00593BE5" w:rsidRDefault="006D30E6" w:rsidP="00751118">
      <w:pPr>
        <w:rPr>
          <w:rFonts w:cs="Arial"/>
          <w:sz w:val="20"/>
          <w:szCs w:val="20"/>
        </w:rPr>
      </w:pPr>
      <w:r w:rsidRPr="00593BE5">
        <w:rPr>
          <w:rFonts w:cs="Arial"/>
          <w:sz w:val="20"/>
          <w:szCs w:val="20"/>
        </w:rPr>
        <w:t xml:space="preserve">This section is designed to meet the requirements of and section 6(1)(i) of the </w:t>
      </w:r>
      <w:r w:rsidRPr="00593BE5">
        <w:rPr>
          <w:rFonts w:cs="Arial"/>
          <w:i/>
          <w:iCs/>
          <w:sz w:val="20"/>
          <w:szCs w:val="20"/>
        </w:rPr>
        <w:t>Music Festivals Act 2019</w:t>
      </w:r>
      <w:bookmarkStart w:id="94" w:name="_Toc55905660"/>
      <w:bookmarkStart w:id="95" w:name="_Toc32570231"/>
    </w:p>
    <w:p w14:paraId="671B9F55" w14:textId="1FDF4D97" w:rsidR="00252955" w:rsidRDefault="006D30E6" w:rsidP="00597FE5">
      <w:pPr>
        <w:rPr>
          <w:rFonts w:cs="Arial"/>
          <w:sz w:val="20"/>
          <w:szCs w:val="20"/>
        </w:rPr>
      </w:pPr>
      <w:r w:rsidRPr="00593BE5">
        <w:rPr>
          <w:rFonts w:cs="Arial"/>
          <w:sz w:val="20"/>
          <w:szCs w:val="20"/>
        </w:rPr>
        <w:t>New South Wales Police Force’s ‘Crime Scene Preservation Guidelines for Licensed Premises’ is considered best practice if you are required to preserve a crime scene.</w:t>
      </w:r>
      <w:bookmarkEnd w:id="94"/>
    </w:p>
    <w:p w14:paraId="54B06409" w14:textId="07ED7648" w:rsidR="00CB21B9" w:rsidRPr="00593BE5" w:rsidRDefault="0039561E" w:rsidP="0039561E">
      <w:pPr>
        <w:pStyle w:val="Heading4"/>
        <w:jc w:val="center"/>
        <w:rPr>
          <w:rFonts w:cs="Arial"/>
          <w:sz w:val="20"/>
          <w:szCs w:val="20"/>
        </w:rPr>
      </w:pPr>
      <w:bookmarkStart w:id="96" w:name="_Toc55905661"/>
      <w:r w:rsidRPr="0017748B">
        <w:t>CRIME SCENE PRESERVATION GUIDELINES</w:t>
      </w:r>
      <w:bookmarkEnd w:id="96"/>
      <w:r w:rsidRPr="0017748B">
        <w:t xml:space="preserve"> – EVENTS</w:t>
      </w:r>
    </w:p>
    <w:p w14:paraId="4DFECC96"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Immediately contact ‘000’ or local Police Station,</w:t>
      </w:r>
    </w:p>
    <w:p w14:paraId="42FB6CA9"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Render any required first aid,</w:t>
      </w:r>
    </w:p>
    <w:p w14:paraId="428464E3"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Determine the Crime Scene and remove all persons from the area. Cordon off the area with things such as bar stools, tables, tape or consider closing off the area completely for areas such as toilets or hallways. (Remember there may be multiple Crime Scenes),</w:t>
      </w:r>
    </w:p>
    <w:p w14:paraId="6C1F3BF8"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Do not allow any persons to enter this area,</w:t>
      </w:r>
    </w:p>
    <w:p w14:paraId="054C7B54"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DO NOT CLEAN UP ANY CRIME SCENE you may be destroying vital evidence.</w:t>
      </w:r>
    </w:p>
    <w:p w14:paraId="6223FE16"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Assign a member of staff to guard all Crime Scenes until the arrival of Police,</w:t>
      </w:r>
    </w:p>
    <w:p w14:paraId="19D77127"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lastRenderedPageBreak/>
        <w:t>Remember some evidence may not be visible to the naked eye such as blood, semen, skin cells, saliva, hair or fingerprints,</w:t>
      </w:r>
    </w:p>
    <w:p w14:paraId="791CB2DE"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Do not move any items that may have been involved in an offence unless absolutely necessary. (For example, they could get wet. Use gloves to stop transference of your DNA or fingerprints),</w:t>
      </w:r>
    </w:p>
    <w:p w14:paraId="5D06D659"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Notify Police if any items have been moved or removed from the Crime Scene. (Items may include bottles, glasses, pool cues, clothing, furniture, weapons or cigarette butts),</w:t>
      </w:r>
    </w:p>
    <w:p w14:paraId="6A59FD28"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Make notes in relation to the incident. Time, date, location, description of offender(s), vehicle(s) involved, weapons used, last known direction of offender(s), any movement of items involved in the incident,</w:t>
      </w:r>
    </w:p>
    <w:p w14:paraId="1951C5CB"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Obtain any CCTV footage and the Security Sign on sheets,</w:t>
      </w:r>
    </w:p>
    <w:p w14:paraId="711DC38D"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Obtain any details of witnesses and try to keep all witnesses separated to maintain the integrity of their evidence. (Try to persuade witnesses from leaving the premises before Police arrive),</w:t>
      </w:r>
    </w:p>
    <w:p w14:paraId="1DE3EB04" w14:textId="77777777" w:rsidR="0039561E" w:rsidRPr="00CC63D1" w:rsidRDefault="0039561E" w:rsidP="0039561E">
      <w:pPr>
        <w:pStyle w:val="ListParagraph"/>
        <w:numPr>
          <w:ilvl w:val="0"/>
          <w:numId w:val="6"/>
        </w:numPr>
        <w:pBdr>
          <w:left w:val="single" w:sz="4" w:space="4" w:color="auto"/>
          <w:bottom w:val="single" w:sz="4" w:space="1" w:color="auto"/>
          <w:right w:val="single" w:sz="4" w:space="4" w:color="auto"/>
        </w:pBdr>
        <w:spacing w:before="0" w:after="0"/>
        <w:ind w:left="426" w:right="118"/>
      </w:pPr>
      <w:r w:rsidRPr="00CC63D1">
        <w:t>Hand this information to Police on arrival,</w:t>
      </w:r>
    </w:p>
    <w:p w14:paraId="18586F66" w14:textId="4BBBB66B" w:rsidR="0039561E" w:rsidRDefault="0039561E" w:rsidP="0039561E">
      <w:pPr>
        <w:pStyle w:val="ListParagraph"/>
        <w:numPr>
          <w:ilvl w:val="0"/>
          <w:numId w:val="6"/>
        </w:numPr>
        <w:pBdr>
          <w:left w:val="single" w:sz="4" w:space="4" w:color="auto"/>
          <w:bottom w:val="single" w:sz="4" w:space="1" w:color="auto"/>
          <w:right w:val="single" w:sz="4" w:space="4" w:color="auto"/>
        </w:pBdr>
        <w:spacing w:after="0"/>
        <w:ind w:left="426" w:right="118"/>
      </w:pPr>
      <w:r w:rsidRPr="00CC63D1">
        <w:t>Be prepared to make a statement to Police regarding the incident.</w:t>
      </w:r>
    </w:p>
    <w:p w14:paraId="628F53EE" w14:textId="5C477BD0" w:rsidR="0017748B" w:rsidRDefault="00CB21B9" w:rsidP="00CB21B9">
      <w:pPr>
        <w:pStyle w:val="Tablefiller"/>
        <w:shd w:val="clear" w:color="auto" w:fill="68D6FF"/>
        <w:rPr>
          <w:b/>
          <w:bCs w:val="0"/>
          <w:color w:val="002060"/>
        </w:rPr>
      </w:pPr>
      <w:r w:rsidRPr="00CB21B9">
        <w:rPr>
          <w:b/>
          <w:bCs w:val="0"/>
          <w:color w:val="002060"/>
        </w:rPr>
        <w:t>Preservation of crime scenes</w:t>
      </w:r>
    </w:p>
    <w:p w14:paraId="39A713B4" w14:textId="77777777" w:rsidR="0039561E" w:rsidRPr="006B7554" w:rsidRDefault="0039561E" w:rsidP="00C709E5">
      <w:pPr>
        <w:pStyle w:val="ListParagraph"/>
        <w:numPr>
          <w:ilvl w:val="0"/>
          <w:numId w:val="22"/>
        </w:numPr>
        <w:rPr>
          <w:sz w:val="20"/>
          <w:szCs w:val="20"/>
        </w:rPr>
      </w:pPr>
      <w:r w:rsidRPr="006B7554">
        <w:rPr>
          <w:sz w:val="20"/>
          <w:szCs w:val="20"/>
        </w:rPr>
        <w:t>Do you agree to manage crime scenes in accordance with NSW Police’s ‘crime scene preservation guidelines’?</w:t>
      </w:r>
    </w:p>
    <w:tbl>
      <w:tblPr>
        <w:tblStyle w:val="TableGrid"/>
        <w:tblW w:w="0" w:type="auto"/>
        <w:tblLook w:val="04A0" w:firstRow="1" w:lastRow="0" w:firstColumn="1" w:lastColumn="0" w:noHBand="0" w:noVBand="1"/>
      </w:tblPr>
      <w:tblGrid>
        <w:gridCol w:w="279"/>
        <w:gridCol w:w="992"/>
        <w:gridCol w:w="284"/>
        <w:gridCol w:w="771"/>
      </w:tblGrid>
      <w:tr w:rsidR="0039561E" w:rsidRPr="00C709E5" w14:paraId="16A40811" w14:textId="77777777" w:rsidTr="0039561E">
        <w:tc>
          <w:tcPr>
            <w:tcW w:w="279" w:type="dxa"/>
          </w:tcPr>
          <w:p w14:paraId="42ECF004" w14:textId="77777777" w:rsidR="0039561E" w:rsidRPr="00C709E5" w:rsidRDefault="0039561E" w:rsidP="0039561E">
            <w:pPr>
              <w:spacing w:before="0" w:after="0"/>
              <w:rPr>
                <w:sz w:val="20"/>
                <w:szCs w:val="20"/>
              </w:rPr>
            </w:pPr>
            <w:permStart w:id="79052720" w:edGrp="everyone"/>
          </w:p>
        </w:tc>
        <w:tc>
          <w:tcPr>
            <w:tcW w:w="992" w:type="dxa"/>
            <w:tcBorders>
              <w:top w:val="nil"/>
              <w:bottom w:val="nil"/>
            </w:tcBorders>
          </w:tcPr>
          <w:p w14:paraId="16C09309" w14:textId="6AD1372A" w:rsidR="0039561E" w:rsidRPr="00C709E5" w:rsidRDefault="0039561E" w:rsidP="0039561E">
            <w:pPr>
              <w:spacing w:before="0" w:after="0"/>
              <w:rPr>
                <w:sz w:val="20"/>
                <w:szCs w:val="20"/>
              </w:rPr>
            </w:pPr>
            <w:r w:rsidRPr="00C709E5">
              <w:rPr>
                <w:sz w:val="20"/>
                <w:szCs w:val="20"/>
              </w:rPr>
              <w:t>Yes</w:t>
            </w:r>
          </w:p>
        </w:tc>
        <w:tc>
          <w:tcPr>
            <w:tcW w:w="284" w:type="dxa"/>
          </w:tcPr>
          <w:p w14:paraId="74D581FB" w14:textId="77777777" w:rsidR="0039561E" w:rsidRPr="00C709E5" w:rsidRDefault="0039561E" w:rsidP="0039561E">
            <w:pPr>
              <w:spacing w:before="0" w:after="0"/>
              <w:rPr>
                <w:sz w:val="20"/>
                <w:szCs w:val="20"/>
              </w:rPr>
            </w:pPr>
          </w:p>
        </w:tc>
        <w:tc>
          <w:tcPr>
            <w:tcW w:w="771" w:type="dxa"/>
            <w:tcBorders>
              <w:top w:val="nil"/>
              <w:bottom w:val="nil"/>
              <w:right w:val="nil"/>
            </w:tcBorders>
          </w:tcPr>
          <w:p w14:paraId="3DE85F7D" w14:textId="26BB2150" w:rsidR="0039561E" w:rsidRPr="00C709E5" w:rsidRDefault="0039561E" w:rsidP="0039561E">
            <w:pPr>
              <w:spacing w:before="0" w:after="0"/>
              <w:rPr>
                <w:sz w:val="20"/>
                <w:szCs w:val="20"/>
              </w:rPr>
            </w:pPr>
            <w:r w:rsidRPr="00C709E5">
              <w:rPr>
                <w:sz w:val="20"/>
                <w:szCs w:val="20"/>
              </w:rPr>
              <w:t>No</w:t>
            </w:r>
          </w:p>
        </w:tc>
      </w:tr>
    </w:tbl>
    <w:permEnd w:id="79052720"/>
    <w:p w14:paraId="4025D8AD" w14:textId="7CC3C135" w:rsidR="0039561E" w:rsidRDefault="0039561E" w:rsidP="00C709E5">
      <w:pPr>
        <w:pStyle w:val="ListParagraph"/>
        <w:numPr>
          <w:ilvl w:val="0"/>
          <w:numId w:val="22"/>
        </w:numPr>
        <w:rPr>
          <w:sz w:val="20"/>
          <w:szCs w:val="20"/>
        </w:rPr>
      </w:pPr>
      <w:r w:rsidRPr="006B7554">
        <w:rPr>
          <w:sz w:val="20"/>
          <w:szCs w:val="20"/>
        </w:rPr>
        <w:t>If you answered ‘no’ to question 1, outline your proposed strategy to preserve and manage a crime scene.</w:t>
      </w:r>
    </w:p>
    <w:p w14:paraId="7CD7FF2B" w14:textId="77777777" w:rsidR="0097395F" w:rsidRPr="0097395F" w:rsidRDefault="0097395F" w:rsidP="0097395F">
      <w:pPr>
        <w:rPr>
          <w:sz w:val="20"/>
          <w:szCs w:val="20"/>
        </w:rPr>
      </w:pPr>
      <w:permStart w:id="782000625" w:edGrp="everyone"/>
    </w:p>
    <w:permEnd w:id="782000625"/>
    <w:p w14:paraId="70AF0616" w14:textId="4BEBC232" w:rsidR="0039561E" w:rsidRDefault="0039561E" w:rsidP="00C709E5">
      <w:pPr>
        <w:pStyle w:val="ListParagraph"/>
        <w:numPr>
          <w:ilvl w:val="0"/>
          <w:numId w:val="22"/>
        </w:numPr>
        <w:spacing w:line="276" w:lineRule="auto"/>
        <w:rPr>
          <w:sz w:val="20"/>
          <w:szCs w:val="20"/>
        </w:rPr>
      </w:pPr>
      <w:r w:rsidRPr="006B7554">
        <w:rPr>
          <w:sz w:val="20"/>
          <w:szCs w:val="20"/>
        </w:rPr>
        <w:t>How will relevant workers be notified of the procedures and controls in place to preserve and manage crime scenes?</w:t>
      </w:r>
    </w:p>
    <w:p w14:paraId="620C5D0C" w14:textId="77777777" w:rsidR="0097395F" w:rsidRPr="0097395F" w:rsidRDefault="0097395F" w:rsidP="0097395F">
      <w:pPr>
        <w:pStyle w:val="ListParagraph"/>
        <w:rPr>
          <w:sz w:val="20"/>
          <w:szCs w:val="20"/>
        </w:rPr>
      </w:pPr>
    </w:p>
    <w:p w14:paraId="2E85E76F" w14:textId="77777777" w:rsidR="0097395F" w:rsidRPr="0097395F" w:rsidRDefault="0097395F" w:rsidP="0097395F">
      <w:pPr>
        <w:spacing w:line="276" w:lineRule="auto"/>
        <w:rPr>
          <w:sz w:val="20"/>
          <w:szCs w:val="20"/>
        </w:rPr>
      </w:pPr>
      <w:permStart w:id="1240612969" w:edGrp="everyone"/>
    </w:p>
    <w:permEnd w:id="1240612969"/>
    <w:p w14:paraId="0203E294" w14:textId="3FEF2017" w:rsidR="0039561E" w:rsidRPr="006B7554" w:rsidRDefault="0039561E" w:rsidP="00C709E5">
      <w:pPr>
        <w:pStyle w:val="ListParagraph"/>
        <w:numPr>
          <w:ilvl w:val="0"/>
          <w:numId w:val="22"/>
        </w:numPr>
        <w:rPr>
          <w:sz w:val="20"/>
          <w:szCs w:val="20"/>
        </w:rPr>
      </w:pPr>
      <w:r w:rsidRPr="006B7554">
        <w:rPr>
          <w:sz w:val="20"/>
          <w:szCs w:val="20"/>
        </w:rPr>
        <w:t>Do you understand that you must report ‘notifiable incidents’ to SafeWork?</w:t>
      </w:r>
    </w:p>
    <w:tbl>
      <w:tblPr>
        <w:tblStyle w:val="TableGrid"/>
        <w:tblW w:w="0" w:type="auto"/>
        <w:tblLook w:val="04A0" w:firstRow="1" w:lastRow="0" w:firstColumn="1" w:lastColumn="0" w:noHBand="0" w:noVBand="1"/>
      </w:tblPr>
      <w:tblGrid>
        <w:gridCol w:w="279"/>
        <w:gridCol w:w="992"/>
        <w:gridCol w:w="284"/>
        <w:gridCol w:w="771"/>
      </w:tblGrid>
      <w:tr w:rsidR="0039561E" w:rsidRPr="00C709E5" w14:paraId="543A7D1B" w14:textId="77777777" w:rsidTr="00B24787">
        <w:tc>
          <w:tcPr>
            <w:tcW w:w="279" w:type="dxa"/>
          </w:tcPr>
          <w:p w14:paraId="665265EE" w14:textId="77777777" w:rsidR="0039561E" w:rsidRPr="00C709E5" w:rsidRDefault="0039561E" w:rsidP="00B24787">
            <w:pPr>
              <w:spacing w:before="0" w:after="0"/>
              <w:rPr>
                <w:sz w:val="20"/>
                <w:szCs w:val="20"/>
              </w:rPr>
            </w:pPr>
            <w:permStart w:id="578618508" w:edGrp="everyone"/>
          </w:p>
        </w:tc>
        <w:tc>
          <w:tcPr>
            <w:tcW w:w="992" w:type="dxa"/>
            <w:tcBorders>
              <w:top w:val="nil"/>
              <w:bottom w:val="nil"/>
            </w:tcBorders>
          </w:tcPr>
          <w:p w14:paraId="021D55D3" w14:textId="77777777" w:rsidR="0039561E" w:rsidRPr="00C709E5" w:rsidRDefault="0039561E" w:rsidP="00B24787">
            <w:pPr>
              <w:spacing w:before="0" w:after="0"/>
              <w:rPr>
                <w:sz w:val="20"/>
                <w:szCs w:val="20"/>
              </w:rPr>
            </w:pPr>
            <w:r w:rsidRPr="00C709E5">
              <w:rPr>
                <w:sz w:val="20"/>
                <w:szCs w:val="20"/>
              </w:rPr>
              <w:t>Yes</w:t>
            </w:r>
          </w:p>
        </w:tc>
        <w:tc>
          <w:tcPr>
            <w:tcW w:w="284" w:type="dxa"/>
          </w:tcPr>
          <w:p w14:paraId="3A722485" w14:textId="77777777" w:rsidR="0039561E" w:rsidRPr="00C709E5" w:rsidRDefault="0039561E" w:rsidP="00B24787">
            <w:pPr>
              <w:spacing w:before="0" w:after="0"/>
              <w:rPr>
                <w:sz w:val="20"/>
                <w:szCs w:val="20"/>
              </w:rPr>
            </w:pPr>
          </w:p>
        </w:tc>
        <w:tc>
          <w:tcPr>
            <w:tcW w:w="771" w:type="dxa"/>
            <w:tcBorders>
              <w:top w:val="nil"/>
              <w:bottom w:val="nil"/>
              <w:right w:val="nil"/>
            </w:tcBorders>
          </w:tcPr>
          <w:p w14:paraId="47EFC3E1" w14:textId="77777777" w:rsidR="0039561E" w:rsidRPr="00C709E5" w:rsidRDefault="0039561E" w:rsidP="00B24787">
            <w:pPr>
              <w:spacing w:before="0" w:after="0"/>
              <w:rPr>
                <w:sz w:val="20"/>
                <w:szCs w:val="20"/>
              </w:rPr>
            </w:pPr>
            <w:r w:rsidRPr="00C709E5">
              <w:rPr>
                <w:sz w:val="20"/>
                <w:szCs w:val="20"/>
              </w:rPr>
              <w:t>No</w:t>
            </w:r>
          </w:p>
        </w:tc>
      </w:tr>
    </w:tbl>
    <w:bookmarkEnd w:id="95"/>
    <w:permEnd w:id="578618508"/>
    <w:p w14:paraId="0EF96929" w14:textId="0F3C4065" w:rsidR="00157BFC" w:rsidRPr="006A41E6" w:rsidRDefault="007832C8" w:rsidP="0088680E">
      <w:pPr>
        <w:pStyle w:val="Heading3"/>
      </w:pPr>
      <w:r w:rsidRPr="006A41E6">
        <w:t>Section 2: Additional inf</w:t>
      </w:r>
      <w:r w:rsidR="00801ECE" w:rsidRPr="006A41E6">
        <w:t>ormation</w:t>
      </w:r>
    </w:p>
    <w:p w14:paraId="2E1769E7" w14:textId="7726F6FC" w:rsidR="00A30557" w:rsidRDefault="083CBB89">
      <w:pPr>
        <w:rPr>
          <w:rFonts w:cs="Arial"/>
          <w:sz w:val="20"/>
          <w:szCs w:val="20"/>
        </w:rPr>
      </w:pPr>
      <w:r w:rsidRPr="00D42B7F">
        <w:rPr>
          <w:rFonts w:cs="Arial"/>
          <w:sz w:val="20"/>
          <w:szCs w:val="20"/>
        </w:rPr>
        <w:t>This section is designed to meet the requirements of section 6(1)(</w:t>
      </w:r>
      <w:r w:rsidR="30B410B2" w:rsidRPr="00D42B7F">
        <w:rPr>
          <w:rFonts w:cs="Arial"/>
          <w:sz w:val="20"/>
          <w:szCs w:val="20"/>
        </w:rPr>
        <w:t>j</w:t>
      </w:r>
      <w:r w:rsidRPr="00D42B7F">
        <w:rPr>
          <w:rFonts w:cs="Arial"/>
          <w:sz w:val="20"/>
          <w:szCs w:val="20"/>
        </w:rPr>
        <w:t>)(i) of the Music Festivals Act 2019</w:t>
      </w:r>
    </w:p>
    <w:p w14:paraId="2CDE226D" w14:textId="6F20C6D3" w:rsidR="00D42B7F" w:rsidRPr="00D42B7F" w:rsidRDefault="00C709E5" w:rsidP="00C709E5">
      <w:pPr>
        <w:pStyle w:val="Heading4"/>
        <w:rPr>
          <w:rFonts w:cs="Arial"/>
          <w:sz w:val="20"/>
          <w:szCs w:val="20"/>
        </w:rPr>
      </w:pPr>
      <w:r w:rsidRPr="00D42B7F">
        <w:t>Liquor licence details</w:t>
      </w:r>
    </w:p>
    <w:p w14:paraId="02523BBA" w14:textId="1236EAC1" w:rsidR="00C709E5" w:rsidRDefault="00C709E5" w:rsidP="00C709E5">
      <w:pPr>
        <w:pStyle w:val="ListParagraph"/>
        <w:numPr>
          <w:ilvl w:val="0"/>
          <w:numId w:val="23"/>
        </w:numPr>
        <w:spacing w:line="276" w:lineRule="auto"/>
        <w:ind w:left="426"/>
        <w:rPr>
          <w:sz w:val="20"/>
          <w:szCs w:val="20"/>
        </w:rPr>
      </w:pPr>
      <w:r w:rsidRPr="00C709E5">
        <w:rPr>
          <w:sz w:val="20"/>
          <w:szCs w:val="20"/>
        </w:rPr>
        <w:t xml:space="preserve">Do you already have a liquor licence for this festival? </w:t>
      </w:r>
    </w:p>
    <w:tbl>
      <w:tblPr>
        <w:tblStyle w:val="TableGrid"/>
        <w:tblW w:w="0" w:type="auto"/>
        <w:tblLook w:val="04A0" w:firstRow="1" w:lastRow="0" w:firstColumn="1" w:lastColumn="0" w:noHBand="0" w:noVBand="1"/>
      </w:tblPr>
      <w:tblGrid>
        <w:gridCol w:w="279"/>
        <w:gridCol w:w="992"/>
        <w:gridCol w:w="284"/>
        <w:gridCol w:w="771"/>
      </w:tblGrid>
      <w:tr w:rsidR="00C709E5" w:rsidRPr="00C709E5" w14:paraId="07D5C97B" w14:textId="77777777" w:rsidTr="00B24787">
        <w:tc>
          <w:tcPr>
            <w:tcW w:w="279" w:type="dxa"/>
          </w:tcPr>
          <w:p w14:paraId="039C971B" w14:textId="77777777" w:rsidR="00C709E5" w:rsidRPr="00C709E5" w:rsidRDefault="00C709E5" w:rsidP="00B24787">
            <w:pPr>
              <w:spacing w:before="0" w:after="0"/>
              <w:rPr>
                <w:sz w:val="20"/>
                <w:szCs w:val="20"/>
              </w:rPr>
            </w:pPr>
            <w:permStart w:id="698567799" w:edGrp="everyone"/>
          </w:p>
        </w:tc>
        <w:tc>
          <w:tcPr>
            <w:tcW w:w="992" w:type="dxa"/>
            <w:tcBorders>
              <w:top w:val="nil"/>
              <w:bottom w:val="nil"/>
            </w:tcBorders>
          </w:tcPr>
          <w:p w14:paraId="295DA11B" w14:textId="77777777" w:rsidR="00C709E5" w:rsidRPr="00C709E5" w:rsidRDefault="00C709E5" w:rsidP="00B24787">
            <w:pPr>
              <w:spacing w:before="0" w:after="0"/>
              <w:rPr>
                <w:sz w:val="20"/>
                <w:szCs w:val="20"/>
              </w:rPr>
            </w:pPr>
            <w:r w:rsidRPr="00C709E5">
              <w:rPr>
                <w:sz w:val="20"/>
                <w:szCs w:val="20"/>
              </w:rPr>
              <w:t>Yes</w:t>
            </w:r>
          </w:p>
        </w:tc>
        <w:tc>
          <w:tcPr>
            <w:tcW w:w="284" w:type="dxa"/>
          </w:tcPr>
          <w:p w14:paraId="07FA486D" w14:textId="77777777" w:rsidR="00C709E5" w:rsidRPr="00C709E5" w:rsidRDefault="00C709E5" w:rsidP="00B24787">
            <w:pPr>
              <w:spacing w:before="0" w:after="0"/>
              <w:rPr>
                <w:sz w:val="20"/>
                <w:szCs w:val="20"/>
              </w:rPr>
            </w:pPr>
          </w:p>
        </w:tc>
        <w:tc>
          <w:tcPr>
            <w:tcW w:w="771" w:type="dxa"/>
            <w:tcBorders>
              <w:top w:val="nil"/>
              <w:bottom w:val="nil"/>
              <w:right w:val="nil"/>
            </w:tcBorders>
          </w:tcPr>
          <w:p w14:paraId="27B9393E" w14:textId="77777777" w:rsidR="00C709E5" w:rsidRPr="00C709E5" w:rsidRDefault="00C709E5" w:rsidP="00B24787">
            <w:pPr>
              <w:spacing w:before="0" w:after="0"/>
              <w:rPr>
                <w:sz w:val="20"/>
                <w:szCs w:val="20"/>
              </w:rPr>
            </w:pPr>
            <w:r w:rsidRPr="00C709E5">
              <w:rPr>
                <w:sz w:val="20"/>
                <w:szCs w:val="20"/>
              </w:rPr>
              <w:t>No</w:t>
            </w:r>
          </w:p>
        </w:tc>
      </w:tr>
    </w:tbl>
    <w:permEnd w:id="698567799"/>
    <w:p w14:paraId="2AC0D8A8" w14:textId="3276CA2D" w:rsidR="0017748B" w:rsidRDefault="00C709E5" w:rsidP="00C709E5">
      <w:pPr>
        <w:pStyle w:val="ListParagraph"/>
        <w:numPr>
          <w:ilvl w:val="0"/>
          <w:numId w:val="23"/>
        </w:numPr>
        <w:ind w:left="426"/>
      </w:pPr>
      <w:r w:rsidRPr="005C0DD1">
        <w:rPr>
          <w:sz w:val="20"/>
          <w:szCs w:val="20"/>
        </w:rPr>
        <w:t>If yes, please provide the following details</w:t>
      </w:r>
      <w:r>
        <w:rPr>
          <w:sz w:val="20"/>
          <w:szCs w:val="20"/>
        </w:rP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4105"/>
        <w:gridCol w:w="6351"/>
      </w:tblGrid>
      <w:tr w:rsidR="002E3B35" w:rsidRPr="005C0DD1" w14:paraId="769A6435" w14:textId="77777777" w:rsidTr="00D42B7F">
        <w:trPr>
          <w:trHeight w:val="227"/>
        </w:trPr>
        <w:tc>
          <w:tcPr>
            <w:tcW w:w="1963" w:type="pct"/>
            <w:shd w:val="clear" w:color="auto" w:fill="CBEDFD"/>
          </w:tcPr>
          <w:p w14:paraId="2389B370" w14:textId="0596F97D" w:rsidR="002E3B35" w:rsidRPr="005C0DD1" w:rsidRDefault="552AE13F" w:rsidP="0017748B">
            <w:pPr>
              <w:spacing w:before="0" w:after="0" w:line="276" w:lineRule="auto"/>
              <w:rPr>
                <w:sz w:val="20"/>
                <w:szCs w:val="20"/>
              </w:rPr>
            </w:pPr>
            <w:bookmarkStart w:id="97" w:name="RowTitle_84" w:colFirst="0" w:colLast="0"/>
            <w:permStart w:id="1026955436" w:edGrp="everyone" w:colFirst="1" w:colLast="1"/>
            <w:r w:rsidRPr="005C0DD1">
              <w:rPr>
                <w:sz w:val="20"/>
                <w:szCs w:val="20"/>
              </w:rPr>
              <w:t xml:space="preserve">Liquor licence </w:t>
            </w:r>
            <w:r w:rsidR="00A30557" w:rsidRPr="005C0DD1">
              <w:rPr>
                <w:sz w:val="20"/>
                <w:szCs w:val="20"/>
              </w:rPr>
              <w:t>Number</w:t>
            </w:r>
          </w:p>
        </w:tc>
        <w:tc>
          <w:tcPr>
            <w:tcW w:w="3037" w:type="pct"/>
          </w:tcPr>
          <w:p w14:paraId="74B59ECF" w14:textId="6D20D189" w:rsidR="002E3B35" w:rsidRPr="005C0DD1" w:rsidRDefault="002E3B35" w:rsidP="0017748B">
            <w:pPr>
              <w:spacing w:before="0" w:after="0" w:line="276" w:lineRule="auto"/>
            </w:pPr>
          </w:p>
        </w:tc>
      </w:tr>
      <w:tr w:rsidR="00A30557" w:rsidRPr="005C0DD1" w14:paraId="59E0F065" w14:textId="77777777" w:rsidTr="00D42B7F">
        <w:trPr>
          <w:trHeight w:val="227"/>
        </w:trPr>
        <w:tc>
          <w:tcPr>
            <w:tcW w:w="1963" w:type="pct"/>
            <w:shd w:val="clear" w:color="auto" w:fill="CBEDFD"/>
          </w:tcPr>
          <w:p w14:paraId="157D8B0C" w14:textId="56F17CB5" w:rsidR="00A30557" w:rsidRPr="005C0DD1" w:rsidRDefault="00A30557" w:rsidP="0017748B">
            <w:pPr>
              <w:spacing w:before="0" w:after="0" w:line="276" w:lineRule="auto"/>
              <w:rPr>
                <w:sz w:val="20"/>
                <w:szCs w:val="20"/>
              </w:rPr>
            </w:pPr>
            <w:permStart w:id="523698673" w:edGrp="everyone" w:colFirst="1" w:colLast="1"/>
            <w:permEnd w:id="1026955436"/>
            <w:r w:rsidRPr="005C0DD1">
              <w:rPr>
                <w:sz w:val="20"/>
                <w:szCs w:val="20"/>
              </w:rPr>
              <w:t>Licence Type</w:t>
            </w:r>
          </w:p>
        </w:tc>
        <w:tc>
          <w:tcPr>
            <w:tcW w:w="3037" w:type="pct"/>
          </w:tcPr>
          <w:p w14:paraId="0C4BFACB" w14:textId="77777777" w:rsidR="00A30557" w:rsidRPr="005C0DD1" w:rsidRDefault="00A30557" w:rsidP="0017748B">
            <w:pPr>
              <w:spacing w:before="0" w:after="0" w:line="276" w:lineRule="auto"/>
            </w:pPr>
          </w:p>
        </w:tc>
      </w:tr>
      <w:tr w:rsidR="002E3B35" w:rsidRPr="005C0DD1" w14:paraId="56AA02E8" w14:textId="77777777" w:rsidTr="00D42B7F">
        <w:trPr>
          <w:trHeight w:val="227"/>
        </w:trPr>
        <w:tc>
          <w:tcPr>
            <w:tcW w:w="1963" w:type="pct"/>
            <w:shd w:val="clear" w:color="auto" w:fill="CBEDFD"/>
          </w:tcPr>
          <w:p w14:paraId="1C032C95" w14:textId="77777777" w:rsidR="002E3B35" w:rsidRPr="005C0DD1" w:rsidRDefault="002E3B35" w:rsidP="0017748B">
            <w:pPr>
              <w:spacing w:before="0" w:after="0" w:line="276" w:lineRule="auto"/>
              <w:rPr>
                <w:sz w:val="20"/>
                <w:szCs w:val="20"/>
              </w:rPr>
            </w:pPr>
            <w:permStart w:id="1488534967" w:edGrp="everyone" w:colFirst="1" w:colLast="1"/>
            <w:permEnd w:id="523698673"/>
            <w:r w:rsidRPr="005C0DD1">
              <w:rPr>
                <w:sz w:val="20"/>
                <w:szCs w:val="20"/>
              </w:rPr>
              <w:lastRenderedPageBreak/>
              <w:t xml:space="preserve">Liquor licence name </w:t>
            </w:r>
          </w:p>
        </w:tc>
        <w:tc>
          <w:tcPr>
            <w:tcW w:w="3037" w:type="pct"/>
          </w:tcPr>
          <w:p w14:paraId="40D21630" w14:textId="77777777" w:rsidR="002E3B35" w:rsidRPr="005C0DD1" w:rsidRDefault="002E3B35" w:rsidP="0017748B">
            <w:pPr>
              <w:spacing w:before="0" w:after="0" w:line="276" w:lineRule="auto"/>
            </w:pPr>
          </w:p>
        </w:tc>
      </w:tr>
      <w:tr w:rsidR="002E3B35" w:rsidRPr="005C0DD1" w14:paraId="3FED40C1" w14:textId="77777777" w:rsidTr="00D42B7F">
        <w:trPr>
          <w:trHeight w:val="227"/>
        </w:trPr>
        <w:tc>
          <w:tcPr>
            <w:tcW w:w="1963" w:type="pct"/>
            <w:shd w:val="clear" w:color="auto" w:fill="CBEDFD"/>
          </w:tcPr>
          <w:p w14:paraId="533E6575" w14:textId="77777777" w:rsidR="002E3B35" w:rsidRPr="005C0DD1" w:rsidRDefault="002E3B35" w:rsidP="0017748B">
            <w:pPr>
              <w:spacing w:before="0" w:after="0" w:line="276" w:lineRule="auto"/>
              <w:rPr>
                <w:sz w:val="20"/>
                <w:szCs w:val="20"/>
              </w:rPr>
            </w:pPr>
            <w:permStart w:id="1805123956" w:edGrp="everyone" w:colFirst="1" w:colLast="1"/>
            <w:permEnd w:id="1488534967"/>
            <w:r w:rsidRPr="005C0DD1">
              <w:rPr>
                <w:sz w:val="20"/>
                <w:szCs w:val="20"/>
              </w:rPr>
              <w:t xml:space="preserve">Licensee </w:t>
            </w:r>
          </w:p>
        </w:tc>
        <w:tc>
          <w:tcPr>
            <w:tcW w:w="3037" w:type="pct"/>
          </w:tcPr>
          <w:p w14:paraId="1BC717EB" w14:textId="77777777" w:rsidR="002E3B35" w:rsidRPr="005C0DD1" w:rsidRDefault="002E3B35" w:rsidP="0017748B">
            <w:pPr>
              <w:spacing w:before="0" w:after="0" w:line="276" w:lineRule="auto"/>
            </w:pPr>
          </w:p>
        </w:tc>
      </w:tr>
    </w:tbl>
    <w:bookmarkEnd w:id="97"/>
    <w:permEnd w:id="1805123956"/>
    <w:p w14:paraId="43446206" w14:textId="0799C932" w:rsidR="0017748B" w:rsidRDefault="00C709E5">
      <w:pPr>
        <w:rPr>
          <w:b/>
          <w:bCs/>
          <w:sz w:val="20"/>
          <w:szCs w:val="20"/>
        </w:rPr>
      </w:pPr>
      <w:r w:rsidRPr="00C709E5">
        <w:rPr>
          <w:b/>
          <w:bCs/>
          <w:sz w:val="20"/>
          <w:szCs w:val="20"/>
        </w:rPr>
        <w:t>Licence Notification</w:t>
      </w:r>
    </w:p>
    <w:p w14:paraId="6BE480B8" w14:textId="77777777" w:rsidR="00C709E5" w:rsidRPr="00C709E5" w:rsidRDefault="00C709E5" w:rsidP="00C709E5">
      <w:pPr>
        <w:pStyle w:val="ListParagraph"/>
        <w:numPr>
          <w:ilvl w:val="0"/>
          <w:numId w:val="24"/>
        </w:numPr>
        <w:spacing w:before="0" w:after="0" w:line="276" w:lineRule="auto"/>
        <w:ind w:left="426"/>
        <w:rPr>
          <w:sz w:val="20"/>
          <w:szCs w:val="20"/>
        </w:rPr>
      </w:pPr>
      <w:r w:rsidRPr="00C709E5">
        <w:rPr>
          <w:sz w:val="20"/>
          <w:szCs w:val="20"/>
        </w:rPr>
        <w:t>If held on an on-premise (catering services) or limited licence (multi-function) has the liquor licensee provided early notification of the intent to hold the event at least 90 days prior to the proposed date (recommended 120 days prior)</w:t>
      </w:r>
    </w:p>
    <w:tbl>
      <w:tblPr>
        <w:tblStyle w:val="TableGrid"/>
        <w:tblW w:w="0" w:type="auto"/>
        <w:tblLook w:val="04A0" w:firstRow="1" w:lastRow="0" w:firstColumn="1" w:lastColumn="0" w:noHBand="0" w:noVBand="1"/>
      </w:tblPr>
      <w:tblGrid>
        <w:gridCol w:w="279"/>
        <w:gridCol w:w="992"/>
        <w:gridCol w:w="284"/>
        <w:gridCol w:w="771"/>
      </w:tblGrid>
      <w:tr w:rsidR="00C709E5" w:rsidRPr="00C709E5" w14:paraId="1E426C3F" w14:textId="77777777" w:rsidTr="00B24787">
        <w:tc>
          <w:tcPr>
            <w:tcW w:w="279" w:type="dxa"/>
          </w:tcPr>
          <w:p w14:paraId="198BE337" w14:textId="77777777" w:rsidR="00C709E5" w:rsidRPr="00C709E5" w:rsidRDefault="00C709E5" w:rsidP="00B24787">
            <w:pPr>
              <w:spacing w:before="0" w:after="0"/>
              <w:rPr>
                <w:sz w:val="20"/>
                <w:szCs w:val="20"/>
              </w:rPr>
            </w:pPr>
            <w:permStart w:id="154892706" w:edGrp="everyone"/>
          </w:p>
        </w:tc>
        <w:tc>
          <w:tcPr>
            <w:tcW w:w="992" w:type="dxa"/>
            <w:tcBorders>
              <w:top w:val="nil"/>
              <w:bottom w:val="nil"/>
            </w:tcBorders>
          </w:tcPr>
          <w:p w14:paraId="269861F0" w14:textId="77777777" w:rsidR="00C709E5" w:rsidRPr="00C709E5" w:rsidRDefault="00C709E5" w:rsidP="00B24787">
            <w:pPr>
              <w:spacing w:before="0" w:after="0"/>
              <w:rPr>
                <w:sz w:val="20"/>
                <w:szCs w:val="20"/>
              </w:rPr>
            </w:pPr>
            <w:r w:rsidRPr="00C709E5">
              <w:rPr>
                <w:sz w:val="20"/>
                <w:szCs w:val="20"/>
              </w:rPr>
              <w:t>Yes</w:t>
            </w:r>
          </w:p>
        </w:tc>
        <w:tc>
          <w:tcPr>
            <w:tcW w:w="284" w:type="dxa"/>
          </w:tcPr>
          <w:p w14:paraId="3EF20D6D" w14:textId="77777777" w:rsidR="00C709E5" w:rsidRPr="00C709E5" w:rsidRDefault="00C709E5" w:rsidP="00B24787">
            <w:pPr>
              <w:spacing w:before="0" w:after="0"/>
              <w:rPr>
                <w:sz w:val="20"/>
                <w:szCs w:val="20"/>
              </w:rPr>
            </w:pPr>
          </w:p>
        </w:tc>
        <w:tc>
          <w:tcPr>
            <w:tcW w:w="771" w:type="dxa"/>
            <w:tcBorders>
              <w:top w:val="nil"/>
              <w:bottom w:val="nil"/>
              <w:right w:val="nil"/>
            </w:tcBorders>
          </w:tcPr>
          <w:p w14:paraId="66F9F53F" w14:textId="77777777" w:rsidR="00C709E5" w:rsidRPr="00C709E5" w:rsidRDefault="00C709E5" w:rsidP="00B24787">
            <w:pPr>
              <w:spacing w:before="0" w:after="0"/>
              <w:rPr>
                <w:sz w:val="20"/>
                <w:szCs w:val="20"/>
              </w:rPr>
            </w:pPr>
            <w:r w:rsidRPr="00C709E5">
              <w:rPr>
                <w:sz w:val="20"/>
                <w:szCs w:val="20"/>
              </w:rPr>
              <w:t>No</w:t>
            </w:r>
          </w:p>
        </w:tc>
      </w:tr>
    </w:tbl>
    <w:permEnd w:id="154892706"/>
    <w:p w14:paraId="3171547A" w14:textId="4E0DD021" w:rsidR="0017748B" w:rsidRPr="00C709E5" w:rsidRDefault="00C709E5">
      <w:pPr>
        <w:rPr>
          <w:b/>
          <w:bCs/>
        </w:rPr>
      </w:pPr>
      <w:r w:rsidRPr="00C709E5">
        <w:rPr>
          <w:b/>
          <w:bCs/>
          <w:sz w:val="20"/>
          <w:szCs w:val="20"/>
        </w:rPr>
        <w:t>Licence</w:t>
      </w:r>
      <w:r>
        <w:rPr>
          <w:b/>
          <w:bCs/>
        </w:rPr>
        <w:t xml:space="preserve"> </w:t>
      </w:r>
      <w:r w:rsidRPr="00C709E5">
        <w:rPr>
          <w:b/>
          <w:bCs/>
          <w:sz w:val="20"/>
          <w:szCs w:val="20"/>
        </w:rPr>
        <w:t>Application</w:t>
      </w:r>
    </w:p>
    <w:p w14:paraId="1EB776DA" w14:textId="3DF3A12E" w:rsidR="00C709E5" w:rsidRDefault="00C709E5" w:rsidP="00C709E5">
      <w:pPr>
        <w:pStyle w:val="ListParagraph"/>
        <w:numPr>
          <w:ilvl w:val="0"/>
          <w:numId w:val="25"/>
        </w:numPr>
        <w:spacing w:line="276" w:lineRule="auto"/>
        <w:ind w:left="426"/>
        <w:rPr>
          <w:sz w:val="20"/>
          <w:szCs w:val="20"/>
        </w:rPr>
      </w:pPr>
      <w:bookmarkStart w:id="98" w:name="_Hlk84864692"/>
      <w:r>
        <w:rPr>
          <w:sz w:val="20"/>
          <w:szCs w:val="20"/>
        </w:rPr>
        <w:t xml:space="preserve">Have </w:t>
      </w:r>
      <w:r w:rsidRPr="00C709E5">
        <w:rPr>
          <w:sz w:val="20"/>
          <w:szCs w:val="20"/>
        </w:rPr>
        <w:t>you a</w:t>
      </w:r>
      <w:r>
        <w:rPr>
          <w:sz w:val="20"/>
          <w:szCs w:val="20"/>
        </w:rPr>
        <w:t>pplied for</w:t>
      </w:r>
      <w:r w:rsidRPr="00C709E5">
        <w:rPr>
          <w:sz w:val="20"/>
          <w:szCs w:val="20"/>
        </w:rPr>
        <w:t xml:space="preserve"> a liquor licence for this festival? </w:t>
      </w:r>
    </w:p>
    <w:tbl>
      <w:tblPr>
        <w:tblStyle w:val="TableGrid"/>
        <w:tblW w:w="0" w:type="auto"/>
        <w:tblLook w:val="04A0" w:firstRow="1" w:lastRow="0" w:firstColumn="1" w:lastColumn="0" w:noHBand="0" w:noVBand="1"/>
      </w:tblPr>
      <w:tblGrid>
        <w:gridCol w:w="279"/>
        <w:gridCol w:w="992"/>
        <w:gridCol w:w="284"/>
        <w:gridCol w:w="771"/>
      </w:tblGrid>
      <w:tr w:rsidR="00C709E5" w:rsidRPr="00C709E5" w14:paraId="543F31A4" w14:textId="77777777" w:rsidTr="00B24787">
        <w:tc>
          <w:tcPr>
            <w:tcW w:w="279" w:type="dxa"/>
          </w:tcPr>
          <w:p w14:paraId="7F5758D7" w14:textId="77777777" w:rsidR="00C709E5" w:rsidRPr="00C709E5" w:rsidRDefault="00C709E5" w:rsidP="00B24787">
            <w:pPr>
              <w:spacing w:before="0" w:after="0"/>
              <w:rPr>
                <w:sz w:val="20"/>
                <w:szCs w:val="20"/>
              </w:rPr>
            </w:pPr>
            <w:permStart w:id="696077888" w:edGrp="everyone"/>
          </w:p>
        </w:tc>
        <w:tc>
          <w:tcPr>
            <w:tcW w:w="992" w:type="dxa"/>
            <w:tcBorders>
              <w:top w:val="nil"/>
              <w:bottom w:val="nil"/>
            </w:tcBorders>
          </w:tcPr>
          <w:p w14:paraId="54F83387" w14:textId="77777777" w:rsidR="00C709E5" w:rsidRPr="00C709E5" w:rsidRDefault="00C709E5" w:rsidP="00B24787">
            <w:pPr>
              <w:spacing w:before="0" w:after="0"/>
              <w:rPr>
                <w:sz w:val="20"/>
                <w:szCs w:val="20"/>
              </w:rPr>
            </w:pPr>
            <w:r w:rsidRPr="00C709E5">
              <w:rPr>
                <w:sz w:val="20"/>
                <w:szCs w:val="20"/>
              </w:rPr>
              <w:t>Yes</w:t>
            </w:r>
          </w:p>
        </w:tc>
        <w:tc>
          <w:tcPr>
            <w:tcW w:w="284" w:type="dxa"/>
          </w:tcPr>
          <w:p w14:paraId="50DDB2F6" w14:textId="77777777" w:rsidR="00C709E5" w:rsidRPr="00C709E5" w:rsidRDefault="00C709E5" w:rsidP="00B24787">
            <w:pPr>
              <w:spacing w:before="0" w:after="0"/>
              <w:rPr>
                <w:sz w:val="20"/>
                <w:szCs w:val="20"/>
              </w:rPr>
            </w:pPr>
          </w:p>
        </w:tc>
        <w:tc>
          <w:tcPr>
            <w:tcW w:w="771" w:type="dxa"/>
            <w:tcBorders>
              <w:top w:val="nil"/>
              <w:bottom w:val="nil"/>
              <w:right w:val="nil"/>
            </w:tcBorders>
          </w:tcPr>
          <w:p w14:paraId="642756F0" w14:textId="77777777" w:rsidR="00C709E5" w:rsidRPr="00C709E5" w:rsidRDefault="00C709E5" w:rsidP="00B24787">
            <w:pPr>
              <w:spacing w:before="0" w:after="0"/>
              <w:rPr>
                <w:sz w:val="20"/>
                <w:szCs w:val="20"/>
              </w:rPr>
            </w:pPr>
            <w:r w:rsidRPr="00C709E5">
              <w:rPr>
                <w:sz w:val="20"/>
                <w:szCs w:val="20"/>
              </w:rPr>
              <w:t>No</w:t>
            </w:r>
          </w:p>
        </w:tc>
      </w:tr>
    </w:tbl>
    <w:permEnd w:id="696077888"/>
    <w:p w14:paraId="17605578" w14:textId="77777777" w:rsidR="00C709E5" w:rsidRDefault="00C709E5" w:rsidP="00C709E5">
      <w:pPr>
        <w:pStyle w:val="ListParagraph"/>
        <w:numPr>
          <w:ilvl w:val="0"/>
          <w:numId w:val="25"/>
        </w:numPr>
        <w:ind w:left="426"/>
      </w:pPr>
      <w:r w:rsidRPr="005C0DD1">
        <w:rPr>
          <w:sz w:val="20"/>
          <w:szCs w:val="20"/>
        </w:rPr>
        <w:t>If yes, please provide the following details</w:t>
      </w:r>
      <w:r>
        <w:rPr>
          <w:sz w:val="20"/>
          <w:szCs w:val="20"/>
        </w:rPr>
        <w:t>:</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4105"/>
        <w:gridCol w:w="6351"/>
      </w:tblGrid>
      <w:tr w:rsidR="00A30557" w:rsidRPr="005C0DD1" w14:paraId="07C5E425" w14:textId="77777777" w:rsidTr="00595783">
        <w:trPr>
          <w:trHeight w:val="227"/>
        </w:trPr>
        <w:tc>
          <w:tcPr>
            <w:tcW w:w="1963" w:type="pct"/>
            <w:shd w:val="clear" w:color="auto" w:fill="CBEDFD"/>
          </w:tcPr>
          <w:p w14:paraId="7941EC79" w14:textId="6B49E67C" w:rsidR="00A30557" w:rsidRPr="005C0DD1" w:rsidRDefault="00A30557" w:rsidP="0017748B">
            <w:pPr>
              <w:spacing w:before="0" w:after="0" w:line="276" w:lineRule="auto"/>
              <w:rPr>
                <w:sz w:val="20"/>
                <w:szCs w:val="20"/>
              </w:rPr>
            </w:pPr>
            <w:bookmarkStart w:id="99" w:name="RowTitle_87" w:colFirst="0" w:colLast="0"/>
            <w:bookmarkEnd w:id="98"/>
            <w:permStart w:id="39407454" w:edGrp="everyone" w:colFirst="1" w:colLast="1"/>
            <w:r w:rsidRPr="005C0DD1">
              <w:rPr>
                <w:sz w:val="20"/>
                <w:szCs w:val="20"/>
              </w:rPr>
              <w:t xml:space="preserve">Application number </w:t>
            </w:r>
          </w:p>
        </w:tc>
        <w:tc>
          <w:tcPr>
            <w:tcW w:w="3037" w:type="pct"/>
          </w:tcPr>
          <w:p w14:paraId="7119D9D0" w14:textId="77777777" w:rsidR="00A30557" w:rsidRPr="005C0DD1" w:rsidRDefault="00A30557" w:rsidP="0017748B">
            <w:pPr>
              <w:spacing w:before="0" w:after="0" w:line="276" w:lineRule="auto"/>
            </w:pPr>
          </w:p>
        </w:tc>
      </w:tr>
      <w:tr w:rsidR="00A30557" w:rsidRPr="005C0DD1" w14:paraId="01971BDE" w14:textId="77777777" w:rsidTr="00595783">
        <w:trPr>
          <w:trHeight w:val="227"/>
        </w:trPr>
        <w:tc>
          <w:tcPr>
            <w:tcW w:w="1963" w:type="pct"/>
            <w:shd w:val="clear" w:color="auto" w:fill="CBEDFD"/>
          </w:tcPr>
          <w:p w14:paraId="4DCE225A" w14:textId="4796DE1E" w:rsidR="00A30557" w:rsidRPr="005C0DD1" w:rsidRDefault="00A30557" w:rsidP="0017748B">
            <w:pPr>
              <w:spacing w:before="0" w:after="0" w:line="276" w:lineRule="auto"/>
              <w:rPr>
                <w:sz w:val="20"/>
                <w:szCs w:val="20"/>
              </w:rPr>
            </w:pPr>
            <w:permStart w:id="687229794" w:edGrp="everyone" w:colFirst="1" w:colLast="1"/>
            <w:permEnd w:id="39407454"/>
            <w:r w:rsidRPr="005C0DD1">
              <w:rPr>
                <w:sz w:val="20"/>
                <w:szCs w:val="20"/>
              </w:rPr>
              <w:t xml:space="preserve">Liquor licence name </w:t>
            </w:r>
          </w:p>
        </w:tc>
        <w:tc>
          <w:tcPr>
            <w:tcW w:w="3037" w:type="pct"/>
          </w:tcPr>
          <w:p w14:paraId="7808B866" w14:textId="77777777" w:rsidR="00A30557" w:rsidRPr="005C0DD1" w:rsidRDefault="00A30557" w:rsidP="0017748B">
            <w:pPr>
              <w:spacing w:before="0" w:after="0" w:line="276" w:lineRule="auto"/>
            </w:pPr>
          </w:p>
        </w:tc>
      </w:tr>
      <w:tr w:rsidR="00A30557" w:rsidRPr="005C0DD1" w14:paraId="725258AE" w14:textId="77777777" w:rsidTr="00595783">
        <w:trPr>
          <w:trHeight w:val="227"/>
        </w:trPr>
        <w:tc>
          <w:tcPr>
            <w:tcW w:w="1963" w:type="pct"/>
            <w:shd w:val="clear" w:color="auto" w:fill="CBEDFD"/>
          </w:tcPr>
          <w:p w14:paraId="1D14BC0A" w14:textId="01D3F3BA" w:rsidR="00A30557" w:rsidRPr="005C0DD1" w:rsidRDefault="00A30557" w:rsidP="0017748B">
            <w:pPr>
              <w:spacing w:before="0" w:after="0" w:line="276" w:lineRule="auto"/>
              <w:rPr>
                <w:sz w:val="20"/>
                <w:szCs w:val="20"/>
              </w:rPr>
            </w:pPr>
            <w:permStart w:id="1689198859" w:edGrp="everyone" w:colFirst="1" w:colLast="1"/>
            <w:permEnd w:id="687229794"/>
            <w:r w:rsidRPr="005C0DD1">
              <w:rPr>
                <w:sz w:val="20"/>
                <w:szCs w:val="20"/>
              </w:rPr>
              <w:t xml:space="preserve">Licensee </w:t>
            </w:r>
          </w:p>
        </w:tc>
        <w:tc>
          <w:tcPr>
            <w:tcW w:w="3037" w:type="pct"/>
          </w:tcPr>
          <w:p w14:paraId="3F7E7B70" w14:textId="77777777" w:rsidR="00A30557" w:rsidRPr="005C0DD1" w:rsidRDefault="00A30557" w:rsidP="0017748B">
            <w:pPr>
              <w:spacing w:before="0" w:after="0" w:line="276" w:lineRule="auto"/>
            </w:pPr>
          </w:p>
        </w:tc>
      </w:tr>
    </w:tbl>
    <w:bookmarkEnd w:id="99"/>
    <w:permEnd w:id="1689198859"/>
    <w:p w14:paraId="39AA4FE4" w14:textId="4FB3582A" w:rsidR="0017748B" w:rsidRPr="006B7554" w:rsidRDefault="00C709E5">
      <w:pPr>
        <w:rPr>
          <w:b/>
          <w:bCs/>
          <w:sz w:val="20"/>
          <w:szCs w:val="20"/>
        </w:rPr>
      </w:pPr>
      <w:r w:rsidRPr="006B7554">
        <w:rPr>
          <w:b/>
          <w:bCs/>
          <w:sz w:val="20"/>
          <w:szCs w:val="20"/>
        </w:rPr>
        <w:t>Li</w:t>
      </w:r>
      <w:r w:rsidR="006B7554" w:rsidRPr="006B7554">
        <w:rPr>
          <w:b/>
          <w:bCs/>
          <w:sz w:val="20"/>
          <w:szCs w:val="20"/>
        </w:rPr>
        <w:t>quor li</w:t>
      </w:r>
      <w:r w:rsidRPr="006B7554">
        <w:rPr>
          <w:b/>
          <w:bCs/>
          <w:sz w:val="20"/>
          <w:szCs w:val="20"/>
        </w:rPr>
        <w:t xml:space="preserve">cence </w:t>
      </w:r>
      <w:r w:rsidR="006B7554" w:rsidRPr="006B7554">
        <w:rPr>
          <w:b/>
          <w:bCs/>
          <w:sz w:val="20"/>
          <w:szCs w:val="20"/>
        </w:rPr>
        <w:t>conditions</w:t>
      </w:r>
    </w:p>
    <w:p w14:paraId="335921A8" w14:textId="77777777" w:rsidR="006B7554" w:rsidRPr="006B7554" w:rsidRDefault="006B7554" w:rsidP="006B7554">
      <w:pPr>
        <w:rPr>
          <w:sz w:val="20"/>
          <w:szCs w:val="20"/>
        </w:rPr>
      </w:pPr>
      <w:r w:rsidRPr="006B7554">
        <w:rPr>
          <w:sz w:val="20"/>
          <w:szCs w:val="20"/>
        </w:rPr>
        <w:t xml:space="preserve">Please list your liquor licence conditions or, alternatively add a copy of your liquor licence as an annexure to this document and, state reference to annexure in this section. </w:t>
      </w:r>
    </w:p>
    <w:p w14:paraId="7D6CEF7D" w14:textId="00E03D1F" w:rsidR="006B7554" w:rsidRDefault="006B7554" w:rsidP="006B7554">
      <w:pPr>
        <w:rPr>
          <w:sz w:val="20"/>
          <w:szCs w:val="20"/>
        </w:rPr>
      </w:pPr>
      <w:r w:rsidRPr="006B7554">
        <w:rPr>
          <w:sz w:val="20"/>
          <w:szCs w:val="20"/>
        </w:rPr>
        <w:t xml:space="preserve">In addition to the conditions that apply to your liquor licence, you have a number of obligations that you must comply with in relation to the Liquor Act 2007. For more information please visit </w:t>
      </w:r>
      <w:hyperlink r:id="rId32" w:history="1">
        <w:r w:rsidRPr="007B20FC">
          <w:rPr>
            <w:rStyle w:val="Hyperlink"/>
            <w:sz w:val="20"/>
            <w:szCs w:val="20"/>
          </w:rPr>
          <w:t>https://www.liquorandgaming.nsw.gov.au/resources/liquor-law</w:t>
        </w:r>
      </w:hyperlink>
    </w:p>
    <w:p w14:paraId="359586E9" w14:textId="77777777" w:rsidR="0097395F" w:rsidRPr="006B7554" w:rsidRDefault="0097395F" w:rsidP="006B7554">
      <w:pPr>
        <w:rPr>
          <w:sz w:val="20"/>
          <w:szCs w:val="20"/>
        </w:rPr>
      </w:pPr>
      <w:permStart w:id="103112580" w:edGrp="everyone"/>
    </w:p>
    <w:permEnd w:id="103112580"/>
    <w:p w14:paraId="55C7B6B1" w14:textId="521816B3" w:rsidR="0017748B" w:rsidRDefault="006B7554">
      <w:pPr>
        <w:rPr>
          <w:b/>
          <w:bCs/>
        </w:rPr>
      </w:pPr>
      <w:r>
        <w:rPr>
          <w:b/>
          <w:bCs/>
        </w:rPr>
        <w:t>Incident Register</w:t>
      </w:r>
    </w:p>
    <w:p w14:paraId="623CDE71" w14:textId="0DA1AF2D" w:rsidR="006B7554" w:rsidRDefault="006B7554" w:rsidP="006B7554">
      <w:pPr>
        <w:pStyle w:val="ListParagraph"/>
        <w:numPr>
          <w:ilvl w:val="0"/>
          <w:numId w:val="26"/>
        </w:numPr>
        <w:spacing w:line="276" w:lineRule="auto"/>
        <w:ind w:left="426"/>
        <w:rPr>
          <w:sz w:val="20"/>
          <w:szCs w:val="20"/>
        </w:rPr>
      </w:pPr>
      <w:r w:rsidRPr="006B7554">
        <w:rPr>
          <w:sz w:val="20"/>
          <w:szCs w:val="20"/>
        </w:rPr>
        <w:t>Have the liquor licensee and music festival organiser agreed to keep one incident register for the duration of the music festival.</w:t>
      </w:r>
    </w:p>
    <w:tbl>
      <w:tblPr>
        <w:tblStyle w:val="TableGrid"/>
        <w:tblW w:w="0" w:type="auto"/>
        <w:tblLook w:val="04A0" w:firstRow="1" w:lastRow="0" w:firstColumn="1" w:lastColumn="0" w:noHBand="0" w:noVBand="1"/>
      </w:tblPr>
      <w:tblGrid>
        <w:gridCol w:w="279"/>
        <w:gridCol w:w="992"/>
        <w:gridCol w:w="284"/>
        <w:gridCol w:w="771"/>
      </w:tblGrid>
      <w:tr w:rsidR="006B7554" w:rsidRPr="00C709E5" w14:paraId="7E57C500" w14:textId="77777777" w:rsidTr="00B24787">
        <w:tc>
          <w:tcPr>
            <w:tcW w:w="279" w:type="dxa"/>
          </w:tcPr>
          <w:p w14:paraId="542E884A" w14:textId="77777777" w:rsidR="006B7554" w:rsidRPr="00C709E5" w:rsidRDefault="006B7554" w:rsidP="00B24787">
            <w:pPr>
              <w:spacing w:before="0" w:after="0"/>
              <w:rPr>
                <w:sz w:val="20"/>
                <w:szCs w:val="20"/>
              </w:rPr>
            </w:pPr>
            <w:permStart w:id="1665887154" w:edGrp="everyone"/>
          </w:p>
        </w:tc>
        <w:tc>
          <w:tcPr>
            <w:tcW w:w="992" w:type="dxa"/>
            <w:tcBorders>
              <w:top w:val="nil"/>
              <w:bottom w:val="nil"/>
            </w:tcBorders>
          </w:tcPr>
          <w:p w14:paraId="182F66A9" w14:textId="77777777" w:rsidR="006B7554" w:rsidRPr="00C709E5" w:rsidRDefault="006B7554" w:rsidP="00B24787">
            <w:pPr>
              <w:spacing w:before="0" w:after="0"/>
              <w:rPr>
                <w:sz w:val="20"/>
                <w:szCs w:val="20"/>
              </w:rPr>
            </w:pPr>
            <w:r w:rsidRPr="00C709E5">
              <w:rPr>
                <w:sz w:val="20"/>
                <w:szCs w:val="20"/>
              </w:rPr>
              <w:t>Yes</w:t>
            </w:r>
          </w:p>
        </w:tc>
        <w:tc>
          <w:tcPr>
            <w:tcW w:w="284" w:type="dxa"/>
          </w:tcPr>
          <w:p w14:paraId="6D822AD2" w14:textId="77777777" w:rsidR="006B7554" w:rsidRPr="00C709E5" w:rsidRDefault="006B7554" w:rsidP="00B24787">
            <w:pPr>
              <w:spacing w:before="0" w:after="0"/>
              <w:rPr>
                <w:sz w:val="20"/>
                <w:szCs w:val="20"/>
              </w:rPr>
            </w:pPr>
          </w:p>
        </w:tc>
        <w:tc>
          <w:tcPr>
            <w:tcW w:w="771" w:type="dxa"/>
            <w:tcBorders>
              <w:top w:val="nil"/>
              <w:bottom w:val="nil"/>
              <w:right w:val="nil"/>
            </w:tcBorders>
          </w:tcPr>
          <w:p w14:paraId="35B1BACB" w14:textId="77777777" w:rsidR="006B7554" w:rsidRPr="00C709E5" w:rsidRDefault="006B7554" w:rsidP="00B24787">
            <w:pPr>
              <w:spacing w:before="0" w:after="0"/>
              <w:rPr>
                <w:sz w:val="20"/>
                <w:szCs w:val="20"/>
              </w:rPr>
            </w:pPr>
            <w:r w:rsidRPr="00C709E5">
              <w:rPr>
                <w:sz w:val="20"/>
                <w:szCs w:val="20"/>
              </w:rPr>
              <w:t>No</w:t>
            </w:r>
          </w:p>
        </w:tc>
      </w:tr>
    </w:tbl>
    <w:permEnd w:id="1665887154"/>
    <w:p w14:paraId="6ADC5F11" w14:textId="77777777" w:rsidR="006B7554" w:rsidRPr="006B7554" w:rsidRDefault="006B7554" w:rsidP="006B7554">
      <w:pPr>
        <w:pStyle w:val="ListParagraph"/>
        <w:numPr>
          <w:ilvl w:val="0"/>
          <w:numId w:val="26"/>
        </w:numPr>
        <w:ind w:left="426"/>
        <w:rPr>
          <w:sz w:val="20"/>
          <w:szCs w:val="20"/>
        </w:rPr>
      </w:pPr>
      <w:r w:rsidRPr="006B7554">
        <w:rPr>
          <w:sz w:val="20"/>
          <w:szCs w:val="20"/>
        </w:rPr>
        <w:t>If yes, will the music festival organiser provide a copy to the liquor licensee at the conclusion of the event</w:t>
      </w:r>
    </w:p>
    <w:tbl>
      <w:tblPr>
        <w:tblStyle w:val="TableGrid"/>
        <w:tblW w:w="0" w:type="auto"/>
        <w:tblLook w:val="04A0" w:firstRow="1" w:lastRow="0" w:firstColumn="1" w:lastColumn="0" w:noHBand="0" w:noVBand="1"/>
      </w:tblPr>
      <w:tblGrid>
        <w:gridCol w:w="279"/>
        <w:gridCol w:w="992"/>
        <w:gridCol w:w="284"/>
        <w:gridCol w:w="771"/>
      </w:tblGrid>
      <w:tr w:rsidR="006B7554" w:rsidRPr="00C709E5" w14:paraId="7186920B" w14:textId="77777777" w:rsidTr="00B24787">
        <w:tc>
          <w:tcPr>
            <w:tcW w:w="279" w:type="dxa"/>
          </w:tcPr>
          <w:p w14:paraId="30F4FFC4" w14:textId="77777777" w:rsidR="006B7554" w:rsidRPr="00C709E5" w:rsidRDefault="006B7554" w:rsidP="00B24787">
            <w:pPr>
              <w:spacing w:before="0" w:after="0"/>
              <w:rPr>
                <w:sz w:val="20"/>
                <w:szCs w:val="20"/>
              </w:rPr>
            </w:pPr>
            <w:permStart w:id="1911688365" w:edGrp="everyone"/>
          </w:p>
        </w:tc>
        <w:tc>
          <w:tcPr>
            <w:tcW w:w="992" w:type="dxa"/>
            <w:tcBorders>
              <w:top w:val="nil"/>
              <w:bottom w:val="nil"/>
            </w:tcBorders>
          </w:tcPr>
          <w:p w14:paraId="4204DCDE" w14:textId="77777777" w:rsidR="006B7554" w:rsidRPr="00C709E5" w:rsidRDefault="006B7554" w:rsidP="00B24787">
            <w:pPr>
              <w:spacing w:before="0" w:after="0"/>
              <w:rPr>
                <w:sz w:val="20"/>
                <w:szCs w:val="20"/>
              </w:rPr>
            </w:pPr>
            <w:r w:rsidRPr="00C709E5">
              <w:rPr>
                <w:sz w:val="20"/>
                <w:szCs w:val="20"/>
              </w:rPr>
              <w:t>Yes</w:t>
            </w:r>
          </w:p>
        </w:tc>
        <w:tc>
          <w:tcPr>
            <w:tcW w:w="284" w:type="dxa"/>
          </w:tcPr>
          <w:p w14:paraId="4F9A023F" w14:textId="77777777" w:rsidR="006B7554" w:rsidRPr="00C709E5" w:rsidRDefault="006B7554" w:rsidP="00B24787">
            <w:pPr>
              <w:spacing w:before="0" w:after="0"/>
              <w:rPr>
                <w:sz w:val="20"/>
                <w:szCs w:val="20"/>
              </w:rPr>
            </w:pPr>
          </w:p>
        </w:tc>
        <w:tc>
          <w:tcPr>
            <w:tcW w:w="771" w:type="dxa"/>
            <w:tcBorders>
              <w:top w:val="nil"/>
              <w:bottom w:val="nil"/>
              <w:right w:val="nil"/>
            </w:tcBorders>
          </w:tcPr>
          <w:p w14:paraId="6254FD4E" w14:textId="77777777" w:rsidR="006B7554" w:rsidRPr="00C709E5" w:rsidRDefault="006B7554" w:rsidP="00B24787">
            <w:pPr>
              <w:spacing w:before="0" w:after="0"/>
              <w:rPr>
                <w:sz w:val="20"/>
                <w:szCs w:val="20"/>
              </w:rPr>
            </w:pPr>
            <w:r w:rsidRPr="00C709E5">
              <w:rPr>
                <w:sz w:val="20"/>
                <w:szCs w:val="20"/>
              </w:rPr>
              <w:t>No</w:t>
            </w:r>
          </w:p>
        </w:tc>
      </w:tr>
    </w:tbl>
    <w:permEnd w:id="1911688365"/>
    <w:p w14:paraId="07DFD4D7" w14:textId="7D1533B2" w:rsidR="006B7554" w:rsidRPr="006B7554" w:rsidRDefault="006B7554" w:rsidP="006B7554">
      <w:pPr>
        <w:pStyle w:val="Heading4"/>
      </w:pPr>
      <w:r w:rsidRPr="005C0DD1">
        <w:t>Security and Crowd management</w:t>
      </w:r>
    </w:p>
    <w:p w14:paraId="4B67FF3C" w14:textId="2159E45F" w:rsidR="006B7554" w:rsidRDefault="006B7554" w:rsidP="006B7554">
      <w:pPr>
        <w:pStyle w:val="ListParagraph"/>
        <w:numPr>
          <w:ilvl w:val="0"/>
          <w:numId w:val="27"/>
        </w:numPr>
        <w:spacing w:line="276" w:lineRule="auto"/>
        <w:ind w:left="426"/>
        <w:rPr>
          <w:sz w:val="20"/>
          <w:szCs w:val="20"/>
        </w:rPr>
      </w:pPr>
      <w:r w:rsidRPr="005C0DD1">
        <w:rPr>
          <w:rFonts w:cs="Arial"/>
          <w:sz w:val="20"/>
          <w:szCs w:val="20"/>
        </w:rPr>
        <w:t>Have you prepared a security and crowd management plan?</w:t>
      </w:r>
    </w:p>
    <w:tbl>
      <w:tblPr>
        <w:tblStyle w:val="TableGrid"/>
        <w:tblW w:w="0" w:type="auto"/>
        <w:tblLook w:val="04A0" w:firstRow="1" w:lastRow="0" w:firstColumn="1" w:lastColumn="0" w:noHBand="0" w:noVBand="1"/>
      </w:tblPr>
      <w:tblGrid>
        <w:gridCol w:w="279"/>
        <w:gridCol w:w="992"/>
        <w:gridCol w:w="284"/>
        <w:gridCol w:w="771"/>
      </w:tblGrid>
      <w:tr w:rsidR="006B7554" w:rsidRPr="00C709E5" w14:paraId="225C9E00" w14:textId="77777777" w:rsidTr="00B24787">
        <w:tc>
          <w:tcPr>
            <w:tcW w:w="279" w:type="dxa"/>
          </w:tcPr>
          <w:p w14:paraId="6FB779BC" w14:textId="77777777" w:rsidR="006B7554" w:rsidRPr="00C709E5" w:rsidRDefault="006B7554" w:rsidP="00B24787">
            <w:pPr>
              <w:spacing w:before="0" w:after="0"/>
              <w:rPr>
                <w:sz w:val="20"/>
                <w:szCs w:val="20"/>
              </w:rPr>
            </w:pPr>
            <w:permStart w:id="2116360373" w:edGrp="everyone"/>
          </w:p>
        </w:tc>
        <w:tc>
          <w:tcPr>
            <w:tcW w:w="992" w:type="dxa"/>
            <w:tcBorders>
              <w:top w:val="nil"/>
              <w:bottom w:val="nil"/>
            </w:tcBorders>
          </w:tcPr>
          <w:p w14:paraId="6CC61270" w14:textId="77777777" w:rsidR="006B7554" w:rsidRPr="00C709E5" w:rsidRDefault="006B7554" w:rsidP="00B24787">
            <w:pPr>
              <w:spacing w:before="0" w:after="0"/>
              <w:rPr>
                <w:sz w:val="20"/>
                <w:szCs w:val="20"/>
              </w:rPr>
            </w:pPr>
            <w:r w:rsidRPr="00C709E5">
              <w:rPr>
                <w:sz w:val="20"/>
                <w:szCs w:val="20"/>
              </w:rPr>
              <w:t>Yes</w:t>
            </w:r>
          </w:p>
        </w:tc>
        <w:tc>
          <w:tcPr>
            <w:tcW w:w="284" w:type="dxa"/>
          </w:tcPr>
          <w:p w14:paraId="05BE3752" w14:textId="77777777" w:rsidR="006B7554" w:rsidRPr="00C709E5" w:rsidRDefault="006B7554" w:rsidP="00B24787">
            <w:pPr>
              <w:spacing w:before="0" w:after="0"/>
              <w:rPr>
                <w:sz w:val="20"/>
                <w:szCs w:val="20"/>
              </w:rPr>
            </w:pPr>
          </w:p>
        </w:tc>
        <w:tc>
          <w:tcPr>
            <w:tcW w:w="771" w:type="dxa"/>
            <w:tcBorders>
              <w:top w:val="nil"/>
              <w:bottom w:val="nil"/>
              <w:right w:val="nil"/>
            </w:tcBorders>
          </w:tcPr>
          <w:p w14:paraId="6D5CF62A" w14:textId="77777777" w:rsidR="006B7554" w:rsidRPr="00C709E5" w:rsidRDefault="006B7554" w:rsidP="00B24787">
            <w:pPr>
              <w:spacing w:before="0" w:after="0"/>
              <w:rPr>
                <w:sz w:val="20"/>
                <w:szCs w:val="20"/>
              </w:rPr>
            </w:pPr>
            <w:r w:rsidRPr="00C709E5">
              <w:rPr>
                <w:sz w:val="20"/>
                <w:szCs w:val="20"/>
              </w:rPr>
              <w:t>No</w:t>
            </w:r>
          </w:p>
        </w:tc>
      </w:tr>
    </w:tbl>
    <w:permEnd w:id="2116360373"/>
    <w:p w14:paraId="5626197A" w14:textId="5B3E1CDE" w:rsidR="006B7554" w:rsidRPr="006B7554" w:rsidRDefault="006B7554" w:rsidP="006B7554">
      <w:pPr>
        <w:pStyle w:val="ListParagraph"/>
        <w:numPr>
          <w:ilvl w:val="0"/>
          <w:numId w:val="27"/>
        </w:numPr>
        <w:ind w:left="426"/>
        <w:rPr>
          <w:sz w:val="20"/>
          <w:szCs w:val="20"/>
        </w:rPr>
      </w:pPr>
      <w:r w:rsidRPr="006B7554">
        <w:rPr>
          <w:sz w:val="20"/>
          <w:szCs w:val="20"/>
        </w:rPr>
        <w:t xml:space="preserve">If yes, </w:t>
      </w:r>
      <w:r w:rsidRPr="005C0DD1">
        <w:rPr>
          <w:rFonts w:cs="Arial"/>
          <w:sz w:val="20"/>
          <w:szCs w:val="20"/>
        </w:rPr>
        <w:t>please provide this document in addition to this SMP for approval</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3446"/>
        <w:gridCol w:w="7010"/>
      </w:tblGrid>
      <w:tr w:rsidR="007A4EEE" w:rsidRPr="005C0DD1" w14:paraId="55B138DF" w14:textId="77777777" w:rsidTr="00D42B7F">
        <w:trPr>
          <w:trHeight w:val="227"/>
        </w:trPr>
        <w:tc>
          <w:tcPr>
            <w:tcW w:w="1648" w:type="pct"/>
            <w:shd w:val="clear" w:color="auto" w:fill="CBEDFD"/>
            <w:vAlign w:val="center"/>
          </w:tcPr>
          <w:p w14:paraId="545DDBB5" w14:textId="77777777" w:rsidR="007A4EEE" w:rsidRPr="005C0DD1" w:rsidRDefault="007A4EEE" w:rsidP="0017748B">
            <w:pPr>
              <w:spacing w:before="0" w:after="0" w:line="276" w:lineRule="auto"/>
              <w:rPr>
                <w:rFonts w:cs="Arial"/>
                <w:sz w:val="20"/>
                <w:szCs w:val="20"/>
              </w:rPr>
            </w:pPr>
            <w:bookmarkStart w:id="100" w:name="RowTitle_91" w:colFirst="0" w:colLast="0"/>
            <w:permStart w:id="748164318" w:edGrp="everyone" w:colFirst="1" w:colLast="1"/>
            <w:r w:rsidRPr="005C0DD1">
              <w:rPr>
                <w:rFonts w:cs="Arial"/>
                <w:sz w:val="20"/>
                <w:szCs w:val="20"/>
              </w:rPr>
              <w:t>Security company name</w:t>
            </w:r>
          </w:p>
        </w:tc>
        <w:tc>
          <w:tcPr>
            <w:tcW w:w="3352" w:type="pct"/>
            <w:vAlign w:val="center"/>
          </w:tcPr>
          <w:p w14:paraId="2FC28D3D" w14:textId="77777777" w:rsidR="007A4EEE" w:rsidRPr="005C0DD1" w:rsidRDefault="007A4EEE" w:rsidP="0017748B">
            <w:pPr>
              <w:spacing w:before="0" w:after="0" w:line="276" w:lineRule="auto"/>
              <w:rPr>
                <w:rFonts w:cs="Arial"/>
                <w:sz w:val="20"/>
                <w:szCs w:val="20"/>
              </w:rPr>
            </w:pPr>
          </w:p>
        </w:tc>
      </w:tr>
      <w:tr w:rsidR="007A4EEE" w:rsidRPr="005C0DD1" w14:paraId="1D0F23AC" w14:textId="77777777" w:rsidTr="00D42B7F">
        <w:trPr>
          <w:trHeight w:val="227"/>
        </w:trPr>
        <w:tc>
          <w:tcPr>
            <w:tcW w:w="1648" w:type="pct"/>
            <w:shd w:val="clear" w:color="auto" w:fill="CBEDFD"/>
            <w:vAlign w:val="center"/>
          </w:tcPr>
          <w:p w14:paraId="0ADFA971" w14:textId="77777777" w:rsidR="007A4EEE" w:rsidRPr="005C0DD1" w:rsidRDefault="007A4EEE" w:rsidP="0017748B">
            <w:pPr>
              <w:pStyle w:val="ListParagraph"/>
              <w:spacing w:before="0" w:after="0" w:line="276" w:lineRule="auto"/>
              <w:ind w:left="0"/>
              <w:rPr>
                <w:rFonts w:cs="Arial"/>
                <w:sz w:val="20"/>
                <w:szCs w:val="20"/>
              </w:rPr>
            </w:pPr>
            <w:permStart w:id="267715260" w:edGrp="everyone" w:colFirst="1" w:colLast="1"/>
            <w:permEnd w:id="748164318"/>
            <w:r w:rsidRPr="005C0DD1">
              <w:rPr>
                <w:rFonts w:cs="Arial"/>
                <w:sz w:val="20"/>
                <w:szCs w:val="20"/>
              </w:rPr>
              <w:t>Master security licence holder</w:t>
            </w:r>
          </w:p>
        </w:tc>
        <w:tc>
          <w:tcPr>
            <w:tcW w:w="3352" w:type="pct"/>
            <w:vAlign w:val="center"/>
          </w:tcPr>
          <w:p w14:paraId="41741324" w14:textId="77777777" w:rsidR="007A4EEE" w:rsidRPr="005C0DD1" w:rsidRDefault="007A4EEE" w:rsidP="0017748B">
            <w:pPr>
              <w:spacing w:before="0" w:after="0" w:line="276" w:lineRule="auto"/>
              <w:rPr>
                <w:rFonts w:cs="Arial"/>
                <w:sz w:val="20"/>
                <w:szCs w:val="20"/>
              </w:rPr>
            </w:pPr>
          </w:p>
        </w:tc>
      </w:tr>
      <w:tr w:rsidR="007A4EEE" w:rsidRPr="005C0DD1" w14:paraId="1ED82B1C" w14:textId="77777777" w:rsidTr="00D42B7F">
        <w:trPr>
          <w:trHeight w:val="227"/>
        </w:trPr>
        <w:tc>
          <w:tcPr>
            <w:tcW w:w="1648" w:type="pct"/>
            <w:shd w:val="clear" w:color="auto" w:fill="CBEDFD"/>
            <w:vAlign w:val="center"/>
          </w:tcPr>
          <w:p w14:paraId="68D83DEC" w14:textId="77777777" w:rsidR="007A4EEE" w:rsidRPr="005C0DD1" w:rsidRDefault="007A4EEE" w:rsidP="0017748B">
            <w:pPr>
              <w:spacing w:before="0" w:after="0" w:line="276" w:lineRule="auto"/>
              <w:rPr>
                <w:rFonts w:cs="Arial"/>
                <w:sz w:val="20"/>
                <w:szCs w:val="20"/>
              </w:rPr>
            </w:pPr>
            <w:permStart w:id="823355423" w:edGrp="everyone" w:colFirst="1" w:colLast="1"/>
            <w:permEnd w:id="267715260"/>
            <w:r w:rsidRPr="005C0DD1">
              <w:rPr>
                <w:rFonts w:cs="Arial"/>
                <w:sz w:val="20"/>
                <w:szCs w:val="20"/>
              </w:rPr>
              <w:t xml:space="preserve">Onsite security manager/s </w:t>
            </w:r>
          </w:p>
        </w:tc>
        <w:tc>
          <w:tcPr>
            <w:tcW w:w="3352" w:type="pct"/>
            <w:vAlign w:val="center"/>
          </w:tcPr>
          <w:p w14:paraId="4ACC68AA" w14:textId="77777777" w:rsidR="007A4EEE" w:rsidRPr="005C0DD1" w:rsidRDefault="007A4EEE" w:rsidP="0017748B">
            <w:pPr>
              <w:spacing w:before="0" w:after="0" w:line="276" w:lineRule="auto"/>
              <w:rPr>
                <w:rFonts w:cs="Arial"/>
                <w:sz w:val="20"/>
                <w:szCs w:val="20"/>
              </w:rPr>
            </w:pPr>
          </w:p>
        </w:tc>
      </w:tr>
      <w:tr w:rsidR="007A4EEE" w:rsidRPr="005C0DD1" w14:paraId="5BC5278F" w14:textId="77777777" w:rsidTr="00D42B7F">
        <w:trPr>
          <w:trHeight w:val="227"/>
        </w:trPr>
        <w:tc>
          <w:tcPr>
            <w:tcW w:w="1648" w:type="pct"/>
            <w:shd w:val="clear" w:color="auto" w:fill="CBEDFD"/>
            <w:vAlign w:val="center"/>
          </w:tcPr>
          <w:p w14:paraId="65FA937B" w14:textId="1B106E4C" w:rsidR="007A4EEE" w:rsidRPr="005C0DD1" w:rsidRDefault="135A330C" w:rsidP="0017748B">
            <w:pPr>
              <w:spacing w:before="0" w:after="0" w:line="276" w:lineRule="auto"/>
              <w:rPr>
                <w:rFonts w:cs="Arial"/>
                <w:sz w:val="20"/>
                <w:szCs w:val="20"/>
              </w:rPr>
            </w:pPr>
            <w:permStart w:id="2084656002" w:edGrp="everyone" w:colFirst="1" w:colLast="1"/>
            <w:permEnd w:id="823355423"/>
            <w:r w:rsidRPr="005C0DD1">
              <w:rPr>
                <w:rFonts w:cs="Arial"/>
                <w:sz w:val="20"/>
                <w:szCs w:val="20"/>
              </w:rPr>
              <w:t xml:space="preserve">Number of </w:t>
            </w:r>
            <w:r w:rsidR="4CC85F9E" w:rsidRPr="005C0DD1">
              <w:rPr>
                <w:rFonts w:cs="Arial"/>
                <w:sz w:val="20"/>
                <w:szCs w:val="20"/>
              </w:rPr>
              <w:t>s</w:t>
            </w:r>
            <w:r w:rsidRPr="005C0DD1">
              <w:rPr>
                <w:rFonts w:cs="Arial"/>
                <w:sz w:val="20"/>
                <w:szCs w:val="20"/>
              </w:rPr>
              <w:t xml:space="preserve">ecurity </w:t>
            </w:r>
            <w:r w:rsidR="049B3991" w:rsidRPr="005C0DD1">
              <w:rPr>
                <w:rFonts w:cs="Arial"/>
                <w:sz w:val="20"/>
                <w:szCs w:val="20"/>
              </w:rPr>
              <w:t>g</w:t>
            </w:r>
            <w:r w:rsidRPr="005C0DD1">
              <w:rPr>
                <w:rFonts w:cs="Arial"/>
                <w:sz w:val="20"/>
                <w:szCs w:val="20"/>
              </w:rPr>
              <w:t>uards</w:t>
            </w:r>
          </w:p>
        </w:tc>
        <w:tc>
          <w:tcPr>
            <w:tcW w:w="3352" w:type="pct"/>
            <w:vAlign w:val="center"/>
          </w:tcPr>
          <w:p w14:paraId="58F8CC5E" w14:textId="77777777" w:rsidR="007A4EEE" w:rsidRPr="005C0DD1" w:rsidRDefault="007A4EEE" w:rsidP="0017748B">
            <w:pPr>
              <w:spacing w:before="0" w:after="0" w:line="276" w:lineRule="auto"/>
              <w:rPr>
                <w:rFonts w:cs="Arial"/>
                <w:sz w:val="20"/>
                <w:szCs w:val="20"/>
              </w:rPr>
            </w:pPr>
          </w:p>
        </w:tc>
      </w:tr>
      <w:tr w:rsidR="007A4EEE" w:rsidRPr="005C0DD1" w14:paraId="0D9E6A2A" w14:textId="77777777" w:rsidTr="00D42B7F">
        <w:trPr>
          <w:trHeight w:val="227"/>
        </w:trPr>
        <w:tc>
          <w:tcPr>
            <w:tcW w:w="1648" w:type="pct"/>
            <w:shd w:val="clear" w:color="auto" w:fill="CBEDFD"/>
            <w:vAlign w:val="center"/>
          </w:tcPr>
          <w:p w14:paraId="358B8AFE" w14:textId="606423DD" w:rsidR="007A4EEE" w:rsidRPr="005C0DD1" w:rsidRDefault="135A330C" w:rsidP="0017748B">
            <w:pPr>
              <w:spacing w:before="0" w:after="0" w:line="276" w:lineRule="auto"/>
              <w:rPr>
                <w:rFonts w:cs="Arial"/>
                <w:sz w:val="20"/>
                <w:szCs w:val="20"/>
              </w:rPr>
            </w:pPr>
            <w:permStart w:id="341576961" w:edGrp="everyone" w:colFirst="1" w:colLast="1"/>
            <w:permEnd w:id="2084656002"/>
            <w:r w:rsidRPr="005C0DD1">
              <w:rPr>
                <w:rFonts w:cs="Arial"/>
                <w:sz w:val="20"/>
                <w:szCs w:val="20"/>
              </w:rPr>
              <w:t xml:space="preserve">Number of RSA </w:t>
            </w:r>
            <w:r w:rsidR="77A787D3" w:rsidRPr="005C0DD1">
              <w:rPr>
                <w:rFonts w:cs="Arial"/>
                <w:sz w:val="20"/>
                <w:szCs w:val="20"/>
              </w:rPr>
              <w:t>m</w:t>
            </w:r>
            <w:r w:rsidRPr="005C0DD1">
              <w:rPr>
                <w:rFonts w:cs="Arial"/>
                <w:sz w:val="20"/>
                <w:szCs w:val="20"/>
              </w:rPr>
              <w:t>arshals</w:t>
            </w:r>
          </w:p>
        </w:tc>
        <w:tc>
          <w:tcPr>
            <w:tcW w:w="3352" w:type="pct"/>
            <w:vAlign w:val="center"/>
          </w:tcPr>
          <w:p w14:paraId="455FF748" w14:textId="77777777" w:rsidR="007A4EEE" w:rsidRPr="005C0DD1" w:rsidRDefault="007A4EEE" w:rsidP="0017748B">
            <w:pPr>
              <w:spacing w:before="0" w:after="0" w:line="276" w:lineRule="auto"/>
              <w:rPr>
                <w:rFonts w:cs="Arial"/>
                <w:sz w:val="20"/>
                <w:szCs w:val="20"/>
              </w:rPr>
            </w:pPr>
          </w:p>
        </w:tc>
      </w:tr>
      <w:tr w:rsidR="007A4EEE" w:rsidRPr="005C0DD1" w14:paraId="0013FCCC" w14:textId="77777777" w:rsidTr="00D42B7F">
        <w:trPr>
          <w:trHeight w:val="227"/>
        </w:trPr>
        <w:tc>
          <w:tcPr>
            <w:tcW w:w="1648" w:type="pct"/>
            <w:shd w:val="clear" w:color="auto" w:fill="CBEDFD"/>
            <w:vAlign w:val="center"/>
          </w:tcPr>
          <w:p w14:paraId="115B7B0B" w14:textId="0713CFEA" w:rsidR="007A4EEE" w:rsidRPr="005C0DD1" w:rsidRDefault="135A330C" w:rsidP="0017748B">
            <w:pPr>
              <w:spacing w:before="0" w:after="0" w:line="276" w:lineRule="auto"/>
              <w:rPr>
                <w:rFonts w:cs="Arial"/>
                <w:sz w:val="20"/>
                <w:szCs w:val="20"/>
              </w:rPr>
            </w:pPr>
            <w:permStart w:id="1137786672" w:edGrp="everyone" w:colFirst="1" w:colLast="1"/>
            <w:permEnd w:id="341576961"/>
            <w:r w:rsidRPr="005C0DD1">
              <w:rPr>
                <w:rFonts w:cs="Arial"/>
                <w:sz w:val="20"/>
                <w:szCs w:val="20"/>
              </w:rPr>
              <w:t>Number of COVID</w:t>
            </w:r>
            <w:r w:rsidR="496618BB" w:rsidRPr="005C0DD1">
              <w:rPr>
                <w:rFonts w:cs="Arial"/>
                <w:sz w:val="20"/>
                <w:szCs w:val="20"/>
              </w:rPr>
              <w:t xml:space="preserve"> </w:t>
            </w:r>
            <w:r w:rsidR="077690C0" w:rsidRPr="005C0DD1">
              <w:rPr>
                <w:rFonts w:cs="Arial"/>
                <w:sz w:val="20"/>
                <w:szCs w:val="20"/>
              </w:rPr>
              <w:t>m</w:t>
            </w:r>
            <w:r w:rsidRPr="005C0DD1">
              <w:rPr>
                <w:rFonts w:cs="Arial"/>
                <w:sz w:val="20"/>
                <w:szCs w:val="20"/>
              </w:rPr>
              <w:t>arshals</w:t>
            </w:r>
          </w:p>
        </w:tc>
        <w:tc>
          <w:tcPr>
            <w:tcW w:w="3352" w:type="pct"/>
            <w:vAlign w:val="center"/>
          </w:tcPr>
          <w:p w14:paraId="7D8C07CB" w14:textId="77777777" w:rsidR="007A4EEE" w:rsidRPr="002C72F7" w:rsidRDefault="007A4EEE" w:rsidP="0017748B">
            <w:pPr>
              <w:spacing w:before="0" w:after="0" w:line="276" w:lineRule="auto"/>
              <w:rPr>
                <w:rFonts w:cs="Arial"/>
                <w:color w:val="495054"/>
                <w:sz w:val="20"/>
                <w:szCs w:val="20"/>
              </w:rPr>
            </w:pPr>
            <w:r w:rsidRPr="002C72F7">
              <w:rPr>
                <w:rFonts w:cs="Arial"/>
                <w:color w:val="495054"/>
                <w:sz w:val="20"/>
                <w:szCs w:val="20"/>
              </w:rPr>
              <w:t>* subject to be removed dependent on Public Health Order</w:t>
            </w:r>
          </w:p>
        </w:tc>
      </w:tr>
    </w:tbl>
    <w:bookmarkEnd w:id="100"/>
    <w:permEnd w:id="1137786672"/>
    <w:p w14:paraId="76D0777A" w14:textId="45F520C7" w:rsidR="00395295" w:rsidRDefault="006B7554" w:rsidP="006B7554">
      <w:pPr>
        <w:pStyle w:val="Heading4"/>
      </w:pPr>
      <w:r w:rsidRPr="00597FE5">
        <w:t>Working with Children Check</w:t>
      </w:r>
    </w:p>
    <w:p w14:paraId="3C759AD2" w14:textId="39FDDE69" w:rsidR="006B7554" w:rsidRDefault="006B7554" w:rsidP="006B7554">
      <w:pPr>
        <w:pStyle w:val="ListParagraph"/>
        <w:numPr>
          <w:ilvl w:val="0"/>
          <w:numId w:val="28"/>
        </w:numPr>
        <w:spacing w:line="276" w:lineRule="auto"/>
        <w:ind w:left="426"/>
        <w:rPr>
          <w:sz w:val="20"/>
          <w:szCs w:val="20"/>
        </w:rPr>
      </w:pPr>
      <w:r>
        <w:rPr>
          <w:sz w:val="20"/>
          <w:szCs w:val="20"/>
        </w:rPr>
        <w:t>Does</w:t>
      </w:r>
      <w:r w:rsidRPr="006B7554">
        <w:rPr>
          <w:sz w:val="20"/>
          <w:szCs w:val="20"/>
        </w:rPr>
        <w:t xml:space="preserve"> the music festival</w:t>
      </w:r>
      <w:r>
        <w:rPr>
          <w:sz w:val="20"/>
          <w:szCs w:val="20"/>
        </w:rPr>
        <w:t xml:space="preserve"> permit entry to minors?</w:t>
      </w:r>
    </w:p>
    <w:tbl>
      <w:tblPr>
        <w:tblStyle w:val="TableGrid"/>
        <w:tblW w:w="0" w:type="auto"/>
        <w:tblLook w:val="04A0" w:firstRow="1" w:lastRow="0" w:firstColumn="1" w:lastColumn="0" w:noHBand="0" w:noVBand="1"/>
      </w:tblPr>
      <w:tblGrid>
        <w:gridCol w:w="279"/>
        <w:gridCol w:w="992"/>
        <w:gridCol w:w="284"/>
        <w:gridCol w:w="771"/>
      </w:tblGrid>
      <w:tr w:rsidR="006B7554" w:rsidRPr="00C709E5" w14:paraId="4ED07657" w14:textId="77777777" w:rsidTr="00B24787">
        <w:tc>
          <w:tcPr>
            <w:tcW w:w="279" w:type="dxa"/>
          </w:tcPr>
          <w:p w14:paraId="06C13393" w14:textId="77777777" w:rsidR="006B7554" w:rsidRPr="00C709E5" w:rsidRDefault="006B7554" w:rsidP="00B24787">
            <w:pPr>
              <w:spacing w:before="0" w:after="0"/>
              <w:rPr>
                <w:sz w:val="20"/>
                <w:szCs w:val="20"/>
              </w:rPr>
            </w:pPr>
            <w:permStart w:id="1869950357" w:edGrp="everyone"/>
          </w:p>
        </w:tc>
        <w:tc>
          <w:tcPr>
            <w:tcW w:w="992" w:type="dxa"/>
            <w:tcBorders>
              <w:top w:val="nil"/>
              <w:bottom w:val="nil"/>
            </w:tcBorders>
          </w:tcPr>
          <w:p w14:paraId="3CE44B3F" w14:textId="77777777" w:rsidR="006B7554" w:rsidRPr="00C709E5" w:rsidRDefault="006B7554" w:rsidP="00B24787">
            <w:pPr>
              <w:spacing w:before="0" w:after="0"/>
              <w:rPr>
                <w:sz w:val="20"/>
                <w:szCs w:val="20"/>
              </w:rPr>
            </w:pPr>
            <w:r w:rsidRPr="00C709E5">
              <w:rPr>
                <w:sz w:val="20"/>
                <w:szCs w:val="20"/>
              </w:rPr>
              <w:t>Yes</w:t>
            </w:r>
          </w:p>
        </w:tc>
        <w:tc>
          <w:tcPr>
            <w:tcW w:w="284" w:type="dxa"/>
          </w:tcPr>
          <w:p w14:paraId="1D27763F" w14:textId="77777777" w:rsidR="006B7554" w:rsidRPr="00C709E5" w:rsidRDefault="006B7554" w:rsidP="00B24787">
            <w:pPr>
              <w:spacing w:before="0" w:after="0"/>
              <w:rPr>
                <w:sz w:val="20"/>
                <w:szCs w:val="20"/>
              </w:rPr>
            </w:pPr>
          </w:p>
        </w:tc>
        <w:tc>
          <w:tcPr>
            <w:tcW w:w="771" w:type="dxa"/>
            <w:tcBorders>
              <w:top w:val="nil"/>
              <w:bottom w:val="nil"/>
              <w:right w:val="nil"/>
            </w:tcBorders>
          </w:tcPr>
          <w:p w14:paraId="0DF017DF" w14:textId="77777777" w:rsidR="006B7554" w:rsidRPr="00C709E5" w:rsidRDefault="006B7554" w:rsidP="00B24787">
            <w:pPr>
              <w:spacing w:before="0" w:after="0"/>
              <w:rPr>
                <w:sz w:val="20"/>
                <w:szCs w:val="20"/>
              </w:rPr>
            </w:pPr>
            <w:r w:rsidRPr="00C709E5">
              <w:rPr>
                <w:sz w:val="20"/>
                <w:szCs w:val="20"/>
              </w:rPr>
              <w:t>No</w:t>
            </w:r>
          </w:p>
        </w:tc>
      </w:tr>
    </w:tbl>
    <w:permEnd w:id="1869950357"/>
    <w:p w14:paraId="2E58C784" w14:textId="7E63E19E" w:rsidR="006B7554" w:rsidRPr="006B7554" w:rsidRDefault="006B7554" w:rsidP="006B7554">
      <w:pPr>
        <w:pStyle w:val="ListParagraph"/>
        <w:numPr>
          <w:ilvl w:val="0"/>
          <w:numId w:val="28"/>
        </w:numPr>
        <w:ind w:left="426"/>
        <w:rPr>
          <w:sz w:val="20"/>
          <w:szCs w:val="20"/>
        </w:rPr>
      </w:pPr>
      <w:r w:rsidRPr="006B7554">
        <w:rPr>
          <w:sz w:val="20"/>
          <w:szCs w:val="20"/>
        </w:rPr>
        <w:t>Where applicable, have relevant workers completed their Working with Children Check?</w:t>
      </w:r>
    </w:p>
    <w:tbl>
      <w:tblPr>
        <w:tblStyle w:val="TableGrid"/>
        <w:tblW w:w="0" w:type="auto"/>
        <w:tblLook w:val="04A0" w:firstRow="1" w:lastRow="0" w:firstColumn="1" w:lastColumn="0" w:noHBand="0" w:noVBand="1"/>
      </w:tblPr>
      <w:tblGrid>
        <w:gridCol w:w="279"/>
        <w:gridCol w:w="992"/>
        <w:gridCol w:w="284"/>
        <w:gridCol w:w="771"/>
        <w:gridCol w:w="236"/>
        <w:gridCol w:w="771"/>
      </w:tblGrid>
      <w:tr w:rsidR="00B24352" w:rsidRPr="00C709E5" w14:paraId="496DEEF7" w14:textId="6A76559D" w:rsidTr="00B24352">
        <w:tc>
          <w:tcPr>
            <w:tcW w:w="279" w:type="dxa"/>
          </w:tcPr>
          <w:p w14:paraId="1EEAD99D" w14:textId="77777777" w:rsidR="00B24352" w:rsidRPr="00C709E5" w:rsidRDefault="00B24352" w:rsidP="00B24787">
            <w:pPr>
              <w:spacing w:before="0" w:after="0"/>
              <w:rPr>
                <w:sz w:val="20"/>
                <w:szCs w:val="20"/>
              </w:rPr>
            </w:pPr>
            <w:permStart w:id="1613703606" w:edGrp="everyone"/>
          </w:p>
        </w:tc>
        <w:tc>
          <w:tcPr>
            <w:tcW w:w="992" w:type="dxa"/>
            <w:tcBorders>
              <w:top w:val="nil"/>
              <w:bottom w:val="nil"/>
            </w:tcBorders>
          </w:tcPr>
          <w:p w14:paraId="32AB1A87" w14:textId="77777777" w:rsidR="00B24352" w:rsidRPr="00C709E5" w:rsidRDefault="00B24352" w:rsidP="00B24787">
            <w:pPr>
              <w:spacing w:before="0" w:after="0"/>
              <w:rPr>
                <w:sz w:val="20"/>
                <w:szCs w:val="20"/>
              </w:rPr>
            </w:pPr>
            <w:r w:rsidRPr="00C709E5">
              <w:rPr>
                <w:sz w:val="20"/>
                <w:szCs w:val="20"/>
              </w:rPr>
              <w:t>Yes</w:t>
            </w:r>
          </w:p>
        </w:tc>
        <w:tc>
          <w:tcPr>
            <w:tcW w:w="284" w:type="dxa"/>
          </w:tcPr>
          <w:p w14:paraId="69257340" w14:textId="77777777" w:rsidR="00B24352" w:rsidRPr="00C709E5" w:rsidRDefault="00B24352" w:rsidP="00B24787">
            <w:pPr>
              <w:spacing w:before="0" w:after="0"/>
              <w:rPr>
                <w:sz w:val="20"/>
                <w:szCs w:val="20"/>
              </w:rPr>
            </w:pPr>
          </w:p>
        </w:tc>
        <w:tc>
          <w:tcPr>
            <w:tcW w:w="771" w:type="dxa"/>
            <w:tcBorders>
              <w:top w:val="nil"/>
              <w:bottom w:val="nil"/>
              <w:right w:val="nil"/>
            </w:tcBorders>
          </w:tcPr>
          <w:p w14:paraId="5CC33FA8" w14:textId="77777777" w:rsidR="00B24352" w:rsidRPr="00C709E5" w:rsidRDefault="00B24352" w:rsidP="00B24787">
            <w:pPr>
              <w:spacing w:before="0" w:after="0"/>
              <w:rPr>
                <w:sz w:val="20"/>
                <w:szCs w:val="20"/>
              </w:rPr>
            </w:pPr>
            <w:r w:rsidRPr="00C709E5">
              <w:rPr>
                <w:sz w:val="20"/>
                <w:szCs w:val="20"/>
              </w:rPr>
              <w:t>No</w:t>
            </w:r>
          </w:p>
        </w:tc>
        <w:tc>
          <w:tcPr>
            <w:tcW w:w="236" w:type="dxa"/>
            <w:tcBorders>
              <w:top w:val="single" w:sz="4" w:space="0" w:color="auto"/>
              <w:bottom w:val="single" w:sz="4" w:space="0" w:color="auto"/>
            </w:tcBorders>
          </w:tcPr>
          <w:p w14:paraId="27C5A1C1" w14:textId="77777777" w:rsidR="00B24352" w:rsidRPr="00C709E5" w:rsidRDefault="00B24352" w:rsidP="00B24787">
            <w:pPr>
              <w:spacing w:before="0" w:after="0"/>
              <w:rPr>
                <w:sz w:val="20"/>
                <w:szCs w:val="20"/>
              </w:rPr>
            </w:pPr>
          </w:p>
        </w:tc>
        <w:tc>
          <w:tcPr>
            <w:tcW w:w="771" w:type="dxa"/>
            <w:tcBorders>
              <w:top w:val="nil"/>
              <w:bottom w:val="nil"/>
              <w:right w:val="nil"/>
            </w:tcBorders>
          </w:tcPr>
          <w:p w14:paraId="58BF568E" w14:textId="7894F787" w:rsidR="00B24352" w:rsidRPr="00C709E5" w:rsidRDefault="00B24352" w:rsidP="00B24787">
            <w:pPr>
              <w:spacing w:before="0" w:after="0"/>
              <w:rPr>
                <w:sz w:val="20"/>
                <w:szCs w:val="20"/>
              </w:rPr>
            </w:pPr>
            <w:r>
              <w:rPr>
                <w:sz w:val="20"/>
                <w:szCs w:val="20"/>
              </w:rPr>
              <w:t>N/A</w:t>
            </w:r>
          </w:p>
        </w:tc>
      </w:tr>
    </w:tbl>
    <w:permEnd w:id="1613703606"/>
    <w:p w14:paraId="67F74E01" w14:textId="48A0E223" w:rsidR="006B7554" w:rsidRPr="00B24352" w:rsidRDefault="00B24352" w:rsidP="006B7554">
      <w:pPr>
        <w:rPr>
          <w:sz w:val="20"/>
          <w:szCs w:val="20"/>
        </w:rPr>
      </w:pPr>
      <w:r w:rsidRPr="00B24352">
        <w:rPr>
          <w:sz w:val="20"/>
          <w:szCs w:val="20"/>
        </w:rPr>
        <w:t xml:space="preserve">Please refer the Office of the Children’s Guardian for further details: </w:t>
      </w:r>
      <w:hyperlink r:id="rId33" w:history="1">
        <w:r w:rsidRPr="007B20FC">
          <w:rPr>
            <w:rStyle w:val="Hyperlink"/>
            <w:sz w:val="20"/>
            <w:szCs w:val="20"/>
          </w:rPr>
          <w:t>https://www.kidsguardian.nsw.gov.au/child-safe-organisations/working-with-children-check</w:t>
        </w:r>
      </w:hyperlink>
      <w:r>
        <w:rPr>
          <w:sz w:val="20"/>
          <w:szCs w:val="20"/>
        </w:rPr>
        <w:t xml:space="preserve"> </w:t>
      </w:r>
    </w:p>
    <w:p w14:paraId="238ED4C0" w14:textId="61B235CF" w:rsidR="00FA3B70" w:rsidRPr="005C0DD1" w:rsidRDefault="004D5D92" w:rsidP="004D5D92">
      <w:pPr>
        <w:pStyle w:val="Heading4"/>
        <w:rPr>
          <w:color w:val="7F7F7F" w:themeColor="text1" w:themeTint="80"/>
          <w:szCs w:val="24"/>
        </w:rPr>
      </w:pPr>
      <w:r w:rsidRPr="00597FE5">
        <w:t>Bushfire affected areas</w:t>
      </w:r>
    </w:p>
    <w:p w14:paraId="3F8A0449" w14:textId="77777777" w:rsidR="004D5D92" w:rsidRPr="00B24352" w:rsidRDefault="004D5D92" w:rsidP="00B24352">
      <w:pPr>
        <w:spacing w:after="0"/>
        <w:rPr>
          <w:b/>
          <w:bCs/>
          <w:color w:val="333333"/>
          <w:sz w:val="20"/>
          <w:szCs w:val="20"/>
        </w:rPr>
      </w:pPr>
      <w:bookmarkStart w:id="101" w:name="_Toc55905662"/>
      <w:r w:rsidRPr="00B24352">
        <w:rPr>
          <w:b/>
          <w:bCs/>
          <w:sz w:val="20"/>
          <w:szCs w:val="20"/>
        </w:rPr>
        <w:t>Bush fire prone land as per the</w:t>
      </w:r>
      <w:r w:rsidRPr="00B24352">
        <w:rPr>
          <w:b/>
          <w:bCs/>
          <w:color w:val="333333"/>
          <w:sz w:val="20"/>
          <w:szCs w:val="20"/>
        </w:rPr>
        <w:t xml:space="preserve"> </w:t>
      </w:r>
      <w:hyperlink r:id="rId34" w:anchor=":~:text=Bush%20fire%20prone%20land%20(BFPL,Commissioner%20of%20the%20NSW%20RFS." w:history="1">
        <w:r w:rsidRPr="00B24352">
          <w:rPr>
            <w:rStyle w:val="Hyperlink"/>
            <w:rFonts w:cs="Arial"/>
            <w:b/>
            <w:bCs/>
            <w:sz w:val="20"/>
            <w:szCs w:val="20"/>
          </w:rPr>
          <w:t>NSW Rural Fire Service</w:t>
        </w:r>
        <w:bookmarkEnd w:id="101"/>
      </w:hyperlink>
      <w:r w:rsidRPr="00B24352">
        <w:rPr>
          <w:b/>
          <w:bCs/>
          <w:color w:val="333333"/>
          <w:sz w:val="20"/>
          <w:szCs w:val="20"/>
          <w:shd w:val="clear" w:color="auto" w:fill="E6E6E6"/>
        </w:rPr>
        <w:t xml:space="preserve"> </w:t>
      </w:r>
    </w:p>
    <w:p w14:paraId="6572CA64" w14:textId="1BFDF51C" w:rsidR="0017748B" w:rsidRDefault="004D5D92" w:rsidP="00B24352">
      <w:pPr>
        <w:ind w:right="113"/>
        <w:rPr>
          <w:rFonts w:cs="Arial"/>
          <w:sz w:val="20"/>
          <w:szCs w:val="20"/>
        </w:rPr>
      </w:pPr>
      <w:r w:rsidRPr="002C72F7">
        <w:rPr>
          <w:rFonts w:cs="Arial"/>
          <w:sz w:val="20"/>
          <w:szCs w:val="20"/>
        </w:rPr>
        <w:t>Bush fire prone land (BFPL) is land that has been identified by local council which can support a bush fire or is subject to bush fire attack. Bush fire prone land maps are prepared by local council and certified by the Commissioner of the NSW RFS.</w:t>
      </w:r>
    </w:p>
    <w:p w14:paraId="6DEF0D4B" w14:textId="77777777" w:rsidR="00B24352" w:rsidRDefault="00B24352" w:rsidP="00B24352">
      <w:pPr>
        <w:pStyle w:val="ListParagraph"/>
        <w:numPr>
          <w:ilvl w:val="0"/>
          <w:numId w:val="29"/>
        </w:numPr>
        <w:spacing w:line="276" w:lineRule="auto"/>
        <w:ind w:left="426"/>
        <w:rPr>
          <w:sz w:val="20"/>
          <w:szCs w:val="20"/>
        </w:rPr>
      </w:pPr>
      <w:r w:rsidRPr="006B7554">
        <w:rPr>
          <w:sz w:val="20"/>
          <w:szCs w:val="20"/>
        </w:rPr>
        <w:t>Have the liquor licensee and music festival organiser agreed to keep one incident register for the duration of the music festival.</w:t>
      </w:r>
    </w:p>
    <w:tbl>
      <w:tblPr>
        <w:tblStyle w:val="TableGrid"/>
        <w:tblW w:w="0" w:type="auto"/>
        <w:tblLook w:val="04A0" w:firstRow="1" w:lastRow="0" w:firstColumn="1" w:lastColumn="0" w:noHBand="0" w:noVBand="1"/>
      </w:tblPr>
      <w:tblGrid>
        <w:gridCol w:w="279"/>
        <w:gridCol w:w="992"/>
        <w:gridCol w:w="284"/>
        <w:gridCol w:w="771"/>
      </w:tblGrid>
      <w:tr w:rsidR="00B24352" w:rsidRPr="00C709E5" w14:paraId="3B262299" w14:textId="77777777" w:rsidTr="00B24787">
        <w:tc>
          <w:tcPr>
            <w:tcW w:w="279" w:type="dxa"/>
          </w:tcPr>
          <w:p w14:paraId="06DDDA94" w14:textId="77777777" w:rsidR="00B24352" w:rsidRPr="00C709E5" w:rsidRDefault="00B24352" w:rsidP="00B24787">
            <w:pPr>
              <w:spacing w:before="0" w:after="0"/>
              <w:rPr>
                <w:sz w:val="20"/>
                <w:szCs w:val="20"/>
              </w:rPr>
            </w:pPr>
            <w:permStart w:id="1064126123" w:edGrp="everyone"/>
          </w:p>
        </w:tc>
        <w:tc>
          <w:tcPr>
            <w:tcW w:w="992" w:type="dxa"/>
            <w:tcBorders>
              <w:top w:val="nil"/>
              <w:bottom w:val="nil"/>
            </w:tcBorders>
          </w:tcPr>
          <w:p w14:paraId="08171BA3" w14:textId="77777777" w:rsidR="00B24352" w:rsidRPr="00C709E5" w:rsidRDefault="00B24352" w:rsidP="00B24787">
            <w:pPr>
              <w:spacing w:before="0" w:after="0"/>
              <w:rPr>
                <w:sz w:val="20"/>
                <w:szCs w:val="20"/>
              </w:rPr>
            </w:pPr>
            <w:r w:rsidRPr="00C709E5">
              <w:rPr>
                <w:sz w:val="20"/>
                <w:szCs w:val="20"/>
              </w:rPr>
              <w:t>Yes</w:t>
            </w:r>
          </w:p>
        </w:tc>
        <w:tc>
          <w:tcPr>
            <w:tcW w:w="284" w:type="dxa"/>
          </w:tcPr>
          <w:p w14:paraId="798BF4B5" w14:textId="77777777" w:rsidR="00B24352" w:rsidRPr="00C709E5" w:rsidRDefault="00B24352" w:rsidP="00B24787">
            <w:pPr>
              <w:spacing w:before="0" w:after="0"/>
              <w:rPr>
                <w:sz w:val="20"/>
                <w:szCs w:val="20"/>
              </w:rPr>
            </w:pPr>
          </w:p>
        </w:tc>
        <w:tc>
          <w:tcPr>
            <w:tcW w:w="771" w:type="dxa"/>
            <w:tcBorders>
              <w:top w:val="nil"/>
              <w:bottom w:val="nil"/>
              <w:right w:val="nil"/>
            </w:tcBorders>
          </w:tcPr>
          <w:p w14:paraId="0937C250" w14:textId="77777777" w:rsidR="00B24352" w:rsidRPr="00C709E5" w:rsidRDefault="00B24352" w:rsidP="00B24787">
            <w:pPr>
              <w:spacing w:before="0" w:after="0"/>
              <w:rPr>
                <w:sz w:val="20"/>
                <w:szCs w:val="20"/>
              </w:rPr>
            </w:pPr>
            <w:r w:rsidRPr="00C709E5">
              <w:rPr>
                <w:sz w:val="20"/>
                <w:szCs w:val="20"/>
              </w:rPr>
              <w:t>No</w:t>
            </w:r>
          </w:p>
        </w:tc>
      </w:tr>
    </w:tbl>
    <w:permEnd w:id="1064126123"/>
    <w:p w14:paraId="410A0F83" w14:textId="77777777" w:rsidR="00B24352" w:rsidRPr="006B7554" w:rsidRDefault="00B24352" w:rsidP="00B24352">
      <w:pPr>
        <w:pStyle w:val="ListParagraph"/>
        <w:numPr>
          <w:ilvl w:val="0"/>
          <w:numId w:val="29"/>
        </w:numPr>
        <w:ind w:left="426"/>
        <w:rPr>
          <w:sz w:val="20"/>
          <w:szCs w:val="20"/>
        </w:rPr>
      </w:pPr>
      <w:r w:rsidRPr="006B7554">
        <w:rPr>
          <w:sz w:val="20"/>
          <w:szCs w:val="20"/>
        </w:rPr>
        <w:t>If yes, will the music festival organiser provide a copy to the liquor licensee at the conclusion of the event</w:t>
      </w:r>
    </w:p>
    <w:tbl>
      <w:tblPr>
        <w:tblStyle w:val="TableGrid"/>
        <w:tblW w:w="0" w:type="auto"/>
        <w:tblLook w:val="04A0" w:firstRow="1" w:lastRow="0" w:firstColumn="1" w:lastColumn="0" w:noHBand="0" w:noVBand="1"/>
      </w:tblPr>
      <w:tblGrid>
        <w:gridCol w:w="279"/>
        <w:gridCol w:w="992"/>
        <w:gridCol w:w="284"/>
        <w:gridCol w:w="771"/>
      </w:tblGrid>
      <w:tr w:rsidR="00B24352" w:rsidRPr="00C709E5" w14:paraId="103A9F39" w14:textId="77777777" w:rsidTr="00B24787">
        <w:tc>
          <w:tcPr>
            <w:tcW w:w="279" w:type="dxa"/>
          </w:tcPr>
          <w:p w14:paraId="3A01FCD1" w14:textId="77777777" w:rsidR="00B24352" w:rsidRPr="00C709E5" w:rsidRDefault="00B24352" w:rsidP="00B24787">
            <w:pPr>
              <w:spacing w:before="0" w:after="0"/>
              <w:rPr>
                <w:sz w:val="20"/>
                <w:szCs w:val="20"/>
              </w:rPr>
            </w:pPr>
            <w:permStart w:id="696609606" w:edGrp="everyone"/>
          </w:p>
        </w:tc>
        <w:tc>
          <w:tcPr>
            <w:tcW w:w="992" w:type="dxa"/>
            <w:tcBorders>
              <w:top w:val="nil"/>
              <w:bottom w:val="nil"/>
            </w:tcBorders>
          </w:tcPr>
          <w:p w14:paraId="794CAACD" w14:textId="77777777" w:rsidR="00B24352" w:rsidRPr="00C709E5" w:rsidRDefault="00B24352" w:rsidP="00B24787">
            <w:pPr>
              <w:spacing w:before="0" w:after="0"/>
              <w:rPr>
                <w:sz w:val="20"/>
                <w:szCs w:val="20"/>
              </w:rPr>
            </w:pPr>
            <w:r w:rsidRPr="00C709E5">
              <w:rPr>
                <w:sz w:val="20"/>
                <w:szCs w:val="20"/>
              </w:rPr>
              <w:t>Yes</w:t>
            </w:r>
          </w:p>
        </w:tc>
        <w:tc>
          <w:tcPr>
            <w:tcW w:w="284" w:type="dxa"/>
          </w:tcPr>
          <w:p w14:paraId="0D416240" w14:textId="77777777" w:rsidR="00B24352" w:rsidRPr="00C709E5" w:rsidRDefault="00B24352" w:rsidP="00B24787">
            <w:pPr>
              <w:spacing w:before="0" w:after="0"/>
              <w:rPr>
                <w:sz w:val="20"/>
                <w:szCs w:val="20"/>
              </w:rPr>
            </w:pPr>
          </w:p>
        </w:tc>
        <w:tc>
          <w:tcPr>
            <w:tcW w:w="771" w:type="dxa"/>
            <w:tcBorders>
              <w:top w:val="nil"/>
              <w:bottom w:val="nil"/>
              <w:right w:val="nil"/>
            </w:tcBorders>
          </w:tcPr>
          <w:p w14:paraId="2062FAC2" w14:textId="77777777" w:rsidR="00B24352" w:rsidRPr="00C709E5" w:rsidRDefault="00B24352" w:rsidP="00B24787">
            <w:pPr>
              <w:spacing w:before="0" w:after="0"/>
              <w:rPr>
                <w:sz w:val="20"/>
                <w:szCs w:val="20"/>
              </w:rPr>
            </w:pPr>
            <w:r w:rsidRPr="00C709E5">
              <w:rPr>
                <w:sz w:val="20"/>
                <w:szCs w:val="20"/>
              </w:rPr>
              <w:t>No</w:t>
            </w:r>
          </w:p>
        </w:tc>
      </w:tr>
    </w:tbl>
    <w:permEnd w:id="696609606"/>
    <w:p w14:paraId="69D3CA3E" w14:textId="77777777" w:rsidR="00B24352" w:rsidRDefault="00B24352" w:rsidP="00B24352">
      <w:pPr>
        <w:pStyle w:val="ListParagraph"/>
        <w:numPr>
          <w:ilvl w:val="0"/>
          <w:numId w:val="29"/>
        </w:numPr>
        <w:spacing w:line="276" w:lineRule="auto"/>
        <w:ind w:left="426"/>
        <w:rPr>
          <w:sz w:val="20"/>
          <w:szCs w:val="20"/>
        </w:rPr>
      </w:pPr>
      <w:r w:rsidRPr="006B7554">
        <w:rPr>
          <w:sz w:val="20"/>
          <w:szCs w:val="20"/>
        </w:rPr>
        <w:t>Have the liquor licensee and music festival organiser agreed to keep one incident register for the duration of the music festival.</w:t>
      </w:r>
    </w:p>
    <w:tbl>
      <w:tblPr>
        <w:tblStyle w:val="TableGrid"/>
        <w:tblW w:w="0" w:type="auto"/>
        <w:tblLook w:val="04A0" w:firstRow="1" w:lastRow="0" w:firstColumn="1" w:lastColumn="0" w:noHBand="0" w:noVBand="1"/>
      </w:tblPr>
      <w:tblGrid>
        <w:gridCol w:w="279"/>
        <w:gridCol w:w="992"/>
        <w:gridCol w:w="284"/>
        <w:gridCol w:w="771"/>
        <w:gridCol w:w="236"/>
        <w:gridCol w:w="771"/>
      </w:tblGrid>
      <w:tr w:rsidR="00B24352" w:rsidRPr="00C709E5" w14:paraId="6668BE7C" w14:textId="77777777" w:rsidTr="00B24787">
        <w:tc>
          <w:tcPr>
            <w:tcW w:w="279" w:type="dxa"/>
          </w:tcPr>
          <w:p w14:paraId="1C3F26B3" w14:textId="77777777" w:rsidR="00B24352" w:rsidRPr="00C709E5" w:rsidRDefault="00B24352" w:rsidP="00B24787">
            <w:pPr>
              <w:spacing w:before="0" w:after="0"/>
              <w:rPr>
                <w:sz w:val="20"/>
                <w:szCs w:val="20"/>
              </w:rPr>
            </w:pPr>
            <w:permStart w:id="1680740745" w:edGrp="everyone"/>
          </w:p>
        </w:tc>
        <w:tc>
          <w:tcPr>
            <w:tcW w:w="992" w:type="dxa"/>
            <w:tcBorders>
              <w:top w:val="nil"/>
              <w:bottom w:val="nil"/>
            </w:tcBorders>
          </w:tcPr>
          <w:p w14:paraId="3DBC6463" w14:textId="77777777" w:rsidR="00B24352" w:rsidRPr="00C709E5" w:rsidRDefault="00B24352" w:rsidP="00B24787">
            <w:pPr>
              <w:spacing w:before="0" w:after="0"/>
              <w:rPr>
                <w:sz w:val="20"/>
                <w:szCs w:val="20"/>
              </w:rPr>
            </w:pPr>
            <w:r w:rsidRPr="00C709E5">
              <w:rPr>
                <w:sz w:val="20"/>
                <w:szCs w:val="20"/>
              </w:rPr>
              <w:t>Yes</w:t>
            </w:r>
          </w:p>
        </w:tc>
        <w:tc>
          <w:tcPr>
            <w:tcW w:w="284" w:type="dxa"/>
          </w:tcPr>
          <w:p w14:paraId="7F640F1D" w14:textId="77777777" w:rsidR="00B24352" w:rsidRPr="00C709E5" w:rsidRDefault="00B24352" w:rsidP="00B24787">
            <w:pPr>
              <w:spacing w:before="0" w:after="0"/>
              <w:rPr>
                <w:sz w:val="20"/>
                <w:szCs w:val="20"/>
              </w:rPr>
            </w:pPr>
          </w:p>
        </w:tc>
        <w:tc>
          <w:tcPr>
            <w:tcW w:w="771" w:type="dxa"/>
            <w:tcBorders>
              <w:top w:val="nil"/>
              <w:bottom w:val="nil"/>
              <w:right w:val="nil"/>
            </w:tcBorders>
          </w:tcPr>
          <w:p w14:paraId="3CA4D3FB" w14:textId="77777777" w:rsidR="00B24352" w:rsidRPr="00C709E5" w:rsidRDefault="00B24352" w:rsidP="00B24787">
            <w:pPr>
              <w:spacing w:before="0" w:after="0"/>
              <w:rPr>
                <w:sz w:val="20"/>
                <w:szCs w:val="20"/>
              </w:rPr>
            </w:pPr>
            <w:r w:rsidRPr="00C709E5">
              <w:rPr>
                <w:sz w:val="20"/>
                <w:szCs w:val="20"/>
              </w:rPr>
              <w:t>No</w:t>
            </w:r>
          </w:p>
        </w:tc>
        <w:tc>
          <w:tcPr>
            <w:tcW w:w="236" w:type="dxa"/>
            <w:tcBorders>
              <w:top w:val="single" w:sz="4" w:space="0" w:color="auto"/>
              <w:bottom w:val="single" w:sz="4" w:space="0" w:color="auto"/>
            </w:tcBorders>
          </w:tcPr>
          <w:p w14:paraId="1A65152F" w14:textId="77777777" w:rsidR="00B24352" w:rsidRPr="00C709E5" w:rsidRDefault="00B24352" w:rsidP="00B24787">
            <w:pPr>
              <w:spacing w:before="0" w:after="0"/>
              <w:rPr>
                <w:sz w:val="20"/>
                <w:szCs w:val="20"/>
              </w:rPr>
            </w:pPr>
          </w:p>
        </w:tc>
        <w:tc>
          <w:tcPr>
            <w:tcW w:w="771" w:type="dxa"/>
            <w:tcBorders>
              <w:top w:val="nil"/>
              <w:bottom w:val="nil"/>
              <w:right w:val="nil"/>
            </w:tcBorders>
          </w:tcPr>
          <w:p w14:paraId="32EA6D1D" w14:textId="77777777" w:rsidR="00B24352" w:rsidRPr="00C709E5" w:rsidRDefault="00B24352" w:rsidP="00B24787">
            <w:pPr>
              <w:spacing w:before="0" w:after="0"/>
              <w:rPr>
                <w:sz w:val="20"/>
                <w:szCs w:val="20"/>
              </w:rPr>
            </w:pPr>
            <w:r>
              <w:rPr>
                <w:sz w:val="20"/>
                <w:szCs w:val="20"/>
              </w:rPr>
              <w:t>N/A</w:t>
            </w:r>
          </w:p>
        </w:tc>
      </w:tr>
    </w:tbl>
    <w:permEnd w:id="1680740745"/>
    <w:p w14:paraId="01A1B23F" w14:textId="77777777" w:rsidR="00B24352" w:rsidRPr="006B7554" w:rsidRDefault="00B24352" w:rsidP="00B24352">
      <w:pPr>
        <w:pStyle w:val="ListParagraph"/>
        <w:numPr>
          <w:ilvl w:val="0"/>
          <w:numId w:val="29"/>
        </w:numPr>
        <w:ind w:left="426"/>
        <w:rPr>
          <w:sz w:val="20"/>
          <w:szCs w:val="20"/>
        </w:rPr>
      </w:pPr>
      <w:r w:rsidRPr="006B7554">
        <w:rPr>
          <w:sz w:val="20"/>
          <w:szCs w:val="20"/>
        </w:rPr>
        <w:t>If yes, will the music festival organiser provide a copy to the liquor licensee at the conclusion of the event</w:t>
      </w:r>
    </w:p>
    <w:tbl>
      <w:tblPr>
        <w:tblStyle w:val="TableGrid"/>
        <w:tblW w:w="0" w:type="auto"/>
        <w:tblLook w:val="04A0" w:firstRow="1" w:lastRow="0" w:firstColumn="1" w:lastColumn="0" w:noHBand="0" w:noVBand="1"/>
      </w:tblPr>
      <w:tblGrid>
        <w:gridCol w:w="279"/>
        <w:gridCol w:w="992"/>
        <w:gridCol w:w="284"/>
        <w:gridCol w:w="771"/>
        <w:gridCol w:w="236"/>
        <w:gridCol w:w="771"/>
      </w:tblGrid>
      <w:tr w:rsidR="00B24352" w:rsidRPr="00C709E5" w14:paraId="66BF3B68" w14:textId="77777777" w:rsidTr="00B24787">
        <w:tc>
          <w:tcPr>
            <w:tcW w:w="279" w:type="dxa"/>
          </w:tcPr>
          <w:p w14:paraId="71AB1E3C" w14:textId="77777777" w:rsidR="00B24352" w:rsidRPr="00C709E5" w:rsidRDefault="00B24352" w:rsidP="00B24787">
            <w:pPr>
              <w:spacing w:before="0" w:after="0"/>
              <w:rPr>
                <w:sz w:val="20"/>
                <w:szCs w:val="20"/>
              </w:rPr>
            </w:pPr>
            <w:permStart w:id="343019427" w:edGrp="everyone"/>
          </w:p>
        </w:tc>
        <w:tc>
          <w:tcPr>
            <w:tcW w:w="992" w:type="dxa"/>
            <w:tcBorders>
              <w:top w:val="nil"/>
              <w:bottom w:val="nil"/>
            </w:tcBorders>
          </w:tcPr>
          <w:p w14:paraId="4CB3CEA5" w14:textId="77777777" w:rsidR="00B24352" w:rsidRPr="00C709E5" w:rsidRDefault="00B24352" w:rsidP="00B24787">
            <w:pPr>
              <w:spacing w:before="0" w:after="0"/>
              <w:rPr>
                <w:sz w:val="20"/>
                <w:szCs w:val="20"/>
              </w:rPr>
            </w:pPr>
            <w:r w:rsidRPr="00C709E5">
              <w:rPr>
                <w:sz w:val="20"/>
                <w:szCs w:val="20"/>
              </w:rPr>
              <w:t>Yes</w:t>
            </w:r>
          </w:p>
        </w:tc>
        <w:tc>
          <w:tcPr>
            <w:tcW w:w="284" w:type="dxa"/>
          </w:tcPr>
          <w:p w14:paraId="290B6AAE" w14:textId="77777777" w:rsidR="00B24352" w:rsidRPr="00C709E5" w:rsidRDefault="00B24352" w:rsidP="00B24787">
            <w:pPr>
              <w:spacing w:before="0" w:after="0"/>
              <w:rPr>
                <w:sz w:val="20"/>
                <w:szCs w:val="20"/>
              </w:rPr>
            </w:pPr>
          </w:p>
        </w:tc>
        <w:tc>
          <w:tcPr>
            <w:tcW w:w="771" w:type="dxa"/>
            <w:tcBorders>
              <w:top w:val="nil"/>
              <w:bottom w:val="nil"/>
              <w:right w:val="nil"/>
            </w:tcBorders>
          </w:tcPr>
          <w:p w14:paraId="36086DC7" w14:textId="77777777" w:rsidR="00B24352" w:rsidRPr="00C709E5" w:rsidRDefault="00B24352" w:rsidP="00B24787">
            <w:pPr>
              <w:spacing w:before="0" w:after="0"/>
              <w:rPr>
                <w:sz w:val="20"/>
                <w:szCs w:val="20"/>
              </w:rPr>
            </w:pPr>
            <w:r w:rsidRPr="00C709E5">
              <w:rPr>
                <w:sz w:val="20"/>
                <w:szCs w:val="20"/>
              </w:rPr>
              <w:t>No</w:t>
            </w:r>
          </w:p>
        </w:tc>
        <w:tc>
          <w:tcPr>
            <w:tcW w:w="236" w:type="dxa"/>
            <w:tcBorders>
              <w:top w:val="single" w:sz="4" w:space="0" w:color="auto"/>
              <w:bottom w:val="single" w:sz="4" w:space="0" w:color="auto"/>
            </w:tcBorders>
          </w:tcPr>
          <w:p w14:paraId="7C683997" w14:textId="77777777" w:rsidR="00B24352" w:rsidRPr="00C709E5" w:rsidRDefault="00B24352" w:rsidP="00B24787">
            <w:pPr>
              <w:spacing w:before="0" w:after="0"/>
              <w:rPr>
                <w:sz w:val="20"/>
                <w:szCs w:val="20"/>
              </w:rPr>
            </w:pPr>
          </w:p>
        </w:tc>
        <w:tc>
          <w:tcPr>
            <w:tcW w:w="771" w:type="dxa"/>
            <w:tcBorders>
              <w:top w:val="nil"/>
              <w:bottom w:val="nil"/>
              <w:right w:val="nil"/>
            </w:tcBorders>
          </w:tcPr>
          <w:p w14:paraId="45764EF1" w14:textId="77777777" w:rsidR="00B24352" w:rsidRPr="00C709E5" w:rsidRDefault="00B24352" w:rsidP="00B24787">
            <w:pPr>
              <w:spacing w:before="0" w:after="0"/>
              <w:rPr>
                <w:sz w:val="20"/>
                <w:szCs w:val="20"/>
              </w:rPr>
            </w:pPr>
            <w:r>
              <w:rPr>
                <w:sz w:val="20"/>
                <w:szCs w:val="20"/>
              </w:rPr>
              <w:t>N/A</w:t>
            </w:r>
          </w:p>
        </w:tc>
      </w:tr>
    </w:tbl>
    <w:permEnd w:id="343019427"/>
    <w:p w14:paraId="048E6D57" w14:textId="0DC3DEA2" w:rsidR="00B24352" w:rsidRDefault="00B24352" w:rsidP="00B24352">
      <w:pPr>
        <w:ind w:right="113"/>
      </w:pPr>
      <w:r w:rsidRPr="002C72F7">
        <w:rPr>
          <w:rFonts w:cs="Arial"/>
          <w:sz w:val="20"/>
          <w:szCs w:val="20"/>
        </w:rPr>
        <w:t xml:space="preserve">Please refer to the NSW Rural Fire Service Website for more information: </w:t>
      </w:r>
      <w:hyperlink r:id="rId35" w:history="1">
        <w:r w:rsidRPr="002C72F7">
          <w:rPr>
            <w:rStyle w:val="Hyperlink"/>
            <w:rFonts w:cs="Arial"/>
            <w:sz w:val="20"/>
            <w:szCs w:val="20"/>
          </w:rPr>
          <w:t>https://www.rfs.nsw.gov.au/</w:t>
        </w:r>
      </w:hyperlink>
    </w:p>
    <w:p w14:paraId="608E70D3" w14:textId="6DAF04D6" w:rsidR="00357B47" w:rsidRPr="005C0DD1" w:rsidRDefault="004D5D92" w:rsidP="004D5D92">
      <w:pPr>
        <w:pStyle w:val="Heading4"/>
        <w:rPr>
          <w:color w:val="7F7F7F" w:themeColor="text1" w:themeTint="80"/>
          <w:szCs w:val="24"/>
        </w:rPr>
      </w:pPr>
      <w:r w:rsidRPr="005C0DD1">
        <w:t>Other plans</w:t>
      </w:r>
    </w:p>
    <w:tbl>
      <w:tblPr>
        <w:tblStyle w:val="TableGrid"/>
        <w:tblW w:w="5000" w:type="pct"/>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CellMar>
          <w:top w:w="57" w:type="dxa"/>
          <w:bottom w:w="57" w:type="dxa"/>
        </w:tblCellMar>
        <w:tblLook w:val="04A0" w:firstRow="1" w:lastRow="0" w:firstColumn="1" w:lastColumn="0" w:noHBand="0" w:noVBand="1"/>
      </w:tblPr>
      <w:tblGrid>
        <w:gridCol w:w="10456"/>
      </w:tblGrid>
      <w:tr w:rsidR="005406C6" w:rsidRPr="005C0DD1" w14:paraId="672D93F9" w14:textId="77777777" w:rsidTr="002C72F7">
        <w:trPr>
          <w:trHeight w:val="227"/>
        </w:trPr>
        <w:tc>
          <w:tcPr>
            <w:tcW w:w="5000" w:type="pct"/>
            <w:vAlign w:val="center"/>
          </w:tcPr>
          <w:p w14:paraId="1ACA8A6F" w14:textId="1E1BEAC0" w:rsidR="005406C6" w:rsidRPr="002C72F7" w:rsidRDefault="471F9A5E" w:rsidP="0017748B">
            <w:pPr>
              <w:spacing w:before="0" w:after="0" w:line="276" w:lineRule="auto"/>
              <w:rPr>
                <w:rFonts w:cs="Arial"/>
                <w:color w:val="000000" w:themeColor="text1"/>
                <w:sz w:val="24"/>
                <w:szCs w:val="24"/>
              </w:rPr>
            </w:pPr>
            <w:r w:rsidRPr="002C72F7">
              <w:rPr>
                <w:rFonts w:cs="Arial"/>
                <w:color w:val="000000" w:themeColor="text1"/>
                <w:sz w:val="20"/>
                <w:szCs w:val="20"/>
              </w:rPr>
              <w:t xml:space="preserve">Please provide a list of other plans that you have prepared for this music festival. Please note, these plans are not required to be provided as part of your </w:t>
            </w:r>
            <w:r w:rsidR="490D161E" w:rsidRPr="002C72F7">
              <w:rPr>
                <w:rFonts w:cs="Arial"/>
                <w:color w:val="000000" w:themeColor="text1"/>
                <w:sz w:val="20"/>
                <w:szCs w:val="20"/>
              </w:rPr>
              <w:t>SMP</w:t>
            </w:r>
            <w:r w:rsidRPr="002C72F7">
              <w:rPr>
                <w:rFonts w:cs="Arial"/>
                <w:color w:val="000000" w:themeColor="text1"/>
                <w:sz w:val="20"/>
                <w:szCs w:val="20"/>
              </w:rPr>
              <w:t xml:space="preserve"> unless specifically requested</w:t>
            </w:r>
            <w:r w:rsidRPr="002C72F7">
              <w:rPr>
                <w:rFonts w:cs="Arial"/>
                <w:color w:val="000000" w:themeColor="text1"/>
                <w:sz w:val="24"/>
                <w:szCs w:val="24"/>
              </w:rPr>
              <w:t xml:space="preserve"> </w:t>
            </w:r>
          </w:p>
        </w:tc>
      </w:tr>
      <w:tr w:rsidR="00A44807" w:rsidRPr="005C0DD1" w14:paraId="772C76DB" w14:textId="77777777" w:rsidTr="002C72F7">
        <w:trPr>
          <w:trHeight w:val="227"/>
        </w:trPr>
        <w:tc>
          <w:tcPr>
            <w:tcW w:w="5000" w:type="pct"/>
            <w:vAlign w:val="center"/>
          </w:tcPr>
          <w:p w14:paraId="292E7ADF" w14:textId="764217D1" w:rsidR="00A44807" w:rsidRPr="002C72F7" w:rsidRDefault="4B7C03F0" w:rsidP="0017748B">
            <w:pPr>
              <w:pStyle w:val="ListParagraph"/>
              <w:numPr>
                <w:ilvl w:val="0"/>
                <w:numId w:val="15"/>
              </w:numPr>
              <w:spacing w:before="0" w:after="0" w:line="276" w:lineRule="auto"/>
              <w:rPr>
                <w:rFonts w:cs="Arial"/>
                <w:color w:val="000000" w:themeColor="text1"/>
                <w:sz w:val="20"/>
                <w:szCs w:val="20"/>
              </w:rPr>
            </w:pPr>
            <w:r w:rsidRPr="002C72F7">
              <w:rPr>
                <w:rFonts w:cs="Arial"/>
                <w:color w:val="000000" w:themeColor="text1"/>
                <w:sz w:val="20"/>
                <w:szCs w:val="20"/>
              </w:rPr>
              <w:t xml:space="preserve">Transport </w:t>
            </w:r>
            <w:r w:rsidR="24FA46BB" w:rsidRPr="002C72F7">
              <w:rPr>
                <w:rFonts w:cs="Arial"/>
                <w:color w:val="000000" w:themeColor="text1"/>
                <w:sz w:val="20"/>
                <w:szCs w:val="20"/>
              </w:rPr>
              <w:t>m</w:t>
            </w:r>
            <w:r w:rsidRPr="002C72F7">
              <w:rPr>
                <w:rFonts w:cs="Arial"/>
                <w:color w:val="000000" w:themeColor="text1"/>
                <w:sz w:val="20"/>
                <w:szCs w:val="20"/>
              </w:rPr>
              <w:t xml:space="preserve">anagement </w:t>
            </w:r>
            <w:r w:rsidR="6F60858C" w:rsidRPr="002C72F7">
              <w:rPr>
                <w:rFonts w:cs="Arial"/>
                <w:color w:val="000000" w:themeColor="text1"/>
                <w:sz w:val="20"/>
                <w:szCs w:val="20"/>
              </w:rPr>
              <w:t>p</w:t>
            </w:r>
            <w:r w:rsidRPr="002C72F7">
              <w:rPr>
                <w:rFonts w:cs="Arial"/>
                <w:color w:val="000000" w:themeColor="text1"/>
                <w:sz w:val="20"/>
                <w:szCs w:val="20"/>
              </w:rPr>
              <w:t xml:space="preserve">lan </w:t>
            </w:r>
          </w:p>
        </w:tc>
      </w:tr>
      <w:tr w:rsidR="00A44807" w:rsidRPr="005C0DD1" w14:paraId="421D023B" w14:textId="77777777" w:rsidTr="002C72F7">
        <w:trPr>
          <w:trHeight w:val="227"/>
        </w:trPr>
        <w:tc>
          <w:tcPr>
            <w:tcW w:w="5000" w:type="pct"/>
            <w:vAlign w:val="center"/>
          </w:tcPr>
          <w:p w14:paraId="349137F8" w14:textId="5C6D3A5A" w:rsidR="00A44807" w:rsidRPr="002C72F7" w:rsidRDefault="3A025844" w:rsidP="0017748B">
            <w:pPr>
              <w:pStyle w:val="ListParagraph"/>
              <w:numPr>
                <w:ilvl w:val="0"/>
                <w:numId w:val="15"/>
              </w:numPr>
              <w:spacing w:before="0" w:after="0" w:line="276" w:lineRule="auto"/>
              <w:rPr>
                <w:rFonts w:cs="Arial"/>
                <w:color w:val="000000" w:themeColor="text1"/>
                <w:sz w:val="20"/>
                <w:szCs w:val="20"/>
              </w:rPr>
            </w:pPr>
            <w:r w:rsidRPr="002C72F7">
              <w:rPr>
                <w:rFonts w:cs="Arial"/>
                <w:color w:val="000000" w:themeColor="text1"/>
                <w:sz w:val="20"/>
                <w:szCs w:val="20"/>
              </w:rPr>
              <w:t xml:space="preserve">Waste </w:t>
            </w:r>
            <w:r w:rsidR="5FD1D605" w:rsidRPr="002C72F7">
              <w:rPr>
                <w:rFonts w:cs="Arial"/>
                <w:color w:val="000000" w:themeColor="text1"/>
                <w:sz w:val="20"/>
                <w:szCs w:val="20"/>
              </w:rPr>
              <w:t>m</w:t>
            </w:r>
            <w:r w:rsidRPr="002C72F7">
              <w:rPr>
                <w:rFonts w:cs="Arial"/>
                <w:color w:val="000000" w:themeColor="text1"/>
                <w:sz w:val="20"/>
                <w:szCs w:val="20"/>
              </w:rPr>
              <w:t xml:space="preserve">anagement </w:t>
            </w:r>
            <w:r w:rsidR="43C95FF7" w:rsidRPr="002C72F7">
              <w:rPr>
                <w:rFonts w:cs="Arial"/>
                <w:color w:val="000000" w:themeColor="text1"/>
                <w:sz w:val="20"/>
                <w:szCs w:val="20"/>
              </w:rPr>
              <w:t>p</w:t>
            </w:r>
            <w:r w:rsidRPr="002C72F7">
              <w:rPr>
                <w:rFonts w:cs="Arial"/>
                <w:color w:val="000000" w:themeColor="text1"/>
                <w:sz w:val="20"/>
                <w:szCs w:val="20"/>
              </w:rPr>
              <w:t xml:space="preserve">lan </w:t>
            </w:r>
          </w:p>
        </w:tc>
      </w:tr>
      <w:tr w:rsidR="009F2360" w:rsidRPr="005C0DD1" w14:paraId="215B6DF7" w14:textId="77777777" w:rsidTr="002C72F7">
        <w:trPr>
          <w:trHeight w:val="227"/>
        </w:trPr>
        <w:tc>
          <w:tcPr>
            <w:tcW w:w="5000" w:type="pct"/>
            <w:vAlign w:val="center"/>
          </w:tcPr>
          <w:p w14:paraId="1C667321" w14:textId="1A9D3EE6" w:rsidR="009F2360" w:rsidRPr="002C72F7" w:rsidRDefault="009F2360" w:rsidP="0017748B">
            <w:pPr>
              <w:pStyle w:val="ListParagraph"/>
              <w:numPr>
                <w:ilvl w:val="0"/>
                <w:numId w:val="15"/>
              </w:numPr>
              <w:spacing w:before="0" w:after="0" w:line="276" w:lineRule="auto"/>
              <w:rPr>
                <w:rFonts w:cs="Arial"/>
                <w:color w:val="000000" w:themeColor="text1"/>
                <w:sz w:val="20"/>
                <w:szCs w:val="20"/>
              </w:rPr>
            </w:pPr>
            <w:r w:rsidRPr="002C72F7">
              <w:rPr>
                <w:rFonts w:cs="Arial"/>
                <w:color w:val="000000" w:themeColor="text1"/>
                <w:sz w:val="20"/>
                <w:szCs w:val="20"/>
              </w:rPr>
              <w:t>Alcohol management Plan</w:t>
            </w:r>
          </w:p>
        </w:tc>
      </w:tr>
      <w:tr w:rsidR="00C4226F" w:rsidRPr="005C0DD1" w14:paraId="110BEFAC" w14:textId="77777777" w:rsidTr="002C72F7">
        <w:trPr>
          <w:trHeight w:val="227"/>
        </w:trPr>
        <w:tc>
          <w:tcPr>
            <w:tcW w:w="5000" w:type="pct"/>
            <w:vAlign w:val="center"/>
          </w:tcPr>
          <w:p w14:paraId="683D41A3" w14:textId="0D28FE39" w:rsidR="00C4226F" w:rsidRPr="002C72F7" w:rsidRDefault="00C4226F" w:rsidP="0017748B">
            <w:pPr>
              <w:pStyle w:val="ListParagraph"/>
              <w:numPr>
                <w:ilvl w:val="0"/>
                <w:numId w:val="15"/>
              </w:numPr>
              <w:spacing w:before="0" w:after="0" w:line="276" w:lineRule="auto"/>
              <w:rPr>
                <w:rFonts w:cs="Arial"/>
                <w:i/>
                <w:iCs/>
                <w:color w:val="495054"/>
                <w:sz w:val="20"/>
                <w:szCs w:val="20"/>
              </w:rPr>
            </w:pPr>
            <w:permStart w:id="352865071" w:edGrp="everyone" w:colFirst="0" w:colLast="0"/>
            <w:r w:rsidRPr="002C72F7">
              <w:rPr>
                <w:rFonts w:cs="Arial"/>
                <w:i/>
                <w:iCs/>
                <w:color w:val="495054"/>
                <w:sz w:val="20"/>
                <w:szCs w:val="20"/>
              </w:rPr>
              <w:t>[list other plans</w:t>
            </w:r>
            <w:r w:rsidR="001F63C1" w:rsidRPr="002C72F7">
              <w:rPr>
                <w:rFonts w:cs="Arial"/>
                <w:i/>
                <w:iCs/>
                <w:color w:val="495054"/>
                <w:sz w:val="20"/>
                <w:szCs w:val="20"/>
              </w:rPr>
              <w:t xml:space="preserve"> that have been prepared]</w:t>
            </w:r>
          </w:p>
        </w:tc>
      </w:tr>
      <w:tr w:rsidR="001F63C1" w:rsidRPr="005C0DD1" w14:paraId="08B5D3A2" w14:textId="77777777" w:rsidTr="002C72F7">
        <w:trPr>
          <w:trHeight w:val="227"/>
        </w:trPr>
        <w:tc>
          <w:tcPr>
            <w:tcW w:w="5000" w:type="pct"/>
            <w:vAlign w:val="center"/>
          </w:tcPr>
          <w:p w14:paraId="295A4FD8" w14:textId="395C5A98" w:rsidR="001F63C1" w:rsidRPr="002C72F7" w:rsidRDefault="001F63C1" w:rsidP="0017748B">
            <w:pPr>
              <w:pStyle w:val="ListParagraph"/>
              <w:numPr>
                <w:ilvl w:val="0"/>
                <w:numId w:val="15"/>
              </w:numPr>
              <w:spacing w:before="0" w:after="0" w:line="276" w:lineRule="auto"/>
              <w:rPr>
                <w:rFonts w:cs="Arial"/>
                <w:i/>
                <w:iCs/>
                <w:color w:val="495054"/>
                <w:sz w:val="20"/>
                <w:szCs w:val="20"/>
              </w:rPr>
            </w:pPr>
            <w:permStart w:id="895186499" w:edGrp="everyone" w:colFirst="0" w:colLast="0"/>
            <w:permEnd w:id="352865071"/>
            <w:r w:rsidRPr="002C72F7">
              <w:rPr>
                <w:rFonts w:cs="Arial"/>
                <w:i/>
                <w:iCs/>
                <w:color w:val="495054"/>
                <w:sz w:val="20"/>
                <w:szCs w:val="20"/>
              </w:rPr>
              <w:t>[list other plans that have been prepared]</w:t>
            </w:r>
          </w:p>
        </w:tc>
      </w:tr>
    </w:tbl>
    <w:permEnd w:id="895186499"/>
    <w:p w14:paraId="7D306326" w14:textId="478970D0" w:rsidR="00357B47" w:rsidRDefault="004D5D92" w:rsidP="004D5D92">
      <w:pPr>
        <w:pStyle w:val="Heading4"/>
      </w:pPr>
      <w:r w:rsidRPr="005C0DD1">
        <w:t>Declaration</w:t>
      </w:r>
    </w:p>
    <w:p w14:paraId="3E9C95C2" w14:textId="4BAFE1D9"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declare that the contents of the supplied safety management plan cover the required elements under Section 6 of the Music Festivals Act 2019.</w:t>
      </w:r>
    </w:p>
    <w:p w14:paraId="1829F86A" w14:textId="45691676"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declare that the contents of the supplied safety management plan including attachments are true, correct and complete and that I have made all reasonable inquiries to obtain the information required to complete the request.</w:t>
      </w:r>
    </w:p>
    <w:p w14:paraId="1D2BB22F" w14:textId="4AA9725D"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undertake to notify as soon as practical Liquor &amp; Gaming NSW (L&amp;GNSW) of any change to the information in this safety management plan, if the information changes before the request is determined.</w:t>
      </w:r>
    </w:p>
    <w:p w14:paraId="305F66FA" w14:textId="13E2D430"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acknowledge that failure to provide all required information may result in delay in approval or refusal</w:t>
      </w:r>
    </w:p>
    <w:p w14:paraId="56FE5D9C" w14:textId="7375E3CC"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acknowledge that L&amp;GNSW is collecting information on behalf of the Independent Liquor &amp; Gaming Authority to enable processing of the form</w:t>
      </w:r>
    </w:p>
    <w:p w14:paraId="775A0CE0" w14:textId="75A2C959"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understand L&amp;GNSW will use the information for its intended purpose only, store the information securely, and allow the applicant to access and update the information.</w:t>
      </w:r>
    </w:p>
    <w:p w14:paraId="54ACDA18" w14:textId="72702A30" w:rsidR="004D5D92" w:rsidRPr="004D5D92"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acknowledge that the safety management plan, as well as any subsequent versions of the plan will be provided to NSW Health, NSW Police and other government agencies relevant to my request (e.g. the Rural Fire Service for regional events) for review and advice to the Independent Liquor &amp; Gaming Authority</w:t>
      </w:r>
    </w:p>
    <w:p w14:paraId="7EB9BF10" w14:textId="29687CEC" w:rsidR="004D5D92" w:rsidRPr="005C0DD1" w:rsidRDefault="004D5D92" w:rsidP="004D5D92">
      <w:pPr>
        <w:pStyle w:val="ListParagraph"/>
        <w:numPr>
          <w:ilvl w:val="0"/>
          <w:numId w:val="20"/>
        </w:numPr>
        <w:pBdr>
          <w:top w:val="single" w:sz="4" w:space="1" w:color="auto"/>
          <w:left w:val="single" w:sz="4" w:space="4" w:color="auto"/>
          <w:bottom w:val="single" w:sz="4" w:space="1" w:color="auto"/>
          <w:right w:val="single" w:sz="4" w:space="4" w:color="auto"/>
          <w:between w:val="single" w:sz="4" w:space="1" w:color="auto"/>
          <w:bar w:val="single" w:sz="4" w:color="auto"/>
        </w:pBdr>
        <w:spacing w:before="0"/>
        <w:ind w:left="782" w:right="113" w:hanging="663"/>
      </w:pPr>
      <w:r w:rsidRPr="004D5D92">
        <w:t>I acknowledge it is an offence to operate a music festival without an approved safety management plan, after I have been directed by the Independent Liquor &amp; Gaming Authority to prepare a safety management plan.</w:t>
      </w:r>
    </w:p>
    <w:tbl>
      <w:tblPr>
        <w:tblStyle w:val="TableGrid3"/>
        <w:tblW w:w="5000" w:type="pct"/>
        <w:tblCellMar>
          <w:top w:w="57" w:type="dxa"/>
          <w:bottom w:w="57" w:type="dxa"/>
        </w:tblCellMar>
        <w:tblLook w:val="04A0" w:firstRow="1" w:lastRow="0" w:firstColumn="1" w:lastColumn="0" w:noHBand="0" w:noVBand="1"/>
      </w:tblPr>
      <w:tblGrid>
        <w:gridCol w:w="2624"/>
        <w:gridCol w:w="7832"/>
      </w:tblGrid>
      <w:tr w:rsidR="00DC6F49" w:rsidRPr="005C0DD1" w14:paraId="121B73F3" w14:textId="77777777" w:rsidTr="002C72F7">
        <w:trPr>
          <w:trHeight w:val="227"/>
        </w:trPr>
        <w:tc>
          <w:tcPr>
            <w:tcW w:w="1255" w:type="pct"/>
          </w:tcPr>
          <w:p w14:paraId="1D2FC346" w14:textId="08979F0D" w:rsidR="00DC6F49" w:rsidRPr="002C72F7" w:rsidRDefault="00DC6F49" w:rsidP="0017748B">
            <w:pPr>
              <w:spacing w:before="0" w:after="0" w:line="276" w:lineRule="auto"/>
              <w:contextualSpacing/>
              <w:rPr>
                <w:rFonts w:cs="Arial"/>
                <w:b/>
                <w:bCs/>
                <w:color w:val="000000" w:themeColor="text1"/>
                <w:sz w:val="20"/>
                <w:szCs w:val="20"/>
              </w:rPr>
            </w:pPr>
            <w:bookmarkStart w:id="102" w:name="RowTitle_99" w:colFirst="0" w:colLast="0"/>
            <w:permStart w:id="497554029" w:edGrp="everyone" w:colFirst="1" w:colLast="1"/>
            <w:r w:rsidRPr="002C72F7">
              <w:rPr>
                <w:rFonts w:cs="Arial"/>
                <w:b/>
                <w:bCs/>
                <w:color w:val="000000" w:themeColor="text1"/>
                <w:sz w:val="20"/>
                <w:szCs w:val="20"/>
              </w:rPr>
              <w:t>Full name of applicant</w:t>
            </w:r>
          </w:p>
        </w:tc>
        <w:tc>
          <w:tcPr>
            <w:tcW w:w="3745" w:type="pct"/>
          </w:tcPr>
          <w:p w14:paraId="4C6321FB" w14:textId="77777777" w:rsidR="00DC6F49" w:rsidRPr="002C72F7" w:rsidRDefault="00DC6F49" w:rsidP="0017748B">
            <w:pPr>
              <w:spacing w:before="0" w:after="0" w:line="276" w:lineRule="auto"/>
              <w:rPr>
                <w:rFonts w:cs="Arial"/>
                <w:color w:val="000000" w:themeColor="text1"/>
                <w:sz w:val="20"/>
                <w:szCs w:val="20"/>
              </w:rPr>
            </w:pPr>
          </w:p>
        </w:tc>
      </w:tr>
      <w:tr w:rsidR="00DC6F49" w:rsidRPr="005C0DD1" w14:paraId="63A883A7" w14:textId="77777777" w:rsidTr="002C72F7">
        <w:trPr>
          <w:trHeight w:val="227"/>
        </w:trPr>
        <w:tc>
          <w:tcPr>
            <w:tcW w:w="1255" w:type="pct"/>
          </w:tcPr>
          <w:p w14:paraId="0900DF85" w14:textId="4D717EE0" w:rsidR="00DC6F49" w:rsidRPr="002C72F7" w:rsidRDefault="00DC6F49" w:rsidP="0017748B">
            <w:pPr>
              <w:spacing w:before="0" w:after="0" w:line="276" w:lineRule="auto"/>
              <w:contextualSpacing/>
              <w:rPr>
                <w:rFonts w:cs="Arial"/>
                <w:b/>
                <w:bCs/>
                <w:color w:val="000000" w:themeColor="text1"/>
                <w:sz w:val="20"/>
                <w:szCs w:val="20"/>
              </w:rPr>
            </w:pPr>
            <w:permStart w:id="923165673" w:edGrp="everyone" w:colFirst="1" w:colLast="1"/>
            <w:permEnd w:id="497554029"/>
            <w:r w:rsidRPr="002C72F7">
              <w:rPr>
                <w:rFonts w:cs="Arial"/>
                <w:b/>
                <w:bCs/>
                <w:color w:val="000000" w:themeColor="text1"/>
                <w:sz w:val="20"/>
                <w:szCs w:val="20"/>
              </w:rPr>
              <w:t>Signature</w:t>
            </w:r>
          </w:p>
        </w:tc>
        <w:tc>
          <w:tcPr>
            <w:tcW w:w="3745" w:type="pct"/>
          </w:tcPr>
          <w:p w14:paraId="018B9A3B" w14:textId="3117A94C" w:rsidR="00DC6F49" w:rsidRPr="002C72F7" w:rsidRDefault="00DC6F49" w:rsidP="0017748B">
            <w:pPr>
              <w:spacing w:before="0" w:after="0" w:line="276" w:lineRule="auto"/>
              <w:rPr>
                <w:rFonts w:cs="Arial"/>
                <w:color w:val="000000" w:themeColor="text1"/>
                <w:sz w:val="20"/>
                <w:szCs w:val="20"/>
              </w:rPr>
            </w:pPr>
          </w:p>
        </w:tc>
      </w:tr>
      <w:tr w:rsidR="00DC6F49" w:rsidRPr="005C0DD1" w14:paraId="58030942" w14:textId="77777777" w:rsidTr="002C72F7">
        <w:trPr>
          <w:trHeight w:val="227"/>
        </w:trPr>
        <w:tc>
          <w:tcPr>
            <w:tcW w:w="1255" w:type="pct"/>
          </w:tcPr>
          <w:p w14:paraId="74A4B29C" w14:textId="3CDF5A57" w:rsidR="00DC6F49" w:rsidRPr="002C72F7" w:rsidRDefault="00DC6F49" w:rsidP="0017748B">
            <w:pPr>
              <w:spacing w:before="0" w:after="0" w:line="276" w:lineRule="auto"/>
              <w:contextualSpacing/>
              <w:rPr>
                <w:rFonts w:cs="Arial"/>
                <w:b/>
                <w:bCs/>
                <w:color w:val="000000" w:themeColor="text1"/>
                <w:sz w:val="20"/>
                <w:szCs w:val="20"/>
              </w:rPr>
            </w:pPr>
            <w:permStart w:id="58662997" w:edGrp="everyone" w:colFirst="1" w:colLast="1"/>
            <w:permEnd w:id="923165673"/>
            <w:r w:rsidRPr="002C72F7">
              <w:rPr>
                <w:rFonts w:cs="Arial"/>
                <w:b/>
                <w:bCs/>
                <w:color w:val="000000" w:themeColor="text1"/>
                <w:sz w:val="20"/>
                <w:szCs w:val="20"/>
              </w:rPr>
              <w:t>Date</w:t>
            </w:r>
          </w:p>
        </w:tc>
        <w:tc>
          <w:tcPr>
            <w:tcW w:w="3745" w:type="pct"/>
          </w:tcPr>
          <w:p w14:paraId="6D650879" w14:textId="77777777" w:rsidR="00DC6F49" w:rsidRPr="002C72F7" w:rsidRDefault="00DC6F49" w:rsidP="0017748B">
            <w:pPr>
              <w:spacing w:before="0" w:after="0" w:line="276" w:lineRule="auto"/>
              <w:rPr>
                <w:rFonts w:cs="Arial"/>
                <w:color w:val="000000" w:themeColor="text1"/>
                <w:sz w:val="20"/>
                <w:szCs w:val="20"/>
              </w:rPr>
            </w:pPr>
          </w:p>
        </w:tc>
      </w:tr>
    </w:tbl>
    <w:bookmarkEnd w:id="102"/>
    <w:permEnd w:id="58662997"/>
    <w:p w14:paraId="184AA348" w14:textId="79168002" w:rsidR="00F357E9" w:rsidRPr="004D5D92" w:rsidRDefault="004D5D92" w:rsidP="004D5D92">
      <w:pPr>
        <w:pStyle w:val="Heading4"/>
        <w:rPr>
          <w:color w:val="002060"/>
          <w:szCs w:val="24"/>
        </w:rPr>
      </w:pPr>
      <w:r>
        <w:t xml:space="preserve">Document Checklist </w:t>
      </w:r>
      <w:r>
        <w:rPr>
          <w:color w:val="002060"/>
        </w:rPr>
        <w:t>(put an X in the blank box for each item)</w:t>
      </w:r>
    </w:p>
    <w:tbl>
      <w:tblPr>
        <w:tblStyle w:val="TableGrid"/>
        <w:tblW w:w="5000" w:type="pct"/>
        <w:tblCellMar>
          <w:top w:w="57" w:type="dxa"/>
          <w:bottom w:w="57" w:type="dxa"/>
        </w:tblCellMar>
        <w:tblLook w:val="0680" w:firstRow="0" w:lastRow="0" w:firstColumn="1" w:lastColumn="0" w:noHBand="1" w:noVBand="1"/>
      </w:tblPr>
      <w:tblGrid>
        <w:gridCol w:w="653"/>
        <w:gridCol w:w="9042"/>
        <w:gridCol w:w="761"/>
      </w:tblGrid>
      <w:tr w:rsidR="002D6E63" w:rsidRPr="00391E83" w14:paraId="7B48607E" w14:textId="77777777" w:rsidTr="004D5D92">
        <w:trPr>
          <w:trHeight w:val="198"/>
        </w:trPr>
        <w:tc>
          <w:tcPr>
            <w:tcW w:w="312" w:type="pct"/>
            <w:vAlign w:val="center"/>
          </w:tcPr>
          <w:p w14:paraId="0E6508D7" w14:textId="1978C060" w:rsidR="002D6E63" w:rsidRPr="002D6E63" w:rsidRDefault="002D6E63" w:rsidP="0017748B">
            <w:pPr>
              <w:spacing w:before="0" w:after="0" w:line="276" w:lineRule="auto"/>
              <w:rPr>
                <w:rFonts w:cs="Arial"/>
                <w:sz w:val="20"/>
                <w:szCs w:val="20"/>
              </w:rPr>
            </w:pPr>
            <w:bookmarkStart w:id="103" w:name="RowTitle_100" w:colFirst="0" w:colLast="0"/>
            <w:permStart w:id="818563441" w:edGrp="everyone" w:colFirst="2" w:colLast="2"/>
            <w:r>
              <w:rPr>
                <w:rFonts w:cs="Arial"/>
                <w:sz w:val="20"/>
                <w:szCs w:val="20"/>
              </w:rPr>
              <w:t>1.</w:t>
            </w:r>
          </w:p>
        </w:tc>
        <w:tc>
          <w:tcPr>
            <w:tcW w:w="4324" w:type="pct"/>
            <w:vAlign w:val="center"/>
          </w:tcPr>
          <w:p w14:paraId="47873957" w14:textId="2A0A96F9" w:rsidR="002D6E63" w:rsidRPr="00597FE5" w:rsidRDefault="002D6E63" w:rsidP="0017748B">
            <w:pPr>
              <w:spacing w:before="0" w:after="0" w:line="276" w:lineRule="auto"/>
              <w:rPr>
                <w:rFonts w:cs="Arial"/>
                <w:sz w:val="20"/>
                <w:szCs w:val="20"/>
              </w:rPr>
            </w:pPr>
            <w:r w:rsidRPr="00217585">
              <w:rPr>
                <w:rFonts w:cs="Arial"/>
                <w:sz w:val="20"/>
                <w:szCs w:val="20"/>
              </w:rPr>
              <w:t>FM2029 - Request for approval of music festival</w:t>
            </w:r>
            <w:r>
              <w:rPr>
                <w:rFonts w:cs="Arial"/>
                <w:sz w:val="20"/>
                <w:szCs w:val="20"/>
              </w:rPr>
              <w:t xml:space="preserve"> </w:t>
            </w:r>
            <w:r w:rsidRPr="00217585">
              <w:rPr>
                <w:rFonts w:cs="Arial"/>
                <w:sz w:val="20"/>
                <w:szCs w:val="20"/>
              </w:rPr>
              <w:t>safety management plan</w:t>
            </w:r>
          </w:p>
        </w:tc>
        <w:tc>
          <w:tcPr>
            <w:tcW w:w="364" w:type="pct"/>
            <w:vAlign w:val="center"/>
          </w:tcPr>
          <w:p w14:paraId="57B9503F" w14:textId="4554211D" w:rsidR="002D6E63" w:rsidRPr="00391E83" w:rsidRDefault="002D6E63" w:rsidP="0017748B">
            <w:pPr>
              <w:spacing w:before="0" w:after="0" w:line="276" w:lineRule="auto"/>
              <w:rPr>
                <w:rFonts w:cs="Arial"/>
                <w:color w:val="7F7F7F" w:themeColor="text1" w:themeTint="80"/>
                <w:sz w:val="24"/>
                <w:szCs w:val="24"/>
              </w:rPr>
            </w:pPr>
          </w:p>
        </w:tc>
      </w:tr>
      <w:tr w:rsidR="002D6E63" w:rsidRPr="00391E83" w14:paraId="7F42D6C0" w14:textId="77777777" w:rsidTr="004D5D92">
        <w:trPr>
          <w:trHeight w:val="198"/>
        </w:trPr>
        <w:tc>
          <w:tcPr>
            <w:tcW w:w="312" w:type="pct"/>
            <w:vAlign w:val="center"/>
          </w:tcPr>
          <w:p w14:paraId="7E4F6EDE" w14:textId="5E98EE4E" w:rsidR="002D6E63" w:rsidRPr="002D6E63" w:rsidRDefault="002D6E63" w:rsidP="0017748B">
            <w:pPr>
              <w:spacing w:before="0" w:after="0" w:line="276" w:lineRule="auto"/>
              <w:rPr>
                <w:rFonts w:cs="Arial"/>
                <w:sz w:val="20"/>
                <w:szCs w:val="20"/>
              </w:rPr>
            </w:pPr>
            <w:permStart w:id="2061070119" w:edGrp="everyone" w:colFirst="2" w:colLast="2"/>
            <w:permEnd w:id="818563441"/>
            <w:r>
              <w:rPr>
                <w:rFonts w:cs="Arial"/>
                <w:sz w:val="20"/>
                <w:szCs w:val="20"/>
              </w:rPr>
              <w:lastRenderedPageBreak/>
              <w:t>2.</w:t>
            </w:r>
          </w:p>
        </w:tc>
        <w:tc>
          <w:tcPr>
            <w:tcW w:w="4324" w:type="pct"/>
            <w:vAlign w:val="center"/>
          </w:tcPr>
          <w:p w14:paraId="485D26FF" w14:textId="54D29DE7" w:rsidR="002D6E63" w:rsidRPr="00217585" w:rsidRDefault="00F215C3" w:rsidP="0017748B">
            <w:pPr>
              <w:spacing w:before="0" w:after="0" w:line="276" w:lineRule="auto"/>
              <w:rPr>
                <w:rFonts w:cs="Arial"/>
                <w:sz w:val="20"/>
                <w:szCs w:val="20"/>
              </w:rPr>
            </w:pPr>
            <w:r>
              <w:rPr>
                <w:rFonts w:cs="Arial"/>
                <w:sz w:val="20"/>
                <w:szCs w:val="20"/>
              </w:rPr>
              <w:t>ASIC Company Extract – Directors information</w:t>
            </w:r>
          </w:p>
        </w:tc>
        <w:tc>
          <w:tcPr>
            <w:tcW w:w="364" w:type="pct"/>
            <w:vAlign w:val="center"/>
          </w:tcPr>
          <w:p w14:paraId="38ADD14A" w14:textId="77777777" w:rsidR="002D6E63" w:rsidRPr="00391E83" w:rsidRDefault="002D6E63" w:rsidP="0017748B">
            <w:pPr>
              <w:spacing w:before="0" w:after="0" w:line="276" w:lineRule="auto"/>
              <w:rPr>
                <w:rFonts w:cs="Arial"/>
                <w:color w:val="7F7F7F" w:themeColor="text1" w:themeTint="80"/>
                <w:sz w:val="24"/>
                <w:szCs w:val="24"/>
              </w:rPr>
            </w:pPr>
          </w:p>
        </w:tc>
      </w:tr>
      <w:tr w:rsidR="002D6E63" w:rsidRPr="00391E83" w14:paraId="169A8FBD" w14:textId="77777777" w:rsidTr="004D5D92">
        <w:trPr>
          <w:trHeight w:val="198"/>
        </w:trPr>
        <w:tc>
          <w:tcPr>
            <w:tcW w:w="312" w:type="pct"/>
            <w:vAlign w:val="center"/>
          </w:tcPr>
          <w:p w14:paraId="7213B969" w14:textId="5AB50851" w:rsidR="002D6E63" w:rsidRPr="002D6E63" w:rsidRDefault="002D6E63" w:rsidP="0017748B">
            <w:pPr>
              <w:spacing w:before="0" w:after="0" w:line="276" w:lineRule="auto"/>
              <w:rPr>
                <w:rFonts w:cs="Arial"/>
                <w:sz w:val="20"/>
                <w:szCs w:val="20"/>
              </w:rPr>
            </w:pPr>
            <w:permStart w:id="1000874627" w:edGrp="everyone" w:colFirst="2" w:colLast="2"/>
            <w:permEnd w:id="2061070119"/>
            <w:r>
              <w:rPr>
                <w:rFonts w:cs="Arial"/>
                <w:sz w:val="20"/>
                <w:szCs w:val="20"/>
              </w:rPr>
              <w:t>3.</w:t>
            </w:r>
          </w:p>
        </w:tc>
        <w:tc>
          <w:tcPr>
            <w:tcW w:w="4324" w:type="pct"/>
            <w:vAlign w:val="center"/>
          </w:tcPr>
          <w:p w14:paraId="79BCE594" w14:textId="65A2AA37" w:rsidR="002D6E63" w:rsidRPr="00217585" w:rsidRDefault="00F215C3" w:rsidP="0017748B">
            <w:pPr>
              <w:spacing w:before="0" w:after="0" w:line="276" w:lineRule="auto"/>
              <w:rPr>
                <w:rFonts w:cs="Arial"/>
                <w:sz w:val="20"/>
                <w:szCs w:val="20"/>
              </w:rPr>
            </w:pPr>
            <w:r>
              <w:rPr>
                <w:rFonts w:cs="Arial"/>
                <w:sz w:val="20"/>
                <w:szCs w:val="20"/>
              </w:rPr>
              <w:t>Insurance – Certificate of Currency</w:t>
            </w:r>
          </w:p>
        </w:tc>
        <w:tc>
          <w:tcPr>
            <w:tcW w:w="364" w:type="pct"/>
            <w:vAlign w:val="center"/>
          </w:tcPr>
          <w:p w14:paraId="5EC06975" w14:textId="77777777" w:rsidR="002D6E63" w:rsidRPr="00391E83" w:rsidRDefault="002D6E63" w:rsidP="0017748B">
            <w:pPr>
              <w:spacing w:before="0" w:after="0" w:line="276" w:lineRule="auto"/>
              <w:rPr>
                <w:rFonts w:cs="Arial"/>
                <w:color w:val="7F7F7F" w:themeColor="text1" w:themeTint="80"/>
                <w:sz w:val="24"/>
                <w:szCs w:val="24"/>
              </w:rPr>
            </w:pPr>
          </w:p>
        </w:tc>
      </w:tr>
      <w:tr w:rsidR="002D6E63" w:rsidRPr="00391E83" w14:paraId="0FBE40B4" w14:textId="77777777" w:rsidTr="004D5D92">
        <w:trPr>
          <w:trHeight w:val="198"/>
        </w:trPr>
        <w:tc>
          <w:tcPr>
            <w:tcW w:w="312" w:type="pct"/>
            <w:vAlign w:val="center"/>
          </w:tcPr>
          <w:p w14:paraId="437EBDE4" w14:textId="7FD292BA" w:rsidR="002D6E63" w:rsidRPr="002D6E63" w:rsidRDefault="002D6E63" w:rsidP="0017748B">
            <w:pPr>
              <w:spacing w:before="0" w:after="0" w:line="276" w:lineRule="auto"/>
              <w:rPr>
                <w:rFonts w:cs="Arial"/>
                <w:sz w:val="20"/>
                <w:szCs w:val="20"/>
              </w:rPr>
            </w:pPr>
            <w:permStart w:id="2145214123" w:edGrp="everyone" w:colFirst="2" w:colLast="2"/>
            <w:permEnd w:id="1000874627"/>
            <w:r>
              <w:rPr>
                <w:rFonts w:cs="Arial"/>
                <w:sz w:val="20"/>
                <w:szCs w:val="20"/>
              </w:rPr>
              <w:t>4.</w:t>
            </w:r>
          </w:p>
        </w:tc>
        <w:tc>
          <w:tcPr>
            <w:tcW w:w="4324" w:type="pct"/>
            <w:vAlign w:val="center"/>
          </w:tcPr>
          <w:p w14:paraId="7047BA67" w14:textId="6D8EA7F4" w:rsidR="002D6E63" w:rsidRPr="00217585" w:rsidRDefault="00F215C3" w:rsidP="0017748B">
            <w:pPr>
              <w:spacing w:before="0" w:after="0" w:line="276" w:lineRule="auto"/>
              <w:rPr>
                <w:rFonts w:cs="Arial"/>
                <w:sz w:val="20"/>
                <w:szCs w:val="20"/>
              </w:rPr>
            </w:pPr>
            <w:r>
              <w:rPr>
                <w:rFonts w:cs="Arial"/>
                <w:sz w:val="20"/>
                <w:szCs w:val="20"/>
              </w:rPr>
              <w:t>Site Map</w:t>
            </w:r>
          </w:p>
        </w:tc>
        <w:tc>
          <w:tcPr>
            <w:tcW w:w="364" w:type="pct"/>
            <w:vAlign w:val="center"/>
          </w:tcPr>
          <w:p w14:paraId="0AC702AC" w14:textId="77777777" w:rsidR="002D6E63" w:rsidRPr="00391E83" w:rsidRDefault="002D6E63" w:rsidP="0017748B">
            <w:pPr>
              <w:spacing w:before="0" w:after="0" w:line="276" w:lineRule="auto"/>
              <w:rPr>
                <w:rFonts w:cs="Arial"/>
                <w:color w:val="7F7F7F" w:themeColor="text1" w:themeTint="80"/>
                <w:sz w:val="24"/>
                <w:szCs w:val="24"/>
              </w:rPr>
            </w:pPr>
          </w:p>
        </w:tc>
      </w:tr>
      <w:tr w:rsidR="009F2360" w:rsidRPr="00391E83" w14:paraId="437AAD67" w14:textId="77777777" w:rsidTr="004D5D92">
        <w:trPr>
          <w:trHeight w:val="198"/>
        </w:trPr>
        <w:tc>
          <w:tcPr>
            <w:tcW w:w="312" w:type="pct"/>
            <w:vAlign w:val="center"/>
          </w:tcPr>
          <w:p w14:paraId="210FD991" w14:textId="5E06981A" w:rsidR="009F2360" w:rsidRDefault="009F2360" w:rsidP="0017748B">
            <w:pPr>
              <w:spacing w:before="0" w:after="0" w:line="276" w:lineRule="auto"/>
              <w:rPr>
                <w:rFonts w:cs="Arial"/>
                <w:sz w:val="20"/>
                <w:szCs w:val="20"/>
              </w:rPr>
            </w:pPr>
            <w:permStart w:id="1093666640" w:edGrp="everyone" w:colFirst="2" w:colLast="2"/>
            <w:permEnd w:id="2145214123"/>
            <w:r>
              <w:rPr>
                <w:rFonts w:cs="Arial"/>
                <w:sz w:val="20"/>
                <w:szCs w:val="20"/>
              </w:rPr>
              <w:t>5.</w:t>
            </w:r>
          </w:p>
        </w:tc>
        <w:tc>
          <w:tcPr>
            <w:tcW w:w="4324" w:type="pct"/>
            <w:vAlign w:val="center"/>
          </w:tcPr>
          <w:p w14:paraId="781A48B1" w14:textId="29C68814" w:rsidR="009F2360" w:rsidRDefault="009F2360" w:rsidP="0017748B">
            <w:pPr>
              <w:spacing w:before="0" w:after="0" w:line="276" w:lineRule="auto"/>
              <w:rPr>
                <w:rFonts w:cs="Arial"/>
                <w:sz w:val="20"/>
                <w:szCs w:val="20"/>
              </w:rPr>
            </w:pPr>
            <w:r>
              <w:rPr>
                <w:rFonts w:cs="Arial"/>
                <w:sz w:val="20"/>
                <w:szCs w:val="20"/>
              </w:rPr>
              <w:t>Security &amp; Crowd Management Plan</w:t>
            </w:r>
          </w:p>
        </w:tc>
        <w:tc>
          <w:tcPr>
            <w:tcW w:w="364" w:type="pct"/>
            <w:vAlign w:val="center"/>
          </w:tcPr>
          <w:p w14:paraId="2363B746" w14:textId="77777777" w:rsidR="009F2360" w:rsidRPr="00391E83" w:rsidRDefault="009F2360" w:rsidP="0017748B">
            <w:pPr>
              <w:spacing w:before="0" w:after="0" w:line="276" w:lineRule="auto"/>
              <w:rPr>
                <w:rFonts w:cs="Arial"/>
                <w:color w:val="7F7F7F" w:themeColor="text1" w:themeTint="80"/>
                <w:sz w:val="24"/>
                <w:szCs w:val="24"/>
              </w:rPr>
            </w:pPr>
          </w:p>
        </w:tc>
      </w:tr>
      <w:tr w:rsidR="002D6E63" w:rsidRPr="00391E83" w14:paraId="1D14962D" w14:textId="77777777" w:rsidTr="004D5D92">
        <w:trPr>
          <w:trHeight w:val="198"/>
        </w:trPr>
        <w:tc>
          <w:tcPr>
            <w:tcW w:w="312" w:type="pct"/>
            <w:vAlign w:val="center"/>
          </w:tcPr>
          <w:p w14:paraId="7EDEC9D0" w14:textId="7B4672C7" w:rsidR="002D6E63" w:rsidRPr="002D6E63" w:rsidRDefault="009F2360" w:rsidP="0017748B">
            <w:pPr>
              <w:spacing w:before="0" w:after="0" w:line="276" w:lineRule="auto"/>
              <w:rPr>
                <w:rFonts w:cs="Arial"/>
                <w:sz w:val="20"/>
                <w:szCs w:val="20"/>
              </w:rPr>
            </w:pPr>
            <w:permStart w:id="361366951" w:edGrp="everyone" w:colFirst="2" w:colLast="2"/>
            <w:permEnd w:id="1093666640"/>
            <w:r>
              <w:rPr>
                <w:rFonts w:cs="Arial"/>
                <w:sz w:val="20"/>
                <w:szCs w:val="20"/>
              </w:rPr>
              <w:t>6.</w:t>
            </w:r>
          </w:p>
        </w:tc>
        <w:tc>
          <w:tcPr>
            <w:tcW w:w="4324" w:type="pct"/>
            <w:vAlign w:val="center"/>
          </w:tcPr>
          <w:p w14:paraId="43F12766" w14:textId="288E2A16" w:rsidR="002D6E63" w:rsidRPr="00217585" w:rsidRDefault="00F215C3" w:rsidP="0017748B">
            <w:pPr>
              <w:spacing w:before="0" w:after="0" w:line="276" w:lineRule="auto"/>
              <w:rPr>
                <w:rFonts w:cs="Arial"/>
                <w:sz w:val="20"/>
                <w:szCs w:val="20"/>
              </w:rPr>
            </w:pPr>
            <w:r>
              <w:rPr>
                <w:rFonts w:cs="Arial"/>
                <w:sz w:val="20"/>
                <w:szCs w:val="20"/>
              </w:rPr>
              <w:t>Other plans listed by the organiser in part D</w:t>
            </w:r>
          </w:p>
        </w:tc>
        <w:tc>
          <w:tcPr>
            <w:tcW w:w="364" w:type="pct"/>
            <w:vAlign w:val="center"/>
          </w:tcPr>
          <w:p w14:paraId="15815132" w14:textId="77777777" w:rsidR="002D6E63" w:rsidRPr="00391E83" w:rsidRDefault="002D6E63" w:rsidP="0017748B">
            <w:pPr>
              <w:spacing w:before="0" w:after="0" w:line="276" w:lineRule="auto"/>
              <w:rPr>
                <w:rFonts w:cs="Arial"/>
                <w:color w:val="7F7F7F" w:themeColor="text1" w:themeTint="80"/>
                <w:sz w:val="24"/>
                <w:szCs w:val="24"/>
              </w:rPr>
            </w:pPr>
          </w:p>
        </w:tc>
      </w:tr>
      <w:bookmarkEnd w:id="103"/>
      <w:permEnd w:id="361366951"/>
    </w:tbl>
    <w:p w14:paraId="56CF5B46" w14:textId="77777777" w:rsidR="00873C8D" w:rsidRPr="005C0DD1" w:rsidRDefault="00873C8D" w:rsidP="007E6BA0">
      <w:pPr>
        <w:rPr>
          <w:rFonts w:cs="Arial"/>
          <w:color w:val="7F7F7F" w:themeColor="text1" w:themeTint="80"/>
          <w:sz w:val="24"/>
          <w:szCs w:val="24"/>
        </w:rPr>
      </w:pPr>
    </w:p>
    <w:sectPr w:rsidR="00873C8D" w:rsidRPr="005C0DD1" w:rsidSect="00AB3A43">
      <w:pgSz w:w="11906" w:h="16838"/>
      <w:pgMar w:top="720" w:right="720" w:bottom="675" w:left="720" w:header="709"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99397" w14:textId="77777777" w:rsidR="00745B88" w:rsidRDefault="00745B88" w:rsidP="00DE1284">
      <w:r>
        <w:separator/>
      </w:r>
    </w:p>
  </w:endnote>
  <w:endnote w:type="continuationSeparator" w:id="0">
    <w:p w14:paraId="7A2849E1" w14:textId="77777777" w:rsidR="00745B88" w:rsidRDefault="00745B88" w:rsidP="00DE1284">
      <w:r>
        <w:continuationSeparator/>
      </w:r>
    </w:p>
  </w:endnote>
  <w:endnote w:type="continuationNotice" w:id="1">
    <w:p w14:paraId="094CB621" w14:textId="77777777" w:rsidR="00745B88" w:rsidRDefault="00745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00000001"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sz w:val="18"/>
        <w:szCs w:val="18"/>
      </w:rPr>
      <w:id w:val="171928963"/>
      <w:docPartObj>
        <w:docPartGallery w:val="Page Numbers (Bottom of Page)"/>
        <w:docPartUnique/>
      </w:docPartObj>
    </w:sdtPr>
    <w:sdtEndPr/>
    <w:sdtContent>
      <w:sdt>
        <w:sdtPr>
          <w:rPr>
            <w:rFonts w:cs="Arial"/>
            <w:sz w:val="18"/>
            <w:szCs w:val="18"/>
          </w:rPr>
          <w:id w:val="-1673024855"/>
          <w:docPartObj>
            <w:docPartGallery w:val="Page Numbers (Top of Page)"/>
            <w:docPartUnique/>
          </w:docPartObj>
        </w:sdtPr>
        <w:sdtEndPr/>
        <w:sdtContent>
          <w:p w14:paraId="1A54A175" w14:textId="77777777" w:rsidR="00F74117" w:rsidRPr="00FD5CF4" w:rsidRDefault="00F74117">
            <w:pPr>
              <w:pStyle w:val="Footer"/>
              <w:jc w:val="right"/>
              <w:rPr>
                <w:rFonts w:cs="Arial"/>
                <w:sz w:val="18"/>
                <w:szCs w:val="18"/>
              </w:rPr>
            </w:pPr>
            <w:r w:rsidRPr="00FD5CF4">
              <w:rPr>
                <w:rFonts w:cs="Arial"/>
                <w:sz w:val="18"/>
                <w:szCs w:val="18"/>
              </w:rPr>
              <w:t xml:space="preserve">Page </w:t>
            </w:r>
            <w:r w:rsidRPr="00FD5CF4">
              <w:rPr>
                <w:rFonts w:cs="Arial"/>
                <w:b/>
                <w:color w:val="2B579A"/>
                <w:sz w:val="18"/>
                <w:szCs w:val="18"/>
                <w:shd w:val="clear" w:color="auto" w:fill="E6E6E6"/>
              </w:rPr>
              <w:fldChar w:fldCharType="begin"/>
            </w:r>
            <w:r w:rsidRPr="00FD5CF4">
              <w:rPr>
                <w:rFonts w:cs="Arial"/>
                <w:b/>
                <w:bCs/>
                <w:sz w:val="18"/>
                <w:szCs w:val="18"/>
              </w:rPr>
              <w:instrText xml:space="preserve"> PAGE </w:instrText>
            </w:r>
            <w:r w:rsidRPr="00FD5CF4">
              <w:rPr>
                <w:rFonts w:cs="Arial"/>
                <w:b/>
                <w:color w:val="2B579A"/>
                <w:sz w:val="18"/>
                <w:szCs w:val="18"/>
                <w:shd w:val="clear" w:color="auto" w:fill="E6E6E6"/>
              </w:rPr>
              <w:fldChar w:fldCharType="separate"/>
            </w:r>
            <w:r>
              <w:rPr>
                <w:rFonts w:cs="Arial"/>
                <w:b/>
                <w:bCs/>
                <w:noProof/>
                <w:sz w:val="18"/>
                <w:szCs w:val="18"/>
              </w:rPr>
              <w:t>5</w:t>
            </w:r>
            <w:r w:rsidRPr="00FD5CF4">
              <w:rPr>
                <w:rFonts w:cs="Arial"/>
                <w:b/>
                <w:color w:val="2B579A"/>
                <w:sz w:val="18"/>
                <w:szCs w:val="18"/>
                <w:shd w:val="clear" w:color="auto" w:fill="E6E6E6"/>
              </w:rPr>
              <w:fldChar w:fldCharType="end"/>
            </w:r>
            <w:r w:rsidRPr="00FD5CF4">
              <w:rPr>
                <w:rFonts w:cs="Arial"/>
                <w:sz w:val="18"/>
                <w:szCs w:val="18"/>
              </w:rPr>
              <w:t xml:space="preserve"> of </w:t>
            </w:r>
            <w:r w:rsidRPr="00FD5CF4">
              <w:rPr>
                <w:rFonts w:cs="Arial"/>
                <w:b/>
                <w:color w:val="2B579A"/>
                <w:sz w:val="18"/>
                <w:szCs w:val="18"/>
                <w:shd w:val="clear" w:color="auto" w:fill="E6E6E6"/>
              </w:rPr>
              <w:fldChar w:fldCharType="begin"/>
            </w:r>
            <w:r w:rsidRPr="00FD5CF4">
              <w:rPr>
                <w:rFonts w:cs="Arial"/>
                <w:b/>
                <w:bCs/>
                <w:sz w:val="18"/>
                <w:szCs w:val="18"/>
              </w:rPr>
              <w:instrText xml:space="preserve"> NUMPAGES  </w:instrText>
            </w:r>
            <w:r w:rsidRPr="00FD5CF4">
              <w:rPr>
                <w:rFonts w:cs="Arial"/>
                <w:b/>
                <w:color w:val="2B579A"/>
                <w:sz w:val="18"/>
                <w:szCs w:val="18"/>
                <w:shd w:val="clear" w:color="auto" w:fill="E6E6E6"/>
              </w:rPr>
              <w:fldChar w:fldCharType="separate"/>
            </w:r>
            <w:r>
              <w:rPr>
                <w:rFonts w:cs="Arial"/>
                <w:b/>
                <w:bCs/>
                <w:noProof/>
                <w:sz w:val="18"/>
                <w:szCs w:val="18"/>
              </w:rPr>
              <w:t>9</w:t>
            </w:r>
            <w:r w:rsidRPr="00FD5CF4">
              <w:rPr>
                <w:rFonts w:cs="Arial"/>
                <w:b/>
                <w:color w:val="2B579A"/>
                <w:sz w:val="18"/>
                <w:szCs w:val="18"/>
                <w:shd w:val="clear" w:color="auto" w:fill="E6E6E6"/>
              </w:rPr>
              <w:fldChar w:fldCharType="end"/>
            </w:r>
          </w:p>
        </w:sdtContent>
      </w:sdt>
    </w:sdtContent>
  </w:sdt>
  <w:p w14:paraId="3BC2C318" w14:textId="77777777" w:rsidR="00F74117" w:rsidRPr="00FD5CF4" w:rsidRDefault="00F74117" w:rsidP="00FD5CF4">
    <w:pPr>
      <w:pStyle w:val="Footer"/>
      <w:jc w:val="right"/>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41A33" w14:textId="77777777" w:rsidR="00745B88" w:rsidRDefault="00745B88" w:rsidP="00DE1284">
      <w:r>
        <w:separator/>
      </w:r>
    </w:p>
  </w:footnote>
  <w:footnote w:type="continuationSeparator" w:id="0">
    <w:p w14:paraId="3364E1DA" w14:textId="77777777" w:rsidR="00745B88" w:rsidRDefault="00745B88" w:rsidP="00DE1284">
      <w:r>
        <w:continuationSeparator/>
      </w:r>
    </w:p>
  </w:footnote>
  <w:footnote w:type="continuationNotice" w:id="1">
    <w:p w14:paraId="6F148B89" w14:textId="77777777" w:rsidR="00745B88" w:rsidRDefault="00745B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8214F" w14:textId="04F1B34F" w:rsidR="00F74117" w:rsidRDefault="00863FE9">
    <w:pPr>
      <w:pStyle w:val="Header"/>
    </w:pPr>
    <w:r>
      <w:rPr>
        <w:noProof/>
      </w:rPr>
      <w:pict w14:anchorId="162F8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2472" o:spid="_x0000_s2055" type="#_x0000_t136" alt="" style="position:absolute;margin-left:0;margin-top:0;width:397.7pt;height:238.6pt;rotation:315;z-index:-2516582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476"/>
    </w:tblGrid>
    <w:tr w:rsidR="002369C6" w14:paraId="474D5CEC" w14:textId="77777777" w:rsidTr="00B24787">
      <w:tc>
        <w:tcPr>
          <w:tcW w:w="1980" w:type="dxa"/>
        </w:tcPr>
        <w:p w14:paraId="7D0107A9" w14:textId="77777777" w:rsidR="002369C6" w:rsidRDefault="002369C6" w:rsidP="002369C6">
          <w:pPr>
            <w:pStyle w:val="BalloonText"/>
            <w:ind w:left="-107"/>
            <w:rPr>
              <w:rFonts w:ascii="Arial" w:hAnsi="Arial" w:cs="Arial"/>
              <w:b/>
              <w:bCs/>
              <w:color w:val="0070C0"/>
              <w:sz w:val="44"/>
              <w:szCs w:val="44"/>
            </w:rPr>
          </w:pPr>
          <w:r>
            <w:rPr>
              <w:noProof/>
              <w:lang w:eastAsia="en-AU"/>
            </w:rPr>
            <w:drawing>
              <wp:inline distT="0" distB="0" distL="0" distR="0" wp14:anchorId="7DF29602" wp14:editId="0A928DDC">
                <wp:extent cx="612743" cy="6477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2109" b="-1467"/>
                        <a:stretch/>
                      </pic:blipFill>
                      <pic:spPr bwMode="auto">
                        <a:xfrm>
                          <a:off x="0" y="0"/>
                          <a:ext cx="612743" cy="647700"/>
                        </a:xfrm>
                        <a:prstGeom prst="rect">
                          <a:avLst/>
                        </a:prstGeom>
                        <a:ln>
                          <a:noFill/>
                        </a:ln>
                        <a:extLst>
                          <a:ext uri="{53640926-AAD7-44D8-BBD7-CCE9431645EC}">
                            <a14:shadowObscured xmlns:a14="http://schemas.microsoft.com/office/drawing/2010/main"/>
                          </a:ext>
                        </a:extLst>
                      </pic:spPr>
                    </pic:pic>
                  </a:graphicData>
                </a:graphic>
              </wp:inline>
            </w:drawing>
          </w:r>
        </w:p>
      </w:tc>
      <w:tc>
        <w:tcPr>
          <w:tcW w:w="8476" w:type="dxa"/>
          <w:vAlign w:val="bottom"/>
        </w:tcPr>
        <w:p w14:paraId="2B8FD0E3" w14:textId="77777777" w:rsidR="002369C6" w:rsidRPr="006A41E6" w:rsidRDefault="002369C6" w:rsidP="00270CB0">
          <w:pPr>
            <w:pStyle w:val="BalloonText"/>
            <w:spacing w:before="0"/>
            <w:jc w:val="right"/>
            <w:rPr>
              <w:rFonts w:ascii="Arial" w:hAnsi="Arial" w:cs="Arial"/>
              <w:b/>
              <w:bCs/>
              <w:color w:val="002664"/>
              <w:sz w:val="36"/>
              <w:szCs w:val="36"/>
            </w:rPr>
          </w:pPr>
          <w:r w:rsidRPr="006A41E6">
            <w:rPr>
              <w:rFonts w:ascii="Arial" w:hAnsi="Arial" w:cs="Arial"/>
              <w:b/>
              <w:bCs/>
              <w:color w:val="002664"/>
              <w:sz w:val="36"/>
              <w:szCs w:val="36"/>
            </w:rPr>
            <w:t xml:space="preserve">[add name of festival </w:t>
          </w:r>
          <w:r w:rsidRPr="006A41E6">
            <w:rPr>
              <w:rFonts w:ascii="Arial" w:hAnsi="Arial" w:cs="Arial"/>
              <w:b/>
              <w:bCs/>
              <w:color w:val="002664"/>
              <w:sz w:val="36"/>
              <w:szCs w:val="36"/>
            </w:rPr>
            <w:br/>
            <w:t>and year]</w:t>
          </w:r>
        </w:p>
      </w:tc>
    </w:tr>
  </w:tbl>
  <w:p w14:paraId="5D6CA749" w14:textId="08D494B9" w:rsidR="00F74117" w:rsidRDefault="00F74117" w:rsidP="002369C6">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771A6" w14:textId="1FFB000B" w:rsidR="00F74117" w:rsidRDefault="00863FE9">
    <w:pPr>
      <w:pStyle w:val="Header"/>
    </w:pPr>
    <w:r>
      <w:rPr>
        <w:noProof/>
      </w:rPr>
      <w:pict w14:anchorId="3D0F12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2471" o:spid="_x0000_s2053" type="#_x0000_t136" alt="" style="position:absolute;margin-left:0;margin-top:0;width:397.7pt;height:238.6pt;rotation:315;z-index:-25165823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EF93F" w14:textId="77777777" w:rsidR="00ED3C8F" w:rsidRPr="00095101" w:rsidRDefault="00ED3C8F" w:rsidP="00BF0B01">
    <w:pPr>
      <w:pStyle w:val="BalloonText"/>
      <w:rPr>
        <w:rFonts w:ascii="Arial" w:hAnsi="Arial" w:cs="Arial"/>
        <w:b/>
        <w:bCs/>
        <w:color w:val="0070C0"/>
        <w:sz w:val="10"/>
        <w:szCs w:val="10"/>
      </w:rPr>
    </w:pPr>
  </w:p>
  <w:tbl>
    <w:tblPr>
      <w:tblStyle w:val="TableGrid"/>
      <w:tblW w:w="15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12550"/>
    </w:tblGrid>
    <w:tr w:rsidR="00ED3C8F" w14:paraId="61083764" w14:textId="77777777" w:rsidTr="00561F42">
      <w:trPr>
        <w:trHeight w:val="950"/>
      </w:trPr>
      <w:tc>
        <w:tcPr>
          <w:tcW w:w="2931" w:type="dxa"/>
        </w:tcPr>
        <w:p w14:paraId="2CBCDE26" w14:textId="77777777" w:rsidR="00ED3C8F" w:rsidRDefault="00ED3C8F" w:rsidP="00BF0B01">
          <w:pPr>
            <w:pStyle w:val="BalloonText"/>
            <w:rPr>
              <w:rFonts w:ascii="Arial" w:hAnsi="Arial" w:cs="Arial"/>
              <w:b/>
              <w:bCs/>
              <w:color w:val="0070C0"/>
              <w:sz w:val="44"/>
              <w:szCs w:val="44"/>
            </w:rPr>
          </w:pPr>
          <w:r>
            <w:rPr>
              <w:noProof/>
              <w:lang w:eastAsia="en-AU"/>
            </w:rPr>
            <w:drawing>
              <wp:inline distT="0" distB="0" distL="0" distR="0" wp14:anchorId="62328B90" wp14:editId="296E612C">
                <wp:extent cx="612743" cy="647700"/>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2109" b="-1467"/>
                        <a:stretch/>
                      </pic:blipFill>
                      <pic:spPr bwMode="auto">
                        <a:xfrm>
                          <a:off x="0" y="0"/>
                          <a:ext cx="614637" cy="649702"/>
                        </a:xfrm>
                        <a:prstGeom prst="rect">
                          <a:avLst/>
                        </a:prstGeom>
                        <a:ln>
                          <a:noFill/>
                        </a:ln>
                        <a:extLst>
                          <a:ext uri="{53640926-AAD7-44D8-BBD7-CCE9431645EC}">
                            <a14:shadowObscured xmlns:a14="http://schemas.microsoft.com/office/drawing/2010/main"/>
                          </a:ext>
                        </a:extLst>
                      </pic:spPr>
                    </pic:pic>
                  </a:graphicData>
                </a:graphic>
              </wp:inline>
            </w:drawing>
          </w:r>
        </w:p>
      </w:tc>
      <w:tc>
        <w:tcPr>
          <w:tcW w:w="12550" w:type="dxa"/>
          <w:vAlign w:val="bottom"/>
        </w:tcPr>
        <w:p w14:paraId="64A31FCF" w14:textId="77777777" w:rsidR="00ED3C8F" w:rsidRPr="006A41E6" w:rsidRDefault="00ED3C8F" w:rsidP="00561F42">
          <w:pPr>
            <w:pStyle w:val="BalloonText"/>
            <w:jc w:val="right"/>
            <w:rPr>
              <w:rFonts w:ascii="Arial" w:hAnsi="Arial" w:cs="Arial"/>
              <w:b/>
              <w:bCs/>
              <w:color w:val="002664"/>
              <w:sz w:val="36"/>
              <w:szCs w:val="36"/>
            </w:rPr>
          </w:pPr>
          <w:r w:rsidRPr="006A41E6">
            <w:rPr>
              <w:rFonts w:ascii="Arial" w:hAnsi="Arial" w:cs="Arial"/>
              <w:b/>
              <w:bCs/>
              <w:color w:val="002664"/>
              <w:sz w:val="36"/>
              <w:szCs w:val="36"/>
            </w:rPr>
            <w:t xml:space="preserve">[add name of festival </w:t>
          </w:r>
          <w:r w:rsidRPr="006A41E6">
            <w:rPr>
              <w:rFonts w:ascii="Arial" w:hAnsi="Arial" w:cs="Arial"/>
              <w:b/>
              <w:bCs/>
              <w:color w:val="002664"/>
              <w:sz w:val="36"/>
              <w:szCs w:val="36"/>
            </w:rPr>
            <w:br/>
            <w:t>and year]</w:t>
          </w:r>
        </w:p>
      </w:tc>
    </w:tr>
  </w:tbl>
  <w:p w14:paraId="1341E673" w14:textId="77777777" w:rsidR="00ED3C8F" w:rsidRDefault="00863FE9">
    <w:pPr>
      <w:pStyle w:val="Header"/>
    </w:pPr>
    <w:r>
      <w:rPr>
        <w:noProof/>
      </w:rPr>
      <w:pict w14:anchorId="3CF38B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alt="" style="position:absolute;margin-left:0;margin-top:0;width:397.7pt;height:238.6pt;rotation:315;z-index:-25165618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8A9B8" w14:textId="0A4528C5" w:rsidR="00F74117" w:rsidRDefault="00863FE9">
    <w:pPr>
      <w:pStyle w:val="Header"/>
    </w:pPr>
    <w:r>
      <w:rPr>
        <w:noProof/>
      </w:rPr>
      <w:pict w14:anchorId="06C5A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2475" o:spid="_x0000_s2051" type="#_x0000_t136" alt="" style="position:absolute;margin-left:0;margin-top:0;width:397.7pt;height:238.6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476"/>
    </w:tblGrid>
    <w:tr w:rsidR="00ED3C8F" w14:paraId="2598D6EA" w14:textId="77777777" w:rsidTr="00561F42">
      <w:tc>
        <w:tcPr>
          <w:tcW w:w="1980" w:type="dxa"/>
        </w:tcPr>
        <w:p w14:paraId="6A7EE98C" w14:textId="77777777" w:rsidR="00ED3C8F" w:rsidRDefault="00ED3C8F" w:rsidP="00ED3C8F">
          <w:pPr>
            <w:pStyle w:val="BalloonText"/>
            <w:rPr>
              <w:rFonts w:ascii="Arial" w:hAnsi="Arial" w:cs="Arial"/>
              <w:b/>
              <w:bCs/>
              <w:color w:val="0070C0"/>
              <w:sz w:val="44"/>
              <w:szCs w:val="44"/>
            </w:rPr>
          </w:pPr>
          <w:r>
            <w:rPr>
              <w:noProof/>
              <w:lang w:eastAsia="en-AU"/>
            </w:rPr>
            <w:drawing>
              <wp:inline distT="0" distB="0" distL="0" distR="0" wp14:anchorId="73798601" wp14:editId="3358DF3B">
                <wp:extent cx="612743" cy="647700"/>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62109" b="-1467"/>
                        <a:stretch/>
                      </pic:blipFill>
                      <pic:spPr bwMode="auto">
                        <a:xfrm>
                          <a:off x="0" y="0"/>
                          <a:ext cx="614637" cy="649702"/>
                        </a:xfrm>
                        <a:prstGeom prst="rect">
                          <a:avLst/>
                        </a:prstGeom>
                        <a:ln>
                          <a:noFill/>
                        </a:ln>
                        <a:extLst>
                          <a:ext uri="{53640926-AAD7-44D8-BBD7-CCE9431645EC}">
                            <a14:shadowObscured xmlns:a14="http://schemas.microsoft.com/office/drawing/2010/main"/>
                          </a:ext>
                        </a:extLst>
                      </pic:spPr>
                    </pic:pic>
                  </a:graphicData>
                </a:graphic>
              </wp:inline>
            </w:drawing>
          </w:r>
        </w:p>
      </w:tc>
      <w:tc>
        <w:tcPr>
          <w:tcW w:w="8476" w:type="dxa"/>
          <w:vAlign w:val="bottom"/>
        </w:tcPr>
        <w:p w14:paraId="21D28DDB" w14:textId="77777777" w:rsidR="00ED3C8F" w:rsidRPr="00561F42" w:rsidRDefault="00ED3C8F" w:rsidP="00561F42">
          <w:pPr>
            <w:pStyle w:val="BalloonText"/>
            <w:jc w:val="right"/>
            <w:rPr>
              <w:rFonts w:ascii="Arial" w:hAnsi="Arial" w:cs="Arial"/>
              <w:b/>
              <w:bCs/>
              <w:color w:val="0070C0"/>
              <w:sz w:val="36"/>
              <w:szCs w:val="36"/>
            </w:rPr>
          </w:pPr>
          <w:r w:rsidRPr="00561F42">
            <w:rPr>
              <w:rFonts w:ascii="Arial" w:hAnsi="Arial" w:cs="Arial"/>
              <w:b/>
              <w:bCs/>
              <w:color w:val="0070C0"/>
              <w:sz w:val="36"/>
              <w:szCs w:val="36"/>
            </w:rPr>
            <w:t xml:space="preserve">[add name of festival </w:t>
          </w:r>
          <w:r w:rsidRPr="00561F42">
            <w:rPr>
              <w:rFonts w:ascii="Arial" w:hAnsi="Arial" w:cs="Arial"/>
              <w:b/>
              <w:bCs/>
              <w:color w:val="0070C0"/>
              <w:sz w:val="36"/>
              <w:szCs w:val="36"/>
            </w:rPr>
            <w:br/>
            <w:t>and year]</w:t>
          </w:r>
        </w:p>
      </w:tc>
    </w:tr>
  </w:tbl>
  <w:p w14:paraId="375069E5" w14:textId="18A472EF" w:rsidR="00F74117" w:rsidRDefault="00863FE9">
    <w:pPr>
      <w:pStyle w:val="Header"/>
    </w:pPr>
    <w:r>
      <w:rPr>
        <w:noProof/>
      </w:rPr>
      <w:pict w14:anchorId="7D837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2476" o:spid="_x0000_s2050" type="#_x0000_t136" alt="" style="position:absolute;margin-left:0;margin-top:0;width:397.7pt;height:238.6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AFD03" w14:textId="0F61A72C" w:rsidR="00F74117" w:rsidRDefault="00863FE9">
    <w:pPr>
      <w:pStyle w:val="Header"/>
    </w:pPr>
    <w:r>
      <w:rPr>
        <w:noProof/>
      </w:rPr>
      <w:pict w14:anchorId="0E56D8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2474" o:spid="_x0000_s2049" type="#_x0000_t136" alt="" style="position:absolute;margin-left:0;margin-top:0;width:397.7pt;height:238.6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56862"/>
    <w:multiLevelType w:val="hybridMultilevel"/>
    <w:tmpl w:val="3A92465C"/>
    <w:lvl w:ilvl="0" w:tplc="5908E16A">
      <w:start w:val="1"/>
      <w:numFmt w:val="bullet"/>
      <w:lvlText w:val=""/>
      <w:lvlJc w:val="left"/>
      <w:pPr>
        <w:ind w:left="624" w:hanging="264"/>
      </w:pPr>
      <w:rPr>
        <w:rFonts w:ascii="Symbol" w:hAnsi="Symbol" w:hint="default"/>
        <w:color w:val="49505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466D43"/>
    <w:multiLevelType w:val="hybridMultilevel"/>
    <w:tmpl w:val="8A7645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EAC7E92"/>
    <w:multiLevelType w:val="hybridMultilevel"/>
    <w:tmpl w:val="7084E3AE"/>
    <w:lvl w:ilvl="0" w:tplc="4C1C24DA">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D80E52"/>
    <w:multiLevelType w:val="multilevel"/>
    <w:tmpl w:val="58DA0EF0"/>
    <w:lvl w:ilvl="0">
      <w:start w:val="1"/>
      <w:numFmt w:val="decimal"/>
      <w:lvlText w:val="%1."/>
      <w:lvlJc w:val="left"/>
      <w:pPr>
        <w:ind w:left="396" w:hanging="396"/>
      </w:pPr>
      <w:rPr>
        <w:rFonts w:hint="default"/>
      </w:rPr>
    </w:lvl>
    <w:lvl w:ilvl="1">
      <w:start w:val="1"/>
      <w:numFmt w:val="decimal"/>
      <w:lvlText w:val="%1.%2"/>
      <w:lvlJc w:val="left"/>
      <w:pPr>
        <w:ind w:left="424" w:hanging="396"/>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804" w:hanging="72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220" w:hanging="1080"/>
      </w:pPr>
      <w:rPr>
        <w:rFonts w:hint="default"/>
      </w:rPr>
    </w:lvl>
    <w:lvl w:ilvl="6">
      <w:start w:val="1"/>
      <w:numFmt w:val="decimal"/>
      <w:lvlText w:val="%1.%2.%3.%4.%5.%6.%7"/>
      <w:lvlJc w:val="left"/>
      <w:pPr>
        <w:ind w:left="1608" w:hanging="1440"/>
      </w:pPr>
      <w:rPr>
        <w:rFonts w:hint="default"/>
      </w:rPr>
    </w:lvl>
    <w:lvl w:ilvl="7">
      <w:start w:val="1"/>
      <w:numFmt w:val="decimal"/>
      <w:lvlText w:val="%1.%2.%3.%4.%5.%6.%7.%8"/>
      <w:lvlJc w:val="left"/>
      <w:pPr>
        <w:ind w:left="1636" w:hanging="1440"/>
      </w:pPr>
      <w:rPr>
        <w:rFonts w:hint="default"/>
      </w:rPr>
    </w:lvl>
    <w:lvl w:ilvl="8">
      <w:start w:val="1"/>
      <w:numFmt w:val="decimal"/>
      <w:lvlText w:val="%1.%2.%3.%4.%5.%6.%7.%8.%9"/>
      <w:lvlJc w:val="left"/>
      <w:pPr>
        <w:ind w:left="2024" w:hanging="1800"/>
      </w:pPr>
      <w:rPr>
        <w:rFonts w:hint="default"/>
      </w:rPr>
    </w:lvl>
  </w:abstractNum>
  <w:abstractNum w:abstractNumId="4" w15:restartNumberingAfterBreak="0">
    <w:nsid w:val="197545DF"/>
    <w:multiLevelType w:val="hybridMultilevel"/>
    <w:tmpl w:val="7084E3AE"/>
    <w:lvl w:ilvl="0" w:tplc="4C1C24DA">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A0C5634"/>
    <w:multiLevelType w:val="hybridMultilevel"/>
    <w:tmpl w:val="AEAC8EB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D183E95"/>
    <w:multiLevelType w:val="hybridMultilevel"/>
    <w:tmpl w:val="27E6076E"/>
    <w:numStyleLink w:val="ListBullets"/>
  </w:abstractNum>
  <w:abstractNum w:abstractNumId="7" w15:restartNumberingAfterBreak="0">
    <w:nsid w:val="327623BD"/>
    <w:multiLevelType w:val="hybridMultilevel"/>
    <w:tmpl w:val="6658BD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FA41BE"/>
    <w:multiLevelType w:val="hybridMultilevel"/>
    <w:tmpl w:val="88F0C79A"/>
    <w:lvl w:ilvl="0" w:tplc="4C1C24DA">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F84580"/>
    <w:multiLevelType w:val="hybridMultilevel"/>
    <w:tmpl w:val="B516C5F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5775F02"/>
    <w:multiLevelType w:val="hybridMultilevel"/>
    <w:tmpl w:val="CF50ABD2"/>
    <w:lvl w:ilvl="0" w:tplc="E8AA6ED8">
      <w:start w:val="1"/>
      <w:numFmt w:val="decimal"/>
      <w:lvlText w:val="%1."/>
      <w:lvlJc w:val="left"/>
      <w:pPr>
        <w:ind w:left="1800" w:hanging="144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ECE25FE"/>
    <w:multiLevelType w:val="hybridMultilevel"/>
    <w:tmpl w:val="2AC09408"/>
    <w:lvl w:ilvl="0" w:tplc="0C090001">
      <w:start w:val="1"/>
      <w:numFmt w:val="bullet"/>
      <w:lvlText w:val=""/>
      <w:lvlJc w:val="left"/>
      <w:pPr>
        <w:ind w:left="720" w:hanging="360"/>
      </w:pPr>
      <w:rPr>
        <w:rFonts w:ascii="Symbol" w:hAnsi="Symbol" w:hint="default"/>
        <w:b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B545E9"/>
    <w:multiLevelType w:val="hybridMultilevel"/>
    <w:tmpl w:val="5ABEBB28"/>
    <w:lvl w:ilvl="0" w:tplc="0C09000B">
      <w:start w:val="1"/>
      <w:numFmt w:val="bullet"/>
      <w:lvlText w:val=""/>
      <w:lvlJc w:val="left"/>
      <w:pPr>
        <w:ind w:left="720" w:hanging="360"/>
      </w:pPr>
      <w:rPr>
        <w:rFonts w:ascii="Wingdings" w:hAnsi="Wingdings" w:hint="default"/>
        <w:b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231021D"/>
    <w:multiLevelType w:val="hybridMultilevel"/>
    <w:tmpl w:val="BDD884C0"/>
    <w:lvl w:ilvl="0" w:tplc="4B16FBF0">
      <w:start w:val="1"/>
      <w:numFmt w:val="bullet"/>
      <w:lvlText w:val=""/>
      <w:lvlJc w:val="left"/>
      <w:pPr>
        <w:ind w:left="720" w:hanging="360"/>
      </w:pPr>
      <w:rPr>
        <w:rFonts w:ascii="Symbol" w:hAnsi="Symbol" w:hint="default"/>
        <w:color w:val="49505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C710F4"/>
    <w:multiLevelType w:val="hybridMultilevel"/>
    <w:tmpl w:val="0B286C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7013ABA"/>
    <w:multiLevelType w:val="hybridMultilevel"/>
    <w:tmpl w:val="27E6076E"/>
    <w:styleLink w:val="ListBullets"/>
    <w:lvl w:ilvl="0" w:tplc="77883880">
      <w:start w:val="1"/>
      <w:numFmt w:val="bullet"/>
      <w:pStyle w:val="ListBullet"/>
      <w:lvlText w:val=""/>
      <w:lvlJc w:val="left"/>
      <w:pPr>
        <w:ind w:left="454" w:hanging="454"/>
      </w:pPr>
      <w:rPr>
        <w:rFonts w:ascii="Wingdings 3" w:hAnsi="Wingdings 3" w:hint="default"/>
        <w:color w:val="4F81BD" w:themeColor="accent1"/>
      </w:rPr>
    </w:lvl>
    <w:lvl w:ilvl="1" w:tplc="EAD69304">
      <w:start w:val="1"/>
      <w:numFmt w:val="bullet"/>
      <w:pStyle w:val="ListBullet2"/>
      <w:lvlText w:val=""/>
      <w:lvlJc w:val="left"/>
      <w:pPr>
        <w:ind w:left="908" w:hanging="454"/>
      </w:pPr>
      <w:rPr>
        <w:rFonts w:ascii="Symbol" w:hAnsi="Symbol" w:hint="default"/>
      </w:rPr>
    </w:lvl>
    <w:lvl w:ilvl="2" w:tplc="A210EAB6">
      <w:start w:val="1"/>
      <w:numFmt w:val="bullet"/>
      <w:pStyle w:val="ListBullet3"/>
      <w:lvlText w:val="–"/>
      <w:lvlJc w:val="left"/>
      <w:pPr>
        <w:ind w:left="1362" w:hanging="454"/>
      </w:pPr>
      <w:rPr>
        <w:rFonts w:ascii="Arial" w:hAnsi="Arial" w:hint="default"/>
        <w:color w:val="235577"/>
      </w:rPr>
    </w:lvl>
    <w:lvl w:ilvl="3" w:tplc="CFD48FB2">
      <w:start w:val="1"/>
      <w:numFmt w:val="none"/>
      <w:lvlText w:val=""/>
      <w:lvlJc w:val="left"/>
      <w:pPr>
        <w:tabs>
          <w:tab w:val="num" w:pos="2324"/>
        </w:tabs>
        <w:ind w:left="1816" w:hanging="454"/>
      </w:pPr>
      <w:rPr>
        <w:rFonts w:hint="default"/>
      </w:rPr>
    </w:lvl>
    <w:lvl w:ilvl="4" w:tplc="1C6A9862">
      <w:start w:val="1"/>
      <w:numFmt w:val="none"/>
      <w:lvlText w:val=""/>
      <w:lvlJc w:val="left"/>
      <w:pPr>
        <w:tabs>
          <w:tab w:val="num" w:pos="3004"/>
        </w:tabs>
        <w:ind w:left="2270" w:hanging="454"/>
      </w:pPr>
      <w:rPr>
        <w:rFonts w:hint="default"/>
      </w:rPr>
    </w:lvl>
    <w:lvl w:ilvl="5" w:tplc="64DE01B4">
      <w:start w:val="1"/>
      <w:numFmt w:val="none"/>
      <w:lvlText w:val=""/>
      <w:lvlJc w:val="left"/>
      <w:pPr>
        <w:tabs>
          <w:tab w:val="num" w:pos="3684"/>
        </w:tabs>
        <w:ind w:left="2724" w:hanging="454"/>
      </w:pPr>
      <w:rPr>
        <w:rFonts w:hint="default"/>
      </w:rPr>
    </w:lvl>
    <w:lvl w:ilvl="6" w:tplc="B2DE75EC">
      <w:start w:val="1"/>
      <w:numFmt w:val="none"/>
      <w:lvlText w:val=""/>
      <w:lvlJc w:val="left"/>
      <w:pPr>
        <w:tabs>
          <w:tab w:val="num" w:pos="4364"/>
        </w:tabs>
        <w:ind w:left="3178" w:hanging="454"/>
      </w:pPr>
      <w:rPr>
        <w:rFonts w:hint="default"/>
      </w:rPr>
    </w:lvl>
    <w:lvl w:ilvl="7" w:tplc="40C89B12">
      <w:start w:val="1"/>
      <w:numFmt w:val="none"/>
      <w:lvlText w:val=""/>
      <w:lvlJc w:val="left"/>
      <w:pPr>
        <w:tabs>
          <w:tab w:val="num" w:pos="5044"/>
        </w:tabs>
        <w:ind w:left="3632" w:hanging="454"/>
      </w:pPr>
      <w:rPr>
        <w:rFonts w:hint="default"/>
      </w:rPr>
    </w:lvl>
    <w:lvl w:ilvl="8" w:tplc="A27297CC">
      <w:start w:val="1"/>
      <w:numFmt w:val="none"/>
      <w:lvlText w:val=""/>
      <w:lvlJc w:val="left"/>
      <w:pPr>
        <w:tabs>
          <w:tab w:val="num" w:pos="5724"/>
        </w:tabs>
        <w:ind w:left="4086" w:hanging="454"/>
      </w:pPr>
      <w:rPr>
        <w:rFonts w:hint="default"/>
      </w:rPr>
    </w:lvl>
  </w:abstractNum>
  <w:abstractNum w:abstractNumId="16" w15:restartNumberingAfterBreak="0">
    <w:nsid w:val="472D3BE6"/>
    <w:multiLevelType w:val="hybridMultilevel"/>
    <w:tmpl w:val="CEA65378"/>
    <w:lvl w:ilvl="0" w:tplc="BC76809E">
      <w:start w:val="1"/>
      <w:numFmt w:val="bullet"/>
      <w:lvlText w:val=""/>
      <w:lvlJc w:val="left"/>
      <w:pPr>
        <w:ind w:left="720" w:hanging="360"/>
      </w:pPr>
      <w:rPr>
        <w:rFonts w:ascii="Symbol" w:hAnsi="Symbol" w:hint="default"/>
        <w:color w:val="49505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803675"/>
    <w:multiLevelType w:val="hybridMultilevel"/>
    <w:tmpl w:val="E6701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A9750A"/>
    <w:multiLevelType w:val="hybridMultilevel"/>
    <w:tmpl w:val="7084E3AE"/>
    <w:lvl w:ilvl="0" w:tplc="4C1C24DA">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27411B"/>
    <w:multiLevelType w:val="hybridMultilevel"/>
    <w:tmpl w:val="7054C7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E3B5654"/>
    <w:multiLevelType w:val="hybridMultilevel"/>
    <w:tmpl w:val="AB4CF3D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29962FD"/>
    <w:multiLevelType w:val="multilevel"/>
    <w:tmpl w:val="58DA0EF0"/>
    <w:lvl w:ilvl="0">
      <w:start w:val="1"/>
      <w:numFmt w:val="decimal"/>
      <w:lvlText w:val="%1."/>
      <w:lvlJc w:val="left"/>
      <w:pPr>
        <w:ind w:left="396" w:hanging="396"/>
      </w:pPr>
      <w:rPr>
        <w:rFonts w:hint="default"/>
      </w:rPr>
    </w:lvl>
    <w:lvl w:ilvl="1">
      <w:start w:val="1"/>
      <w:numFmt w:val="decimal"/>
      <w:lvlText w:val="%1.%2"/>
      <w:lvlJc w:val="left"/>
      <w:pPr>
        <w:ind w:left="424" w:hanging="396"/>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804" w:hanging="72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220" w:hanging="1080"/>
      </w:pPr>
      <w:rPr>
        <w:rFonts w:hint="default"/>
      </w:rPr>
    </w:lvl>
    <w:lvl w:ilvl="6">
      <w:start w:val="1"/>
      <w:numFmt w:val="decimal"/>
      <w:lvlText w:val="%1.%2.%3.%4.%5.%6.%7"/>
      <w:lvlJc w:val="left"/>
      <w:pPr>
        <w:ind w:left="1608" w:hanging="1440"/>
      </w:pPr>
      <w:rPr>
        <w:rFonts w:hint="default"/>
      </w:rPr>
    </w:lvl>
    <w:lvl w:ilvl="7">
      <w:start w:val="1"/>
      <w:numFmt w:val="decimal"/>
      <w:lvlText w:val="%1.%2.%3.%4.%5.%6.%7.%8"/>
      <w:lvlJc w:val="left"/>
      <w:pPr>
        <w:ind w:left="1636" w:hanging="1440"/>
      </w:pPr>
      <w:rPr>
        <w:rFonts w:hint="default"/>
      </w:rPr>
    </w:lvl>
    <w:lvl w:ilvl="8">
      <w:start w:val="1"/>
      <w:numFmt w:val="decimal"/>
      <w:lvlText w:val="%1.%2.%3.%4.%5.%6.%7.%8.%9"/>
      <w:lvlJc w:val="left"/>
      <w:pPr>
        <w:ind w:left="2024" w:hanging="1800"/>
      </w:pPr>
      <w:rPr>
        <w:rFonts w:hint="default"/>
      </w:rPr>
    </w:lvl>
  </w:abstractNum>
  <w:abstractNum w:abstractNumId="22" w15:restartNumberingAfterBreak="0">
    <w:nsid w:val="65BA69A2"/>
    <w:multiLevelType w:val="hybridMultilevel"/>
    <w:tmpl w:val="93663FDC"/>
    <w:lvl w:ilvl="0" w:tplc="50F673BC">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ADA0C39"/>
    <w:multiLevelType w:val="hybridMultilevel"/>
    <w:tmpl w:val="290C0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8C1466"/>
    <w:multiLevelType w:val="hybridMultilevel"/>
    <w:tmpl w:val="043E0004"/>
    <w:lvl w:ilvl="0" w:tplc="FED85AE6">
      <w:start w:val="1"/>
      <w:numFmt w:val="bullet"/>
      <w:lvlText w:val=""/>
      <w:lvlJc w:val="left"/>
      <w:pPr>
        <w:ind w:left="720" w:hanging="360"/>
      </w:pPr>
      <w:rPr>
        <w:rFonts w:ascii="Symbol" w:hAnsi="Symbol" w:hint="default"/>
        <w:color w:val="49505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792231"/>
    <w:multiLevelType w:val="hybridMultilevel"/>
    <w:tmpl w:val="AE8258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34F6213"/>
    <w:multiLevelType w:val="hybridMultilevel"/>
    <w:tmpl w:val="F63C210C"/>
    <w:lvl w:ilvl="0" w:tplc="0B2E2E8E">
      <w:start w:val="1"/>
      <w:numFmt w:val="bullet"/>
      <w:lvlText w:val=""/>
      <w:lvlJc w:val="left"/>
      <w:pPr>
        <w:ind w:left="720" w:hanging="360"/>
      </w:pPr>
      <w:rPr>
        <w:rFonts w:ascii="Symbol" w:hAnsi="Symbol" w:hint="default"/>
        <w:color w:val="00266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8F52EB7"/>
    <w:multiLevelType w:val="hybridMultilevel"/>
    <w:tmpl w:val="A4A8311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8F646EE"/>
    <w:multiLevelType w:val="hybridMultilevel"/>
    <w:tmpl w:val="80443AF4"/>
    <w:lvl w:ilvl="0" w:tplc="2320CB70">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B972B0C"/>
    <w:multiLevelType w:val="hybridMultilevel"/>
    <w:tmpl w:val="7084E3AE"/>
    <w:lvl w:ilvl="0" w:tplc="4C1C24DA">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23"/>
  </w:num>
  <w:num w:numId="3">
    <w:abstractNumId w:val="26"/>
  </w:num>
  <w:num w:numId="4">
    <w:abstractNumId w:val="24"/>
  </w:num>
  <w:num w:numId="5">
    <w:abstractNumId w:val="0"/>
  </w:num>
  <w:num w:numId="6">
    <w:abstractNumId w:val="11"/>
  </w:num>
  <w:num w:numId="7">
    <w:abstractNumId w:val="14"/>
  </w:num>
  <w:num w:numId="8">
    <w:abstractNumId w:val="25"/>
  </w:num>
  <w:num w:numId="9">
    <w:abstractNumId w:val="17"/>
  </w:num>
  <w:num w:numId="10">
    <w:abstractNumId w:val="15"/>
  </w:num>
  <w:num w:numId="11">
    <w:abstractNumId w:val="6"/>
  </w:num>
  <w:num w:numId="12">
    <w:abstractNumId w:val="20"/>
  </w:num>
  <w:num w:numId="13">
    <w:abstractNumId w:val="1"/>
  </w:num>
  <w:num w:numId="14">
    <w:abstractNumId w:val="5"/>
  </w:num>
  <w:num w:numId="15">
    <w:abstractNumId w:val="27"/>
  </w:num>
  <w:num w:numId="16">
    <w:abstractNumId w:val="9"/>
  </w:num>
  <w:num w:numId="17">
    <w:abstractNumId w:val="12"/>
  </w:num>
  <w:num w:numId="18">
    <w:abstractNumId w:val="13"/>
  </w:num>
  <w:num w:numId="19">
    <w:abstractNumId w:val="7"/>
  </w:num>
  <w:num w:numId="20">
    <w:abstractNumId w:val="10"/>
  </w:num>
  <w:num w:numId="21">
    <w:abstractNumId w:val="3"/>
  </w:num>
  <w:num w:numId="22">
    <w:abstractNumId w:val="21"/>
  </w:num>
  <w:num w:numId="23">
    <w:abstractNumId w:val="28"/>
  </w:num>
  <w:num w:numId="24">
    <w:abstractNumId w:val="19"/>
  </w:num>
  <w:num w:numId="25">
    <w:abstractNumId w:val="22"/>
  </w:num>
  <w:num w:numId="26">
    <w:abstractNumId w:val="18"/>
  </w:num>
  <w:num w:numId="27">
    <w:abstractNumId w:val="2"/>
  </w:num>
  <w:num w:numId="28">
    <w:abstractNumId w:val="4"/>
  </w:num>
  <w:num w:numId="29">
    <w:abstractNumId w:val="8"/>
  </w:num>
  <w:num w:numId="30">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formatting="1" w:enforcement="0"/>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zNLKwMDMzsLBU0lEKTi0uzszPAykwrgUAbx10QSwAAAA="/>
  </w:docVars>
  <w:rsids>
    <w:rsidRoot w:val="002C00AB"/>
    <w:rsid w:val="00002D10"/>
    <w:rsid w:val="00004540"/>
    <w:rsid w:val="000074AF"/>
    <w:rsid w:val="000103D1"/>
    <w:rsid w:val="00012671"/>
    <w:rsid w:val="00013E3E"/>
    <w:rsid w:val="00013FC2"/>
    <w:rsid w:val="00017811"/>
    <w:rsid w:val="00020DF4"/>
    <w:rsid w:val="00024C3B"/>
    <w:rsid w:val="00025053"/>
    <w:rsid w:val="000256F1"/>
    <w:rsid w:val="000262F4"/>
    <w:rsid w:val="000263F2"/>
    <w:rsid w:val="00031642"/>
    <w:rsid w:val="00031AB4"/>
    <w:rsid w:val="000338CA"/>
    <w:rsid w:val="0003402D"/>
    <w:rsid w:val="00035841"/>
    <w:rsid w:val="000360DF"/>
    <w:rsid w:val="00036782"/>
    <w:rsid w:val="00036CA1"/>
    <w:rsid w:val="000419E0"/>
    <w:rsid w:val="00041CBB"/>
    <w:rsid w:val="00042985"/>
    <w:rsid w:val="00043DDE"/>
    <w:rsid w:val="000450BB"/>
    <w:rsid w:val="0004658A"/>
    <w:rsid w:val="00050CE6"/>
    <w:rsid w:val="00051170"/>
    <w:rsid w:val="00051189"/>
    <w:rsid w:val="000528F1"/>
    <w:rsid w:val="000536C6"/>
    <w:rsid w:val="00054E86"/>
    <w:rsid w:val="00057137"/>
    <w:rsid w:val="00057E94"/>
    <w:rsid w:val="000614BA"/>
    <w:rsid w:val="000617DE"/>
    <w:rsid w:val="00063375"/>
    <w:rsid w:val="00065CED"/>
    <w:rsid w:val="00065FB6"/>
    <w:rsid w:val="00066A3D"/>
    <w:rsid w:val="00071847"/>
    <w:rsid w:val="0007270A"/>
    <w:rsid w:val="00072D70"/>
    <w:rsid w:val="0007396F"/>
    <w:rsid w:val="00073E33"/>
    <w:rsid w:val="000754CD"/>
    <w:rsid w:val="00081D3B"/>
    <w:rsid w:val="00082835"/>
    <w:rsid w:val="00084040"/>
    <w:rsid w:val="0008504A"/>
    <w:rsid w:val="00086896"/>
    <w:rsid w:val="0009006D"/>
    <w:rsid w:val="000904C8"/>
    <w:rsid w:val="000908F1"/>
    <w:rsid w:val="000917DB"/>
    <w:rsid w:val="00091F6D"/>
    <w:rsid w:val="00095101"/>
    <w:rsid w:val="00095171"/>
    <w:rsid w:val="00095BA9"/>
    <w:rsid w:val="000964AD"/>
    <w:rsid w:val="0009737C"/>
    <w:rsid w:val="000A0323"/>
    <w:rsid w:val="000A0B0E"/>
    <w:rsid w:val="000A0D78"/>
    <w:rsid w:val="000A214B"/>
    <w:rsid w:val="000A281E"/>
    <w:rsid w:val="000A2EBE"/>
    <w:rsid w:val="000A3BFC"/>
    <w:rsid w:val="000B05A0"/>
    <w:rsid w:val="000B16A8"/>
    <w:rsid w:val="000B18D1"/>
    <w:rsid w:val="000B5910"/>
    <w:rsid w:val="000B7E88"/>
    <w:rsid w:val="000C104F"/>
    <w:rsid w:val="000C1885"/>
    <w:rsid w:val="000C28F9"/>
    <w:rsid w:val="000C3501"/>
    <w:rsid w:val="000C440A"/>
    <w:rsid w:val="000C750E"/>
    <w:rsid w:val="000D1756"/>
    <w:rsid w:val="000D2D47"/>
    <w:rsid w:val="000D72E7"/>
    <w:rsid w:val="000E062C"/>
    <w:rsid w:val="000E0809"/>
    <w:rsid w:val="000E247C"/>
    <w:rsid w:val="000E2E90"/>
    <w:rsid w:val="000E3AEC"/>
    <w:rsid w:val="000E78E3"/>
    <w:rsid w:val="000E7A10"/>
    <w:rsid w:val="000F0A96"/>
    <w:rsid w:val="000F1B93"/>
    <w:rsid w:val="000F3ADF"/>
    <w:rsid w:val="000F4482"/>
    <w:rsid w:val="000F44F1"/>
    <w:rsid w:val="000F5755"/>
    <w:rsid w:val="0010061C"/>
    <w:rsid w:val="00101455"/>
    <w:rsid w:val="00102779"/>
    <w:rsid w:val="00102F74"/>
    <w:rsid w:val="0010636D"/>
    <w:rsid w:val="001115F7"/>
    <w:rsid w:val="00114379"/>
    <w:rsid w:val="00116F01"/>
    <w:rsid w:val="00117403"/>
    <w:rsid w:val="00122CF8"/>
    <w:rsid w:val="0012632F"/>
    <w:rsid w:val="001265ED"/>
    <w:rsid w:val="00132FB7"/>
    <w:rsid w:val="00135BF1"/>
    <w:rsid w:val="001364D3"/>
    <w:rsid w:val="001379FC"/>
    <w:rsid w:val="00137BAC"/>
    <w:rsid w:val="001408A7"/>
    <w:rsid w:val="00140C7A"/>
    <w:rsid w:val="00141F2D"/>
    <w:rsid w:val="00143381"/>
    <w:rsid w:val="001454B0"/>
    <w:rsid w:val="0015003B"/>
    <w:rsid w:val="00152347"/>
    <w:rsid w:val="001525C1"/>
    <w:rsid w:val="00153068"/>
    <w:rsid w:val="00154301"/>
    <w:rsid w:val="00155800"/>
    <w:rsid w:val="00156481"/>
    <w:rsid w:val="00157BFC"/>
    <w:rsid w:val="00161222"/>
    <w:rsid w:val="001636B6"/>
    <w:rsid w:val="001647C7"/>
    <w:rsid w:val="00167A68"/>
    <w:rsid w:val="001708D6"/>
    <w:rsid w:val="00171615"/>
    <w:rsid w:val="00171DB8"/>
    <w:rsid w:val="00172037"/>
    <w:rsid w:val="0017269D"/>
    <w:rsid w:val="00175CCB"/>
    <w:rsid w:val="001766DC"/>
    <w:rsid w:val="0017748B"/>
    <w:rsid w:val="001931C3"/>
    <w:rsid w:val="001931F9"/>
    <w:rsid w:val="00193345"/>
    <w:rsid w:val="001B07CD"/>
    <w:rsid w:val="001B0F49"/>
    <w:rsid w:val="001B1571"/>
    <w:rsid w:val="001B2DF9"/>
    <w:rsid w:val="001B4C66"/>
    <w:rsid w:val="001B5C7C"/>
    <w:rsid w:val="001B5D16"/>
    <w:rsid w:val="001B61F8"/>
    <w:rsid w:val="001C0A41"/>
    <w:rsid w:val="001C1197"/>
    <w:rsid w:val="001C2C09"/>
    <w:rsid w:val="001C4DC0"/>
    <w:rsid w:val="001C5378"/>
    <w:rsid w:val="001C66D1"/>
    <w:rsid w:val="001D1630"/>
    <w:rsid w:val="001D246B"/>
    <w:rsid w:val="001D257D"/>
    <w:rsid w:val="001D2E27"/>
    <w:rsid w:val="001D3294"/>
    <w:rsid w:val="001D400D"/>
    <w:rsid w:val="001D5BC7"/>
    <w:rsid w:val="001D783E"/>
    <w:rsid w:val="001D7D84"/>
    <w:rsid w:val="001E08A3"/>
    <w:rsid w:val="001E2020"/>
    <w:rsid w:val="001E26F6"/>
    <w:rsid w:val="001E4BCC"/>
    <w:rsid w:val="001E50E7"/>
    <w:rsid w:val="001E5544"/>
    <w:rsid w:val="001E66C0"/>
    <w:rsid w:val="001E7ECA"/>
    <w:rsid w:val="001F2A8F"/>
    <w:rsid w:val="001F5F01"/>
    <w:rsid w:val="001F63C1"/>
    <w:rsid w:val="001F6C48"/>
    <w:rsid w:val="001F6FB4"/>
    <w:rsid w:val="00202312"/>
    <w:rsid w:val="00202EBC"/>
    <w:rsid w:val="00203C80"/>
    <w:rsid w:val="00203C95"/>
    <w:rsid w:val="002044EF"/>
    <w:rsid w:val="002048BB"/>
    <w:rsid w:val="002052C5"/>
    <w:rsid w:val="00205BAB"/>
    <w:rsid w:val="0020687C"/>
    <w:rsid w:val="00210E97"/>
    <w:rsid w:val="002162F6"/>
    <w:rsid w:val="00216D2D"/>
    <w:rsid w:val="00217459"/>
    <w:rsid w:val="00220E7E"/>
    <w:rsid w:val="00222883"/>
    <w:rsid w:val="00223FC5"/>
    <w:rsid w:val="00225866"/>
    <w:rsid w:val="00225953"/>
    <w:rsid w:val="00227591"/>
    <w:rsid w:val="00227F80"/>
    <w:rsid w:val="0023035A"/>
    <w:rsid w:val="00231390"/>
    <w:rsid w:val="002319B2"/>
    <w:rsid w:val="00231C73"/>
    <w:rsid w:val="002369C6"/>
    <w:rsid w:val="00243C88"/>
    <w:rsid w:val="00244DA2"/>
    <w:rsid w:val="00250434"/>
    <w:rsid w:val="00250536"/>
    <w:rsid w:val="00252955"/>
    <w:rsid w:val="00253ADF"/>
    <w:rsid w:val="00254D82"/>
    <w:rsid w:val="00256E05"/>
    <w:rsid w:val="0026052C"/>
    <w:rsid w:val="00260A57"/>
    <w:rsid w:val="002611E0"/>
    <w:rsid w:val="002619E9"/>
    <w:rsid w:val="00261B86"/>
    <w:rsid w:val="002624D3"/>
    <w:rsid w:val="00265982"/>
    <w:rsid w:val="0027014F"/>
    <w:rsid w:val="00270708"/>
    <w:rsid w:val="00270CB0"/>
    <w:rsid w:val="00271F84"/>
    <w:rsid w:val="00272238"/>
    <w:rsid w:val="002727F9"/>
    <w:rsid w:val="00273D97"/>
    <w:rsid w:val="00273FB8"/>
    <w:rsid w:val="00274892"/>
    <w:rsid w:val="00274919"/>
    <w:rsid w:val="00280441"/>
    <w:rsid w:val="0028271B"/>
    <w:rsid w:val="00282DB7"/>
    <w:rsid w:val="0028341E"/>
    <w:rsid w:val="00283742"/>
    <w:rsid w:val="00283D59"/>
    <w:rsid w:val="0028433C"/>
    <w:rsid w:val="002862FE"/>
    <w:rsid w:val="00293558"/>
    <w:rsid w:val="00293D23"/>
    <w:rsid w:val="002942C6"/>
    <w:rsid w:val="00295C73"/>
    <w:rsid w:val="00296826"/>
    <w:rsid w:val="002969E2"/>
    <w:rsid w:val="00297BD9"/>
    <w:rsid w:val="002A1A00"/>
    <w:rsid w:val="002A310D"/>
    <w:rsid w:val="002A497A"/>
    <w:rsid w:val="002A5D9B"/>
    <w:rsid w:val="002A6D8C"/>
    <w:rsid w:val="002A70B6"/>
    <w:rsid w:val="002B01CB"/>
    <w:rsid w:val="002B34D4"/>
    <w:rsid w:val="002B7E6B"/>
    <w:rsid w:val="002C00AB"/>
    <w:rsid w:val="002C1A5F"/>
    <w:rsid w:val="002C2130"/>
    <w:rsid w:val="002C2B58"/>
    <w:rsid w:val="002C2C73"/>
    <w:rsid w:val="002C386B"/>
    <w:rsid w:val="002C4C3D"/>
    <w:rsid w:val="002C6029"/>
    <w:rsid w:val="002C72F7"/>
    <w:rsid w:val="002C7858"/>
    <w:rsid w:val="002D01FF"/>
    <w:rsid w:val="002D1DD6"/>
    <w:rsid w:val="002D3AC8"/>
    <w:rsid w:val="002D5DE0"/>
    <w:rsid w:val="002D6193"/>
    <w:rsid w:val="002D6D2B"/>
    <w:rsid w:val="002D6E63"/>
    <w:rsid w:val="002D74FE"/>
    <w:rsid w:val="002D79A6"/>
    <w:rsid w:val="002D7DC0"/>
    <w:rsid w:val="002E0C43"/>
    <w:rsid w:val="002E143D"/>
    <w:rsid w:val="002E1483"/>
    <w:rsid w:val="002E1DEB"/>
    <w:rsid w:val="002E36D5"/>
    <w:rsid w:val="002E3B35"/>
    <w:rsid w:val="002E4695"/>
    <w:rsid w:val="002E6173"/>
    <w:rsid w:val="002E6DAA"/>
    <w:rsid w:val="002F0693"/>
    <w:rsid w:val="002F11FF"/>
    <w:rsid w:val="002F262D"/>
    <w:rsid w:val="002F63EB"/>
    <w:rsid w:val="0030069C"/>
    <w:rsid w:val="00300C6B"/>
    <w:rsid w:val="00301BE1"/>
    <w:rsid w:val="003026D4"/>
    <w:rsid w:val="00302AB1"/>
    <w:rsid w:val="003042BE"/>
    <w:rsid w:val="0030533D"/>
    <w:rsid w:val="00306BA5"/>
    <w:rsid w:val="00306BFE"/>
    <w:rsid w:val="00310C39"/>
    <w:rsid w:val="00315FE8"/>
    <w:rsid w:val="00316498"/>
    <w:rsid w:val="003241F4"/>
    <w:rsid w:val="00324296"/>
    <w:rsid w:val="003258CC"/>
    <w:rsid w:val="0032687F"/>
    <w:rsid w:val="00326E8B"/>
    <w:rsid w:val="00327423"/>
    <w:rsid w:val="00327D35"/>
    <w:rsid w:val="0033216B"/>
    <w:rsid w:val="003325D9"/>
    <w:rsid w:val="00333125"/>
    <w:rsid w:val="00333BFD"/>
    <w:rsid w:val="00336300"/>
    <w:rsid w:val="00342A75"/>
    <w:rsid w:val="00343998"/>
    <w:rsid w:val="00343F11"/>
    <w:rsid w:val="0034614D"/>
    <w:rsid w:val="003475A8"/>
    <w:rsid w:val="00353379"/>
    <w:rsid w:val="00353403"/>
    <w:rsid w:val="00353E25"/>
    <w:rsid w:val="00353E52"/>
    <w:rsid w:val="00353E75"/>
    <w:rsid w:val="00354B20"/>
    <w:rsid w:val="00356CDB"/>
    <w:rsid w:val="00356DCF"/>
    <w:rsid w:val="00357B47"/>
    <w:rsid w:val="00360F45"/>
    <w:rsid w:val="0036388B"/>
    <w:rsid w:val="00363D5E"/>
    <w:rsid w:val="00364309"/>
    <w:rsid w:val="00364AE3"/>
    <w:rsid w:val="00364F4C"/>
    <w:rsid w:val="00365729"/>
    <w:rsid w:val="003659C8"/>
    <w:rsid w:val="003660B2"/>
    <w:rsid w:val="00367795"/>
    <w:rsid w:val="00367FD3"/>
    <w:rsid w:val="003724E7"/>
    <w:rsid w:val="003733BB"/>
    <w:rsid w:val="00373FBC"/>
    <w:rsid w:val="003743A6"/>
    <w:rsid w:val="00375CA0"/>
    <w:rsid w:val="00376C7F"/>
    <w:rsid w:val="00377850"/>
    <w:rsid w:val="00377B4F"/>
    <w:rsid w:val="003823A1"/>
    <w:rsid w:val="0038244B"/>
    <w:rsid w:val="00383C4B"/>
    <w:rsid w:val="00383C71"/>
    <w:rsid w:val="00383E9F"/>
    <w:rsid w:val="003879B6"/>
    <w:rsid w:val="00387D7F"/>
    <w:rsid w:val="00390E59"/>
    <w:rsid w:val="00393D1B"/>
    <w:rsid w:val="00395295"/>
    <w:rsid w:val="00395600"/>
    <w:rsid w:val="0039561E"/>
    <w:rsid w:val="0039648F"/>
    <w:rsid w:val="00396BD7"/>
    <w:rsid w:val="003A3646"/>
    <w:rsid w:val="003A5F57"/>
    <w:rsid w:val="003A7D20"/>
    <w:rsid w:val="003B2997"/>
    <w:rsid w:val="003B4CC6"/>
    <w:rsid w:val="003B588A"/>
    <w:rsid w:val="003B5992"/>
    <w:rsid w:val="003C09E0"/>
    <w:rsid w:val="003C0F09"/>
    <w:rsid w:val="003C366F"/>
    <w:rsid w:val="003C4FDB"/>
    <w:rsid w:val="003D27C3"/>
    <w:rsid w:val="003D40FD"/>
    <w:rsid w:val="003D6140"/>
    <w:rsid w:val="003D6B46"/>
    <w:rsid w:val="003E0356"/>
    <w:rsid w:val="003E0900"/>
    <w:rsid w:val="003E0E7B"/>
    <w:rsid w:val="003E15CA"/>
    <w:rsid w:val="003E1CCF"/>
    <w:rsid w:val="003E323C"/>
    <w:rsid w:val="003E4202"/>
    <w:rsid w:val="003E75CF"/>
    <w:rsid w:val="003E7669"/>
    <w:rsid w:val="003F0746"/>
    <w:rsid w:val="003F2E7D"/>
    <w:rsid w:val="003F2EAF"/>
    <w:rsid w:val="003F3D13"/>
    <w:rsid w:val="003F6C31"/>
    <w:rsid w:val="003F7E1E"/>
    <w:rsid w:val="00400973"/>
    <w:rsid w:val="00401DA5"/>
    <w:rsid w:val="00404087"/>
    <w:rsid w:val="004054E9"/>
    <w:rsid w:val="00406756"/>
    <w:rsid w:val="00413F14"/>
    <w:rsid w:val="00414D09"/>
    <w:rsid w:val="00414D32"/>
    <w:rsid w:val="00414F61"/>
    <w:rsid w:val="00417451"/>
    <w:rsid w:val="004221B3"/>
    <w:rsid w:val="00427670"/>
    <w:rsid w:val="00427EF7"/>
    <w:rsid w:val="004317F7"/>
    <w:rsid w:val="00432EDE"/>
    <w:rsid w:val="0043507E"/>
    <w:rsid w:val="00435496"/>
    <w:rsid w:val="004404D0"/>
    <w:rsid w:val="00441950"/>
    <w:rsid w:val="00442083"/>
    <w:rsid w:val="00444C4F"/>
    <w:rsid w:val="004460C7"/>
    <w:rsid w:val="00447563"/>
    <w:rsid w:val="0045107D"/>
    <w:rsid w:val="0045388A"/>
    <w:rsid w:val="00455424"/>
    <w:rsid w:val="00461B5C"/>
    <w:rsid w:val="00462B3C"/>
    <w:rsid w:val="0046359F"/>
    <w:rsid w:val="0046397F"/>
    <w:rsid w:val="0046588E"/>
    <w:rsid w:val="00467C14"/>
    <w:rsid w:val="00470A32"/>
    <w:rsid w:val="004724E2"/>
    <w:rsid w:val="00472FD9"/>
    <w:rsid w:val="00473B32"/>
    <w:rsid w:val="00475E15"/>
    <w:rsid w:val="004775EB"/>
    <w:rsid w:val="00477DFB"/>
    <w:rsid w:val="004829EC"/>
    <w:rsid w:val="00483836"/>
    <w:rsid w:val="004839A3"/>
    <w:rsid w:val="00485B80"/>
    <w:rsid w:val="00491923"/>
    <w:rsid w:val="004925B1"/>
    <w:rsid w:val="00494BEE"/>
    <w:rsid w:val="004976F9"/>
    <w:rsid w:val="00497B6E"/>
    <w:rsid w:val="004A0D10"/>
    <w:rsid w:val="004A315C"/>
    <w:rsid w:val="004A3930"/>
    <w:rsid w:val="004A4D4B"/>
    <w:rsid w:val="004A713F"/>
    <w:rsid w:val="004A79C3"/>
    <w:rsid w:val="004B4C68"/>
    <w:rsid w:val="004B7E47"/>
    <w:rsid w:val="004B7F04"/>
    <w:rsid w:val="004C000B"/>
    <w:rsid w:val="004C3D37"/>
    <w:rsid w:val="004C4F2B"/>
    <w:rsid w:val="004C7CB7"/>
    <w:rsid w:val="004D0950"/>
    <w:rsid w:val="004D0CD6"/>
    <w:rsid w:val="004D14DF"/>
    <w:rsid w:val="004D33B8"/>
    <w:rsid w:val="004D42CF"/>
    <w:rsid w:val="004D4FF4"/>
    <w:rsid w:val="004D51A0"/>
    <w:rsid w:val="004D5D92"/>
    <w:rsid w:val="004D658A"/>
    <w:rsid w:val="004D7136"/>
    <w:rsid w:val="004D7EC3"/>
    <w:rsid w:val="004E092C"/>
    <w:rsid w:val="004E276E"/>
    <w:rsid w:val="004E41DB"/>
    <w:rsid w:val="004E43F8"/>
    <w:rsid w:val="004E5875"/>
    <w:rsid w:val="004E5B87"/>
    <w:rsid w:val="004E6DDC"/>
    <w:rsid w:val="004E7EA4"/>
    <w:rsid w:val="004F1A93"/>
    <w:rsid w:val="004F2D6F"/>
    <w:rsid w:val="004F41A5"/>
    <w:rsid w:val="004F6140"/>
    <w:rsid w:val="004F7A75"/>
    <w:rsid w:val="00500167"/>
    <w:rsid w:val="0050440C"/>
    <w:rsid w:val="0050520D"/>
    <w:rsid w:val="005056A6"/>
    <w:rsid w:val="00505946"/>
    <w:rsid w:val="00512033"/>
    <w:rsid w:val="00512976"/>
    <w:rsid w:val="00513FB5"/>
    <w:rsid w:val="00514E9F"/>
    <w:rsid w:val="00514FD7"/>
    <w:rsid w:val="00515585"/>
    <w:rsid w:val="00520D94"/>
    <w:rsid w:val="00521A6D"/>
    <w:rsid w:val="005223FE"/>
    <w:rsid w:val="0052267C"/>
    <w:rsid w:val="005248A5"/>
    <w:rsid w:val="00525AAA"/>
    <w:rsid w:val="00526410"/>
    <w:rsid w:val="00527614"/>
    <w:rsid w:val="00530770"/>
    <w:rsid w:val="0053278B"/>
    <w:rsid w:val="00533374"/>
    <w:rsid w:val="005336B2"/>
    <w:rsid w:val="0053580B"/>
    <w:rsid w:val="005406C6"/>
    <w:rsid w:val="00542D18"/>
    <w:rsid w:val="00543082"/>
    <w:rsid w:val="00543E19"/>
    <w:rsid w:val="00545945"/>
    <w:rsid w:val="0054729F"/>
    <w:rsid w:val="00547A74"/>
    <w:rsid w:val="0055043C"/>
    <w:rsid w:val="00553048"/>
    <w:rsid w:val="005553E3"/>
    <w:rsid w:val="00556B04"/>
    <w:rsid w:val="00556BBE"/>
    <w:rsid w:val="00556E98"/>
    <w:rsid w:val="0055792B"/>
    <w:rsid w:val="00560701"/>
    <w:rsid w:val="005613E7"/>
    <w:rsid w:val="00561F42"/>
    <w:rsid w:val="00565E93"/>
    <w:rsid w:val="005665AB"/>
    <w:rsid w:val="00567491"/>
    <w:rsid w:val="005710F7"/>
    <w:rsid w:val="00576067"/>
    <w:rsid w:val="005767DA"/>
    <w:rsid w:val="005769CD"/>
    <w:rsid w:val="00581AE9"/>
    <w:rsid w:val="00581D08"/>
    <w:rsid w:val="00585DB2"/>
    <w:rsid w:val="00586041"/>
    <w:rsid w:val="0058630A"/>
    <w:rsid w:val="00586580"/>
    <w:rsid w:val="00587F95"/>
    <w:rsid w:val="005916B4"/>
    <w:rsid w:val="005917FA"/>
    <w:rsid w:val="0059259E"/>
    <w:rsid w:val="00593806"/>
    <w:rsid w:val="00593BE5"/>
    <w:rsid w:val="0059414E"/>
    <w:rsid w:val="00595783"/>
    <w:rsid w:val="0059730E"/>
    <w:rsid w:val="00597E27"/>
    <w:rsid w:val="00597FE5"/>
    <w:rsid w:val="005A0C07"/>
    <w:rsid w:val="005A14CA"/>
    <w:rsid w:val="005A3A2D"/>
    <w:rsid w:val="005A6621"/>
    <w:rsid w:val="005A7222"/>
    <w:rsid w:val="005B19EA"/>
    <w:rsid w:val="005B29F7"/>
    <w:rsid w:val="005B3E18"/>
    <w:rsid w:val="005B4F4F"/>
    <w:rsid w:val="005B5227"/>
    <w:rsid w:val="005B5E22"/>
    <w:rsid w:val="005B78AD"/>
    <w:rsid w:val="005B7A3D"/>
    <w:rsid w:val="005C0DD1"/>
    <w:rsid w:val="005C12ED"/>
    <w:rsid w:val="005C1CE6"/>
    <w:rsid w:val="005C2C72"/>
    <w:rsid w:val="005C3FD7"/>
    <w:rsid w:val="005C5F6D"/>
    <w:rsid w:val="005D010D"/>
    <w:rsid w:val="005D087A"/>
    <w:rsid w:val="005D0AC0"/>
    <w:rsid w:val="005D12C5"/>
    <w:rsid w:val="005D31E6"/>
    <w:rsid w:val="005D3995"/>
    <w:rsid w:val="005D5F8F"/>
    <w:rsid w:val="005E3BC3"/>
    <w:rsid w:val="005E45C0"/>
    <w:rsid w:val="005E4F82"/>
    <w:rsid w:val="005E5D16"/>
    <w:rsid w:val="005F1EFC"/>
    <w:rsid w:val="005F4BA1"/>
    <w:rsid w:val="00600389"/>
    <w:rsid w:val="00600979"/>
    <w:rsid w:val="00604D03"/>
    <w:rsid w:val="00605860"/>
    <w:rsid w:val="00605998"/>
    <w:rsid w:val="00605BD5"/>
    <w:rsid w:val="006113AE"/>
    <w:rsid w:val="006123FE"/>
    <w:rsid w:val="00612A50"/>
    <w:rsid w:val="00616AE1"/>
    <w:rsid w:val="00617131"/>
    <w:rsid w:val="006179D1"/>
    <w:rsid w:val="00617B15"/>
    <w:rsid w:val="00617B4D"/>
    <w:rsid w:val="00617D7D"/>
    <w:rsid w:val="00621003"/>
    <w:rsid w:val="00621437"/>
    <w:rsid w:val="0062165B"/>
    <w:rsid w:val="0062375C"/>
    <w:rsid w:val="00626365"/>
    <w:rsid w:val="00626A69"/>
    <w:rsid w:val="00632E7D"/>
    <w:rsid w:val="00632ED3"/>
    <w:rsid w:val="00633B68"/>
    <w:rsid w:val="00637E08"/>
    <w:rsid w:val="006421D1"/>
    <w:rsid w:val="006431B5"/>
    <w:rsid w:val="00645501"/>
    <w:rsid w:val="0064580B"/>
    <w:rsid w:val="006467CA"/>
    <w:rsid w:val="006471E7"/>
    <w:rsid w:val="00647A37"/>
    <w:rsid w:val="006502F6"/>
    <w:rsid w:val="006536BF"/>
    <w:rsid w:val="00654094"/>
    <w:rsid w:val="00654C7B"/>
    <w:rsid w:val="00656374"/>
    <w:rsid w:val="0065739D"/>
    <w:rsid w:val="006609B5"/>
    <w:rsid w:val="00661226"/>
    <w:rsid w:val="00661429"/>
    <w:rsid w:val="00661552"/>
    <w:rsid w:val="0066293B"/>
    <w:rsid w:val="006647AF"/>
    <w:rsid w:val="00671BC8"/>
    <w:rsid w:val="0067277F"/>
    <w:rsid w:val="00674D10"/>
    <w:rsid w:val="00675D54"/>
    <w:rsid w:val="006769E9"/>
    <w:rsid w:val="006779CF"/>
    <w:rsid w:val="00684B6E"/>
    <w:rsid w:val="006855E9"/>
    <w:rsid w:val="00685D7B"/>
    <w:rsid w:val="00686DAE"/>
    <w:rsid w:val="0068760B"/>
    <w:rsid w:val="00687EB3"/>
    <w:rsid w:val="00691B58"/>
    <w:rsid w:val="00693511"/>
    <w:rsid w:val="006935C9"/>
    <w:rsid w:val="00694C46"/>
    <w:rsid w:val="006961AA"/>
    <w:rsid w:val="006A251F"/>
    <w:rsid w:val="006A27AC"/>
    <w:rsid w:val="006A41E6"/>
    <w:rsid w:val="006A6F2E"/>
    <w:rsid w:val="006A73CC"/>
    <w:rsid w:val="006A76C5"/>
    <w:rsid w:val="006A77C6"/>
    <w:rsid w:val="006B000A"/>
    <w:rsid w:val="006B0169"/>
    <w:rsid w:val="006B0BA2"/>
    <w:rsid w:val="006B149F"/>
    <w:rsid w:val="006B15A7"/>
    <w:rsid w:val="006B3AFA"/>
    <w:rsid w:val="006B4906"/>
    <w:rsid w:val="006B5548"/>
    <w:rsid w:val="006B7554"/>
    <w:rsid w:val="006C055A"/>
    <w:rsid w:val="006C0BB0"/>
    <w:rsid w:val="006C21A4"/>
    <w:rsid w:val="006C3ECC"/>
    <w:rsid w:val="006C3F02"/>
    <w:rsid w:val="006C4211"/>
    <w:rsid w:val="006C62F9"/>
    <w:rsid w:val="006C6418"/>
    <w:rsid w:val="006C7A9B"/>
    <w:rsid w:val="006D00A6"/>
    <w:rsid w:val="006D30E6"/>
    <w:rsid w:val="006D5D12"/>
    <w:rsid w:val="006D6911"/>
    <w:rsid w:val="006D6D2C"/>
    <w:rsid w:val="006E40D1"/>
    <w:rsid w:val="006E4A0C"/>
    <w:rsid w:val="006E78FA"/>
    <w:rsid w:val="006E7F0E"/>
    <w:rsid w:val="006F2212"/>
    <w:rsid w:val="006F2EBA"/>
    <w:rsid w:val="006F5FA2"/>
    <w:rsid w:val="006F7BCB"/>
    <w:rsid w:val="006F7E5D"/>
    <w:rsid w:val="006F7F53"/>
    <w:rsid w:val="0070603D"/>
    <w:rsid w:val="00710AF7"/>
    <w:rsid w:val="00713FDB"/>
    <w:rsid w:val="007144B5"/>
    <w:rsid w:val="007145ED"/>
    <w:rsid w:val="007154FF"/>
    <w:rsid w:val="00716106"/>
    <w:rsid w:val="00716920"/>
    <w:rsid w:val="00716ACA"/>
    <w:rsid w:val="00717CF1"/>
    <w:rsid w:val="00721E3C"/>
    <w:rsid w:val="00725A91"/>
    <w:rsid w:val="00726C6C"/>
    <w:rsid w:val="00730531"/>
    <w:rsid w:val="00730739"/>
    <w:rsid w:val="00730792"/>
    <w:rsid w:val="00733874"/>
    <w:rsid w:val="00733CDA"/>
    <w:rsid w:val="00734DCA"/>
    <w:rsid w:val="00736E1B"/>
    <w:rsid w:val="007378D0"/>
    <w:rsid w:val="0073794C"/>
    <w:rsid w:val="007405E2"/>
    <w:rsid w:val="007407B3"/>
    <w:rsid w:val="007432BC"/>
    <w:rsid w:val="00743994"/>
    <w:rsid w:val="00744F4B"/>
    <w:rsid w:val="0074552B"/>
    <w:rsid w:val="007458EF"/>
    <w:rsid w:val="00745B88"/>
    <w:rsid w:val="00750CF9"/>
    <w:rsid w:val="00751118"/>
    <w:rsid w:val="00752C05"/>
    <w:rsid w:val="00752F7E"/>
    <w:rsid w:val="00755052"/>
    <w:rsid w:val="007562AF"/>
    <w:rsid w:val="007629BA"/>
    <w:rsid w:val="00763A43"/>
    <w:rsid w:val="007642A4"/>
    <w:rsid w:val="00766EED"/>
    <w:rsid w:val="00767222"/>
    <w:rsid w:val="007678F2"/>
    <w:rsid w:val="007721A3"/>
    <w:rsid w:val="0077229F"/>
    <w:rsid w:val="00775CD4"/>
    <w:rsid w:val="007779D0"/>
    <w:rsid w:val="00781E6D"/>
    <w:rsid w:val="00782612"/>
    <w:rsid w:val="00782C0C"/>
    <w:rsid w:val="007832C8"/>
    <w:rsid w:val="00783A8C"/>
    <w:rsid w:val="00784B9C"/>
    <w:rsid w:val="00785553"/>
    <w:rsid w:val="00786DAA"/>
    <w:rsid w:val="007872E1"/>
    <w:rsid w:val="00795C97"/>
    <w:rsid w:val="00796194"/>
    <w:rsid w:val="007A2B75"/>
    <w:rsid w:val="007A43CE"/>
    <w:rsid w:val="007A4EEE"/>
    <w:rsid w:val="007A69CA"/>
    <w:rsid w:val="007B0AF9"/>
    <w:rsid w:val="007B1092"/>
    <w:rsid w:val="007B12B6"/>
    <w:rsid w:val="007B214D"/>
    <w:rsid w:val="007B595C"/>
    <w:rsid w:val="007B6042"/>
    <w:rsid w:val="007B6ACB"/>
    <w:rsid w:val="007C0131"/>
    <w:rsid w:val="007C0CA9"/>
    <w:rsid w:val="007C382B"/>
    <w:rsid w:val="007C3D6A"/>
    <w:rsid w:val="007C435C"/>
    <w:rsid w:val="007C4BC3"/>
    <w:rsid w:val="007C596A"/>
    <w:rsid w:val="007D5298"/>
    <w:rsid w:val="007D622E"/>
    <w:rsid w:val="007E008E"/>
    <w:rsid w:val="007E1952"/>
    <w:rsid w:val="007E1C7D"/>
    <w:rsid w:val="007E43E2"/>
    <w:rsid w:val="007E5A8E"/>
    <w:rsid w:val="007E6BA0"/>
    <w:rsid w:val="007F0008"/>
    <w:rsid w:val="007F041D"/>
    <w:rsid w:val="007F11EA"/>
    <w:rsid w:val="007F3D0E"/>
    <w:rsid w:val="007F4CD8"/>
    <w:rsid w:val="00800A76"/>
    <w:rsid w:val="00801ECE"/>
    <w:rsid w:val="0080350F"/>
    <w:rsid w:val="00805AFE"/>
    <w:rsid w:val="008063D7"/>
    <w:rsid w:val="008066F3"/>
    <w:rsid w:val="00811A58"/>
    <w:rsid w:val="00814140"/>
    <w:rsid w:val="0081621E"/>
    <w:rsid w:val="00817A11"/>
    <w:rsid w:val="0082188D"/>
    <w:rsid w:val="0082200C"/>
    <w:rsid w:val="008228D4"/>
    <w:rsid w:val="00823EBC"/>
    <w:rsid w:val="00824A12"/>
    <w:rsid w:val="00826E76"/>
    <w:rsid w:val="00827929"/>
    <w:rsid w:val="00830B99"/>
    <w:rsid w:val="00832CD0"/>
    <w:rsid w:val="00833F74"/>
    <w:rsid w:val="00834E9D"/>
    <w:rsid w:val="00835906"/>
    <w:rsid w:val="00837188"/>
    <w:rsid w:val="00840AA7"/>
    <w:rsid w:val="008431A8"/>
    <w:rsid w:val="00845DFC"/>
    <w:rsid w:val="008472E2"/>
    <w:rsid w:val="00850E95"/>
    <w:rsid w:val="0085173A"/>
    <w:rsid w:val="0085331D"/>
    <w:rsid w:val="00853517"/>
    <w:rsid w:val="008541C8"/>
    <w:rsid w:val="0085552D"/>
    <w:rsid w:val="008570F9"/>
    <w:rsid w:val="00860AF2"/>
    <w:rsid w:val="00861B1C"/>
    <w:rsid w:val="008622E8"/>
    <w:rsid w:val="0086249F"/>
    <w:rsid w:val="0086291D"/>
    <w:rsid w:val="00863FE9"/>
    <w:rsid w:val="008643B1"/>
    <w:rsid w:val="008659AE"/>
    <w:rsid w:val="00866445"/>
    <w:rsid w:val="00866477"/>
    <w:rsid w:val="00866B63"/>
    <w:rsid w:val="00867DAA"/>
    <w:rsid w:val="0087010C"/>
    <w:rsid w:val="00870E05"/>
    <w:rsid w:val="00873C8D"/>
    <w:rsid w:val="008747D0"/>
    <w:rsid w:val="008765DB"/>
    <w:rsid w:val="00877123"/>
    <w:rsid w:val="00881EF9"/>
    <w:rsid w:val="00884A3C"/>
    <w:rsid w:val="00884E90"/>
    <w:rsid w:val="0088680E"/>
    <w:rsid w:val="00887DFF"/>
    <w:rsid w:val="00887FEF"/>
    <w:rsid w:val="008905C0"/>
    <w:rsid w:val="00890BA2"/>
    <w:rsid w:val="0089249D"/>
    <w:rsid w:val="008A3D17"/>
    <w:rsid w:val="008A4E31"/>
    <w:rsid w:val="008A5EC5"/>
    <w:rsid w:val="008A7A5A"/>
    <w:rsid w:val="008B02ED"/>
    <w:rsid w:val="008B07E9"/>
    <w:rsid w:val="008B239D"/>
    <w:rsid w:val="008B3EF5"/>
    <w:rsid w:val="008B4D9C"/>
    <w:rsid w:val="008B520C"/>
    <w:rsid w:val="008B598E"/>
    <w:rsid w:val="008B62EB"/>
    <w:rsid w:val="008B6321"/>
    <w:rsid w:val="008B68DC"/>
    <w:rsid w:val="008B6C89"/>
    <w:rsid w:val="008B70DD"/>
    <w:rsid w:val="008B711F"/>
    <w:rsid w:val="008C049B"/>
    <w:rsid w:val="008C1677"/>
    <w:rsid w:val="008C325E"/>
    <w:rsid w:val="008C4032"/>
    <w:rsid w:val="008C5E02"/>
    <w:rsid w:val="008C7DAC"/>
    <w:rsid w:val="008D0837"/>
    <w:rsid w:val="008D3CA7"/>
    <w:rsid w:val="008D41EC"/>
    <w:rsid w:val="008D4A7C"/>
    <w:rsid w:val="008D4F3B"/>
    <w:rsid w:val="008D57A1"/>
    <w:rsid w:val="008D75A7"/>
    <w:rsid w:val="008D76A4"/>
    <w:rsid w:val="008E17A8"/>
    <w:rsid w:val="008E1998"/>
    <w:rsid w:val="008E24BA"/>
    <w:rsid w:val="008E5207"/>
    <w:rsid w:val="008E563F"/>
    <w:rsid w:val="008E5B0C"/>
    <w:rsid w:val="008E6B60"/>
    <w:rsid w:val="008E79DF"/>
    <w:rsid w:val="008F226A"/>
    <w:rsid w:val="008F34BB"/>
    <w:rsid w:val="00901308"/>
    <w:rsid w:val="009017ED"/>
    <w:rsid w:val="00902210"/>
    <w:rsid w:val="00903E8B"/>
    <w:rsid w:val="00903E9D"/>
    <w:rsid w:val="00904DE0"/>
    <w:rsid w:val="00907C98"/>
    <w:rsid w:val="009156AB"/>
    <w:rsid w:val="009175A4"/>
    <w:rsid w:val="0092021D"/>
    <w:rsid w:val="00920F51"/>
    <w:rsid w:val="00923B33"/>
    <w:rsid w:val="00925F60"/>
    <w:rsid w:val="00927FB7"/>
    <w:rsid w:val="00930A9D"/>
    <w:rsid w:val="00930E11"/>
    <w:rsid w:val="00931D66"/>
    <w:rsid w:val="00933754"/>
    <w:rsid w:val="0093375A"/>
    <w:rsid w:val="00934218"/>
    <w:rsid w:val="0093575A"/>
    <w:rsid w:val="00935E01"/>
    <w:rsid w:val="00936A40"/>
    <w:rsid w:val="00936F91"/>
    <w:rsid w:val="009427E7"/>
    <w:rsid w:val="009470A6"/>
    <w:rsid w:val="00947658"/>
    <w:rsid w:val="00947F9F"/>
    <w:rsid w:val="0095074C"/>
    <w:rsid w:val="00952BBD"/>
    <w:rsid w:val="00952CAA"/>
    <w:rsid w:val="00953CF9"/>
    <w:rsid w:val="00953D1E"/>
    <w:rsid w:val="0095667A"/>
    <w:rsid w:val="00956F74"/>
    <w:rsid w:val="00957E5A"/>
    <w:rsid w:val="0096166F"/>
    <w:rsid w:val="00961EDC"/>
    <w:rsid w:val="0096219E"/>
    <w:rsid w:val="00962B93"/>
    <w:rsid w:val="009658FE"/>
    <w:rsid w:val="00967D73"/>
    <w:rsid w:val="0097395F"/>
    <w:rsid w:val="009744E6"/>
    <w:rsid w:val="0097658A"/>
    <w:rsid w:val="009771D9"/>
    <w:rsid w:val="00984BFB"/>
    <w:rsid w:val="009861CB"/>
    <w:rsid w:val="00986225"/>
    <w:rsid w:val="00990AAB"/>
    <w:rsid w:val="00990CE9"/>
    <w:rsid w:val="009920EE"/>
    <w:rsid w:val="009947F2"/>
    <w:rsid w:val="00994D2D"/>
    <w:rsid w:val="009967FE"/>
    <w:rsid w:val="0099680B"/>
    <w:rsid w:val="00996B13"/>
    <w:rsid w:val="009971BD"/>
    <w:rsid w:val="009972D3"/>
    <w:rsid w:val="009972E6"/>
    <w:rsid w:val="00997397"/>
    <w:rsid w:val="009A00A3"/>
    <w:rsid w:val="009A1FEE"/>
    <w:rsid w:val="009A3C5A"/>
    <w:rsid w:val="009A484D"/>
    <w:rsid w:val="009A5F52"/>
    <w:rsid w:val="009B0693"/>
    <w:rsid w:val="009B369D"/>
    <w:rsid w:val="009B4E6B"/>
    <w:rsid w:val="009B4F8B"/>
    <w:rsid w:val="009B62CD"/>
    <w:rsid w:val="009B7D20"/>
    <w:rsid w:val="009C1076"/>
    <w:rsid w:val="009C2EDB"/>
    <w:rsid w:val="009C4E0A"/>
    <w:rsid w:val="009C5E7C"/>
    <w:rsid w:val="009D2C5F"/>
    <w:rsid w:val="009D2D27"/>
    <w:rsid w:val="009D757B"/>
    <w:rsid w:val="009E13E0"/>
    <w:rsid w:val="009E3B6B"/>
    <w:rsid w:val="009E5346"/>
    <w:rsid w:val="009E6B19"/>
    <w:rsid w:val="009E6C1D"/>
    <w:rsid w:val="009F02AF"/>
    <w:rsid w:val="009F064A"/>
    <w:rsid w:val="009F124B"/>
    <w:rsid w:val="009F20F6"/>
    <w:rsid w:val="009F2360"/>
    <w:rsid w:val="009F3AB9"/>
    <w:rsid w:val="009F4757"/>
    <w:rsid w:val="009F719C"/>
    <w:rsid w:val="009F7B0F"/>
    <w:rsid w:val="00A03285"/>
    <w:rsid w:val="00A0465F"/>
    <w:rsid w:val="00A04873"/>
    <w:rsid w:val="00A06532"/>
    <w:rsid w:val="00A079E6"/>
    <w:rsid w:val="00A07DCF"/>
    <w:rsid w:val="00A10386"/>
    <w:rsid w:val="00A11703"/>
    <w:rsid w:val="00A13DEA"/>
    <w:rsid w:val="00A140D3"/>
    <w:rsid w:val="00A14304"/>
    <w:rsid w:val="00A153C6"/>
    <w:rsid w:val="00A1685B"/>
    <w:rsid w:val="00A16AAA"/>
    <w:rsid w:val="00A20493"/>
    <w:rsid w:val="00A21B05"/>
    <w:rsid w:val="00A23DDA"/>
    <w:rsid w:val="00A250D3"/>
    <w:rsid w:val="00A26392"/>
    <w:rsid w:val="00A30557"/>
    <w:rsid w:val="00A309B4"/>
    <w:rsid w:val="00A31033"/>
    <w:rsid w:val="00A3168E"/>
    <w:rsid w:val="00A32996"/>
    <w:rsid w:val="00A44807"/>
    <w:rsid w:val="00A44F29"/>
    <w:rsid w:val="00A46C9D"/>
    <w:rsid w:val="00A47762"/>
    <w:rsid w:val="00A4777D"/>
    <w:rsid w:val="00A524A1"/>
    <w:rsid w:val="00A56C14"/>
    <w:rsid w:val="00A56D02"/>
    <w:rsid w:val="00A56DC2"/>
    <w:rsid w:val="00A5735A"/>
    <w:rsid w:val="00A57512"/>
    <w:rsid w:val="00A57647"/>
    <w:rsid w:val="00A5792D"/>
    <w:rsid w:val="00A60283"/>
    <w:rsid w:val="00A64987"/>
    <w:rsid w:val="00A64CE7"/>
    <w:rsid w:val="00A70254"/>
    <w:rsid w:val="00A7179F"/>
    <w:rsid w:val="00A73432"/>
    <w:rsid w:val="00A738AA"/>
    <w:rsid w:val="00A74EB6"/>
    <w:rsid w:val="00A77549"/>
    <w:rsid w:val="00A84E30"/>
    <w:rsid w:val="00A93B60"/>
    <w:rsid w:val="00A9689B"/>
    <w:rsid w:val="00A96961"/>
    <w:rsid w:val="00A9752F"/>
    <w:rsid w:val="00A97D24"/>
    <w:rsid w:val="00AA08F8"/>
    <w:rsid w:val="00AA09C7"/>
    <w:rsid w:val="00AA45F2"/>
    <w:rsid w:val="00AA466D"/>
    <w:rsid w:val="00AA70D8"/>
    <w:rsid w:val="00AB26C1"/>
    <w:rsid w:val="00AB32DA"/>
    <w:rsid w:val="00AB34D3"/>
    <w:rsid w:val="00AB3A43"/>
    <w:rsid w:val="00AB40C8"/>
    <w:rsid w:val="00AB70D8"/>
    <w:rsid w:val="00AC10B3"/>
    <w:rsid w:val="00AC4420"/>
    <w:rsid w:val="00AC6F86"/>
    <w:rsid w:val="00AD09D3"/>
    <w:rsid w:val="00AD183A"/>
    <w:rsid w:val="00AD20ED"/>
    <w:rsid w:val="00AD56C6"/>
    <w:rsid w:val="00AD6D38"/>
    <w:rsid w:val="00AE1896"/>
    <w:rsid w:val="00AE21BC"/>
    <w:rsid w:val="00AE251E"/>
    <w:rsid w:val="00AE2AFC"/>
    <w:rsid w:val="00AE2E9F"/>
    <w:rsid w:val="00AE4981"/>
    <w:rsid w:val="00AE5494"/>
    <w:rsid w:val="00AE704C"/>
    <w:rsid w:val="00AE7CD8"/>
    <w:rsid w:val="00AF1A5A"/>
    <w:rsid w:val="00AF315C"/>
    <w:rsid w:val="00AF4812"/>
    <w:rsid w:val="00AF562B"/>
    <w:rsid w:val="00B0030C"/>
    <w:rsid w:val="00B018F5"/>
    <w:rsid w:val="00B1002A"/>
    <w:rsid w:val="00B1354C"/>
    <w:rsid w:val="00B16006"/>
    <w:rsid w:val="00B160B7"/>
    <w:rsid w:val="00B164D9"/>
    <w:rsid w:val="00B16A9C"/>
    <w:rsid w:val="00B171F4"/>
    <w:rsid w:val="00B17A5C"/>
    <w:rsid w:val="00B204DF"/>
    <w:rsid w:val="00B20514"/>
    <w:rsid w:val="00B22475"/>
    <w:rsid w:val="00B24352"/>
    <w:rsid w:val="00B26F0A"/>
    <w:rsid w:val="00B2702A"/>
    <w:rsid w:val="00B27581"/>
    <w:rsid w:val="00B34295"/>
    <w:rsid w:val="00B34522"/>
    <w:rsid w:val="00B34AA2"/>
    <w:rsid w:val="00B35EDB"/>
    <w:rsid w:val="00B379AB"/>
    <w:rsid w:val="00B40B65"/>
    <w:rsid w:val="00B44A12"/>
    <w:rsid w:val="00B45BAE"/>
    <w:rsid w:val="00B52467"/>
    <w:rsid w:val="00B55BF6"/>
    <w:rsid w:val="00B6226F"/>
    <w:rsid w:val="00B635B2"/>
    <w:rsid w:val="00B64B30"/>
    <w:rsid w:val="00B653FF"/>
    <w:rsid w:val="00B67E8B"/>
    <w:rsid w:val="00B70610"/>
    <w:rsid w:val="00B70AA2"/>
    <w:rsid w:val="00B733C4"/>
    <w:rsid w:val="00B74302"/>
    <w:rsid w:val="00B7501D"/>
    <w:rsid w:val="00B76B3F"/>
    <w:rsid w:val="00B770B1"/>
    <w:rsid w:val="00B77F88"/>
    <w:rsid w:val="00B83683"/>
    <w:rsid w:val="00B851CC"/>
    <w:rsid w:val="00B86CEA"/>
    <w:rsid w:val="00B86DB7"/>
    <w:rsid w:val="00B87CFC"/>
    <w:rsid w:val="00B90920"/>
    <w:rsid w:val="00B91990"/>
    <w:rsid w:val="00B94A71"/>
    <w:rsid w:val="00B95931"/>
    <w:rsid w:val="00B9691A"/>
    <w:rsid w:val="00B971EA"/>
    <w:rsid w:val="00BA078E"/>
    <w:rsid w:val="00BA1075"/>
    <w:rsid w:val="00BA1211"/>
    <w:rsid w:val="00BA1B1D"/>
    <w:rsid w:val="00BA4DE4"/>
    <w:rsid w:val="00BA60BC"/>
    <w:rsid w:val="00BA6D30"/>
    <w:rsid w:val="00BA7500"/>
    <w:rsid w:val="00BB1EB3"/>
    <w:rsid w:val="00BB41CB"/>
    <w:rsid w:val="00BB4365"/>
    <w:rsid w:val="00BC1A7B"/>
    <w:rsid w:val="00BC368D"/>
    <w:rsid w:val="00BC5CF6"/>
    <w:rsid w:val="00BC6F84"/>
    <w:rsid w:val="00BD1397"/>
    <w:rsid w:val="00BD2FD3"/>
    <w:rsid w:val="00BD4C5F"/>
    <w:rsid w:val="00BD617D"/>
    <w:rsid w:val="00BD7FC4"/>
    <w:rsid w:val="00BE0AD4"/>
    <w:rsid w:val="00BE1E17"/>
    <w:rsid w:val="00BE3087"/>
    <w:rsid w:val="00BE3835"/>
    <w:rsid w:val="00BE6BBB"/>
    <w:rsid w:val="00BE7F0B"/>
    <w:rsid w:val="00BF0A60"/>
    <w:rsid w:val="00BF0B01"/>
    <w:rsid w:val="00BF3CF2"/>
    <w:rsid w:val="00BF4850"/>
    <w:rsid w:val="00BF64B9"/>
    <w:rsid w:val="00BF78F6"/>
    <w:rsid w:val="00C00D5D"/>
    <w:rsid w:val="00C0262B"/>
    <w:rsid w:val="00C0263F"/>
    <w:rsid w:val="00C03215"/>
    <w:rsid w:val="00C03D66"/>
    <w:rsid w:val="00C051D4"/>
    <w:rsid w:val="00C068EF"/>
    <w:rsid w:val="00C121BB"/>
    <w:rsid w:val="00C12449"/>
    <w:rsid w:val="00C1253E"/>
    <w:rsid w:val="00C12B71"/>
    <w:rsid w:val="00C13780"/>
    <w:rsid w:val="00C145A7"/>
    <w:rsid w:val="00C1652B"/>
    <w:rsid w:val="00C1680F"/>
    <w:rsid w:val="00C16FB6"/>
    <w:rsid w:val="00C22145"/>
    <w:rsid w:val="00C22B3B"/>
    <w:rsid w:val="00C24660"/>
    <w:rsid w:val="00C25169"/>
    <w:rsid w:val="00C27543"/>
    <w:rsid w:val="00C27751"/>
    <w:rsid w:val="00C30E40"/>
    <w:rsid w:val="00C312B5"/>
    <w:rsid w:val="00C3136E"/>
    <w:rsid w:val="00C32FDB"/>
    <w:rsid w:val="00C330CB"/>
    <w:rsid w:val="00C34533"/>
    <w:rsid w:val="00C35966"/>
    <w:rsid w:val="00C36C27"/>
    <w:rsid w:val="00C37010"/>
    <w:rsid w:val="00C37FDA"/>
    <w:rsid w:val="00C4226F"/>
    <w:rsid w:val="00C433CF"/>
    <w:rsid w:val="00C44044"/>
    <w:rsid w:val="00C44EAF"/>
    <w:rsid w:val="00C466FB"/>
    <w:rsid w:val="00C47026"/>
    <w:rsid w:val="00C54E9F"/>
    <w:rsid w:val="00C54ECB"/>
    <w:rsid w:val="00C55FEB"/>
    <w:rsid w:val="00C570A1"/>
    <w:rsid w:val="00C576B3"/>
    <w:rsid w:val="00C6200C"/>
    <w:rsid w:val="00C6443D"/>
    <w:rsid w:val="00C64944"/>
    <w:rsid w:val="00C66065"/>
    <w:rsid w:val="00C709E5"/>
    <w:rsid w:val="00C73141"/>
    <w:rsid w:val="00C7407C"/>
    <w:rsid w:val="00C75467"/>
    <w:rsid w:val="00C76298"/>
    <w:rsid w:val="00C7740F"/>
    <w:rsid w:val="00C77D03"/>
    <w:rsid w:val="00C82895"/>
    <w:rsid w:val="00C839F2"/>
    <w:rsid w:val="00C8493D"/>
    <w:rsid w:val="00C8655F"/>
    <w:rsid w:val="00C90B41"/>
    <w:rsid w:val="00C930E4"/>
    <w:rsid w:val="00C936ED"/>
    <w:rsid w:val="00CA4508"/>
    <w:rsid w:val="00CA54B2"/>
    <w:rsid w:val="00CB1D58"/>
    <w:rsid w:val="00CB2001"/>
    <w:rsid w:val="00CB21B9"/>
    <w:rsid w:val="00CB2914"/>
    <w:rsid w:val="00CB5430"/>
    <w:rsid w:val="00CC0F5E"/>
    <w:rsid w:val="00CC24D1"/>
    <w:rsid w:val="00CC4785"/>
    <w:rsid w:val="00CC600A"/>
    <w:rsid w:val="00CC63D1"/>
    <w:rsid w:val="00CC63F0"/>
    <w:rsid w:val="00CC6B0B"/>
    <w:rsid w:val="00CD1083"/>
    <w:rsid w:val="00CD166F"/>
    <w:rsid w:val="00CD41B3"/>
    <w:rsid w:val="00CD669A"/>
    <w:rsid w:val="00CE1304"/>
    <w:rsid w:val="00CE1453"/>
    <w:rsid w:val="00CE1F80"/>
    <w:rsid w:val="00CE1FD7"/>
    <w:rsid w:val="00CE2C98"/>
    <w:rsid w:val="00CE2D09"/>
    <w:rsid w:val="00CE48DC"/>
    <w:rsid w:val="00CE5363"/>
    <w:rsid w:val="00CE790A"/>
    <w:rsid w:val="00CF0338"/>
    <w:rsid w:val="00CF15B4"/>
    <w:rsid w:val="00CF2E2C"/>
    <w:rsid w:val="00D00D86"/>
    <w:rsid w:val="00D0333E"/>
    <w:rsid w:val="00D03E04"/>
    <w:rsid w:val="00D069AF"/>
    <w:rsid w:val="00D07AB7"/>
    <w:rsid w:val="00D102D1"/>
    <w:rsid w:val="00D10DE8"/>
    <w:rsid w:val="00D1209E"/>
    <w:rsid w:val="00D13A48"/>
    <w:rsid w:val="00D14E50"/>
    <w:rsid w:val="00D178BE"/>
    <w:rsid w:val="00D17C87"/>
    <w:rsid w:val="00D20D94"/>
    <w:rsid w:val="00D21573"/>
    <w:rsid w:val="00D2311A"/>
    <w:rsid w:val="00D24A8B"/>
    <w:rsid w:val="00D24E34"/>
    <w:rsid w:val="00D270CE"/>
    <w:rsid w:val="00D3562D"/>
    <w:rsid w:val="00D36FCA"/>
    <w:rsid w:val="00D40AAE"/>
    <w:rsid w:val="00D41F64"/>
    <w:rsid w:val="00D42B7F"/>
    <w:rsid w:val="00D433D0"/>
    <w:rsid w:val="00D473BB"/>
    <w:rsid w:val="00D47453"/>
    <w:rsid w:val="00D528E0"/>
    <w:rsid w:val="00D53402"/>
    <w:rsid w:val="00D53939"/>
    <w:rsid w:val="00D549BE"/>
    <w:rsid w:val="00D55174"/>
    <w:rsid w:val="00D57681"/>
    <w:rsid w:val="00D57A12"/>
    <w:rsid w:val="00D57FF6"/>
    <w:rsid w:val="00D61355"/>
    <w:rsid w:val="00D62388"/>
    <w:rsid w:val="00D6317F"/>
    <w:rsid w:val="00D63B0C"/>
    <w:rsid w:val="00D64345"/>
    <w:rsid w:val="00D6480C"/>
    <w:rsid w:val="00D67C72"/>
    <w:rsid w:val="00D7583F"/>
    <w:rsid w:val="00D768C6"/>
    <w:rsid w:val="00D768FB"/>
    <w:rsid w:val="00D7703B"/>
    <w:rsid w:val="00D81A0E"/>
    <w:rsid w:val="00D83455"/>
    <w:rsid w:val="00D83EE4"/>
    <w:rsid w:val="00D85AF9"/>
    <w:rsid w:val="00D87061"/>
    <w:rsid w:val="00D87AB5"/>
    <w:rsid w:val="00D87CD9"/>
    <w:rsid w:val="00D9290D"/>
    <w:rsid w:val="00D940EB"/>
    <w:rsid w:val="00D947BC"/>
    <w:rsid w:val="00D9560E"/>
    <w:rsid w:val="00D97352"/>
    <w:rsid w:val="00DA0096"/>
    <w:rsid w:val="00DA14FD"/>
    <w:rsid w:val="00DA1A54"/>
    <w:rsid w:val="00DA4506"/>
    <w:rsid w:val="00DA508C"/>
    <w:rsid w:val="00DB1402"/>
    <w:rsid w:val="00DB18D1"/>
    <w:rsid w:val="00DB1D1E"/>
    <w:rsid w:val="00DB2A96"/>
    <w:rsid w:val="00DB2AC2"/>
    <w:rsid w:val="00DB3184"/>
    <w:rsid w:val="00DB34E3"/>
    <w:rsid w:val="00DB574C"/>
    <w:rsid w:val="00DB796D"/>
    <w:rsid w:val="00DC2858"/>
    <w:rsid w:val="00DC4A6D"/>
    <w:rsid w:val="00DC6F49"/>
    <w:rsid w:val="00DC7210"/>
    <w:rsid w:val="00DD1680"/>
    <w:rsid w:val="00DD7483"/>
    <w:rsid w:val="00DD7B85"/>
    <w:rsid w:val="00DE1284"/>
    <w:rsid w:val="00DE3A0C"/>
    <w:rsid w:val="00DE41E2"/>
    <w:rsid w:val="00DE5F03"/>
    <w:rsid w:val="00DE6CD3"/>
    <w:rsid w:val="00DF17DA"/>
    <w:rsid w:val="00DF1DAD"/>
    <w:rsid w:val="00DF2DC2"/>
    <w:rsid w:val="00DF3036"/>
    <w:rsid w:val="00DF3927"/>
    <w:rsid w:val="00DF5E4F"/>
    <w:rsid w:val="00E036C4"/>
    <w:rsid w:val="00E03DE5"/>
    <w:rsid w:val="00E045FB"/>
    <w:rsid w:val="00E073A4"/>
    <w:rsid w:val="00E0753B"/>
    <w:rsid w:val="00E10EF6"/>
    <w:rsid w:val="00E110A1"/>
    <w:rsid w:val="00E14BD0"/>
    <w:rsid w:val="00E16D1C"/>
    <w:rsid w:val="00E179B3"/>
    <w:rsid w:val="00E25523"/>
    <w:rsid w:val="00E27089"/>
    <w:rsid w:val="00E275D0"/>
    <w:rsid w:val="00E27781"/>
    <w:rsid w:val="00E303EA"/>
    <w:rsid w:val="00E309C8"/>
    <w:rsid w:val="00E31CCA"/>
    <w:rsid w:val="00E32827"/>
    <w:rsid w:val="00E33276"/>
    <w:rsid w:val="00E34DEA"/>
    <w:rsid w:val="00E360A2"/>
    <w:rsid w:val="00E37587"/>
    <w:rsid w:val="00E41264"/>
    <w:rsid w:val="00E441D6"/>
    <w:rsid w:val="00E443B8"/>
    <w:rsid w:val="00E4483F"/>
    <w:rsid w:val="00E45FF3"/>
    <w:rsid w:val="00E47F98"/>
    <w:rsid w:val="00E516C7"/>
    <w:rsid w:val="00E53CBC"/>
    <w:rsid w:val="00E53FAB"/>
    <w:rsid w:val="00E575DC"/>
    <w:rsid w:val="00E57E46"/>
    <w:rsid w:val="00E57E66"/>
    <w:rsid w:val="00E6040E"/>
    <w:rsid w:val="00E61154"/>
    <w:rsid w:val="00E615D7"/>
    <w:rsid w:val="00E63A65"/>
    <w:rsid w:val="00E65C8A"/>
    <w:rsid w:val="00E66519"/>
    <w:rsid w:val="00E66AFC"/>
    <w:rsid w:val="00E66DEB"/>
    <w:rsid w:val="00E6708C"/>
    <w:rsid w:val="00E71D45"/>
    <w:rsid w:val="00E72CAD"/>
    <w:rsid w:val="00E73C30"/>
    <w:rsid w:val="00E73D91"/>
    <w:rsid w:val="00E7402B"/>
    <w:rsid w:val="00E74112"/>
    <w:rsid w:val="00E76F08"/>
    <w:rsid w:val="00E80CB2"/>
    <w:rsid w:val="00E818E3"/>
    <w:rsid w:val="00E81923"/>
    <w:rsid w:val="00E81DC0"/>
    <w:rsid w:val="00E83427"/>
    <w:rsid w:val="00E84A5B"/>
    <w:rsid w:val="00E85A51"/>
    <w:rsid w:val="00E87198"/>
    <w:rsid w:val="00E8735A"/>
    <w:rsid w:val="00E90A51"/>
    <w:rsid w:val="00E92F2B"/>
    <w:rsid w:val="00E940B6"/>
    <w:rsid w:val="00E95422"/>
    <w:rsid w:val="00E9543B"/>
    <w:rsid w:val="00E95F85"/>
    <w:rsid w:val="00EA001A"/>
    <w:rsid w:val="00EA1F9B"/>
    <w:rsid w:val="00EA22AD"/>
    <w:rsid w:val="00EA385D"/>
    <w:rsid w:val="00EA4C04"/>
    <w:rsid w:val="00EA5AE6"/>
    <w:rsid w:val="00EA5BE3"/>
    <w:rsid w:val="00EB03EF"/>
    <w:rsid w:val="00EB084B"/>
    <w:rsid w:val="00EB3680"/>
    <w:rsid w:val="00EB75C2"/>
    <w:rsid w:val="00EB7B22"/>
    <w:rsid w:val="00EC05C4"/>
    <w:rsid w:val="00EC19F4"/>
    <w:rsid w:val="00EC3A86"/>
    <w:rsid w:val="00EC4DE3"/>
    <w:rsid w:val="00EC6DA8"/>
    <w:rsid w:val="00ED0316"/>
    <w:rsid w:val="00ED0508"/>
    <w:rsid w:val="00ED129C"/>
    <w:rsid w:val="00ED1435"/>
    <w:rsid w:val="00ED2065"/>
    <w:rsid w:val="00ED2CF0"/>
    <w:rsid w:val="00ED2D09"/>
    <w:rsid w:val="00ED3474"/>
    <w:rsid w:val="00ED3954"/>
    <w:rsid w:val="00ED3C8F"/>
    <w:rsid w:val="00ED3F50"/>
    <w:rsid w:val="00ED5EC4"/>
    <w:rsid w:val="00ED5EE4"/>
    <w:rsid w:val="00ED7173"/>
    <w:rsid w:val="00EE0B63"/>
    <w:rsid w:val="00EE2593"/>
    <w:rsid w:val="00EE2896"/>
    <w:rsid w:val="00EE3096"/>
    <w:rsid w:val="00EE3238"/>
    <w:rsid w:val="00EE3CA8"/>
    <w:rsid w:val="00EE484D"/>
    <w:rsid w:val="00EE6FD7"/>
    <w:rsid w:val="00EE745C"/>
    <w:rsid w:val="00EF0AB5"/>
    <w:rsid w:val="00EF114F"/>
    <w:rsid w:val="00EF4883"/>
    <w:rsid w:val="00EF5436"/>
    <w:rsid w:val="00EF5D58"/>
    <w:rsid w:val="00EF62E0"/>
    <w:rsid w:val="00EF6948"/>
    <w:rsid w:val="00EF7ED2"/>
    <w:rsid w:val="00F01DCC"/>
    <w:rsid w:val="00F02EDC"/>
    <w:rsid w:val="00F07787"/>
    <w:rsid w:val="00F07C29"/>
    <w:rsid w:val="00F1189F"/>
    <w:rsid w:val="00F13600"/>
    <w:rsid w:val="00F13851"/>
    <w:rsid w:val="00F14D34"/>
    <w:rsid w:val="00F14D87"/>
    <w:rsid w:val="00F173DD"/>
    <w:rsid w:val="00F17452"/>
    <w:rsid w:val="00F17661"/>
    <w:rsid w:val="00F2088C"/>
    <w:rsid w:val="00F2144D"/>
    <w:rsid w:val="00F215C3"/>
    <w:rsid w:val="00F24366"/>
    <w:rsid w:val="00F2542A"/>
    <w:rsid w:val="00F3427E"/>
    <w:rsid w:val="00F349CB"/>
    <w:rsid w:val="00F357E9"/>
    <w:rsid w:val="00F378B0"/>
    <w:rsid w:val="00F439A9"/>
    <w:rsid w:val="00F45389"/>
    <w:rsid w:val="00F5258D"/>
    <w:rsid w:val="00F56D84"/>
    <w:rsid w:val="00F57D8D"/>
    <w:rsid w:val="00F601DC"/>
    <w:rsid w:val="00F606E6"/>
    <w:rsid w:val="00F60A7D"/>
    <w:rsid w:val="00F6376A"/>
    <w:rsid w:val="00F64640"/>
    <w:rsid w:val="00F67143"/>
    <w:rsid w:val="00F71019"/>
    <w:rsid w:val="00F730C2"/>
    <w:rsid w:val="00F74117"/>
    <w:rsid w:val="00F75935"/>
    <w:rsid w:val="00F77317"/>
    <w:rsid w:val="00F77681"/>
    <w:rsid w:val="00F83D7D"/>
    <w:rsid w:val="00F85088"/>
    <w:rsid w:val="00F8536C"/>
    <w:rsid w:val="00F85400"/>
    <w:rsid w:val="00F86C58"/>
    <w:rsid w:val="00F879E7"/>
    <w:rsid w:val="00F91A6E"/>
    <w:rsid w:val="00F92811"/>
    <w:rsid w:val="00F92E5E"/>
    <w:rsid w:val="00F94166"/>
    <w:rsid w:val="00F94543"/>
    <w:rsid w:val="00F9597A"/>
    <w:rsid w:val="00F97CEC"/>
    <w:rsid w:val="00FA3B70"/>
    <w:rsid w:val="00FA4518"/>
    <w:rsid w:val="00FA4639"/>
    <w:rsid w:val="00FA6235"/>
    <w:rsid w:val="00FA7BD9"/>
    <w:rsid w:val="00FB091A"/>
    <w:rsid w:val="00FB167B"/>
    <w:rsid w:val="00FB1AA6"/>
    <w:rsid w:val="00FB43B8"/>
    <w:rsid w:val="00FB4AB9"/>
    <w:rsid w:val="00FB7F61"/>
    <w:rsid w:val="00FC0180"/>
    <w:rsid w:val="00FC0696"/>
    <w:rsid w:val="00FC2832"/>
    <w:rsid w:val="00FC65AA"/>
    <w:rsid w:val="00FC6CE0"/>
    <w:rsid w:val="00FC7819"/>
    <w:rsid w:val="00FD09AB"/>
    <w:rsid w:val="00FD4BE3"/>
    <w:rsid w:val="00FD5CF4"/>
    <w:rsid w:val="00FD779A"/>
    <w:rsid w:val="00FD7C5D"/>
    <w:rsid w:val="00FE1CE5"/>
    <w:rsid w:val="00FE1FCA"/>
    <w:rsid w:val="00FE27D5"/>
    <w:rsid w:val="00FE2AAD"/>
    <w:rsid w:val="00FE3CEE"/>
    <w:rsid w:val="00FE4850"/>
    <w:rsid w:val="00FE6803"/>
    <w:rsid w:val="00FE7208"/>
    <w:rsid w:val="00FF1C2F"/>
    <w:rsid w:val="00FF1D2F"/>
    <w:rsid w:val="00FF445C"/>
    <w:rsid w:val="00FF48D8"/>
    <w:rsid w:val="00FF4C7B"/>
    <w:rsid w:val="00FF5554"/>
    <w:rsid w:val="00FF640B"/>
    <w:rsid w:val="015203C2"/>
    <w:rsid w:val="02458BA7"/>
    <w:rsid w:val="026E53A2"/>
    <w:rsid w:val="02DAB4F6"/>
    <w:rsid w:val="02F99E14"/>
    <w:rsid w:val="03B9BEB1"/>
    <w:rsid w:val="049B3991"/>
    <w:rsid w:val="0536D959"/>
    <w:rsid w:val="0692D6ED"/>
    <w:rsid w:val="072254A4"/>
    <w:rsid w:val="077690C0"/>
    <w:rsid w:val="083CBB89"/>
    <w:rsid w:val="095E34C6"/>
    <w:rsid w:val="0A31F0DF"/>
    <w:rsid w:val="0AD001DC"/>
    <w:rsid w:val="0AFFF8BC"/>
    <w:rsid w:val="0B24E284"/>
    <w:rsid w:val="0D038B0B"/>
    <w:rsid w:val="0D6B5897"/>
    <w:rsid w:val="0D8B754E"/>
    <w:rsid w:val="0EECCD85"/>
    <w:rsid w:val="0FDE6569"/>
    <w:rsid w:val="135A330C"/>
    <w:rsid w:val="14D0DD6B"/>
    <w:rsid w:val="152070D2"/>
    <w:rsid w:val="1613A9ED"/>
    <w:rsid w:val="17A8DB39"/>
    <w:rsid w:val="18474EF3"/>
    <w:rsid w:val="1A0BD3C1"/>
    <w:rsid w:val="1A272543"/>
    <w:rsid w:val="1AE4734E"/>
    <w:rsid w:val="1B5B89F6"/>
    <w:rsid w:val="1D04146F"/>
    <w:rsid w:val="1D1145C2"/>
    <w:rsid w:val="1FC741A6"/>
    <w:rsid w:val="1FE0821A"/>
    <w:rsid w:val="1FE4AAEC"/>
    <w:rsid w:val="248FDD88"/>
    <w:rsid w:val="24FA46BB"/>
    <w:rsid w:val="261F99F4"/>
    <w:rsid w:val="26EE1E05"/>
    <w:rsid w:val="2718ECC0"/>
    <w:rsid w:val="2902154F"/>
    <w:rsid w:val="2AA16995"/>
    <w:rsid w:val="2AEE9C97"/>
    <w:rsid w:val="2B15BA7E"/>
    <w:rsid w:val="2BB80A9F"/>
    <w:rsid w:val="2C21AAD8"/>
    <w:rsid w:val="2CE7DDF4"/>
    <w:rsid w:val="2D8EB260"/>
    <w:rsid w:val="2E33A495"/>
    <w:rsid w:val="2ED6E461"/>
    <w:rsid w:val="2F2A82C1"/>
    <w:rsid w:val="300BA91C"/>
    <w:rsid w:val="305C7F19"/>
    <w:rsid w:val="30B410B2"/>
    <w:rsid w:val="32104B7A"/>
    <w:rsid w:val="3432517C"/>
    <w:rsid w:val="354523E2"/>
    <w:rsid w:val="377C5C95"/>
    <w:rsid w:val="3804AFED"/>
    <w:rsid w:val="39289D84"/>
    <w:rsid w:val="3A025844"/>
    <w:rsid w:val="3BDAE11F"/>
    <w:rsid w:val="3BED2923"/>
    <w:rsid w:val="3D12DD00"/>
    <w:rsid w:val="3DD12B92"/>
    <w:rsid w:val="3DDBB318"/>
    <w:rsid w:val="3E2FCCB3"/>
    <w:rsid w:val="403A3592"/>
    <w:rsid w:val="42491A40"/>
    <w:rsid w:val="42E45209"/>
    <w:rsid w:val="42FAB956"/>
    <w:rsid w:val="43C95FF7"/>
    <w:rsid w:val="4480226A"/>
    <w:rsid w:val="45BDA1A9"/>
    <w:rsid w:val="45EDD5DE"/>
    <w:rsid w:val="46309239"/>
    <w:rsid w:val="471F9A5E"/>
    <w:rsid w:val="48202877"/>
    <w:rsid w:val="488E9A06"/>
    <w:rsid w:val="490D161E"/>
    <w:rsid w:val="496618BB"/>
    <w:rsid w:val="4AC70987"/>
    <w:rsid w:val="4B7C03F0"/>
    <w:rsid w:val="4CC85F9E"/>
    <w:rsid w:val="4D1EF140"/>
    <w:rsid w:val="4D9990BF"/>
    <w:rsid w:val="4F487CFD"/>
    <w:rsid w:val="51E75BAC"/>
    <w:rsid w:val="533AF714"/>
    <w:rsid w:val="546190C8"/>
    <w:rsid w:val="54D1E076"/>
    <w:rsid w:val="552AE13F"/>
    <w:rsid w:val="55FC1541"/>
    <w:rsid w:val="56439722"/>
    <w:rsid w:val="57B44AFA"/>
    <w:rsid w:val="58FDB733"/>
    <w:rsid w:val="59E39FF5"/>
    <w:rsid w:val="5A6182B1"/>
    <w:rsid w:val="5BBFDBB0"/>
    <w:rsid w:val="5C5D5FC0"/>
    <w:rsid w:val="5CAA063A"/>
    <w:rsid w:val="5D993A23"/>
    <w:rsid w:val="5FD1D605"/>
    <w:rsid w:val="5FE64B90"/>
    <w:rsid w:val="60155B5C"/>
    <w:rsid w:val="60A6B5E3"/>
    <w:rsid w:val="611C5F9B"/>
    <w:rsid w:val="61C53834"/>
    <w:rsid w:val="64892A07"/>
    <w:rsid w:val="653FE597"/>
    <w:rsid w:val="6647D5B8"/>
    <w:rsid w:val="66A88F52"/>
    <w:rsid w:val="68D344C4"/>
    <w:rsid w:val="69800469"/>
    <w:rsid w:val="69DD3024"/>
    <w:rsid w:val="6A60B542"/>
    <w:rsid w:val="6ADAFF37"/>
    <w:rsid w:val="6B8CCD1C"/>
    <w:rsid w:val="6C15B5BE"/>
    <w:rsid w:val="6C48FB62"/>
    <w:rsid w:val="6CE30805"/>
    <w:rsid w:val="6CF47250"/>
    <w:rsid w:val="6D43FB82"/>
    <w:rsid w:val="6DC3EDF5"/>
    <w:rsid w:val="6E35C365"/>
    <w:rsid w:val="6E39BF40"/>
    <w:rsid w:val="6EC61572"/>
    <w:rsid w:val="6F5096FA"/>
    <w:rsid w:val="6F60858C"/>
    <w:rsid w:val="6F643ACB"/>
    <w:rsid w:val="70731C1D"/>
    <w:rsid w:val="7148E9D4"/>
    <w:rsid w:val="71E5A8B8"/>
    <w:rsid w:val="739557D9"/>
    <w:rsid w:val="73DD7EA2"/>
    <w:rsid w:val="74AEB2C8"/>
    <w:rsid w:val="75D86EA6"/>
    <w:rsid w:val="75F78904"/>
    <w:rsid w:val="76FB191C"/>
    <w:rsid w:val="77A787D3"/>
    <w:rsid w:val="784F0CED"/>
    <w:rsid w:val="78A65F4D"/>
    <w:rsid w:val="78FAE6D9"/>
    <w:rsid w:val="792A5862"/>
    <w:rsid w:val="794D460F"/>
    <w:rsid w:val="79F8AC8D"/>
    <w:rsid w:val="7A3580DB"/>
    <w:rsid w:val="7C1D9EC2"/>
    <w:rsid w:val="7C3E93DC"/>
    <w:rsid w:val="7C5064B2"/>
    <w:rsid w:val="7E4662E8"/>
    <w:rsid w:val="7F59BCBF"/>
    <w:rsid w:val="7F983BD9"/>
    <w:rsid w:val="7FAD0717"/>
    <w:rsid w:val="7FE985F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49F70E2"/>
  <w15:docId w15:val="{C7BD6F7E-09FF-47B0-BD73-7E0CACE3A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9CD"/>
    <w:pPr>
      <w:spacing w:before="240" w:after="240" w:line="240" w:lineRule="auto"/>
    </w:pPr>
    <w:rPr>
      <w:rFonts w:ascii="Arial" w:hAnsi="Arial"/>
    </w:rPr>
  </w:style>
  <w:style w:type="paragraph" w:styleId="Heading1">
    <w:name w:val="heading 1"/>
    <w:basedOn w:val="BalloonText"/>
    <w:next w:val="Normal"/>
    <w:link w:val="Heading1Char"/>
    <w:uiPriority w:val="9"/>
    <w:qFormat/>
    <w:rsid w:val="005769CD"/>
    <w:pPr>
      <w:outlineLvl w:val="0"/>
    </w:pPr>
    <w:rPr>
      <w:rFonts w:ascii="Arial" w:hAnsi="Arial" w:cs="Arial"/>
      <w:b/>
      <w:bCs/>
      <w:color w:val="002664"/>
      <w:sz w:val="52"/>
      <w:szCs w:val="52"/>
    </w:rPr>
  </w:style>
  <w:style w:type="paragraph" w:styleId="Heading2">
    <w:name w:val="heading 2"/>
    <w:basedOn w:val="Normal"/>
    <w:next w:val="Normal"/>
    <w:link w:val="Heading2Char"/>
    <w:uiPriority w:val="9"/>
    <w:unhideWhenUsed/>
    <w:qFormat/>
    <w:rsid w:val="002369C6"/>
    <w:pPr>
      <w:outlineLvl w:val="1"/>
    </w:pPr>
    <w:rPr>
      <w:rFonts w:cs="Arial"/>
      <w:b/>
      <w:sz w:val="40"/>
      <w:szCs w:val="40"/>
    </w:rPr>
  </w:style>
  <w:style w:type="paragraph" w:styleId="Heading3">
    <w:name w:val="heading 3"/>
    <w:basedOn w:val="Normal"/>
    <w:next w:val="Normal"/>
    <w:link w:val="Heading3Char"/>
    <w:uiPriority w:val="9"/>
    <w:unhideWhenUsed/>
    <w:qFormat/>
    <w:rsid w:val="0088680E"/>
    <w:pPr>
      <w:outlineLvl w:val="2"/>
    </w:pPr>
    <w:rPr>
      <w:rFonts w:cs="Arial"/>
      <w:b/>
      <w:color w:val="002664"/>
      <w:sz w:val="24"/>
      <w:szCs w:val="24"/>
    </w:rPr>
  </w:style>
  <w:style w:type="paragraph" w:styleId="Heading4">
    <w:name w:val="heading 4"/>
    <w:basedOn w:val="Normal"/>
    <w:next w:val="Normal"/>
    <w:link w:val="Heading4Char"/>
    <w:uiPriority w:val="9"/>
    <w:unhideWhenUsed/>
    <w:qFormat/>
    <w:rsid w:val="00694C46"/>
    <w:pPr>
      <w:keepNext/>
      <w:keepLines/>
      <w:shd w:val="clear" w:color="auto" w:fill="002060"/>
      <w:spacing w:after="0" w:line="276" w:lineRule="auto"/>
      <w:ind w:left="11" w:right="28"/>
      <w:outlineLvl w:val="3"/>
    </w:pPr>
    <w:rPr>
      <w:rFonts w:eastAsiaTheme="majorEastAsia" w:cstheme="majorBidi"/>
      <w:b/>
      <w:iCs/>
      <w:color w:val="FFFFFF" w:themeColor="background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2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165B"/>
    <w:pPr>
      <w:ind w:left="720"/>
      <w:contextualSpacing/>
    </w:pPr>
  </w:style>
  <w:style w:type="paragraph" w:styleId="BalloonText">
    <w:name w:val="Balloon Text"/>
    <w:basedOn w:val="Normal"/>
    <w:link w:val="BalloonTextChar"/>
    <w:uiPriority w:val="99"/>
    <w:unhideWhenUsed/>
    <w:rsid w:val="00743994"/>
    <w:rPr>
      <w:rFonts w:ascii="Segoe UI" w:hAnsi="Segoe UI" w:cs="Segoe UI"/>
      <w:sz w:val="18"/>
      <w:szCs w:val="18"/>
    </w:rPr>
  </w:style>
  <w:style w:type="character" w:customStyle="1" w:styleId="BalloonTextChar">
    <w:name w:val="Balloon Text Char"/>
    <w:basedOn w:val="DefaultParagraphFont"/>
    <w:link w:val="BalloonText"/>
    <w:uiPriority w:val="99"/>
    <w:rsid w:val="003F2E7D"/>
    <w:rPr>
      <w:rFonts w:ascii="Segoe UI" w:hAnsi="Segoe UI" w:cs="Segoe UI"/>
      <w:sz w:val="18"/>
      <w:szCs w:val="18"/>
    </w:rPr>
  </w:style>
  <w:style w:type="paragraph" w:styleId="Header">
    <w:name w:val="header"/>
    <w:basedOn w:val="Normal"/>
    <w:link w:val="HeaderChar"/>
    <w:uiPriority w:val="99"/>
    <w:unhideWhenUsed/>
    <w:rsid w:val="00DE1284"/>
    <w:pPr>
      <w:tabs>
        <w:tab w:val="center" w:pos="4513"/>
        <w:tab w:val="right" w:pos="9026"/>
      </w:tabs>
    </w:pPr>
  </w:style>
  <w:style w:type="character" w:customStyle="1" w:styleId="HeaderChar">
    <w:name w:val="Header Char"/>
    <w:basedOn w:val="DefaultParagraphFont"/>
    <w:link w:val="Header"/>
    <w:uiPriority w:val="99"/>
    <w:rsid w:val="00DE1284"/>
  </w:style>
  <w:style w:type="paragraph" w:styleId="Footer">
    <w:name w:val="footer"/>
    <w:basedOn w:val="Normal"/>
    <w:link w:val="FooterChar"/>
    <w:uiPriority w:val="99"/>
    <w:unhideWhenUsed/>
    <w:rsid w:val="00DE1284"/>
    <w:pPr>
      <w:tabs>
        <w:tab w:val="center" w:pos="4513"/>
        <w:tab w:val="right" w:pos="9026"/>
      </w:tabs>
    </w:pPr>
  </w:style>
  <w:style w:type="character" w:customStyle="1" w:styleId="FooterChar">
    <w:name w:val="Footer Char"/>
    <w:basedOn w:val="DefaultParagraphFont"/>
    <w:link w:val="Footer"/>
    <w:uiPriority w:val="99"/>
    <w:rsid w:val="00DE1284"/>
  </w:style>
  <w:style w:type="paragraph" w:customStyle="1" w:styleId="TableParagraph">
    <w:name w:val="Table Paragraph"/>
    <w:basedOn w:val="Normal"/>
    <w:uiPriority w:val="1"/>
    <w:qFormat/>
    <w:rsid w:val="0082188D"/>
    <w:pPr>
      <w:widowControl w:val="0"/>
      <w:autoSpaceDE w:val="0"/>
      <w:autoSpaceDN w:val="0"/>
      <w:ind w:left="79"/>
    </w:pPr>
    <w:rPr>
      <w:rFonts w:ascii="Gotham Book" w:eastAsia="Gotham Book" w:hAnsi="Gotham Book" w:cs="Gotham Book"/>
      <w:lang w:val="en-US" w:bidi="en-US"/>
    </w:rPr>
  </w:style>
  <w:style w:type="character" w:styleId="CommentReference">
    <w:name w:val="annotation reference"/>
    <w:basedOn w:val="DefaultParagraphFont"/>
    <w:uiPriority w:val="99"/>
    <w:semiHidden/>
    <w:unhideWhenUsed/>
    <w:rsid w:val="004B7E47"/>
    <w:rPr>
      <w:sz w:val="16"/>
      <w:szCs w:val="16"/>
    </w:rPr>
  </w:style>
  <w:style w:type="paragraph" w:styleId="CommentText">
    <w:name w:val="annotation text"/>
    <w:basedOn w:val="Normal"/>
    <w:link w:val="CommentTextChar"/>
    <w:uiPriority w:val="99"/>
    <w:semiHidden/>
    <w:unhideWhenUsed/>
    <w:rsid w:val="004B7E47"/>
    <w:rPr>
      <w:sz w:val="20"/>
      <w:szCs w:val="20"/>
    </w:rPr>
  </w:style>
  <w:style w:type="character" w:customStyle="1" w:styleId="CommentTextChar">
    <w:name w:val="Comment Text Char"/>
    <w:basedOn w:val="DefaultParagraphFont"/>
    <w:link w:val="CommentText"/>
    <w:uiPriority w:val="99"/>
    <w:semiHidden/>
    <w:rsid w:val="004B7E47"/>
    <w:rPr>
      <w:sz w:val="20"/>
      <w:szCs w:val="20"/>
    </w:rPr>
  </w:style>
  <w:style w:type="paragraph" w:styleId="CommentSubject">
    <w:name w:val="annotation subject"/>
    <w:basedOn w:val="CommentText"/>
    <w:next w:val="CommentText"/>
    <w:link w:val="CommentSubjectChar"/>
    <w:uiPriority w:val="99"/>
    <w:semiHidden/>
    <w:unhideWhenUsed/>
    <w:rsid w:val="004B7E47"/>
    <w:rPr>
      <w:b/>
      <w:bCs/>
    </w:rPr>
  </w:style>
  <w:style w:type="character" w:customStyle="1" w:styleId="CommentSubjectChar">
    <w:name w:val="Comment Subject Char"/>
    <w:basedOn w:val="CommentTextChar"/>
    <w:link w:val="CommentSubject"/>
    <w:uiPriority w:val="99"/>
    <w:semiHidden/>
    <w:rsid w:val="004B7E47"/>
    <w:rPr>
      <w:b/>
      <w:bCs/>
      <w:sz w:val="20"/>
      <w:szCs w:val="20"/>
    </w:rPr>
  </w:style>
  <w:style w:type="paragraph" w:styleId="Revision">
    <w:name w:val="Revision"/>
    <w:hidden/>
    <w:uiPriority w:val="99"/>
    <w:semiHidden/>
    <w:rsid w:val="009F02AF"/>
    <w:pPr>
      <w:spacing w:after="0" w:line="240" w:lineRule="auto"/>
    </w:pPr>
  </w:style>
  <w:style w:type="character" w:styleId="Hyperlink">
    <w:name w:val="Hyperlink"/>
    <w:basedOn w:val="DefaultParagraphFont"/>
    <w:uiPriority w:val="99"/>
    <w:unhideWhenUsed/>
    <w:rsid w:val="00CC0F5E"/>
    <w:rPr>
      <w:color w:val="0000FF" w:themeColor="hyperlink"/>
      <w:u w:val="single"/>
    </w:rPr>
  </w:style>
  <w:style w:type="character" w:customStyle="1" w:styleId="UnresolvedMention1">
    <w:name w:val="Unresolved Mention1"/>
    <w:basedOn w:val="DefaultParagraphFont"/>
    <w:uiPriority w:val="99"/>
    <w:semiHidden/>
    <w:unhideWhenUsed/>
    <w:rsid w:val="00CC0F5E"/>
    <w:rPr>
      <w:color w:val="605E5C"/>
      <w:shd w:val="clear" w:color="auto" w:fill="E1DFDD"/>
    </w:rPr>
  </w:style>
  <w:style w:type="character" w:customStyle="1" w:styleId="Heading1Char">
    <w:name w:val="Heading 1 Char"/>
    <w:basedOn w:val="DefaultParagraphFont"/>
    <w:link w:val="Heading1"/>
    <w:uiPriority w:val="9"/>
    <w:rsid w:val="005769CD"/>
    <w:rPr>
      <w:rFonts w:ascii="Arial" w:hAnsi="Arial" w:cs="Arial"/>
      <w:b/>
      <w:bCs/>
      <w:color w:val="002664"/>
      <w:sz w:val="52"/>
      <w:szCs w:val="52"/>
    </w:rPr>
  </w:style>
  <w:style w:type="paragraph" w:styleId="TOCHeading">
    <w:name w:val="TOC Heading"/>
    <w:basedOn w:val="Heading1"/>
    <w:next w:val="Normal"/>
    <w:uiPriority w:val="39"/>
    <w:unhideWhenUsed/>
    <w:qFormat/>
    <w:rsid w:val="00364F4C"/>
    <w:pPr>
      <w:spacing w:line="259" w:lineRule="auto"/>
      <w:outlineLvl w:val="9"/>
    </w:pPr>
    <w:rPr>
      <w:lang w:val="en-US"/>
    </w:rPr>
  </w:style>
  <w:style w:type="character" w:styleId="UnresolvedMention">
    <w:name w:val="Unresolved Mention"/>
    <w:basedOn w:val="DefaultParagraphFont"/>
    <w:uiPriority w:val="99"/>
    <w:unhideWhenUsed/>
    <w:rsid w:val="003C366F"/>
    <w:rPr>
      <w:color w:val="605E5C"/>
      <w:shd w:val="clear" w:color="auto" w:fill="E1DFDD"/>
    </w:rPr>
  </w:style>
  <w:style w:type="character" w:customStyle="1" w:styleId="Heading2Char">
    <w:name w:val="Heading 2 Char"/>
    <w:basedOn w:val="DefaultParagraphFont"/>
    <w:link w:val="Heading2"/>
    <w:uiPriority w:val="9"/>
    <w:rsid w:val="002369C6"/>
    <w:rPr>
      <w:rFonts w:ascii="Arial" w:hAnsi="Arial" w:cs="Arial"/>
      <w:b/>
      <w:sz w:val="40"/>
      <w:szCs w:val="40"/>
    </w:rPr>
  </w:style>
  <w:style w:type="paragraph" w:styleId="NoSpacing">
    <w:name w:val="No Spacing"/>
    <w:uiPriority w:val="1"/>
    <w:qFormat/>
    <w:rsid w:val="00CE1F80"/>
    <w:pPr>
      <w:spacing w:after="0" w:line="240" w:lineRule="auto"/>
    </w:pPr>
  </w:style>
  <w:style w:type="paragraph" w:styleId="TOC2">
    <w:name w:val="toc 2"/>
    <w:basedOn w:val="Normal"/>
    <w:next w:val="Normal"/>
    <w:autoRedefine/>
    <w:uiPriority w:val="39"/>
    <w:unhideWhenUsed/>
    <w:rsid w:val="00CE1F80"/>
    <w:pPr>
      <w:spacing w:before="120"/>
      <w:ind w:left="220"/>
    </w:pPr>
    <w:rPr>
      <w:rFonts w:cstheme="minorHAnsi"/>
      <w:i/>
      <w:iCs/>
      <w:sz w:val="20"/>
      <w:szCs w:val="20"/>
    </w:rPr>
  </w:style>
  <w:style w:type="paragraph" w:styleId="TOC1">
    <w:name w:val="toc 1"/>
    <w:basedOn w:val="Normal"/>
    <w:next w:val="Normal"/>
    <w:autoRedefine/>
    <w:uiPriority w:val="39"/>
    <w:unhideWhenUsed/>
    <w:rsid w:val="00CE1F80"/>
    <w:pPr>
      <w:spacing w:after="120"/>
    </w:pPr>
    <w:rPr>
      <w:rFonts w:cstheme="minorHAnsi"/>
      <w:b/>
      <w:bCs/>
      <w:sz w:val="20"/>
      <w:szCs w:val="20"/>
    </w:rPr>
  </w:style>
  <w:style w:type="paragraph" w:styleId="TOC3">
    <w:name w:val="toc 3"/>
    <w:basedOn w:val="Normal"/>
    <w:next w:val="Normal"/>
    <w:autoRedefine/>
    <w:uiPriority w:val="39"/>
    <w:unhideWhenUsed/>
    <w:rsid w:val="00CE1F80"/>
    <w:pPr>
      <w:ind w:left="440"/>
    </w:pPr>
    <w:rPr>
      <w:rFonts w:cstheme="minorHAnsi"/>
      <w:sz w:val="20"/>
      <w:szCs w:val="20"/>
    </w:rPr>
  </w:style>
  <w:style w:type="paragraph" w:styleId="BodyText">
    <w:name w:val="Body Text"/>
    <w:basedOn w:val="Normal"/>
    <w:link w:val="BodyTextChar"/>
    <w:uiPriority w:val="1"/>
    <w:qFormat/>
    <w:rsid w:val="00710AF7"/>
    <w:pPr>
      <w:widowControl w:val="0"/>
      <w:autoSpaceDE w:val="0"/>
      <w:autoSpaceDN w:val="0"/>
      <w:ind w:left="57"/>
    </w:pPr>
    <w:rPr>
      <w:rFonts w:eastAsia="Gotham Book" w:cs="Gotham Book"/>
      <w:sz w:val="20"/>
      <w:szCs w:val="20"/>
      <w:lang w:val="en-US" w:bidi="en-US"/>
    </w:rPr>
  </w:style>
  <w:style w:type="character" w:customStyle="1" w:styleId="BodyTextChar">
    <w:name w:val="Body Text Char"/>
    <w:basedOn w:val="DefaultParagraphFont"/>
    <w:link w:val="BodyText"/>
    <w:uiPriority w:val="1"/>
    <w:rsid w:val="00710AF7"/>
    <w:rPr>
      <w:rFonts w:ascii="Arial" w:eastAsia="Gotham Book" w:hAnsi="Arial" w:cs="Gotham Book"/>
      <w:sz w:val="20"/>
      <w:szCs w:val="20"/>
      <w:lang w:val="en-US" w:bidi="en-US"/>
    </w:rPr>
  </w:style>
  <w:style w:type="character" w:customStyle="1" w:styleId="UnresolvedMention2">
    <w:name w:val="Unresolved Mention2"/>
    <w:basedOn w:val="DefaultParagraphFont"/>
    <w:uiPriority w:val="99"/>
    <w:semiHidden/>
    <w:unhideWhenUsed/>
    <w:rsid w:val="00E74112"/>
    <w:rPr>
      <w:color w:val="605E5C"/>
      <w:shd w:val="clear" w:color="auto" w:fill="E1DFDD"/>
    </w:rPr>
  </w:style>
  <w:style w:type="table" w:customStyle="1" w:styleId="TableGrid1">
    <w:name w:val="Table Grid1"/>
    <w:basedOn w:val="TableNormal"/>
    <w:next w:val="TableGrid"/>
    <w:uiPriority w:val="59"/>
    <w:rsid w:val="00E74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74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4112"/>
    <w:rPr>
      <w:color w:val="800080" w:themeColor="followedHyperlink"/>
      <w:u w:val="single"/>
    </w:rPr>
  </w:style>
  <w:style w:type="paragraph" w:styleId="ListBullet">
    <w:name w:val="List Bullet"/>
    <w:basedOn w:val="Normal"/>
    <w:uiPriority w:val="2"/>
    <w:qFormat/>
    <w:rsid w:val="006D30E6"/>
    <w:pPr>
      <w:numPr>
        <w:numId w:val="11"/>
      </w:numPr>
      <w:adjustRightInd w:val="0"/>
      <w:snapToGrid w:val="0"/>
      <w:spacing w:after="80" w:line="320" w:lineRule="atLeast"/>
      <w:ind w:left="1174"/>
      <w:contextualSpacing/>
      <w:jc w:val="both"/>
    </w:pPr>
    <w:rPr>
      <w:rFonts w:ascii="Calibri Light" w:eastAsia="SimSun" w:hAnsi="Calibri Light" w:cstheme="minorHAnsi"/>
      <w:kern w:val="20"/>
      <w:szCs w:val="24"/>
      <w:lang w:eastAsia="zh-CN"/>
    </w:rPr>
  </w:style>
  <w:style w:type="paragraph" w:styleId="ListBullet2">
    <w:name w:val="List Bullet 2"/>
    <w:basedOn w:val="Normal"/>
    <w:uiPriority w:val="2"/>
    <w:qFormat/>
    <w:rsid w:val="006D30E6"/>
    <w:pPr>
      <w:numPr>
        <w:ilvl w:val="1"/>
        <w:numId w:val="11"/>
      </w:numPr>
      <w:adjustRightInd w:val="0"/>
      <w:snapToGrid w:val="0"/>
      <w:spacing w:before="120" w:line="320" w:lineRule="atLeast"/>
      <w:contextualSpacing/>
      <w:jc w:val="both"/>
    </w:pPr>
    <w:rPr>
      <w:rFonts w:ascii="Calibri Light" w:eastAsia="SimSun" w:hAnsi="Calibri Light" w:cstheme="minorHAnsi"/>
      <w:kern w:val="20"/>
      <w:szCs w:val="24"/>
      <w:lang w:eastAsia="zh-CN"/>
    </w:rPr>
  </w:style>
  <w:style w:type="paragraph" w:styleId="ListBullet3">
    <w:name w:val="List Bullet 3"/>
    <w:basedOn w:val="Normal"/>
    <w:uiPriority w:val="2"/>
    <w:qFormat/>
    <w:rsid w:val="006D30E6"/>
    <w:pPr>
      <w:numPr>
        <w:ilvl w:val="2"/>
        <w:numId w:val="11"/>
      </w:numPr>
      <w:adjustRightInd w:val="0"/>
      <w:snapToGrid w:val="0"/>
      <w:spacing w:before="120" w:line="320" w:lineRule="atLeast"/>
      <w:contextualSpacing/>
      <w:jc w:val="both"/>
    </w:pPr>
    <w:rPr>
      <w:rFonts w:ascii="Calibri Light" w:eastAsia="SimSun" w:hAnsi="Calibri Light" w:cstheme="minorHAnsi"/>
      <w:kern w:val="20"/>
      <w:szCs w:val="24"/>
      <w:lang w:eastAsia="zh-CN"/>
    </w:rPr>
  </w:style>
  <w:style w:type="numbering" w:customStyle="1" w:styleId="ListBullets">
    <w:name w:val="List Bullets"/>
    <w:uiPriority w:val="99"/>
    <w:rsid w:val="006D30E6"/>
    <w:pPr>
      <w:numPr>
        <w:numId w:val="10"/>
      </w:numPr>
    </w:pPr>
  </w:style>
  <w:style w:type="paragraph" w:styleId="NormalWeb">
    <w:name w:val="Normal (Web)"/>
    <w:basedOn w:val="Normal"/>
    <w:uiPriority w:val="99"/>
    <w:unhideWhenUsed/>
    <w:rsid w:val="00586580"/>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frag-defterm">
    <w:name w:val="frag-defterm"/>
    <w:basedOn w:val="DefaultParagraphFont"/>
    <w:rsid w:val="00586580"/>
  </w:style>
  <w:style w:type="character" w:customStyle="1" w:styleId="frag-no">
    <w:name w:val="frag-no"/>
    <w:basedOn w:val="DefaultParagraphFont"/>
    <w:rsid w:val="00586580"/>
  </w:style>
  <w:style w:type="character" w:styleId="Mention">
    <w:name w:val="Mention"/>
    <w:basedOn w:val="DefaultParagraphFont"/>
    <w:uiPriority w:val="99"/>
    <w:unhideWhenUsed/>
    <w:rsid w:val="00586580"/>
    <w:rPr>
      <w:color w:val="2B579A"/>
      <w:shd w:val="clear" w:color="auto" w:fill="E6E6E6"/>
    </w:rPr>
  </w:style>
  <w:style w:type="paragraph" w:styleId="TOC4">
    <w:name w:val="toc 4"/>
    <w:basedOn w:val="Normal"/>
    <w:next w:val="Normal"/>
    <w:autoRedefine/>
    <w:uiPriority w:val="39"/>
    <w:unhideWhenUsed/>
    <w:rsid w:val="00E309C8"/>
    <w:pPr>
      <w:ind w:left="660"/>
    </w:pPr>
    <w:rPr>
      <w:rFonts w:cstheme="minorHAnsi"/>
      <w:sz w:val="20"/>
      <w:szCs w:val="20"/>
    </w:rPr>
  </w:style>
  <w:style w:type="paragraph" w:styleId="TOC5">
    <w:name w:val="toc 5"/>
    <w:basedOn w:val="Normal"/>
    <w:next w:val="Normal"/>
    <w:autoRedefine/>
    <w:uiPriority w:val="39"/>
    <w:unhideWhenUsed/>
    <w:rsid w:val="00E309C8"/>
    <w:pPr>
      <w:ind w:left="880"/>
    </w:pPr>
    <w:rPr>
      <w:rFonts w:cstheme="minorHAnsi"/>
      <w:sz w:val="20"/>
      <w:szCs w:val="20"/>
    </w:rPr>
  </w:style>
  <w:style w:type="paragraph" w:styleId="TOC6">
    <w:name w:val="toc 6"/>
    <w:basedOn w:val="Normal"/>
    <w:next w:val="Normal"/>
    <w:autoRedefine/>
    <w:uiPriority w:val="39"/>
    <w:unhideWhenUsed/>
    <w:rsid w:val="00E309C8"/>
    <w:pPr>
      <w:ind w:left="1100"/>
    </w:pPr>
    <w:rPr>
      <w:rFonts w:cstheme="minorHAnsi"/>
      <w:sz w:val="20"/>
      <w:szCs w:val="20"/>
    </w:rPr>
  </w:style>
  <w:style w:type="paragraph" w:styleId="TOC7">
    <w:name w:val="toc 7"/>
    <w:basedOn w:val="Normal"/>
    <w:next w:val="Normal"/>
    <w:autoRedefine/>
    <w:uiPriority w:val="39"/>
    <w:unhideWhenUsed/>
    <w:rsid w:val="00E309C8"/>
    <w:pPr>
      <w:ind w:left="1320"/>
    </w:pPr>
    <w:rPr>
      <w:rFonts w:cstheme="minorHAnsi"/>
      <w:sz w:val="20"/>
      <w:szCs w:val="20"/>
    </w:rPr>
  </w:style>
  <w:style w:type="paragraph" w:styleId="TOC8">
    <w:name w:val="toc 8"/>
    <w:basedOn w:val="Normal"/>
    <w:next w:val="Normal"/>
    <w:autoRedefine/>
    <w:uiPriority w:val="39"/>
    <w:unhideWhenUsed/>
    <w:rsid w:val="00E309C8"/>
    <w:pPr>
      <w:ind w:left="1540"/>
    </w:pPr>
    <w:rPr>
      <w:rFonts w:cstheme="minorHAnsi"/>
      <w:sz w:val="20"/>
      <w:szCs w:val="20"/>
    </w:rPr>
  </w:style>
  <w:style w:type="paragraph" w:styleId="TOC9">
    <w:name w:val="toc 9"/>
    <w:basedOn w:val="Normal"/>
    <w:next w:val="Normal"/>
    <w:autoRedefine/>
    <w:uiPriority w:val="39"/>
    <w:unhideWhenUsed/>
    <w:rsid w:val="00E309C8"/>
    <w:pPr>
      <w:ind w:left="1760"/>
    </w:pPr>
    <w:rPr>
      <w:rFonts w:cstheme="minorHAnsi"/>
      <w:sz w:val="20"/>
      <w:szCs w:val="20"/>
    </w:rPr>
  </w:style>
  <w:style w:type="table" w:customStyle="1" w:styleId="TableGrid3">
    <w:name w:val="Table Grid3"/>
    <w:basedOn w:val="TableNormal"/>
    <w:next w:val="TableGrid"/>
    <w:uiPriority w:val="39"/>
    <w:rsid w:val="00CE53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8680E"/>
    <w:rPr>
      <w:rFonts w:ascii="Arial" w:hAnsi="Arial" w:cs="Arial"/>
      <w:b/>
      <w:color w:val="002664"/>
      <w:sz w:val="24"/>
      <w:szCs w:val="24"/>
    </w:rPr>
  </w:style>
  <w:style w:type="character" w:customStyle="1" w:styleId="Heading4Char">
    <w:name w:val="Heading 4 Char"/>
    <w:basedOn w:val="DefaultParagraphFont"/>
    <w:link w:val="Heading4"/>
    <w:uiPriority w:val="9"/>
    <w:rsid w:val="00694C46"/>
    <w:rPr>
      <w:rFonts w:ascii="Arial" w:eastAsiaTheme="majorEastAsia" w:hAnsi="Arial" w:cstheme="majorBidi"/>
      <w:b/>
      <w:iCs/>
      <w:color w:val="FFFFFF" w:themeColor="background1"/>
      <w:sz w:val="24"/>
      <w:shd w:val="clear" w:color="auto" w:fill="002060"/>
    </w:rPr>
  </w:style>
  <w:style w:type="paragraph" w:customStyle="1" w:styleId="Tablefiller">
    <w:name w:val="Table filler"/>
    <w:basedOn w:val="Normal"/>
    <w:link w:val="TablefillerChar"/>
    <w:qFormat/>
    <w:rsid w:val="00FE27D5"/>
    <w:pPr>
      <w:pBdr>
        <w:left w:val="single" w:sz="4" w:space="4" w:color="auto"/>
        <w:right w:val="single" w:sz="4" w:space="4" w:color="auto"/>
      </w:pBdr>
      <w:shd w:val="clear" w:color="auto" w:fill="CBEDFD"/>
      <w:spacing w:before="0" w:after="0" w:line="276" w:lineRule="auto"/>
      <w:ind w:left="119" w:right="79"/>
    </w:pPr>
    <w:rPr>
      <w:rFonts w:cs="Arial"/>
      <w:bCs/>
      <w:sz w:val="20"/>
      <w:szCs w:val="20"/>
    </w:rPr>
  </w:style>
  <w:style w:type="character" w:customStyle="1" w:styleId="TablefillerChar">
    <w:name w:val="Table filler Char"/>
    <w:basedOn w:val="DefaultParagraphFont"/>
    <w:link w:val="Tablefiller"/>
    <w:rsid w:val="00FE27D5"/>
    <w:rPr>
      <w:rFonts w:ascii="Arial" w:hAnsi="Arial" w:cs="Arial"/>
      <w:bCs/>
      <w:sz w:val="20"/>
      <w:szCs w:val="20"/>
      <w:shd w:val="clear" w:color="auto" w:fill="CBEDF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790">
      <w:bodyDiv w:val="1"/>
      <w:marLeft w:val="0"/>
      <w:marRight w:val="0"/>
      <w:marTop w:val="0"/>
      <w:marBottom w:val="0"/>
      <w:divBdr>
        <w:top w:val="none" w:sz="0" w:space="0" w:color="auto"/>
        <w:left w:val="none" w:sz="0" w:space="0" w:color="auto"/>
        <w:bottom w:val="none" w:sz="0" w:space="0" w:color="auto"/>
        <w:right w:val="none" w:sz="0" w:space="0" w:color="auto"/>
      </w:divBdr>
    </w:div>
    <w:div w:id="998726932">
      <w:bodyDiv w:val="1"/>
      <w:marLeft w:val="0"/>
      <w:marRight w:val="0"/>
      <w:marTop w:val="0"/>
      <w:marBottom w:val="0"/>
      <w:divBdr>
        <w:top w:val="none" w:sz="0" w:space="0" w:color="auto"/>
        <w:left w:val="none" w:sz="0" w:space="0" w:color="auto"/>
        <w:bottom w:val="none" w:sz="0" w:space="0" w:color="auto"/>
        <w:right w:val="none" w:sz="0" w:space="0" w:color="auto"/>
      </w:divBdr>
    </w:div>
    <w:div w:id="1069159116">
      <w:bodyDiv w:val="1"/>
      <w:marLeft w:val="0"/>
      <w:marRight w:val="0"/>
      <w:marTop w:val="0"/>
      <w:marBottom w:val="0"/>
      <w:divBdr>
        <w:top w:val="none" w:sz="0" w:space="0" w:color="auto"/>
        <w:left w:val="none" w:sz="0" w:space="0" w:color="auto"/>
        <w:bottom w:val="none" w:sz="0" w:space="0" w:color="auto"/>
        <w:right w:val="none" w:sz="0" w:space="0" w:color="auto"/>
      </w:divBdr>
    </w:div>
    <w:div w:id="1220752468">
      <w:bodyDiv w:val="1"/>
      <w:marLeft w:val="0"/>
      <w:marRight w:val="0"/>
      <w:marTop w:val="0"/>
      <w:marBottom w:val="0"/>
      <w:divBdr>
        <w:top w:val="none" w:sz="0" w:space="0" w:color="auto"/>
        <w:left w:val="none" w:sz="0" w:space="0" w:color="auto"/>
        <w:bottom w:val="none" w:sz="0" w:space="0" w:color="auto"/>
        <w:right w:val="none" w:sz="0" w:space="0" w:color="auto"/>
      </w:divBdr>
      <w:divsChild>
        <w:div w:id="300815012">
          <w:marLeft w:val="0"/>
          <w:marRight w:val="0"/>
          <w:marTop w:val="0"/>
          <w:marBottom w:val="0"/>
          <w:divBdr>
            <w:top w:val="none" w:sz="0" w:space="0" w:color="auto"/>
            <w:left w:val="none" w:sz="0" w:space="0" w:color="auto"/>
            <w:bottom w:val="none" w:sz="0" w:space="0" w:color="auto"/>
            <w:right w:val="none" w:sz="0" w:space="0" w:color="auto"/>
          </w:divBdr>
          <w:divsChild>
            <w:div w:id="4405330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88189284">
          <w:marLeft w:val="0"/>
          <w:marRight w:val="0"/>
          <w:marTop w:val="0"/>
          <w:marBottom w:val="0"/>
          <w:divBdr>
            <w:top w:val="none" w:sz="0" w:space="0" w:color="auto"/>
            <w:left w:val="none" w:sz="0" w:space="0" w:color="auto"/>
            <w:bottom w:val="none" w:sz="0" w:space="0" w:color="auto"/>
            <w:right w:val="none" w:sz="0" w:space="0" w:color="auto"/>
          </w:divBdr>
          <w:divsChild>
            <w:div w:id="82150812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717192195">
      <w:bodyDiv w:val="1"/>
      <w:marLeft w:val="0"/>
      <w:marRight w:val="0"/>
      <w:marTop w:val="0"/>
      <w:marBottom w:val="0"/>
      <w:divBdr>
        <w:top w:val="none" w:sz="0" w:space="0" w:color="auto"/>
        <w:left w:val="none" w:sz="0" w:space="0" w:color="auto"/>
        <w:bottom w:val="none" w:sz="0" w:space="0" w:color="auto"/>
        <w:right w:val="none" w:sz="0" w:space="0" w:color="auto"/>
      </w:divBdr>
      <w:divsChild>
        <w:div w:id="509567130">
          <w:marLeft w:val="0"/>
          <w:marRight w:val="0"/>
          <w:marTop w:val="0"/>
          <w:marBottom w:val="0"/>
          <w:divBdr>
            <w:top w:val="none" w:sz="0" w:space="0" w:color="auto"/>
            <w:left w:val="none" w:sz="0" w:space="0" w:color="auto"/>
            <w:bottom w:val="none" w:sz="0" w:space="0" w:color="auto"/>
            <w:right w:val="none" w:sz="0" w:space="0" w:color="auto"/>
          </w:divBdr>
          <w:divsChild>
            <w:div w:id="12982177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81712631">
          <w:marLeft w:val="0"/>
          <w:marRight w:val="0"/>
          <w:marTop w:val="0"/>
          <w:marBottom w:val="0"/>
          <w:divBdr>
            <w:top w:val="none" w:sz="0" w:space="0" w:color="auto"/>
            <w:left w:val="none" w:sz="0" w:space="0" w:color="auto"/>
            <w:bottom w:val="none" w:sz="0" w:space="0" w:color="auto"/>
            <w:right w:val="none" w:sz="0" w:space="0" w:color="auto"/>
          </w:divBdr>
          <w:divsChild>
            <w:div w:id="66663922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788088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nsw.gov.au/aod/Publications/music-festival-guidelines.PDF" TargetMode="External"/><Relationship Id="rId18" Type="http://schemas.openxmlformats.org/officeDocument/2006/relationships/hyperlink" Target="https://www1.health.nsw.gov.au/pds/Pages/doc.aspx?dn=PD2015_043" TargetMode="External"/><Relationship Id="rId26" Type="http://schemas.openxmlformats.org/officeDocument/2006/relationships/hyperlink" Target="https://training.gov.au/Training/Details/HLTAID003"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s://www.rfs.nsw.gov.au/plan-and-prepare/building-in-a-bush-fire-area/planning-for-bush-fire-protection/bush-fire-prone-land" TargetMode="External"/><Relationship Id="rId7" Type="http://schemas.openxmlformats.org/officeDocument/2006/relationships/settings" Target="settings.xml"/><Relationship Id="rId12" Type="http://schemas.openxmlformats.org/officeDocument/2006/relationships/hyperlink" Target="http://www.bom.gov.au/climate/data/" TargetMode="External"/><Relationship Id="rId17" Type="http://schemas.openxmlformats.org/officeDocument/2006/relationships/hyperlink" Target="https://www.aidr.org.au/media/7600/aidr_handbookcollection_nerag_2020-02-05_v10.pdf" TargetMode="External"/><Relationship Id="rId25" Type="http://schemas.openxmlformats.org/officeDocument/2006/relationships/hyperlink" Target="https://training.gov.au/Training/Details/HLTAID003" TargetMode="External"/><Relationship Id="rId33" Type="http://schemas.openxmlformats.org/officeDocument/2006/relationships/hyperlink" Target="https://www.kidsguardian.nsw.gov.au/child-safe-organisations/working-with-children-chec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1.health.nsw.gov.au/pds/Pages/doc.aspx?dn=PD2015_043" TargetMode="External"/><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2019-017" TargetMode="External"/><Relationship Id="rId24" Type="http://schemas.openxmlformats.org/officeDocument/2006/relationships/hyperlink" Target="https://www.health.nsw.gov.au/aod/Pages/assessment-tool-for-peer-based-services.aspx" TargetMode="External"/><Relationship Id="rId32" Type="http://schemas.openxmlformats.org/officeDocument/2006/relationships/hyperlink" Target="https://www.liquorandgaming.nsw.gov.au/resources/liquor-law"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aidr.org.au/media/7600/aidr_handbookcollection_nerag_2020-02-05_v10.pdf" TargetMode="External"/><Relationship Id="rId23" Type="http://schemas.openxmlformats.org/officeDocument/2006/relationships/hyperlink" Target="https://yourroom.health.nsw.gov.au/resources/stay-ok/Pages/default.aspx" TargetMode="External"/><Relationship Id="rId28" Type="http://schemas.openxmlformats.org/officeDocument/2006/relationships/header" Target="header5.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lth.nsw.gov.au/aod/Pages/Pre-hospital-Assessment-Form.aspx" TargetMode="External"/><Relationship Id="rId22" Type="http://schemas.openxmlformats.org/officeDocument/2006/relationships/header" Target="header4.xml"/><Relationship Id="rId27" Type="http://schemas.openxmlformats.org/officeDocument/2006/relationships/hyperlink" Target="https://www.hrvic.org.au/training" TargetMode="External"/><Relationship Id="rId30" Type="http://schemas.openxmlformats.org/officeDocument/2006/relationships/footer" Target="footer1.xml"/><Relationship Id="rId35" Type="http://schemas.openxmlformats.org/officeDocument/2006/relationships/hyperlink" Target="https://www.rfs.nsw.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4C68A264-9236-4B30-BB4B-6971E9D562D2}"/>
      </w:docPartPr>
      <w:docPartBody>
        <w:p w:rsidR="00584F2D" w:rsidRDefault="00584F2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00000001"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84F2D"/>
    <w:rsid w:val="00024639"/>
    <w:rsid w:val="00045167"/>
    <w:rsid w:val="00112444"/>
    <w:rsid w:val="001F4ABA"/>
    <w:rsid w:val="00236824"/>
    <w:rsid w:val="003B6F06"/>
    <w:rsid w:val="00584F2D"/>
    <w:rsid w:val="006674F3"/>
    <w:rsid w:val="00730F0C"/>
    <w:rsid w:val="009211BE"/>
    <w:rsid w:val="00A12F82"/>
    <w:rsid w:val="00A31AC8"/>
    <w:rsid w:val="00AC6B87"/>
    <w:rsid w:val="00C24705"/>
    <w:rsid w:val="00DB6B96"/>
    <w:rsid w:val="00F347E5"/>
    <w:rsid w:val="00F61A9E"/>
    <w:rsid w:val="00FD14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5575EB52679B428A169E393CE92FC6" ma:contentTypeVersion="12" ma:contentTypeDescription="Create a new document." ma:contentTypeScope="" ma:versionID="071cf691398d299e94b447bd58bec387">
  <xsd:schema xmlns:xsd="http://www.w3.org/2001/XMLSchema" xmlns:xs="http://www.w3.org/2001/XMLSchema" xmlns:p="http://schemas.microsoft.com/office/2006/metadata/properties" xmlns:ns2="fa62a3fb-0efd-471f-ada0-4362a0e3180e" xmlns:ns3="9e2f8915-0cb2-4410-9b4a-efd68f2a53e7" targetNamespace="http://schemas.microsoft.com/office/2006/metadata/properties" ma:root="true" ma:fieldsID="d996d1a40c8a119bdd136e3c26ffcc4d" ns2:_="" ns3:_="">
    <xsd:import namespace="fa62a3fb-0efd-471f-ada0-4362a0e3180e"/>
    <xsd:import namespace="9e2f8915-0cb2-4410-9b4a-efd68f2a53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2a3fb-0efd-471f-ada0-4362a0e318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2f8915-0cb2-4410-9b4a-efd68f2a53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a62a3fb-0efd-471f-ada0-4362a0e3180e">
      <UserInfo>
        <DisplayName>Divya Nagavara</DisplayName>
        <AccountId>54</AccountId>
        <AccountType/>
      </UserInfo>
      <UserInfo>
        <DisplayName>Nicola Taylor</DisplayName>
        <AccountId>11</AccountId>
        <AccountType/>
      </UserInfo>
      <UserInfo>
        <DisplayName>Alex Stewart-Moore</DisplayName>
        <AccountId>1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B6AF87-7C7A-48B5-AA21-9642CB58F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2a3fb-0efd-471f-ada0-4362a0e3180e"/>
    <ds:schemaRef ds:uri="9e2f8915-0cb2-4410-9b4a-efd68f2a5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1EB10D-53C9-4F9A-8B73-79C23BE164DC}">
  <ds:schemaRefs>
    <ds:schemaRef ds:uri="http://schemas.openxmlformats.org/officeDocument/2006/bibliography"/>
  </ds:schemaRefs>
</ds:datastoreItem>
</file>

<file path=customXml/itemProps3.xml><?xml version="1.0" encoding="utf-8"?>
<ds:datastoreItem xmlns:ds="http://schemas.openxmlformats.org/officeDocument/2006/customXml" ds:itemID="{72B6F0B2-B566-4757-A230-F05902FC7CDC}">
  <ds:schemaRefs>
    <ds:schemaRef ds:uri="http://purl.org/dc/terms/"/>
    <ds:schemaRef ds:uri="http://schemas.openxmlformats.org/package/2006/metadata/core-properties"/>
    <ds:schemaRef ds:uri="fa62a3fb-0efd-471f-ada0-4362a0e3180e"/>
    <ds:schemaRef ds:uri="http://schemas.microsoft.com/office/2006/documentManagement/types"/>
    <ds:schemaRef ds:uri="http://schemas.microsoft.com/office/infopath/2007/PartnerControls"/>
    <ds:schemaRef ds:uri="http://purl.org/dc/elements/1.1/"/>
    <ds:schemaRef ds:uri="http://schemas.microsoft.com/office/2006/metadata/properties"/>
    <ds:schemaRef ds:uri="9e2f8915-0cb2-4410-9b4a-efd68f2a53e7"/>
    <ds:schemaRef ds:uri="http://www.w3.org/XML/1998/namespace"/>
    <ds:schemaRef ds:uri="http://purl.org/dc/dcmitype/"/>
  </ds:schemaRefs>
</ds:datastoreItem>
</file>

<file path=customXml/itemProps4.xml><?xml version="1.0" encoding="utf-8"?>
<ds:datastoreItem xmlns:ds="http://schemas.openxmlformats.org/officeDocument/2006/customXml" ds:itemID="{CAE47CD9-7EEC-4FFA-820B-DB856988CC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3</Pages>
  <Words>7968</Words>
  <Characters>4542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Safety Management Plan template</vt:lpstr>
    </vt:vector>
  </TitlesOfParts>
  <Company/>
  <LinksUpToDate>false</LinksUpToDate>
  <CharactersWithSpaces>53285</CharactersWithSpaces>
  <SharedDoc>false</SharedDoc>
  <HLinks>
    <vt:vector size="126" baseType="variant">
      <vt:variant>
        <vt:i4>6881320</vt:i4>
      </vt:variant>
      <vt:variant>
        <vt:i4>60</vt:i4>
      </vt:variant>
      <vt:variant>
        <vt:i4>0</vt:i4>
      </vt:variant>
      <vt:variant>
        <vt:i4>5</vt:i4>
      </vt:variant>
      <vt:variant>
        <vt:lpwstr>https://www.rfs.nsw.gov.au/</vt:lpwstr>
      </vt:variant>
      <vt:variant>
        <vt:lpwstr/>
      </vt:variant>
      <vt:variant>
        <vt:i4>3211352</vt:i4>
      </vt:variant>
      <vt:variant>
        <vt:i4>57</vt:i4>
      </vt:variant>
      <vt:variant>
        <vt:i4>0</vt:i4>
      </vt:variant>
      <vt:variant>
        <vt:i4>5</vt:i4>
      </vt:variant>
      <vt:variant>
        <vt:lpwstr>https://www.rfs.nsw.gov.au/__data/assets/pdf_file/0020/29270/Form.pdf</vt:lpwstr>
      </vt:variant>
      <vt:variant>
        <vt:lpwstr/>
      </vt:variant>
      <vt:variant>
        <vt:i4>2162707</vt:i4>
      </vt:variant>
      <vt:variant>
        <vt:i4>54</vt:i4>
      </vt:variant>
      <vt:variant>
        <vt:i4>0</vt:i4>
      </vt:variant>
      <vt:variant>
        <vt:i4>5</vt:i4>
      </vt:variant>
      <vt:variant>
        <vt:lpwstr>https://www.rfs.nsw.gov.au/__data/assets/pdf_file/0005/37166/Community-Resilience-Fact-Sheet-Music-festivals-that-cater-for-large-crowds-in-bush-fire-prone-areas.pdf</vt:lpwstr>
      </vt:variant>
      <vt:variant>
        <vt:lpwstr/>
      </vt:variant>
      <vt:variant>
        <vt:i4>5963840</vt:i4>
      </vt:variant>
      <vt:variant>
        <vt:i4>51</vt:i4>
      </vt:variant>
      <vt:variant>
        <vt:i4>0</vt:i4>
      </vt:variant>
      <vt:variant>
        <vt:i4>5</vt:i4>
      </vt:variant>
      <vt:variant>
        <vt:lpwstr>https://www.rfs.nsw.gov.au/plan-and-prepare/building-in-a-bush-fire-area/planning-for-bush-fire-protection/bush-fire-prone-land</vt:lpwstr>
      </vt:variant>
      <vt:variant>
        <vt:lpwstr>:~:text=Bush%20fire%20prone%20land%20(BFPL,Commissioner%20of%20the%20NSW%20RFS.</vt:lpwstr>
      </vt:variant>
      <vt:variant>
        <vt:i4>1310725</vt:i4>
      </vt:variant>
      <vt:variant>
        <vt:i4>48</vt:i4>
      </vt:variant>
      <vt:variant>
        <vt:i4>0</vt:i4>
      </vt:variant>
      <vt:variant>
        <vt:i4>5</vt:i4>
      </vt:variant>
      <vt:variant>
        <vt:lpwstr>https://www.kidsguardian.nsw.gov.au/child-safe-organisations/working-with-children-check</vt:lpwstr>
      </vt:variant>
      <vt:variant>
        <vt:lpwstr/>
      </vt:variant>
      <vt:variant>
        <vt:i4>3211310</vt:i4>
      </vt:variant>
      <vt:variant>
        <vt:i4>45</vt:i4>
      </vt:variant>
      <vt:variant>
        <vt:i4>0</vt:i4>
      </vt:variant>
      <vt:variant>
        <vt:i4>5</vt:i4>
      </vt:variant>
      <vt:variant>
        <vt:lpwstr>https://www.liquorandgaming.nsw.gov.au/resources/liquor-law</vt:lpwstr>
      </vt:variant>
      <vt:variant>
        <vt:lpwstr/>
      </vt:variant>
      <vt:variant>
        <vt:i4>6029324</vt:i4>
      </vt:variant>
      <vt:variant>
        <vt:i4>42</vt:i4>
      </vt:variant>
      <vt:variant>
        <vt:i4>0</vt:i4>
      </vt:variant>
      <vt:variant>
        <vt:i4>5</vt:i4>
      </vt:variant>
      <vt:variant>
        <vt:lpwstr>https://www.safework.nsw.gov.au/notify-safework/incident-notification</vt:lpwstr>
      </vt:variant>
      <vt:variant>
        <vt:lpwstr/>
      </vt:variant>
      <vt:variant>
        <vt:i4>4259849</vt:i4>
      </vt:variant>
      <vt:variant>
        <vt:i4>39</vt:i4>
      </vt:variant>
      <vt:variant>
        <vt:i4>0</vt:i4>
      </vt:variant>
      <vt:variant>
        <vt:i4>5</vt:i4>
      </vt:variant>
      <vt:variant>
        <vt:lpwstr>https://www.hrvic.org.au/training</vt:lpwstr>
      </vt:variant>
      <vt:variant>
        <vt:lpwstr/>
      </vt:variant>
      <vt:variant>
        <vt:i4>3276907</vt:i4>
      </vt:variant>
      <vt:variant>
        <vt:i4>36</vt:i4>
      </vt:variant>
      <vt:variant>
        <vt:i4>0</vt:i4>
      </vt:variant>
      <vt:variant>
        <vt:i4>5</vt:i4>
      </vt:variant>
      <vt:variant>
        <vt:lpwstr>https://training.gov.au/Training/Details/HLTAID003</vt:lpwstr>
      </vt:variant>
      <vt:variant>
        <vt:lpwstr/>
      </vt:variant>
      <vt:variant>
        <vt:i4>3276907</vt:i4>
      </vt:variant>
      <vt:variant>
        <vt:i4>33</vt:i4>
      </vt:variant>
      <vt:variant>
        <vt:i4>0</vt:i4>
      </vt:variant>
      <vt:variant>
        <vt:i4>5</vt:i4>
      </vt:variant>
      <vt:variant>
        <vt:lpwstr>https://training.gov.au/Training/Details/HLTAID003</vt:lpwstr>
      </vt:variant>
      <vt:variant>
        <vt:lpwstr/>
      </vt:variant>
      <vt:variant>
        <vt:i4>5111872</vt:i4>
      </vt:variant>
      <vt:variant>
        <vt:i4>30</vt:i4>
      </vt:variant>
      <vt:variant>
        <vt:i4>0</vt:i4>
      </vt:variant>
      <vt:variant>
        <vt:i4>5</vt:i4>
      </vt:variant>
      <vt:variant>
        <vt:lpwstr>https://www.health.nsw.gov.au/aod/Pages/assessment-tool-for-peer-based-services.aspx</vt:lpwstr>
      </vt:variant>
      <vt:variant>
        <vt:lpwstr/>
      </vt:variant>
      <vt:variant>
        <vt:i4>7471161</vt:i4>
      </vt:variant>
      <vt:variant>
        <vt:i4>27</vt:i4>
      </vt:variant>
      <vt:variant>
        <vt:i4>0</vt:i4>
      </vt:variant>
      <vt:variant>
        <vt:i4>5</vt:i4>
      </vt:variant>
      <vt:variant>
        <vt:lpwstr>https://yourroom.health.nsw.gov.au/resources/stay-ok/Pages/default.aspx</vt:lpwstr>
      </vt:variant>
      <vt:variant>
        <vt:lpwstr/>
      </vt:variant>
      <vt:variant>
        <vt:i4>5570667</vt:i4>
      </vt:variant>
      <vt:variant>
        <vt:i4>24</vt:i4>
      </vt:variant>
      <vt:variant>
        <vt:i4>0</vt:i4>
      </vt:variant>
      <vt:variant>
        <vt:i4>5</vt:i4>
      </vt:variant>
      <vt:variant>
        <vt:lpwstr>https://www1.health.nsw.gov.au/pds/Pages/doc.aspx?dn=PD2015_043</vt:lpwstr>
      </vt:variant>
      <vt:variant>
        <vt:lpwstr/>
      </vt:variant>
      <vt:variant>
        <vt:i4>8126585</vt:i4>
      </vt:variant>
      <vt:variant>
        <vt:i4>21</vt:i4>
      </vt:variant>
      <vt:variant>
        <vt:i4>0</vt:i4>
      </vt:variant>
      <vt:variant>
        <vt:i4>5</vt:i4>
      </vt:variant>
      <vt:variant>
        <vt:lpwstr>https://www.aidr.org.au/media/7600/aidr_handbookcollection_nerag_2020-02-05_v10.pdf</vt:lpwstr>
      </vt:variant>
      <vt:variant>
        <vt:lpwstr/>
      </vt:variant>
      <vt:variant>
        <vt:i4>5570667</vt:i4>
      </vt:variant>
      <vt:variant>
        <vt:i4>18</vt:i4>
      </vt:variant>
      <vt:variant>
        <vt:i4>0</vt:i4>
      </vt:variant>
      <vt:variant>
        <vt:i4>5</vt:i4>
      </vt:variant>
      <vt:variant>
        <vt:lpwstr>https://www1.health.nsw.gov.au/pds/Pages/doc.aspx?dn=PD2015_043</vt:lpwstr>
      </vt:variant>
      <vt:variant>
        <vt:lpwstr/>
      </vt:variant>
      <vt:variant>
        <vt:i4>8126585</vt:i4>
      </vt:variant>
      <vt:variant>
        <vt:i4>15</vt:i4>
      </vt:variant>
      <vt:variant>
        <vt:i4>0</vt:i4>
      </vt:variant>
      <vt:variant>
        <vt:i4>5</vt:i4>
      </vt:variant>
      <vt:variant>
        <vt:lpwstr>https://www.aidr.org.au/media/7600/aidr_handbookcollection_nerag_2020-02-05_v10.pdf</vt:lpwstr>
      </vt:variant>
      <vt:variant>
        <vt:lpwstr/>
      </vt:variant>
      <vt:variant>
        <vt:i4>13</vt:i4>
      </vt:variant>
      <vt:variant>
        <vt:i4>12</vt:i4>
      </vt:variant>
      <vt:variant>
        <vt:i4>0</vt:i4>
      </vt:variant>
      <vt:variant>
        <vt:i4>5</vt:i4>
      </vt:variant>
      <vt:variant>
        <vt:lpwstr>https://www.health.nsw.gov.au/aod/Pages/Pre-hospital-Assessment-Form.aspx</vt:lpwstr>
      </vt:variant>
      <vt:variant>
        <vt:lpwstr/>
      </vt:variant>
      <vt:variant>
        <vt:i4>393306</vt:i4>
      </vt:variant>
      <vt:variant>
        <vt:i4>9</vt:i4>
      </vt:variant>
      <vt:variant>
        <vt:i4>0</vt:i4>
      </vt:variant>
      <vt:variant>
        <vt:i4>5</vt:i4>
      </vt:variant>
      <vt:variant>
        <vt:lpwstr>https://www.health.nsw.gov.au/aod/Publications/music-festival-guidelines.PDF</vt:lpwstr>
      </vt:variant>
      <vt:variant>
        <vt:lpwstr/>
      </vt:variant>
      <vt:variant>
        <vt:i4>2162747</vt:i4>
      </vt:variant>
      <vt:variant>
        <vt:i4>6</vt:i4>
      </vt:variant>
      <vt:variant>
        <vt:i4>0</vt:i4>
      </vt:variant>
      <vt:variant>
        <vt:i4>5</vt:i4>
      </vt:variant>
      <vt:variant>
        <vt:lpwstr>http://www.bom.gov.au/climate/data/</vt:lpwstr>
      </vt:variant>
      <vt:variant>
        <vt:lpwstr/>
      </vt:variant>
      <vt:variant>
        <vt:i4>5242944</vt:i4>
      </vt:variant>
      <vt:variant>
        <vt:i4>3</vt:i4>
      </vt:variant>
      <vt:variant>
        <vt:i4>0</vt:i4>
      </vt:variant>
      <vt:variant>
        <vt:i4>5</vt:i4>
      </vt:variant>
      <vt:variant>
        <vt:lpwstr>https://legislation.nsw.gov.au/view/html/inforce/current/act-2019-017</vt:lpwstr>
      </vt:variant>
      <vt:variant>
        <vt:lpwstr>sec.3</vt:lpwstr>
      </vt:variant>
      <vt:variant>
        <vt:i4>2031682</vt:i4>
      </vt:variant>
      <vt:variant>
        <vt:i4>0</vt:i4>
      </vt:variant>
      <vt:variant>
        <vt:i4>0</vt:i4>
      </vt:variant>
      <vt:variant>
        <vt:i4>5</vt:i4>
      </vt:variant>
      <vt:variant>
        <vt:lpwstr>https://legislation.nsw.gov.au/view/html/inforce/current/act-2019-017</vt:lpwstr>
      </vt:variant>
      <vt:variant>
        <vt:lpwstr>status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Management Plan template</dc:title>
  <dc:subject>The Liquor &amp; Gaming NSW Safety Management Plan (SMP) template can be completed by music festival organisers when submitting their SMP details. A SMP must be submitted no later than 60 prior to the festival.</dc:subject>
  <dc:creator>Liquor &amp; Gaming NSW</dc:creator>
  <cp:keywords>safety, management, plan, template, music festival,</cp:keywords>
  <cp:lastModifiedBy>Austen So</cp:lastModifiedBy>
  <cp:revision>9</cp:revision>
  <cp:lastPrinted>2021-06-02T01:53:00Z</cp:lastPrinted>
  <dcterms:created xsi:type="dcterms:W3CDTF">2021-10-31T05:47:00Z</dcterms:created>
  <dcterms:modified xsi:type="dcterms:W3CDTF">2021-11-03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5575EB52679B428A169E393CE92FC6</vt:lpwstr>
  </property>
</Properties>
</file>